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3986C" w14:textId="77777777" w:rsidR="009D4F0F" w:rsidRDefault="009D4F0F">
      <w:r>
        <w:rPr>
          <w:b/>
          <w:bCs/>
        </w:rPr>
        <w:t xml:space="preserve">Question: </w:t>
      </w:r>
      <w:r>
        <w:t>1. Are you currently taking an antibiotic?</w:t>
      </w:r>
    </w:p>
    <w:p w14:paraId="7F6B45DE" w14:textId="77777777" w:rsidR="009D4F0F" w:rsidRDefault="009D4F0F"/>
    <w:p w14:paraId="51643F4C" w14:textId="77777777" w:rsidR="009D4F0F" w:rsidRDefault="009060A3">
      <w:r>
        <w:rPr>
          <w:b/>
          <w:bCs/>
          <w:noProof/>
        </w:rPr>
        <mc:AlternateContent>
          <mc:Choice Requires="wps">
            <w:drawing>
              <wp:anchor distT="0" distB="0" distL="114300" distR="114300" simplePos="0" relativeHeight="251107840" behindDoc="0" locked="0" layoutInCell="1" allowOverlap="1" wp14:anchorId="075AF90F" wp14:editId="481176E9">
                <wp:simplePos x="0" y="0"/>
                <wp:positionH relativeFrom="column">
                  <wp:posOffset>4095750</wp:posOffset>
                </wp:positionH>
                <wp:positionV relativeFrom="paragraph">
                  <wp:posOffset>6899274</wp:posOffset>
                </wp:positionV>
                <wp:extent cx="1097280" cy="485775"/>
                <wp:effectExtent l="0" t="19050" r="45720" b="47625"/>
                <wp:wrapNone/>
                <wp:docPr id="2366"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857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69AB3BD"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5AF90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28" o:spid="_x0000_s1026" type="#_x0000_t13" style="position:absolute;margin-left:322.5pt;margin-top:543.25pt;width:86.4pt;height:38.25pt;z-index:25110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" adj="15863">
                <v:textbox>
                  <w:txbxContent>
                    <w:p w14:paraId="269AB3BD"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122176" behindDoc="0" locked="0" layoutInCell="1" allowOverlap="1" wp14:anchorId="610BA6E7" wp14:editId="170ED917">
                <wp:simplePos x="0" y="0"/>
                <wp:positionH relativeFrom="column">
                  <wp:posOffset>247015</wp:posOffset>
                </wp:positionH>
                <wp:positionV relativeFrom="paragraph">
                  <wp:posOffset>6810375</wp:posOffset>
                </wp:positionV>
                <wp:extent cx="2185035" cy="908050"/>
                <wp:effectExtent l="8890" t="6350" r="6350" b="9525"/>
                <wp:wrapNone/>
                <wp:docPr id="2381"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908050"/>
                        </a:xfrm>
                        <a:prstGeom prst="flowChartTerminator">
                          <a:avLst/>
                        </a:prstGeom>
                        <a:solidFill>
                          <a:srgbClr val="FFFFFF"/>
                        </a:solidFill>
                        <a:ln w="9525">
                          <a:solidFill>
                            <a:srgbClr val="000000"/>
                          </a:solidFill>
                          <a:miter lim="800000"/>
                          <a:headEnd/>
                          <a:tailEnd/>
                        </a:ln>
                      </wps:spPr>
                      <wps:txbx>
                        <w:txbxContent>
                          <w:p w14:paraId="263DBE10" w14:textId="77777777" w:rsidR="00487706" w:rsidRDefault="00487706">
                            <w:pPr>
                              <w:jc w:val="center"/>
                            </w:pPr>
                          </w:p>
                          <w:p w14:paraId="29B145BA"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0BA6E7" id="_x0000_t116" coordsize="21600,21600" o:spt="116" path="m3475,qx,10800,3475,21600l18125,21600qx21600,10800,18125,xe">
                <v:stroke joinstyle="miter"/>
                <v:path gradientshapeok="t" o:connecttype="rect" textboxrect="1018,3163,20582,18437"/>
              </v:shapetype>
              <v:shape id="AutoShape 43" o:spid="_x0000_s1027" type="#_x0000_t116" style="position:absolute;margin-left:19.45pt;margin-top:536.25pt;width:172.05pt;height:71.5pt;z-index:25112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">
                <v:textbox>
                  <w:txbxContent>
                    <w:p w14:paraId="263DBE10" w14:textId="77777777" w:rsidR="00487706" w:rsidRDefault="00487706">
                      <w:pPr>
                        <w:jc w:val="center"/>
                      </w:pPr>
                    </w:p>
                    <w:p w14:paraId="29B145BA"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123200" behindDoc="0" locked="0" layoutInCell="1" allowOverlap="1" wp14:anchorId="2FAB13C9" wp14:editId="5122C3FC">
                <wp:simplePos x="0" y="0"/>
                <wp:positionH relativeFrom="column">
                  <wp:posOffset>247015</wp:posOffset>
                </wp:positionH>
                <wp:positionV relativeFrom="paragraph">
                  <wp:posOffset>6837680</wp:posOffset>
                </wp:positionV>
                <wp:extent cx="2207895" cy="880745"/>
                <wp:effectExtent l="0" t="0" r="2540" b="0"/>
                <wp:wrapNone/>
                <wp:docPr id="238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880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FF1E3" w14:textId="77777777" w:rsidR="00487706" w:rsidRDefault="00487706">
                            <w:pPr>
                              <w:jc w:val="center"/>
                            </w:pPr>
                            <w:r w:rsidRPr="0090404C">
                              <w:t xml:space="preserve">Donor is </w:t>
                            </w:r>
                            <w:proofErr w:type="gramStart"/>
                            <w:r w:rsidRPr="0090404C">
                              <w:t>ineligible, but</w:t>
                            </w:r>
                            <w:proofErr w:type="gramEnd"/>
                            <w:r w:rsidRPr="0090404C">
                              <w:t xml:space="preserve"> may be collected in certain situations. </w:t>
                            </w:r>
                            <w:r>
                              <w:t>R</w:t>
                            </w:r>
                            <w:r w:rsidRPr="0090404C">
                              <w:t>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B13C9" id="_x0000_t202" coordsize="21600,21600" o:spt="202" path="m,l,21600r21600,l21600,xe">
                <v:stroke joinstyle="miter"/>
                <v:path gradientshapeok="t" o:connecttype="rect"/>
              </v:shapetype>
              <v:shape id="Text Box 46" o:spid="_x0000_s1028" type="#_x0000_t202" style="position:absolute;margin-left:19.45pt;margin-top:538.4pt;width:173.85pt;height:69.35pt;z-index:25112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hFBugIAAMQ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" filled="f" stroked="f">
                <v:textbox>
                  <w:txbxContent>
                    <w:p w14:paraId="1B4FF1E3" w14:textId="77777777" w:rsidR="00487706" w:rsidRDefault="00487706">
                      <w:pPr>
                        <w:jc w:val="center"/>
                      </w:pPr>
                      <w:r w:rsidRPr="0090404C">
                        <w:t xml:space="preserve">Donor is </w:t>
                      </w:r>
                      <w:proofErr w:type="gramStart"/>
                      <w:r w:rsidRPr="0090404C">
                        <w:t>ineligible, but</w:t>
                      </w:r>
                      <w:proofErr w:type="gramEnd"/>
                      <w:r w:rsidRPr="0090404C">
                        <w:t xml:space="preserve"> may be collected in certain situations. </w:t>
                      </w:r>
                      <w:r>
                        <w:t>R</w:t>
                      </w:r>
                      <w:r w:rsidRPr="0090404C">
                        <w:t>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121152" behindDoc="0" locked="0" layoutInCell="1" allowOverlap="1" wp14:anchorId="3DC57CB4" wp14:editId="5C4DDD48">
                <wp:simplePos x="0" y="0"/>
                <wp:positionH relativeFrom="column">
                  <wp:posOffset>637540</wp:posOffset>
                </wp:positionH>
                <wp:positionV relativeFrom="paragraph">
                  <wp:posOffset>5504180</wp:posOffset>
                </wp:positionV>
                <wp:extent cx="1438275" cy="428625"/>
                <wp:effectExtent l="0" t="0" r="635" b="4445"/>
                <wp:wrapNone/>
                <wp:docPr id="237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53468" w14:textId="77777777" w:rsidR="00487706" w:rsidRDefault="00487706">
                            <w:pPr>
                              <w:jc w:val="center"/>
                            </w:pPr>
                            <w:r>
                              <w:t>Is diagnosis cause for</w:t>
                            </w:r>
                          </w:p>
                          <w:p w14:paraId="2C885785" w14:textId="77777777" w:rsidR="00487706" w:rsidRDefault="00487706">
                            <w:pPr>
                              <w:jc w:val="center"/>
                            </w:pPr>
                            <w:r>
                              <w:t>ineligible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57CB4" id="Text Box 45" o:spid="_x0000_s1029" type="#_x0000_t202" style="position:absolute;margin-left:50.2pt;margin-top:433.4pt;width:113.25pt;height:33.75pt;z-index:25112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" filled="f" stroked="f">
                <v:textbox>
                  <w:txbxContent>
                    <w:p w14:paraId="34153468" w14:textId="77777777" w:rsidR="00487706" w:rsidRDefault="00487706">
                      <w:pPr>
                        <w:jc w:val="center"/>
                      </w:pPr>
                      <w:r>
                        <w:t>Is diagnosis cause for</w:t>
                      </w:r>
                    </w:p>
                    <w:p w14:paraId="2C885785" w14:textId="77777777" w:rsidR="00487706" w:rsidRDefault="00487706">
                      <w:pPr>
                        <w:jc w:val="center"/>
                      </w:pPr>
                      <w:r>
                        <w:t>ineligible status?</w:t>
                      </w:r>
                    </w:p>
                  </w:txbxContent>
                </v:textbox>
              </v:shape>
            </w:pict>
          </mc:Fallback>
        </mc:AlternateContent>
      </w:r>
      <w:r w:rsidR="008E26F7">
        <w:rPr>
          <w:b/>
          <w:bCs/>
          <w:noProof/>
        </w:rPr>
        <mc:AlternateContent>
          <mc:Choice Requires="wps">
            <w:drawing>
              <wp:anchor distT="0" distB="0" distL="114300" distR="114300" simplePos="0" relativeHeight="251120128" behindDoc="0" locked="0" layoutInCell="1" allowOverlap="1" wp14:anchorId="322EEF78" wp14:editId="4DA5A00A">
                <wp:simplePos x="0" y="0"/>
                <wp:positionH relativeFrom="column">
                  <wp:posOffset>4754245</wp:posOffset>
                </wp:positionH>
                <wp:positionV relativeFrom="paragraph">
                  <wp:posOffset>2894965</wp:posOffset>
                </wp:positionV>
                <wp:extent cx="0" cy="4096385"/>
                <wp:effectExtent l="58420" t="5715" r="55880" b="22225"/>
                <wp:wrapNone/>
                <wp:docPr id="237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0963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874D52" id="Line 44" o:spid="_x0000_s1026" style="position:absolute;flip:x;z-index:25112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4.35pt,227.95pt" to="374.35pt,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119104" behindDoc="0" locked="0" layoutInCell="1" allowOverlap="1" wp14:anchorId="65F98A7B" wp14:editId="31426B46">
                <wp:simplePos x="0" y="0"/>
                <wp:positionH relativeFrom="column">
                  <wp:posOffset>1367155</wp:posOffset>
                </wp:positionH>
                <wp:positionV relativeFrom="paragraph">
                  <wp:posOffset>3525520</wp:posOffset>
                </wp:positionV>
                <wp:extent cx="0" cy="502920"/>
                <wp:effectExtent l="52705" t="7620" r="61595" b="22860"/>
                <wp:wrapNone/>
                <wp:docPr id="2377"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04C8AE" id="Line 41" o:spid="_x0000_s1026" style="position:absolute;z-index:25111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65pt,277.6pt" to="107.65pt,3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18080" behindDoc="0" locked="0" layoutInCell="1" allowOverlap="1" wp14:anchorId="5C1A270F" wp14:editId="725940FD">
                <wp:simplePos x="0" y="0"/>
                <wp:positionH relativeFrom="column">
                  <wp:posOffset>314960</wp:posOffset>
                </wp:positionH>
                <wp:positionV relativeFrom="paragraph">
                  <wp:posOffset>5072380</wp:posOffset>
                </wp:positionV>
                <wp:extent cx="2103120" cy="1280160"/>
                <wp:effectExtent l="19685" t="11430" r="20320" b="13335"/>
                <wp:wrapNone/>
                <wp:docPr id="2376"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805E1F" id="_x0000_t110" coordsize="21600,21600" o:spt="110" path="m10800,l,10800,10800,21600,21600,10800xe">
                <v:stroke joinstyle="miter"/>
                <v:path gradientshapeok="t" o:connecttype="rect" textboxrect="5400,5400,16200,16200"/>
              </v:shapetype>
              <v:shape id="AutoShape 40" o:spid="_x0000_s1026" type="#_x0000_t110" style="position:absolute;margin-left:24.8pt;margin-top:399.4pt;width:165.6pt;height:100.8pt;z-index:25111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"/>
            </w:pict>
          </mc:Fallback>
        </mc:AlternateContent>
      </w:r>
      <w:r w:rsidR="008E26F7">
        <w:rPr>
          <w:b/>
          <w:bCs/>
          <w:noProof/>
        </w:rPr>
        <mc:AlternateContent>
          <mc:Choice Requires="wps">
            <w:drawing>
              <wp:anchor distT="0" distB="0" distL="114300" distR="114300" simplePos="0" relativeHeight="251117056" behindDoc="0" locked="0" layoutInCell="1" allowOverlap="1" wp14:anchorId="651F223E" wp14:editId="767199EF">
                <wp:simplePos x="0" y="0"/>
                <wp:positionH relativeFrom="column">
                  <wp:posOffset>589915</wp:posOffset>
                </wp:positionH>
                <wp:positionV relativeFrom="paragraph">
                  <wp:posOffset>2708275</wp:posOffset>
                </wp:positionV>
                <wp:extent cx="1554480" cy="365760"/>
                <wp:effectExtent l="0" t="0" r="0" b="0"/>
                <wp:wrapNone/>
                <wp:docPr id="2375"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91A07" w14:textId="77777777" w:rsidR="00487706" w:rsidRDefault="00487706">
                            <w:pPr>
                              <w:pStyle w:val="BodyText"/>
                              <w:jc w:val="center"/>
                            </w:pPr>
                            <w:r>
                              <w:t>Are you currently taking an antibioti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F223E" id="Text Box 39" o:spid="_x0000_s1030" type="#_x0000_t202" style="position:absolute;margin-left:46.45pt;margin-top:213.25pt;width:122.4pt;height:28.8pt;z-index:25111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a9jvAIAAMQ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" filled="f" stroked="f">
                <v:textbox>
                  <w:txbxContent>
                    <w:p w14:paraId="57891A07" w14:textId="77777777" w:rsidR="00487706" w:rsidRDefault="00487706">
                      <w:pPr>
                        <w:pStyle w:val="BodyText"/>
                        <w:jc w:val="center"/>
                      </w:pPr>
                      <w:r>
                        <w:t>Are you currently taking an antibiotic?</w:t>
                      </w:r>
                    </w:p>
                  </w:txbxContent>
                </v:textbox>
              </v:shape>
            </w:pict>
          </mc:Fallback>
        </mc:AlternateContent>
      </w:r>
      <w:r w:rsidR="008E26F7">
        <w:rPr>
          <w:b/>
          <w:bCs/>
          <w:noProof/>
        </w:rPr>
        <mc:AlternateContent>
          <mc:Choice Requires="wps">
            <w:drawing>
              <wp:anchor distT="0" distB="0" distL="114300" distR="114300" simplePos="0" relativeHeight="251116032" behindDoc="0" locked="0" layoutInCell="1" allowOverlap="1" wp14:anchorId="7F2B57DD" wp14:editId="3CD6A4CF">
                <wp:simplePos x="0" y="0"/>
                <wp:positionH relativeFrom="column">
                  <wp:posOffset>315595</wp:posOffset>
                </wp:positionH>
                <wp:positionV relativeFrom="paragraph">
                  <wp:posOffset>2251075</wp:posOffset>
                </wp:positionV>
                <wp:extent cx="2103120" cy="1280160"/>
                <wp:effectExtent l="20320" t="19050" r="19685" b="15240"/>
                <wp:wrapNone/>
                <wp:docPr id="2374"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B929D" id="AutoShape 38" o:spid="_x0000_s1026" type="#_x0000_t110" style="position:absolute;margin-left:24.85pt;margin-top:177.25pt;width:165.6pt;height:100.8pt;z-index:25111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"/>
            </w:pict>
          </mc:Fallback>
        </mc:AlternateContent>
      </w:r>
      <w:r w:rsidR="008E26F7">
        <w:rPr>
          <w:b/>
          <w:bCs/>
          <w:noProof/>
        </w:rPr>
        <mc:AlternateContent>
          <mc:Choice Requires="wps">
            <w:drawing>
              <wp:anchor distT="0" distB="0" distL="114300" distR="114300" simplePos="0" relativeHeight="251115008" behindDoc="0" locked="0" layoutInCell="1" allowOverlap="1" wp14:anchorId="117D65DB" wp14:editId="12B92F12">
                <wp:simplePos x="0" y="0"/>
                <wp:positionH relativeFrom="column">
                  <wp:posOffset>2596515</wp:posOffset>
                </wp:positionH>
                <wp:positionV relativeFrom="paragraph">
                  <wp:posOffset>5461000</wp:posOffset>
                </wp:positionV>
                <wp:extent cx="365760" cy="274320"/>
                <wp:effectExtent l="0" t="0" r="0" b="1905"/>
                <wp:wrapNone/>
                <wp:docPr id="2373"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14BB1"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D65DB" id="Text Box 37" o:spid="_x0000_s1031" type="#_x0000_t202" style="position:absolute;margin-left:204.45pt;margin-top:430pt;width:28.8pt;height:21.6pt;z-index:25111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" filled="f" stroked="f">
                <v:textbox>
                  <w:txbxContent>
                    <w:p w14:paraId="59514BB1"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113984" behindDoc="0" locked="0" layoutInCell="1" allowOverlap="1" wp14:anchorId="654F74F7" wp14:editId="3447271C">
                <wp:simplePos x="0" y="0"/>
                <wp:positionH relativeFrom="column">
                  <wp:posOffset>2415540</wp:posOffset>
                </wp:positionH>
                <wp:positionV relativeFrom="paragraph">
                  <wp:posOffset>5712460</wp:posOffset>
                </wp:positionV>
                <wp:extent cx="1435735" cy="0"/>
                <wp:effectExtent l="5715" t="13335" r="6350" b="5715"/>
                <wp:wrapNone/>
                <wp:docPr id="2372"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7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B7B228" id="Line 35" o:spid="_x0000_s1026" style="position:absolute;z-index:25111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pt,449.8pt" to="303.25pt,4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112960" behindDoc="0" locked="0" layoutInCell="1" allowOverlap="1" wp14:anchorId="28B42EEC" wp14:editId="2378CDBB">
                <wp:simplePos x="0" y="0"/>
                <wp:positionH relativeFrom="column">
                  <wp:posOffset>4485005</wp:posOffset>
                </wp:positionH>
                <wp:positionV relativeFrom="paragraph">
                  <wp:posOffset>2891155</wp:posOffset>
                </wp:positionV>
                <wp:extent cx="265430" cy="0"/>
                <wp:effectExtent l="8255" t="11430" r="12065" b="7620"/>
                <wp:wrapNone/>
                <wp:docPr id="2371"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9B22C9" id="Line 34" o:spid="_x0000_s1026" style="position:absolute;z-index:25111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3.15pt,227.65pt" to="374.05pt,2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111936" behindDoc="0" locked="0" layoutInCell="1" allowOverlap="1" wp14:anchorId="6C794909" wp14:editId="03F3D0C4">
                <wp:simplePos x="0" y="0"/>
                <wp:positionH relativeFrom="column">
                  <wp:posOffset>2462530</wp:posOffset>
                </wp:positionH>
                <wp:positionV relativeFrom="paragraph">
                  <wp:posOffset>7124700</wp:posOffset>
                </wp:positionV>
                <wp:extent cx="1609090" cy="0"/>
                <wp:effectExtent l="5080" t="53975" r="14605" b="60325"/>
                <wp:wrapNone/>
                <wp:docPr id="2370"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B1FEA" id="Line 33" o:spid="_x0000_s1026" style="position:absolute;z-index:25111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9pt,561pt" to="320.6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10912" behindDoc="0" locked="0" layoutInCell="1" allowOverlap="1" wp14:anchorId="3B9C914C" wp14:editId="007EDCE4">
                <wp:simplePos x="0" y="0"/>
                <wp:positionH relativeFrom="column">
                  <wp:posOffset>2596515</wp:posOffset>
                </wp:positionH>
                <wp:positionV relativeFrom="paragraph">
                  <wp:posOffset>2668270</wp:posOffset>
                </wp:positionV>
                <wp:extent cx="365760" cy="274320"/>
                <wp:effectExtent l="0" t="0" r="0" b="3810"/>
                <wp:wrapNone/>
                <wp:docPr id="236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E66ACD"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9C914C" id="Text Box 32" o:spid="_x0000_s1032" type="#_x0000_t202" style="position:absolute;margin-left:204.45pt;margin-top:210.1pt;width:28.8pt;height:21.6pt;z-index:25111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wdvQIAAMM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" filled="f" stroked="f">
                <v:textbox>
                  <w:txbxContent>
                    <w:p w14:paraId="6EE66ACD"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109888" behindDoc="0" locked="0" layoutInCell="1" allowOverlap="1" wp14:anchorId="1DECC6DC" wp14:editId="1F95A9F6">
                <wp:simplePos x="0" y="0"/>
                <wp:positionH relativeFrom="column">
                  <wp:posOffset>1320165</wp:posOffset>
                </wp:positionH>
                <wp:positionV relativeFrom="paragraph">
                  <wp:posOffset>6386830</wp:posOffset>
                </wp:positionV>
                <wp:extent cx="457200" cy="274320"/>
                <wp:effectExtent l="0" t="1905" r="3810" b="0"/>
                <wp:wrapNone/>
                <wp:docPr id="236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B30E8"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CC6DC" id="Text Box 31" o:spid="_x0000_s1033" type="#_x0000_t202" style="position:absolute;margin-left:103.95pt;margin-top:502.9pt;width:36pt;height:21.6pt;z-index:25110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" filled="f" stroked="f">
                <v:textbox>
                  <w:txbxContent>
                    <w:p w14:paraId="3C7B30E8"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108864" behindDoc="0" locked="0" layoutInCell="1" allowOverlap="1" wp14:anchorId="4BA5FEA6" wp14:editId="3A26F1F2">
                <wp:simplePos x="0" y="0"/>
                <wp:positionH relativeFrom="column">
                  <wp:posOffset>1354455</wp:posOffset>
                </wp:positionH>
                <wp:positionV relativeFrom="paragraph">
                  <wp:posOffset>3575050</wp:posOffset>
                </wp:positionV>
                <wp:extent cx="457200" cy="274320"/>
                <wp:effectExtent l="1905" t="0" r="0" b="1905"/>
                <wp:wrapNone/>
                <wp:docPr id="236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3985F"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A5FEA6" id="Text Box 30" o:spid="_x0000_s1034" type="#_x0000_t202" style="position:absolute;margin-left:106.65pt;margin-top:281.5pt;width:36pt;height:21.6pt;z-index:25110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JRvAIAAMM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" filled="f" stroked="f">
                <v:textbox>
                  <w:txbxContent>
                    <w:p w14:paraId="4DC3985F"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106816" behindDoc="0" locked="0" layoutInCell="1" allowOverlap="1" wp14:anchorId="031CA596" wp14:editId="7D0928B5">
                <wp:simplePos x="0" y="0"/>
                <wp:positionH relativeFrom="column">
                  <wp:posOffset>3200400</wp:posOffset>
                </wp:positionH>
                <wp:positionV relativeFrom="paragraph">
                  <wp:posOffset>2662555</wp:posOffset>
                </wp:positionV>
                <wp:extent cx="1280160" cy="457200"/>
                <wp:effectExtent l="9525" t="11430" r="5715" b="7620"/>
                <wp:wrapNone/>
                <wp:docPr id="2365"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6788A72" w14:textId="77777777" w:rsidR="00487706" w:rsidRDefault="00487706">
                            <w:pPr>
                              <w:jc w:val="center"/>
                              <w:rPr>
                                <w:sz w:val="8"/>
                              </w:rPr>
                            </w:pPr>
                          </w:p>
                          <w:p w14:paraId="696412AD"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CA596" id="AutoShape 27" o:spid="_x0000_s1035" type="#_x0000_t116" style="position:absolute;margin-left:252pt;margin-top:209.65pt;width:100.8pt;height:36pt;z-index:25110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">
                <v:textbox>
                  <w:txbxContent>
                    <w:p w14:paraId="56788A72" w14:textId="77777777" w:rsidR="00487706" w:rsidRDefault="00487706">
                      <w:pPr>
                        <w:jc w:val="center"/>
                        <w:rPr>
                          <w:sz w:val="8"/>
                        </w:rPr>
                      </w:pPr>
                    </w:p>
                    <w:p w14:paraId="696412AD"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105792" behindDoc="0" locked="0" layoutInCell="1" allowOverlap="1" wp14:anchorId="636B90F4" wp14:editId="30A4D275">
                <wp:simplePos x="0" y="0"/>
                <wp:positionH relativeFrom="column">
                  <wp:posOffset>1367155</wp:posOffset>
                </wp:positionH>
                <wp:positionV relativeFrom="paragraph">
                  <wp:posOffset>6353175</wp:posOffset>
                </wp:positionV>
                <wp:extent cx="0" cy="457200"/>
                <wp:effectExtent l="52705" t="6350" r="61595" b="22225"/>
                <wp:wrapNone/>
                <wp:docPr id="2364"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FD6EE4" id="Line 26" o:spid="_x0000_s1026" style="position:absolute;z-index:25110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65pt,500.25pt" to="107.65pt,5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04768" behindDoc="0" locked="0" layoutInCell="1" allowOverlap="1" wp14:anchorId="3E2AA8F9" wp14:editId="05A12377">
                <wp:simplePos x="0" y="0"/>
                <wp:positionH relativeFrom="column">
                  <wp:posOffset>2416175</wp:posOffset>
                </wp:positionH>
                <wp:positionV relativeFrom="paragraph">
                  <wp:posOffset>2891155</wp:posOffset>
                </wp:positionV>
                <wp:extent cx="777240" cy="0"/>
                <wp:effectExtent l="6350" t="59055" r="16510" b="55245"/>
                <wp:wrapNone/>
                <wp:docPr id="236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7D2AFE" id="Line 25" o:spid="_x0000_s1026" style="position:absolute;z-index:25110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227.65pt" to="251.45pt,2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03744" behindDoc="0" locked="0" layoutInCell="1" allowOverlap="1" wp14:anchorId="11DA38E4" wp14:editId="7BC54031">
                <wp:simplePos x="0" y="0"/>
                <wp:positionH relativeFrom="column">
                  <wp:posOffset>1366520</wp:posOffset>
                </wp:positionH>
                <wp:positionV relativeFrom="paragraph">
                  <wp:posOffset>1753870</wp:posOffset>
                </wp:positionV>
                <wp:extent cx="0" cy="494030"/>
                <wp:effectExtent l="61595" t="7620" r="52705" b="22225"/>
                <wp:wrapNone/>
                <wp:docPr id="2362"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26D9C" id="Line 24" o:spid="_x0000_s1026" style="position:absolute;z-index:25110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7.6pt,138.1pt" to="107.6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02720" behindDoc="0" locked="0" layoutInCell="1" allowOverlap="1" wp14:anchorId="593C8EF0" wp14:editId="03445FD6">
                <wp:simplePos x="0" y="0"/>
                <wp:positionH relativeFrom="column">
                  <wp:posOffset>795655</wp:posOffset>
                </wp:positionH>
                <wp:positionV relativeFrom="paragraph">
                  <wp:posOffset>1296670</wp:posOffset>
                </wp:positionV>
                <wp:extent cx="1143000" cy="457200"/>
                <wp:effectExtent l="5080" t="7620" r="13970" b="11430"/>
                <wp:wrapNone/>
                <wp:docPr id="2361"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9DBF1D5" w14:textId="77777777" w:rsidR="00487706" w:rsidRDefault="00487706">
                            <w:pPr>
                              <w:jc w:val="center"/>
                              <w:rPr>
                                <w:sz w:val="12"/>
                              </w:rPr>
                            </w:pPr>
                          </w:p>
                          <w:p w14:paraId="15D94DBA" w14:textId="77777777" w:rsidR="00487706" w:rsidRDefault="00487706">
                            <w:pPr>
                              <w:jc w:val="center"/>
                            </w:pPr>
                            <w:r>
                              <w:t>Question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3C8EF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23" o:spid="_x0000_s1036" type="#_x0000_t176" style="position:absolute;margin-left:62.65pt;margin-top:102.1pt;width:90pt;height:36pt;z-index:25110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">
                <v:textbox>
                  <w:txbxContent>
                    <w:p w14:paraId="49DBF1D5" w14:textId="77777777" w:rsidR="00487706" w:rsidRDefault="00487706">
                      <w:pPr>
                        <w:jc w:val="center"/>
                        <w:rPr>
                          <w:sz w:val="12"/>
                        </w:rPr>
                      </w:pPr>
                    </w:p>
                    <w:p w14:paraId="15D94DBA" w14:textId="77777777" w:rsidR="00487706" w:rsidRDefault="00487706">
                      <w:pPr>
                        <w:jc w:val="center"/>
                      </w:pPr>
                      <w:r>
                        <w:t>Question #1</w:t>
                      </w:r>
                    </w:p>
                  </w:txbxContent>
                </v:textbox>
              </v:shape>
            </w:pict>
          </mc:Fallback>
        </mc:AlternateContent>
      </w:r>
      <w:r w:rsidR="008E26F7">
        <w:rPr>
          <w:b/>
          <w:bCs/>
          <w:noProof/>
        </w:rPr>
        <mc:AlternateContent>
          <mc:Choice Requires="wps">
            <w:drawing>
              <wp:anchor distT="0" distB="0" distL="114300" distR="114300" simplePos="0" relativeHeight="251100672" behindDoc="0" locked="0" layoutInCell="1" allowOverlap="1" wp14:anchorId="711D55A1" wp14:editId="0D6AE6DF">
                <wp:simplePos x="0" y="0"/>
                <wp:positionH relativeFrom="column">
                  <wp:posOffset>1371600</wp:posOffset>
                </wp:positionH>
                <wp:positionV relativeFrom="paragraph">
                  <wp:posOffset>4710430</wp:posOffset>
                </wp:positionV>
                <wp:extent cx="0" cy="365760"/>
                <wp:effectExtent l="57150" t="11430" r="57150" b="22860"/>
                <wp:wrapNone/>
                <wp:docPr id="2360"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82646F" id="Line 42" o:spid="_x0000_s1026" style="position:absolute;z-index:25110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370.9pt" to="108pt,39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">
                <v:stroke endarrow="block"/>
              </v:line>
            </w:pict>
          </mc:Fallback>
        </mc:AlternateContent>
      </w:r>
      <w:r w:rsidR="008E26F7">
        <w:rPr>
          <w:b/>
          <w:bCs/>
          <w:noProof/>
        </w:rPr>
        <mc:AlternateContent>
          <mc:Choice Requires="wps">
            <w:drawing>
              <wp:anchor distT="0" distB="0" distL="114300" distR="114300" simplePos="0" relativeHeight="251099648" behindDoc="0" locked="0" layoutInCell="1" allowOverlap="1" wp14:anchorId="5927BA46" wp14:editId="6421F149">
                <wp:simplePos x="0" y="0"/>
                <wp:positionH relativeFrom="column">
                  <wp:posOffset>635000</wp:posOffset>
                </wp:positionH>
                <wp:positionV relativeFrom="paragraph">
                  <wp:posOffset>4032250</wp:posOffset>
                </wp:positionV>
                <wp:extent cx="1463040" cy="678180"/>
                <wp:effectExtent l="6350" t="9525" r="6985" b="7620"/>
                <wp:wrapNone/>
                <wp:docPr id="2359"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678180"/>
                        </a:xfrm>
                        <a:prstGeom prst="flowChartProcess">
                          <a:avLst/>
                        </a:prstGeom>
                        <a:solidFill>
                          <a:srgbClr val="FFFFFF"/>
                        </a:solidFill>
                        <a:ln w="9525">
                          <a:solidFill>
                            <a:srgbClr val="000000"/>
                          </a:solidFill>
                          <a:miter lim="800000"/>
                          <a:headEnd/>
                          <a:tailEnd/>
                        </a:ln>
                      </wps:spPr>
                      <wps:txbx>
                        <w:txbxContent>
                          <w:p w14:paraId="0670A168" w14:textId="77777777" w:rsidR="00487706" w:rsidRDefault="00487706">
                            <w:pPr>
                              <w:jc w:val="center"/>
                              <w:rPr>
                                <w:sz w:val="8"/>
                              </w:rPr>
                            </w:pPr>
                          </w:p>
                          <w:p w14:paraId="29ECCA88" w14:textId="77777777" w:rsidR="00487706" w:rsidRDefault="00487706">
                            <w:pPr>
                              <w:jc w:val="center"/>
                            </w:pPr>
                            <w:r>
                              <w:t>Consult SOP</w:t>
                            </w:r>
                          </w:p>
                          <w:p w14:paraId="7C227C46" w14:textId="77777777" w:rsidR="00487706" w:rsidRDefault="00487706">
                            <w:pPr>
                              <w:jc w:val="center"/>
                              <w:rPr>
                                <w:sz w:val="8"/>
                              </w:rPr>
                            </w:pPr>
                          </w:p>
                          <w:p w14:paraId="52068476" w14:textId="77777777" w:rsidR="00487706" w:rsidRDefault="00487706">
                            <w:pPr>
                              <w:pStyle w:val="BodyText3"/>
                            </w:pPr>
                            <w:r>
                              <w:t>Assess reason for antibioti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27BA46" id="_x0000_t109" coordsize="21600,21600" o:spt="109" path="m,l,21600r21600,l21600,xe">
                <v:stroke joinstyle="miter"/>
                <v:path gradientshapeok="t" o:connecttype="rect"/>
              </v:shapetype>
              <v:shape id="AutoShape 29" o:spid="_x0000_s1037" type="#_x0000_t109" style="position:absolute;margin-left:50pt;margin-top:317.5pt;width:115.2pt;height:53.4pt;z-index:25109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">
                <v:textbox>
                  <w:txbxContent>
                    <w:p w14:paraId="0670A168" w14:textId="77777777" w:rsidR="00487706" w:rsidRDefault="00487706">
                      <w:pPr>
                        <w:jc w:val="center"/>
                        <w:rPr>
                          <w:sz w:val="8"/>
                        </w:rPr>
                      </w:pPr>
                    </w:p>
                    <w:p w14:paraId="29ECCA88" w14:textId="77777777" w:rsidR="00487706" w:rsidRDefault="00487706">
                      <w:pPr>
                        <w:jc w:val="center"/>
                      </w:pPr>
                      <w:r>
                        <w:t>Consult SOP</w:t>
                      </w:r>
                    </w:p>
                    <w:p w14:paraId="7C227C46" w14:textId="77777777" w:rsidR="00487706" w:rsidRDefault="00487706">
                      <w:pPr>
                        <w:jc w:val="center"/>
                        <w:rPr>
                          <w:sz w:val="8"/>
                        </w:rPr>
                      </w:pPr>
                    </w:p>
                    <w:p w14:paraId="52068476" w14:textId="77777777" w:rsidR="00487706" w:rsidRDefault="00487706">
                      <w:pPr>
                        <w:pStyle w:val="BodyText3"/>
                      </w:pPr>
                      <w:r>
                        <w:t>Assess reason for antibiotics</w:t>
                      </w:r>
                    </w:p>
                  </w:txbxContent>
                </v:textbox>
              </v:shape>
            </w:pict>
          </mc:Fallback>
        </mc:AlternateContent>
      </w:r>
      <w:r w:rsidR="008E26F7">
        <w:rPr>
          <w:b/>
          <w:bCs/>
          <w:noProof/>
        </w:rPr>
        <mc:AlternateContent>
          <mc:Choice Requires="wps">
            <w:drawing>
              <wp:anchor distT="0" distB="0" distL="114300" distR="114300" simplePos="0" relativeHeight="251098624" behindDoc="0" locked="0" layoutInCell="1" allowOverlap="1" wp14:anchorId="05325FE7" wp14:editId="7895E759">
                <wp:simplePos x="0" y="0"/>
                <wp:positionH relativeFrom="column">
                  <wp:posOffset>3853815</wp:posOffset>
                </wp:positionH>
                <wp:positionV relativeFrom="paragraph">
                  <wp:posOffset>3112135</wp:posOffset>
                </wp:positionV>
                <wp:extent cx="0" cy="2597150"/>
                <wp:effectExtent l="53340" t="22860" r="60960" b="8890"/>
                <wp:wrapNone/>
                <wp:docPr id="2358"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597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C51FCB" id="Line 36" o:spid="_x0000_s1026" style="position:absolute;flip:y;z-index:25109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45pt,245.05pt" to="303.45pt,4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">
                <v:stroke endarrow="block"/>
              </v:line>
            </w:pict>
          </mc:Fallback>
        </mc:AlternateContent>
      </w:r>
      <w:r w:rsidR="009D4F0F">
        <w:rPr>
          <w:b/>
          <w:bCs/>
        </w:rPr>
        <w:t>Donor Eligibility:</w:t>
      </w:r>
      <w:r w:rsidR="009D4F0F">
        <w:t xml:space="preserve"> </w:t>
      </w:r>
      <w:r w:rsidR="00D11505">
        <w:rPr>
          <w:rFonts w:cs="Arial"/>
          <w:color w:val="000000"/>
        </w:rPr>
        <w:t xml:space="preserve">A donor with an infection that could cause bacteremia/sepsis or other relevant communicable disease should not donate. The reason for antibiotic use must be evaluated to determine if the donor has a bacterial infection that could be transmissible by HCT/Ps.  </w:t>
      </w:r>
      <w:r w:rsidR="009D4F0F">
        <w:br w:type="page"/>
      </w:r>
      <w:r w:rsidR="009D4F0F">
        <w:rPr>
          <w:b/>
          <w:bCs/>
        </w:rPr>
        <w:lastRenderedPageBreak/>
        <w:t>Question:</w:t>
      </w:r>
      <w:r w:rsidR="009D4F0F">
        <w:t xml:space="preserve"> 2. Are you currently taking any other medication for an infection?</w:t>
      </w:r>
    </w:p>
    <w:p w14:paraId="0DDD24F3" w14:textId="77777777" w:rsidR="009D4F0F" w:rsidRDefault="009D4F0F"/>
    <w:p w14:paraId="77DF25B0" w14:textId="387C339A" w:rsidR="009D4F0F" w:rsidRDefault="00C85518">
      <w:r>
        <w:rPr>
          <w:b/>
          <w:bCs/>
          <w:noProof/>
        </w:rPr>
        <mc:AlternateContent>
          <mc:Choice Requires="wps">
            <w:drawing>
              <wp:anchor distT="0" distB="0" distL="114300" distR="114300" simplePos="0" relativeHeight="251132416" behindDoc="0" locked="0" layoutInCell="1" allowOverlap="1" wp14:anchorId="5AF7131D" wp14:editId="53A5304D">
                <wp:simplePos x="0" y="0"/>
                <wp:positionH relativeFrom="column">
                  <wp:posOffset>4247984</wp:posOffset>
                </wp:positionH>
                <wp:positionV relativeFrom="paragraph">
                  <wp:posOffset>7150320</wp:posOffset>
                </wp:positionV>
                <wp:extent cx="1097280" cy="492981"/>
                <wp:effectExtent l="0" t="19050" r="45720" b="40640"/>
                <wp:wrapNone/>
                <wp:docPr id="2356"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2981"/>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17C6C5B"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7131D" id="AutoShape 53" o:spid="_x0000_s1038" type="#_x0000_t13" style="position:absolute;margin-left:334.5pt;margin-top:563pt;width:86.4pt;height:38.8pt;z-index:25113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" adj="15777">
                <v:textbox>
                  <w:txbxContent>
                    <w:p w14:paraId="317C6C5B"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145728" behindDoc="0" locked="0" layoutInCell="1" allowOverlap="1" wp14:anchorId="39896CC0" wp14:editId="681DD166">
                <wp:simplePos x="0" y="0"/>
                <wp:positionH relativeFrom="column">
                  <wp:posOffset>4794885</wp:posOffset>
                </wp:positionH>
                <wp:positionV relativeFrom="paragraph">
                  <wp:posOffset>3043555</wp:posOffset>
                </wp:positionV>
                <wp:extent cx="0" cy="4210685"/>
                <wp:effectExtent l="60960" t="11430" r="53340" b="16510"/>
                <wp:wrapNone/>
                <wp:docPr id="2357"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21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E85FDC" id="Line 68" o:spid="_x0000_s1026" style="position:absolute;flip:x;z-index:2511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55pt,239.65pt" to="377.55pt,5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137536" behindDoc="0" locked="0" layoutInCell="1" allowOverlap="1" wp14:anchorId="1A0E320B" wp14:editId="2DA2948F">
                <wp:simplePos x="0" y="0"/>
                <wp:positionH relativeFrom="column">
                  <wp:posOffset>2644140</wp:posOffset>
                </wp:positionH>
                <wp:positionV relativeFrom="paragraph">
                  <wp:posOffset>7394575</wp:posOffset>
                </wp:positionV>
                <wp:extent cx="1581785" cy="0"/>
                <wp:effectExtent l="5715" t="57150" r="22225" b="57150"/>
                <wp:wrapNone/>
                <wp:docPr id="2355"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78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A8659" id="Line 58" o:spid="_x0000_s1026" style="position:absolute;z-index:25113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2pt,582.25pt" to="332.75pt,58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47776" behindDoc="0" locked="0" layoutInCell="1" allowOverlap="1" wp14:anchorId="5129ED24" wp14:editId="507B6AF3">
                <wp:simplePos x="0" y="0"/>
                <wp:positionH relativeFrom="column">
                  <wp:posOffset>288290</wp:posOffset>
                </wp:positionH>
                <wp:positionV relativeFrom="paragraph">
                  <wp:posOffset>7066280</wp:posOffset>
                </wp:positionV>
                <wp:extent cx="2368550" cy="842645"/>
                <wp:effectExtent l="2540" t="0" r="635" b="0"/>
                <wp:wrapNone/>
                <wp:docPr id="235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8550" cy="842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96DE7" w14:textId="77777777" w:rsidR="00487706" w:rsidRDefault="00487706">
                            <w:pPr>
                              <w:jc w:val="center"/>
                            </w:pPr>
                            <w:r w:rsidRPr="004D1816">
                              <w:t xml:space="preserve">Donor is ineligible, but may be </w:t>
                            </w:r>
                          </w:p>
                          <w:p w14:paraId="5249FE2D" w14:textId="77777777" w:rsidR="00487706" w:rsidRDefault="00487706">
                            <w:pPr>
                              <w:jc w:val="center"/>
                            </w:pPr>
                            <w:r w:rsidRPr="004D1816">
                              <w:t>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29ED24" id="Text Box 75" o:spid="_x0000_s1039" type="#_x0000_t202" style="position:absolute;margin-left:22.7pt;margin-top:556.4pt;width:186.5pt;height:66.35pt;z-index:25114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" filled="f" stroked="f">
                <v:textbox>
                  <w:txbxContent>
                    <w:p w14:paraId="2B896DE7" w14:textId="77777777" w:rsidR="00487706" w:rsidRDefault="00487706">
                      <w:pPr>
                        <w:jc w:val="center"/>
                      </w:pPr>
                      <w:r w:rsidRPr="004D1816">
                        <w:t xml:space="preserve">Donor is ineligible, but may be </w:t>
                      </w:r>
                    </w:p>
                    <w:p w14:paraId="5249FE2D" w14:textId="77777777" w:rsidR="00487706" w:rsidRDefault="00487706">
                      <w:pPr>
                        <w:jc w:val="center"/>
                      </w:pPr>
                      <w:r w:rsidRPr="004D1816">
                        <w:t>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146752" behindDoc="0" locked="0" layoutInCell="1" allowOverlap="1" wp14:anchorId="29C2C332" wp14:editId="2FC7239E">
                <wp:simplePos x="0" y="0"/>
                <wp:positionH relativeFrom="column">
                  <wp:posOffset>304800</wp:posOffset>
                </wp:positionH>
                <wp:positionV relativeFrom="paragraph">
                  <wp:posOffset>6976745</wp:posOffset>
                </wp:positionV>
                <wp:extent cx="2327910" cy="859155"/>
                <wp:effectExtent l="9525" t="10795" r="5715" b="6350"/>
                <wp:wrapNone/>
                <wp:docPr id="2353"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27910" cy="859155"/>
                        </a:xfrm>
                        <a:prstGeom prst="flowChartTerminator">
                          <a:avLst/>
                        </a:prstGeom>
                        <a:solidFill>
                          <a:srgbClr val="FFFFFF"/>
                        </a:solidFill>
                        <a:ln w="9525">
                          <a:solidFill>
                            <a:srgbClr val="000000"/>
                          </a:solidFill>
                          <a:miter lim="800000"/>
                          <a:headEnd/>
                          <a:tailEnd/>
                        </a:ln>
                      </wps:spPr>
                      <wps:txbx>
                        <w:txbxContent>
                          <w:p w14:paraId="16E25A50" w14:textId="77777777" w:rsidR="00487706" w:rsidRDefault="00487706">
                            <w:pPr>
                              <w:jc w:val="center"/>
                            </w:pPr>
                          </w:p>
                          <w:p w14:paraId="04AF6D2F"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2C332" id="AutoShape 74" o:spid="_x0000_s1040" type="#_x0000_t116" style="position:absolute;margin-left:24pt;margin-top:549.35pt;width:183.3pt;height:67.65pt;z-index:25114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">
                <v:textbox>
                  <w:txbxContent>
                    <w:p w14:paraId="16E25A50" w14:textId="77777777" w:rsidR="00487706" w:rsidRDefault="00487706">
                      <w:pPr>
                        <w:jc w:val="center"/>
                      </w:pPr>
                    </w:p>
                    <w:p w14:paraId="04AF6D2F"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138560" behindDoc="0" locked="0" layoutInCell="1" allowOverlap="1" wp14:anchorId="05AE1EB2" wp14:editId="03DC5248">
                <wp:simplePos x="0" y="0"/>
                <wp:positionH relativeFrom="column">
                  <wp:posOffset>4637405</wp:posOffset>
                </wp:positionH>
                <wp:positionV relativeFrom="paragraph">
                  <wp:posOffset>3043555</wp:posOffset>
                </wp:positionV>
                <wp:extent cx="157480" cy="0"/>
                <wp:effectExtent l="8255" t="11430" r="5715" b="7620"/>
                <wp:wrapNone/>
                <wp:docPr id="2352"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4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B77D88" id="Line 59" o:spid="_x0000_s1026" style="position:absolute;z-index:25113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15pt,239.65pt" to="377.55pt,2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QHNFgIAACs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130368" behindDoc="0" locked="0" layoutInCell="1" allowOverlap="1" wp14:anchorId="364D4FCD" wp14:editId="4EFB356D">
                <wp:simplePos x="0" y="0"/>
                <wp:positionH relativeFrom="column">
                  <wp:posOffset>1506855</wp:posOffset>
                </wp:positionH>
                <wp:positionV relativeFrom="paragraph">
                  <wp:posOffset>6505575</wp:posOffset>
                </wp:positionV>
                <wp:extent cx="12700" cy="457200"/>
                <wp:effectExtent l="59055" t="6350" r="42545" b="22225"/>
                <wp:wrapNone/>
                <wp:docPr id="2351"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BCDB6" id="Line 51" o:spid="_x0000_s1026" style="position:absolute;flip:x;z-index:2511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65pt,512.25pt" to="119.65pt,5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">
                <v:stroke endarrow="block"/>
              </v:line>
            </w:pict>
          </mc:Fallback>
        </mc:AlternateContent>
      </w:r>
      <w:r w:rsidR="008E26F7">
        <w:rPr>
          <w:b/>
          <w:bCs/>
          <w:noProof/>
        </w:rPr>
        <mc:AlternateContent>
          <mc:Choice Requires="wps">
            <w:drawing>
              <wp:anchor distT="0" distB="0" distL="114300" distR="114300" simplePos="0" relativeHeight="251144704" behindDoc="0" locked="0" layoutInCell="1" allowOverlap="1" wp14:anchorId="163D7B28" wp14:editId="4FAA57DD">
                <wp:simplePos x="0" y="0"/>
                <wp:positionH relativeFrom="column">
                  <wp:posOffset>1519555</wp:posOffset>
                </wp:positionH>
                <wp:positionV relativeFrom="paragraph">
                  <wp:posOffset>3677920</wp:posOffset>
                </wp:positionV>
                <wp:extent cx="0" cy="502920"/>
                <wp:effectExtent l="52705" t="7620" r="61595" b="22860"/>
                <wp:wrapNone/>
                <wp:docPr id="235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BDB295" id="Line 66" o:spid="_x0000_s1026" style="position:absolute;z-index:25114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65pt,289.6pt" to="119.65pt,3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43680" behindDoc="0" locked="0" layoutInCell="1" allowOverlap="1" wp14:anchorId="54F9AB2D" wp14:editId="0928BAC9">
                <wp:simplePos x="0" y="0"/>
                <wp:positionH relativeFrom="column">
                  <wp:posOffset>837565</wp:posOffset>
                </wp:positionH>
                <wp:positionV relativeFrom="paragraph">
                  <wp:posOffset>2708275</wp:posOffset>
                </wp:positionV>
                <wp:extent cx="1383030" cy="699135"/>
                <wp:effectExtent l="0" t="0" r="0" b="0"/>
                <wp:wrapNone/>
                <wp:docPr id="2349"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3030"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89B3" w14:textId="77777777" w:rsidR="00487706" w:rsidRDefault="00487706">
                            <w:pPr>
                              <w:pStyle w:val="BodyText"/>
                              <w:jc w:val="center"/>
                            </w:pPr>
                            <w:r>
                              <w:t xml:space="preserve">Are you currently </w:t>
                            </w:r>
                          </w:p>
                          <w:p w14:paraId="76A87516" w14:textId="77777777" w:rsidR="00487706" w:rsidRDefault="00487706">
                            <w:pPr>
                              <w:pStyle w:val="BodyText"/>
                              <w:jc w:val="center"/>
                            </w:pPr>
                            <w:r>
                              <w:t xml:space="preserve">taking any other </w:t>
                            </w:r>
                          </w:p>
                          <w:p w14:paraId="37A0BDC3" w14:textId="77777777" w:rsidR="00487706" w:rsidRDefault="00487706">
                            <w:pPr>
                              <w:pStyle w:val="BodyText"/>
                              <w:jc w:val="center"/>
                            </w:pPr>
                            <w:r>
                              <w:t xml:space="preserve">medication for an </w:t>
                            </w:r>
                          </w:p>
                          <w:p w14:paraId="2C9CA38E" w14:textId="77777777" w:rsidR="00487706" w:rsidRDefault="00487706">
                            <w:pPr>
                              <w:pStyle w:val="BodyText"/>
                              <w:jc w:val="center"/>
                            </w:pPr>
                            <w:r>
                              <w:t>inf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9AB2D" id="Text Box 64" o:spid="_x0000_s1041" type="#_x0000_t202" style="position:absolute;margin-left:65.95pt;margin-top:213.25pt;width:108.9pt;height:55.05pt;z-index:25114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S5ZuwIAAMU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" filled="f" stroked="f">
                <v:textbox>
                  <w:txbxContent>
                    <w:p w14:paraId="614D89B3" w14:textId="77777777" w:rsidR="00487706" w:rsidRDefault="00487706">
                      <w:pPr>
                        <w:pStyle w:val="BodyText"/>
                        <w:jc w:val="center"/>
                      </w:pPr>
                      <w:r>
                        <w:t xml:space="preserve">Are you currently </w:t>
                      </w:r>
                    </w:p>
                    <w:p w14:paraId="76A87516" w14:textId="77777777" w:rsidR="00487706" w:rsidRDefault="00487706">
                      <w:pPr>
                        <w:pStyle w:val="BodyText"/>
                        <w:jc w:val="center"/>
                      </w:pPr>
                      <w:r>
                        <w:t xml:space="preserve">taking any other </w:t>
                      </w:r>
                    </w:p>
                    <w:p w14:paraId="37A0BDC3" w14:textId="77777777" w:rsidR="00487706" w:rsidRDefault="00487706">
                      <w:pPr>
                        <w:pStyle w:val="BodyText"/>
                        <w:jc w:val="center"/>
                      </w:pPr>
                      <w:r>
                        <w:t xml:space="preserve">medication for an </w:t>
                      </w:r>
                    </w:p>
                    <w:p w14:paraId="2C9CA38E" w14:textId="77777777" w:rsidR="00487706" w:rsidRDefault="00487706">
                      <w:pPr>
                        <w:pStyle w:val="BodyText"/>
                        <w:jc w:val="center"/>
                      </w:pPr>
                      <w:r>
                        <w:t>infection?</w:t>
                      </w:r>
                    </w:p>
                  </w:txbxContent>
                </v:textbox>
              </v:shape>
            </w:pict>
          </mc:Fallback>
        </mc:AlternateContent>
      </w:r>
      <w:r w:rsidR="008E26F7">
        <w:rPr>
          <w:b/>
          <w:bCs/>
          <w:noProof/>
        </w:rPr>
        <mc:AlternateContent>
          <mc:Choice Requires="wps">
            <w:drawing>
              <wp:anchor distT="0" distB="0" distL="114300" distR="114300" simplePos="0" relativeHeight="251142656" behindDoc="0" locked="0" layoutInCell="1" allowOverlap="1" wp14:anchorId="7A9277E6" wp14:editId="600EAC50">
                <wp:simplePos x="0" y="0"/>
                <wp:positionH relativeFrom="column">
                  <wp:posOffset>467995</wp:posOffset>
                </wp:positionH>
                <wp:positionV relativeFrom="paragraph">
                  <wp:posOffset>2403475</wp:posOffset>
                </wp:positionV>
                <wp:extent cx="2103120" cy="1280160"/>
                <wp:effectExtent l="20320" t="19050" r="19685" b="15240"/>
                <wp:wrapNone/>
                <wp:docPr id="2348"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86B138" id="AutoShape 63" o:spid="_x0000_s1026" type="#_x0000_t110" style="position:absolute;margin-left:36.85pt;margin-top:189.25pt;width:165.6pt;height:100.8pt;z-index:2511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141632" behindDoc="0" locked="0" layoutInCell="1" allowOverlap="1" wp14:anchorId="2DF55959" wp14:editId="38716E78">
                <wp:simplePos x="0" y="0"/>
                <wp:positionH relativeFrom="column">
                  <wp:posOffset>2748915</wp:posOffset>
                </wp:positionH>
                <wp:positionV relativeFrom="paragraph">
                  <wp:posOffset>5613400</wp:posOffset>
                </wp:positionV>
                <wp:extent cx="365760" cy="274320"/>
                <wp:effectExtent l="0" t="0" r="0" b="1905"/>
                <wp:wrapNone/>
                <wp:docPr id="2347"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42DB2"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55959" id="Text Box 62" o:spid="_x0000_s1042" type="#_x0000_t202" style="position:absolute;margin-left:216.45pt;margin-top:442pt;width:28.8pt;height:21.6pt;z-index:2511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nb5vQIAAMQ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" filled="f" stroked="f">
                <v:textbox>
                  <w:txbxContent>
                    <w:p w14:paraId="4BB42DB2"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140608" behindDoc="0" locked="0" layoutInCell="1" allowOverlap="1" wp14:anchorId="72A7C1D7" wp14:editId="28C4438D">
                <wp:simplePos x="0" y="0"/>
                <wp:positionH relativeFrom="column">
                  <wp:posOffset>4006215</wp:posOffset>
                </wp:positionH>
                <wp:positionV relativeFrom="paragraph">
                  <wp:posOffset>3264535</wp:posOffset>
                </wp:positionV>
                <wp:extent cx="0" cy="2597150"/>
                <wp:effectExtent l="53340" t="22860" r="60960" b="8890"/>
                <wp:wrapNone/>
                <wp:docPr id="2346"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597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830B0" id="Line 61" o:spid="_x0000_s1026" style="position:absolute;flip:y;z-index:25114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45pt,257.05pt" to="315.45pt,4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139584" behindDoc="0" locked="0" layoutInCell="1" allowOverlap="1" wp14:anchorId="0C60482D" wp14:editId="64BD928E">
                <wp:simplePos x="0" y="0"/>
                <wp:positionH relativeFrom="column">
                  <wp:posOffset>2567940</wp:posOffset>
                </wp:positionH>
                <wp:positionV relativeFrom="paragraph">
                  <wp:posOffset>5864860</wp:posOffset>
                </wp:positionV>
                <wp:extent cx="1435735" cy="0"/>
                <wp:effectExtent l="5715" t="13335" r="6350" b="5715"/>
                <wp:wrapNone/>
                <wp:docPr id="2345"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57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1330C0" id="Line 60" o:spid="_x0000_s1026" style="position:absolute;z-index:25113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2pt,461.8pt" to="315.25pt,4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"/>
            </w:pict>
          </mc:Fallback>
        </mc:AlternateContent>
      </w:r>
      <w:r w:rsidR="008E26F7">
        <w:rPr>
          <w:b/>
          <w:bCs/>
          <w:noProof/>
        </w:rPr>
        <mc:AlternateContent>
          <mc:Choice Requires="wps">
            <w:drawing>
              <wp:anchor distT="0" distB="0" distL="114300" distR="114300" simplePos="0" relativeHeight="251136512" behindDoc="0" locked="0" layoutInCell="1" allowOverlap="1" wp14:anchorId="57AC31DE" wp14:editId="0401FB27">
                <wp:simplePos x="0" y="0"/>
                <wp:positionH relativeFrom="column">
                  <wp:posOffset>2748915</wp:posOffset>
                </wp:positionH>
                <wp:positionV relativeFrom="paragraph">
                  <wp:posOffset>2820670</wp:posOffset>
                </wp:positionV>
                <wp:extent cx="365760" cy="274320"/>
                <wp:effectExtent l="0" t="0" r="0" b="3810"/>
                <wp:wrapNone/>
                <wp:docPr id="234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DA4EF"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C31DE" id="Text Box 57" o:spid="_x0000_s1043" type="#_x0000_t202" style="position:absolute;margin-left:216.45pt;margin-top:222.1pt;width:28.8pt;height:21.6pt;z-index:25113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YzwvQIAAMQ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" filled="f" stroked="f">
                <v:textbox>
                  <w:txbxContent>
                    <w:p w14:paraId="623DA4EF"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135488" behindDoc="0" locked="0" layoutInCell="1" allowOverlap="1" wp14:anchorId="5B0CB10D" wp14:editId="10F12E2C">
                <wp:simplePos x="0" y="0"/>
                <wp:positionH relativeFrom="column">
                  <wp:posOffset>1472565</wp:posOffset>
                </wp:positionH>
                <wp:positionV relativeFrom="paragraph">
                  <wp:posOffset>6539230</wp:posOffset>
                </wp:positionV>
                <wp:extent cx="457200" cy="274320"/>
                <wp:effectExtent l="0" t="1905" r="3810" b="0"/>
                <wp:wrapNone/>
                <wp:docPr id="234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B0A81"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CB10D" id="Text Box 56" o:spid="_x0000_s1044" type="#_x0000_t202" style="position:absolute;margin-left:115.95pt;margin-top:514.9pt;width:36pt;height:21.6pt;z-index:25113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xntvA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" filled="f" stroked="f">
                <v:textbox>
                  <w:txbxContent>
                    <w:p w14:paraId="38EB0A81"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134464" behindDoc="0" locked="0" layoutInCell="1" allowOverlap="1" wp14:anchorId="0F84F76C" wp14:editId="7B14AEDE">
                <wp:simplePos x="0" y="0"/>
                <wp:positionH relativeFrom="column">
                  <wp:posOffset>1506855</wp:posOffset>
                </wp:positionH>
                <wp:positionV relativeFrom="paragraph">
                  <wp:posOffset>3727450</wp:posOffset>
                </wp:positionV>
                <wp:extent cx="457200" cy="274320"/>
                <wp:effectExtent l="1905" t="0" r="0" b="1905"/>
                <wp:wrapNone/>
                <wp:docPr id="234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F71D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4F76C" id="Text Box 55" o:spid="_x0000_s1045" type="#_x0000_t202" style="position:absolute;margin-left:118.65pt;margin-top:293.5pt;width:36pt;height:21.6pt;z-index:25113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" filled="f" stroked="f">
                <v:textbox>
                  <w:txbxContent>
                    <w:p w14:paraId="679F71D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133440" behindDoc="0" locked="0" layoutInCell="1" allowOverlap="1" wp14:anchorId="6385632C" wp14:editId="0F3A77D0">
                <wp:simplePos x="0" y="0"/>
                <wp:positionH relativeFrom="column">
                  <wp:posOffset>787400</wp:posOffset>
                </wp:positionH>
                <wp:positionV relativeFrom="paragraph">
                  <wp:posOffset>4184650</wp:posOffset>
                </wp:positionV>
                <wp:extent cx="1463040" cy="678180"/>
                <wp:effectExtent l="6350" t="9525" r="6985" b="7620"/>
                <wp:wrapNone/>
                <wp:docPr id="2341"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678180"/>
                        </a:xfrm>
                        <a:prstGeom prst="flowChartProcess">
                          <a:avLst/>
                        </a:prstGeom>
                        <a:solidFill>
                          <a:srgbClr val="FFFFFF"/>
                        </a:solidFill>
                        <a:ln w="9525">
                          <a:solidFill>
                            <a:srgbClr val="000000"/>
                          </a:solidFill>
                          <a:miter lim="800000"/>
                          <a:headEnd/>
                          <a:tailEnd/>
                        </a:ln>
                      </wps:spPr>
                      <wps:txbx>
                        <w:txbxContent>
                          <w:p w14:paraId="7518CB6D" w14:textId="77777777" w:rsidR="00487706" w:rsidRDefault="00487706">
                            <w:pPr>
                              <w:jc w:val="center"/>
                              <w:rPr>
                                <w:sz w:val="8"/>
                              </w:rPr>
                            </w:pPr>
                          </w:p>
                          <w:p w14:paraId="53410CB5" w14:textId="77777777" w:rsidR="00487706" w:rsidRDefault="00487706">
                            <w:pPr>
                              <w:jc w:val="center"/>
                            </w:pPr>
                            <w:r>
                              <w:t>Consult SOP</w:t>
                            </w:r>
                          </w:p>
                          <w:p w14:paraId="01915C31" w14:textId="77777777" w:rsidR="00487706" w:rsidRDefault="00487706">
                            <w:pPr>
                              <w:jc w:val="center"/>
                              <w:rPr>
                                <w:sz w:val="8"/>
                              </w:rPr>
                            </w:pPr>
                          </w:p>
                          <w:p w14:paraId="408A6E83" w14:textId="0FD47829" w:rsidR="00487706" w:rsidRDefault="00487706">
                            <w:pPr>
                              <w:pStyle w:val="BodyText3"/>
                            </w:pPr>
                            <w:r>
                              <w:t>Assess reason for med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5632C" id="AutoShape 54" o:spid="_x0000_s1046" type="#_x0000_t109" style="position:absolute;margin-left:62pt;margin-top:329.5pt;width:115.2pt;height:53.4pt;z-index:25113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">
                <v:textbox>
                  <w:txbxContent>
                    <w:p w14:paraId="7518CB6D" w14:textId="77777777" w:rsidR="00487706" w:rsidRDefault="00487706">
                      <w:pPr>
                        <w:jc w:val="center"/>
                        <w:rPr>
                          <w:sz w:val="8"/>
                        </w:rPr>
                      </w:pPr>
                    </w:p>
                    <w:p w14:paraId="53410CB5" w14:textId="77777777" w:rsidR="00487706" w:rsidRDefault="00487706">
                      <w:pPr>
                        <w:jc w:val="center"/>
                      </w:pPr>
                      <w:r>
                        <w:t>Consult SOP</w:t>
                      </w:r>
                    </w:p>
                    <w:p w14:paraId="01915C31" w14:textId="77777777" w:rsidR="00487706" w:rsidRDefault="00487706">
                      <w:pPr>
                        <w:jc w:val="center"/>
                        <w:rPr>
                          <w:sz w:val="8"/>
                        </w:rPr>
                      </w:pPr>
                    </w:p>
                    <w:p w14:paraId="408A6E83" w14:textId="0FD47829" w:rsidR="00487706" w:rsidRDefault="00487706">
                      <w:pPr>
                        <w:pStyle w:val="BodyText3"/>
                      </w:pPr>
                      <w:r>
                        <w:t>Assess reason for medication</w:t>
                      </w:r>
                    </w:p>
                  </w:txbxContent>
                </v:textbox>
              </v:shape>
            </w:pict>
          </mc:Fallback>
        </mc:AlternateContent>
      </w:r>
      <w:r w:rsidR="008E26F7">
        <w:rPr>
          <w:b/>
          <w:bCs/>
          <w:noProof/>
        </w:rPr>
        <mc:AlternateContent>
          <mc:Choice Requires="wps">
            <w:drawing>
              <wp:anchor distT="0" distB="0" distL="114300" distR="114300" simplePos="0" relativeHeight="251131392" behindDoc="0" locked="0" layoutInCell="1" allowOverlap="1" wp14:anchorId="51131E75" wp14:editId="65845BAC">
                <wp:simplePos x="0" y="0"/>
                <wp:positionH relativeFrom="column">
                  <wp:posOffset>3352800</wp:posOffset>
                </wp:positionH>
                <wp:positionV relativeFrom="paragraph">
                  <wp:posOffset>2814955</wp:posOffset>
                </wp:positionV>
                <wp:extent cx="1280160" cy="457200"/>
                <wp:effectExtent l="9525" t="11430" r="5715" b="7620"/>
                <wp:wrapNone/>
                <wp:docPr id="2340"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376644E1" w14:textId="77777777" w:rsidR="00487706" w:rsidRDefault="00487706">
                            <w:pPr>
                              <w:jc w:val="center"/>
                              <w:rPr>
                                <w:sz w:val="8"/>
                              </w:rPr>
                            </w:pPr>
                          </w:p>
                          <w:p w14:paraId="696D2C79"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31E75" id="AutoShape 52" o:spid="_x0000_s1047" type="#_x0000_t116" style="position:absolute;margin-left:264pt;margin-top:221.65pt;width:100.8pt;height:36pt;z-index:25113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">
                <v:textbox>
                  <w:txbxContent>
                    <w:p w14:paraId="376644E1" w14:textId="77777777" w:rsidR="00487706" w:rsidRDefault="00487706">
                      <w:pPr>
                        <w:jc w:val="center"/>
                        <w:rPr>
                          <w:sz w:val="8"/>
                        </w:rPr>
                      </w:pPr>
                    </w:p>
                    <w:p w14:paraId="696D2C79"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129344" behindDoc="0" locked="0" layoutInCell="1" allowOverlap="1" wp14:anchorId="21BDC847" wp14:editId="08B909C3">
                <wp:simplePos x="0" y="0"/>
                <wp:positionH relativeFrom="column">
                  <wp:posOffset>2568575</wp:posOffset>
                </wp:positionH>
                <wp:positionV relativeFrom="paragraph">
                  <wp:posOffset>3043555</wp:posOffset>
                </wp:positionV>
                <wp:extent cx="777240" cy="0"/>
                <wp:effectExtent l="6350" t="59055" r="16510" b="55245"/>
                <wp:wrapNone/>
                <wp:docPr id="233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BC1ED" id="Line 50" o:spid="_x0000_s1026" style="position:absolute;z-index:25112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25pt,239.65pt" to="263.45pt,2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28320" behindDoc="0" locked="0" layoutInCell="1" allowOverlap="1" wp14:anchorId="3DB839A2" wp14:editId="5F87D3BE">
                <wp:simplePos x="0" y="0"/>
                <wp:positionH relativeFrom="column">
                  <wp:posOffset>1518920</wp:posOffset>
                </wp:positionH>
                <wp:positionV relativeFrom="paragraph">
                  <wp:posOffset>1906270</wp:posOffset>
                </wp:positionV>
                <wp:extent cx="0" cy="494030"/>
                <wp:effectExtent l="61595" t="7620" r="52705" b="22225"/>
                <wp:wrapNone/>
                <wp:docPr id="2338"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24E10" id="Line 49" o:spid="_x0000_s1026" style="position:absolute;z-index:25112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6pt,150.1pt" to="119.6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nKwIAAE0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27296" behindDoc="0" locked="0" layoutInCell="1" allowOverlap="1" wp14:anchorId="78D2FC55" wp14:editId="512740B0">
                <wp:simplePos x="0" y="0"/>
                <wp:positionH relativeFrom="column">
                  <wp:posOffset>948055</wp:posOffset>
                </wp:positionH>
                <wp:positionV relativeFrom="paragraph">
                  <wp:posOffset>1449070</wp:posOffset>
                </wp:positionV>
                <wp:extent cx="1143000" cy="457200"/>
                <wp:effectExtent l="5080" t="7620" r="13970" b="11430"/>
                <wp:wrapNone/>
                <wp:docPr id="2337"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845E0B4" w14:textId="77777777" w:rsidR="00487706" w:rsidRDefault="00487706">
                            <w:pPr>
                              <w:jc w:val="center"/>
                              <w:rPr>
                                <w:sz w:val="12"/>
                              </w:rPr>
                            </w:pPr>
                          </w:p>
                          <w:p w14:paraId="3BCA4391" w14:textId="77777777" w:rsidR="00487706" w:rsidRDefault="00487706">
                            <w:pPr>
                              <w:jc w:val="center"/>
                            </w:pPr>
                            <w:r>
                              <w:t>Question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2FC55" id="AutoShape 48" o:spid="_x0000_s1048" type="#_x0000_t176" style="position:absolute;margin-left:74.65pt;margin-top:114.1pt;width:90pt;height:36pt;z-index:25112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">
                <v:textbox>
                  <w:txbxContent>
                    <w:p w14:paraId="4845E0B4" w14:textId="77777777" w:rsidR="00487706" w:rsidRDefault="00487706">
                      <w:pPr>
                        <w:jc w:val="center"/>
                        <w:rPr>
                          <w:sz w:val="12"/>
                        </w:rPr>
                      </w:pPr>
                    </w:p>
                    <w:p w14:paraId="3BCA4391" w14:textId="77777777" w:rsidR="00487706" w:rsidRDefault="00487706">
                      <w:pPr>
                        <w:jc w:val="center"/>
                      </w:pPr>
                      <w:r>
                        <w:t>Question #2</w:t>
                      </w:r>
                    </w:p>
                  </w:txbxContent>
                </v:textbox>
              </v:shape>
            </w:pict>
          </mc:Fallback>
        </mc:AlternateContent>
      </w:r>
      <w:r w:rsidR="008E26F7">
        <w:rPr>
          <w:b/>
          <w:bCs/>
          <w:noProof/>
        </w:rPr>
        <mc:AlternateContent>
          <mc:Choice Requires="wps">
            <w:drawing>
              <wp:anchor distT="0" distB="0" distL="114300" distR="114300" simplePos="0" relativeHeight="251126272" behindDoc="0" locked="0" layoutInCell="1" allowOverlap="1" wp14:anchorId="69E98ADC" wp14:editId="3F80FB7B">
                <wp:simplePos x="0" y="0"/>
                <wp:positionH relativeFrom="column">
                  <wp:posOffset>789940</wp:posOffset>
                </wp:positionH>
                <wp:positionV relativeFrom="paragraph">
                  <wp:posOffset>5656580</wp:posOffset>
                </wp:positionV>
                <wp:extent cx="1438275" cy="428625"/>
                <wp:effectExtent l="0" t="0" r="635" b="4445"/>
                <wp:wrapNone/>
                <wp:docPr id="2336"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4815D" w14:textId="77777777" w:rsidR="00487706" w:rsidRDefault="00487706">
                            <w:pPr>
                              <w:jc w:val="center"/>
                            </w:pPr>
                            <w:r>
                              <w:t>Is diagnosis cause for</w:t>
                            </w:r>
                          </w:p>
                          <w:p w14:paraId="45C39FF5" w14:textId="77777777" w:rsidR="00487706" w:rsidRDefault="00487706">
                            <w:pPr>
                              <w:jc w:val="center"/>
                            </w:pPr>
                            <w:r>
                              <w:t>ineligible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98ADC" id="Text Box 69" o:spid="_x0000_s1049" type="#_x0000_t202" style="position:absolute;margin-left:62.2pt;margin-top:445.4pt;width:113.25pt;height:33.75pt;z-index:25112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" filled="f" stroked="f">
                <v:textbox>
                  <w:txbxContent>
                    <w:p w14:paraId="5764815D" w14:textId="77777777" w:rsidR="00487706" w:rsidRDefault="00487706">
                      <w:pPr>
                        <w:jc w:val="center"/>
                      </w:pPr>
                      <w:r>
                        <w:t>Is diagnosis cause for</w:t>
                      </w:r>
                    </w:p>
                    <w:p w14:paraId="45C39FF5" w14:textId="77777777" w:rsidR="00487706" w:rsidRDefault="00487706">
                      <w:pPr>
                        <w:jc w:val="center"/>
                      </w:pPr>
                      <w:r>
                        <w:t>ineligible status?</w:t>
                      </w:r>
                    </w:p>
                  </w:txbxContent>
                </v:textbox>
              </v:shape>
            </w:pict>
          </mc:Fallback>
        </mc:AlternateContent>
      </w:r>
      <w:r w:rsidR="008E26F7">
        <w:rPr>
          <w:b/>
          <w:bCs/>
          <w:noProof/>
        </w:rPr>
        <mc:AlternateContent>
          <mc:Choice Requires="wps">
            <w:drawing>
              <wp:anchor distT="0" distB="0" distL="114300" distR="114300" simplePos="0" relativeHeight="251125248" behindDoc="0" locked="0" layoutInCell="1" allowOverlap="1" wp14:anchorId="523C6431" wp14:editId="71DC82B7">
                <wp:simplePos x="0" y="0"/>
                <wp:positionH relativeFrom="column">
                  <wp:posOffset>1524000</wp:posOffset>
                </wp:positionH>
                <wp:positionV relativeFrom="paragraph">
                  <wp:posOffset>4862830</wp:posOffset>
                </wp:positionV>
                <wp:extent cx="0" cy="365760"/>
                <wp:effectExtent l="57150" t="11430" r="57150" b="22860"/>
                <wp:wrapNone/>
                <wp:docPr id="2335" name="Lin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16DB7" id="Line 67" o:spid="_x0000_s1026" style="position:absolute;z-index:25112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382.9pt" to="120pt,4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24224" behindDoc="0" locked="0" layoutInCell="1" allowOverlap="1" wp14:anchorId="338F9B4B" wp14:editId="27456CFB">
                <wp:simplePos x="0" y="0"/>
                <wp:positionH relativeFrom="column">
                  <wp:posOffset>467360</wp:posOffset>
                </wp:positionH>
                <wp:positionV relativeFrom="paragraph">
                  <wp:posOffset>5224780</wp:posOffset>
                </wp:positionV>
                <wp:extent cx="2103120" cy="1280160"/>
                <wp:effectExtent l="19685" t="11430" r="20320" b="13335"/>
                <wp:wrapNone/>
                <wp:docPr id="2334"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D76F6" id="AutoShape 65" o:spid="_x0000_s1026" type="#_x0000_t110" style="position:absolute;margin-left:36.8pt;margin-top:411.4pt;width:165.6pt;height:100.8pt;z-index:25112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"/>
            </w:pict>
          </mc:Fallback>
        </mc:AlternateContent>
      </w:r>
      <w:r w:rsidR="009D4F0F">
        <w:rPr>
          <w:b/>
          <w:bCs/>
        </w:rPr>
        <w:t>Donor Eligibility:</w:t>
      </w:r>
      <w:r w:rsidR="009D4F0F">
        <w:t xml:space="preserve"> </w:t>
      </w:r>
      <w:r w:rsidR="00D11505">
        <w:rPr>
          <w:rFonts w:cs="Arial"/>
          <w:color w:val="000000"/>
        </w:rPr>
        <w:t xml:space="preserve">A donor with an infection that could cause bacteremia/sepsis or other relevant communicable disease should not donate. The reason for </w:t>
      </w:r>
      <w:r w:rsidR="009D5A69">
        <w:rPr>
          <w:rFonts w:cs="Arial"/>
          <w:color w:val="000000"/>
        </w:rPr>
        <w:t xml:space="preserve">medication </w:t>
      </w:r>
      <w:r w:rsidR="00D11505">
        <w:rPr>
          <w:rFonts w:cs="Arial"/>
          <w:color w:val="000000"/>
        </w:rPr>
        <w:t>use must be evaluated to determine if the donor has a</w:t>
      </w:r>
      <w:r w:rsidR="009D5A69">
        <w:rPr>
          <w:rFonts w:cs="Arial"/>
          <w:color w:val="000000"/>
        </w:rPr>
        <w:t>n</w:t>
      </w:r>
      <w:r w:rsidR="00D11505">
        <w:rPr>
          <w:rFonts w:cs="Arial"/>
          <w:color w:val="000000"/>
        </w:rPr>
        <w:t xml:space="preserve"> infection that could be transmissible by HCT/Ps.  </w:t>
      </w:r>
      <w:r w:rsidR="009D4F0F">
        <w:br w:type="page"/>
      </w:r>
      <w:r w:rsidR="009D4F0F">
        <w:rPr>
          <w:b/>
          <w:bCs/>
        </w:rPr>
        <w:lastRenderedPageBreak/>
        <w:t>Question:</w:t>
      </w:r>
      <w:r w:rsidR="009D4F0F">
        <w:t xml:space="preserve"> 3. Are you now taking or have you ever taken any medications on the Medication List?</w:t>
      </w:r>
    </w:p>
    <w:p w14:paraId="46B5BF9B" w14:textId="77777777" w:rsidR="009D4F0F" w:rsidRDefault="009D4F0F"/>
    <w:p w14:paraId="45848216" w14:textId="77777777" w:rsidR="009D4F0F" w:rsidRDefault="009D4F0F">
      <w:r>
        <w:rPr>
          <w:b/>
          <w:bCs/>
        </w:rPr>
        <w:t>Donor Eligibility:</w:t>
      </w:r>
      <w:r>
        <w:t xml:space="preserve"> Donors taking certain designated medications, currently or in the past are</w:t>
      </w:r>
    </w:p>
    <w:p w14:paraId="077F6B99" w14:textId="77777777" w:rsidR="004D1816" w:rsidRDefault="009D4F0F">
      <w:r>
        <w:t>ineligible to donate HCT/Ps.</w:t>
      </w:r>
    </w:p>
    <w:p w14:paraId="3E4F8BBF" w14:textId="77777777" w:rsidR="004D1816" w:rsidRPr="004D1816" w:rsidRDefault="008E26F7" w:rsidP="004D1816">
      <w:r>
        <w:rPr>
          <w:noProof/>
        </w:rPr>
        <mc:AlternateContent>
          <mc:Choice Requires="wps">
            <w:drawing>
              <wp:anchor distT="0" distB="0" distL="114300" distR="114300" simplePos="0" relativeHeight="251308544" behindDoc="0" locked="0" layoutInCell="1" allowOverlap="1" wp14:anchorId="2D729FC4" wp14:editId="21680017">
                <wp:simplePos x="0" y="0"/>
                <wp:positionH relativeFrom="column">
                  <wp:posOffset>667385</wp:posOffset>
                </wp:positionH>
                <wp:positionV relativeFrom="paragraph">
                  <wp:posOffset>136525</wp:posOffset>
                </wp:positionV>
                <wp:extent cx="971550" cy="387350"/>
                <wp:effectExtent l="10160" t="6350" r="8890" b="6350"/>
                <wp:wrapNone/>
                <wp:docPr id="2333" name="AutoShape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387350"/>
                        </a:xfrm>
                        <a:prstGeom prst="flowChartAlternateProcess">
                          <a:avLst/>
                        </a:prstGeom>
                        <a:solidFill>
                          <a:srgbClr val="FFFFFF"/>
                        </a:solidFill>
                        <a:ln w="9525">
                          <a:solidFill>
                            <a:srgbClr val="000000"/>
                          </a:solidFill>
                          <a:miter lim="800000"/>
                          <a:headEnd/>
                          <a:tailEnd/>
                        </a:ln>
                      </wps:spPr>
                      <wps:txbx>
                        <w:txbxContent>
                          <w:p w14:paraId="295BB03B" w14:textId="77777777" w:rsidR="00487706" w:rsidRDefault="00487706">
                            <w:pPr>
                              <w:jc w:val="center"/>
                              <w:rPr>
                                <w:sz w:val="12"/>
                              </w:rPr>
                            </w:pPr>
                          </w:p>
                          <w:p w14:paraId="3D849AAE" w14:textId="77777777" w:rsidR="00487706" w:rsidRDefault="00487706">
                            <w:pPr>
                              <w:jc w:val="center"/>
                            </w:pPr>
                            <w:r>
                              <w:t>Question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729FC4" id="AutoShape 327" o:spid="_x0000_s1050" type="#_x0000_t176" style="position:absolute;margin-left:52.55pt;margin-top:10.75pt;width:76.5pt;height:30.5pt;z-index:25130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">
                <v:textbox>
                  <w:txbxContent>
                    <w:p w14:paraId="295BB03B" w14:textId="77777777" w:rsidR="00487706" w:rsidRDefault="00487706">
                      <w:pPr>
                        <w:jc w:val="center"/>
                        <w:rPr>
                          <w:sz w:val="12"/>
                        </w:rPr>
                      </w:pPr>
                    </w:p>
                    <w:p w14:paraId="3D849AAE" w14:textId="77777777" w:rsidR="00487706" w:rsidRDefault="00487706">
                      <w:pPr>
                        <w:jc w:val="center"/>
                      </w:pPr>
                      <w:r>
                        <w:t>Question #3</w:t>
                      </w:r>
                    </w:p>
                  </w:txbxContent>
                </v:textbox>
              </v:shape>
            </w:pict>
          </mc:Fallback>
        </mc:AlternateContent>
      </w:r>
    </w:p>
    <w:p w14:paraId="0CB0FCF3" w14:textId="77777777" w:rsidR="004D1816" w:rsidRPr="004D1816" w:rsidRDefault="004D1816" w:rsidP="004D1816"/>
    <w:p w14:paraId="7CE4B297" w14:textId="77777777" w:rsidR="004D1816" w:rsidRPr="004D1816" w:rsidRDefault="004D1816" w:rsidP="004D1816"/>
    <w:p w14:paraId="6CA45386" w14:textId="77777777" w:rsidR="004D1816" w:rsidRPr="004D1816" w:rsidRDefault="008E26F7" w:rsidP="004D1816">
      <w:r>
        <w:rPr>
          <w:noProof/>
        </w:rPr>
        <mc:AlternateContent>
          <mc:Choice Requires="wps">
            <w:drawing>
              <wp:anchor distT="0" distB="0" distL="114300" distR="114300" simplePos="0" relativeHeight="251309568" behindDoc="0" locked="0" layoutInCell="1" allowOverlap="1" wp14:anchorId="2DD83CB0" wp14:editId="5B9CE69B">
                <wp:simplePos x="0" y="0"/>
                <wp:positionH relativeFrom="column">
                  <wp:posOffset>1162050</wp:posOffset>
                </wp:positionH>
                <wp:positionV relativeFrom="paragraph">
                  <wp:posOffset>85725</wp:posOffset>
                </wp:positionV>
                <wp:extent cx="0" cy="193675"/>
                <wp:effectExtent l="57150" t="12700" r="57150" b="22225"/>
                <wp:wrapNone/>
                <wp:docPr id="2332" name="Line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3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50E2BE" id="Line 328" o:spid="_x0000_s1026" style="position:absolute;z-index:2513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1.5pt,6.75pt" to="91.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">
                <v:stroke endarrow="block"/>
              </v:line>
            </w:pict>
          </mc:Fallback>
        </mc:AlternateContent>
      </w:r>
    </w:p>
    <w:p w14:paraId="77252181" w14:textId="77777777" w:rsidR="004D1816" w:rsidRPr="004D1816" w:rsidRDefault="008E26F7" w:rsidP="004D1816">
      <w:r>
        <w:rPr>
          <w:noProof/>
        </w:rPr>
        <mc:AlternateContent>
          <mc:Choice Requires="wps">
            <w:drawing>
              <wp:anchor distT="0" distB="0" distL="114300" distR="114300" simplePos="0" relativeHeight="251312640" behindDoc="0" locked="0" layoutInCell="1" allowOverlap="1" wp14:anchorId="2D47AAC4" wp14:editId="316EEE9B">
                <wp:simplePos x="0" y="0"/>
                <wp:positionH relativeFrom="column">
                  <wp:posOffset>247650</wp:posOffset>
                </wp:positionH>
                <wp:positionV relativeFrom="paragraph">
                  <wp:posOffset>133350</wp:posOffset>
                </wp:positionV>
                <wp:extent cx="1828800" cy="428625"/>
                <wp:effectExtent l="9525" t="6350" r="9525" b="12700"/>
                <wp:wrapNone/>
                <wp:docPr id="2331"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28625"/>
                        </a:xfrm>
                        <a:prstGeom prst="rect">
                          <a:avLst/>
                        </a:prstGeom>
                        <a:solidFill>
                          <a:srgbClr val="FFFFFF"/>
                        </a:solidFill>
                        <a:ln w="9525">
                          <a:solidFill>
                            <a:srgbClr val="000000"/>
                          </a:solidFill>
                          <a:miter lim="800000"/>
                          <a:headEnd/>
                          <a:tailEnd/>
                        </a:ln>
                      </wps:spPr>
                      <wps:txbx>
                        <w:txbxContent>
                          <w:p w14:paraId="570D7475" w14:textId="77777777" w:rsidR="00487706" w:rsidRDefault="00487706">
                            <w:pPr>
                              <w:pStyle w:val="BodyText3"/>
                            </w:pPr>
                            <w:r>
                              <w:t>Medication List was provided to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7AAC4" id="Text Box 337" o:spid="_x0000_s1051" type="#_x0000_t202" style="position:absolute;margin-left:19.5pt;margin-top:10.5pt;width:2in;height:33.75pt;z-index:25131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">
                <v:textbox>
                  <w:txbxContent>
                    <w:p w14:paraId="570D7475" w14:textId="77777777" w:rsidR="00487706" w:rsidRDefault="00487706">
                      <w:pPr>
                        <w:pStyle w:val="BodyText3"/>
                      </w:pPr>
                      <w:r>
                        <w:t>Medication List was provided to donor</w:t>
                      </w:r>
                    </w:p>
                  </w:txbxContent>
                </v:textbox>
              </v:shape>
            </w:pict>
          </mc:Fallback>
        </mc:AlternateContent>
      </w:r>
    </w:p>
    <w:p w14:paraId="66834C5E" w14:textId="77777777" w:rsidR="004D1816" w:rsidRPr="004D1816" w:rsidRDefault="004D1816" w:rsidP="004D1816"/>
    <w:p w14:paraId="5615B1C0" w14:textId="77777777" w:rsidR="004D1816" w:rsidRPr="004D1816" w:rsidRDefault="004D1816" w:rsidP="004D1816"/>
    <w:p w14:paraId="1950F968" w14:textId="77777777" w:rsidR="004D1816" w:rsidRPr="004D1816" w:rsidRDefault="008E26F7" w:rsidP="004D1816">
      <w:r>
        <w:rPr>
          <w:noProof/>
        </w:rPr>
        <mc:AlternateContent>
          <mc:Choice Requires="wps">
            <w:drawing>
              <wp:anchor distT="0" distB="0" distL="114300" distR="114300" simplePos="0" relativeHeight="251313664" behindDoc="0" locked="0" layoutInCell="1" allowOverlap="1" wp14:anchorId="07C47C24" wp14:editId="17DB1DAA">
                <wp:simplePos x="0" y="0"/>
                <wp:positionH relativeFrom="column">
                  <wp:posOffset>1171575</wp:posOffset>
                </wp:positionH>
                <wp:positionV relativeFrom="paragraph">
                  <wp:posOffset>123825</wp:posOffset>
                </wp:positionV>
                <wp:extent cx="0" cy="228600"/>
                <wp:effectExtent l="57150" t="6350" r="57150" b="22225"/>
                <wp:wrapNone/>
                <wp:docPr id="2330" name="Line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EEED3B" id="Line 338" o:spid="_x0000_s1026" style="position:absolute;z-index:25131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25pt,9.75pt" to="92.25pt,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">
                <v:stroke endarrow="block"/>
              </v:line>
            </w:pict>
          </mc:Fallback>
        </mc:AlternateContent>
      </w:r>
    </w:p>
    <w:p w14:paraId="527CB869" w14:textId="77777777" w:rsidR="004D1816" w:rsidRPr="004D1816" w:rsidRDefault="004D1816" w:rsidP="004D1816"/>
    <w:p w14:paraId="15BB85BD" w14:textId="77777777" w:rsidR="004D1816" w:rsidRPr="004D1816" w:rsidRDefault="008E26F7" w:rsidP="004D1816">
      <w:r>
        <w:rPr>
          <w:noProof/>
        </w:rPr>
        <mc:AlternateContent>
          <mc:Choice Requires="wps">
            <w:drawing>
              <wp:anchor distT="0" distB="0" distL="114300" distR="114300" simplePos="0" relativeHeight="251310592" behindDoc="0" locked="0" layoutInCell="1" allowOverlap="1" wp14:anchorId="4C0DB928" wp14:editId="4585086D">
                <wp:simplePos x="0" y="0"/>
                <wp:positionH relativeFrom="column">
                  <wp:posOffset>-52070</wp:posOffset>
                </wp:positionH>
                <wp:positionV relativeFrom="paragraph">
                  <wp:posOffset>60325</wp:posOffset>
                </wp:positionV>
                <wp:extent cx="2455545" cy="1242060"/>
                <wp:effectExtent l="24130" t="15875" r="15875" b="18415"/>
                <wp:wrapNone/>
                <wp:docPr id="2329" name="AutoShap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5545" cy="12420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8975AE" id="AutoShape 333" o:spid="_x0000_s1026" type="#_x0000_t110" style="position:absolute;margin-left:-4.1pt;margin-top:4.75pt;width:193.35pt;height:97.8pt;z-index:25131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"/>
            </w:pict>
          </mc:Fallback>
        </mc:AlternateContent>
      </w:r>
    </w:p>
    <w:p w14:paraId="56066539" w14:textId="77777777" w:rsidR="004D1816" w:rsidRPr="004D1816" w:rsidRDefault="008E26F7" w:rsidP="004D1816">
      <w:r>
        <w:rPr>
          <w:noProof/>
        </w:rPr>
        <mc:AlternateContent>
          <mc:Choice Requires="wps">
            <w:drawing>
              <wp:anchor distT="0" distB="0" distL="114300" distR="114300" simplePos="0" relativeHeight="251311616" behindDoc="0" locked="0" layoutInCell="1" allowOverlap="1" wp14:anchorId="1BA10FB9" wp14:editId="0CE4E2AF">
                <wp:simplePos x="0" y="0"/>
                <wp:positionH relativeFrom="column">
                  <wp:posOffset>-40005</wp:posOffset>
                </wp:positionH>
                <wp:positionV relativeFrom="paragraph">
                  <wp:posOffset>50165</wp:posOffset>
                </wp:positionV>
                <wp:extent cx="2373630" cy="994410"/>
                <wp:effectExtent l="0" t="0" r="0" b="0"/>
                <wp:wrapNone/>
                <wp:docPr id="2328"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994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51A60" w14:textId="77777777" w:rsidR="00487706" w:rsidRDefault="00487706">
                            <w:pPr>
                              <w:pStyle w:val="BodyText"/>
                              <w:jc w:val="center"/>
                            </w:pPr>
                            <w:r>
                              <w:t xml:space="preserve">Are </w:t>
                            </w:r>
                          </w:p>
                          <w:p w14:paraId="3801AB0B" w14:textId="77777777" w:rsidR="00487706" w:rsidRDefault="00487706">
                            <w:pPr>
                              <w:pStyle w:val="BodyText"/>
                              <w:jc w:val="center"/>
                            </w:pPr>
                            <w:r>
                              <w:t xml:space="preserve">you now taking </w:t>
                            </w:r>
                          </w:p>
                          <w:p w14:paraId="330B9A7E" w14:textId="77777777" w:rsidR="00487706" w:rsidRDefault="00487706">
                            <w:pPr>
                              <w:pStyle w:val="BodyText"/>
                              <w:jc w:val="center"/>
                            </w:pPr>
                            <w:r>
                              <w:t xml:space="preserve">or have you ever taken </w:t>
                            </w:r>
                          </w:p>
                          <w:p w14:paraId="5F3290EA" w14:textId="77777777" w:rsidR="00487706" w:rsidRDefault="00487706">
                            <w:pPr>
                              <w:pStyle w:val="BodyText"/>
                              <w:jc w:val="center"/>
                            </w:pPr>
                            <w:r>
                              <w:t xml:space="preserve">any medications on </w:t>
                            </w:r>
                          </w:p>
                          <w:p w14:paraId="31EE433D" w14:textId="77777777" w:rsidR="00487706" w:rsidRDefault="00487706">
                            <w:pPr>
                              <w:pStyle w:val="BodyText"/>
                              <w:jc w:val="center"/>
                            </w:pPr>
                            <w:r>
                              <w:t xml:space="preserve">the Medication </w:t>
                            </w:r>
                          </w:p>
                          <w:p w14:paraId="1C965A06" w14:textId="77777777" w:rsidR="00487706" w:rsidRDefault="00487706">
                            <w:pPr>
                              <w:pStyle w:val="BodyText"/>
                              <w:jc w:val="center"/>
                            </w:pPr>
                            <w:r>
                              <w:t>List?</w:t>
                            </w:r>
                          </w:p>
                          <w:p w14:paraId="4F084A02" w14:textId="77777777" w:rsidR="00487706" w:rsidRDefault="00487706">
                            <w:pPr>
                              <w:pStyle w:val="BodyText"/>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10FB9" id="Text Box 334" o:spid="_x0000_s1052" type="#_x0000_t202" style="position:absolute;margin-left:-3.15pt;margin-top:3.95pt;width:186.9pt;height:78.3pt;z-index:25131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" filled="f" stroked="f">
                <v:textbox>
                  <w:txbxContent>
                    <w:p w14:paraId="4AF51A60" w14:textId="77777777" w:rsidR="00487706" w:rsidRDefault="00487706">
                      <w:pPr>
                        <w:pStyle w:val="BodyText"/>
                        <w:jc w:val="center"/>
                      </w:pPr>
                      <w:r>
                        <w:t xml:space="preserve">Are </w:t>
                      </w:r>
                    </w:p>
                    <w:p w14:paraId="3801AB0B" w14:textId="77777777" w:rsidR="00487706" w:rsidRDefault="00487706">
                      <w:pPr>
                        <w:pStyle w:val="BodyText"/>
                        <w:jc w:val="center"/>
                      </w:pPr>
                      <w:r>
                        <w:t xml:space="preserve">you now taking </w:t>
                      </w:r>
                    </w:p>
                    <w:p w14:paraId="330B9A7E" w14:textId="77777777" w:rsidR="00487706" w:rsidRDefault="00487706">
                      <w:pPr>
                        <w:pStyle w:val="BodyText"/>
                        <w:jc w:val="center"/>
                      </w:pPr>
                      <w:r>
                        <w:t xml:space="preserve">or have you ever taken </w:t>
                      </w:r>
                    </w:p>
                    <w:p w14:paraId="5F3290EA" w14:textId="77777777" w:rsidR="00487706" w:rsidRDefault="00487706">
                      <w:pPr>
                        <w:pStyle w:val="BodyText"/>
                        <w:jc w:val="center"/>
                      </w:pPr>
                      <w:r>
                        <w:t xml:space="preserve">any medications on </w:t>
                      </w:r>
                    </w:p>
                    <w:p w14:paraId="31EE433D" w14:textId="77777777" w:rsidR="00487706" w:rsidRDefault="00487706">
                      <w:pPr>
                        <w:pStyle w:val="BodyText"/>
                        <w:jc w:val="center"/>
                      </w:pPr>
                      <w:r>
                        <w:t xml:space="preserve">the Medication </w:t>
                      </w:r>
                    </w:p>
                    <w:p w14:paraId="1C965A06" w14:textId="77777777" w:rsidR="00487706" w:rsidRDefault="00487706">
                      <w:pPr>
                        <w:pStyle w:val="BodyText"/>
                        <w:jc w:val="center"/>
                      </w:pPr>
                      <w:r>
                        <w:t>List?</w:t>
                      </w:r>
                    </w:p>
                    <w:p w14:paraId="4F084A02" w14:textId="77777777" w:rsidR="00487706" w:rsidRDefault="00487706">
                      <w:pPr>
                        <w:pStyle w:val="BodyText"/>
                        <w:jc w:val="center"/>
                      </w:pPr>
                    </w:p>
                  </w:txbxContent>
                </v:textbox>
              </v:shape>
            </w:pict>
          </mc:Fallback>
        </mc:AlternateContent>
      </w:r>
      <w:r>
        <w:rPr>
          <w:noProof/>
        </w:rPr>
        <mc:AlternateContent>
          <mc:Choice Requires="wps">
            <w:drawing>
              <wp:anchor distT="0" distB="0" distL="114300" distR="114300" simplePos="0" relativeHeight="251303424" behindDoc="0" locked="0" layoutInCell="1" allowOverlap="1" wp14:anchorId="43D90913" wp14:editId="783DEBE6">
                <wp:simplePos x="0" y="0"/>
                <wp:positionH relativeFrom="column">
                  <wp:posOffset>2756535</wp:posOffset>
                </wp:positionH>
                <wp:positionV relativeFrom="paragraph">
                  <wp:posOffset>97155</wp:posOffset>
                </wp:positionV>
                <wp:extent cx="365760" cy="274320"/>
                <wp:effectExtent l="3810" t="0" r="1905" b="3175"/>
                <wp:wrapNone/>
                <wp:docPr id="2327" name="Text Box 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DE230"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D90913" id="Text Box 331" o:spid="_x0000_s1053" type="#_x0000_t202" style="position:absolute;margin-left:217.05pt;margin-top:7.65pt;width:28.8pt;height:21.6pt;z-index:25130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" filled="f" stroked="f">
                <v:textbox>
                  <w:txbxContent>
                    <w:p w14:paraId="437DE230" w14:textId="77777777" w:rsidR="00487706" w:rsidRDefault="00487706">
                      <w:r>
                        <w:t>No</w:t>
                      </w:r>
                    </w:p>
                  </w:txbxContent>
                </v:textbox>
              </v:shape>
            </w:pict>
          </mc:Fallback>
        </mc:AlternateContent>
      </w:r>
    </w:p>
    <w:p w14:paraId="4E661313" w14:textId="77777777" w:rsidR="004D1816" w:rsidRPr="004D1816" w:rsidRDefault="004D1816" w:rsidP="004D1816"/>
    <w:p w14:paraId="3CF691CD" w14:textId="77777777" w:rsidR="004D1816" w:rsidRPr="004D1816" w:rsidRDefault="008E26F7" w:rsidP="004D1816">
      <w:r>
        <w:rPr>
          <w:noProof/>
        </w:rPr>
        <mc:AlternateContent>
          <mc:Choice Requires="wps">
            <w:drawing>
              <wp:anchor distT="0" distB="0" distL="114300" distR="114300" simplePos="0" relativeHeight="251332096" behindDoc="0" locked="0" layoutInCell="1" allowOverlap="1" wp14:anchorId="7A8FDA20" wp14:editId="7BAFFC53">
                <wp:simplePos x="0" y="0"/>
                <wp:positionH relativeFrom="column">
                  <wp:posOffset>4200525</wp:posOffset>
                </wp:positionH>
                <wp:positionV relativeFrom="paragraph">
                  <wp:posOffset>22225</wp:posOffset>
                </wp:positionV>
                <wp:extent cx="1280160" cy="457200"/>
                <wp:effectExtent l="9525" t="6350" r="5715" b="12700"/>
                <wp:wrapNone/>
                <wp:docPr id="2326" name="AutoShape 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3B828BC" w14:textId="77777777" w:rsidR="00487706" w:rsidRDefault="00487706">
                            <w:pPr>
                              <w:jc w:val="center"/>
                              <w:rPr>
                                <w:sz w:val="8"/>
                              </w:rPr>
                            </w:pPr>
                          </w:p>
                          <w:p w14:paraId="7AFF9F97"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FDA20" id="AutoShape 330" o:spid="_x0000_s1054" type="#_x0000_t116" style="position:absolute;margin-left:330.75pt;margin-top:1.75pt;width:100.8pt;height:36pt;z-index:25133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">
                <v:textbox>
                  <w:txbxContent>
                    <w:p w14:paraId="73B828BC" w14:textId="77777777" w:rsidR="00487706" w:rsidRDefault="00487706">
                      <w:pPr>
                        <w:jc w:val="center"/>
                        <w:rPr>
                          <w:sz w:val="8"/>
                        </w:rPr>
                      </w:pPr>
                    </w:p>
                    <w:p w14:paraId="7AFF9F97" w14:textId="77777777" w:rsidR="00487706" w:rsidRDefault="00487706">
                      <w:pPr>
                        <w:jc w:val="center"/>
                      </w:pPr>
                      <w:r>
                        <w:t>Accept donor</w:t>
                      </w:r>
                    </w:p>
                  </w:txbxContent>
                </v:textbox>
              </v:shape>
            </w:pict>
          </mc:Fallback>
        </mc:AlternateContent>
      </w:r>
    </w:p>
    <w:p w14:paraId="5A442D67" w14:textId="77777777" w:rsidR="004D1816" w:rsidRPr="004D1816" w:rsidRDefault="008E26F7" w:rsidP="004D1816">
      <w:r>
        <w:rPr>
          <w:noProof/>
        </w:rPr>
        <mc:AlternateContent>
          <mc:Choice Requires="wps">
            <w:drawing>
              <wp:anchor distT="0" distB="0" distL="114300" distR="114300" simplePos="0" relativeHeight="251302400" behindDoc="0" locked="0" layoutInCell="1" allowOverlap="1" wp14:anchorId="2970025A" wp14:editId="4916F676">
                <wp:simplePos x="0" y="0"/>
                <wp:positionH relativeFrom="column">
                  <wp:posOffset>2409825</wp:posOffset>
                </wp:positionH>
                <wp:positionV relativeFrom="paragraph">
                  <wp:posOffset>98425</wp:posOffset>
                </wp:positionV>
                <wp:extent cx="1783080" cy="0"/>
                <wp:effectExtent l="9525" t="57150" r="17145" b="57150"/>
                <wp:wrapNone/>
                <wp:docPr id="2325" name="Lin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30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A0DF4" id="Line 329" o:spid="_x0000_s1026" style="position:absolute;z-index:25130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75pt,7.75pt" to="330.1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">
                <v:stroke endarrow="block"/>
              </v:line>
            </w:pict>
          </mc:Fallback>
        </mc:AlternateContent>
      </w:r>
      <w:r>
        <w:rPr>
          <w:noProof/>
        </w:rPr>
        <mc:AlternateContent>
          <mc:Choice Requires="wps">
            <w:drawing>
              <wp:anchor distT="0" distB="0" distL="114300" distR="114300" simplePos="0" relativeHeight="251333120" behindDoc="0" locked="0" layoutInCell="1" allowOverlap="1" wp14:anchorId="10F9D673" wp14:editId="5BA4BB7D">
                <wp:simplePos x="0" y="0"/>
                <wp:positionH relativeFrom="column">
                  <wp:posOffset>5480685</wp:posOffset>
                </wp:positionH>
                <wp:positionV relativeFrom="paragraph">
                  <wp:posOffset>85725</wp:posOffset>
                </wp:positionV>
                <wp:extent cx="227965" cy="0"/>
                <wp:effectExtent l="13335" t="6350" r="6350" b="12700"/>
                <wp:wrapNone/>
                <wp:docPr id="2324" name="Line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9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19CA8" id="Line 332" o:spid="_x0000_s1026" style="position:absolute;z-index:25133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55pt,6.75pt" to="449.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"/>
            </w:pict>
          </mc:Fallback>
        </mc:AlternateContent>
      </w:r>
      <w:r>
        <w:rPr>
          <w:noProof/>
        </w:rPr>
        <mc:AlternateContent>
          <mc:Choice Requires="wps">
            <w:drawing>
              <wp:anchor distT="0" distB="0" distL="114300" distR="114300" simplePos="0" relativeHeight="251335168" behindDoc="0" locked="0" layoutInCell="1" allowOverlap="1" wp14:anchorId="59B98FB6" wp14:editId="3ECB2923">
                <wp:simplePos x="0" y="0"/>
                <wp:positionH relativeFrom="column">
                  <wp:posOffset>5716270</wp:posOffset>
                </wp:positionH>
                <wp:positionV relativeFrom="paragraph">
                  <wp:posOffset>85725</wp:posOffset>
                </wp:positionV>
                <wp:extent cx="0" cy="5391150"/>
                <wp:effectExtent l="58420" t="6350" r="55880" b="22225"/>
                <wp:wrapNone/>
                <wp:docPr id="2323" name="Lin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391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2E53F7" id="Line 386" o:spid="_x0000_s1026" style="position:absolute;flip:x;z-index:2513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1pt,6.75pt" to="450.1pt,4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">
                <v:stroke endarrow="block"/>
              </v:line>
            </w:pict>
          </mc:Fallback>
        </mc:AlternateContent>
      </w:r>
    </w:p>
    <w:p w14:paraId="048EB0A6" w14:textId="77777777" w:rsidR="004D1816" w:rsidRPr="004D1816" w:rsidRDefault="004D1816" w:rsidP="004D1816"/>
    <w:p w14:paraId="711B76D1" w14:textId="77777777" w:rsidR="004D1816" w:rsidRPr="004D1816" w:rsidRDefault="004D1816" w:rsidP="004D1816"/>
    <w:p w14:paraId="45AA17B4" w14:textId="77777777" w:rsidR="004D1816" w:rsidRPr="004D1816" w:rsidRDefault="004D1816" w:rsidP="004D1816"/>
    <w:p w14:paraId="295C1DE6" w14:textId="77777777" w:rsidR="004D1816" w:rsidRPr="004D1816" w:rsidRDefault="008E26F7" w:rsidP="004D1816">
      <w:r>
        <w:rPr>
          <w:noProof/>
        </w:rPr>
        <mc:AlternateContent>
          <mc:Choice Requires="wps">
            <w:drawing>
              <wp:anchor distT="0" distB="0" distL="114300" distR="114300" simplePos="0" relativeHeight="251314688" behindDoc="0" locked="0" layoutInCell="1" allowOverlap="1" wp14:anchorId="12F5EC66" wp14:editId="7F7ABFDF">
                <wp:simplePos x="0" y="0"/>
                <wp:positionH relativeFrom="column">
                  <wp:posOffset>1177925</wp:posOffset>
                </wp:positionH>
                <wp:positionV relativeFrom="paragraph">
                  <wp:posOffset>133985</wp:posOffset>
                </wp:positionV>
                <wp:extent cx="0" cy="167640"/>
                <wp:effectExtent l="53975" t="10160" r="60325" b="22225"/>
                <wp:wrapNone/>
                <wp:docPr id="2322" name="Line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7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173953" id="Line 340" o:spid="_x0000_s1026" style="position:absolute;z-index:25131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75pt,10.55pt" to="92.7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">
                <v:stroke endarrow="block"/>
              </v:line>
            </w:pict>
          </mc:Fallback>
        </mc:AlternateContent>
      </w:r>
      <w:r>
        <w:rPr>
          <w:noProof/>
        </w:rPr>
        <mc:AlternateContent>
          <mc:Choice Requires="wps">
            <w:drawing>
              <wp:anchor distT="0" distB="0" distL="114300" distR="114300" simplePos="0" relativeHeight="251959808" behindDoc="0" locked="0" layoutInCell="1" allowOverlap="1" wp14:anchorId="231FBE68" wp14:editId="13D860F1">
                <wp:simplePos x="0" y="0"/>
                <wp:positionH relativeFrom="column">
                  <wp:posOffset>1537335</wp:posOffset>
                </wp:positionH>
                <wp:positionV relativeFrom="paragraph">
                  <wp:posOffset>27305</wp:posOffset>
                </wp:positionV>
                <wp:extent cx="461010" cy="274320"/>
                <wp:effectExtent l="3810" t="0" r="1905" b="3175"/>
                <wp:wrapNone/>
                <wp:docPr id="2321" name="Text Box 1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E5DF5" w14:textId="77777777" w:rsidR="00487706" w:rsidRDefault="00487706">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FBE68" id="Text Box 1391" o:spid="_x0000_s1055" type="#_x0000_t202" style="position:absolute;margin-left:121.05pt;margin-top:2.15pt;width:36.3pt;height:21.6pt;z-index:25195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" filled="f" stroked="f">
                <v:textbox>
                  <w:txbxContent>
                    <w:p w14:paraId="2D9E5DF5" w14:textId="77777777" w:rsidR="00487706" w:rsidRDefault="00487706">
                      <w:r>
                        <w:t>Yes</w:t>
                      </w:r>
                    </w:p>
                  </w:txbxContent>
                </v:textbox>
              </v:shape>
            </w:pict>
          </mc:Fallback>
        </mc:AlternateContent>
      </w:r>
    </w:p>
    <w:p w14:paraId="4DF3BB4C" w14:textId="77777777" w:rsidR="004D1816" w:rsidRPr="004D1816" w:rsidRDefault="004D1816" w:rsidP="004D1816"/>
    <w:p w14:paraId="1A653C09" w14:textId="77777777" w:rsidR="004D1816" w:rsidRPr="004D1816" w:rsidRDefault="008E26F7" w:rsidP="004D1816">
      <w:r>
        <w:rPr>
          <w:noProof/>
        </w:rPr>
        <mc:AlternateContent>
          <mc:Choice Requires="wps">
            <w:drawing>
              <wp:anchor distT="0" distB="0" distL="114300" distR="114300" simplePos="0" relativeHeight="251315712" behindDoc="0" locked="0" layoutInCell="1" allowOverlap="1" wp14:anchorId="6F0BCA20" wp14:editId="32561FE4">
                <wp:simplePos x="0" y="0"/>
                <wp:positionH relativeFrom="column">
                  <wp:posOffset>620395</wp:posOffset>
                </wp:positionH>
                <wp:positionV relativeFrom="paragraph">
                  <wp:posOffset>9525</wp:posOffset>
                </wp:positionV>
                <wp:extent cx="1114425" cy="370205"/>
                <wp:effectExtent l="10795" t="6350" r="8255" b="13970"/>
                <wp:wrapNone/>
                <wp:docPr id="2320" name="Text 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370205"/>
                        </a:xfrm>
                        <a:prstGeom prst="rect">
                          <a:avLst/>
                        </a:prstGeom>
                        <a:solidFill>
                          <a:srgbClr val="FFFFFF"/>
                        </a:solidFill>
                        <a:ln w="9525">
                          <a:solidFill>
                            <a:srgbClr val="000000"/>
                          </a:solidFill>
                          <a:miter lim="800000"/>
                          <a:headEnd/>
                          <a:tailEnd/>
                        </a:ln>
                      </wps:spPr>
                      <wps:txbx>
                        <w:txbxContent>
                          <w:p w14:paraId="71B1DD23" w14:textId="77777777" w:rsidR="00487706" w:rsidRDefault="00487706">
                            <w:pPr>
                              <w:jc w:val="center"/>
                            </w:pPr>
                            <w:r>
                              <w:t>Determine the</w:t>
                            </w:r>
                          </w:p>
                          <w:p w14:paraId="4F7D74CF" w14:textId="77777777" w:rsidR="00487706" w:rsidRDefault="00487706">
                            <w:pPr>
                              <w:jc w:val="center"/>
                            </w:pPr>
                            <w:r>
                              <w:t>med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BCA20" id="Text Box 341" o:spid="_x0000_s1056" type="#_x0000_t202" style="position:absolute;margin-left:48.85pt;margin-top:.75pt;width:87.75pt;height:29.15pt;z-index:2513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">
                <v:textbox>
                  <w:txbxContent>
                    <w:p w14:paraId="71B1DD23" w14:textId="77777777" w:rsidR="00487706" w:rsidRDefault="00487706">
                      <w:pPr>
                        <w:jc w:val="center"/>
                      </w:pPr>
                      <w:r>
                        <w:t>Determine the</w:t>
                      </w:r>
                    </w:p>
                    <w:p w14:paraId="4F7D74CF" w14:textId="77777777" w:rsidR="00487706" w:rsidRDefault="00487706">
                      <w:pPr>
                        <w:jc w:val="center"/>
                      </w:pPr>
                      <w:r>
                        <w:t>medication(s)</w:t>
                      </w:r>
                    </w:p>
                  </w:txbxContent>
                </v:textbox>
              </v:shape>
            </w:pict>
          </mc:Fallback>
        </mc:AlternateContent>
      </w:r>
    </w:p>
    <w:p w14:paraId="38BCEE8D" w14:textId="77777777" w:rsidR="004D1816" w:rsidRPr="004D1816" w:rsidRDefault="004D1816" w:rsidP="004D1816"/>
    <w:p w14:paraId="4318636D" w14:textId="77777777" w:rsidR="004D1816" w:rsidRPr="004D1816" w:rsidRDefault="008E26F7" w:rsidP="004D1816">
      <w:r>
        <w:rPr>
          <w:noProof/>
        </w:rPr>
        <mc:AlternateContent>
          <mc:Choice Requires="wps">
            <w:drawing>
              <wp:anchor distT="0" distB="0" distL="114300" distR="114300" simplePos="0" relativeHeight="251320832" behindDoc="0" locked="0" layoutInCell="1" allowOverlap="1" wp14:anchorId="2D1247D2" wp14:editId="3159FC89">
                <wp:simplePos x="0" y="0"/>
                <wp:positionH relativeFrom="column">
                  <wp:posOffset>1209675</wp:posOffset>
                </wp:positionH>
                <wp:positionV relativeFrom="paragraph">
                  <wp:posOffset>104140</wp:posOffset>
                </wp:positionV>
                <wp:extent cx="0" cy="175895"/>
                <wp:effectExtent l="57150" t="12065" r="57150" b="21590"/>
                <wp:wrapNone/>
                <wp:docPr id="2319" name="Lin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5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BB39D8" id="Line 346" o:spid="_x0000_s1026" style="position:absolute;z-index:25132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25pt,8.2pt" to="95.2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">
                <v:stroke endarrow="block"/>
              </v:line>
            </w:pict>
          </mc:Fallback>
        </mc:AlternateContent>
      </w:r>
      <w:r>
        <w:rPr>
          <w:noProof/>
        </w:rPr>
        <mc:AlternateContent>
          <mc:Choice Requires="wps">
            <w:drawing>
              <wp:anchor distT="0" distB="0" distL="114300" distR="114300" simplePos="0" relativeHeight="251334144" behindDoc="0" locked="0" layoutInCell="1" allowOverlap="1" wp14:anchorId="6439E4EA" wp14:editId="1C0FDA59">
                <wp:simplePos x="0" y="0"/>
                <wp:positionH relativeFrom="column">
                  <wp:posOffset>3303270</wp:posOffset>
                </wp:positionH>
                <wp:positionV relativeFrom="paragraph">
                  <wp:posOffset>99060</wp:posOffset>
                </wp:positionV>
                <wp:extent cx="2225040" cy="839470"/>
                <wp:effectExtent l="0" t="0" r="0" b="1270"/>
                <wp:wrapNone/>
                <wp:docPr id="2318"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839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E4945" w14:textId="77777777" w:rsidR="00487706" w:rsidRDefault="00487706">
                            <w:pPr>
                              <w:jc w:val="center"/>
                            </w:pPr>
                            <w:r w:rsidRPr="004D1816">
                              <w:t xml:space="preserve">Donor is </w:t>
                            </w:r>
                            <w:proofErr w:type="gramStart"/>
                            <w:r w:rsidRPr="004D1816">
                              <w:t>ineligible, but</w:t>
                            </w:r>
                            <w:proofErr w:type="gramEnd"/>
                            <w:r w:rsidRPr="004D1816">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39E4EA" id="Text Box 383" o:spid="_x0000_s1057" type="#_x0000_t202" style="position:absolute;margin-left:260.1pt;margin-top:7.8pt;width:175.2pt;height:66.1pt;z-index:25133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QMBvQIAAMY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" filled="f" stroked="f">
                <v:textbox>
                  <w:txbxContent>
                    <w:p w14:paraId="13EE4945" w14:textId="77777777" w:rsidR="00487706" w:rsidRDefault="00487706">
                      <w:pPr>
                        <w:jc w:val="center"/>
                      </w:pPr>
                      <w:r w:rsidRPr="004D1816">
                        <w:t xml:space="preserve">Donor is </w:t>
                      </w:r>
                      <w:proofErr w:type="gramStart"/>
                      <w:r w:rsidRPr="004D1816">
                        <w:t>ineligible, but</w:t>
                      </w:r>
                      <w:proofErr w:type="gramEnd"/>
                      <w:r w:rsidRPr="004D1816">
                        <w:t xml:space="preserve"> may be collected in certain situations. Refer to facility SOP for circumstances for use and documentation of urgent medical need.</w:t>
                      </w:r>
                    </w:p>
                  </w:txbxContent>
                </v:textbox>
              </v:shape>
            </w:pict>
          </mc:Fallback>
        </mc:AlternateContent>
      </w:r>
      <w:r>
        <w:rPr>
          <w:noProof/>
        </w:rPr>
        <mc:AlternateContent>
          <mc:Choice Requires="wps">
            <w:drawing>
              <wp:anchor distT="0" distB="0" distL="114300" distR="114300" simplePos="0" relativeHeight="251341312" behindDoc="0" locked="0" layoutInCell="1" allowOverlap="1" wp14:anchorId="27384D0B" wp14:editId="35F06821">
                <wp:simplePos x="0" y="0"/>
                <wp:positionH relativeFrom="column">
                  <wp:posOffset>2103120</wp:posOffset>
                </wp:positionH>
                <wp:positionV relativeFrom="paragraph">
                  <wp:posOffset>72390</wp:posOffset>
                </wp:positionV>
                <wp:extent cx="1200150" cy="533400"/>
                <wp:effectExtent l="0" t="0" r="1905" b="635"/>
                <wp:wrapNone/>
                <wp:docPr id="2317"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94B75" w14:textId="77777777" w:rsidR="00487706" w:rsidRDefault="00487706">
                            <w:r>
                              <w:t xml:space="preserve">Yes, if donor has </w:t>
                            </w:r>
                          </w:p>
                          <w:p w14:paraId="1340B86D" w14:textId="77777777" w:rsidR="00487706" w:rsidRDefault="00487706">
                            <w:r>
                              <w:t>EVER taken this med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384D0B" id="Text Box 396" o:spid="_x0000_s1058" type="#_x0000_t202" style="position:absolute;margin-left:165.6pt;margin-top:5.7pt;width:94.5pt;height:42pt;z-index:25134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R77vgIAAMY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" filled="f" stroked="f">
                <v:textbox>
                  <w:txbxContent>
                    <w:p w14:paraId="68294B75" w14:textId="77777777" w:rsidR="00487706" w:rsidRDefault="00487706">
                      <w:r>
                        <w:t xml:space="preserve">Yes, if donor has </w:t>
                      </w:r>
                    </w:p>
                    <w:p w14:paraId="1340B86D" w14:textId="77777777" w:rsidR="00487706" w:rsidRDefault="00487706">
                      <w:r>
                        <w:t>EVER taken this medication</w:t>
                      </w:r>
                    </w:p>
                  </w:txbxContent>
                </v:textbox>
              </v:shape>
            </w:pict>
          </mc:Fallback>
        </mc:AlternateContent>
      </w:r>
      <w:r>
        <w:rPr>
          <w:noProof/>
        </w:rPr>
        <mc:AlternateContent>
          <mc:Choice Requires="wps">
            <w:drawing>
              <wp:anchor distT="0" distB="0" distL="114300" distR="114300" simplePos="0" relativeHeight="251330048" behindDoc="0" locked="0" layoutInCell="1" allowOverlap="1" wp14:anchorId="62D77840" wp14:editId="7F2D2D47">
                <wp:simplePos x="0" y="0"/>
                <wp:positionH relativeFrom="column">
                  <wp:posOffset>3303270</wp:posOffset>
                </wp:positionH>
                <wp:positionV relativeFrom="paragraph">
                  <wp:posOffset>99060</wp:posOffset>
                </wp:positionV>
                <wp:extent cx="2158365" cy="828675"/>
                <wp:effectExtent l="7620" t="6985" r="5715" b="12065"/>
                <wp:wrapNone/>
                <wp:docPr id="2316" name="AutoShape 3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8365" cy="828675"/>
                        </a:xfrm>
                        <a:prstGeom prst="flowChartTerminator">
                          <a:avLst/>
                        </a:prstGeom>
                        <a:solidFill>
                          <a:srgbClr val="FFFFFF"/>
                        </a:solidFill>
                        <a:ln w="9525">
                          <a:solidFill>
                            <a:srgbClr val="000000"/>
                          </a:solidFill>
                          <a:miter lim="800000"/>
                          <a:headEnd/>
                          <a:tailEnd/>
                        </a:ln>
                      </wps:spPr>
                      <wps:txbx>
                        <w:txbxContent>
                          <w:p w14:paraId="7010994A" w14:textId="77777777" w:rsidR="00487706" w:rsidRDefault="00487706">
                            <w:pPr>
                              <w:jc w:val="center"/>
                            </w:pPr>
                          </w:p>
                          <w:p w14:paraId="47D5A0C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77840" id="AutoShape 382" o:spid="_x0000_s1059" type="#_x0000_t116" style="position:absolute;margin-left:260.1pt;margin-top:7.8pt;width:169.95pt;height:65.25pt;z-index:25133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">
                <v:textbox>
                  <w:txbxContent>
                    <w:p w14:paraId="7010994A" w14:textId="77777777" w:rsidR="00487706" w:rsidRDefault="00487706">
                      <w:pPr>
                        <w:jc w:val="center"/>
                      </w:pPr>
                    </w:p>
                    <w:p w14:paraId="47D5A0C5" w14:textId="77777777" w:rsidR="00487706" w:rsidRDefault="00487706">
                      <w:pPr>
                        <w:jc w:val="center"/>
                      </w:pPr>
                    </w:p>
                  </w:txbxContent>
                </v:textbox>
              </v:shape>
            </w:pict>
          </mc:Fallback>
        </mc:AlternateContent>
      </w:r>
    </w:p>
    <w:p w14:paraId="19AB1C06" w14:textId="77777777" w:rsidR="004D1816" w:rsidRPr="004D1816" w:rsidRDefault="008E26F7" w:rsidP="004D1816">
      <w:r>
        <w:rPr>
          <w:noProof/>
        </w:rPr>
        <mc:AlternateContent>
          <mc:Choice Requires="wps">
            <w:drawing>
              <wp:anchor distT="0" distB="0" distL="114300" distR="114300" simplePos="0" relativeHeight="251321856" behindDoc="0" locked="0" layoutInCell="1" allowOverlap="1" wp14:anchorId="032EEA91" wp14:editId="39E97433">
                <wp:simplePos x="0" y="0"/>
                <wp:positionH relativeFrom="column">
                  <wp:posOffset>433070</wp:posOffset>
                </wp:positionH>
                <wp:positionV relativeFrom="paragraph">
                  <wp:posOffset>132715</wp:posOffset>
                </wp:positionV>
                <wp:extent cx="1550670" cy="736600"/>
                <wp:effectExtent l="23495" t="14605" r="16510" b="10795"/>
                <wp:wrapNone/>
                <wp:docPr id="2315" name="AutoShape 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0670" cy="736600"/>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2469E" id="_x0000_t4" coordsize="21600,21600" o:spt="4" path="m10800,l,10800,10800,21600,21600,10800xe">
                <v:stroke joinstyle="miter"/>
                <v:path gradientshapeok="t" o:connecttype="rect" textboxrect="5400,5400,16200,16200"/>
              </v:shapetype>
              <v:shape id="AutoShape 351" o:spid="_x0000_s1026" type="#_x0000_t4" style="position:absolute;margin-left:34.1pt;margin-top:10.45pt;width:122.1pt;height:58pt;z-index:2513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"/>
            </w:pict>
          </mc:Fallback>
        </mc:AlternateContent>
      </w:r>
    </w:p>
    <w:p w14:paraId="545EDA56" w14:textId="77777777" w:rsidR="004D1816" w:rsidRPr="004D1816" w:rsidRDefault="008E26F7" w:rsidP="004D1816">
      <w:r>
        <w:rPr>
          <w:noProof/>
        </w:rPr>
        <mc:AlternateContent>
          <mc:Choice Requires="wps">
            <w:drawing>
              <wp:anchor distT="0" distB="0" distL="114300" distR="114300" simplePos="0" relativeHeight="251322880" behindDoc="0" locked="0" layoutInCell="1" allowOverlap="1" wp14:anchorId="4C1B92DC" wp14:editId="58DDD398">
                <wp:simplePos x="0" y="0"/>
                <wp:positionH relativeFrom="column">
                  <wp:posOffset>585470</wp:posOffset>
                </wp:positionH>
                <wp:positionV relativeFrom="paragraph">
                  <wp:posOffset>114935</wp:posOffset>
                </wp:positionV>
                <wp:extent cx="1301750" cy="527050"/>
                <wp:effectExtent l="4445" t="0" r="0" b="0"/>
                <wp:wrapNone/>
                <wp:docPr id="2314"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750" cy="52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672A8" w14:textId="77777777" w:rsidR="00487706" w:rsidRPr="001C3DD5" w:rsidRDefault="00487706">
                            <w:pPr>
                              <w:jc w:val="center"/>
                            </w:pPr>
                            <w:r w:rsidRPr="00435AF7">
                              <w:t>Growth hormone from</w:t>
                            </w:r>
                            <w:r w:rsidRPr="001C3DD5">
                              <w:t xml:space="preserve"> </w:t>
                            </w:r>
                            <w:r w:rsidRPr="00435AF7">
                              <w:t>human pituitary g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B92DC" id="Text Box 353" o:spid="_x0000_s1060" type="#_x0000_t202" style="position:absolute;margin-left:46.1pt;margin-top:9.05pt;width:102.5pt;height:41.5pt;z-index:25132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YzuwIAAMY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" filled="f" stroked="f">
                <v:textbox>
                  <w:txbxContent>
                    <w:p w14:paraId="438672A8" w14:textId="77777777" w:rsidR="00487706" w:rsidRPr="001C3DD5" w:rsidRDefault="00487706">
                      <w:pPr>
                        <w:jc w:val="center"/>
                      </w:pPr>
                      <w:r w:rsidRPr="00435AF7">
                        <w:t>Growth hormone from</w:t>
                      </w:r>
                      <w:r w:rsidRPr="001C3DD5">
                        <w:t xml:space="preserve"> </w:t>
                      </w:r>
                      <w:r w:rsidRPr="00435AF7">
                        <w:t>human pituitary glands</w:t>
                      </w:r>
                    </w:p>
                  </w:txbxContent>
                </v:textbox>
              </v:shape>
            </w:pict>
          </mc:Fallback>
        </mc:AlternateContent>
      </w:r>
    </w:p>
    <w:p w14:paraId="55EAEC02" w14:textId="77777777" w:rsidR="004D1816" w:rsidRPr="004D1816" w:rsidRDefault="004D1816" w:rsidP="004D1816"/>
    <w:p w14:paraId="306CEF9B" w14:textId="77777777" w:rsidR="004D1816" w:rsidRDefault="008E26F7">
      <w:r>
        <w:rPr>
          <w:noProof/>
        </w:rPr>
        <mc:AlternateContent>
          <mc:Choice Requires="wps">
            <w:drawing>
              <wp:anchor distT="0" distB="0" distL="114300" distR="114300" simplePos="0" relativeHeight="251305472" behindDoc="0" locked="0" layoutInCell="1" allowOverlap="1" wp14:anchorId="510B479C" wp14:editId="38C6F9E6">
                <wp:simplePos x="0" y="0"/>
                <wp:positionH relativeFrom="column">
                  <wp:posOffset>1987550</wp:posOffset>
                </wp:positionH>
                <wp:positionV relativeFrom="paragraph">
                  <wp:posOffset>64135</wp:posOffset>
                </wp:positionV>
                <wp:extent cx="1315720" cy="0"/>
                <wp:effectExtent l="6350" t="60325" r="20955" b="53975"/>
                <wp:wrapNone/>
                <wp:docPr id="2313" name="Line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57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F29A5" id="Line 348" o:spid="_x0000_s1026" style="position:absolute;z-index:25130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5pt,5.05pt" to="260.1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">
                <v:stroke endarrow="block"/>
              </v:line>
            </w:pict>
          </mc:Fallback>
        </mc:AlternateContent>
      </w:r>
      <w:r>
        <w:rPr>
          <w:noProof/>
        </w:rPr>
        <mc:AlternateContent>
          <mc:Choice Requires="wps">
            <w:drawing>
              <wp:anchor distT="0" distB="0" distL="114300" distR="114300" simplePos="0" relativeHeight="251337216" behindDoc="0" locked="0" layoutInCell="1" allowOverlap="1" wp14:anchorId="446DB84F" wp14:editId="40447AAD">
                <wp:simplePos x="0" y="0"/>
                <wp:positionH relativeFrom="column">
                  <wp:posOffset>5461635</wp:posOffset>
                </wp:positionH>
                <wp:positionV relativeFrom="paragraph">
                  <wp:posOffset>57785</wp:posOffset>
                </wp:positionV>
                <wp:extent cx="254635" cy="0"/>
                <wp:effectExtent l="13335" t="53975" r="17780" b="60325"/>
                <wp:wrapNone/>
                <wp:docPr id="2312" name="Lin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6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5EBDD2" id="Line 389" o:spid="_x0000_s1026" style="position:absolute;z-index:25133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0.05pt,4.55pt" to="450.1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">
                <v:stroke endarrow="block"/>
              </v:line>
            </w:pict>
          </mc:Fallback>
        </mc:AlternateContent>
      </w:r>
    </w:p>
    <w:p w14:paraId="5E30CFD8" w14:textId="77777777" w:rsidR="004D1816" w:rsidRDefault="004D1816"/>
    <w:p w14:paraId="11A276B3" w14:textId="77777777" w:rsidR="004D1816" w:rsidRDefault="008E26F7" w:rsidP="004D1816">
      <w:pPr>
        <w:jc w:val="right"/>
      </w:pPr>
      <w:r>
        <w:rPr>
          <w:noProof/>
        </w:rPr>
        <mc:AlternateContent>
          <mc:Choice Requires="wps">
            <w:drawing>
              <wp:anchor distT="0" distB="0" distL="114300" distR="114300" simplePos="0" relativeHeight="251319808" behindDoc="0" locked="0" layoutInCell="1" allowOverlap="1" wp14:anchorId="1E231FBB" wp14:editId="44851D74">
                <wp:simplePos x="0" y="0"/>
                <wp:positionH relativeFrom="column">
                  <wp:posOffset>1209675</wp:posOffset>
                </wp:positionH>
                <wp:positionV relativeFrom="paragraph">
                  <wp:posOffset>126365</wp:posOffset>
                </wp:positionV>
                <wp:extent cx="0" cy="274320"/>
                <wp:effectExtent l="57150" t="5080" r="57150" b="15875"/>
                <wp:wrapNone/>
                <wp:docPr id="2311" name="Line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62A48F" id="Line 345" o:spid="_x0000_s1026" style="position:absolute;z-index:25131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25pt,9.95pt" to="95.25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">
                <v:stroke endarrow="block"/>
              </v:line>
            </w:pict>
          </mc:Fallback>
        </mc:AlternateContent>
      </w:r>
      <w:r>
        <w:rPr>
          <w:noProof/>
        </w:rPr>
        <mc:AlternateContent>
          <mc:Choice Requires="wps">
            <w:drawing>
              <wp:anchor distT="0" distB="0" distL="114300" distR="114300" simplePos="0" relativeHeight="252093952" behindDoc="0" locked="0" layoutInCell="1" allowOverlap="1" wp14:anchorId="41C7C0C9" wp14:editId="273BAA19">
                <wp:simplePos x="0" y="0"/>
                <wp:positionH relativeFrom="column">
                  <wp:posOffset>4371975</wp:posOffset>
                </wp:positionH>
                <wp:positionV relativeFrom="paragraph">
                  <wp:posOffset>54610</wp:posOffset>
                </wp:positionV>
                <wp:extent cx="0" cy="2597150"/>
                <wp:effectExtent l="57150" t="19050" r="57150" b="12700"/>
                <wp:wrapNone/>
                <wp:docPr id="2310" name="Line 17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5971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E8FB7" id="Line 1735" o:spid="_x0000_s1026" style="position:absolute;flip:y;z-index:25209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25pt,4.3pt" to="344.25pt,20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">
                <v:stroke endarrow="block"/>
              </v:line>
            </w:pict>
          </mc:Fallback>
        </mc:AlternateContent>
      </w:r>
    </w:p>
    <w:p w14:paraId="20B073B7" w14:textId="77777777" w:rsidR="009D4F0F" w:rsidRDefault="00EE7B47">
      <w:r>
        <w:rPr>
          <w:noProof/>
        </w:rPr>
        <mc:AlternateContent>
          <mc:Choice Requires="wps">
            <w:drawing>
              <wp:anchor distT="0" distB="0" distL="114300" distR="114300" simplePos="0" relativeHeight="251336192" behindDoc="0" locked="0" layoutInCell="1" allowOverlap="1" wp14:anchorId="36F95B12" wp14:editId="1727A126">
                <wp:simplePos x="0" y="0"/>
                <wp:positionH relativeFrom="column">
                  <wp:posOffset>5029200</wp:posOffset>
                </wp:positionH>
                <wp:positionV relativeFrom="paragraph">
                  <wp:posOffset>3166109</wp:posOffset>
                </wp:positionV>
                <wp:extent cx="1097280" cy="485775"/>
                <wp:effectExtent l="0" t="19050" r="45720" b="47625"/>
                <wp:wrapNone/>
                <wp:docPr id="2291" name="AutoShape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857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2E39DF0"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F95B12" id="AutoShape 388" o:spid="_x0000_s1061" type="#_x0000_t13" style="position:absolute;margin-left:396pt;margin-top:249.3pt;width:86.4pt;height:38.25pt;z-index:25133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" adj="15863">
                <v:textbox>
                  <w:txbxContent>
                    <w:p w14:paraId="72E39DF0" w14:textId="77777777" w:rsidR="00487706" w:rsidRDefault="00487706">
                      <w:pPr>
                        <w:jc w:val="center"/>
                      </w:pPr>
                      <w:r>
                        <w:t>Next question</w:t>
                      </w:r>
                    </w:p>
                  </w:txbxContent>
                </v:textbox>
              </v:shape>
            </w:pict>
          </mc:Fallback>
        </mc:AlternateContent>
      </w:r>
      <w:r w:rsidR="008E26F7">
        <w:rPr>
          <w:noProof/>
        </w:rPr>
        <mc:AlternateContent>
          <mc:Choice Requires="wps">
            <w:drawing>
              <wp:anchor distT="0" distB="0" distL="114300" distR="114300" simplePos="0" relativeHeight="252215808" behindDoc="0" locked="0" layoutInCell="1" allowOverlap="1" wp14:anchorId="665DFFF3" wp14:editId="3F31029E">
                <wp:simplePos x="0" y="0"/>
                <wp:positionH relativeFrom="column">
                  <wp:posOffset>531495</wp:posOffset>
                </wp:positionH>
                <wp:positionV relativeFrom="paragraph">
                  <wp:posOffset>302260</wp:posOffset>
                </wp:positionV>
                <wp:extent cx="1343025" cy="685800"/>
                <wp:effectExtent l="0" t="3175" r="1905" b="0"/>
                <wp:wrapThrough wrapText="bothSides">
                  <wp:wrapPolygon edited="0">
                    <wp:start x="0" y="0"/>
                    <wp:lineTo x="21600" y="0"/>
                    <wp:lineTo x="21600" y="21600"/>
                    <wp:lineTo x="0" y="21600"/>
                    <wp:lineTo x="0" y="0"/>
                  </wp:wrapPolygon>
                </wp:wrapThrough>
                <wp:docPr id="2309" name="Text Box 19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35F26" w14:textId="77777777" w:rsidR="00487706" w:rsidRDefault="00487706" w:rsidP="00A66CEE">
                            <w:pPr>
                              <w:jc w:val="center"/>
                            </w:pPr>
                            <w:r w:rsidRPr="00435AF7">
                              <w:t xml:space="preserve">Insulin </w:t>
                            </w:r>
                          </w:p>
                          <w:p w14:paraId="7955F5B0" w14:textId="77777777" w:rsidR="00487706" w:rsidRPr="00435AF7" w:rsidRDefault="00487706" w:rsidP="00A66CEE">
                            <w:pPr>
                              <w:jc w:val="center"/>
                            </w:pPr>
                            <w:r w:rsidRPr="00435AF7">
                              <w:t>from cows (bovine, or beef insulin)</w:t>
                            </w:r>
                          </w:p>
                          <w:p w14:paraId="71BF6CAD" w14:textId="77777777" w:rsidR="00487706" w:rsidRDefault="00487706" w:rsidP="00A66CE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DFFF3" id="Text Box 1986" o:spid="_x0000_s1062" type="#_x0000_t202" style="position:absolute;margin-left:41.85pt;margin-top:23.8pt;width:105.75pt;height:54pt;z-index:25221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4ecwAIAAMc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" filled="f" stroked="f">
                <v:textbox>
                  <w:txbxContent>
                    <w:p w14:paraId="21B35F26" w14:textId="77777777" w:rsidR="00487706" w:rsidRDefault="00487706" w:rsidP="00A66CEE">
                      <w:pPr>
                        <w:jc w:val="center"/>
                      </w:pPr>
                      <w:r w:rsidRPr="00435AF7">
                        <w:t xml:space="preserve">Insulin </w:t>
                      </w:r>
                    </w:p>
                    <w:p w14:paraId="7955F5B0" w14:textId="77777777" w:rsidR="00487706" w:rsidRPr="00435AF7" w:rsidRDefault="00487706" w:rsidP="00A66CEE">
                      <w:pPr>
                        <w:jc w:val="center"/>
                      </w:pPr>
                      <w:r w:rsidRPr="00435AF7">
                        <w:t>from cows (bovine, or beef insulin)</w:t>
                      </w:r>
                    </w:p>
                    <w:p w14:paraId="71BF6CAD" w14:textId="77777777" w:rsidR="00487706" w:rsidRDefault="00487706" w:rsidP="00A66CEE"/>
                  </w:txbxContent>
                </v:textbox>
                <w10:wrap type="through"/>
              </v:shape>
            </w:pict>
          </mc:Fallback>
        </mc:AlternateContent>
      </w:r>
      <w:r w:rsidR="008E26F7">
        <w:rPr>
          <w:noProof/>
        </w:rPr>
        <mc:AlternateContent>
          <mc:Choice Requires="wps">
            <w:drawing>
              <wp:anchor distT="0" distB="0" distL="114300" distR="114300" simplePos="0" relativeHeight="251307520" behindDoc="0" locked="0" layoutInCell="1" allowOverlap="1" wp14:anchorId="563E2C1B" wp14:editId="2A2EF74E">
                <wp:simplePos x="0" y="0"/>
                <wp:positionH relativeFrom="column">
                  <wp:posOffset>1973580</wp:posOffset>
                </wp:positionH>
                <wp:positionV relativeFrom="paragraph">
                  <wp:posOffset>608965</wp:posOffset>
                </wp:positionV>
                <wp:extent cx="2398395" cy="0"/>
                <wp:effectExtent l="11430" t="52705" r="19050" b="61595"/>
                <wp:wrapNone/>
                <wp:docPr id="2308" name="Line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9839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04D86" id="Line 350" o:spid="_x0000_s1026" style="position:absolute;z-index:25130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4pt,47.95pt" to="344.25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304448" behindDoc="0" locked="0" layoutInCell="1" allowOverlap="1" wp14:anchorId="66D22999" wp14:editId="2792D09D">
                <wp:simplePos x="0" y="0"/>
                <wp:positionH relativeFrom="column">
                  <wp:posOffset>1998345</wp:posOffset>
                </wp:positionH>
                <wp:positionV relativeFrom="paragraph">
                  <wp:posOffset>1546860</wp:posOffset>
                </wp:positionV>
                <wp:extent cx="2373630" cy="0"/>
                <wp:effectExtent l="7620" t="57150" r="19050" b="57150"/>
                <wp:wrapNone/>
                <wp:docPr id="2307" name="Lin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36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72822" id="Line 347" o:spid="_x0000_s1026" style="position:absolute;z-index:25130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7.35pt,121.8pt" to="344.25pt,1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306496" behindDoc="0" locked="0" layoutInCell="1" allowOverlap="1" wp14:anchorId="4659DE71" wp14:editId="00B772DD">
                <wp:simplePos x="0" y="0"/>
                <wp:positionH relativeFrom="column">
                  <wp:posOffset>1811655</wp:posOffset>
                </wp:positionH>
                <wp:positionV relativeFrom="paragraph">
                  <wp:posOffset>2512060</wp:posOffset>
                </wp:positionV>
                <wp:extent cx="2560320" cy="0"/>
                <wp:effectExtent l="11430" t="60325" r="19050" b="53975"/>
                <wp:wrapNone/>
                <wp:docPr id="2306" name="Line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60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976C2D" id="Line 349" o:spid="_x0000_s1026" style="position:absolute;z-index:25130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65pt,197.8pt" to="344.25pt,1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317760" behindDoc="0" locked="0" layoutInCell="1" allowOverlap="1" wp14:anchorId="18BE4BA6" wp14:editId="5768DE18">
                <wp:simplePos x="0" y="0"/>
                <wp:positionH relativeFrom="column">
                  <wp:posOffset>1196975</wp:posOffset>
                </wp:positionH>
                <wp:positionV relativeFrom="paragraph">
                  <wp:posOffset>2731770</wp:posOffset>
                </wp:positionV>
                <wp:extent cx="0" cy="431165"/>
                <wp:effectExtent l="53975" t="13335" r="60325" b="22225"/>
                <wp:wrapNone/>
                <wp:docPr id="2305" name="Line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11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A2D5B1" id="Line 343" o:spid="_x0000_s1026" style="position:absolute;z-index:25131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25pt,215.1pt" to="94.25pt,2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">
                <v:stroke endarrow="block"/>
              </v:line>
            </w:pict>
          </mc:Fallback>
        </mc:AlternateContent>
      </w:r>
      <w:r w:rsidR="008E26F7">
        <w:rPr>
          <w:noProof/>
        </w:rPr>
        <mc:AlternateContent>
          <mc:Choice Requires="wps">
            <w:drawing>
              <wp:anchor distT="0" distB="0" distL="114300" distR="114300" simplePos="0" relativeHeight="251323904" behindDoc="0" locked="0" layoutInCell="1" allowOverlap="1" wp14:anchorId="6D1D2C4D" wp14:editId="13396596">
                <wp:simplePos x="0" y="0"/>
                <wp:positionH relativeFrom="column">
                  <wp:posOffset>546735</wp:posOffset>
                </wp:positionH>
                <wp:positionV relativeFrom="paragraph">
                  <wp:posOffset>2221230</wp:posOffset>
                </wp:positionV>
                <wp:extent cx="1307465" cy="570230"/>
                <wp:effectExtent l="22860" t="17145" r="22225" b="12700"/>
                <wp:wrapNone/>
                <wp:docPr id="2304" name="AutoShape 3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7465" cy="570230"/>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AD999" id="AutoShape 355" o:spid="_x0000_s1026" type="#_x0000_t4" style="position:absolute;margin-left:43.05pt;margin-top:174.9pt;width:102.95pt;height:44.9pt;z-index:25132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"/>
            </w:pict>
          </mc:Fallback>
        </mc:AlternateContent>
      </w:r>
      <w:r w:rsidR="008E26F7">
        <w:rPr>
          <w:noProof/>
        </w:rPr>
        <mc:AlternateContent>
          <mc:Choice Requires="wps">
            <w:drawing>
              <wp:anchor distT="0" distB="0" distL="114300" distR="114300" simplePos="0" relativeHeight="251318784" behindDoc="0" locked="0" layoutInCell="1" allowOverlap="1" wp14:anchorId="1BFAD647" wp14:editId="00FB30C6">
                <wp:simplePos x="0" y="0"/>
                <wp:positionH relativeFrom="column">
                  <wp:posOffset>1209675</wp:posOffset>
                </wp:positionH>
                <wp:positionV relativeFrom="paragraph">
                  <wp:posOffset>1874520</wp:posOffset>
                </wp:positionV>
                <wp:extent cx="0" cy="346710"/>
                <wp:effectExtent l="57150" t="13335" r="57150" b="20955"/>
                <wp:wrapNone/>
                <wp:docPr id="2303" name="Line 3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67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861D92" id="Line 344" o:spid="_x0000_s1026" style="position:absolute;z-index:25131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25pt,147.6pt" to="95.25pt,1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vLXLAIAAE4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325952" behindDoc="0" locked="0" layoutInCell="1" allowOverlap="1" wp14:anchorId="3F8ABA47" wp14:editId="4818FEED">
                <wp:simplePos x="0" y="0"/>
                <wp:positionH relativeFrom="column">
                  <wp:posOffset>381000</wp:posOffset>
                </wp:positionH>
                <wp:positionV relativeFrom="paragraph">
                  <wp:posOffset>1216025</wp:posOffset>
                </wp:positionV>
                <wp:extent cx="1657350" cy="658495"/>
                <wp:effectExtent l="19050" t="12065" r="19050" b="15240"/>
                <wp:wrapNone/>
                <wp:docPr id="2302" name="AutoShape 3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57350" cy="658495"/>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67052" id="AutoShape 357" o:spid="_x0000_s1026" type="#_x0000_t4" style="position:absolute;margin-left:30pt;margin-top:95.75pt;width:130.5pt;height:51.85pt;z-index:25132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"/>
            </w:pict>
          </mc:Fallback>
        </mc:AlternateContent>
      </w:r>
      <w:r w:rsidR="008E26F7">
        <w:rPr>
          <w:noProof/>
        </w:rPr>
        <mc:AlternateContent>
          <mc:Choice Requires="wps">
            <w:drawing>
              <wp:anchor distT="0" distB="0" distL="114300" distR="114300" simplePos="0" relativeHeight="251326976" behindDoc="0" locked="0" layoutInCell="1" allowOverlap="1" wp14:anchorId="01F893D5" wp14:editId="384BFBAA">
                <wp:simplePos x="0" y="0"/>
                <wp:positionH relativeFrom="column">
                  <wp:posOffset>471170</wp:posOffset>
                </wp:positionH>
                <wp:positionV relativeFrom="paragraph">
                  <wp:posOffset>1315085</wp:posOffset>
                </wp:positionV>
                <wp:extent cx="1489710" cy="428625"/>
                <wp:effectExtent l="4445" t="0" r="1270" b="3175"/>
                <wp:wrapNone/>
                <wp:docPr id="2301"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710"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9F93F" w14:textId="77777777" w:rsidR="00487706" w:rsidRPr="00435AF7" w:rsidRDefault="00487706">
                            <w:pPr>
                              <w:jc w:val="center"/>
                            </w:pPr>
                            <w:r w:rsidRPr="00435AF7">
                              <w:t>Hepatitis B</w:t>
                            </w:r>
                          </w:p>
                          <w:p w14:paraId="3DABCA4B" w14:textId="77777777" w:rsidR="00487706" w:rsidRPr="00435AF7" w:rsidRDefault="00487706">
                            <w:pPr>
                              <w:jc w:val="center"/>
                            </w:pPr>
                            <w:r w:rsidRPr="00435AF7">
                              <w:t>immune globul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F893D5" id="Text Box 358" o:spid="_x0000_s1063" type="#_x0000_t202" style="position:absolute;margin-left:37.1pt;margin-top:103.55pt;width:117.3pt;height:33.75pt;z-index:25132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LA7vAIAAMY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" filled="f" stroked="f">
                <v:textbox>
                  <w:txbxContent>
                    <w:p w14:paraId="7409F93F" w14:textId="77777777" w:rsidR="00487706" w:rsidRPr="00435AF7" w:rsidRDefault="00487706">
                      <w:pPr>
                        <w:jc w:val="center"/>
                      </w:pPr>
                      <w:r w:rsidRPr="00435AF7">
                        <w:t>Hepatitis B</w:t>
                      </w:r>
                    </w:p>
                    <w:p w14:paraId="3DABCA4B" w14:textId="77777777" w:rsidR="00487706" w:rsidRPr="00435AF7" w:rsidRDefault="00487706">
                      <w:pPr>
                        <w:jc w:val="center"/>
                      </w:pPr>
                      <w:r w:rsidRPr="00435AF7">
                        <w:t>immune globulin</w:t>
                      </w:r>
                    </w:p>
                  </w:txbxContent>
                </v:textbox>
              </v:shape>
            </w:pict>
          </mc:Fallback>
        </mc:AlternateContent>
      </w:r>
      <w:r w:rsidR="008E26F7">
        <w:rPr>
          <w:noProof/>
        </w:rPr>
        <mc:AlternateContent>
          <mc:Choice Requires="wps">
            <w:drawing>
              <wp:anchor distT="0" distB="0" distL="114300" distR="114300" simplePos="0" relativeHeight="251316736" behindDoc="0" locked="0" layoutInCell="1" allowOverlap="1" wp14:anchorId="560285D2" wp14:editId="39D4AAB2">
                <wp:simplePos x="0" y="0"/>
                <wp:positionH relativeFrom="column">
                  <wp:posOffset>1203325</wp:posOffset>
                </wp:positionH>
                <wp:positionV relativeFrom="paragraph">
                  <wp:posOffset>941705</wp:posOffset>
                </wp:positionV>
                <wp:extent cx="0" cy="274320"/>
                <wp:effectExtent l="60325" t="13970" r="53975" b="16510"/>
                <wp:wrapNone/>
                <wp:docPr id="2300" name="Line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FB171C" id="Line 342" o:spid="_x0000_s1026" style="position:absolute;z-index:25131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4.75pt,74.15pt" to="94.75pt,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">
                <v:stroke endarrow="block"/>
              </v:line>
            </w:pict>
          </mc:Fallback>
        </mc:AlternateContent>
      </w:r>
      <w:r w:rsidR="008E26F7">
        <w:rPr>
          <w:noProof/>
        </w:rPr>
        <mc:AlternateContent>
          <mc:Choice Requires="wpg">
            <w:drawing>
              <wp:anchor distT="0" distB="0" distL="114300" distR="114300" simplePos="0" relativeHeight="251328000" behindDoc="0" locked="0" layoutInCell="1" allowOverlap="1" wp14:anchorId="2EA54D99" wp14:editId="169EC5BE">
                <wp:simplePos x="0" y="0"/>
                <wp:positionH relativeFrom="column">
                  <wp:posOffset>439420</wp:posOffset>
                </wp:positionH>
                <wp:positionV relativeFrom="paragraph">
                  <wp:posOffset>254635</wp:posOffset>
                </wp:positionV>
                <wp:extent cx="1533525" cy="713740"/>
                <wp:effectExtent l="20320" t="12700" r="17780" b="16510"/>
                <wp:wrapNone/>
                <wp:docPr id="2297" name="Group 3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3525" cy="713740"/>
                          <a:chOff x="3330" y="10305"/>
                          <a:chExt cx="2010" cy="1037"/>
                        </a:xfrm>
                      </wpg:grpSpPr>
                      <wps:wsp>
                        <wps:cNvPr id="2298" name="AutoShape 359"/>
                        <wps:cNvSpPr>
                          <a:spLocks noChangeArrowheads="1"/>
                        </wps:cNvSpPr>
                        <wps:spPr bwMode="auto">
                          <a:xfrm>
                            <a:off x="3330" y="10305"/>
                            <a:ext cx="2010" cy="1037"/>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299" name="Text Box 360"/>
                        <wps:cNvSpPr txBox="1">
                          <a:spLocks noChangeArrowheads="1"/>
                        </wps:cNvSpPr>
                        <wps:spPr bwMode="auto">
                          <a:xfrm>
                            <a:off x="3495" y="10576"/>
                            <a:ext cx="1680"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C8BA7E" w14:textId="77777777" w:rsidR="00487706" w:rsidRPr="00435AF7" w:rsidRDefault="00487706">
                              <w:pPr>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A54D99" id="Group 368" o:spid="_x0000_s1064" style="position:absolute;margin-left:34.6pt;margin-top:20.05pt;width:120.75pt;height:56.2pt;z-index:251328000" coordorigin="3330,10305" coordsize="2010,1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">
                <v:shapetype id="_x0000_t4" coordsize="21600,21600" o:spt="4" path="m10800,l,10800,10800,21600,21600,10800xe">
                  <v:stroke joinstyle="miter"/>
                  <v:path gradientshapeok="t" o:connecttype="rect" textboxrect="5400,5400,16200,16200"/>
                </v:shapetype>
                <v:shape id="AutoShape 359" o:spid="_x0000_s1065" type="#_x0000_t4" style="position:absolute;left:3330;top:10305;width:2010;height:1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"/>
                <v:shape id="Text Box 360" o:spid="_x0000_s1066" type="#_x0000_t202" style="position:absolute;left:3495;top:10576;width:168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" filled="f" stroked="f">
                  <v:textbox>
                    <w:txbxContent>
                      <w:p w14:paraId="78C8BA7E" w14:textId="77777777" w:rsidR="00487706" w:rsidRPr="00435AF7" w:rsidRDefault="00487706">
                        <w:pPr>
                          <w:jc w:val="center"/>
                        </w:pPr>
                      </w:p>
                    </w:txbxContent>
                  </v:textbox>
                </v:shape>
              </v:group>
            </w:pict>
          </mc:Fallback>
        </mc:AlternateContent>
      </w:r>
      <w:r w:rsidR="008E26F7">
        <w:rPr>
          <w:noProof/>
        </w:rPr>
        <mc:AlternateContent>
          <mc:Choice Requires="wps">
            <w:drawing>
              <wp:anchor distT="0" distB="0" distL="114300" distR="114300" simplePos="0" relativeHeight="251342336" behindDoc="0" locked="0" layoutInCell="1" allowOverlap="1" wp14:anchorId="6414D7B9" wp14:editId="0EA4BBE9">
                <wp:simplePos x="0" y="0"/>
                <wp:positionH relativeFrom="column">
                  <wp:posOffset>2322195</wp:posOffset>
                </wp:positionH>
                <wp:positionV relativeFrom="paragraph">
                  <wp:posOffset>886460</wp:posOffset>
                </wp:positionV>
                <wp:extent cx="1343025" cy="685800"/>
                <wp:effectExtent l="0" t="0" r="1905" b="3175"/>
                <wp:wrapNone/>
                <wp:docPr id="2296"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866194" w14:textId="77777777" w:rsidR="00487706" w:rsidRDefault="00487706">
                            <w:r>
                              <w:t xml:space="preserve">Yes, within the last 12 months for exposure </w:t>
                            </w:r>
                          </w:p>
                          <w:p w14:paraId="045A5E4F" w14:textId="77777777" w:rsidR="00487706" w:rsidRDefault="00487706">
                            <w:r>
                              <w:t>to hepatitis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4D7B9" id="Text Box 397" o:spid="_x0000_s1067" type="#_x0000_t202" style="position:absolute;margin-left:182.85pt;margin-top:69.8pt;width:105.75pt;height:54pt;z-index:25134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" filled="f" stroked="f">
                <v:textbox>
                  <w:txbxContent>
                    <w:p w14:paraId="7E866194" w14:textId="77777777" w:rsidR="00487706" w:rsidRDefault="00487706">
                      <w:r>
                        <w:t xml:space="preserve">Yes, within the last 12 months for exposure </w:t>
                      </w:r>
                    </w:p>
                    <w:p w14:paraId="045A5E4F" w14:textId="77777777" w:rsidR="00487706" w:rsidRDefault="00487706">
                      <w:r>
                        <w:t>to hepatitis B</w:t>
                      </w:r>
                    </w:p>
                  </w:txbxContent>
                </v:textbox>
              </v:shape>
            </w:pict>
          </mc:Fallback>
        </mc:AlternateContent>
      </w:r>
      <w:r w:rsidR="008E26F7">
        <w:rPr>
          <w:noProof/>
        </w:rPr>
        <mc:AlternateContent>
          <mc:Choice Requires="wps">
            <w:drawing>
              <wp:anchor distT="0" distB="0" distL="114300" distR="114300" simplePos="0" relativeHeight="251344384" behindDoc="0" locked="0" layoutInCell="1" allowOverlap="1" wp14:anchorId="60C99C1B" wp14:editId="31769612">
                <wp:simplePos x="0" y="0"/>
                <wp:positionH relativeFrom="column">
                  <wp:posOffset>2197100</wp:posOffset>
                </wp:positionH>
                <wp:positionV relativeFrom="paragraph">
                  <wp:posOffset>6985</wp:posOffset>
                </wp:positionV>
                <wp:extent cx="1468120" cy="647700"/>
                <wp:effectExtent l="0" t="3175" r="1905" b="0"/>
                <wp:wrapNone/>
                <wp:docPr id="2295" name="Text Box 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812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D79CF" w14:textId="77777777" w:rsidR="00487706" w:rsidRDefault="00487706">
                            <w:r>
                              <w:t xml:space="preserve">Yes, if donor has taken this medication </w:t>
                            </w:r>
                          </w:p>
                          <w:p w14:paraId="0916F3F6" w14:textId="77777777" w:rsidR="00487706" w:rsidRDefault="00487706">
                            <w:r>
                              <w:t>since 198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99C1B" id="Text Box 399" o:spid="_x0000_s1068" type="#_x0000_t202" style="position:absolute;margin-left:173pt;margin-top:.55pt;width:115.6pt;height:51pt;z-index:25134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MYvvQIAAMY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" filled="f" stroked="f">
                <v:textbox>
                  <w:txbxContent>
                    <w:p w14:paraId="5C5D79CF" w14:textId="77777777" w:rsidR="00487706" w:rsidRDefault="00487706">
                      <w:r>
                        <w:t xml:space="preserve">Yes, if donor has taken this medication </w:t>
                      </w:r>
                    </w:p>
                    <w:p w14:paraId="0916F3F6" w14:textId="77777777" w:rsidR="00487706" w:rsidRDefault="00487706">
                      <w:r>
                        <w:t>since 1980</w:t>
                      </w:r>
                    </w:p>
                  </w:txbxContent>
                </v:textbox>
              </v:shape>
            </w:pict>
          </mc:Fallback>
        </mc:AlternateContent>
      </w:r>
      <w:r w:rsidR="008E26F7">
        <w:rPr>
          <w:noProof/>
        </w:rPr>
        <mc:AlternateContent>
          <mc:Choice Requires="wps">
            <w:drawing>
              <wp:anchor distT="0" distB="0" distL="114300" distR="114300" simplePos="0" relativeHeight="251833856" behindDoc="0" locked="0" layoutInCell="1" allowOverlap="1" wp14:anchorId="2D67F759" wp14:editId="0888DDC3">
                <wp:simplePos x="0" y="0"/>
                <wp:positionH relativeFrom="column">
                  <wp:posOffset>2571750</wp:posOffset>
                </wp:positionH>
                <wp:positionV relativeFrom="paragraph">
                  <wp:posOffset>2221230</wp:posOffset>
                </wp:positionV>
                <wp:extent cx="457200" cy="209550"/>
                <wp:effectExtent l="0" t="0" r="0" b="1905"/>
                <wp:wrapNone/>
                <wp:docPr id="2294"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0955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9EEA026" w14:textId="77777777" w:rsidR="00487706" w:rsidRDefault="00487706">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67F759" id="Text Box 1191" o:spid="_x0000_s1069" type="#_x0000_t202" style="position:absolute;margin-left:202.5pt;margin-top:174.9pt;width:36pt;height:16.5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" stroked="f">
                <v:textbox>
                  <w:txbxContent>
                    <w:p w14:paraId="39EEA026" w14:textId="77777777" w:rsidR="00487706" w:rsidRDefault="00487706">
                      <w:r>
                        <w:t>Yes</w:t>
                      </w:r>
                    </w:p>
                  </w:txbxContent>
                </v:textbox>
              </v:shape>
            </w:pict>
          </mc:Fallback>
        </mc:AlternateContent>
      </w:r>
      <w:r w:rsidR="008E26F7">
        <w:rPr>
          <w:noProof/>
        </w:rPr>
        <mc:AlternateContent>
          <mc:Choice Requires="wps">
            <w:drawing>
              <wp:anchor distT="0" distB="0" distL="114300" distR="114300" simplePos="0" relativeHeight="251324928" behindDoc="0" locked="0" layoutInCell="1" allowOverlap="1" wp14:anchorId="05B03FCF" wp14:editId="558CA3FE">
                <wp:simplePos x="0" y="0"/>
                <wp:positionH relativeFrom="column">
                  <wp:posOffset>565785</wp:posOffset>
                </wp:positionH>
                <wp:positionV relativeFrom="paragraph">
                  <wp:posOffset>2381885</wp:posOffset>
                </wp:positionV>
                <wp:extent cx="1285875" cy="257175"/>
                <wp:effectExtent l="3810" t="0" r="0" b="3175"/>
                <wp:wrapNone/>
                <wp:docPr id="2293"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DD40E" w14:textId="77777777" w:rsidR="00487706" w:rsidRPr="00435AF7" w:rsidRDefault="00487706">
                            <w:pPr>
                              <w:jc w:val="center"/>
                            </w:pPr>
                            <w:r w:rsidRPr="00435AF7">
                              <w:t>Unlicensed vacc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03FCF" id="Text Box 356" o:spid="_x0000_s1070" type="#_x0000_t202" style="position:absolute;margin-left:44.55pt;margin-top:187.55pt;width:101.25pt;height:20.25pt;z-index:25132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Y3SuwIAAMY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" filled="f" stroked="f">
                <v:textbox>
                  <w:txbxContent>
                    <w:p w14:paraId="392DD40E" w14:textId="77777777" w:rsidR="00487706" w:rsidRPr="00435AF7" w:rsidRDefault="00487706">
                      <w:pPr>
                        <w:jc w:val="center"/>
                      </w:pPr>
                      <w:r w:rsidRPr="00435AF7">
                        <w:t>Unlicensed vaccine</w:t>
                      </w:r>
                    </w:p>
                  </w:txbxContent>
                </v:textbox>
              </v:shape>
            </w:pict>
          </mc:Fallback>
        </mc:AlternateContent>
      </w:r>
      <w:r w:rsidR="008E26F7">
        <w:rPr>
          <w:noProof/>
        </w:rPr>
        <mc:AlternateContent>
          <mc:Choice Requires="wps">
            <w:drawing>
              <wp:anchor distT="0" distB="0" distL="114300" distR="114300" simplePos="0" relativeHeight="251343360" behindDoc="0" locked="0" layoutInCell="1" allowOverlap="1" wp14:anchorId="0F7C1F2B" wp14:editId="27C46A92">
                <wp:simplePos x="0" y="0"/>
                <wp:positionH relativeFrom="column">
                  <wp:posOffset>1421765</wp:posOffset>
                </wp:positionH>
                <wp:positionV relativeFrom="paragraph">
                  <wp:posOffset>1743710</wp:posOffset>
                </wp:positionV>
                <wp:extent cx="1243330" cy="504825"/>
                <wp:effectExtent l="2540" t="0" r="1905" b="3175"/>
                <wp:wrapNone/>
                <wp:docPr id="2292"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0F9F06" w14:textId="77777777" w:rsidR="00487706" w:rsidRDefault="00487706">
                            <w:r>
                              <w:t>Yes, but over a year ago, or</w:t>
                            </w:r>
                          </w:p>
                          <w:p w14:paraId="2B546978" w14:textId="77777777" w:rsidR="00487706" w:rsidRDefault="00487706">
                            <w:r>
                              <w:t>never tak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7C1F2B" id="Text Box 398" o:spid="_x0000_s1071" type="#_x0000_t202" style="position:absolute;margin-left:111.95pt;margin-top:137.3pt;width:97.9pt;height:39.75pt;z-index:25134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6PvAIAAMY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" filled="f" stroked="f">
                <v:textbox>
                  <w:txbxContent>
                    <w:p w14:paraId="0D0F9F06" w14:textId="77777777" w:rsidR="00487706" w:rsidRDefault="00487706">
                      <w:r>
                        <w:t>Yes, but over a year ago, or</w:t>
                      </w:r>
                    </w:p>
                    <w:p w14:paraId="2B546978" w14:textId="77777777" w:rsidR="00487706" w:rsidRDefault="00487706">
                      <w:r>
                        <w:t>never taken</w:t>
                      </w:r>
                    </w:p>
                  </w:txbxContent>
                </v:textbox>
              </v:shape>
            </w:pict>
          </mc:Fallback>
        </mc:AlternateContent>
      </w:r>
      <w:r w:rsidR="008E26F7">
        <w:rPr>
          <w:noProof/>
        </w:rPr>
        <mc:AlternateContent>
          <mc:Choice Requires="wps">
            <w:drawing>
              <wp:anchor distT="0" distB="0" distL="114300" distR="114300" simplePos="0" relativeHeight="251331072" behindDoc="0" locked="0" layoutInCell="1" allowOverlap="1" wp14:anchorId="3539347D" wp14:editId="6E9F63E4">
                <wp:simplePos x="0" y="0"/>
                <wp:positionH relativeFrom="column">
                  <wp:posOffset>1903095</wp:posOffset>
                </wp:positionH>
                <wp:positionV relativeFrom="paragraph">
                  <wp:posOffset>3407410</wp:posOffset>
                </wp:positionV>
                <wp:extent cx="3125470" cy="0"/>
                <wp:effectExtent l="7620" t="60325" r="19685" b="53975"/>
                <wp:wrapNone/>
                <wp:docPr id="2290" name="Lin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254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7439" id="Line 387" o:spid="_x0000_s1026" style="position:absolute;z-index:25133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85pt,268.3pt" to="395.95pt,2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329024" behindDoc="0" locked="0" layoutInCell="1" allowOverlap="1" wp14:anchorId="73C822C7" wp14:editId="5FEB1D5C">
                <wp:simplePos x="0" y="0"/>
                <wp:positionH relativeFrom="column">
                  <wp:posOffset>641985</wp:posOffset>
                </wp:positionH>
                <wp:positionV relativeFrom="paragraph">
                  <wp:posOffset>3162935</wp:posOffset>
                </wp:positionV>
                <wp:extent cx="1261110" cy="333375"/>
                <wp:effectExtent l="13335" t="6350" r="11430" b="12700"/>
                <wp:wrapNone/>
                <wp:docPr id="2289" name="AutoShape 3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1110" cy="333375"/>
                        </a:xfrm>
                        <a:prstGeom prst="flowChartTerminator">
                          <a:avLst/>
                        </a:prstGeom>
                        <a:solidFill>
                          <a:srgbClr val="FFFFFF"/>
                        </a:solidFill>
                        <a:ln w="9525">
                          <a:solidFill>
                            <a:srgbClr val="000000"/>
                          </a:solidFill>
                          <a:miter lim="800000"/>
                          <a:headEnd/>
                          <a:tailEnd/>
                        </a:ln>
                      </wps:spPr>
                      <wps:txbx>
                        <w:txbxContent>
                          <w:p w14:paraId="35DA1016"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822C7" id="AutoShape 371" o:spid="_x0000_s1072" type="#_x0000_t116" style="position:absolute;margin-left:50.55pt;margin-top:249.05pt;width:99.3pt;height:26.25pt;z-index:25132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">
                <v:textbox>
                  <w:txbxContent>
                    <w:p w14:paraId="35DA1016"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340288" behindDoc="0" locked="0" layoutInCell="1" allowOverlap="1" wp14:anchorId="59D23002" wp14:editId="6F88918B">
                <wp:simplePos x="0" y="0"/>
                <wp:positionH relativeFrom="column">
                  <wp:posOffset>1369695</wp:posOffset>
                </wp:positionH>
                <wp:positionV relativeFrom="paragraph">
                  <wp:posOffset>2731770</wp:posOffset>
                </wp:positionV>
                <wp:extent cx="400050" cy="247650"/>
                <wp:effectExtent l="0" t="3810" r="1905" b="0"/>
                <wp:wrapNone/>
                <wp:docPr id="2288"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B67F5"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D23002" id="Text Box 395" o:spid="_x0000_s1073" type="#_x0000_t202" style="position:absolute;margin-left:107.85pt;margin-top:215.1pt;width:31.5pt;height:19.5pt;z-index:25134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A3pugIAAMU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" filled="f" stroked="f">
                <v:textbox>
                  <w:txbxContent>
                    <w:p w14:paraId="07EB67F5"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338240" behindDoc="0" locked="0" layoutInCell="1" allowOverlap="1" wp14:anchorId="65447303" wp14:editId="0DFD1B20">
                <wp:simplePos x="0" y="0"/>
                <wp:positionH relativeFrom="column">
                  <wp:posOffset>1369695</wp:posOffset>
                </wp:positionH>
                <wp:positionV relativeFrom="paragraph">
                  <wp:posOffset>968375</wp:posOffset>
                </wp:positionV>
                <wp:extent cx="400050" cy="247650"/>
                <wp:effectExtent l="0" t="2540" r="1905" b="0"/>
                <wp:wrapNone/>
                <wp:docPr id="2287" name="Text Box 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CEF11"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47303" id="Text Box 393" o:spid="_x0000_s1074" type="#_x0000_t202" style="position:absolute;margin-left:107.85pt;margin-top:76.25pt;width:31.5pt;height:19.5pt;z-index:25133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KXOvAIAAMU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" filled="f" stroked="f">
                <v:textbox>
                  <w:txbxContent>
                    <w:p w14:paraId="2C7CEF11"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339264" behindDoc="0" locked="0" layoutInCell="1" allowOverlap="1" wp14:anchorId="420656B8" wp14:editId="08399E40">
                <wp:simplePos x="0" y="0"/>
                <wp:positionH relativeFrom="column">
                  <wp:posOffset>1379220</wp:posOffset>
                </wp:positionH>
                <wp:positionV relativeFrom="paragraph">
                  <wp:posOffset>6985</wp:posOffset>
                </wp:positionV>
                <wp:extent cx="400050" cy="247650"/>
                <wp:effectExtent l="0" t="3175" r="1905" b="0"/>
                <wp:wrapNone/>
                <wp:docPr id="2286" name="Text 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C4983"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656B8" id="Text Box 394" o:spid="_x0000_s1075" type="#_x0000_t202" style="position:absolute;margin-left:108.6pt;margin-top:.55pt;width:31.5pt;height:19.5pt;z-index:25133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zipuwIAAMU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" filled="f" stroked="f">
                <v:textbox>
                  <w:txbxContent>
                    <w:p w14:paraId="30BC4983" w14:textId="77777777" w:rsidR="00487706" w:rsidRDefault="00487706">
                      <w:pPr>
                        <w:jc w:val="center"/>
                      </w:pPr>
                      <w:r>
                        <w:t>No</w:t>
                      </w:r>
                    </w:p>
                  </w:txbxContent>
                </v:textbox>
              </v:shape>
            </w:pict>
          </mc:Fallback>
        </mc:AlternateContent>
      </w:r>
      <w:r w:rsidR="009D4F0F" w:rsidRPr="004D1816">
        <w:br w:type="page"/>
      </w:r>
      <w:r w:rsidR="009D4F0F">
        <w:rPr>
          <w:b/>
          <w:bCs/>
        </w:rPr>
        <w:lastRenderedPageBreak/>
        <w:t>Question:</w:t>
      </w:r>
      <w:r w:rsidR="009D4F0F">
        <w:t xml:space="preserve"> 4. Have you read the educational materials?</w:t>
      </w:r>
    </w:p>
    <w:p w14:paraId="2C540049" w14:textId="77777777" w:rsidR="009D4F0F" w:rsidRDefault="009D4F0F">
      <w:pPr>
        <w:rPr>
          <w:b/>
          <w:bCs/>
        </w:rPr>
      </w:pPr>
    </w:p>
    <w:p w14:paraId="2D9BAAF7" w14:textId="65126EDF" w:rsidR="009D4F0F" w:rsidRDefault="00FC7143">
      <w:r>
        <w:rPr>
          <w:b/>
          <w:bCs/>
          <w:noProof/>
        </w:rPr>
        <mc:AlternateContent>
          <mc:Choice Requires="wps">
            <w:drawing>
              <wp:anchor distT="0" distB="0" distL="114300" distR="114300" simplePos="0" relativeHeight="251160064" behindDoc="0" locked="0" layoutInCell="1" allowOverlap="1" wp14:anchorId="2578A2B7" wp14:editId="2007196E">
                <wp:simplePos x="0" y="0"/>
                <wp:positionH relativeFrom="column">
                  <wp:posOffset>3867150</wp:posOffset>
                </wp:positionH>
                <wp:positionV relativeFrom="paragraph">
                  <wp:posOffset>4737099</wp:posOffset>
                </wp:positionV>
                <wp:extent cx="1144905" cy="542925"/>
                <wp:effectExtent l="0" t="19050" r="36195" b="47625"/>
                <wp:wrapNone/>
                <wp:docPr id="2284" name="Auto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29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013D37CC"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8A2B7" id="AutoShape 106" o:spid="_x0000_s1076" type="#_x0000_t13" style="position:absolute;margin-left:304.5pt;margin-top:373pt;width:90.15pt;height:42.75pt;z-index:25116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" adj="15856,5850">
                <v:textbox>
                  <w:txbxContent>
                    <w:p w14:paraId="013D37CC"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152896" behindDoc="0" locked="0" layoutInCell="1" allowOverlap="1" wp14:anchorId="4B67475C" wp14:editId="54296951">
                <wp:simplePos x="0" y="0"/>
                <wp:positionH relativeFrom="column">
                  <wp:posOffset>4431665</wp:posOffset>
                </wp:positionH>
                <wp:positionV relativeFrom="paragraph">
                  <wp:posOffset>3427095</wp:posOffset>
                </wp:positionV>
                <wp:extent cx="0" cy="1450975"/>
                <wp:effectExtent l="59690" t="13970" r="54610" b="20955"/>
                <wp:wrapNone/>
                <wp:docPr id="2285" name="Lin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509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5088C1" id="Line 99" o:spid="_x0000_s1026" style="position:absolute;z-index:25115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8.95pt,269.85pt" to="348.95pt,38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61088" behindDoc="0" locked="0" layoutInCell="1" allowOverlap="1" wp14:anchorId="53BA1A8C" wp14:editId="259949B3">
                <wp:simplePos x="0" y="0"/>
                <wp:positionH relativeFrom="column">
                  <wp:posOffset>2260600</wp:posOffset>
                </wp:positionH>
                <wp:positionV relativeFrom="paragraph">
                  <wp:posOffset>4979670</wp:posOffset>
                </wp:positionV>
                <wp:extent cx="1618615" cy="0"/>
                <wp:effectExtent l="12700" t="61595" r="16510" b="52705"/>
                <wp:wrapNone/>
                <wp:docPr id="2283" name="Lin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86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EF804" id="Line 107" o:spid="_x0000_s1026" style="position:absolute;z-index:25116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pt,392.1pt" to="305.45pt,3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162112" behindDoc="0" locked="0" layoutInCell="1" allowOverlap="1" wp14:anchorId="04AD0D88" wp14:editId="7DECC20A">
                <wp:simplePos x="0" y="0"/>
                <wp:positionH relativeFrom="column">
                  <wp:posOffset>834390</wp:posOffset>
                </wp:positionH>
                <wp:positionV relativeFrom="paragraph">
                  <wp:posOffset>4727575</wp:posOffset>
                </wp:positionV>
                <wp:extent cx="1409700" cy="457200"/>
                <wp:effectExtent l="5715" t="9525" r="13335" b="9525"/>
                <wp:wrapNone/>
                <wp:docPr id="2282"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457200"/>
                        </a:xfrm>
                        <a:prstGeom prst="rect">
                          <a:avLst/>
                        </a:prstGeom>
                        <a:solidFill>
                          <a:srgbClr val="FFFFFF"/>
                        </a:solidFill>
                        <a:ln w="9525">
                          <a:solidFill>
                            <a:srgbClr val="000000"/>
                          </a:solidFill>
                          <a:miter lim="800000"/>
                          <a:headEnd/>
                          <a:tailEnd/>
                        </a:ln>
                      </wps:spPr>
                      <wps:txbx>
                        <w:txbxContent>
                          <w:p w14:paraId="19D00BA7" w14:textId="77777777" w:rsidR="00487706" w:rsidRDefault="00487706">
                            <w:pPr>
                              <w:pStyle w:val="BodyText3"/>
                            </w:pPr>
                            <w:r>
                              <w:t xml:space="preserve">Have donor read educational materia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AD0D88" id="Text Box 110" o:spid="_x0000_s1077" type="#_x0000_t202" style="position:absolute;margin-left:65.7pt;margin-top:372.25pt;width:111pt;height:36pt;z-index:25116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">
                <v:textbox>
                  <w:txbxContent>
                    <w:p w14:paraId="19D00BA7" w14:textId="77777777" w:rsidR="00487706" w:rsidRDefault="00487706">
                      <w:pPr>
                        <w:pStyle w:val="BodyText3"/>
                      </w:pPr>
                      <w:r>
                        <w:t xml:space="preserve">Have donor read educational materials </w:t>
                      </w:r>
                    </w:p>
                  </w:txbxContent>
                </v:textbox>
              </v:shape>
            </w:pict>
          </mc:Fallback>
        </mc:AlternateContent>
      </w:r>
      <w:r w:rsidR="008E26F7">
        <w:rPr>
          <w:b/>
          <w:bCs/>
          <w:noProof/>
        </w:rPr>
        <mc:AlternateContent>
          <mc:Choice Requires="wps">
            <w:drawing>
              <wp:anchor distT="0" distB="0" distL="114300" distR="114300" simplePos="0" relativeHeight="251149824" behindDoc="0" locked="0" layoutInCell="1" allowOverlap="1" wp14:anchorId="7EDCFD34" wp14:editId="7EEAB297">
                <wp:simplePos x="0" y="0"/>
                <wp:positionH relativeFrom="column">
                  <wp:posOffset>1529715</wp:posOffset>
                </wp:positionH>
                <wp:positionV relativeFrom="paragraph">
                  <wp:posOffset>1645285</wp:posOffset>
                </wp:positionV>
                <wp:extent cx="0" cy="914400"/>
                <wp:effectExtent l="53340" t="13335" r="60960" b="15240"/>
                <wp:wrapNone/>
                <wp:docPr id="2281"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27C6A" id="Line 96" o:spid="_x0000_s1026" style="position:absolute;z-index:2511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45pt,129.55pt" to="120.45pt,20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8B4KgIAAE0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59040" behindDoc="0" locked="0" layoutInCell="1" allowOverlap="1" wp14:anchorId="0CD2510E" wp14:editId="7B7C45D9">
                <wp:simplePos x="0" y="0"/>
                <wp:positionH relativeFrom="column">
                  <wp:posOffset>534670</wp:posOffset>
                </wp:positionH>
                <wp:positionV relativeFrom="paragraph">
                  <wp:posOffset>3037205</wp:posOffset>
                </wp:positionV>
                <wp:extent cx="1990725" cy="381000"/>
                <wp:effectExtent l="1270" t="0" r="0" b="4445"/>
                <wp:wrapNone/>
                <wp:docPr id="2280"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A2B7E" w14:textId="77777777" w:rsidR="00487706" w:rsidRDefault="00487706">
                            <w:pPr>
                              <w:pStyle w:val="BodyText"/>
                              <w:jc w:val="center"/>
                            </w:pPr>
                            <w:r>
                              <w:t>Have you read the educational materi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2510E" id="Text Box 105" o:spid="_x0000_s1078" type="#_x0000_t202" style="position:absolute;margin-left:42.1pt;margin-top:239.15pt;width:156.75pt;height:30pt;z-index:25115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" filled="f" stroked="f">
                <v:textbox>
                  <w:txbxContent>
                    <w:p w14:paraId="220A2B7E" w14:textId="77777777" w:rsidR="00487706" w:rsidRDefault="00487706">
                      <w:pPr>
                        <w:pStyle w:val="BodyText"/>
                        <w:jc w:val="center"/>
                      </w:pPr>
                      <w:r>
                        <w:t>Have you read the educational materials?</w:t>
                      </w:r>
                    </w:p>
                  </w:txbxContent>
                </v:textbox>
              </v:shape>
            </w:pict>
          </mc:Fallback>
        </mc:AlternateContent>
      </w:r>
      <w:r w:rsidR="008E26F7">
        <w:rPr>
          <w:b/>
          <w:bCs/>
          <w:noProof/>
        </w:rPr>
        <mc:AlternateContent>
          <mc:Choice Requires="wps">
            <w:drawing>
              <wp:anchor distT="0" distB="0" distL="114300" distR="114300" simplePos="0" relativeHeight="251150848" behindDoc="0" locked="0" layoutInCell="1" allowOverlap="1" wp14:anchorId="699085C6" wp14:editId="6868E527">
                <wp:simplePos x="0" y="0"/>
                <wp:positionH relativeFrom="column">
                  <wp:posOffset>1529715</wp:posOffset>
                </wp:positionH>
                <wp:positionV relativeFrom="paragraph">
                  <wp:posOffset>3834765</wp:posOffset>
                </wp:positionV>
                <wp:extent cx="0" cy="887095"/>
                <wp:effectExtent l="53340" t="12065" r="60960" b="15240"/>
                <wp:wrapNone/>
                <wp:docPr id="2279"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70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22CA46" id="Line 97" o:spid="_x0000_s1026" style="position:absolute;z-index:25115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45pt,301.95pt" to="120.45pt,3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58016" behindDoc="0" locked="0" layoutInCell="1" allowOverlap="1" wp14:anchorId="1B2BFC69" wp14:editId="017F0990">
                <wp:simplePos x="0" y="0"/>
                <wp:positionH relativeFrom="column">
                  <wp:posOffset>478155</wp:posOffset>
                </wp:positionH>
                <wp:positionV relativeFrom="paragraph">
                  <wp:posOffset>2559685</wp:posOffset>
                </wp:positionV>
                <wp:extent cx="2103120" cy="1280160"/>
                <wp:effectExtent l="20955" t="13335" r="19050" b="11430"/>
                <wp:wrapNone/>
                <wp:docPr id="2278" name="AutoShap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30EF9" id="AutoShape 104" o:spid="_x0000_s1026" type="#_x0000_t110" style="position:absolute;margin-left:37.65pt;margin-top:201.55pt;width:165.6pt;height:100.8pt;z-index:2511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156992" behindDoc="0" locked="0" layoutInCell="1" allowOverlap="1" wp14:anchorId="019E7C62" wp14:editId="38166F61">
                <wp:simplePos x="0" y="0"/>
                <wp:positionH relativeFrom="column">
                  <wp:posOffset>3945890</wp:posOffset>
                </wp:positionH>
                <wp:positionV relativeFrom="paragraph">
                  <wp:posOffset>3071495</wp:posOffset>
                </wp:positionV>
                <wp:extent cx="990600" cy="266700"/>
                <wp:effectExtent l="2540" t="1270" r="0" b="0"/>
                <wp:wrapNone/>
                <wp:docPr id="2277"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D9AAF"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E7C62" id="Text Box 103" o:spid="_x0000_s1079" type="#_x0000_t202" style="position:absolute;margin-left:310.7pt;margin-top:241.85pt;width:78pt;height:21pt;z-index:25115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" filled="f" stroked="f">
                <v:textbox>
                  <w:txbxContent>
                    <w:p w14:paraId="77FD9AAF"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155968" behindDoc="0" locked="0" layoutInCell="1" allowOverlap="1" wp14:anchorId="4FBBAEEB" wp14:editId="6E325452">
                <wp:simplePos x="0" y="0"/>
                <wp:positionH relativeFrom="column">
                  <wp:posOffset>3860165</wp:posOffset>
                </wp:positionH>
                <wp:positionV relativeFrom="paragraph">
                  <wp:posOffset>2980690</wp:posOffset>
                </wp:positionV>
                <wp:extent cx="1162050" cy="447675"/>
                <wp:effectExtent l="12065" t="5715" r="6985" b="13335"/>
                <wp:wrapNone/>
                <wp:docPr id="2276" name="AutoShap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49C421" id="AutoShape 102" o:spid="_x0000_s1026" style="position:absolute;margin-left:303.95pt;margin-top:234.7pt;width:91.5pt;height:35.25pt;z-index:25115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"/>
            </w:pict>
          </mc:Fallback>
        </mc:AlternateContent>
      </w:r>
      <w:r w:rsidR="008E26F7">
        <w:rPr>
          <w:b/>
          <w:bCs/>
          <w:noProof/>
        </w:rPr>
        <mc:AlternateContent>
          <mc:Choice Requires="wps">
            <w:drawing>
              <wp:anchor distT="0" distB="0" distL="114300" distR="114300" simplePos="0" relativeHeight="251154944" behindDoc="0" locked="0" layoutInCell="1" allowOverlap="1" wp14:anchorId="1BD9BDA9" wp14:editId="0B4DB737">
                <wp:simplePos x="0" y="0"/>
                <wp:positionH relativeFrom="column">
                  <wp:posOffset>2952115</wp:posOffset>
                </wp:positionH>
                <wp:positionV relativeFrom="paragraph">
                  <wp:posOffset>2978785</wp:posOffset>
                </wp:positionV>
                <wp:extent cx="419100" cy="207645"/>
                <wp:effectExtent l="0" t="3810" r="635" b="0"/>
                <wp:wrapNone/>
                <wp:docPr id="2275"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A4D63"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D9BDA9" id="Text Box 101" o:spid="_x0000_s1080" type="#_x0000_t202" style="position:absolute;margin-left:232.45pt;margin-top:234.55pt;width:33pt;height:16.35pt;z-index:2511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DjuwIAAMU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" filled="f" stroked="f">
                <v:textbox>
                  <w:txbxContent>
                    <w:p w14:paraId="20CA4D63"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153920" behindDoc="0" locked="0" layoutInCell="1" allowOverlap="1" wp14:anchorId="3F7A8303" wp14:editId="5A00CF3F">
                <wp:simplePos x="0" y="0"/>
                <wp:positionH relativeFrom="column">
                  <wp:posOffset>2581910</wp:posOffset>
                </wp:positionH>
                <wp:positionV relativeFrom="paragraph">
                  <wp:posOffset>3200400</wp:posOffset>
                </wp:positionV>
                <wp:extent cx="1271270" cy="0"/>
                <wp:effectExtent l="10160" t="53975" r="23495" b="60325"/>
                <wp:wrapNone/>
                <wp:docPr id="227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6FBC9" id="Line 100" o:spid="_x0000_s1026" style="position:absolute;z-index:2511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3pt,252pt" to="303.4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51872" behindDoc="0" locked="0" layoutInCell="1" allowOverlap="1" wp14:anchorId="6C1B96D3" wp14:editId="79760EEA">
                <wp:simplePos x="0" y="0"/>
                <wp:positionH relativeFrom="column">
                  <wp:posOffset>1546860</wp:posOffset>
                </wp:positionH>
                <wp:positionV relativeFrom="paragraph">
                  <wp:posOffset>4058285</wp:posOffset>
                </wp:positionV>
                <wp:extent cx="365760" cy="274320"/>
                <wp:effectExtent l="3810" t="0" r="1905" b="4445"/>
                <wp:wrapNone/>
                <wp:docPr id="2273"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87E829" w14:textId="77777777" w:rsidR="00487706" w:rsidRDefault="00487706">
                            <w:pP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1B96D3" id="Text Box 98" o:spid="_x0000_s1081" type="#_x0000_t202" style="position:absolute;margin-left:121.8pt;margin-top:319.55pt;width:28.8pt;height:21.6pt;z-index:25115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" stroked="f">
                <v:textbox>
                  <w:txbxContent>
                    <w:p w14:paraId="1B87E829" w14:textId="77777777" w:rsidR="00487706" w:rsidRDefault="00487706">
                      <w:pP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148800" behindDoc="0" locked="0" layoutInCell="1" allowOverlap="1" wp14:anchorId="4127275C" wp14:editId="161DD41C">
                <wp:simplePos x="0" y="0"/>
                <wp:positionH relativeFrom="column">
                  <wp:posOffset>958215</wp:posOffset>
                </wp:positionH>
                <wp:positionV relativeFrom="paragraph">
                  <wp:posOffset>1180465</wp:posOffset>
                </wp:positionV>
                <wp:extent cx="1143000" cy="457200"/>
                <wp:effectExtent l="5715" t="5715" r="13335" b="13335"/>
                <wp:wrapNone/>
                <wp:docPr id="2272" name="AutoShape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8EC8F17" w14:textId="77777777" w:rsidR="00487706" w:rsidRDefault="00487706">
                            <w:pPr>
                              <w:jc w:val="center"/>
                              <w:rPr>
                                <w:sz w:val="12"/>
                              </w:rPr>
                            </w:pPr>
                          </w:p>
                          <w:p w14:paraId="363A353B" w14:textId="77777777" w:rsidR="00487706" w:rsidRDefault="00487706">
                            <w:pPr>
                              <w:jc w:val="center"/>
                              <w:rPr>
                                <w:rFonts w:cs="Arial"/>
                              </w:rPr>
                            </w:pPr>
                            <w:r>
                              <w:rPr>
                                <w:rFonts w:cs="Arial"/>
                              </w:rPr>
                              <w:t>Question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27275C" id="AutoShape 95" o:spid="_x0000_s1082" type="#_x0000_t176" style="position:absolute;margin-left:75.45pt;margin-top:92.95pt;width:90pt;height:36pt;z-index:25114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">
                <v:textbox>
                  <w:txbxContent>
                    <w:p w14:paraId="48EC8F17" w14:textId="77777777" w:rsidR="00487706" w:rsidRDefault="00487706">
                      <w:pPr>
                        <w:jc w:val="center"/>
                        <w:rPr>
                          <w:sz w:val="12"/>
                        </w:rPr>
                      </w:pPr>
                    </w:p>
                    <w:p w14:paraId="363A353B" w14:textId="77777777" w:rsidR="00487706" w:rsidRDefault="00487706">
                      <w:pPr>
                        <w:jc w:val="center"/>
                        <w:rPr>
                          <w:rFonts w:cs="Arial"/>
                        </w:rPr>
                      </w:pPr>
                      <w:r>
                        <w:rPr>
                          <w:rFonts w:cs="Arial"/>
                        </w:rPr>
                        <w:t>Question #4</w:t>
                      </w:r>
                    </w:p>
                  </w:txbxContent>
                </v:textbox>
              </v:shape>
            </w:pict>
          </mc:Fallback>
        </mc:AlternateContent>
      </w:r>
      <w:r w:rsidR="009D4F0F">
        <w:rPr>
          <w:b/>
          <w:bCs/>
        </w:rPr>
        <w:t>Donor Eligibility:</w:t>
      </w:r>
      <w:r w:rsidR="009D4F0F">
        <w:t xml:space="preserve"> Donors must read the educational materials prior to donating and have an opportunity to have their questions answered.</w:t>
      </w:r>
      <w:r w:rsidR="009D4F0F">
        <w:br w:type="page"/>
      </w:r>
      <w:r w:rsidR="009D4F0F">
        <w:rPr>
          <w:b/>
          <w:bCs/>
        </w:rPr>
        <w:lastRenderedPageBreak/>
        <w:t>Question:</w:t>
      </w:r>
      <w:r w:rsidR="009D4F0F">
        <w:t xml:space="preserve"> 5. In the past </w:t>
      </w:r>
      <w:r w:rsidR="00E2326F">
        <w:t>8</w:t>
      </w:r>
      <w:r w:rsidR="00AA27E6">
        <w:t xml:space="preserve"> </w:t>
      </w:r>
      <w:r w:rsidR="009D4F0F">
        <w:t xml:space="preserve">weeks, have you had any vaccinations or other shots? </w:t>
      </w:r>
    </w:p>
    <w:p w14:paraId="47FA9348" w14:textId="77777777" w:rsidR="009D4F0F" w:rsidRDefault="009D4F0F"/>
    <w:p w14:paraId="72F10AEB" w14:textId="6372A3A7" w:rsidR="009D4F0F" w:rsidRDefault="00FC7143">
      <w:r>
        <w:rPr>
          <w:b/>
          <w:bCs/>
          <w:noProof/>
        </w:rPr>
        <mc:AlternateContent>
          <mc:Choice Requires="wps">
            <w:drawing>
              <wp:anchor distT="0" distB="0" distL="114300" distR="114300" simplePos="0" relativeHeight="251364864" behindDoc="0" locked="0" layoutInCell="1" allowOverlap="1" wp14:anchorId="115EE7ED" wp14:editId="00F439F5">
                <wp:simplePos x="0" y="0"/>
                <wp:positionH relativeFrom="column">
                  <wp:posOffset>3705225</wp:posOffset>
                </wp:positionH>
                <wp:positionV relativeFrom="paragraph">
                  <wp:posOffset>4403725</wp:posOffset>
                </wp:positionV>
                <wp:extent cx="1440180" cy="723900"/>
                <wp:effectExtent l="0" t="19050" r="45720" b="38100"/>
                <wp:wrapNone/>
                <wp:docPr id="2267" name="AutoShape 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0180" cy="723900"/>
                        </a:xfrm>
                        <a:prstGeom prst="rightArrow">
                          <a:avLst>
                            <a:gd name="adj1" fmla="val 36583"/>
                            <a:gd name="adj2" fmla="val 53842"/>
                          </a:avLst>
                        </a:prstGeom>
                        <a:solidFill>
                          <a:srgbClr val="FFFFFF"/>
                        </a:solidFill>
                        <a:ln w="9525">
                          <a:solidFill>
                            <a:srgbClr val="000000"/>
                          </a:solidFill>
                          <a:miter lim="800000"/>
                          <a:headEnd/>
                          <a:tailEnd/>
                        </a:ln>
                      </wps:spPr>
                      <wps:txbx>
                        <w:txbxContent>
                          <w:p w14:paraId="3FF111AC" w14:textId="77777777" w:rsidR="00487706" w:rsidRDefault="00487706">
                            <w:pPr>
                              <w:jc w:val="center"/>
                              <w:rPr>
                                <w:sz w:val="4"/>
                              </w:rPr>
                            </w:pPr>
                          </w:p>
                          <w:p w14:paraId="1E3FDC9C"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EE7ED" id="AutoShape 453" o:spid="_x0000_s1083" type="#_x0000_t13" style="position:absolute;margin-left:291.75pt;margin-top:346.75pt;width:113.4pt;height:57pt;z-index:25136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" adj="15754,6849">
                <v:textbox>
                  <w:txbxContent>
                    <w:p w14:paraId="3FF111AC" w14:textId="77777777" w:rsidR="00487706" w:rsidRDefault="00487706">
                      <w:pPr>
                        <w:jc w:val="center"/>
                        <w:rPr>
                          <w:sz w:val="4"/>
                        </w:rPr>
                      </w:pPr>
                    </w:p>
                    <w:p w14:paraId="1E3FDC9C"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353600" behindDoc="0" locked="0" layoutInCell="1" allowOverlap="1" wp14:anchorId="34600ABA" wp14:editId="6388472E">
                <wp:simplePos x="0" y="0"/>
                <wp:positionH relativeFrom="column">
                  <wp:posOffset>243205</wp:posOffset>
                </wp:positionH>
                <wp:positionV relativeFrom="paragraph">
                  <wp:posOffset>3753485</wp:posOffset>
                </wp:positionV>
                <wp:extent cx="1352550" cy="447675"/>
                <wp:effectExtent l="0" t="0" r="4445" b="2540"/>
                <wp:wrapNone/>
                <wp:docPr id="2271"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C6BBC" w14:textId="77777777" w:rsidR="00487706" w:rsidRDefault="00487706">
                            <w:pPr>
                              <w:jc w:val="center"/>
                            </w:pPr>
                            <w:r>
                              <w:t>Was the vaccination</w:t>
                            </w:r>
                          </w:p>
                          <w:p w14:paraId="060DFF97" w14:textId="77777777" w:rsidR="00487706" w:rsidRDefault="00487706">
                            <w:pPr>
                              <w:jc w:val="center"/>
                            </w:pPr>
                            <w:r>
                              <w:t>for smallpo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600ABA" id="Text Box 442" o:spid="_x0000_s1084" type="#_x0000_t202" style="position:absolute;margin-left:19.15pt;margin-top:295.55pt;width:106.5pt;height:35.25pt;z-index:25135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XJuw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" filled="f" stroked="f">
                <v:textbox>
                  <w:txbxContent>
                    <w:p w14:paraId="608C6BBC" w14:textId="77777777" w:rsidR="00487706" w:rsidRDefault="00487706">
                      <w:pPr>
                        <w:jc w:val="center"/>
                      </w:pPr>
                      <w:r>
                        <w:t>Was the vaccination</w:t>
                      </w:r>
                    </w:p>
                    <w:p w14:paraId="060DFF97" w14:textId="77777777" w:rsidR="00487706" w:rsidRDefault="00487706">
                      <w:pPr>
                        <w:jc w:val="center"/>
                      </w:pPr>
                      <w:r>
                        <w:t>for smallpox?</w:t>
                      </w:r>
                    </w:p>
                  </w:txbxContent>
                </v:textbox>
              </v:shape>
            </w:pict>
          </mc:Fallback>
        </mc:AlternateContent>
      </w:r>
      <w:r w:rsidR="008E26F7">
        <w:rPr>
          <w:b/>
          <w:bCs/>
          <w:noProof/>
        </w:rPr>
        <mc:AlternateContent>
          <mc:Choice Requires="wps">
            <w:drawing>
              <wp:anchor distT="0" distB="0" distL="114300" distR="114300" simplePos="0" relativeHeight="252090880" behindDoc="0" locked="0" layoutInCell="1" allowOverlap="1" wp14:anchorId="7E1F8B3B" wp14:editId="1B2D64F3">
                <wp:simplePos x="0" y="0"/>
                <wp:positionH relativeFrom="column">
                  <wp:posOffset>4287520</wp:posOffset>
                </wp:positionH>
                <wp:positionV relativeFrom="paragraph">
                  <wp:posOffset>3930650</wp:posOffset>
                </wp:positionV>
                <wp:extent cx="361950" cy="0"/>
                <wp:effectExtent l="10795" t="60325" r="17780" b="53975"/>
                <wp:wrapNone/>
                <wp:docPr id="2270" name="Line 17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A51DC7" id="Line 1729" o:spid="_x0000_s1026" style="position:absolute;z-index:25209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6pt,309.5pt" to="366.1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&#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374080" behindDoc="0" locked="0" layoutInCell="1" allowOverlap="1" wp14:anchorId="37868456" wp14:editId="3E8FAAB6">
                <wp:simplePos x="0" y="0"/>
                <wp:positionH relativeFrom="column">
                  <wp:posOffset>-255905</wp:posOffset>
                </wp:positionH>
                <wp:positionV relativeFrom="paragraph">
                  <wp:posOffset>6396990</wp:posOffset>
                </wp:positionV>
                <wp:extent cx="2437130" cy="902335"/>
                <wp:effectExtent l="10795" t="12065" r="9525" b="9525"/>
                <wp:wrapNone/>
                <wp:docPr id="2269" name="AutoShape 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7130" cy="902335"/>
                        </a:xfrm>
                        <a:prstGeom prst="flowChartTerminator">
                          <a:avLst/>
                        </a:prstGeom>
                        <a:solidFill>
                          <a:srgbClr val="FFFFFF"/>
                        </a:solidFill>
                        <a:ln w="9525">
                          <a:solidFill>
                            <a:srgbClr val="000000"/>
                          </a:solidFill>
                          <a:miter lim="800000"/>
                          <a:headEnd/>
                          <a:tailEnd/>
                        </a:ln>
                      </wps:spPr>
                      <wps:txbx>
                        <w:txbxContent>
                          <w:p w14:paraId="0C1D4FC3" w14:textId="77777777" w:rsidR="00487706" w:rsidRDefault="00487706">
                            <w:pPr>
                              <w:jc w:val="center"/>
                            </w:pPr>
                          </w:p>
                          <w:p w14:paraId="5B89A4DC"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868456" id="AutoShape 466" o:spid="_x0000_s1085" type="#_x0000_t116" style="position:absolute;margin-left:-20.15pt;margin-top:503.7pt;width:191.9pt;height:71.05pt;z-index:25137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">
                <v:textbox>
                  <w:txbxContent>
                    <w:p w14:paraId="0C1D4FC3" w14:textId="77777777" w:rsidR="00487706" w:rsidRDefault="00487706">
                      <w:pPr>
                        <w:jc w:val="center"/>
                      </w:pPr>
                    </w:p>
                    <w:p w14:paraId="5B89A4DC"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375104" behindDoc="0" locked="0" layoutInCell="1" allowOverlap="1" wp14:anchorId="2894EF4C" wp14:editId="74ACEEA7">
                <wp:simplePos x="0" y="0"/>
                <wp:positionH relativeFrom="column">
                  <wp:posOffset>-255905</wp:posOffset>
                </wp:positionH>
                <wp:positionV relativeFrom="paragraph">
                  <wp:posOffset>6511290</wp:posOffset>
                </wp:positionV>
                <wp:extent cx="2437130" cy="864235"/>
                <wp:effectExtent l="1270" t="2540" r="0" b="0"/>
                <wp:wrapNone/>
                <wp:docPr id="2268" name="Text Box 4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864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B0C62" w14:textId="77777777" w:rsidR="00487706" w:rsidRDefault="00487706">
                            <w:pPr>
                              <w:jc w:val="center"/>
                            </w:pPr>
                            <w:r w:rsidRPr="00F81CF8">
                              <w:t xml:space="preserve">Donor is </w:t>
                            </w:r>
                            <w:proofErr w:type="gramStart"/>
                            <w:r w:rsidRPr="00F81CF8">
                              <w:t>ineligible, but</w:t>
                            </w:r>
                            <w:proofErr w:type="gramEnd"/>
                            <w:r w:rsidRPr="00F81CF8">
                              <w:t xml:space="preserve"> may be collected in certain situations. Refer to facility SOP for circumstances for use and documentation of urgent medical need.</w:t>
                            </w:r>
                            <w:r w:rsidRPr="00DB37FF">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4EF4C" id="Text Box 467" o:spid="_x0000_s1086" type="#_x0000_t202" style="position:absolute;margin-left:-20.15pt;margin-top:512.7pt;width:191.9pt;height:68.05pt;z-index:25137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lygvAIAAMY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" filled="f" stroked="f">
                <v:textbox>
                  <w:txbxContent>
                    <w:p w14:paraId="224B0C62" w14:textId="77777777" w:rsidR="00487706" w:rsidRDefault="00487706">
                      <w:pPr>
                        <w:jc w:val="center"/>
                      </w:pPr>
                      <w:r w:rsidRPr="00F81CF8">
                        <w:t xml:space="preserve">Donor is </w:t>
                      </w:r>
                      <w:proofErr w:type="gramStart"/>
                      <w:r w:rsidRPr="00F81CF8">
                        <w:t>ineligible, but</w:t>
                      </w:r>
                      <w:proofErr w:type="gramEnd"/>
                      <w:r w:rsidRPr="00F81CF8">
                        <w:t xml:space="preserve"> may be collected in certain situations. Refer to facility SOP for circumstances for use and documentation of urgent medical need.</w:t>
                      </w:r>
                      <w:r w:rsidRPr="00DB37FF">
                        <w:t xml:space="preserve"> </w:t>
                      </w:r>
                    </w:p>
                  </w:txbxContent>
                </v:textbox>
              </v:shape>
            </w:pict>
          </mc:Fallback>
        </mc:AlternateContent>
      </w:r>
      <w:r w:rsidR="008E26F7">
        <w:rPr>
          <w:b/>
          <w:bCs/>
          <w:noProof/>
        </w:rPr>
        <mc:AlternateContent>
          <mc:Choice Requires="wps">
            <w:drawing>
              <wp:anchor distT="0" distB="0" distL="114300" distR="114300" simplePos="0" relativeHeight="251363840" behindDoc="0" locked="0" layoutInCell="1" allowOverlap="1" wp14:anchorId="294C77C7" wp14:editId="759BD18D">
                <wp:simplePos x="0" y="0"/>
                <wp:positionH relativeFrom="column">
                  <wp:posOffset>4638675</wp:posOffset>
                </wp:positionH>
                <wp:positionV relativeFrom="paragraph">
                  <wp:posOffset>2374265</wp:posOffset>
                </wp:positionV>
                <wp:extent cx="0" cy="2235835"/>
                <wp:effectExtent l="57150" t="8890" r="57150" b="22225"/>
                <wp:wrapNone/>
                <wp:docPr id="2266" name="Lin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358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F7C16" id="Line 452" o:spid="_x0000_s1026" style="position:absolute;z-index:25136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25pt,186.95pt" to="365.25pt,3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362816" behindDoc="0" locked="0" layoutInCell="1" allowOverlap="1" wp14:anchorId="75C2FA44" wp14:editId="54080035">
                <wp:simplePos x="0" y="0"/>
                <wp:positionH relativeFrom="column">
                  <wp:posOffset>4458970</wp:posOffset>
                </wp:positionH>
                <wp:positionV relativeFrom="paragraph">
                  <wp:posOffset>2378710</wp:posOffset>
                </wp:positionV>
                <wp:extent cx="179705" cy="0"/>
                <wp:effectExtent l="10795" t="13335" r="9525" b="5715"/>
                <wp:wrapNone/>
                <wp:docPr id="2265" name="Lin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7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4E0766" id="Line 451" o:spid="_x0000_s1026" style="position:absolute;z-index:25136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1pt,187.3pt" to="365.25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"/>
            </w:pict>
          </mc:Fallback>
        </mc:AlternateContent>
      </w:r>
      <w:r w:rsidR="008E26F7">
        <w:rPr>
          <w:b/>
          <w:bCs/>
          <w:noProof/>
        </w:rPr>
        <mc:AlternateContent>
          <mc:Choice Requires="wps">
            <w:drawing>
              <wp:anchor distT="0" distB="0" distL="114300" distR="114300" simplePos="0" relativeHeight="251371008" behindDoc="0" locked="0" layoutInCell="1" allowOverlap="1" wp14:anchorId="51FCD4AF" wp14:editId="6B7818D6">
                <wp:simplePos x="0" y="0"/>
                <wp:positionH relativeFrom="column">
                  <wp:posOffset>2430145</wp:posOffset>
                </wp:positionH>
                <wp:positionV relativeFrom="paragraph">
                  <wp:posOffset>3621405</wp:posOffset>
                </wp:positionV>
                <wp:extent cx="1857375" cy="628650"/>
                <wp:effectExtent l="10795" t="8255" r="8255" b="10795"/>
                <wp:wrapNone/>
                <wp:docPr id="2264" name="Text Box 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628650"/>
                        </a:xfrm>
                        <a:prstGeom prst="rect">
                          <a:avLst/>
                        </a:prstGeom>
                        <a:solidFill>
                          <a:srgbClr val="FFFFFF"/>
                        </a:solidFill>
                        <a:ln w="9525">
                          <a:solidFill>
                            <a:srgbClr val="000000"/>
                          </a:solidFill>
                          <a:miter lim="800000"/>
                          <a:headEnd/>
                          <a:tailEnd/>
                        </a:ln>
                      </wps:spPr>
                      <wps:txbx>
                        <w:txbxContent>
                          <w:p w14:paraId="4FE73822" w14:textId="77777777" w:rsidR="00487706" w:rsidRDefault="00487706">
                            <w:pPr>
                              <w:jc w:val="center"/>
                            </w:pPr>
                            <w:r>
                              <w:t>Determine details of shots and vaccinations</w:t>
                            </w:r>
                          </w:p>
                          <w:p w14:paraId="74614611" w14:textId="77777777" w:rsidR="00487706" w:rsidRDefault="00487706">
                            <w:pPr>
                              <w:jc w:val="center"/>
                              <w:rPr>
                                <w:sz w:val="8"/>
                              </w:rPr>
                            </w:pPr>
                            <w:r>
                              <w:rPr>
                                <w:sz w:val="8"/>
                              </w:rPr>
                              <w:t xml:space="preserve"> </w:t>
                            </w:r>
                          </w:p>
                          <w:p w14:paraId="52C9F296" w14:textId="77777777" w:rsidR="00487706" w:rsidRDefault="00487706">
                            <w:pPr>
                              <w:jc w:val="center"/>
                            </w:pPr>
                            <w:r>
                              <w:t>Determine eligibility per S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CD4AF" id="Text Box 459" o:spid="_x0000_s1087" type="#_x0000_t202" style="position:absolute;margin-left:191.35pt;margin-top:285.15pt;width:146.25pt;height:49.5pt;z-index:25137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">
                <v:textbox>
                  <w:txbxContent>
                    <w:p w14:paraId="4FE73822" w14:textId="77777777" w:rsidR="00487706" w:rsidRDefault="00487706">
                      <w:pPr>
                        <w:jc w:val="center"/>
                      </w:pPr>
                      <w:r>
                        <w:t>Determine details of shots and vaccinations</w:t>
                      </w:r>
                    </w:p>
                    <w:p w14:paraId="74614611" w14:textId="77777777" w:rsidR="00487706" w:rsidRDefault="00487706">
                      <w:pPr>
                        <w:jc w:val="center"/>
                        <w:rPr>
                          <w:sz w:val="8"/>
                        </w:rPr>
                      </w:pPr>
                      <w:r>
                        <w:rPr>
                          <w:sz w:val="8"/>
                        </w:rPr>
                        <w:t xml:space="preserve"> </w:t>
                      </w:r>
                    </w:p>
                    <w:p w14:paraId="52C9F296" w14:textId="77777777" w:rsidR="00487706" w:rsidRDefault="00487706">
                      <w:pPr>
                        <w:jc w:val="center"/>
                      </w:pPr>
                      <w:r>
                        <w:t>Determine eligibility per SOP</w:t>
                      </w:r>
                    </w:p>
                  </w:txbxContent>
                </v:textbox>
              </v:shape>
            </w:pict>
          </mc:Fallback>
        </mc:AlternateContent>
      </w:r>
      <w:r w:rsidR="008E26F7">
        <w:rPr>
          <w:b/>
          <w:bCs/>
          <w:noProof/>
        </w:rPr>
        <mc:AlternateContent>
          <mc:Choice Requires="wps">
            <w:drawing>
              <wp:anchor distT="0" distB="0" distL="114300" distR="114300" simplePos="0" relativeHeight="251373056" behindDoc="0" locked="0" layoutInCell="1" allowOverlap="1" wp14:anchorId="795DACB8" wp14:editId="19B80D1A">
                <wp:simplePos x="0" y="0"/>
                <wp:positionH relativeFrom="column">
                  <wp:posOffset>1898650</wp:posOffset>
                </wp:positionH>
                <wp:positionV relativeFrom="paragraph">
                  <wp:posOffset>3656330</wp:posOffset>
                </wp:positionV>
                <wp:extent cx="365760" cy="274320"/>
                <wp:effectExtent l="3175" t="0" r="2540" b="0"/>
                <wp:wrapNone/>
                <wp:docPr id="2263"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A9B46"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5DACB8" id="Text Box 461" o:spid="_x0000_s1088" type="#_x0000_t202" style="position:absolute;margin-left:149.5pt;margin-top:287.9pt;width:28.8pt;height:21.6pt;z-index:25137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" filled="f" stroked="f">
                <v:textbox>
                  <w:txbxContent>
                    <w:p w14:paraId="5B0A9B46"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372032" behindDoc="0" locked="0" layoutInCell="1" allowOverlap="1" wp14:anchorId="44DB5478" wp14:editId="2D445803">
                <wp:simplePos x="0" y="0"/>
                <wp:positionH relativeFrom="column">
                  <wp:posOffset>1860550</wp:posOffset>
                </wp:positionH>
                <wp:positionV relativeFrom="paragraph">
                  <wp:posOffset>4969510</wp:posOffset>
                </wp:positionV>
                <wp:extent cx="828675" cy="428625"/>
                <wp:effectExtent l="3175" t="3810" r="0" b="0"/>
                <wp:wrapNone/>
                <wp:docPr id="2262"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B90B7" w14:textId="77777777" w:rsidR="00487706" w:rsidRDefault="00487706">
                            <w:pPr>
                              <w:pStyle w:val="BodyText"/>
                            </w:pPr>
                            <w:r>
                              <w:t>More than 21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B5478" id="Text Box 460" o:spid="_x0000_s1089" type="#_x0000_t202" style="position:absolute;margin-left:146.5pt;margin-top:391.3pt;width:65.25pt;height:33.75pt;z-index:2513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bGguwIAAMU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" filled="f" stroked="f">
                <v:textbox>
                  <w:txbxContent>
                    <w:p w14:paraId="618B90B7" w14:textId="77777777" w:rsidR="00487706" w:rsidRDefault="00487706">
                      <w:pPr>
                        <w:pStyle w:val="BodyText"/>
                      </w:pPr>
                      <w:r>
                        <w:t>More than 21 days</w:t>
                      </w:r>
                    </w:p>
                  </w:txbxContent>
                </v:textbox>
              </v:shape>
            </w:pict>
          </mc:Fallback>
        </mc:AlternateContent>
      </w:r>
      <w:r w:rsidR="008E26F7">
        <w:rPr>
          <w:b/>
          <w:bCs/>
          <w:noProof/>
        </w:rPr>
        <mc:AlternateContent>
          <mc:Choice Requires="wps">
            <w:drawing>
              <wp:anchor distT="0" distB="0" distL="114300" distR="114300" simplePos="0" relativeHeight="251369984" behindDoc="0" locked="0" layoutInCell="1" allowOverlap="1" wp14:anchorId="31F12B74" wp14:editId="0C1CDC1B">
                <wp:simplePos x="0" y="0"/>
                <wp:positionH relativeFrom="column">
                  <wp:posOffset>5039995</wp:posOffset>
                </wp:positionH>
                <wp:positionV relativeFrom="paragraph">
                  <wp:posOffset>5402580</wp:posOffset>
                </wp:positionV>
                <wp:extent cx="361950" cy="0"/>
                <wp:effectExtent l="10795" t="55880" r="17780" b="58420"/>
                <wp:wrapNone/>
                <wp:docPr id="2261" name="Lin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E86CE9" id="Line 458" o:spid="_x0000_s1026" style="position:absolute;z-index:25136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85pt,425.4pt" to="425.35pt,4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IpoKwIAAE4EAAAOAAAAZHJzL2Uyb0RvYy54bWysVNuO2jAQfa/Uf7D8Drlso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368960" behindDoc="0" locked="0" layoutInCell="1" allowOverlap="1" wp14:anchorId="4A34BEEA" wp14:editId="648CFF4E">
                <wp:simplePos x="0" y="0"/>
                <wp:positionH relativeFrom="column">
                  <wp:posOffset>3706495</wp:posOffset>
                </wp:positionH>
                <wp:positionV relativeFrom="paragraph">
                  <wp:posOffset>5187950</wp:posOffset>
                </wp:positionV>
                <wp:extent cx="1333500" cy="428625"/>
                <wp:effectExtent l="10795" t="12700" r="8255" b="6350"/>
                <wp:wrapNone/>
                <wp:docPr id="2260" name="Text Box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428625"/>
                        </a:xfrm>
                        <a:prstGeom prst="rect">
                          <a:avLst/>
                        </a:prstGeom>
                        <a:solidFill>
                          <a:srgbClr val="FFFFFF"/>
                        </a:solidFill>
                        <a:ln w="9525">
                          <a:solidFill>
                            <a:srgbClr val="000000"/>
                          </a:solidFill>
                          <a:miter lim="800000"/>
                          <a:headEnd/>
                          <a:tailEnd/>
                        </a:ln>
                      </wps:spPr>
                      <wps:txbx>
                        <w:txbxContent>
                          <w:p w14:paraId="05587E91" w14:textId="77777777" w:rsidR="00487706" w:rsidRDefault="00487706">
                            <w:pPr>
                              <w:pStyle w:val="BodyText"/>
                              <w:jc w:val="center"/>
                            </w:pPr>
                            <w:r>
                              <w:t>See next page for further questio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4BEEA" id="Text Box 457" o:spid="_x0000_s1090" type="#_x0000_t202" style="position:absolute;margin-left:291.85pt;margin-top:408.5pt;width:105pt;height:33.75pt;z-index:25136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">
                <v:textbox>
                  <w:txbxContent>
                    <w:p w14:paraId="05587E91" w14:textId="77777777" w:rsidR="00487706" w:rsidRDefault="00487706">
                      <w:pPr>
                        <w:pStyle w:val="BodyText"/>
                        <w:jc w:val="center"/>
                      </w:pPr>
                      <w:r>
                        <w:t>See next page for further questioning</w:t>
                      </w:r>
                    </w:p>
                  </w:txbxContent>
                </v:textbox>
              </v:shape>
            </w:pict>
          </mc:Fallback>
        </mc:AlternateContent>
      </w:r>
      <w:r w:rsidR="008E26F7">
        <w:rPr>
          <w:b/>
          <w:bCs/>
          <w:noProof/>
        </w:rPr>
        <mc:AlternateContent>
          <mc:Choice Requires="wps">
            <w:drawing>
              <wp:anchor distT="0" distB="0" distL="114300" distR="114300" simplePos="0" relativeHeight="251367936" behindDoc="0" locked="0" layoutInCell="1" allowOverlap="1" wp14:anchorId="102B4D8C" wp14:editId="684AB126">
                <wp:simplePos x="0" y="0"/>
                <wp:positionH relativeFrom="column">
                  <wp:posOffset>1677670</wp:posOffset>
                </wp:positionH>
                <wp:positionV relativeFrom="paragraph">
                  <wp:posOffset>5401945</wp:posOffset>
                </wp:positionV>
                <wp:extent cx="2011680" cy="0"/>
                <wp:effectExtent l="10795" t="55245" r="15875" b="59055"/>
                <wp:wrapNone/>
                <wp:docPr id="2259" name="Line 4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DD7EB" id="Line 456" o:spid="_x0000_s1026" style="position:absolute;z-index:25136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2.1pt,425.35pt" to="290.5pt,42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366912" behindDoc="0" locked="0" layoutInCell="1" allowOverlap="1" wp14:anchorId="147AEEFA" wp14:editId="4B2E9D13">
                <wp:simplePos x="0" y="0"/>
                <wp:positionH relativeFrom="column">
                  <wp:posOffset>1668145</wp:posOffset>
                </wp:positionH>
                <wp:positionV relativeFrom="paragraph">
                  <wp:posOffset>3935730</wp:posOffset>
                </wp:positionV>
                <wp:extent cx="768350" cy="0"/>
                <wp:effectExtent l="10795" t="55880" r="20955" b="58420"/>
                <wp:wrapNone/>
                <wp:docPr id="2258" name="Line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83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3698E" id="Line 455" o:spid="_x0000_s1026" style="position:absolute;z-index:25136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35pt,309.9pt" to="191.85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365888" behindDoc="0" locked="0" layoutInCell="1" allowOverlap="1" wp14:anchorId="564CBAD7" wp14:editId="58A8BB3F">
                <wp:simplePos x="0" y="0"/>
                <wp:positionH relativeFrom="column">
                  <wp:posOffset>915670</wp:posOffset>
                </wp:positionH>
                <wp:positionV relativeFrom="paragraph">
                  <wp:posOffset>5855335</wp:posOffset>
                </wp:positionV>
                <wp:extent cx="828675" cy="428625"/>
                <wp:effectExtent l="1270" t="3810" r="0" b="0"/>
                <wp:wrapNone/>
                <wp:docPr id="2257"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428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E6561" w14:textId="77777777" w:rsidR="00487706" w:rsidRDefault="00487706">
                            <w:pPr>
                              <w:pStyle w:val="BodyText"/>
                            </w:pPr>
                            <w:r>
                              <w:t>Fewer than 21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CBAD7" id="Text Box 454" o:spid="_x0000_s1091" type="#_x0000_t202" style="position:absolute;margin-left:72.1pt;margin-top:461.05pt;width:65.25pt;height:33.75pt;z-index:25136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Rt7uw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" filled="f" stroked="f">
                <v:textbox>
                  <w:txbxContent>
                    <w:p w14:paraId="1A5E6561" w14:textId="77777777" w:rsidR="00487706" w:rsidRDefault="00487706">
                      <w:pPr>
                        <w:pStyle w:val="BodyText"/>
                      </w:pPr>
                      <w:r>
                        <w:t>Fewer than 21 days</w:t>
                      </w:r>
                    </w:p>
                  </w:txbxContent>
                </v:textbox>
              </v:shape>
            </w:pict>
          </mc:Fallback>
        </mc:AlternateContent>
      </w:r>
      <w:r w:rsidR="008E26F7">
        <w:rPr>
          <w:b/>
          <w:bCs/>
          <w:noProof/>
        </w:rPr>
        <mc:AlternateContent>
          <mc:Choice Requires="wps">
            <w:drawing>
              <wp:anchor distT="0" distB="0" distL="114300" distR="114300" simplePos="0" relativeHeight="251361792" behindDoc="0" locked="0" layoutInCell="1" allowOverlap="1" wp14:anchorId="5C24445D" wp14:editId="765F93E0">
                <wp:simplePos x="0" y="0"/>
                <wp:positionH relativeFrom="column">
                  <wp:posOffset>911225</wp:posOffset>
                </wp:positionH>
                <wp:positionV relativeFrom="paragraph">
                  <wp:posOffset>4489450</wp:posOffset>
                </wp:positionV>
                <wp:extent cx="457200" cy="274320"/>
                <wp:effectExtent l="0" t="0" r="3175" b="1905"/>
                <wp:wrapNone/>
                <wp:docPr id="2256" name="Text Box 4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CB375"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4445D" id="Text Box 450" o:spid="_x0000_s1092" type="#_x0000_t202" style="position:absolute;margin-left:71.75pt;margin-top:353.5pt;width:36pt;height:21.6pt;z-index:25136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" filled="f" stroked="f">
                <v:textbox>
                  <w:txbxContent>
                    <w:p w14:paraId="41BCB375"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360768" behindDoc="0" locked="0" layoutInCell="1" allowOverlap="1" wp14:anchorId="4BB8EE63" wp14:editId="109E291B">
                <wp:simplePos x="0" y="0"/>
                <wp:positionH relativeFrom="column">
                  <wp:posOffset>882650</wp:posOffset>
                </wp:positionH>
                <wp:positionV relativeFrom="paragraph">
                  <wp:posOffset>3013075</wp:posOffset>
                </wp:positionV>
                <wp:extent cx="457200" cy="274320"/>
                <wp:effectExtent l="0" t="0" r="3175" b="1905"/>
                <wp:wrapNone/>
                <wp:docPr id="2255" name="Text Box 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35023"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8EE63" id="Text Box 449" o:spid="_x0000_s1093" type="#_x0000_t202" style="position:absolute;margin-left:69.5pt;margin-top:237.25pt;width:36pt;height:21.6pt;z-index:25136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" filled="f" stroked="f">
                <v:textbox>
                  <w:txbxContent>
                    <w:p w14:paraId="73F35023"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359744" behindDoc="0" locked="0" layoutInCell="1" allowOverlap="1" wp14:anchorId="1E9B9BD2" wp14:editId="52B584CE">
                <wp:simplePos x="0" y="0"/>
                <wp:positionH relativeFrom="column">
                  <wp:posOffset>1725295</wp:posOffset>
                </wp:positionH>
                <wp:positionV relativeFrom="paragraph">
                  <wp:posOffset>2378710</wp:posOffset>
                </wp:positionV>
                <wp:extent cx="1545590" cy="0"/>
                <wp:effectExtent l="10795" t="60960" r="15240" b="53340"/>
                <wp:wrapNone/>
                <wp:docPr id="2254" name="Line 4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55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E573A" id="Line 448" o:spid="_x0000_s1026" style="position:absolute;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85pt,187.3pt" to="257.55pt,1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358720" behindDoc="0" locked="0" layoutInCell="1" allowOverlap="1" wp14:anchorId="18B4B18C" wp14:editId="670C121C">
                <wp:simplePos x="0" y="0"/>
                <wp:positionH relativeFrom="column">
                  <wp:posOffset>3371850</wp:posOffset>
                </wp:positionH>
                <wp:positionV relativeFrom="paragraph">
                  <wp:posOffset>2259965</wp:posOffset>
                </wp:positionV>
                <wp:extent cx="990600" cy="266700"/>
                <wp:effectExtent l="0" t="0" r="0" b="635"/>
                <wp:wrapNone/>
                <wp:docPr id="2253"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38DAC"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B4B18C" id="Text Box 447" o:spid="_x0000_s1094" type="#_x0000_t202" style="position:absolute;margin-left:265.5pt;margin-top:177.95pt;width:78pt;height:21pt;z-index:25135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qRugIAAMU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" filled="f" stroked="f">
                <v:textbox>
                  <w:txbxContent>
                    <w:p w14:paraId="7E138DAC"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357696" behindDoc="0" locked="0" layoutInCell="1" allowOverlap="1" wp14:anchorId="551FBC99" wp14:editId="3D932029">
                <wp:simplePos x="0" y="0"/>
                <wp:positionH relativeFrom="column">
                  <wp:posOffset>3286125</wp:posOffset>
                </wp:positionH>
                <wp:positionV relativeFrom="paragraph">
                  <wp:posOffset>2169160</wp:posOffset>
                </wp:positionV>
                <wp:extent cx="1162050" cy="419100"/>
                <wp:effectExtent l="9525" t="13335" r="9525" b="5715"/>
                <wp:wrapNone/>
                <wp:docPr id="2252" name="AutoShape 4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1910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3BC1CA" id="AutoShape 446" o:spid="_x0000_s1026" style="position:absolute;margin-left:258.75pt;margin-top:170.8pt;width:91.5pt;height:33pt;z-index:2513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"/>
            </w:pict>
          </mc:Fallback>
        </mc:AlternateContent>
      </w:r>
      <w:r w:rsidR="008E26F7">
        <w:rPr>
          <w:b/>
          <w:bCs/>
          <w:noProof/>
        </w:rPr>
        <mc:AlternateContent>
          <mc:Choice Requires="wps">
            <w:drawing>
              <wp:anchor distT="0" distB="0" distL="114300" distR="114300" simplePos="0" relativeHeight="251356672" behindDoc="0" locked="0" layoutInCell="1" allowOverlap="1" wp14:anchorId="504591EC" wp14:editId="17FBDA16">
                <wp:simplePos x="0" y="0"/>
                <wp:positionH relativeFrom="column">
                  <wp:posOffset>1898650</wp:posOffset>
                </wp:positionH>
                <wp:positionV relativeFrom="paragraph">
                  <wp:posOffset>2103755</wp:posOffset>
                </wp:positionV>
                <wp:extent cx="365760" cy="274320"/>
                <wp:effectExtent l="3175" t="0" r="2540" b="0"/>
                <wp:wrapNone/>
                <wp:docPr id="2251" name="Text Box 4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AFF3C"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4591EC" id="Text Box 445" o:spid="_x0000_s1095" type="#_x0000_t202" style="position:absolute;margin-left:149.5pt;margin-top:165.65pt;width:28.8pt;height:21.6pt;z-index:25135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" filled="f" stroked="f">
                <v:textbox>
                  <w:txbxContent>
                    <w:p w14:paraId="582AFF3C"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355648" behindDoc="0" locked="0" layoutInCell="1" allowOverlap="1" wp14:anchorId="33EA3F2E" wp14:editId="3C86A299">
                <wp:simplePos x="0" y="0"/>
                <wp:positionH relativeFrom="column">
                  <wp:posOffset>372110</wp:posOffset>
                </wp:positionH>
                <wp:positionV relativeFrom="paragraph">
                  <wp:posOffset>5235575</wp:posOffset>
                </wp:positionV>
                <wp:extent cx="1076325" cy="400050"/>
                <wp:effectExtent l="635" t="3175" r="0" b="0"/>
                <wp:wrapNone/>
                <wp:docPr id="2250"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40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12D65" w14:textId="77777777" w:rsidR="00487706" w:rsidRDefault="00487706">
                            <w:pPr>
                              <w:pStyle w:val="BodyText"/>
                              <w:jc w:val="center"/>
                            </w:pPr>
                            <w:r>
                              <w:t>When were you vaccin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A3F2E" id="Text Box 444" o:spid="_x0000_s1096" type="#_x0000_t202" style="position:absolute;margin-left:29.3pt;margin-top:412.25pt;width:84.75pt;height:31.5pt;z-index:25135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b3KvAIAAMY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" filled="f" stroked="f">
                <v:textbox>
                  <w:txbxContent>
                    <w:p w14:paraId="69512D65" w14:textId="77777777" w:rsidR="00487706" w:rsidRDefault="00487706">
                      <w:pPr>
                        <w:pStyle w:val="BodyText"/>
                        <w:jc w:val="center"/>
                      </w:pPr>
                      <w:r>
                        <w:t>When were you vaccinated?</w:t>
                      </w:r>
                    </w:p>
                  </w:txbxContent>
                </v:textbox>
              </v:shape>
            </w:pict>
          </mc:Fallback>
        </mc:AlternateContent>
      </w:r>
      <w:r w:rsidR="008E26F7">
        <w:rPr>
          <w:b/>
          <w:bCs/>
          <w:noProof/>
        </w:rPr>
        <mc:AlternateContent>
          <mc:Choice Requires="wps">
            <w:drawing>
              <wp:anchor distT="0" distB="0" distL="114300" distR="114300" simplePos="0" relativeHeight="251354624" behindDoc="0" locked="0" layoutInCell="1" allowOverlap="1" wp14:anchorId="1418AE16" wp14:editId="11DB480E">
                <wp:simplePos x="0" y="0"/>
                <wp:positionH relativeFrom="column">
                  <wp:posOffset>144145</wp:posOffset>
                </wp:positionH>
                <wp:positionV relativeFrom="paragraph">
                  <wp:posOffset>4931410</wp:posOffset>
                </wp:positionV>
                <wp:extent cx="1531620" cy="941705"/>
                <wp:effectExtent l="20320" t="13335" r="19685" b="16510"/>
                <wp:wrapNone/>
                <wp:docPr id="2249" name="AutoShape 4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CC9D3" id="AutoShape 443" o:spid="_x0000_s1026" type="#_x0000_t110" style="position:absolute;margin-left:11.35pt;margin-top:388.3pt;width:120.6pt;height:74.15pt;z-index:25135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"/>
            </w:pict>
          </mc:Fallback>
        </mc:AlternateContent>
      </w:r>
      <w:r w:rsidR="008E26F7">
        <w:rPr>
          <w:b/>
          <w:bCs/>
          <w:noProof/>
        </w:rPr>
        <mc:AlternateContent>
          <mc:Choice Requires="wps">
            <w:drawing>
              <wp:anchor distT="0" distB="0" distL="114300" distR="114300" simplePos="0" relativeHeight="251352576" behindDoc="0" locked="0" layoutInCell="1" allowOverlap="1" wp14:anchorId="2467EE32" wp14:editId="4229B4FA">
                <wp:simplePos x="0" y="0"/>
                <wp:positionH relativeFrom="column">
                  <wp:posOffset>144145</wp:posOffset>
                </wp:positionH>
                <wp:positionV relativeFrom="paragraph">
                  <wp:posOffset>3464560</wp:posOffset>
                </wp:positionV>
                <wp:extent cx="1531620" cy="942975"/>
                <wp:effectExtent l="20320" t="13335" r="19685" b="15240"/>
                <wp:wrapNone/>
                <wp:docPr id="2248" name="AutoShape 4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297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B761A" id="AutoShape 441" o:spid="_x0000_s1026" type="#_x0000_t110" style="position:absolute;margin-left:11.35pt;margin-top:272.8pt;width:120.6pt;height:74.25pt;z-index:25135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"/>
            </w:pict>
          </mc:Fallback>
        </mc:AlternateContent>
      </w:r>
      <w:r w:rsidR="008E26F7">
        <w:rPr>
          <w:b/>
          <w:bCs/>
          <w:noProof/>
        </w:rPr>
        <mc:AlternateContent>
          <mc:Choice Requires="wps">
            <w:drawing>
              <wp:anchor distT="0" distB="0" distL="114300" distR="114300" simplePos="0" relativeHeight="251351552" behindDoc="0" locked="0" layoutInCell="1" allowOverlap="1" wp14:anchorId="5510B93B" wp14:editId="7D9EE12D">
                <wp:simplePos x="0" y="0"/>
                <wp:positionH relativeFrom="column">
                  <wp:posOffset>909955</wp:posOffset>
                </wp:positionH>
                <wp:positionV relativeFrom="paragraph">
                  <wp:posOffset>2945130</wp:posOffset>
                </wp:positionV>
                <wp:extent cx="0" cy="511810"/>
                <wp:effectExtent l="52705" t="8255" r="61595" b="22860"/>
                <wp:wrapNone/>
                <wp:docPr id="2247" name="Line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B4C9D" id="Line 440" o:spid="_x0000_s1026" style="position:absolute;flip:x;z-index:25135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231.9pt" to="71.65pt,2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350528" behindDoc="0" locked="0" layoutInCell="1" allowOverlap="1" wp14:anchorId="533165E5" wp14:editId="291EE76C">
                <wp:simplePos x="0" y="0"/>
                <wp:positionH relativeFrom="column">
                  <wp:posOffset>909955</wp:posOffset>
                </wp:positionH>
                <wp:positionV relativeFrom="paragraph">
                  <wp:posOffset>5883910</wp:posOffset>
                </wp:positionV>
                <wp:extent cx="0" cy="502920"/>
                <wp:effectExtent l="52705" t="13335" r="61595" b="17145"/>
                <wp:wrapNone/>
                <wp:docPr id="2246" name="Line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D50AB" id="Line 439" o:spid="_x0000_s1026" style="position:absolute;flip:x;z-index:25135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463.3pt" to="71.65pt,50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">
                <v:stroke endarrow="block"/>
              </v:line>
            </w:pict>
          </mc:Fallback>
        </mc:AlternateContent>
      </w:r>
      <w:r w:rsidR="008E26F7">
        <w:rPr>
          <w:b/>
          <w:bCs/>
          <w:noProof/>
        </w:rPr>
        <mc:AlternateContent>
          <mc:Choice Requires="wps">
            <w:drawing>
              <wp:anchor distT="0" distB="0" distL="114300" distR="114300" simplePos="0" relativeHeight="251349504" behindDoc="0" locked="0" layoutInCell="1" allowOverlap="1" wp14:anchorId="21A0DCEC" wp14:editId="33481689">
                <wp:simplePos x="0" y="0"/>
                <wp:positionH relativeFrom="column">
                  <wp:posOffset>904875</wp:posOffset>
                </wp:positionH>
                <wp:positionV relativeFrom="paragraph">
                  <wp:posOffset>4411980</wp:posOffset>
                </wp:positionV>
                <wp:extent cx="0" cy="511810"/>
                <wp:effectExtent l="57150" t="8255" r="57150" b="22860"/>
                <wp:wrapNone/>
                <wp:docPr id="2245" name="Line 4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D15C34" id="Line 438" o:spid="_x0000_s1026" style="position:absolute;flip:x;z-index:25134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5pt,347.4pt" to="71.25pt,3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348480" behindDoc="0" locked="0" layoutInCell="1" allowOverlap="1" wp14:anchorId="6F956693" wp14:editId="518D0951">
                <wp:simplePos x="0" y="0"/>
                <wp:positionH relativeFrom="column">
                  <wp:posOffset>195580</wp:posOffset>
                </wp:positionH>
                <wp:positionV relativeFrom="paragraph">
                  <wp:posOffset>2026285</wp:posOffset>
                </wp:positionV>
                <wp:extent cx="1428750" cy="762000"/>
                <wp:effectExtent l="0" t="3810" r="4445" b="0"/>
                <wp:wrapNone/>
                <wp:docPr id="2244"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2A6E42" w14:textId="0F3440C6" w:rsidR="00487706" w:rsidRDefault="00487706">
                            <w:pPr>
                              <w:jc w:val="center"/>
                            </w:pPr>
                            <w:r>
                              <w:t>In the past 8</w:t>
                            </w:r>
                          </w:p>
                          <w:p w14:paraId="4CD4B9BC" w14:textId="77777777" w:rsidR="00487706" w:rsidRDefault="00487706">
                            <w:pPr>
                              <w:jc w:val="center"/>
                            </w:pPr>
                            <w:r>
                              <w:t>weeks, have you had any vaccinations or</w:t>
                            </w:r>
                          </w:p>
                          <w:p w14:paraId="17E64062" w14:textId="77777777" w:rsidR="00487706" w:rsidRDefault="00487706">
                            <w:pPr>
                              <w:jc w:val="center"/>
                            </w:pPr>
                            <w:r>
                              <w:t>other sho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956693" id="Text Box 437" o:spid="_x0000_s1097" type="#_x0000_t202" style="position:absolute;margin-left:15.4pt;margin-top:159.55pt;width:112.5pt;height:60pt;z-index:25134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91LvwIAAMY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" filled="f" stroked="f">
                <v:textbox>
                  <w:txbxContent>
                    <w:p w14:paraId="4E2A6E42" w14:textId="0F3440C6" w:rsidR="00487706" w:rsidRDefault="00487706">
                      <w:pPr>
                        <w:jc w:val="center"/>
                      </w:pPr>
                      <w:r>
                        <w:t>In the past 8</w:t>
                      </w:r>
                    </w:p>
                    <w:p w14:paraId="4CD4B9BC" w14:textId="77777777" w:rsidR="00487706" w:rsidRDefault="00487706">
                      <w:pPr>
                        <w:jc w:val="center"/>
                      </w:pPr>
                      <w:r>
                        <w:t>weeks, have you had any vaccinations or</w:t>
                      </w:r>
                    </w:p>
                    <w:p w14:paraId="17E64062" w14:textId="77777777" w:rsidR="00487706" w:rsidRDefault="00487706">
                      <w:pPr>
                        <w:jc w:val="center"/>
                      </w:pPr>
                      <w:r>
                        <w:t>other shots?</w:t>
                      </w:r>
                    </w:p>
                  </w:txbxContent>
                </v:textbox>
              </v:shape>
            </w:pict>
          </mc:Fallback>
        </mc:AlternateContent>
      </w:r>
      <w:r w:rsidR="008E26F7">
        <w:rPr>
          <w:b/>
          <w:bCs/>
          <w:noProof/>
        </w:rPr>
        <mc:AlternateContent>
          <mc:Choice Requires="wps">
            <w:drawing>
              <wp:anchor distT="0" distB="0" distL="114300" distR="114300" simplePos="0" relativeHeight="251347456" behindDoc="0" locked="0" layoutInCell="1" allowOverlap="1" wp14:anchorId="2AAB4244" wp14:editId="0719FC61">
                <wp:simplePos x="0" y="0"/>
                <wp:positionH relativeFrom="column">
                  <wp:posOffset>96520</wp:posOffset>
                </wp:positionH>
                <wp:positionV relativeFrom="paragraph">
                  <wp:posOffset>1816735</wp:posOffset>
                </wp:positionV>
                <wp:extent cx="1626870" cy="1123950"/>
                <wp:effectExtent l="20320" t="13335" r="19685" b="15240"/>
                <wp:wrapNone/>
                <wp:docPr id="2243" name="AutoShape 4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6870" cy="11239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9428E" id="AutoShape 436" o:spid="_x0000_s1026" type="#_x0000_t110" style="position:absolute;margin-left:7.6pt;margin-top:143.05pt;width:128.1pt;height:88.5pt;z-index:25134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"/>
            </w:pict>
          </mc:Fallback>
        </mc:AlternateContent>
      </w:r>
      <w:r w:rsidR="008E26F7">
        <w:rPr>
          <w:b/>
          <w:bCs/>
          <w:noProof/>
        </w:rPr>
        <mc:AlternateContent>
          <mc:Choice Requires="wps">
            <w:drawing>
              <wp:anchor distT="0" distB="0" distL="114300" distR="114300" simplePos="0" relativeHeight="251346432" behindDoc="0" locked="0" layoutInCell="1" allowOverlap="1" wp14:anchorId="0AF3C845" wp14:editId="4556A6EE">
                <wp:simplePos x="0" y="0"/>
                <wp:positionH relativeFrom="column">
                  <wp:posOffset>909955</wp:posOffset>
                </wp:positionH>
                <wp:positionV relativeFrom="paragraph">
                  <wp:posOffset>1302385</wp:posOffset>
                </wp:positionV>
                <wp:extent cx="0" cy="502920"/>
                <wp:effectExtent l="52705" t="13335" r="61595" b="17145"/>
                <wp:wrapNone/>
                <wp:docPr id="2242" name="Line 4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13D4CF" id="Line 435" o:spid="_x0000_s1026" style="position:absolute;flip:x;z-index:25134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65pt,102.55pt" to="71.65pt,1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345408" behindDoc="0" locked="0" layoutInCell="1" allowOverlap="1" wp14:anchorId="284EC437" wp14:editId="70CA3DF5">
                <wp:simplePos x="0" y="0"/>
                <wp:positionH relativeFrom="column">
                  <wp:posOffset>338455</wp:posOffset>
                </wp:positionH>
                <wp:positionV relativeFrom="paragraph">
                  <wp:posOffset>844550</wp:posOffset>
                </wp:positionV>
                <wp:extent cx="1143000" cy="457200"/>
                <wp:effectExtent l="5080" t="12700" r="13970" b="6350"/>
                <wp:wrapNone/>
                <wp:docPr id="2241" name="AutoShape 4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89FC6B4" w14:textId="77777777" w:rsidR="00487706" w:rsidRDefault="00487706">
                            <w:pPr>
                              <w:jc w:val="center"/>
                              <w:rPr>
                                <w:sz w:val="12"/>
                              </w:rPr>
                            </w:pPr>
                          </w:p>
                          <w:p w14:paraId="7496A98D" w14:textId="77777777" w:rsidR="00487706" w:rsidRDefault="00487706">
                            <w:pPr>
                              <w:jc w:val="center"/>
                            </w:pPr>
                            <w:r>
                              <w:t>Question #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EC437" id="AutoShape 434" o:spid="_x0000_s1098" type="#_x0000_t176" style="position:absolute;margin-left:26.65pt;margin-top:66.5pt;width:90pt;height:36pt;z-index:25134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">
                <v:textbox>
                  <w:txbxContent>
                    <w:p w14:paraId="089FC6B4" w14:textId="77777777" w:rsidR="00487706" w:rsidRDefault="00487706">
                      <w:pPr>
                        <w:jc w:val="center"/>
                        <w:rPr>
                          <w:sz w:val="12"/>
                        </w:rPr>
                      </w:pPr>
                    </w:p>
                    <w:p w14:paraId="7496A98D" w14:textId="77777777" w:rsidR="00487706" w:rsidRDefault="00487706">
                      <w:pPr>
                        <w:jc w:val="center"/>
                      </w:pPr>
                      <w:r>
                        <w:t>Question #5</w:t>
                      </w:r>
                    </w:p>
                  </w:txbxContent>
                </v:textbox>
              </v:shape>
            </w:pict>
          </mc:Fallback>
        </mc:AlternateContent>
      </w:r>
      <w:r w:rsidR="009D4F0F">
        <w:rPr>
          <w:b/>
          <w:bCs/>
        </w:rPr>
        <w:t>Donor Eligibility:</w:t>
      </w:r>
      <w:r w:rsidR="009D4F0F">
        <w:t xml:space="preserve"> Certain vaccinations may contain live infectious agents. A donor who has been exposed to a live infectious agent via vaccination is ineligible for a specified period of time. </w:t>
      </w:r>
      <w:r w:rsidR="009D4F0F">
        <w:br w:type="page"/>
      </w:r>
      <w:r w:rsidR="001C73D1">
        <w:rPr>
          <w:noProof/>
        </w:rPr>
        <w:lastRenderedPageBreak/>
        <mc:AlternateContent>
          <mc:Choice Requires="wps">
            <w:drawing>
              <wp:anchor distT="0" distB="0" distL="114300" distR="114300" simplePos="0" relativeHeight="251398656" behindDoc="0" locked="0" layoutInCell="1" allowOverlap="1" wp14:anchorId="19B7C0E4" wp14:editId="396F990F">
                <wp:simplePos x="0" y="0"/>
                <wp:positionH relativeFrom="column">
                  <wp:posOffset>4819650</wp:posOffset>
                </wp:positionH>
                <wp:positionV relativeFrom="paragraph">
                  <wp:posOffset>4933950</wp:posOffset>
                </wp:positionV>
                <wp:extent cx="1097280" cy="495300"/>
                <wp:effectExtent l="0" t="19050" r="45720" b="38100"/>
                <wp:wrapNone/>
                <wp:docPr id="2223" name="AutoShape 4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5FF51DE6"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7C0E4" id="AutoShape 492" o:spid="_x0000_s1099" type="#_x0000_t13" style="position:absolute;margin-left:379.5pt;margin-top:388.5pt;width:86.4pt;height:39pt;z-index:25139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" adj="15750">
                <v:textbox>
                  <w:txbxContent>
                    <w:p w14:paraId="5FF51DE6" w14:textId="77777777" w:rsidR="00487706" w:rsidRDefault="00487706">
                      <w:pPr>
                        <w:jc w:val="center"/>
                      </w:pPr>
                      <w:r>
                        <w:t>Next question</w:t>
                      </w:r>
                    </w:p>
                  </w:txbxContent>
                </v:textbox>
              </v:shape>
            </w:pict>
          </mc:Fallback>
        </mc:AlternateContent>
      </w:r>
      <w:r w:rsidR="008E26F7">
        <w:rPr>
          <w:noProof/>
        </w:rPr>
        <mc:AlternateContent>
          <mc:Choice Requires="wps">
            <w:drawing>
              <wp:anchor distT="0" distB="0" distL="114300" distR="114300" simplePos="0" relativeHeight="251387392" behindDoc="0" locked="0" layoutInCell="1" allowOverlap="1" wp14:anchorId="094FB110" wp14:editId="514879C5">
                <wp:simplePos x="0" y="0"/>
                <wp:positionH relativeFrom="column">
                  <wp:posOffset>134620</wp:posOffset>
                </wp:positionH>
                <wp:positionV relativeFrom="paragraph">
                  <wp:posOffset>5045710</wp:posOffset>
                </wp:positionV>
                <wp:extent cx="1071880" cy="267335"/>
                <wp:effectExtent l="1270" t="0" r="3175" b="1905"/>
                <wp:wrapNone/>
                <wp:docPr id="2240"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9C80B"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4FB110" id="Text Box 481" o:spid="_x0000_s1100" type="#_x0000_t202" style="position:absolute;margin-left:10.6pt;margin-top:397.3pt;width:84.4pt;height:21.05pt;z-index:25138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7Y7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" filled="f" stroked="f">
                <v:textbox>
                  <w:txbxContent>
                    <w:p w14:paraId="7209C80B"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400704" behindDoc="0" locked="0" layoutInCell="1" allowOverlap="1" wp14:anchorId="647454EE" wp14:editId="5DEB0A8C">
                <wp:simplePos x="0" y="0"/>
                <wp:positionH relativeFrom="column">
                  <wp:posOffset>2343150</wp:posOffset>
                </wp:positionH>
                <wp:positionV relativeFrom="paragraph">
                  <wp:posOffset>694055</wp:posOffset>
                </wp:positionV>
                <wp:extent cx="2676525" cy="688975"/>
                <wp:effectExtent l="0" t="0" r="0" b="0"/>
                <wp:wrapNone/>
                <wp:docPr id="2239" name="Text Box 4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688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754F1" w14:textId="77777777" w:rsidR="00487706" w:rsidRDefault="00487706">
                            <w:pPr>
                              <w:pStyle w:val="BodyText"/>
                              <w:jc w:val="center"/>
                            </w:pPr>
                            <w:r w:rsidRPr="00F81CF8">
                              <w:t xml:space="preserve">Donor is </w:t>
                            </w:r>
                            <w:proofErr w:type="gramStart"/>
                            <w:r w:rsidRPr="00F81CF8">
                              <w:t>ineligible, but</w:t>
                            </w:r>
                            <w:proofErr w:type="gramEnd"/>
                            <w:r w:rsidRPr="00F81CF8">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454EE" id="Text Box 495" o:spid="_x0000_s1101" type="#_x0000_t202" style="position:absolute;margin-left:184.5pt;margin-top:54.65pt;width:210.75pt;height:54.25pt;z-index:25140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" filled="f" stroked="f">
                <v:textbox>
                  <w:txbxContent>
                    <w:p w14:paraId="12D754F1" w14:textId="77777777" w:rsidR="00487706" w:rsidRDefault="00487706">
                      <w:pPr>
                        <w:pStyle w:val="BodyText"/>
                        <w:jc w:val="center"/>
                      </w:pPr>
                      <w:r w:rsidRPr="00F81CF8">
                        <w:t xml:space="preserve">Donor is </w:t>
                      </w:r>
                      <w:proofErr w:type="gramStart"/>
                      <w:r w:rsidRPr="00F81CF8">
                        <w:t>ineligible, but</w:t>
                      </w:r>
                      <w:proofErr w:type="gramEnd"/>
                      <w:r w:rsidRPr="00F81CF8">
                        <w:t xml:space="preserve"> may be collected in certain situations. Refer to facility SOP for circumstances for use and documentation of urgent medical need.</w:t>
                      </w:r>
                    </w:p>
                  </w:txbxContent>
                </v:textbox>
              </v:shape>
            </w:pict>
          </mc:Fallback>
        </mc:AlternateContent>
      </w:r>
      <w:r w:rsidR="008E26F7">
        <w:rPr>
          <w:noProof/>
        </w:rPr>
        <mc:AlternateContent>
          <mc:Choice Requires="wps">
            <w:drawing>
              <wp:anchor distT="0" distB="0" distL="114300" distR="114300" simplePos="0" relativeHeight="251403776" behindDoc="0" locked="0" layoutInCell="1" allowOverlap="1" wp14:anchorId="1D007FC4" wp14:editId="3732530D">
                <wp:simplePos x="0" y="0"/>
                <wp:positionH relativeFrom="column">
                  <wp:posOffset>2546985</wp:posOffset>
                </wp:positionH>
                <wp:positionV relativeFrom="paragraph">
                  <wp:posOffset>3526155</wp:posOffset>
                </wp:positionV>
                <wp:extent cx="2238375" cy="914400"/>
                <wp:effectExtent l="13335" t="11430" r="5715" b="7620"/>
                <wp:wrapNone/>
                <wp:docPr id="2238" name="AutoShape 4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8375" cy="914400"/>
                        </a:xfrm>
                        <a:prstGeom prst="roundRect">
                          <a:avLst>
                            <a:gd name="adj" fmla="val 3837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9E6F4B8" id="AutoShape 499" o:spid="_x0000_s1026" style="position:absolute;margin-left:200.55pt;margin-top:277.65pt;width:176.25pt;height:1in;z-index:25140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51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"/>
            </w:pict>
          </mc:Fallback>
        </mc:AlternateContent>
      </w:r>
      <w:r w:rsidR="008E26F7">
        <w:rPr>
          <w:noProof/>
        </w:rPr>
        <mc:AlternateContent>
          <mc:Choice Requires="wps">
            <w:drawing>
              <wp:anchor distT="0" distB="0" distL="114300" distR="114300" simplePos="0" relativeHeight="251404800" behindDoc="0" locked="0" layoutInCell="1" allowOverlap="1" wp14:anchorId="20A8F330" wp14:editId="0C864DA2">
                <wp:simplePos x="0" y="0"/>
                <wp:positionH relativeFrom="column">
                  <wp:posOffset>2499360</wp:posOffset>
                </wp:positionH>
                <wp:positionV relativeFrom="paragraph">
                  <wp:posOffset>3604260</wp:posOffset>
                </wp:positionV>
                <wp:extent cx="2324100" cy="866775"/>
                <wp:effectExtent l="3810" t="3810" r="0" b="0"/>
                <wp:wrapNone/>
                <wp:docPr id="2237"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7CA99" w14:textId="77777777" w:rsidR="00487706" w:rsidRDefault="00487706">
                            <w:pPr>
                              <w:jc w:val="center"/>
                            </w:pPr>
                            <w:r>
                              <w:t>Donor is ineligible for 14 days after symptoms resolve. Refer to facility SOP for determination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8F330" id="Text Box 500" o:spid="_x0000_s1102" type="#_x0000_t202" style="position:absolute;margin-left:196.8pt;margin-top:283.8pt;width:183pt;height:68.25pt;z-index:25140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" filled="f" stroked="f">
                <v:textbox>
                  <w:txbxContent>
                    <w:p w14:paraId="29E7CA99" w14:textId="77777777" w:rsidR="00487706" w:rsidRDefault="00487706">
                      <w:pPr>
                        <w:jc w:val="center"/>
                      </w:pPr>
                      <w:r>
                        <w:t>Donor is ineligible for 14 days after symptoms resolve. Refer to facility SOP for determination and documentation of urgent medical need.</w:t>
                      </w:r>
                    </w:p>
                  </w:txbxContent>
                </v:textbox>
              </v:shape>
            </w:pict>
          </mc:Fallback>
        </mc:AlternateContent>
      </w:r>
      <w:r w:rsidR="008E26F7">
        <w:rPr>
          <w:noProof/>
        </w:rPr>
        <mc:AlternateContent>
          <mc:Choice Requires="wps">
            <w:drawing>
              <wp:anchor distT="0" distB="0" distL="114300" distR="114300" simplePos="0" relativeHeight="251408896" behindDoc="0" locked="0" layoutInCell="1" allowOverlap="1" wp14:anchorId="175D077C" wp14:editId="66F4EC66">
                <wp:simplePos x="0" y="0"/>
                <wp:positionH relativeFrom="column">
                  <wp:posOffset>2343150</wp:posOffset>
                </wp:positionH>
                <wp:positionV relativeFrom="paragraph">
                  <wp:posOffset>2106930</wp:posOffset>
                </wp:positionV>
                <wp:extent cx="2676525" cy="704850"/>
                <wp:effectExtent l="0" t="1905" r="0" b="0"/>
                <wp:wrapNone/>
                <wp:docPr id="2236" name="Text Box 5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FCAE6" w14:textId="77777777" w:rsidR="00487706" w:rsidRDefault="00487706">
                            <w:pPr>
                              <w:pStyle w:val="BodyText"/>
                              <w:jc w:val="center"/>
                            </w:pPr>
                            <w:r>
                              <w:t>Donor is ineligible for 2 months after vaccination date. Refer to facility SOP for determination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D077C" id="Text Box 506" o:spid="_x0000_s1103" type="#_x0000_t202" style="position:absolute;margin-left:184.5pt;margin-top:165.9pt;width:210.75pt;height:55.5pt;z-index:25140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" filled="f" stroked="f">
                <v:textbox>
                  <w:txbxContent>
                    <w:p w14:paraId="008FCAE6" w14:textId="77777777" w:rsidR="00487706" w:rsidRDefault="00487706">
                      <w:pPr>
                        <w:pStyle w:val="BodyText"/>
                        <w:jc w:val="center"/>
                      </w:pPr>
                      <w:r>
                        <w:t>Donor is ineligible for 2 months after vaccination date. Refer to facility SOP for determination and documentation of urgent medical need.</w:t>
                      </w:r>
                    </w:p>
                  </w:txbxContent>
                </v:textbox>
              </v:shape>
            </w:pict>
          </mc:Fallback>
        </mc:AlternateContent>
      </w:r>
      <w:r w:rsidR="008E26F7">
        <w:rPr>
          <w:noProof/>
        </w:rPr>
        <mc:AlternateContent>
          <mc:Choice Requires="wps">
            <w:drawing>
              <wp:anchor distT="0" distB="0" distL="114300" distR="114300" simplePos="0" relativeHeight="251386368" behindDoc="0" locked="0" layoutInCell="1" allowOverlap="1" wp14:anchorId="5D1DE26A" wp14:editId="5E83E2C9">
                <wp:simplePos x="0" y="0"/>
                <wp:positionH relativeFrom="column">
                  <wp:posOffset>41910</wp:posOffset>
                </wp:positionH>
                <wp:positionV relativeFrom="paragraph">
                  <wp:posOffset>4993640</wp:posOffset>
                </wp:positionV>
                <wp:extent cx="1257300" cy="319405"/>
                <wp:effectExtent l="13335" t="12065" r="5715" b="11430"/>
                <wp:wrapNone/>
                <wp:docPr id="2235" name="AutoShape 4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1940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2A8939" id="AutoShape 480" o:spid="_x0000_s1026" style="position:absolute;margin-left:3.3pt;margin-top:393.2pt;width:99pt;height:25.15pt;z-index:25138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"/>
            </w:pict>
          </mc:Fallback>
        </mc:AlternateContent>
      </w:r>
      <w:r w:rsidR="008E26F7">
        <w:rPr>
          <w:noProof/>
        </w:rPr>
        <mc:AlternateContent>
          <mc:Choice Requires="wps">
            <w:drawing>
              <wp:anchor distT="0" distB="0" distL="114300" distR="114300" simplePos="0" relativeHeight="251399680" behindDoc="0" locked="0" layoutInCell="1" allowOverlap="1" wp14:anchorId="04A0108A" wp14:editId="0BA7379B">
                <wp:simplePos x="0" y="0"/>
                <wp:positionH relativeFrom="column">
                  <wp:posOffset>2357755</wp:posOffset>
                </wp:positionH>
                <wp:positionV relativeFrom="paragraph">
                  <wp:posOffset>530225</wp:posOffset>
                </wp:positionV>
                <wp:extent cx="2647950" cy="885825"/>
                <wp:effectExtent l="5080" t="6350" r="13970" b="12700"/>
                <wp:wrapNone/>
                <wp:docPr id="2234" name="AutoShape 4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0" cy="885825"/>
                        </a:xfrm>
                        <a:prstGeom prst="roundRect">
                          <a:avLst>
                            <a:gd name="adj" fmla="val 4270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30CC83" id="AutoShape 494" o:spid="_x0000_s1026" style="position:absolute;margin-left:185.65pt;margin-top:41.75pt;width:208.5pt;height:69.75pt;z-index:25139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79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"/>
            </w:pict>
          </mc:Fallback>
        </mc:AlternateContent>
      </w:r>
      <w:r w:rsidR="008E26F7">
        <w:rPr>
          <w:noProof/>
        </w:rPr>
        <mc:AlternateContent>
          <mc:Choice Requires="wps">
            <w:drawing>
              <wp:anchor distT="0" distB="0" distL="114300" distR="114300" simplePos="0" relativeHeight="251406848" behindDoc="0" locked="0" layoutInCell="1" allowOverlap="1" wp14:anchorId="290CF500" wp14:editId="711FC39C">
                <wp:simplePos x="0" y="0"/>
                <wp:positionH relativeFrom="column">
                  <wp:posOffset>5029200</wp:posOffset>
                </wp:positionH>
                <wp:positionV relativeFrom="paragraph">
                  <wp:posOffset>2430780</wp:posOffset>
                </wp:positionV>
                <wp:extent cx="384175" cy="0"/>
                <wp:effectExtent l="9525" t="59055" r="15875" b="55245"/>
                <wp:wrapNone/>
                <wp:docPr id="2233" name="Line 5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417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89A007" id="Line 502" o:spid="_x0000_s1026" style="position:absolute;z-index:25140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pt,191.4pt" to="426.25pt,1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395584" behindDoc="0" locked="0" layoutInCell="1" allowOverlap="1" wp14:anchorId="6AA023DE" wp14:editId="1C8CE094">
                <wp:simplePos x="0" y="0"/>
                <wp:positionH relativeFrom="column">
                  <wp:posOffset>1438275</wp:posOffset>
                </wp:positionH>
                <wp:positionV relativeFrom="paragraph">
                  <wp:posOffset>2430780</wp:posOffset>
                </wp:positionV>
                <wp:extent cx="914400" cy="0"/>
                <wp:effectExtent l="9525" t="59055" r="19050" b="55245"/>
                <wp:wrapNone/>
                <wp:docPr id="2232" name="Line 4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45BE3" id="Line 489" o:spid="_x0000_s1026" style="position:absolute;z-index:25139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25pt,191.4pt" to="185.25pt,1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6rKgIAAE4EAAAOAAAAZHJzL2Uyb0RvYy54bWysVNuO2jAQfa/Uf7D8Drlso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">
                <v:stroke endarrow="block"/>
              </v:line>
            </w:pict>
          </mc:Fallback>
        </mc:AlternateContent>
      </w:r>
      <w:r w:rsidR="008E26F7">
        <w:rPr>
          <w:noProof/>
        </w:rPr>
        <mc:AlternateContent>
          <mc:Choice Requires="wps">
            <w:drawing>
              <wp:anchor distT="0" distB="0" distL="114300" distR="114300" simplePos="0" relativeHeight="251383296" behindDoc="0" locked="0" layoutInCell="1" allowOverlap="1" wp14:anchorId="63905AF1" wp14:editId="33FDACD6">
                <wp:simplePos x="0" y="0"/>
                <wp:positionH relativeFrom="column">
                  <wp:posOffset>94615</wp:posOffset>
                </wp:positionH>
                <wp:positionV relativeFrom="paragraph">
                  <wp:posOffset>2211705</wp:posOffset>
                </wp:positionV>
                <wp:extent cx="1152525" cy="438150"/>
                <wp:effectExtent l="0" t="1905" r="635" b="0"/>
                <wp:wrapNone/>
                <wp:docPr id="2231" name="Text Box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0D0B8" w14:textId="77777777" w:rsidR="00487706" w:rsidRDefault="00487706">
                            <w:pPr>
                              <w:jc w:val="center"/>
                            </w:pPr>
                            <w:r>
                              <w:t>Did the scab fall</w:t>
                            </w:r>
                          </w:p>
                          <w:p w14:paraId="598403D6" w14:textId="77777777" w:rsidR="00487706" w:rsidRDefault="00487706">
                            <w:pPr>
                              <w:jc w:val="center"/>
                            </w:pPr>
                            <w:r>
                              <w:t>off by itsel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05AF1" id="Text Box 477" o:spid="_x0000_s1104" type="#_x0000_t202" style="position:absolute;margin-left:7.45pt;margin-top:174.15pt;width:90.75pt;height:34.5pt;z-index:25138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" filled="f" stroked="f">
                <v:textbox>
                  <w:txbxContent>
                    <w:p w14:paraId="48F0D0B8" w14:textId="77777777" w:rsidR="00487706" w:rsidRDefault="00487706">
                      <w:pPr>
                        <w:jc w:val="center"/>
                      </w:pPr>
                      <w:r>
                        <w:t>Did the scab fall</w:t>
                      </w:r>
                    </w:p>
                    <w:p w14:paraId="598403D6" w14:textId="77777777" w:rsidR="00487706" w:rsidRDefault="00487706">
                      <w:pPr>
                        <w:jc w:val="center"/>
                      </w:pPr>
                      <w:r>
                        <w:t>off by itself?</w:t>
                      </w:r>
                    </w:p>
                  </w:txbxContent>
                </v:textbox>
              </v:shape>
            </w:pict>
          </mc:Fallback>
        </mc:AlternateContent>
      </w:r>
      <w:r w:rsidR="008E26F7">
        <w:rPr>
          <w:noProof/>
        </w:rPr>
        <mc:AlternateContent>
          <mc:Choice Requires="wps">
            <w:drawing>
              <wp:anchor distT="0" distB="0" distL="114300" distR="114300" simplePos="0" relativeHeight="251405824" behindDoc="0" locked="0" layoutInCell="1" allowOverlap="1" wp14:anchorId="25DC6D0E" wp14:editId="1450675D">
                <wp:simplePos x="0" y="0"/>
                <wp:positionH relativeFrom="column">
                  <wp:posOffset>4781550</wp:posOffset>
                </wp:positionH>
                <wp:positionV relativeFrom="paragraph">
                  <wp:posOffset>3935730</wp:posOffset>
                </wp:positionV>
                <wp:extent cx="640080" cy="0"/>
                <wp:effectExtent l="9525" t="59055" r="17145" b="55245"/>
                <wp:wrapNone/>
                <wp:docPr id="2230" name="Line 5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5D008B" id="Line 501" o:spid="_x0000_s1026" style="position:absolute;z-index:25140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5pt,309.9pt" to="426.9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393536" behindDoc="0" locked="0" layoutInCell="1" allowOverlap="1" wp14:anchorId="6B9A13E1" wp14:editId="10F98851">
                <wp:simplePos x="0" y="0"/>
                <wp:positionH relativeFrom="column">
                  <wp:posOffset>1581150</wp:posOffset>
                </wp:positionH>
                <wp:positionV relativeFrom="paragraph">
                  <wp:posOffset>2137410</wp:posOffset>
                </wp:positionV>
                <wp:extent cx="365760" cy="274320"/>
                <wp:effectExtent l="0" t="3810" r="0" b="0"/>
                <wp:wrapNone/>
                <wp:docPr id="2229" name="Text Box 4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A15C6"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A13E1" id="Text Box 487" o:spid="_x0000_s1105" type="#_x0000_t202" style="position:absolute;margin-left:124.5pt;margin-top:168.3pt;width:28.8pt;height:21.6pt;z-index:25139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" filled="f" stroked="f">
                <v:textbox>
                  <w:txbxContent>
                    <w:p w14:paraId="24DA15C6" w14:textId="77777777" w:rsidR="00487706" w:rsidRDefault="00487706">
                      <w:r>
                        <w:t>No</w:t>
                      </w:r>
                    </w:p>
                  </w:txbxContent>
                </v:textbox>
              </v:shape>
            </w:pict>
          </mc:Fallback>
        </mc:AlternateContent>
      </w:r>
      <w:r w:rsidR="008E26F7">
        <w:rPr>
          <w:noProof/>
        </w:rPr>
        <mc:AlternateContent>
          <mc:Choice Requires="wps">
            <w:drawing>
              <wp:anchor distT="0" distB="0" distL="114300" distR="114300" simplePos="0" relativeHeight="251388416" behindDoc="0" locked="0" layoutInCell="1" allowOverlap="1" wp14:anchorId="4FEF3C5A" wp14:editId="27EB39FD">
                <wp:simplePos x="0" y="0"/>
                <wp:positionH relativeFrom="column">
                  <wp:posOffset>1581150</wp:posOffset>
                </wp:positionH>
                <wp:positionV relativeFrom="paragraph">
                  <wp:posOffset>694055</wp:posOffset>
                </wp:positionV>
                <wp:extent cx="409575" cy="274320"/>
                <wp:effectExtent l="0" t="0" r="0" b="3175"/>
                <wp:wrapNone/>
                <wp:docPr id="2228" name="Text Box 4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C68268"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F3C5A" id="Text Box 482" o:spid="_x0000_s1106" type="#_x0000_t202" style="position:absolute;margin-left:124.5pt;margin-top:54.65pt;width:32.25pt;height:21.6pt;z-index:25138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bjvgIAAMU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" filled="f" stroked="f">
                <v:textbox>
                  <w:txbxContent>
                    <w:p w14:paraId="5FC68268"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390464" behindDoc="0" locked="0" layoutInCell="1" allowOverlap="1" wp14:anchorId="061C6AF7" wp14:editId="0B404739">
                <wp:simplePos x="0" y="0"/>
                <wp:positionH relativeFrom="column">
                  <wp:posOffset>1581150</wp:posOffset>
                </wp:positionH>
                <wp:positionV relativeFrom="paragraph">
                  <wp:posOffset>3617595</wp:posOffset>
                </wp:positionV>
                <wp:extent cx="457200" cy="255270"/>
                <wp:effectExtent l="0" t="0" r="0" b="3810"/>
                <wp:wrapNone/>
                <wp:docPr id="2227" name="Text Box 4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60B589"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C6AF7" id="Text Box 484" o:spid="_x0000_s1107" type="#_x0000_t202" style="position:absolute;margin-left:124.5pt;margin-top:284.85pt;width:36pt;height:20.1pt;z-index:25139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2HFvAIAAMU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" filled="f" stroked="f">
                <v:textbox>
                  <w:txbxContent>
                    <w:p w14:paraId="7060B589"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407872" behindDoc="0" locked="0" layoutInCell="1" allowOverlap="1" wp14:anchorId="3BF8FFBE" wp14:editId="5A77F20A">
                <wp:simplePos x="0" y="0"/>
                <wp:positionH relativeFrom="column">
                  <wp:posOffset>2367280</wp:posOffset>
                </wp:positionH>
                <wp:positionV relativeFrom="paragraph">
                  <wp:posOffset>1987550</wp:posOffset>
                </wp:positionV>
                <wp:extent cx="2647950" cy="885825"/>
                <wp:effectExtent l="5080" t="6350" r="13970" b="12700"/>
                <wp:wrapNone/>
                <wp:docPr id="2226" name="AutoShape 5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7950" cy="885825"/>
                        </a:xfrm>
                        <a:prstGeom prst="roundRect">
                          <a:avLst>
                            <a:gd name="adj" fmla="val 4270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353511" id="AutoShape 505" o:spid="_x0000_s1026" style="position:absolute;margin-left:186.4pt;margin-top:156.5pt;width:208.5pt;height:69.75pt;z-index:25140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798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"/>
            </w:pict>
          </mc:Fallback>
        </mc:AlternateContent>
      </w:r>
      <w:r w:rsidR="008E26F7">
        <w:rPr>
          <w:noProof/>
        </w:rPr>
        <mc:AlternateContent>
          <mc:Choice Requires="wps">
            <w:drawing>
              <wp:anchor distT="0" distB="0" distL="114300" distR="114300" simplePos="0" relativeHeight="251402752" behindDoc="0" locked="0" layoutInCell="1" allowOverlap="1" wp14:anchorId="468D578D" wp14:editId="3764A7F8">
                <wp:simplePos x="0" y="0"/>
                <wp:positionH relativeFrom="column">
                  <wp:posOffset>5419725</wp:posOffset>
                </wp:positionH>
                <wp:positionV relativeFrom="paragraph">
                  <wp:posOffset>974090</wp:posOffset>
                </wp:positionV>
                <wp:extent cx="0" cy="4069080"/>
                <wp:effectExtent l="57150" t="12065" r="57150" b="14605"/>
                <wp:wrapNone/>
                <wp:docPr id="2225" name="Line 4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69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BA46E8" id="Line 497" o:spid="_x0000_s1026" style="position:absolute;z-index:25140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6.75pt,76.7pt" to="426.75pt,3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&#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401728" behindDoc="0" locked="0" layoutInCell="1" allowOverlap="1" wp14:anchorId="2B8CB694" wp14:editId="50450B4E">
                <wp:simplePos x="0" y="0"/>
                <wp:positionH relativeFrom="column">
                  <wp:posOffset>5019675</wp:posOffset>
                </wp:positionH>
                <wp:positionV relativeFrom="paragraph">
                  <wp:posOffset>968375</wp:posOffset>
                </wp:positionV>
                <wp:extent cx="393065" cy="0"/>
                <wp:effectExtent l="9525" t="6350" r="6985" b="12700"/>
                <wp:wrapNone/>
                <wp:docPr id="2224" name="Line 4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62363B" id="Line 496" o:spid="_x0000_s1026" style="position:absolute;z-index:25140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25pt,76.25pt" to="426.2pt,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B/XFgIAACw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"/>
            </w:pict>
          </mc:Fallback>
        </mc:AlternateContent>
      </w:r>
      <w:r w:rsidR="008E26F7">
        <w:rPr>
          <w:noProof/>
        </w:rPr>
        <mc:AlternateContent>
          <mc:Choice Requires="wps">
            <w:drawing>
              <wp:anchor distT="0" distB="0" distL="114300" distR="114300" simplePos="0" relativeHeight="251397632" behindDoc="0" locked="0" layoutInCell="1" allowOverlap="1" wp14:anchorId="03CF8A61" wp14:editId="4BFC52F3">
                <wp:simplePos x="0" y="0"/>
                <wp:positionH relativeFrom="column">
                  <wp:posOffset>1295400</wp:posOffset>
                </wp:positionH>
                <wp:positionV relativeFrom="paragraph">
                  <wp:posOffset>5155565</wp:posOffset>
                </wp:positionV>
                <wp:extent cx="3520440" cy="0"/>
                <wp:effectExtent l="9525" t="59690" r="22860" b="54610"/>
                <wp:wrapNone/>
                <wp:docPr id="2222" name="Line 4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204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CBC4DB" id="Line 491" o:spid="_x0000_s1026" style="position:absolute;z-index:25139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405.95pt" to="379.2pt,40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396608" behindDoc="0" locked="0" layoutInCell="1" allowOverlap="1" wp14:anchorId="2A071875" wp14:editId="6D4214B9">
                <wp:simplePos x="0" y="0"/>
                <wp:positionH relativeFrom="column">
                  <wp:posOffset>1609725</wp:posOffset>
                </wp:positionH>
                <wp:positionV relativeFrom="paragraph">
                  <wp:posOffset>3935730</wp:posOffset>
                </wp:positionV>
                <wp:extent cx="914400" cy="0"/>
                <wp:effectExtent l="9525" t="59055" r="19050" b="55245"/>
                <wp:wrapNone/>
                <wp:docPr id="2221" name="Lin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DEA6EF" id="Line 490" o:spid="_x0000_s1026" style="position:absolute;z-index:25139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6.75pt,309.9pt" to="198.75pt,3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394560" behindDoc="0" locked="0" layoutInCell="1" allowOverlap="1" wp14:anchorId="1B21DD58" wp14:editId="7D352E3D">
                <wp:simplePos x="0" y="0"/>
                <wp:positionH relativeFrom="column">
                  <wp:posOffset>1438275</wp:posOffset>
                </wp:positionH>
                <wp:positionV relativeFrom="paragraph">
                  <wp:posOffset>968375</wp:posOffset>
                </wp:positionV>
                <wp:extent cx="914400" cy="0"/>
                <wp:effectExtent l="9525" t="53975" r="19050" b="60325"/>
                <wp:wrapNone/>
                <wp:docPr id="2220" name="Lin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23794" id="Line 488" o:spid="_x0000_s1026" style="position:absolute;z-index:25139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3.25pt,76.25pt" to="185.25pt,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">
                <v:stroke endarrow="block"/>
              </v:line>
            </w:pict>
          </mc:Fallback>
        </mc:AlternateContent>
      </w:r>
      <w:r w:rsidR="008E26F7">
        <w:rPr>
          <w:noProof/>
        </w:rPr>
        <mc:AlternateContent>
          <mc:Choice Requires="wps">
            <w:drawing>
              <wp:anchor distT="0" distB="0" distL="114300" distR="114300" simplePos="0" relativeHeight="251392512" behindDoc="0" locked="0" layoutInCell="1" allowOverlap="1" wp14:anchorId="7C3BDFFB" wp14:editId="200C89E9">
                <wp:simplePos x="0" y="0"/>
                <wp:positionH relativeFrom="column">
                  <wp:posOffset>678180</wp:posOffset>
                </wp:positionH>
                <wp:positionV relativeFrom="paragraph">
                  <wp:posOffset>4518660</wp:posOffset>
                </wp:positionV>
                <wp:extent cx="365760" cy="274320"/>
                <wp:effectExtent l="1905" t="3810" r="3810" b="0"/>
                <wp:wrapNone/>
                <wp:docPr id="2219" name="Text Box 4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6E6CA"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BDFFB" id="Text Box 486" o:spid="_x0000_s1108" type="#_x0000_t202" style="position:absolute;margin-left:53.4pt;margin-top:355.8pt;width:28.8pt;height:21.6pt;z-index:25139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" filled="f" stroked="f">
                <v:textbox>
                  <w:txbxContent>
                    <w:p w14:paraId="1D46E6CA" w14:textId="77777777" w:rsidR="00487706" w:rsidRDefault="00487706">
                      <w:r>
                        <w:t>No</w:t>
                      </w:r>
                    </w:p>
                  </w:txbxContent>
                </v:textbox>
              </v:shape>
            </w:pict>
          </mc:Fallback>
        </mc:AlternateContent>
      </w:r>
      <w:r w:rsidR="008E26F7">
        <w:rPr>
          <w:noProof/>
        </w:rPr>
        <mc:AlternateContent>
          <mc:Choice Requires="wps">
            <w:drawing>
              <wp:anchor distT="0" distB="0" distL="114300" distR="114300" simplePos="0" relativeHeight="251391488" behindDoc="0" locked="0" layoutInCell="1" allowOverlap="1" wp14:anchorId="1C136E83" wp14:editId="30835A47">
                <wp:simplePos x="0" y="0"/>
                <wp:positionH relativeFrom="column">
                  <wp:posOffset>668655</wp:posOffset>
                </wp:positionH>
                <wp:positionV relativeFrom="paragraph">
                  <wp:posOffset>1499235</wp:posOffset>
                </wp:positionV>
                <wp:extent cx="365760" cy="274320"/>
                <wp:effectExtent l="1905" t="3810" r="3810" b="0"/>
                <wp:wrapNone/>
                <wp:docPr id="2218" name="Text Box 4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A79B8"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36E83" id="Text Box 485" o:spid="_x0000_s1109" type="#_x0000_t202" style="position:absolute;margin-left:52.65pt;margin-top:118.05pt;width:28.8pt;height:21.6pt;z-index:25139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" filled="f" stroked="f">
                <v:textbox>
                  <w:txbxContent>
                    <w:p w14:paraId="4BAA79B8" w14:textId="77777777" w:rsidR="00487706" w:rsidRDefault="00487706">
                      <w:r>
                        <w:t>No</w:t>
                      </w:r>
                    </w:p>
                  </w:txbxContent>
                </v:textbox>
              </v:shape>
            </w:pict>
          </mc:Fallback>
        </mc:AlternateContent>
      </w:r>
      <w:r w:rsidR="008E26F7">
        <w:rPr>
          <w:noProof/>
        </w:rPr>
        <mc:AlternateContent>
          <mc:Choice Requires="wps">
            <w:drawing>
              <wp:anchor distT="0" distB="0" distL="114300" distR="114300" simplePos="0" relativeHeight="251389440" behindDoc="0" locked="0" layoutInCell="1" allowOverlap="1" wp14:anchorId="3A2B2298" wp14:editId="23DB0207">
                <wp:simplePos x="0" y="0"/>
                <wp:positionH relativeFrom="column">
                  <wp:posOffset>662305</wp:posOffset>
                </wp:positionH>
                <wp:positionV relativeFrom="paragraph">
                  <wp:posOffset>2980055</wp:posOffset>
                </wp:positionV>
                <wp:extent cx="457200" cy="274320"/>
                <wp:effectExtent l="0" t="0" r="4445" b="3175"/>
                <wp:wrapNone/>
                <wp:docPr id="2217" name="Text Box 4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C1CBD"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B2298" id="Text Box 483" o:spid="_x0000_s1110" type="#_x0000_t202" style="position:absolute;margin-left:52.15pt;margin-top:234.65pt;width:36pt;height:21.6pt;z-index:25138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Q1pvAIAAMU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" filled="f" stroked="f">
                <v:textbox>
                  <w:txbxContent>
                    <w:p w14:paraId="050C1CBD"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385344" behindDoc="0" locked="0" layoutInCell="1" allowOverlap="1" wp14:anchorId="23E99419" wp14:editId="52E3367B">
                <wp:simplePos x="0" y="0"/>
                <wp:positionH relativeFrom="column">
                  <wp:posOffset>-205740</wp:posOffset>
                </wp:positionH>
                <wp:positionV relativeFrom="paragraph">
                  <wp:posOffset>3640455</wp:posOffset>
                </wp:positionV>
                <wp:extent cx="1752600" cy="590550"/>
                <wp:effectExtent l="3810" t="1905" r="0" b="0"/>
                <wp:wrapNone/>
                <wp:docPr id="2216" name="Text Box 4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0BE10" w14:textId="77777777" w:rsidR="00487706" w:rsidRDefault="00487706">
                            <w:pPr>
                              <w:jc w:val="center"/>
                            </w:pPr>
                            <w:r>
                              <w:t>Did you have any</w:t>
                            </w:r>
                          </w:p>
                          <w:p w14:paraId="2F085769" w14:textId="77777777" w:rsidR="00487706" w:rsidRDefault="00487706">
                            <w:pPr>
                              <w:jc w:val="center"/>
                            </w:pPr>
                            <w:r>
                              <w:t>illness or complications due</w:t>
                            </w:r>
                          </w:p>
                          <w:p w14:paraId="6E0E2AB0" w14:textId="77777777" w:rsidR="00487706" w:rsidRDefault="00487706">
                            <w:pPr>
                              <w:jc w:val="center"/>
                            </w:pPr>
                            <w:r>
                              <w:t>to the vacc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99419" id="Text Box 479" o:spid="_x0000_s1111" type="#_x0000_t202" style="position:absolute;margin-left:-16.2pt;margin-top:286.65pt;width:138pt;height:46.5pt;z-index:25138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OcKvgIAAMY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" filled="f" stroked="f">
                <v:textbox>
                  <w:txbxContent>
                    <w:p w14:paraId="5D80BE10" w14:textId="77777777" w:rsidR="00487706" w:rsidRDefault="00487706">
                      <w:pPr>
                        <w:jc w:val="center"/>
                      </w:pPr>
                      <w:r>
                        <w:t>Did you have any</w:t>
                      </w:r>
                    </w:p>
                    <w:p w14:paraId="2F085769" w14:textId="77777777" w:rsidR="00487706" w:rsidRDefault="00487706">
                      <w:pPr>
                        <w:jc w:val="center"/>
                      </w:pPr>
                      <w:r>
                        <w:t>illness or complications due</w:t>
                      </w:r>
                    </w:p>
                    <w:p w14:paraId="6E0E2AB0" w14:textId="77777777" w:rsidR="00487706" w:rsidRDefault="00487706">
                      <w:pPr>
                        <w:jc w:val="center"/>
                      </w:pPr>
                      <w:r>
                        <w:t>to the vaccination?</w:t>
                      </w:r>
                    </w:p>
                  </w:txbxContent>
                </v:textbox>
              </v:shape>
            </w:pict>
          </mc:Fallback>
        </mc:AlternateContent>
      </w:r>
      <w:r w:rsidR="008E26F7">
        <w:rPr>
          <w:noProof/>
        </w:rPr>
        <mc:AlternateContent>
          <mc:Choice Requires="wps">
            <w:drawing>
              <wp:anchor distT="0" distB="0" distL="114300" distR="114300" simplePos="0" relativeHeight="251384320" behindDoc="0" locked="0" layoutInCell="1" allowOverlap="1" wp14:anchorId="71ADFDBF" wp14:editId="3AEC8C43">
                <wp:simplePos x="0" y="0"/>
                <wp:positionH relativeFrom="column">
                  <wp:posOffset>-257175</wp:posOffset>
                </wp:positionH>
                <wp:positionV relativeFrom="paragraph">
                  <wp:posOffset>3412490</wp:posOffset>
                </wp:positionV>
                <wp:extent cx="1855470" cy="1046480"/>
                <wp:effectExtent l="19050" t="12065" r="20955" b="17780"/>
                <wp:wrapNone/>
                <wp:docPr id="2215" name="AutoShape 4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5470" cy="10464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B4C20" id="AutoShape 478" o:spid="_x0000_s1026" type="#_x0000_t110" style="position:absolute;margin-left:-20.25pt;margin-top:268.7pt;width:146.1pt;height:82.4pt;z-index:25138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"/>
            </w:pict>
          </mc:Fallback>
        </mc:AlternateContent>
      </w:r>
      <w:r w:rsidR="008E26F7">
        <w:rPr>
          <w:noProof/>
        </w:rPr>
        <mc:AlternateContent>
          <mc:Choice Requires="wps">
            <w:drawing>
              <wp:anchor distT="0" distB="0" distL="114300" distR="114300" simplePos="0" relativeHeight="251382272" behindDoc="0" locked="0" layoutInCell="1" allowOverlap="1" wp14:anchorId="1FCDB431" wp14:editId="31868B13">
                <wp:simplePos x="0" y="0"/>
                <wp:positionH relativeFrom="column">
                  <wp:posOffset>-10160</wp:posOffset>
                </wp:positionH>
                <wp:positionV relativeFrom="paragraph">
                  <wp:posOffset>811530</wp:posOffset>
                </wp:positionV>
                <wp:extent cx="1362075" cy="314325"/>
                <wp:effectExtent l="0" t="1905" r="635" b="0"/>
                <wp:wrapNone/>
                <wp:docPr id="2214" name="Text Box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C5012" w14:textId="77777777" w:rsidR="00487706" w:rsidRDefault="00487706">
                            <w:pPr>
                              <w:jc w:val="center"/>
                            </w:pPr>
                            <w:r>
                              <w:t>Is the scab still 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DB431" id="Text Box 476" o:spid="_x0000_s1112" type="#_x0000_t202" style="position:absolute;margin-left:-.8pt;margin-top:63.9pt;width:107.25pt;height:24.75pt;z-index:25138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FJUvQIAAMY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" filled="f" stroked="f">
                <v:textbox>
                  <w:txbxContent>
                    <w:p w14:paraId="020C5012" w14:textId="77777777" w:rsidR="00487706" w:rsidRDefault="00487706">
                      <w:pPr>
                        <w:jc w:val="center"/>
                      </w:pPr>
                      <w:r>
                        <w:t>Is the scab still on?</w:t>
                      </w:r>
                    </w:p>
                  </w:txbxContent>
                </v:textbox>
              </v:shape>
            </w:pict>
          </mc:Fallback>
        </mc:AlternateContent>
      </w:r>
      <w:r w:rsidR="008E26F7">
        <w:rPr>
          <w:noProof/>
        </w:rPr>
        <mc:AlternateContent>
          <mc:Choice Requires="wps">
            <w:drawing>
              <wp:anchor distT="0" distB="0" distL="114300" distR="114300" simplePos="0" relativeHeight="251381248" behindDoc="0" locked="0" layoutInCell="1" allowOverlap="1" wp14:anchorId="1192387D" wp14:editId="318DCC0F">
                <wp:simplePos x="0" y="0"/>
                <wp:positionH relativeFrom="column">
                  <wp:posOffset>670560</wp:posOffset>
                </wp:positionH>
                <wp:positionV relativeFrom="paragraph">
                  <wp:posOffset>4469765</wp:posOffset>
                </wp:positionV>
                <wp:extent cx="0" cy="511810"/>
                <wp:effectExtent l="60960" t="12065" r="53340" b="19050"/>
                <wp:wrapNone/>
                <wp:docPr id="2213" name="Lin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37CE0B" id="Line 475" o:spid="_x0000_s1026" style="position:absolute;z-index:25138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351.95pt" to="52.8pt,39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380224" behindDoc="0" locked="0" layoutInCell="1" allowOverlap="1" wp14:anchorId="27DA1B37" wp14:editId="7552D68F">
                <wp:simplePos x="0" y="0"/>
                <wp:positionH relativeFrom="column">
                  <wp:posOffset>670560</wp:posOffset>
                </wp:positionH>
                <wp:positionV relativeFrom="paragraph">
                  <wp:posOffset>2907665</wp:posOffset>
                </wp:positionV>
                <wp:extent cx="0" cy="502920"/>
                <wp:effectExtent l="60960" t="12065" r="53340" b="18415"/>
                <wp:wrapNone/>
                <wp:docPr id="2212" name="Line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F7C08E" id="Line 474" o:spid="_x0000_s1026" style="position:absolute;z-index:25138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228.95pt" to="52.8pt,26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KQLAIAAE4EAAAOAAAAZHJzL2Uyb0RvYy54bWysVE2P2jAQvVfqf7B8h3w0s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379200" behindDoc="0" locked="0" layoutInCell="1" allowOverlap="1" wp14:anchorId="05FE1407" wp14:editId="7F530F8E">
                <wp:simplePos x="0" y="0"/>
                <wp:positionH relativeFrom="column">
                  <wp:posOffset>-95250</wp:posOffset>
                </wp:positionH>
                <wp:positionV relativeFrom="paragraph">
                  <wp:posOffset>1955165</wp:posOffset>
                </wp:positionV>
                <wp:extent cx="1531620" cy="941705"/>
                <wp:effectExtent l="19050" t="12065" r="20955" b="17780"/>
                <wp:wrapNone/>
                <wp:docPr id="2211" name="AutoShape 4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C469ED" id="AutoShape 473" o:spid="_x0000_s1026" type="#_x0000_t110" style="position:absolute;margin-left:-7.5pt;margin-top:153.95pt;width:120.6pt;height:74.15pt;z-index:25137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"/>
            </w:pict>
          </mc:Fallback>
        </mc:AlternateContent>
      </w:r>
      <w:r w:rsidR="008E26F7">
        <w:rPr>
          <w:noProof/>
        </w:rPr>
        <mc:AlternateContent>
          <mc:Choice Requires="wps">
            <w:drawing>
              <wp:anchor distT="0" distB="0" distL="114300" distR="114300" simplePos="0" relativeHeight="251378176" behindDoc="0" locked="0" layoutInCell="1" allowOverlap="1" wp14:anchorId="3088B193" wp14:editId="071118F7">
                <wp:simplePos x="0" y="0"/>
                <wp:positionH relativeFrom="column">
                  <wp:posOffset>670560</wp:posOffset>
                </wp:positionH>
                <wp:positionV relativeFrom="paragraph">
                  <wp:posOffset>1450340</wp:posOffset>
                </wp:positionV>
                <wp:extent cx="0" cy="502920"/>
                <wp:effectExtent l="60960" t="12065" r="53340" b="18415"/>
                <wp:wrapNone/>
                <wp:docPr id="2210" name="Lin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4269D2" id="Line 472" o:spid="_x0000_s1026" style="position:absolute;z-index:2513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8pt,114.2pt" to="52.8pt,1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2IQKwIAAE4EAAAOAAAAZHJzL2Uyb0RvYy54bWysVE2P2jAQvVfqf7B8h3w0s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377152" behindDoc="0" locked="0" layoutInCell="1" allowOverlap="1" wp14:anchorId="35F776ED" wp14:editId="719A289A">
                <wp:simplePos x="0" y="0"/>
                <wp:positionH relativeFrom="column">
                  <wp:posOffset>-95250</wp:posOffset>
                </wp:positionH>
                <wp:positionV relativeFrom="paragraph">
                  <wp:posOffset>497840</wp:posOffset>
                </wp:positionV>
                <wp:extent cx="1531620" cy="941705"/>
                <wp:effectExtent l="19050" t="12065" r="20955" b="8255"/>
                <wp:wrapNone/>
                <wp:docPr id="2209" name="AutoShap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94170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517F" id="AutoShape 471" o:spid="_x0000_s1026" type="#_x0000_t110" style="position:absolute;margin-left:-7.5pt;margin-top:39.2pt;width:120.6pt;height:74.15pt;z-index:25137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"/>
            </w:pict>
          </mc:Fallback>
        </mc:AlternateContent>
      </w:r>
      <w:r w:rsidR="008E26F7">
        <w:rPr>
          <w:noProof/>
        </w:rPr>
        <mc:AlternateContent>
          <mc:Choice Requires="wps">
            <w:drawing>
              <wp:anchor distT="0" distB="0" distL="114300" distR="114300" simplePos="0" relativeHeight="251376128" behindDoc="0" locked="0" layoutInCell="1" allowOverlap="1" wp14:anchorId="4214993A" wp14:editId="2B471486">
                <wp:simplePos x="0" y="0"/>
                <wp:positionH relativeFrom="column">
                  <wp:posOffset>-462280</wp:posOffset>
                </wp:positionH>
                <wp:positionV relativeFrom="paragraph">
                  <wp:posOffset>963930</wp:posOffset>
                </wp:positionV>
                <wp:extent cx="361950" cy="0"/>
                <wp:effectExtent l="13970" t="59055" r="14605" b="55245"/>
                <wp:wrapNone/>
                <wp:docPr id="2208" name="Line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19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2FA06" id="Line 470" o:spid="_x0000_s1026" style="position:absolute;z-index:25137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4pt,75.9pt" to="-7.9pt,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">
                <v:stroke endarrow="block"/>
              </v:line>
            </w:pict>
          </mc:Fallback>
        </mc:AlternateContent>
      </w:r>
      <w:r w:rsidR="009D4F0F">
        <w:br w:type="page"/>
      </w:r>
      <w:r w:rsidR="009D4F0F">
        <w:rPr>
          <w:b/>
          <w:bCs/>
        </w:rPr>
        <w:lastRenderedPageBreak/>
        <w:t>Question:</w:t>
      </w:r>
      <w:r w:rsidR="009D4F0F">
        <w:t xml:space="preserve"> 6. In the past </w:t>
      </w:r>
      <w:r w:rsidR="00AA27E6">
        <w:t>12</w:t>
      </w:r>
      <w:r w:rsidR="009D4F0F">
        <w:t xml:space="preserve"> weeks, have you had contact with someone who had a smallpox vaccination?</w:t>
      </w:r>
    </w:p>
    <w:p w14:paraId="243CCA71" w14:textId="77777777" w:rsidR="009D4F0F" w:rsidRDefault="009D4F0F"/>
    <w:p w14:paraId="4B2F0846" w14:textId="77777777" w:rsidR="009D4F0F" w:rsidRDefault="009D4F0F">
      <w:r>
        <w:rPr>
          <w:b/>
          <w:bCs/>
        </w:rPr>
        <w:t>Donor Eligibility:</w:t>
      </w:r>
      <w:r>
        <w:t xml:space="preserve"> Certain vaccinations may contain live infectious agents. A donor who has had close contact with the vaccination site, bandages covering the vaccination site or materials that might have come into contact with an unbandaged vaccination site, including clothing, may be exposed to the live infectious agents and is ineligible for a specified period of time. See Glossary for specifics. </w:t>
      </w:r>
    </w:p>
    <w:p w14:paraId="665D3A3F" w14:textId="7431DCD1" w:rsidR="009D4F0F" w:rsidRDefault="001852F3">
      <w:r>
        <w:rPr>
          <w:noProof/>
        </w:rPr>
        <mc:AlternateContent>
          <mc:Choice Requires="wps">
            <w:drawing>
              <wp:anchor distT="0" distB="0" distL="114300" distR="114300" simplePos="0" relativeHeight="251457024" behindDoc="0" locked="0" layoutInCell="1" allowOverlap="1" wp14:anchorId="139E61FD" wp14:editId="5087047D">
                <wp:simplePos x="0" y="0"/>
                <wp:positionH relativeFrom="column">
                  <wp:posOffset>1895475</wp:posOffset>
                </wp:positionH>
                <wp:positionV relativeFrom="paragraph">
                  <wp:posOffset>5848350</wp:posOffset>
                </wp:positionV>
                <wp:extent cx="1936750" cy="971550"/>
                <wp:effectExtent l="0" t="0" r="0" b="0"/>
                <wp:wrapNone/>
                <wp:docPr id="2206" name="Text Box 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1A7A74" w14:textId="77777777" w:rsidR="00487706" w:rsidRDefault="00487706">
                            <w:pPr>
                              <w:jc w:val="center"/>
                            </w:pPr>
                            <w:r w:rsidRPr="003111F7">
                              <w:t>Donor is ineligible for 14 day</w:t>
                            </w:r>
                            <w:r>
                              <w:t xml:space="preserve">s after symptoms resolve. </w:t>
                            </w:r>
                          </w:p>
                          <w:p w14:paraId="10D867EB" w14:textId="77777777" w:rsidR="00487706" w:rsidRPr="003111F7" w:rsidRDefault="00487706">
                            <w:pPr>
                              <w:jc w:val="center"/>
                            </w:pPr>
                            <w:r>
                              <w:t xml:space="preserve">Refer to facility SOP for determination and </w:t>
                            </w:r>
                            <w:r w:rsidRPr="003111F7">
                              <w:t>documentation of urgent medical need, as appropr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E61FD" id="Text Box 575" o:spid="_x0000_s1113" type="#_x0000_t202" style="position:absolute;margin-left:149.25pt;margin-top:460.5pt;width:152.5pt;height:76.5pt;z-index:25145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" filled="f" stroked="f">
                <v:textbox>
                  <w:txbxContent>
                    <w:p w14:paraId="161A7A74" w14:textId="77777777" w:rsidR="00487706" w:rsidRDefault="00487706">
                      <w:pPr>
                        <w:jc w:val="center"/>
                      </w:pPr>
                      <w:r w:rsidRPr="003111F7">
                        <w:t>Donor is ineligible for 14 day</w:t>
                      </w:r>
                      <w:r>
                        <w:t xml:space="preserve">s after symptoms resolve. </w:t>
                      </w:r>
                    </w:p>
                    <w:p w14:paraId="10D867EB" w14:textId="77777777" w:rsidR="00487706" w:rsidRPr="003111F7" w:rsidRDefault="00487706">
                      <w:pPr>
                        <w:jc w:val="center"/>
                      </w:pPr>
                      <w:r>
                        <w:t xml:space="preserve">Refer to facility SOP for determination and </w:t>
                      </w:r>
                      <w:r w:rsidRPr="003111F7">
                        <w:t>documentation of urgent medical need, as appropriate.</w:t>
                      </w:r>
                    </w:p>
                  </w:txbxContent>
                </v:textbox>
              </v:shape>
            </w:pict>
          </mc:Fallback>
        </mc:AlternateContent>
      </w:r>
      <w:r>
        <w:rPr>
          <w:noProof/>
        </w:rPr>
        <mc:AlternateContent>
          <mc:Choice Requires="wps">
            <w:drawing>
              <wp:anchor distT="0" distB="0" distL="114300" distR="114300" simplePos="0" relativeHeight="251456000" behindDoc="0" locked="0" layoutInCell="1" allowOverlap="1" wp14:anchorId="51EF8211" wp14:editId="2C9D79FE">
                <wp:simplePos x="0" y="0"/>
                <wp:positionH relativeFrom="column">
                  <wp:posOffset>1990725</wp:posOffset>
                </wp:positionH>
                <wp:positionV relativeFrom="paragraph">
                  <wp:posOffset>5810250</wp:posOffset>
                </wp:positionV>
                <wp:extent cx="1748790" cy="1000125"/>
                <wp:effectExtent l="0" t="0" r="22860" b="28575"/>
                <wp:wrapNone/>
                <wp:docPr id="2201" name="AutoShape 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8790" cy="1000125"/>
                        </a:xfrm>
                        <a:prstGeom prst="roundRect">
                          <a:avLst>
                            <a:gd name="adj" fmla="val 3563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E6BF18" id="AutoShape 573" o:spid="_x0000_s1026" style="position:absolute;margin-left:156.75pt;margin-top:457.5pt;width:137.7pt;height:78.75pt;z-index:25145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33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"/>
            </w:pict>
          </mc:Fallback>
        </mc:AlternateContent>
      </w:r>
      <w:r w:rsidR="0020603F">
        <w:rPr>
          <w:noProof/>
        </w:rPr>
        <mc:AlternateContent>
          <mc:Choice Requires="wps">
            <w:drawing>
              <wp:anchor distT="0" distB="0" distL="114300" distR="114300" simplePos="0" relativeHeight="251442688" behindDoc="0" locked="0" layoutInCell="1" allowOverlap="1" wp14:anchorId="60EB12F9" wp14:editId="3543C06F">
                <wp:simplePos x="0" y="0"/>
                <wp:positionH relativeFrom="column">
                  <wp:posOffset>1256665</wp:posOffset>
                </wp:positionH>
                <wp:positionV relativeFrom="paragraph">
                  <wp:posOffset>5286375</wp:posOffset>
                </wp:positionV>
                <wp:extent cx="1070610" cy="235585"/>
                <wp:effectExtent l="0" t="3810" r="0" b="0"/>
                <wp:wrapNone/>
                <wp:docPr id="2198" name="Text Box 5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061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5D939" w14:textId="77777777" w:rsidR="00487706" w:rsidRDefault="00487706">
                            <w:pPr>
                              <w:jc w:val="center"/>
                            </w:pPr>
                            <w:r>
                              <w:rPr>
                                <w:sz w:val="18"/>
                              </w:rPr>
                              <w:t>14 days or</w:t>
                            </w:r>
                            <w:r>
                              <w:t xml:space="preserve"> mo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B12F9" id="Text Box 545" o:spid="_x0000_s1114" type="#_x0000_t202" style="position:absolute;margin-left:98.95pt;margin-top:416.25pt;width:84.3pt;height:18.55pt;z-index:25144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lABvgIAAMY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" filled="f" stroked="f">
                <v:textbox>
                  <w:txbxContent>
                    <w:p w14:paraId="1CE5D939" w14:textId="77777777" w:rsidR="00487706" w:rsidRDefault="00487706">
                      <w:pPr>
                        <w:jc w:val="center"/>
                      </w:pPr>
                      <w:r>
                        <w:rPr>
                          <w:sz w:val="18"/>
                        </w:rPr>
                        <w:t>14 days or</w:t>
                      </w:r>
                      <w:r>
                        <w:t xml:space="preserve"> more</w:t>
                      </w:r>
                    </w:p>
                  </w:txbxContent>
                </v:textbox>
              </v:shape>
            </w:pict>
          </mc:Fallback>
        </mc:AlternateContent>
      </w:r>
      <w:r w:rsidR="0020603F">
        <w:rPr>
          <w:noProof/>
        </w:rPr>
        <mc:AlternateContent>
          <mc:Choice Requires="wps">
            <w:drawing>
              <wp:anchor distT="0" distB="0" distL="114300" distR="114300" simplePos="0" relativeHeight="252096000" behindDoc="0" locked="0" layoutInCell="1" allowOverlap="1" wp14:anchorId="033A4456" wp14:editId="6D5C3AD5">
                <wp:simplePos x="0" y="0"/>
                <wp:positionH relativeFrom="column">
                  <wp:posOffset>1700530</wp:posOffset>
                </wp:positionH>
                <wp:positionV relativeFrom="paragraph">
                  <wp:posOffset>5609590</wp:posOffset>
                </wp:positionV>
                <wp:extent cx="415290" cy="0"/>
                <wp:effectExtent l="5080" t="56515" r="17780" b="57785"/>
                <wp:wrapNone/>
                <wp:docPr id="2203" name="Line 17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52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05C25D" id="Line 1737" o:spid="_x0000_s1026" style="position:absolute;z-index:25209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9pt,441.7pt" to="166.6pt,4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">
                <v:stroke endarrow="block"/>
              </v:line>
            </w:pict>
          </mc:Fallback>
        </mc:AlternateContent>
      </w:r>
      <w:r w:rsidR="00690CC3">
        <w:rPr>
          <w:noProof/>
        </w:rPr>
        <mc:AlternateContent>
          <mc:Choice Requires="wps">
            <w:drawing>
              <wp:anchor distT="0" distB="0" distL="114300" distR="114300" simplePos="0" relativeHeight="251426304" behindDoc="0" locked="0" layoutInCell="1" allowOverlap="1" wp14:anchorId="0649E1F0" wp14:editId="5B6D7599">
                <wp:simplePos x="0" y="0"/>
                <wp:positionH relativeFrom="column">
                  <wp:posOffset>-85725</wp:posOffset>
                </wp:positionH>
                <wp:positionV relativeFrom="paragraph">
                  <wp:posOffset>5267325</wp:posOffset>
                </wp:positionV>
                <wp:extent cx="1782445" cy="706755"/>
                <wp:effectExtent l="19050" t="19050" r="46355" b="36195"/>
                <wp:wrapNone/>
                <wp:docPr id="2195" name="AutoShap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2445" cy="70675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1CFF2A" id="_x0000_t110" coordsize="21600,21600" o:spt="110" path="m10800,l,10800,10800,21600,21600,10800xe">
                <v:stroke joinstyle="miter"/>
                <v:path gradientshapeok="t" o:connecttype="rect" textboxrect="5400,5400,16200,16200"/>
              </v:shapetype>
              <v:shape id="AutoShape 527" o:spid="_x0000_s1026" type="#_x0000_t110" style="position:absolute;margin-left:-6.75pt;margin-top:414.75pt;width:140.35pt;height:55.65pt;z-index:25142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"/>
            </w:pict>
          </mc:Fallback>
        </mc:AlternateContent>
      </w:r>
      <w:r w:rsidR="00F7541A">
        <w:rPr>
          <w:noProof/>
        </w:rPr>
        <mc:AlternateContent>
          <mc:Choice Requires="wps">
            <w:drawing>
              <wp:anchor distT="0" distB="0" distL="114300" distR="114300" simplePos="0" relativeHeight="251449856" behindDoc="0" locked="0" layoutInCell="1" allowOverlap="1" wp14:anchorId="11455E61" wp14:editId="2D426304">
                <wp:simplePos x="0" y="0"/>
                <wp:positionH relativeFrom="column">
                  <wp:posOffset>4667250</wp:posOffset>
                </wp:positionH>
                <wp:positionV relativeFrom="paragraph">
                  <wp:posOffset>6286499</wp:posOffset>
                </wp:positionV>
                <wp:extent cx="1144905" cy="523875"/>
                <wp:effectExtent l="0" t="19050" r="36195" b="47625"/>
                <wp:wrapNone/>
                <wp:docPr id="2167" name="Auto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38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63D3AAEA"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55E61" id="AutoShape 557" o:spid="_x0000_s1115" type="#_x0000_t13" style="position:absolute;margin-left:367.5pt;margin-top:495pt;width:90.15pt;height:41.25pt;z-index:25144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" adj="16058,5850">
                <v:textbox>
                  <w:txbxContent>
                    <w:p w14:paraId="63D3AAEA" w14:textId="77777777" w:rsidR="00487706" w:rsidRDefault="00487706">
                      <w:pPr>
                        <w:jc w:val="center"/>
                      </w:pPr>
                      <w:r>
                        <w:rPr>
                          <w:rFonts w:cs="Arial"/>
                        </w:rPr>
                        <w:t>Next question</w:t>
                      </w:r>
                    </w:p>
                  </w:txbxContent>
                </v:textbox>
              </v:shape>
            </w:pict>
          </mc:Fallback>
        </mc:AlternateContent>
      </w:r>
      <w:r w:rsidR="008E26F7">
        <w:rPr>
          <w:noProof/>
        </w:rPr>
        <mc:AlternateContent>
          <mc:Choice Requires="wps">
            <w:drawing>
              <wp:anchor distT="0" distB="0" distL="114300" distR="114300" simplePos="0" relativeHeight="251443712" behindDoc="0" locked="0" layoutInCell="1" allowOverlap="1" wp14:anchorId="66DD57A2" wp14:editId="791AD01C">
                <wp:simplePos x="0" y="0"/>
                <wp:positionH relativeFrom="column">
                  <wp:posOffset>3414395</wp:posOffset>
                </wp:positionH>
                <wp:positionV relativeFrom="paragraph">
                  <wp:posOffset>3536950</wp:posOffset>
                </wp:positionV>
                <wp:extent cx="1853565" cy="1371600"/>
                <wp:effectExtent l="13970" t="12700" r="8890" b="6350"/>
                <wp:wrapNone/>
                <wp:docPr id="2207" name="AutoShape 5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3565" cy="1371600"/>
                        </a:xfrm>
                        <a:prstGeom prst="roundRect">
                          <a:avLst>
                            <a:gd name="adj" fmla="val 35634"/>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30C5021" id="AutoShape 546" o:spid="_x0000_s1026" style="position:absolute;margin-left:268.85pt;margin-top:278.5pt;width:145.95pt;height:108pt;z-index:25144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33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"/>
            </w:pict>
          </mc:Fallback>
        </mc:AlternateContent>
      </w:r>
      <w:r w:rsidR="008E26F7">
        <w:rPr>
          <w:noProof/>
        </w:rPr>
        <mc:AlternateContent>
          <mc:Choice Requires="wps">
            <w:drawing>
              <wp:anchor distT="0" distB="0" distL="114300" distR="114300" simplePos="0" relativeHeight="251417088" behindDoc="0" locked="0" layoutInCell="1" allowOverlap="1" wp14:anchorId="354AC80D" wp14:editId="10E95CBD">
                <wp:simplePos x="0" y="0"/>
                <wp:positionH relativeFrom="column">
                  <wp:posOffset>-88265</wp:posOffset>
                </wp:positionH>
                <wp:positionV relativeFrom="paragraph">
                  <wp:posOffset>2738755</wp:posOffset>
                </wp:positionV>
                <wp:extent cx="1817370" cy="756920"/>
                <wp:effectExtent l="0" t="0" r="4445" b="0"/>
                <wp:wrapNone/>
                <wp:docPr id="2205" name="Text Box 5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756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9357D" w14:textId="77777777" w:rsidR="00487706" w:rsidRPr="003111F7" w:rsidRDefault="00487706">
                            <w:pPr>
                              <w:jc w:val="center"/>
                            </w:pPr>
                            <w:r w:rsidRPr="003111F7">
                              <w:t>Have you had any</w:t>
                            </w:r>
                          </w:p>
                          <w:p w14:paraId="17C5F280" w14:textId="77777777" w:rsidR="00487706" w:rsidRDefault="00487706">
                            <w:pPr>
                              <w:pStyle w:val="BodyText3"/>
                            </w:pPr>
                            <w:r w:rsidRPr="003111F7">
                              <w:t>new skin rash, skin sore, or severe complication* since the time of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AC80D" id="Text Box 516" o:spid="_x0000_s1116" type="#_x0000_t202" style="position:absolute;margin-left:-6.95pt;margin-top:215.65pt;width:143.1pt;height:59.6pt;z-index:25141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" filled="f" stroked="f">
                <v:textbox>
                  <w:txbxContent>
                    <w:p w14:paraId="7239357D" w14:textId="77777777" w:rsidR="00487706" w:rsidRPr="003111F7" w:rsidRDefault="00487706">
                      <w:pPr>
                        <w:jc w:val="center"/>
                      </w:pPr>
                      <w:r w:rsidRPr="003111F7">
                        <w:t>Have you had any</w:t>
                      </w:r>
                    </w:p>
                    <w:p w14:paraId="17C5F280" w14:textId="77777777" w:rsidR="00487706" w:rsidRDefault="00487706">
                      <w:pPr>
                        <w:pStyle w:val="BodyText3"/>
                      </w:pPr>
                      <w:r w:rsidRPr="003111F7">
                        <w:t>new skin rash, skin sore, or severe complication* since the time of contact?</w:t>
                      </w:r>
                    </w:p>
                  </w:txbxContent>
                </v:textbox>
              </v:shape>
            </w:pict>
          </mc:Fallback>
        </mc:AlternateContent>
      </w:r>
      <w:r w:rsidR="008E26F7">
        <w:rPr>
          <w:noProof/>
        </w:rPr>
        <mc:AlternateContent>
          <mc:Choice Requires="wps">
            <w:drawing>
              <wp:anchor distT="0" distB="0" distL="114300" distR="114300" simplePos="0" relativeHeight="251444736" behindDoc="0" locked="0" layoutInCell="1" allowOverlap="1" wp14:anchorId="6397731C" wp14:editId="4427D8B5">
                <wp:simplePos x="0" y="0"/>
                <wp:positionH relativeFrom="column">
                  <wp:posOffset>3414395</wp:posOffset>
                </wp:positionH>
                <wp:positionV relativeFrom="paragraph">
                  <wp:posOffset>3592195</wp:posOffset>
                </wp:positionV>
                <wp:extent cx="1847215" cy="1333500"/>
                <wp:effectExtent l="4445" t="1270" r="0" b="0"/>
                <wp:wrapNone/>
                <wp:docPr id="2204" name="Text Box 5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215" cy="1333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8F5E8" w14:textId="77777777" w:rsidR="00487706" w:rsidRDefault="00487706">
                            <w:pPr>
                              <w:jc w:val="center"/>
                            </w:pPr>
                            <w:r w:rsidRPr="00435AF7">
                              <w:t xml:space="preserve">Donor is ineligible for 3 mos. from date of the contact’s vaccination or, if date is not known, 2 mos. from current </w:t>
                            </w:r>
                            <w:r>
                              <w:t xml:space="preserve">date. Refer to facility SOP </w:t>
                            </w:r>
                          </w:p>
                          <w:p w14:paraId="4E8E874B" w14:textId="77777777" w:rsidR="00487706" w:rsidRPr="00435AF7" w:rsidRDefault="00487706">
                            <w:pPr>
                              <w:jc w:val="center"/>
                            </w:pPr>
                            <w:r>
                              <w:t xml:space="preserve">for </w:t>
                            </w:r>
                            <w:r w:rsidRPr="00435AF7">
                              <w:t>determination and documentation of urgent medical need, as appropr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97731C" id="Text Box 547" o:spid="_x0000_s1117" type="#_x0000_t202" style="position:absolute;margin-left:268.85pt;margin-top:282.85pt;width:145.45pt;height:105pt;z-index:25144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zvwIAAMc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" filled="f" stroked="f">
                <v:textbox>
                  <w:txbxContent>
                    <w:p w14:paraId="0EC8F5E8" w14:textId="77777777" w:rsidR="00487706" w:rsidRDefault="00487706">
                      <w:pPr>
                        <w:jc w:val="center"/>
                      </w:pPr>
                      <w:r w:rsidRPr="00435AF7">
                        <w:t xml:space="preserve">Donor is ineligible for 3 mos. from date of the contact’s vaccination or, if date is not known, 2 mos. from current </w:t>
                      </w:r>
                      <w:r>
                        <w:t xml:space="preserve">date. Refer to facility SOP </w:t>
                      </w:r>
                    </w:p>
                    <w:p w14:paraId="4E8E874B" w14:textId="77777777" w:rsidR="00487706" w:rsidRPr="00435AF7" w:rsidRDefault="00487706">
                      <w:pPr>
                        <w:jc w:val="center"/>
                      </w:pPr>
                      <w:r>
                        <w:t xml:space="preserve">for </w:t>
                      </w:r>
                      <w:r w:rsidRPr="00435AF7">
                        <w:t>determination and documentation of urgent medical need, as appropriate.</w:t>
                      </w:r>
                    </w:p>
                  </w:txbxContent>
                </v:textbox>
              </v:shape>
            </w:pict>
          </mc:Fallback>
        </mc:AlternateContent>
      </w:r>
      <w:r w:rsidR="008E26F7">
        <w:rPr>
          <w:noProof/>
        </w:rPr>
        <mc:AlternateContent>
          <mc:Choice Requires="wps">
            <w:drawing>
              <wp:anchor distT="0" distB="0" distL="114300" distR="114300" simplePos="0" relativeHeight="251432448" behindDoc="0" locked="0" layoutInCell="1" allowOverlap="1" wp14:anchorId="47B161EF" wp14:editId="64BDABC0">
                <wp:simplePos x="0" y="0"/>
                <wp:positionH relativeFrom="column">
                  <wp:posOffset>826770</wp:posOffset>
                </wp:positionH>
                <wp:positionV relativeFrom="paragraph">
                  <wp:posOffset>5970270</wp:posOffset>
                </wp:positionV>
                <wp:extent cx="0" cy="541020"/>
                <wp:effectExtent l="55245" t="7620" r="59055" b="22860"/>
                <wp:wrapNone/>
                <wp:docPr id="2202" name="Line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10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E077A" id="Line 533" o:spid="_x0000_s1026" style="position:absolute;z-index:25143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470.1pt" to="65.1pt,5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437568" behindDoc="0" locked="0" layoutInCell="1" allowOverlap="1" wp14:anchorId="62965FAB" wp14:editId="3DE11F6D">
                <wp:simplePos x="0" y="0"/>
                <wp:positionH relativeFrom="column">
                  <wp:posOffset>2514600</wp:posOffset>
                </wp:positionH>
                <wp:positionV relativeFrom="paragraph">
                  <wp:posOffset>4844415</wp:posOffset>
                </wp:positionV>
                <wp:extent cx="0" cy="567055"/>
                <wp:effectExtent l="57150" t="5715" r="57150" b="17780"/>
                <wp:wrapNone/>
                <wp:docPr id="2200" name="Line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5670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462625" id="Line 540" o:spid="_x0000_s1026" style="position:absolute;flip:x;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381.45pt" to="198pt,4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">
                <v:stroke endarrow="block"/>
              </v:line>
            </w:pict>
          </mc:Fallback>
        </mc:AlternateContent>
      </w:r>
      <w:r w:rsidR="008E26F7">
        <w:rPr>
          <w:noProof/>
        </w:rPr>
        <mc:AlternateContent>
          <mc:Choice Requires="wps">
            <w:drawing>
              <wp:anchor distT="0" distB="0" distL="114300" distR="114300" simplePos="0" relativeHeight="251453952" behindDoc="0" locked="0" layoutInCell="1" allowOverlap="1" wp14:anchorId="007F7F8E" wp14:editId="364D0DBA">
                <wp:simplePos x="0" y="0"/>
                <wp:positionH relativeFrom="column">
                  <wp:posOffset>2075815</wp:posOffset>
                </wp:positionH>
                <wp:positionV relativeFrom="paragraph">
                  <wp:posOffset>5420995</wp:posOffset>
                </wp:positionV>
                <wp:extent cx="1071880" cy="268605"/>
                <wp:effectExtent l="0" t="1270" r="0" b="0"/>
                <wp:wrapNone/>
                <wp:docPr id="2199" name="Text Box 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68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2D5FC"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7F7F8E" id="Text Box 568" o:spid="_x0000_s1118" type="#_x0000_t202" style="position:absolute;margin-left:163.45pt;margin-top:426.85pt;width:84.4pt;height:21.15pt;z-index:25145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Vu/uwIAAMY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" filled="f" stroked="f">
                <v:textbox>
                  <w:txbxContent>
                    <w:p w14:paraId="26F2D5FC"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452928" behindDoc="0" locked="0" layoutInCell="1" allowOverlap="1" wp14:anchorId="451479AE" wp14:editId="3D8CD6BC">
                <wp:simplePos x="0" y="0"/>
                <wp:positionH relativeFrom="column">
                  <wp:posOffset>2115820</wp:posOffset>
                </wp:positionH>
                <wp:positionV relativeFrom="paragraph">
                  <wp:posOffset>5420995</wp:posOffset>
                </wp:positionV>
                <wp:extent cx="962025" cy="309245"/>
                <wp:effectExtent l="10795" t="10795" r="8255" b="13335"/>
                <wp:wrapNone/>
                <wp:docPr id="2197" name="AutoShape 5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2025" cy="30924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389734" id="AutoShape 567" o:spid="_x0000_s1026" style="position:absolute;margin-left:166.6pt;margin-top:426.85pt;width:75.75pt;height:24.35pt;z-index:25145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"/>
            </w:pict>
          </mc:Fallback>
        </mc:AlternateContent>
      </w:r>
      <w:r w:rsidR="008E26F7">
        <w:rPr>
          <w:noProof/>
        </w:rPr>
        <mc:AlternateContent>
          <mc:Choice Requires="wps">
            <w:drawing>
              <wp:anchor distT="0" distB="0" distL="114300" distR="114300" simplePos="0" relativeHeight="251427328" behindDoc="0" locked="0" layoutInCell="1" allowOverlap="1" wp14:anchorId="5F16D1EC" wp14:editId="09802C98">
                <wp:simplePos x="0" y="0"/>
                <wp:positionH relativeFrom="column">
                  <wp:posOffset>3810</wp:posOffset>
                </wp:positionH>
                <wp:positionV relativeFrom="paragraph">
                  <wp:posOffset>5340985</wp:posOffset>
                </wp:positionV>
                <wp:extent cx="1645920" cy="539115"/>
                <wp:effectExtent l="3810" t="0" r="0" b="0"/>
                <wp:wrapNone/>
                <wp:docPr id="2196" name="Text 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539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E28AA" w14:textId="77777777" w:rsidR="00487706" w:rsidRDefault="00487706">
                            <w:pPr>
                              <w:jc w:val="center"/>
                            </w:pPr>
                            <w:r>
                              <w:t>Has it been 14</w:t>
                            </w:r>
                          </w:p>
                          <w:p w14:paraId="6B4AEC74" w14:textId="77777777" w:rsidR="00487706" w:rsidRDefault="00487706">
                            <w:pPr>
                              <w:pStyle w:val="BodyText"/>
                              <w:jc w:val="center"/>
                            </w:pPr>
                            <w:r>
                              <w:t>days since the symptoms</w:t>
                            </w:r>
                          </w:p>
                          <w:p w14:paraId="345E1128" w14:textId="77777777" w:rsidR="00487706" w:rsidRDefault="00487706">
                            <w:pPr>
                              <w:pStyle w:val="BodyText"/>
                              <w:jc w:val="center"/>
                            </w:pPr>
                            <w:r>
                              <w:t>went aw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6D1EC" id="Text Box 528" o:spid="_x0000_s1119" type="#_x0000_t202" style="position:absolute;margin-left:.3pt;margin-top:420.55pt;width:129.6pt;height:42.45pt;z-index:25142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wPfuwIAAMY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" filled="f" stroked="f">
                <v:textbox>
                  <w:txbxContent>
                    <w:p w14:paraId="445E28AA" w14:textId="77777777" w:rsidR="00487706" w:rsidRDefault="00487706">
                      <w:pPr>
                        <w:jc w:val="center"/>
                      </w:pPr>
                      <w:r>
                        <w:t>Has it been 14</w:t>
                      </w:r>
                    </w:p>
                    <w:p w14:paraId="6B4AEC74" w14:textId="77777777" w:rsidR="00487706" w:rsidRDefault="00487706">
                      <w:pPr>
                        <w:pStyle w:val="BodyText"/>
                        <w:jc w:val="center"/>
                      </w:pPr>
                      <w:r>
                        <w:t>days since the symptoms</w:t>
                      </w:r>
                    </w:p>
                    <w:p w14:paraId="345E1128" w14:textId="77777777" w:rsidR="00487706" w:rsidRDefault="00487706">
                      <w:pPr>
                        <w:pStyle w:val="BodyText"/>
                        <w:jc w:val="center"/>
                      </w:pPr>
                      <w:r>
                        <w:t>went away?</w:t>
                      </w:r>
                    </w:p>
                  </w:txbxContent>
                </v:textbox>
              </v:shape>
            </w:pict>
          </mc:Fallback>
        </mc:AlternateContent>
      </w:r>
      <w:r w:rsidR="008E26F7">
        <w:rPr>
          <w:noProof/>
        </w:rPr>
        <mc:AlternateContent>
          <mc:Choice Requires="wps">
            <w:drawing>
              <wp:anchor distT="0" distB="0" distL="114300" distR="114300" simplePos="0" relativeHeight="251438592" behindDoc="0" locked="0" layoutInCell="1" allowOverlap="1" wp14:anchorId="153B7F3D" wp14:editId="268D0D98">
                <wp:simplePos x="0" y="0"/>
                <wp:positionH relativeFrom="column">
                  <wp:posOffset>3095625</wp:posOffset>
                </wp:positionH>
                <wp:positionV relativeFrom="paragraph">
                  <wp:posOffset>5641975</wp:posOffset>
                </wp:positionV>
                <wp:extent cx="2355850" cy="0"/>
                <wp:effectExtent l="9525" t="60325" r="15875" b="53975"/>
                <wp:wrapNone/>
                <wp:docPr id="2194" name="Line 5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558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BB60D" id="Line 541" o:spid="_x0000_s1026" style="position:absolute;flip:y;z-index:25143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75pt,444.25pt" to="429.25pt,4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">
                <v:stroke endarrow="block"/>
              </v:line>
            </w:pict>
          </mc:Fallback>
        </mc:AlternateContent>
      </w:r>
      <w:r w:rsidR="008E26F7">
        <w:rPr>
          <w:noProof/>
        </w:rPr>
        <mc:AlternateContent>
          <mc:Choice Requires="wps">
            <w:drawing>
              <wp:anchor distT="0" distB="0" distL="114300" distR="114300" simplePos="0" relativeHeight="251454976" behindDoc="0" locked="0" layoutInCell="1" allowOverlap="1" wp14:anchorId="0C4F502C" wp14:editId="59C35431">
                <wp:simplePos x="0" y="0"/>
                <wp:positionH relativeFrom="column">
                  <wp:posOffset>826770</wp:posOffset>
                </wp:positionH>
                <wp:positionV relativeFrom="paragraph">
                  <wp:posOffset>6511290</wp:posOffset>
                </wp:positionV>
                <wp:extent cx="1953895" cy="0"/>
                <wp:effectExtent l="7620" t="53340" r="19685" b="60960"/>
                <wp:wrapNone/>
                <wp:docPr id="2193" name="Line 5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389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B63FF9" id="Line 572" o:spid="_x0000_s1026" style="position:absolute;z-index:25145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512.7pt" to="218.95pt,5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439616" behindDoc="0" locked="0" layoutInCell="1" allowOverlap="1" wp14:anchorId="3581BC16" wp14:editId="4D195B21">
                <wp:simplePos x="0" y="0"/>
                <wp:positionH relativeFrom="column">
                  <wp:posOffset>744855</wp:posOffset>
                </wp:positionH>
                <wp:positionV relativeFrom="paragraph">
                  <wp:posOffset>6162675</wp:posOffset>
                </wp:positionV>
                <wp:extent cx="1230630" cy="226695"/>
                <wp:effectExtent l="1905" t="0" r="0" b="1905"/>
                <wp:wrapNone/>
                <wp:docPr id="2192" name="Text Box 5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36B14" w14:textId="77777777" w:rsidR="00487706" w:rsidRDefault="00487706">
                            <w:r>
                              <w:t>Less than 14 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1BC16" id="Text Box 542" o:spid="_x0000_s1120" type="#_x0000_t202" style="position:absolute;margin-left:58.65pt;margin-top:485.25pt;width:96.9pt;height:17.85pt;z-index:25143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yyFvA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" filled="f" stroked="f">
                <v:textbox>
                  <w:txbxContent>
                    <w:p w14:paraId="7B636B14" w14:textId="77777777" w:rsidR="00487706" w:rsidRDefault="00487706">
                      <w:r>
                        <w:t>Less than 14 days</w:t>
                      </w:r>
                    </w:p>
                  </w:txbxContent>
                </v:textbox>
              </v:shape>
            </w:pict>
          </mc:Fallback>
        </mc:AlternateContent>
      </w:r>
      <w:r w:rsidR="008E26F7">
        <w:rPr>
          <w:noProof/>
        </w:rPr>
        <mc:AlternateContent>
          <mc:Choice Requires="wps">
            <w:drawing>
              <wp:anchor distT="0" distB="0" distL="114300" distR="114300" simplePos="0" relativeHeight="251445760" behindDoc="0" locked="0" layoutInCell="1" allowOverlap="1" wp14:anchorId="60C9D13C" wp14:editId="396CD93E">
                <wp:simplePos x="0" y="0"/>
                <wp:positionH relativeFrom="column">
                  <wp:posOffset>5261610</wp:posOffset>
                </wp:positionH>
                <wp:positionV relativeFrom="paragraph">
                  <wp:posOffset>4400550</wp:posOffset>
                </wp:positionV>
                <wp:extent cx="189865" cy="0"/>
                <wp:effectExtent l="13335" t="57150" r="15875" b="57150"/>
                <wp:wrapNone/>
                <wp:docPr id="2191" name="Line 5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98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0402A5" id="Line 548" o:spid="_x0000_s1026" style="position:absolute;flip:y;z-index:25144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4.3pt,346.5pt" to="429.25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">
                <v:stroke endarrow="block"/>
              </v:line>
            </w:pict>
          </mc:Fallback>
        </mc:AlternateContent>
      </w:r>
      <w:r w:rsidR="008E26F7">
        <w:rPr>
          <w:noProof/>
        </w:rPr>
        <mc:AlternateContent>
          <mc:Choice Requires="wps">
            <w:drawing>
              <wp:anchor distT="0" distB="0" distL="114300" distR="114300" simplePos="0" relativeHeight="251434496" behindDoc="0" locked="0" layoutInCell="1" allowOverlap="1" wp14:anchorId="1FD6EF53" wp14:editId="13A807CA">
                <wp:simplePos x="0" y="0"/>
                <wp:positionH relativeFrom="column">
                  <wp:posOffset>3190875</wp:posOffset>
                </wp:positionH>
                <wp:positionV relativeFrom="paragraph">
                  <wp:posOffset>4400550</wp:posOffset>
                </wp:positionV>
                <wp:extent cx="228600" cy="0"/>
                <wp:effectExtent l="9525" t="57150" r="19050" b="57150"/>
                <wp:wrapNone/>
                <wp:docPr id="2190" name="Line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78233" id="Line 535" o:spid="_x0000_s1026" style="position:absolute;z-index:25143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1.25pt,346.5pt" to="269.25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2094976" behindDoc="0" locked="0" layoutInCell="1" allowOverlap="1" wp14:anchorId="303F928C" wp14:editId="11E5C740">
                <wp:simplePos x="0" y="0"/>
                <wp:positionH relativeFrom="column">
                  <wp:posOffset>3419475</wp:posOffset>
                </wp:positionH>
                <wp:positionV relativeFrom="paragraph">
                  <wp:posOffset>1755775</wp:posOffset>
                </wp:positionV>
                <wp:extent cx="0" cy="1355090"/>
                <wp:effectExtent l="57150" t="22225" r="57150" b="13335"/>
                <wp:wrapNone/>
                <wp:docPr id="2189" name="Line 17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50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072C7" id="Line 1736" o:spid="_x0000_s1026" style="position:absolute;flip:y;z-index:25209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9.25pt,138.25pt" to="269.25pt,2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">
                <v:stroke endarrow="block"/>
              </v:line>
            </w:pict>
          </mc:Fallback>
        </mc:AlternateContent>
      </w:r>
      <w:r w:rsidR="008E26F7">
        <w:rPr>
          <w:noProof/>
        </w:rPr>
        <mc:AlternateContent>
          <mc:Choice Requires="wps">
            <w:drawing>
              <wp:anchor distT="0" distB="0" distL="114300" distR="114300" simplePos="0" relativeHeight="251450880" behindDoc="0" locked="0" layoutInCell="1" allowOverlap="1" wp14:anchorId="3719932E" wp14:editId="6B3016A3">
                <wp:simplePos x="0" y="0"/>
                <wp:positionH relativeFrom="column">
                  <wp:posOffset>2872105</wp:posOffset>
                </wp:positionH>
                <wp:positionV relativeFrom="paragraph">
                  <wp:posOffset>1346200</wp:posOffset>
                </wp:positionV>
                <wp:extent cx="1257300" cy="409575"/>
                <wp:effectExtent l="5080" t="12700" r="13970" b="6350"/>
                <wp:wrapNone/>
                <wp:docPr id="2188" name="AutoShape 5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095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A04B4F" id="AutoShape 561" o:spid="_x0000_s1026" style="position:absolute;margin-left:226.15pt;margin-top:106pt;width:99pt;height:32.25pt;z-index:25145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"/>
            </w:pict>
          </mc:Fallback>
        </mc:AlternateContent>
      </w:r>
      <w:r w:rsidR="008E26F7">
        <w:rPr>
          <w:noProof/>
        </w:rPr>
        <mc:AlternateContent>
          <mc:Choice Requires="wps">
            <w:drawing>
              <wp:anchor distT="0" distB="0" distL="114300" distR="114300" simplePos="0" relativeHeight="251419136" behindDoc="0" locked="0" layoutInCell="1" allowOverlap="1" wp14:anchorId="2EE15DA2" wp14:editId="16D1D16B">
                <wp:simplePos x="0" y="0"/>
                <wp:positionH relativeFrom="column">
                  <wp:posOffset>1974215</wp:posOffset>
                </wp:positionH>
                <wp:positionV relativeFrom="paragraph">
                  <wp:posOffset>3110865</wp:posOffset>
                </wp:positionV>
                <wp:extent cx="1440180" cy="0"/>
                <wp:effectExtent l="12065" t="53340" r="14605" b="60960"/>
                <wp:wrapNone/>
                <wp:docPr id="2187" name="Line 5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01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458BFE" id="Line 518" o:spid="_x0000_s1026" style="position:absolute;z-index:25141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5.45pt,244.95pt" to="268.85pt,2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409920" behindDoc="0" locked="0" layoutInCell="1" allowOverlap="1" wp14:anchorId="0A5BA6E1" wp14:editId="791DB145">
                <wp:simplePos x="0" y="0"/>
                <wp:positionH relativeFrom="column">
                  <wp:posOffset>-516890</wp:posOffset>
                </wp:positionH>
                <wp:positionV relativeFrom="paragraph">
                  <wp:posOffset>6807200</wp:posOffset>
                </wp:positionV>
                <wp:extent cx="6581775" cy="609600"/>
                <wp:effectExtent l="0" t="0" r="2540" b="3175"/>
                <wp:wrapNone/>
                <wp:docPr id="2186" name="Text 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8BBE0" w14:textId="77777777" w:rsidR="00487706" w:rsidRDefault="00487706">
                            <w:r>
                              <w:t xml:space="preserve">*Severe complications include the following: rash (resembling blisters) covering a small or large area of the body; necrosis (tissue death) </w:t>
                            </w:r>
                            <w:proofErr w:type="gramStart"/>
                            <w:r>
                              <w:t>in the area of</w:t>
                            </w:r>
                            <w:proofErr w:type="gramEnd"/>
                            <w:r>
                              <w:t xml:space="preserve"> exposure; encephalitis (inflammation of the brain); infection of the cornea (eye); and localized or systemic skin reaction in someone with eczema or other chronic skin condi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BA6E1" id="Text Box 555" o:spid="_x0000_s1121" type="#_x0000_t202" style="position:absolute;margin-left:-40.7pt;margin-top:536pt;width:518.25pt;height:48pt;z-index:25140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" filled="f" stroked="f">
                <v:textbox>
                  <w:txbxContent>
                    <w:p w14:paraId="6B18BBE0" w14:textId="77777777" w:rsidR="00487706" w:rsidRDefault="00487706">
                      <w:r>
                        <w:t xml:space="preserve">*Severe complications include the following: rash (resembling blisters) covering a small or large area of the body; necrosis (tissue death) </w:t>
                      </w:r>
                      <w:proofErr w:type="gramStart"/>
                      <w:r>
                        <w:t>in the area of</w:t>
                      </w:r>
                      <w:proofErr w:type="gramEnd"/>
                      <w:r>
                        <w:t xml:space="preserve"> exposure; encephalitis (inflammation of the brain); infection of the cornea (eye); and localized or systemic skin reaction in someone with eczema or other chronic skin condition.</w:t>
                      </w:r>
                    </w:p>
                  </w:txbxContent>
                </v:textbox>
              </v:shape>
            </w:pict>
          </mc:Fallback>
        </mc:AlternateContent>
      </w:r>
      <w:r w:rsidR="008E26F7">
        <w:rPr>
          <w:noProof/>
        </w:rPr>
        <mc:AlternateContent>
          <mc:Choice Requires="wps">
            <w:drawing>
              <wp:anchor distT="0" distB="0" distL="114300" distR="114300" simplePos="0" relativeHeight="251451904" behindDoc="0" locked="0" layoutInCell="1" allowOverlap="1" wp14:anchorId="0326925D" wp14:editId="79C9BBA5">
                <wp:simplePos x="0" y="0"/>
                <wp:positionH relativeFrom="column">
                  <wp:posOffset>2962910</wp:posOffset>
                </wp:positionH>
                <wp:positionV relativeFrom="paragraph">
                  <wp:posOffset>1430020</wp:posOffset>
                </wp:positionV>
                <wp:extent cx="1071880" cy="219075"/>
                <wp:effectExtent l="635" t="1270" r="3810" b="0"/>
                <wp:wrapNone/>
                <wp:docPr id="2185" name="Text Box 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188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C1074"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6925D" id="Text Box 562" o:spid="_x0000_s1122" type="#_x0000_t202" style="position:absolute;margin-left:233.3pt;margin-top:112.6pt;width:84.4pt;height:17.25pt;z-index:25145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SMVuwIAAMY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" filled="f" stroked="f">
                <v:textbox>
                  <w:txbxContent>
                    <w:p w14:paraId="3DCC1074"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415040" behindDoc="0" locked="0" layoutInCell="1" allowOverlap="1" wp14:anchorId="4B309C2F" wp14:editId="22E48F91">
                <wp:simplePos x="0" y="0"/>
                <wp:positionH relativeFrom="column">
                  <wp:posOffset>-234315</wp:posOffset>
                </wp:positionH>
                <wp:positionV relativeFrom="paragraph">
                  <wp:posOffset>1257935</wp:posOffset>
                </wp:positionV>
                <wp:extent cx="2181225" cy="588010"/>
                <wp:effectExtent l="3810" t="635" r="0" b="1905"/>
                <wp:wrapNone/>
                <wp:docPr id="2184" name="Text Box 5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588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40A1A5" w14:textId="3FFD2658" w:rsidR="00487706" w:rsidRDefault="00487706">
                            <w:pPr>
                              <w:jc w:val="center"/>
                            </w:pPr>
                            <w:r>
                              <w:t>In the past 12 weeks, have</w:t>
                            </w:r>
                          </w:p>
                          <w:p w14:paraId="0385FAAE" w14:textId="77777777" w:rsidR="00487706" w:rsidRDefault="00487706">
                            <w:pPr>
                              <w:pStyle w:val="BodyText"/>
                              <w:jc w:val="center"/>
                            </w:pPr>
                            <w:r>
                              <w:t>you had contact with someone who had a smallpox vacc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09C2F" id="Text Box 514" o:spid="_x0000_s1123" type="#_x0000_t202" style="position:absolute;margin-left:-18.45pt;margin-top:99.05pt;width:171.75pt;height:46.3pt;z-index:25141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veLuwIAAMY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" filled="f" stroked="f">
                <v:textbox>
                  <w:txbxContent>
                    <w:p w14:paraId="0D40A1A5" w14:textId="3FFD2658" w:rsidR="00487706" w:rsidRDefault="00487706">
                      <w:pPr>
                        <w:jc w:val="center"/>
                      </w:pPr>
                      <w:r>
                        <w:t>In the past 12 weeks, have</w:t>
                      </w:r>
                    </w:p>
                    <w:p w14:paraId="0385FAAE" w14:textId="77777777" w:rsidR="00487706" w:rsidRDefault="00487706">
                      <w:pPr>
                        <w:pStyle w:val="BodyText"/>
                        <w:jc w:val="center"/>
                      </w:pPr>
                      <w:r>
                        <w:t>you had contact with someone who had a smallpox vaccination?</w:t>
                      </w:r>
                    </w:p>
                  </w:txbxContent>
                </v:textbox>
              </v:shape>
            </w:pict>
          </mc:Fallback>
        </mc:AlternateContent>
      </w:r>
      <w:r w:rsidR="008E26F7">
        <w:rPr>
          <w:noProof/>
        </w:rPr>
        <mc:AlternateContent>
          <mc:Choice Requires="wps">
            <w:drawing>
              <wp:anchor distT="0" distB="0" distL="114300" distR="114300" simplePos="0" relativeHeight="251414016" behindDoc="0" locked="0" layoutInCell="1" allowOverlap="1" wp14:anchorId="35647502" wp14:editId="69E9A491">
                <wp:simplePos x="0" y="0"/>
                <wp:positionH relativeFrom="column">
                  <wp:posOffset>-321945</wp:posOffset>
                </wp:positionH>
                <wp:positionV relativeFrom="paragraph">
                  <wp:posOffset>903605</wp:posOffset>
                </wp:positionV>
                <wp:extent cx="2297430" cy="1268095"/>
                <wp:effectExtent l="20955" t="17780" r="15240" b="19050"/>
                <wp:wrapNone/>
                <wp:docPr id="2183" name="AutoShap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7430" cy="126809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0888C" id="AutoShape 513" o:spid="_x0000_s1026" type="#_x0000_t110" style="position:absolute;margin-left:-25.35pt;margin-top:71.15pt;width:180.9pt;height:99.85pt;z-index:25141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"/>
            </w:pict>
          </mc:Fallback>
        </mc:AlternateContent>
      </w:r>
      <w:r w:rsidR="008E26F7">
        <w:rPr>
          <w:noProof/>
        </w:rPr>
        <mc:AlternateContent>
          <mc:Choice Requires="wps">
            <w:drawing>
              <wp:anchor distT="0" distB="0" distL="114300" distR="114300" simplePos="0" relativeHeight="251418112" behindDoc="0" locked="0" layoutInCell="1" allowOverlap="1" wp14:anchorId="435B3C85" wp14:editId="1E2D9F19">
                <wp:simplePos x="0" y="0"/>
                <wp:positionH relativeFrom="column">
                  <wp:posOffset>1983740</wp:posOffset>
                </wp:positionH>
                <wp:positionV relativeFrom="paragraph">
                  <wp:posOffset>1537335</wp:posOffset>
                </wp:positionV>
                <wp:extent cx="905510" cy="0"/>
                <wp:effectExtent l="12065" t="60960" r="15875" b="53340"/>
                <wp:wrapNone/>
                <wp:docPr id="2182" name="Line 5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55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4E06F" id="Line 517" o:spid="_x0000_s1026" style="position:absolute;z-index:25141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6.2pt,121.05pt" to="227.5pt,1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LmmKwIAAE4EAAAOAAAAZHJzL2Uyb0RvYy54bWysVNuO2jAQfa/Uf7D8Drk0s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436544" behindDoc="0" locked="0" layoutInCell="1" allowOverlap="1" wp14:anchorId="573D4152" wp14:editId="63FFCC51">
                <wp:simplePos x="0" y="0"/>
                <wp:positionH relativeFrom="column">
                  <wp:posOffset>5450205</wp:posOffset>
                </wp:positionH>
                <wp:positionV relativeFrom="paragraph">
                  <wp:posOffset>1543050</wp:posOffset>
                </wp:positionV>
                <wp:extent cx="0" cy="4846320"/>
                <wp:effectExtent l="59055" t="9525" r="55245" b="20955"/>
                <wp:wrapNone/>
                <wp:docPr id="2181" name="Lin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46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AF4B44" id="Line 538" o:spid="_x0000_s1026" style="position:absolute;z-index:25143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9.15pt,121.5pt" to="429.15pt,5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&#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433472" behindDoc="0" locked="0" layoutInCell="1" allowOverlap="1" wp14:anchorId="674E1DFC" wp14:editId="3AE12F3A">
                <wp:simplePos x="0" y="0"/>
                <wp:positionH relativeFrom="column">
                  <wp:posOffset>1503680</wp:posOffset>
                </wp:positionH>
                <wp:positionV relativeFrom="paragraph">
                  <wp:posOffset>4400550</wp:posOffset>
                </wp:positionV>
                <wp:extent cx="328930" cy="0"/>
                <wp:effectExtent l="8255" t="57150" r="15240" b="57150"/>
                <wp:wrapNone/>
                <wp:docPr id="2180" name="Lin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9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55E1D5" id="Line 534" o:spid="_x0000_s1026" style="position:absolute;z-index:25143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4pt,346.5pt" to="144.3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446784" behindDoc="0" locked="0" layoutInCell="1" allowOverlap="1" wp14:anchorId="6BDDA660" wp14:editId="314496B4">
                <wp:simplePos x="0" y="0"/>
                <wp:positionH relativeFrom="column">
                  <wp:posOffset>1456055</wp:posOffset>
                </wp:positionH>
                <wp:positionV relativeFrom="paragraph">
                  <wp:posOffset>6511290</wp:posOffset>
                </wp:positionV>
                <wp:extent cx="3191510" cy="0"/>
                <wp:effectExtent l="8255" t="53340" r="19685" b="60960"/>
                <wp:wrapNone/>
                <wp:docPr id="2179" name="Line 5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915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467EA" id="Line 552" o:spid="_x0000_s1026" style="position:absolute;z-index:25144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65pt,512.7pt" to="365.95pt,5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427839" behindDoc="0" locked="0" layoutInCell="1" allowOverlap="1" wp14:anchorId="2F564B89" wp14:editId="1C9C9FF0">
                <wp:simplePos x="0" y="0"/>
                <wp:positionH relativeFrom="column">
                  <wp:posOffset>826770</wp:posOffset>
                </wp:positionH>
                <wp:positionV relativeFrom="paragraph">
                  <wp:posOffset>4748530</wp:posOffset>
                </wp:positionV>
                <wp:extent cx="0" cy="529590"/>
                <wp:effectExtent l="55245" t="5080" r="59055" b="17780"/>
                <wp:wrapNone/>
                <wp:docPr id="2178" name="Lin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95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27C17E" id="Line 525" o:spid="_x0000_s1026" style="position:absolute;z-index:2514278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373.9pt" to="65.1pt,4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">
                <v:stroke endarrow="block"/>
              </v:line>
            </w:pict>
          </mc:Fallback>
        </mc:AlternateContent>
      </w:r>
      <w:r w:rsidR="008E26F7">
        <w:rPr>
          <w:noProof/>
        </w:rPr>
        <mc:AlternateContent>
          <mc:Choice Requires="wps">
            <w:drawing>
              <wp:anchor distT="0" distB="0" distL="114300" distR="114300" simplePos="0" relativeHeight="251412992" behindDoc="0" locked="0" layoutInCell="1" allowOverlap="1" wp14:anchorId="3FB07382" wp14:editId="6F4C1A57">
                <wp:simplePos x="0" y="0"/>
                <wp:positionH relativeFrom="column">
                  <wp:posOffset>826770</wp:posOffset>
                </wp:positionH>
                <wp:positionV relativeFrom="paragraph">
                  <wp:posOffset>2170430</wp:posOffset>
                </wp:positionV>
                <wp:extent cx="0" cy="292735"/>
                <wp:effectExtent l="55245" t="8255" r="59055" b="22860"/>
                <wp:wrapNone/>
                <wp:docPr id="2177" name="Line 5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27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55340" id="Line 512" o:spid="_x0000_s1026" style="position:absolute;z-index:25141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170.9pt" to="65.1pt,1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">
                <v:stroke endarrow="block"/>
              </v:line>
            </w:pict>
          </mc:Fallback>
        </mc:AlternateContent>
      </w:r>
      <w:r w:rsidR="008E26F7">
        <w:rPr>
          <w:noProof/>
        </w:rPr>
        <mc:AlternateContent>
          <mc:Choice Requires="wps">
            <w:drawing>
              <wp:anchor distT="0" distB="0" distL="114300" distR="114300" simplePos="0" relativeHeight="251430400" behindDoc="0" locked="0" layoutInCell="1" allowOverlap="1" wp14:anchorId="559B6CD2" wp14:editId="46AA9FD0">
                <wp:simplePos x="0" y="0"/>
                <wp:positionH relativeFrom="column">
                  <wp:posOffset>777240</wp:posOffset>
                </wp:positionH>
                <wp:positionV relativeFrom="paragraph">
                  <wp:posOffset>4829810</wp:posOffset>
                </wp:positionV>
                <wp:extent cx="922020" cy="235585"/>
                <wp:effectExtent l="0" t="635" r="0" b="1905"/>
                <wp:wrapNone/>
                <wp:docPr id="2176" name="Text Box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F5C28" w14:textId="77777777" w:rsidR="00487706" w:rsidRDefault="00487706">
                            <w:pPr>
                              <w:jc w:val="center"/>
                            </w:pPr>
                            <w:r>
                              <w:t>Com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B6CD2" id="Text Box 531" o:spid="_x0000_s1124" type="#_x0000_t202" style="position:absolute;margin-left:61.2pt;margin-top:380.3pt;width:72.6pt;height:18.55pt;z-index:25143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" filled="f" stroked="f">
                <v:textbox>
                  <w:txbxContent>
                    <w:p w14:paraId="6E8F5C28" w14:textId="77777777" w:rsidR="00487706" w:rsidRDefault="00487706">
                      <w:pPr>
                        <w:jc w:val="center"/>
                      </w:pPr>
                      <w:r>
                        <w:t>Complication</w:t>
                      </w:r>
                    </w:p>
                  </w:txbxContent>
                </v:textbox>
              </v:shape>
            </w:pict>
          </mc:Fallback>
        </mc:AlternateContent>
      </w:r>
      <w:r w:rsidR="008E26F7">
        <w:rPr>
          <w:noProof/>
        </w:rPr>
        <mc:AlternateContent>
          <mc:Choice Requires="wps">
            <w:drawing>
              <wp:anchor distT="0" distB="0" distL="114300" distR="114300" simplePos="0" relativeHeight="251425280" behindDoc="0" locked="0" layoutInCell="1" allowOverlap="1" wp14:anchorId="1AC1BB24" wp14:editId="15351FFC">
                <wp:simplePos x="0" y="0"/>
                <wp:positionH relativeFrom="column">
                  <wp:posOffset>306070</wp:posOffset>
                </wp:positionH>
                <wp:positionV relativeFrom="paragraph">
                  <wp:posOffset>4198620</wp:posOffset>
                </wp:positionV>
                <wp:extent cx="1136650" cy="422910"/>
                <wp:effectExtent l="1270" t="0" r="0" b="0"/>
                <wp:wrapNone/>
                <wp:docPr id="2175"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6650" cy="422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04C34" w14:textId="77777777" w:rsidR="00487706" w:rsidRDefault="00487706" w:rsidP="00435AF7">
                            <w:pPr>
                              <w:pStyle w:val="BodyText2"/>
                              <w:spacing w:line="240" w:lineRule="auto"/>
                              <w:jc w:val="center"/>
                            </w:pPr>
                            <w:r>
                              <w:t>Was it a rash or complication?</w:t>
                            </w:r>
                          </w:p>
                          <w:p w14:paraId="56E824A1" w14:textId="77777777" w:rsidR="00487706" w:rsidRDefault="004877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1BB24" id="Text Box 526" o:spid="_x0000_s1125" type="#_x0000_t202" style="position:absolute;margin-left:24.1pt;margin-top:330.6pt;width:89.5pt;height:33.3pt;z-index:25142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GqHvQIAAMY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" filled="f" stroked="f">
                <v:textbox>
                  <w:txbxContent>
                    <w:p w14:paraId="0B304C34" w14:textId="77777777" w:rsidR="00487706" w:rsidRDefault="00487706" w:rsidP="00435AF7">
                      <w:pPr>
                        <w:pStyle w:val="BodyText2"/>
                        <w:spacing w:line="240" w:lineRule="auto"/>
                        <w:jc w:val="center"/>
                      </w:pPr>
                      <w:r>
                        <w:t>Was it a rash or complication?</w:t>
                      </w:r>
                    </w:p>
                    <w:p w14:paraId="56E824A1" w14:textId="77777777" w:rsidR="00487706" w:rsidRDefault="00487706"/>
                  </w:txbxContent>
                </v:textbox>
              </v:shape>
            </w:pict>
          </mc:Fallback>
        </mc:AlternateContent>
      </w:r>
      <w:r w:rsidR="008E26F7">
        <w:rPr>
          <w:noProof/>
        </w:rPr>
        <mc:AlternateContent>
          <mc:Choice Requires="wps">
            <w:drawing>
              <wp:anchor distT="0" distB="0" distL="114300" distR="114300" simplePos="0" relativeHeight="251431424" behindDoc="0" locked="0" layoutInCell="1" allowOverlap="1" wp14:anchorId="3218BA19" wp14:editId="79A829B8">
                <wp:simplePos x="0" y="0"/>
                <wp:positionH relativeFrom="column">
                  <wp:posOffset>1882140</wp:posOffset>
                </wp:positionH>
                <wp:positionV relativeFrom="paragraph">
                  <wp:posOffset>4085590</wp:posOffset>
                </wp:positionV>
                <wp:extent cx="1297940" cy="572770"/>
                <wp:effectExtent l="0" t="0" r="1270" b="0"/>
                <wp:wrapNone/>
                <wp:docPr id="2174" name="Text 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940" cy="572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5951B2" w14:textId="77777777" w:rsidR="00487706" w:rsidRDefault="00487706">
                            <w:pPr>
                              <w:jc w:val="center"/>
                            </w:pPr>
                            <w:r>
                              <w:t>Did your</w:t>
                            </w:r>
                          </w:p>
                          <w:p w14:paraId="44A01B37" w14:textId="77777777" w:rsidR="00487706" w:rsidRDefault="00487706">
                            <w:pPr>
                              <w:jc w:val="center"/>
                            </w:pPr>
                            <w:r>
                              <w:t>scab(s) separate</w:t>
                            </w:r>
                          </w:p>
                          <w:p w14:paraId="4D40E911" w14:textId="77777777" w:rsidR="00487706" w:rsidRDefault="00487706">
                            <w:pPr>
                              <w:pStyle w:val="BodyText"/>
                              <w:jc w:val="center"/>
                            </w:pPr>
                            <w:r>
                              <w:t>spontaneous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8BA19" id="Text Box 532" o:spid="_x0000_s1126" type="#_x0000_t202" style="position:absolute;margin-left:148.2pt;margin-top:321.7pt;width:102.2pt;height:45.1pt;z-index:25143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" filled="f" stroked="f">
                <v:textbox>
                  <w:txbxContent>
                    <w:p w14:paraId="735951B2" w14:textId="77777777" w:rsidR="00487706" w:rsidRDefault="00487706">
                      <w:pPr>
                        <w:jc w:val="center"/>
                      </w:pPr>
                      <w:r>
                        <w:t>Did your</w:t>
                      </w:r>
                    </w:p>
                    <w:p w14:paraId="44A01B37" w14:textId="77777777" w:rsidR="00487706" w:rsidRDefault="00487706">
                      <w:pPr>
                        <w:jc w:val="center"/>
                      </w:pPr>
                      <w:r>
                        <w:t>scab(s) separate</w:t>
                      </w:r>
                    </w:p>
                    <w:p w14:paraId="4D40E911" w14:textId="77777777" w:rsidR="00487706" w:rsidRDefault="00487706">
                      <w:pPr>
                        <w:pStyle w:val="BodyText"/>
                        <w:jc w:val="center"/>
                      </w:pPr>
                      <w:r>
                        <w:t>spontaneously?</w:t>
                      </w:r>
                    </w:p>
                  </w:txbxContent>
                </v:textbox>
              </v:shape>
            </w:pict>
          </mc:Fallback>
        </mc:AlternateContent>
      </w:r>
      <w:r w:rsidR="008E26F7">
        <w:rPr>
          <w:noProof/>
        </w:rPr>
        <mc:AlternateContent>
          <mc:Choice Requires="wps">
            <w:drawing>
              <wp:anchor distT="0" distB="0" distL="114300" distR="114300" simplePos="0" relativeHeight="251423232" behindDoc="0" locked="0" layoutInCell="1" allowOverlap="1" wp14:anchorId="4355737A" wp14:editId="403BDE12">
                <wp:simplePos x="0" y="0"/>
                <wp:positionH relativeFrom="column">
                  <wp:posOffset>150495</wp:posOffset>
                </wp:positionH>
                <wp:positionV relativeFrom="paragraph">
                  <wp:posOffset>4053205</wp:posOffset>
                </wp:positionV>
                <wp:extent cx="1351915" cy="694690"/>
                <wp:effectExtent l="17145" t="14605" r="21590" b="14605"/>
                <wp:wrapNone/>
                <wp:docPr id="2173" name="AutoShape 5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1915" cy="69469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043E2" id="AutoShape 524" o:spid="_x0000_s1026" type="#_x0000_t110" style="position:absolute;margin-left:11.85pt;margin-top:319.15pt;width:106.45pt;height:54.7pt;z-index:25142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"/>
            </w:pict>
          </mc:Fallback>
        </mc:AlternateContent>
      </w:r>
      <w:r w:rsidR="008E26F7">
        <w:rPr>
          <w:noProof/>
        </w:rPr>
        <mc:AlternateContent>
          <mc:Choice Requires="wps">
            <w:drawing>
              <wp:anchor distT="0" distB="0" distL="114300" distR="114300" simplePos="0" relativeHeight="251410944" behindDoc="0" locked="0" layoutInCell="1" allowOverlap="1" wp14:anchorId="53C32EB5" wp14:editId="01E3AB40">
                <wp:simplePos x="0" y="0"/>
                <wp:positionH relativeFrom="column">
                  <wp:posOffset>1838325</wp:posOffset>
                </wp:positionH>
                <wp:positionV relativeFrom="paragraph">
                  <wp:posOffset>3956050</wp:posOffset>
                </wp:positionV>
                <wp:extent cx="1351915" cy="888365"/>
                <wp:effectExtent l="19050" t="12700" r="19685" b="13335"/>
                <wp:wrapNone/>
                <wp:docPr id="2172" name="AutoShape 5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1915" cy="88836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6E3D3" id="AutoShape 509" o:spid="_x0000_s1026" type="#_x0000_t110" style="position:absolute;margin-left:144.75pt;margin-top:311.5pt;width:106.45pt;height:69.95pt;z-index:25141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"/>
            </w:pict>
          </mc:Fallback>
        </mc:AlternateContent>
      </w:r>
      <w:r w:rsidR="008E26F7">
        <w:rPr>
          <w:noProof/>
        </w:rPr>
        <mc:AlternateContent>
          <mc:Choice Requires="wps">
            <w:drawing>
              <wp:anchor distT="0" distB="0" distL="114300" distR="114300" simplePos="0" relativeHeight="251448832" behindDoc="0" locked="0" layoutInCell="1" allowOverlap="1" wp14:anchorId="162D7365" wp14:editId="68B0A58F">
                <wp:simplePos x="0" y="0"/>
                <wp:positionH relativeFrom="column">
                  <wp:posOffset>255270</wp:posOffset>
                </wp:positionH>
                <wp:positionV relativeFrom="paragraph">
                  <wp:posOffset>144780</wp:posOffset>
                </wp:positionV>
                <wp:extent cx="1143000" cy="457200"/>
                <wp:effectExtent l="7620" t="11430" r="11430" b="7620"/>
                <wp:wrapNone/>
                <wp:docPr id="2171" name="AutoShape 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5213A7A" w14:textId="77777777" w:rsidR="00487706" w:rsidRDefault="00487706">
                            <w:pPr>
                              <w:jc w:val="center"/>
                              <w:rPr>
                                <w:sz w:val="12"/>
                              </w:rPr>
                            </w:pPr>
                          </w:p>
                          <w:p w14:paraId="06CD33CA" w14:textId="77777777" w:rsidR="00487706" w:rsidRDefault="00487706">
                            <w:pPr>
                              <w:jc w:val="center"/>
                            </w:pPr>
                            <w:r>
                              <w:t>Question #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D7365" id="AutoShape 556" o:spid="_x0000_s1127" type="#_x0000_t176" style="position:absolute;margin-left:20.1pt;margin-top:11.4pt;width:90pt;height:36pt;z-index:25144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">
                <v:textbox>
                  <w:txbxContent>
                    <w:p w14:paraId="25213A7A" w14:textId="77777777" w:rsidR="00487706" w:rsidRDefault="00487706">
                      <w:pPr>
                        <w:jc w:val="center"/>
                        <w:rPr>
                          <w:sz w:val="12"/>
                        </w:rPr>
                      </w:pPr>
                    </w:p>
                    <w:p w14:paraId="06CD33CA" w14:textId="77777777" w:rsidR="00487706" w:rsidRDefault="00487706">
                      <w:pPr>
                        <w:jc w:val="center"/>
                      </w:pPr>
                      <w:r>
                        <w:t>Question #6</w:t>
                      </w:r>
                    </w:p>
                  </w:txbxContent>
                </v:textbox>
              </v:shape>
            </w:pict>
          </mc:Fallback>
        </mc:AlternateContent>
      </w:r>
      <w:r w:rsidR="008E26F7">
        <w:rPr>
          <w:noProof/>
        </w:rPr>
        <mc:AlternateContent>
          <mc:Choice Requires="wps">
            <w:drawing>
              <wp:anchor distT="0" distB="0" distL="114300" distR="114300" simplePos="0" relativeHeight="251422208" behindDoc="0" locked="0" layoutInCell="1" allowOverlap="1" wp14:anchorId="5BCC54CF" wp14:editId="48DE7EB0">
                <wp:simplePos x="0" y="0"/>
                <wp:positionH relativeFrom="column">
                  <wp:posOffset>826770</wp:posOffset>
                </wp:positionH>
                <wp:positionV relativeFrom="paragraph">
                  <wp:posOffset>3751580</wp:posOffset>
                </wp:positionV>
                <wp:extent cx="0" cy="292735"/>
                <wp:effectExtent l="55245" t="8255" r="59055" b="22860"/>
                <wp:wrapNone/>
                <wp:docPr id="2170" name="Lin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27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A3637" id="Line 523" o:spid="_x0000_s1026" style="position:absolute;z-index:25142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295.4pt" to="65.1pt,3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416064" behindDoc="0" locked="0" layoutInCell="1" allowOverlap="1" wp14:anchorId="1AAEF896" wp14:editId="45835361">
                <wp:simplePos x="0" y="0"/>
                <wp:positionH relativeFrom="column">
                  <wp:posOffset>-320675</wp:posOffset>
                </wp:positionH>
                <wp:positionV relativeFrom="paragraph">
                  <wp:posOffset>2475230</wp:posOffset>
                </wp:positionV>
                <wp:extent cx="2294890" cy="1271270"/>
                <wp:effectExtent l="22225" t="17780" r="16510" b="15875"/>
                <wp:wrapNone/>
                <wp:docPr id="2169" name="AutoShape 5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4890" cy="127127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1ED3" id="AutoShape 515" o:spid="_x0000_s1026" type="#_x0000_t110" style="position:absolute;margin-left:-25.25pt;margin-top:194.9pt;width:180.7pt;height:100.1pt;z-index:25141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"/>
            </w:pict>
          </mc:Fallback>
        </mc:AlternateContent>
      </w:r>
      <w:r w:rsidR="008E26F7">
        <w:rPr>
          <w:noProof/>
        </w:rPr>
        <mc:AlternateContent>
          <mc:Choice Requires="wps">
            <w:drawing>
              <wp:anchor distT="0" distB="0" distL="114300" distR="114300" simplePos="0" relativeHeight="251411968" behindDoc="0" locked="0" layoutInCell="1" allowOverlap="1" wp14:anchorId="5A22959D" wp14:editId="7BD29F05">
                <wp:simplePos x="0" y="0"/>
                <wp:positionH relativeFrom="column">
                  <wp:posOffset>826770</wp:posOffset>
                </wp:positionH>
                <wp:positionV relativeFrom="paragraph">
                  <wp:posOffset>610235</wp:posOffset>
                </wp:positionV>
                <wp:extent cx="0" cy="289560"/>
                <wp:effectExtent l="55245" t="10160" r="59055" b="14605"/>
                <wp:wrapNone/>
                <wp:docPr id="2168" name="Lin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95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1010C8" id="Line 511" o:spid="_x0000_s1026" style="position:absolute;z-index:25141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1pt,48.05pt" to="65.1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">
                <v:stroke endarrow="block"/>
              </v:line>
            </w:pict>
          </mc:Fallback>
        </mc:AlternateContent>
      </w:r>
      <w:r w:rsidR="008E26F7">
        <w:rPr>
          <w:noProof/>
        </w:rPr>
        <mc:AlternateContent>
          <mc:Choice Requires="wps">
            <w:drawing>
              <wp:anchor distT="0" distB="0" distL="114300" distR="114300" simplePos="0" relativeHeight="251447808" behindDoc="0" locked="0" layoutInCell="1" allowOverlap="1" wp14:anchorId="5A2B6DBD" wp14:editId="4F1DCD4B">
                <wp:simplePos x="0" y="0"/>
                <wp:positionH relativeFrom="column">
                  <wp:posOffset>2578100</wp:posOffset>
                </wp:positionH>
                <wp:positionV relativeFrom="paragraph">
                  <wp:posOffset>4798695</wp:posOffset>
                </wp:positionV>
                <wp:extent cx="403225" cy="250190"/>
                <wp:effectExtent l="0" t="0" r="0" b="0"/>
                <wp:wrapNone/>
                <wp:docPr id="2166" name="Text Box 5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BB49D"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2B6DBD" id="Text Box 554" o:spid="_x0000_s1128" type="#_x0000_t202" style="position:absolute;margin-left:203pt;margin-top:377.85pt;width:31.75pt;height:19.7pt;z-index:25144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" filled="f" stroked="f">
                <v:textbox>
                  <w:txbxContent>
                    <w:p w14:paraId="3CABB49D"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441664" behindDoc="0" locked="0" layoutInCell="1" allowOverlap="1" wp14:anchorId="455983B9" wp14:editId="161F2301">
                <wp:simplePos x="0" y="0"/>
                <wp:positionH relativeFrom="column">
                  <wp:posOffset>1351915</wp:posOffset>
                </wp:positionH>
                <wp:positionV relativeFrom="paragraph">
                  <wp:posOffset>4155440</wp:posOffset>
                </wp:positionV>
                <wp:extent cx="537210" cy="217805"/>
                <wp:effectExtent l="0" t="2540" r="0" b="0"/>
                <wp:wrapNone/>
                <wp:docPr id="2165" name="Text Box 5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542E54" w14:textId="77777777" w:rsidR="00487706" w:rsidRDefault="00487706">
                            <w:pPr>
                              <w:jc w:val="center"/>
                            </w:pPr>
                            <w:r>
                              <w:t>R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5983B9" id="Text Box 544" o:spid="_x0000_s1129" type="#_x0000_t202" style="position:absolute;margin-left:106.45pt;margin-top:327.2pt;width:42.3pt;height:17.15pt;z-index:25144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XtvAIAAMY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" filled="f" stroked="f">
                <v:textbox>
                  <w:txbxContent>
                    <w:p w14:paraId="0E542E54" w14:textId="77777777" w:rsidR="00487706" w:rsidRDefault="00487706">
                      <w:pPr>
                        <w:jc w:val="center"/>
                      </w:pPr>
                      <w:r>
                        <w:t>Rash</w:t>
                      </w:r>
                    </w:p>
                  </w:txbxContent>
                </v:textbox>
              </v:shape>
            </w:pict>
          </mc:Fallback>
        </mc:AlternateContent>
      </w:r>
      <w:r w:rsidR="008E26F7">
        <w:rPr>
          <w:noProof/>
        </w:rPr>
        <mc:AlternateContent>
          <mc:Choice Requires="wps">
            <w:drawing>
              <wp:anchor distT="0" distB="0" distL="114300" distR="114300" simplePos="0" relativeHeight="251440640" behindDoc="0" locked="0" layoutInCell="1" allowOverlap="1" wp14:anchorId="438EAC30" wp14:editId="53708A93">
                <wp:simplePos x="0" y="0"/>
                <wp:positionH relativeFrom="column">
                  <wp:posOffset>3095625</wp:posOffset>
                </wp:positionH>
                <wp:positionV relativeFrom="paragraph">
                  <wp:posOffset>4158615</wp:posOffset>
                </wp:positionV>
                <wp:extent cx="386080" cy="218440"/>
                <wp:effectExtent l="0" t="0" r="4445" b="4445"/>
                <wp:wrapNone/>
                <wp:docPr id="2164" name="Text Box 5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3AF7A"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8EAC30" id="Text Box 543" o:spid="_x0000_s1130" type="#_x0000_t202" style="position:absolute;margin-left:243.75pt;margin-top:327.45pt;width:30.4pt;height:17.2pt;z-index:25144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9VuvQIAAMY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" filled="f" stroked="f">
                <v:textbox>
                  <w:txbxContent>
                    <w:p w14:paraId="6E23AF7A"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435520" behindDoc="0" locked="0" layoutInCell="1" allowOverlap="1" wp14:anchorId="1F80FAC7" wp14:editId="322161CF">
                <wp:simplePos x="0" y="0"/>
                <wp:positionH relativeFrom="column">
                  <wp:posOffset>4129405</wp:posOffset>
                </wp:positionH>
                <wp:positionV relativeFrom="paragraph">
                  <wp:posOffset>1537335</wp:posOffset>
                </wp:positionV>
                <wp:extent cx="1316990" cy="0"/>
                <wp:effectExtent l="5080" t="13335" r="11430" b="5715"/>
                <wp:wrapNone/>
                <wp:docPr id="2163" name="Line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169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114277" id="Line 536" o:spid="_x0000_s1026" style="position:absolute;z-index:25143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15pt,121.05pt" to="428.85pt,1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"/>
            </w:pict>
          </mc:Fallback>
        </mc:AlternateContent>
      </w:r>
      <w:r w:rsidR="008E26F7">
        <w:rPr>
          <w:noProof/>
        </w:rPr>
        <mc:AlternateContent>
          <mc:Choice Requires="wps">
            <w:drawing>
              <wp:anchor distT="0" distB="0" distL="114300" distR="114300" simplePos="0" relativeHeight="251429376" behindDoc="0" locked="0" layoutInCell="1" allowOverlap="1" wp14:anchorId="45B220E9" wp14:editId="5DA554E6">
                <wp:simplePos x="0" y="0"/>
                <wp:positionH relativeFrom="column">
                  <wp:posOffset>840740</wp:posOffset>
                </wp:positionH>
                <wp:positionV relativeFrom="paragraph">
                  <wp:posOffset>3747770</wp:posOffset>
                </wp:positionV>
                <wp:extent cx="403225" cy="250190"/>
                <wp:effectExtent l="2540" t="4445" r="3810" b="2540"/>
                <wp:wrapNone/>
                <wp:docPr id="2162" name="Text 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BAD4B"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220E9" id="Text Box 530" o:spid="_x0000_s1131" type="#_x0000_t202" style="position:absolute;margin-left:66.2pt;margin-top:295.1pt;width:31.75pt;height:19.7pt;z-index:25142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" filled="f" stroked="f">
                <v:textbox>
                  <w:txbxContent>
                    <w:p w14:paraId="788BAD4B"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428352" behindDoc="0" locked="0" layoutInCell="1" allowOverlap="1" wp14:anchorId="2AB6D59F" wp14:editId="432DF4FA">
                <wp:simplePos x="0" y="0"/>
                <wp:positionH relativeFrom="column">
                  <wp:posOffset>841375</wp:posOffset>
                </wp:positionH>
                <wp:positionV relativeFrom="paragraph">
                  <wp:posOffset>2155190</wp:posOffset>
                </wp:positionV>
                <wp:extent cx="403225" cy="240665"/>
                <wp:effectExtent l="3175" t="2540" r="3175" b="4445"/>
                <wp:wrapNone/>
                <wp:docPr id="2161"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25" cy="240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EE47A9"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6D59F" id="Text Box 529" o:spid="_x0000_s1132" type="#_x0000_t202" style="position:absolute;margin-left:66.25pt;margin-top:169.7pt;width:31.75pt;height:18.95pt;z-index:25142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j9vA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" filled="f" stroked="f">
                <v:textbox>
                  <w:txbxContent>
                    <w:p w14:paraId="60EE47A9"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421184" behindDoc="0" locked="0" layoutInCell="1" allowOverlap="1" wp14:anchorId="551BE7D8" wp14:editId="2A9A3F2F">
                <wp:simplePos x="0" y="0"/>
                <wp:positionH relativeFrom="column">
                  <wp:posOffset>2075815</wp:posOffset>
                </wp:positionH>
                <wp:positionV relativeFrom="paragraph">
                  <wp:posOffset>2877185</wp:posOffset>
                </wp:positionV>
                <wp:extent cx="423545" cy="218440"/>
                <wp:effectExtent l="0" t="635" r="0" b="0"/>
                <wp:wrapNone/>
                <wp:docPr id="2160" name="Text 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54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15BA1" w14:textId="77777777" w:rsidR="00487706" w:rsidRDefault="00487706">
                            <w:pPr>
                              <w:jc w:val="center"/>
                            </w:pPr>
                            <w:r>
                              <w:rPr>
                                <w:sz w:val="18"/>
                              </w:rPr>
                              <w:t>N</w:t>
                            </w:r>
                            <w:r>
                              <w:t>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BE7D8" id="Text Box 522" o:spid="_x0000_s1133" type="#_x0000_t202" style="position:absolute;margin-left:163.45pt;margin-top:226.55pt;width:33.35pt;height:17.2pt;z-index:25142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" filled="f" stroked="f">
                <v:textbox>
                  <w:txbxContent>
                    <w:p w14:paraId="24F15BA1" w14:textId="77777777" w:rsidR="00487706" w:rsidRDefault="00487706">
                      <w:pPr>
                        <w:jc w:val="center"/>
                      </w:pPr>
                      <w:r>
                        <w:rPr>
                          <w:sz w:val="18"/>
                        </w:rPr>
                        <w:t>N</w:t>
                      </w:r>
                      <w:r>
                        <w:t>o</w:t>
                      </w:r>
                    </w:p>
                  </w:txbxContent>
                </v:textbox>
              </v:shape>
            </w:pict>
          </mc:Fallback>
        </mc:AlternateContent>
      </w:r>
      <w:r w:rsidR="008E26F7">
        <w:rPr>
          <w:noProof/>
        </w:rPr>
        <mc:AlternateContent>
          <mc:Choice Requires="wps">
            <w:drawing>
              <wp:anchor distT="0" distB="0" distL="114300" distR="114300" simplePos="0" relativeHeight="251420160" behindDoc="0" locked="0" layoutInCell="1" allowOverlap="1" wp14:anchorId="7A76AF42" wp14:editId="362E783B">
                <wp:simplePos x="0" y="0"/>
                <wp:positionH relativeFrom="column">
                  <wp:posOffset>2047240</wp:posOffset>
                </wp:positionH>
                <wp:positionV relativeFrom="paragraph">
                  <wp:posOffset>1287780</wp:posOffset>
                </wp:positionV>
                <wp:extent cx="442595" cy="218440"/>
                <wp:effectExtent l="0" t="1905" r="0" b="0"/>
                <wp:wrapNone/>
                <wp:docPr id="2159" name="Text Box 5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595" cy="218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E2983" w14:textId="77777777" w:rsidR="00487706" w:rsidRDefault="00487706">
                            <w:pPr>
                              <w:pStyle w:val="BodyText3"/>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76AF42" id="Text Box 521" o:spid="_x0000_s1134" type="#_x0000_t202" style="position:absolute;margin-left:161.2pt;margin-top:101.4pt;width:34.85pt;height:17.2pt;z-index:25142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" filled="f" stroked="f">
                <v:textbox>
                  <w:txbxContent>
                    <w:p w14:paraId="08DE2983" w14:textId="77777777" w:rsidR="00487706" w:rsidRDefault="00487706">
                      <w:pPr>
                        <w:pStyle w:val="BodyText3"/>
                      </w:pPr>
                      <w:r>
                        <w:t>No</w:t>
                      </w:r>
                    </w:p>
                  </w:txbxContent>
                </v:textbox>
              </v:shape>
            </w:pict>
          </mc:Fallback>
        </mc:AlternateContent>
      </w:r>
      <w:r w:rsidR="009D4F0F">
        <w:br w:type="page"/>
      </w:r>
      <w:r w:rsidR="009D4F0F">
        <w:rPr>
          <w:b/>
          <w:bCs/>
        </w:rPr>
        <w:lastRenderedPageBreak/>
        <w:t>Question:</w:t>
      </w:r>
      <w:r w:rsidR="009D4F0F">
        <w:t xml:space="preserve"> 7. In the past 12 months have you been told by a healthcare professional that you have West Nile Virus infection</w:t>
      </w:r>
      <w:r w:rsidR="00BE1469">
        <w:t xml:space="preserve"> or any positive test for West Nile Virus</w:t>
      </w:r>
      <w:r w:rsidR="009D4F0F">
        <w:t>?</w:t>
      </w:r>
    </w:p>
    <w:p w14:paraId="21907468" w14:textId="77777777" w:rsidR="009D4F0F" w:rsidRDefault="009D4F0F"/>
    <w:p w14:paraId="3DCE7460" w14:textId="77777777" w:rsidR="009D4F0F" w:rsidRDefault="00F7541A">
      <w:r>
        <w:rPr>
          <w:b/>
          <w:bCs/>
          <w:noProof/>
        </w:rPr>
        <mc:AlternateContent>
          <mc:Choice Requires="wps">
            <w:drawing>
              <wp:anchor distT="0" distB="0" distL="114300" distR="114300" simplePos="0" relativeHeight="251856384" behindDoc="0" locked="0" layoutInCell="1" allowOverlap="1" wp14:anchorId="2FC72FA6" wp14:editId="077BC056">
                <wp:simplePos x="0" y="0"/>
                <wp:positionH relativeFrom="column">
                  <wp:posOffset>4391025</wp:posOffset>
                </wp:positionH>
                <wp:positionV relativeFrom="paragraph">
                  <wp:posOffset>7019924</wp:posOffset>
                </wp:positionV>
                <wp:extent cx="1097280" cy="504825"/>
                <wp:effectExtent l="0" t="19050" r="45720" b="47625"/>
                <wp:wrapNone/>
                <wp:docPr id="2135" name="AutoShape 1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57136DD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C72FA6" id="AutoShape 1229" o:spid="_x0000_s1135" type="#_x0000_t13" style="position:absolute;margin-left:345.75pt;margin-top:552.75pt;width:86.4pt;height:39.75pt;z-index:25185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" adj="15638">
                <v:textbox>
                  <w:txbxContent>
                    <w:p w14:paraId="57136DD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872768" behindDoc="0" locked="0" layoutInCell="1" allowOverlap="1" wp14:anchorId="318E4C3B" wp14:editId="3B0F349F">
                <wp:simplePos x="0" y="0"/>
                <wp:positionH relativeFrom="column">
                  <wp:posOffset>266700</wp:posOffset>
                </wp:positionH>
                <wp:positionV relativeFrom="paragraph">
                  <wp:posOffset>6898640</wp:posOffset>
                </wp:positionV>
                <wp:extent cx="2099945" cy="930910"/>
                <wp:effectExtent l="0" t="2540" r="0" b="0"/>
                <wp:wrapNone/>
                <wp:docPr id="2158" name="Text Box 12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930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109">
                        <w:txbxContent>
                          <w:p w14:paraId="2C8C0B43" w14:textId="77777777" w:rsidR="00487706" w:rsidRPr="008C4A5F" w:rsidRDefault="00487706" w:rsidP="00E177C0">
                            <w:pPr>
                              <w:jc w:val="center"/>
                            </w:pPr>
                            <w:r w:rsidRPr="008C4A5F">
                              <w:t xml:space="preserve">Donor is </w:t>
                            </w:r>
                            <w:proofErr w:type="gramStart"/>
                            <w:r w:rsidRPr="008C4A5F">
                              <w:t>ineligible, but</w:t>
                            </w:r>
                            <w:proofErr w:type="gramEnd"/>
                            <w:r w:rsidRPr="008C4A5F">
                              <w:t xml:space="preserve"> may be collected in certain situations. Refer to facility SOP for circumstances for use and documentation of urgent medical need</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E4C3B" id="Text Box 1245" o:spid="_x0000_s1136" type="#_x0000_t202" style="position:absolute;margin-left:21pt;margin-top:543.2pt;width:165.35pt;height:73.3pt;z-index:25187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" filled="f" stroked="f">
                <v:textbox style="mso-next-textbox:#Text Box 1985">
                  <w:txbxContent>
                    <w:p w14:paraId="2C8C0B43" w14:textId="77777777" w:rsidR="00487706" w:rsidRPr="008C4A5F" w:rsidRDefault="00487706" w:rsidP="00E177C0">
                      <w:pPr>
                        <w:jc w:val="center"/>
                      </w:pPr>
                      <w:r w:rsidRPr="008C4A5F">
                        <w:t xml:space="preserve">Donor is </w:t>
                      </w:r>
                      <w:proofErr w:type="gramStart"/>
                      <w:r w:rsidRPr="008C4A5F">
                        <w:t>ineligible, but</w:t>
                      </w:r>
                      <w:proofErr w:type="gramEnd"/>
                      <w:r w:rsidRPr="008C4A5F">
                        <w:t xml:space="preserve"> may be collected in certain situations. Refer to facility SOP for circumstances for use and documentation of urgent medical need</w:t>
                      </w:r>
                      <w:r>
                        <w:t>.</w:t>
                      </w:r>
                    </w:p>
                  </w:txbxContent>
                </v:textbox>
              </v:shape>
            </w:pict>
          </mc:Fallback>
        </mc:AlternateContent>
      </w:r>
      <w:r w:rsidR="008E26F7">
        <w:rPr>
          <w:b/>
          <w:bCs/>
          <w:noProof/>
        </w:rPr>
        <mc:AlternateContent>
          <mc:Choice Requires="wps">
            <w:drawing>
              <wp:anchor distT="0" distB="0" distL="114300" distR="114300" simplePos="0" relativeHeight="252214784" behindDoc="0" locked="0" layoutInCell="1" allowOverlap="1" wp14:anchorId="516292A6" wp14:editId="4DA0D0CE">
                <wp:simplePos x="0" y="0"/>
                <wp:positionH relativeFrom="margin">
                  <wp:align>left</wp:align>
                </wp:positionH>
                <wp:positionV relativeFrom="paragraph">
                  <wp:posOffset>7785100</wp:posOffset>
                </wp:positionV>
                <wp:extent cx="914400" cy="914400"/>
                <wp:effectExtent l="0" t="0" r="0" b="3175"/>
                <wp:wrapTight wrapText="bothSides">
                  <wp:wrapPolygon edited="0">
                    <wp:start x="0" y="0"/>
                    <wp:lineTo x="21600" y="0"/>
                    <wp:lineTo x="21600" y="21600"/>
                    <wp:lineTo x="0" y="21600"/>
                    <wp:lineTo x="0" y="0"/>
                  </wp:wrapPolygon>
                </wp:wrapTight>
                <wp:docPr id="2157" name="Text Box 19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linkedTxbx id="109" seq="1"/>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85" o:spid="_x0000_s1136" type="#_x0000_t202" style="position:absolute;margin-left:0;margin-top:613pt;width:1in;height:1in;z-index:2522147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" filled="f" stroked="f">
                <v:textbox inset=",7.2pt,,7.2pt">
                  <w:txbxContent/>
                </v:textbox>
                <w10:wrap type="tight" anchorx="margin"/>
              </v:shape>
            </w:pict>
          </mc:Fallback>
        </mc:AlternateContent>
      </w:r>
      <w:r w:rsidR="008E26F7">
        <w:rPr>
          <w:b/>
          <w:bCs/>
          <w:noProof/>
        </w:rPr>
        <mc:AlternateContent>
          <mc:Choice Requires="wps">
            <w:drawing>
              <wp:anchor distT="0" distB="0" distL="114300" distR="114300" simplePos="0" relativeHeight="251861504" behindDoc="0" locked="0" layoutInCell="1" allowOverlap="1" wp14:anchorId="2D775B42" wp14:editId="56F4C672">
                <wp:simplePos x="0" y="0"/>
                <wp:positionH relativeFrom="column">
                  <wp:posOffset>4178300</wp:posOffset>
                </wp:positionH>
                <wp:positionV relativeFrom="paragraph">
                  <wp:posOffset>2957195</wp:posOffset>
                </wp:positionV>
                <wp:extent cx="0" cy="2759710"/>
                <wp:effectExtent l="53975" t="23495" r="60325" b="7620"/>
                <wp:wrapNone/>
                <wp:docPr id="2156" name="Line 1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597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A29C06" id="Line 1234" o:spid="_x0000_s1026" style="position:absolute;flip:y;z-index:25186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9pt,232.85pt" to="329pt,4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">
                <v:stroke endarrow="block"/>
              </v:line>
            </w:pict>
          </mc:Fallback>
        </mc:AlternateContent>
      </w:r>
      <w:r w:rsidR="008E26F7">
        <w:rPr>
          <w:b/>
          <w:bCs/>
          <w:noProof/>
        </w:rPr>
        <mc:AlternateContent>
          <mc:Choice Requires="wps">
            <w:drawing>
              <wp:anchor distT="0" distB="0" distL="114300" distR="114300" simplePos="0" relativeHeight="251859456" behindDoc="0" locked="0" layoutInCell="1" allowOverlap="1" wp14:anchorId="076DEA98" wp14:editId="1ECD8144">
                <wp:simplePos x="0" y="0"/>
                <wp:positionH relativeFrom="column">
                  <wp:posOffset>4819015</wp:posOffset>
                </wp:positionH>
                <wp:positionV relativeFrom="paragraph">
                  <wp:posOffset>2736215</wp:posOffset>
                </wp:positionV>
                <wp:extent cx="265430" cy="0"/>
                <wp:effectExtent l="8890" t="12065" r="11430" b="6985"/>
                <wp:wrapNone/>
                <wp:docPr id="2155" name="Line 1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71B77F" id="Line 1232" o:spid="_x0000_s1026" style="position:absolute;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9.45pt,215.45pt" to="400.35pt,2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"/>
            </w:pict>
          </mc:Fallback>
        </mc:AlternateContent>
      </w:r>
      <w:r w:rsidR="008E26F7">
        <w:rPr>
          <w:b/>
          <w:bCs/>
          <w:noProof/>
        </w:rPr>
        <mc:AlternateContent>
          <mc:Choice Requires="wps">
            <w:drawing>
              <wp:anchor distT="0" distB="0" distL="114300" distR="114300" simplePos="0" relativeHeight="251860480" behindDoc="0" locked="0" layoutInCell="1" allowOverlap="1" wp14:anchorId="4CE4E272" wp14:editId="03D019F7">
                <wp:simplePos x="0" y="0"/>
                <wp:positionH relativeFrom="column">
                  <wp:posOffset>5098415</wp:posOffset>
                </wp:positionH>
                <wp:positionV relativeFrom="paragraph">
                  <wp:posOffset>2740660</wp:posOffset>
                </wp:positionV>
                <wp:extent cx="0" cy="4377690"/>
                <wp:effectExtent l="59690" t="6985" r="54610" b="15875"/>
                <wp:wrapNone/>
                <wp:docPr id="2154" name="Line 1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377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D3455" id="Line 1233" o:spid="_x0000_s1026" style="position:absolute;flip:x;z-index:2518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1.45pt,215.8pt" to="401.45pt,5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">
                <v:stroke endarrow="block"/>
              </v:line>
            </w:pict>
          </mc:Fallback>
        </mc:AlternateContent>
      </w:r>
      <w:r w:rsidR="008E26F7">
        <w:rPr>
          <w:b/>
          <w:bCs/>
          <w:noProof/>
        </w:rPr>
        <mc:AlternateContent>
          <mc:Choice Requires="wps">
            <w:drawing>
              <wp:anchor distT="0" distB="0" distL="114300" distR="114300" simplePos="0" relativeHeight="251868672" behindDoc="0" locked="0" layoutInCell="1" allowOverlap="1" wp14:anchorId="6180D772" wp14:editId="26D60B87">
                <wp:simplePos x="0" y="0"/>
                <wp:positionH relativeFrom="column">
                  <wp:posOffset>-155575</wp:posOffset>
                </wp:positionH>
                <wp:positionV relativeFrom="paragraph">
                  <wp:posOffset>5087620</wp:posOffset>
                </wp:positionV>
                <wp:extent cx="3054350" cy="1262380"/>
                <wp:effectExtent l="25400" t="10795" r="25400" b="12700"/>
                <wp:wrapNone/>
                <wp:docPr id="2153" name="AutoShape 1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4350" cy="12623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4EE27" id="AutoShape 1241" o:spid="_x0000_s1026" type="#_x0000_t110" style="position:absolute;margin-left:-12.25pt;margin-top:400.6pt;width:240.5pt;height:99.4pt;z-index:2518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"/>
            </w:pict>
          </mc:Fallback>
        </mc:AlternateContent>
      </w:r>
      <w:r w:rsidR="008E26F7">
        <w:rPr>
          <w:b/>
          <w:bCs/>
          <w:noProof/>
        </w:rPr>
        <mc:AlternateContent>
          <mc:Choice Requires="wps">
            <w:drawing>
              <wp:anchor distT="0" distB="0" distL="114300" distR="114300" simplePos="0" relativeHeight="251854336" behindDoc="0" locked="0" layoutInCell="1" allowOverlap="1" wp14:anchorId="7C850F15" wp14:editId="17A09F0E">
                <wp:simplePos x="0" y="0"/>
                <wp:positionH relativeFrom="column">
                  <wp:posOffset>2825115</wp:posOffset>
                </wp:positionH>
                <wp:positionV relativeFrom="paragraph">
                  <wp:posOffset>2736215</wp:posOffset>
                </wp:positionV>
                <wp:extent cx="701040" cy="6350"/>
                <wp:effectExtent l="5715" t="50165" r="17145" b="57785"/>
                <wp:wrapNone/>
                <wp:docPr id="2152" name="Line 1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040" cy="63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749F4" id="Line 1227" o:spid="_x0000_s1026" style="position:absolute;z-index:25185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45pt,215.45pt" to="277.65pt,2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855360" behindDoc="0" locked="0" layoutInCell="1" allowOverlap="1" wp14:anchorId="08028A78" wp14:editId="6486E1C7">
                <wp:simplePos x="0" y="0"/>
                <wp:positionH relativeFrom="column">
                  <wp:posOffset>3534410</wp:posOffset>
                </wp:positionH>
                <wp:positionV relativeFrom="paragraph">
                  <wp:posOffset>2501265</wp:posOffset>
                </wp:positionV>
                <wp:extent cx="1280160" cy="457200"/>
                <wp:effectExtent l="10160" t="5715" r="5080" b="13335"/>
                <wp:wrapNone/>
                <wp:docPr id="2151" name="AutoShape 1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6861EF22" w14:textId="77777777" w:rsidR="00487706" w:rsidRDefault="00487706">
                            <w:pPr>
                              <w:jc w:val="center"/>
                              <w:rPr>
                                <w:sz w:val="8"/>
                              </w:rPr>
                            </w:pPr>
                          </w:p>
                          <w:p w14:paraId="101FEC88"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28A78" id="AutoShape 1228" o:spid="_x0000_s1138" type="#_x0000_t116" style="position:absolute;margin-left:278.3pt;margin-top:196.95pt;width:100.8pt;height:36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">
                <v:textbox>
                  <w:txbxContent>
                    <w:p w14:paraId="6861EF22" w14:textId="77777777" w:rsidR="00487706" w:rsidRDefault="00487706">
                      <w:pPr>
                        <w:jc w:val="center"/>
                        <w:rPr>
                          <w:sz w:val="8"/>
                        </w:rPr>
                      </w:pPr>
                    </w:p>
                    <w:p w14:paraId="101FEC88"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864576" behindDoc="0" locked="0" layoutInCell="1" allowOverlap="1" wp14:anchorId="25907460" wp14:editId="31CD3BA0">
                <wp:simplePos x="0" y="0"/>
                <wp:positionH relativeFrom="column">
                  <wp:posOffset>1377950</wp:posOffset>
                </wp:positionH>
                <wp:positionV relativeFrom="paragraph">
                  <wp:posOffset>3534410</wp:posOffset>
                </wp:positionV>
                <wp:extent cx="457200" cy="274320"/>
                <wp:effectExtent l="0" t="635" r="3175" b="1270"/>
                <wp:wrapNone/>
                <wp:docPr id="2150" name="Text Box 1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1B5F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07460" id="Text Box 1237" o:spid="_x0000_s1139" type="#_x0000_t202" style="position:absolute;margin-left:108.5pt;margin-top:278.3pt;width:36pt;height:21.6pt;z-index:25186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" filled="f" stroked="f">
                <v:textbox>
                  <w:txbxContent>
                    <w:p w14:paraId="2E51B5F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851264" behindDoc="0" locked="0" layoutInCell="1" allowOverlap="1" wp14:anchorId="29753E2C" wp14:editId="11DED7AF">
                <wp:simplePos x="0" y="0"/>
                <wp:positionH relativeFrom="column">
                  <wp:posOffset>1355090</wp:posOffset>
                </wp:positionH>
                <wp:positionV relativeFrom="paragraph">
                  <wp:posOffset>1465580</wp:posOffset>
                </wp:positionV>
                <wp:extent cx="0" cy="502920"/>
                <wp:effectExtent l="59690" t="8255" r="54610" b="22225"/>
                <wp:wrapNone/>
                <wp:docPr id="2149" name="Line 12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0A4E06" id="Line 1224" o:spid="_x0000_s1026" style="position:absolute;z-index:25185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7pt,115.4pt" to="106.7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p3HLAIAAE8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69696" behindDoc="0" locked="0" layoutInCell="1" allowOverlap="1" wp14:anchorId="2D0502CE" wp14:editId="34497573">
                <wp:simplePos x="0" y="0"/>
                <wp:positionH relativeFrom="column">
                  <wp:posOffset>1337945</wp:posOffset>
                </wp:positionH>
                <wp:positionV relativeFrom="paragraph">
                  <wp:posOffset>3619500</wp:posOffset>
                </wp:positionV>
                <wp:extent cx="0" cy="295910"/>
                <wp:effectExtent l="61595" t="9525" r="52705" b="18415"/>
                <wp:wrapNone/>
                <wp:docPr id="2148" name="Line 1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9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56B6A" id="Line 1242" o:spid="_x0000_s1026" style="position:absolute;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35pt,285pt" to="105.35pt,30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LFTLAIAAE8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71744" behindDoc="0" locked="0" layoutInCell="1" allowOverlap="1" wp14:anchorId="012B83BD" wp14:editId="7D699DA8">
                <wp:simplePos x="0" y="0"/>
                <wp:positionH relativeFrom="column">
                  <wp:posOffset>266700</wp:posOffset>
                </wp:positionH>
                <wp:positionV relativeFrom="paragraph">
                  <wp:posOffset>6879590</wp:posOffset>
                </wp:positionV>
                <wp:extent cx="2108200" cy="835660"/>
                <wp:effectExtent l="9525" t="12065" r="6350" b="9525"/>
                <wp:wrapNone/>
                <wp:docPr id="2147" name="AutoShape 1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8200" cy="835660"/>
                        </a:xfrm>
                        <a:prstGeom prst="flowChartTerminator">
                          <a:avLst/>
                        </a:prstGeom>
                        <a:solidFill>
                          <a:srgbClr val="FFFFFF"/>
                        </a:solidFill>
                        <a:ln w="9525">
                          <a:solidFill>
                            <a:srgbClr val="000000"/>
                          </a:solidFill>
                          <a:miter lim="800000"/>
                          <a:headEnd/>
                          <a:tailEnd/>
                        </a:ln>
                      </wps:spPr>
                      <wps:txbx>
                        <w:txbxContent>
                          <w:p w14:paraId="0114AF6E" w14:textId="77777777" w:rsidR="00487706" w:rsidRDefault="00487706">
                            <w:pPr>
                              <w:jc w:val="center"/>
                            </w:pPr>
                          </w:p>
                          <w:p w14:paraId="119AB541"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B83BD" id="AutoShape 1244" o:spid="_x0000_s1140" type="#_x0000_t116" style="position:absolute;margin-left:21pt;margin-top:541.7pt;width:166pt;height:65.8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">
                <v:textbox>
                  <w:txbxContent>
                    <w:p w14:paraId="0114AF6E" w14:textId="77777777" w:rsidR="00487706" w:rsidRDefault="00487706">
                      <w:pPr>
                        <w:jc w:val="center"/>
                      </w:pPr>
                    </w:p>
                    <w:p w14:paraId="119AB541"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873792" behindDoc="0" locked="0" layoutInCell="1" allowOverlap="1" wp14:anchorId="57D2387B" wp14:editId="36CDB534">
                <wp:simplePos x="0" y="0"/>
                <wp:positionH relativeFrom="column">
                  <wp:posOffset>266700</wp:posOffset>
                </wp:positionH>
                <wp:positionV relativeFrom="paragraph">
                  <wp:posOffset>5448935</wp:posOffset>
                </wp:positionV>
                <wp:extent cx="2247900" cy="780415"/>
                <wp:effectExtent l="0" t="635" r="0" b="0"/>
                <wp:wrapNone/>
                <wp:docPr id="2146" name="Text Box 1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780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B258E" w14:textId="77777777" w:rsidR="00487706" w:rsidRDefault="00487706">
                            <w:pPr>
                              <w:pStyle w:val="BodyText3"/>
                            </w:pPr>
                            <w:r w:rsidRPr="0051474D">
                              <w:t>Has the condition been resolved and 120 days passed since positive test, diagnosis or onset of symptoms, whichever is la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2387B" id="Text Box 1246" o:spid="_x0000_s1141" type="#_x0000_t202" style="position:absolute;margin-left:21pt;margin-top:429.05pt;width:177pt;height:61.45pt;z-index:25187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d7svQIAAMg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" filled="f" stroked="f">
                <v:textbox>
                  <w:txbxContent>
                    <w:p w14:paraId="5B0B258E" w14:textId="77777777" w:rsidR="00487706" w:rsidRDefault="00487706">
                      <w:pPr>
                        <w:pStyle w:val="BodyText3"/>
                      </w:pPr>
                      <w:r w:rsidRPr="0051474D">
                        <w:t>Has the condition been resolved and 120 days passed since positive test, diagnosis or onset of symptoms, whichever is later?</w:t>
                      </w:r>
                    </w:p>
                  </w:txbxContent>
                </v:textbox>
              </v:shape>
            </w:pict>
          </mc:Fallback>
        </mc:AlternateContent>
      </w:r>
      <w:r w:rsidR="008E26F7">
        <w:rPr>
          <w:b/>
          <w:bCs/>
          <w:noProof/>
        </w:rPr>
        <mc:AlternateContent>
          <mc:Choice Requires="wps">
            <w:drawing>
              <wp:anchor distT="0" distB="0" distL="114300" distR="114300" simplePos="0" relativeHeight="251852288" behindDoc="0" locked="0" layoutInCell="1" allowOverlap="1" wp14:anchorId="0CAD62A9" wp14:editId="72AEADE8">
                <wp:simplePos x="0" y="0"/>
                <wp:positionH relativeFrom="column">
                  <wp:posOffset>-123825</wp:posOffset>
                </wp:positionH>
                <wp:positionV relativeFrom="paragraph">
                  <wp:posOffset>1857375</wp:posOffset>
                </wp:positionV>
                <wp:extent cx="2940050" cy="1762125"/>
                <wp:effectExtent l="19050" t="19050" r="22225" b="19050"/>
                <wp:wrapNone/>
                <wp:docPr id="2145" name="AutoShape 1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0" cy="176212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A8A0D" id="AutoShape 1225" o:spid="_x0000_s1026" type="#_x0000_t110" style="position:absolute;margin-left:-9.75pt;margin-top:146.25pt;width:231.5pt;height:138.75pt;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"/>
            </w:pict>
          </mc:Fallback>
        </mc:AlternateContent>
      </w:r>
      <w:r w:rsidR="008E26F7">
        <w:rPr>
          <w:b/>
          <w:bCs/>
          <w:noProof/>
        </w:rPr>
        <mc:AlternateContent>
          <mc:Choice Requires="wps">
            <w:drawing>
              <wp:anchor distT="0" distB="0" distL="114300" distR="114300" simplePos="0" relativeHeight="251853312" behindDoc="0" locked="0" layoutInCell="1" allowOverlap="1" wp14:anchorId="3252862F" wp14:editId="22F277F1">
                <wp:simplePos x="0" y="0"/>
                <wp:positionH relativeFrom="column">
                  <wp:posOffset>90805</wp:posOffset>
                </wp:positionH>
                <wp:positionV relativeFrom="paragraph">
                  <wp:posOffset>2439035</wp:posOffset>
                </wp:positionV>
                <wp:extent cx="2564130" cy="908685"/>
                <wp:effectExtent l="0" t="635" r="2540" b="0"/>
                <wp:wrapNone/>
                <wp:docPr id="2144" name="Text Box 1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4130" cy="908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0D937" w14:textId="77777777" w:rsidR="00487706" w:rsidRDefault="00487706">
                            <w:pPr>
                              <w:pStyle w:val="BodyText"/>
                              <w:jc w:val="center"/>
                            </w:pPr>
                            <w:r>
                              <w:t>In the past 12 months have you been</w:t>
                            </w:r>
                          </w:p>
                          <w:p w14:paraId="01E9ED20" w14:textId="77777777" w:rsidR="00487706" w:rsidRDefault="00487706">
                            <w:pPr>
                              <w:pStyle w:val="BodyText"/>
                              <w:jc w:val="center"/>
                            </w:pPr>
                            <w:r>
                              <w:t>told by a healthcare professional that you have West Nile Virus infection or any positive test for West Nile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52862F" id="Text Box 1226" o:spid="_x0000_s1142" type="#_x0000_t202" style="position:absolute;margin-left:7.15pt;margin-top:192.05pt;width:201.9pt;height:71.55pt;z-index:2518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o1uvQIAAMg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" filled="f" stroked="f">
                <v:textbox>
                  <w:txbxContent>
                    <w:p w14:paraId="5A90D937" w14:textId="77777777" w:rsidR="00487706" w:rsidRDefault="00487706">
                      <w:pPr>
                        <w:pStyle w:val="BodyText"/>
                        <w:jc w:val="center"/>
                      </w:pPr>
                      <w:r>
                        <w:t>In the past 12 months have you been</w:t>
                      </w:r>
                    </w:p>
                    <w:p w14:paraId="01E9ED20" w14:textId="77777777" w:rsidR="00487706" w:rsidRDefault="00487706">
                      <w:pPr>
                        <w:pStyle w:val="BodyText"/>
                        <w:jc w:val="center"/>
                      </w:pPr>
                      <w:r>
                        <w:t>told by a healthcare professional that you have West Nile Virus infection or any positive test for West Nile Virus?</w:t>
                      </w:r>
                    </w:p>
                  </w:txbxContent>
                </v:textbox>
              </v:shape>
            </w:pict>
          </mc:Fallback>
        </mc:AlternateContent>
      </w:r>
      <w:r w:rsidR="008E26F7">
        <w:rPr>
          <w:b/>
          <w:bCs/>
          <w:noProof/>
        </w:rPr>
        <mc:AlternateContent>
          <mc:Choice Requires="wps">
            <w:drawing>
              <wp:anchor distT="0" distB="0" distL="114300" distR="114300" simplePos="0" relativeHeight="251870720" behindDoc="0" locked="0" layoutInCell="1" allowOverlap="1" wp14:anchorId="4AF01B3D" wp14:editId="7851BFF5">
                <wp:simplePos x="0" y="0"/>
                <wp:positionH relativeFrom="column">
                  <wp:posOffset>1372235</wp:posOffset>
                </wp:positionH>
                <wp:positionV relativeFrom="paragraph">
                  <wp:posOffset>4657725</wp:posOffset>
                </wp:positionV>
                <wp:extent cx="0" cy="429895"/>
                <wp:effectExtent l="57785" t="9525" r="56515" b="17780"/>
                <wp:wrapNone/>
                <wp:docPr id="2143" name="Line 1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9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C792F" id="Line 1243" o:spid="_x0000_s1026" style="position:absolute;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05pt,366.75pt" to="108.05pt,40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863552" behindDoc="0" locked="0" layoutInCell="1" allowOverlap="1" wp14:anchorId="733E212C" wp14:editId="318B88E6">
                <wp:simplePos x="0" y="0"/>
                <wp:positionH relativeFrom="column">
                  <wp:posOffset>435610</wp:posOffset>
                </wp:positionH>
                <wp:positionV relativeFrom="paragraph">
                  <wp:posOffset>3915410</wp:posOffset>
                </wp:positionV>
                <wp:extent cx="1939290" cy="742315"/>
                <wp:effectExtent l="6985" t="10160" r="6350" b="9525"/>
                <wp:wrapNone/>
                <wp:docPr id="2142" name="AutoShape 1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9290" cy="742315"/>
                        </a:xfrm>
                        <a:prstGeom prst="flowChartProcess">
                          <a:avLst/>
                        </a:prstGeom>
                        <a:solidFill>
                          <a:srgbClr val="FFFFFF"/>
                        </a:solidFill>
                        <a:ln w="9525">
                          <a:solidFill>
                            <a:srgbClr val="000000"/>
                          </a:solidFill>
                          <a:miter lim="800000"/>
                          <a:headEnd/>
                          <a:tailEnd/>
                        </a:ln>
                      </wps:spPr>
                      <wps:txbx>
                        <w:txbxContent>
                          <w:p w14:paraId="0E1E2F53" w14:textId="77777777" w:rsidR="00487706" w:rsidRDefault="00487706">
                            <w:pPr>
                              <w:pStyle w:val="BodyText3"/>
                            </w:pPr>
                            <w:r>
                              <w:t>Determine the dates of positive or reactive test result, diagnosis and recovery in relation to the collection 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E212C" id="AutoShape 1236" o:spid="_x0000_s1143" type="#_x0000_t109" style="position:absolute;margin-left:34.3pt;margin-top:308.3pt;width:152.7pt;height:58.4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">
                <v:textbox>
                  <w:txbxContent>
                    <w:p w14:paraId="0E1E2F53" w14:textId="77777777" w:rsidR="00487706" w:rsidRDefault="00487706">
                      <w:pPr>
                        <w:pStyle w:val="BodyText3"/>
                      </w:pPr>
                      <w:r>
                        <w:t>Determine the dates of positive or reactive test result, diagnosis and recovery in relation to the collection date.</w:t>
                      </w:r>
                    </w:p>
                  </w:txbxContent>
                </v:textbox>
              </v:shape>
            </w:pict>
          </mc:Fallback>
        </mc:AlternateContent>
      </w:r>
      <w:r w:rsidR="008E26F7">
        <w:rPr>
          <w:b/>
          <w:bCs/>
          <w:noProof/>
        </w:rPr>
        <mc:AlternateContent>
          <mc:Choice Requires="wps">
            <w:drawing>
              <wp:anchor distT="0" distB="0" distL="114300" distR="114300" simplePos="0" relativeHeight="251867648" behindDoc="0" locked="0" layoutInCell="1" allowOverlap="1" wp14:anchorId="510FB965" wp14:editId="6348295D">
                <wp:simplePos x="0" y="0"/>
                <wp:positionH relativeFrom="column">
                  <wp:posOffset>2816225</wp:posOffset>
                </wp:positionH>
                <wp:positionV relativeFrom="paragraph">
                  <wp:posOffset>5448935</wp:posOffset>
                </wp:positionV>
                <wp:extent cx="422910" cy="274320"/>
                <wp:effectExtent l="0" t="635" r="0" b="1270"/>
                <wp:wrapNone/>
                <wp:docPr id="2141" name="Text Box 1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CC9DF2" w14:textId="77777777" w:rsidR="00487706" w:rsidRDefault="00487706">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FB965" id="Text Box 1240" o:spid="_x0000_s1144" type="#_x0000_t202" style="position:absolute;margin-left:221.75pt;margin-top:429.05pt;width:33.3pt;height:21.6pt;z-index:25186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" filled="f" stroked="f">
                <v:textbox>
                  <w:txbxContent>
                    <w:p w14:paraId="1FCC9DF2" w14:textId="77777777" w:rsidR="00487706" w:rsidRDefault="00487706">
                      <w:r>
                        <w:t>Yes</w:t>
                      </w:r>
                    </w:p>
                  </w:txbxContent>
                </v:textbox>
              </v:shape>
            </w:pict>
          </mc:Fallback>
        </mc:AlternateContent>
      </w:r>
      <w:r w:rsidR="008E26F7">
        <w:rPr>
          <w:b/>
          <w:bCs/>
          <w:noProof/>
        </w:rPr>
        <mc:AlternateContent>
          <mc:Choice Requires="wps">
            <w:drawing>
              <wp:anchor distT="0" distB="0" distL="114300" distR="114300" simplePos="0" relativeHeight="251866624" behindDoc="0" locked="0" layoutInCell="1" allowOverlap="1" wp14:anchorId="6267AE2C" wp14:editId="3E91C293">
                <wp:simplePos x="0" y="0"/>
                <wp:positionH relativeFrom="column">
                  <wp:posOffset>2711450</wp:posOffset>
                </wp:positionH>
                <wp:positionV relativeFrom="paragraph">
                  <wp:posOffset>5719445</wp:posOffset>
                </wp:positionV>
                <wp:extent cx="1463040" cy="0"/>
                <wp:effectExtent l="6350" t="13970" r="6985" b="5080"/>
                <wp:wrapNone/>
                <wp:docPr id="2140" name="Line 1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3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CA8F25" id="Line 1239" o:spid="_x0000_s1026" style="position:absolute;z-index:2518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3.5pt,450.35pt" to="328.7pt,4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865600" behindDoc="0" locked="0" layoutInCell="1" allowOverlap="1" wp14:anchorId="78E24D27" wp14:editId="1CB6C383">
                <wp:simplePos x="0" y="0"/>
                <wp:positionH relativeFrom="column">
                  <wp:posOffset>1377950</wp:posOffset>
                </wp:positionH>
                <wp:positionV relativeFrom="paragraph">
                  <wp:posOffset>6431915</wp:posOffset>
                </wp:positionV>
                <wp:extent cx="409575" cy="274320"/>
                <wp:effectExtent l="0" t="2540" r="3175" b="0"/>
                <wp:wrapNone/>
                <wp:docPr id="2139" name="Text Box 1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7AAC4"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24D27" id="Text Box 1238" o:spid="_x0000_s1145" type="#_x0000_t202" style="position:absolute;margin-left:108.5pt;margin-top:506.45pt;width:32.25pt;height:21.6pt;z-index:25186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EYgwAIAAMc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" filled="f" stroked="f">
                <v:textbox>
                  <w:txbxContent>
                    <w:p w14:paraId="6B67AAC4"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862528" behindDoc="0" locked="0" layoutInCell="1" allowOverlap="1" wp14:anchorId="2A773343" wp14:editId="39F64D6F">
                <wp:simplePos x="0" y="0"/>
                <wp:positionH relativeFrom="column">
                  <wp:posOffset>1372870</wp:posOffset>
                </wp:positionH>
                <wp:positionV relativeFrom="paragraph">
                  <wp:posOffset>6355080</wp:posOffset>
                </wp:positionV>
                <wp:extent cx="0" cy="502920"/>
                <wp:effectExtent l="58420" t="11430" r="55880" b="19050"/>
                <wp:wrapNone/>
                <wp:docPr id="2138" name="Line 1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760FE5" id="Line 1235" o:spid="_x0000_s1026" style="position:absolute;z-index:25186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1pt,500.4pt" to="108.1pt,5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&#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858432" behindDoc="0" locked="0" layoutInCell="1" allowOverlap="1" wp14:anchorId="390568BA" wp14:editId="1F8F7366">
                <wp:simplePos x="0" y="0"/>
                <wp:positionH relativeFrom="column">
                  <wp:posOffset>2330450</wp:posOffset>
                </wp:positionH>
                <wp:positionV relativeFrom="paragraph">
                  <wp:posOffset>7245985</wp:posOffset>
                </wp:positionV>
                <wp:extent cx="2048510" cy="0"/>
                <wp:effectExtent l="6350" t="54610" r="21590" b="59690"/>
                <wp:wrapNone/>
                <wp:docPr id="2137" name="Line 1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85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755C0" id="Line 1231" o:spid="_x0000_s1026" style="position:absolute;z-index:25185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5pt,570.55pt" to="344.8pt,5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857408" behindDoc="0" locked="0" layoutInCell="1" allowOverlap="1" wp14:anchorId="5D4AE300" wp14:editId="1CF353C4">
                <wp:simplePos x="0" y="0"/>
                <wp:positionH relativeFrom="column">
                  <wp:posOffset>2930525</wp:posOffset>
                </wp:positionH>
                <wp:positionV relativeFrom="paragraph">
                  <wp:posOffset>2456180</wp:posOffset>
                </wp:positionV>
                <wp:extent cx="365760" cy="274320"/>
                <wp:effectExtent l="0" t="0" r="0" b="3175"/>
                <wp:wrapNone/>
                <wp:docPr id="2136" name="Text Box 1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F32C5"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AE300" id="Text Box 1230" o:spid="_x0000_s1146" type="#_x0000_t202" style="position:absolute;margin-left:230.75pt;margin-top:193.4pt;width:28.8pt;height:21.6pt;z-index:25185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" filled="f" stroked="f">
                <v:textbox>
                  <w:txbxContent>
                    <w:p w14:paraId="727F32C5"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850240" behindDoc="0" locked="0" layoutInCell="1" allowOverlap="1" wp14:anchorId="3DE134BC" wp14:editId="03B0E26C">
                <wp:simplePos x="0" y="0"/>
                <wp:positionH relativeFrom="column">
                  <wp:posOffset>800735</wp:posOffset>
                </wp:positionH>
                <wp:positionV relativeFrom="paragraph">
                  <wp:posOffset>1008380</wp:posOffset>
                </wp:positionV>
                <wp:extent cx="1143000" cy="457200"/>
                <wp:effectExtent l="10160" t="8255" r="8890" b="10795"/>
                <wp:wrapNone/>
                <wp:docPr id="2134" name="AutoShape 12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36B351A" w14:textId="77777777" w:rsidR="00487706" w:rsidRDefault="00487706">
                            <w:pPr>
                              <w:jc w:val="center"/>
                              <w:rPr>
                                <w:sz w:val="12"/>
                              </w:rPr>
                            </w:pPr>
                          </w:p>
                          <w:p w14:paraId="22E10E73" w14:textId="77777777" w:rsidR="00487706" w:rsidRDefault="00487706">
                            <w:pPr>
                              <w:jc w:val="center"/>
                            </w:pPr>
                            <w:r>
                              <w:t>Question #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134BC" id="AutoShape 1223" o:spid="_x0000_s1147" type="#_x0000_t176" style="position:absolute;margin-left:63.05pt;margin-top:79.4pt;width:90pt;height:36pt;z-index:25185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">
                <v:textbox>
                  <w:txbxContent>
                    <w:p w14:paraId="636B351A" w14:textId="77777777" w:rsidR="00487706" w:rsidRDefault="00487706">
                      <w:pPr>
                        <w:jc w:val="center"/>
                        <w:rPr>
                          <w:sz w:val="12"/>
                        </w:rPr>
                      </w:pPr>
                    </w:p>
                    <w:p w14:paraId="22E10E73" w14:textId="77777777" w:rsidR="00487706" w:rsidRDefault="00487706">
                      <w:pPr>
                        <w:jc w:val="center"/>
                      </w:pPr>
                      <w:r>
                        <w:t>Question #7</w:t>
                      </w:r>
                    </w:p>
                  </w:txbxContent>
                </v:textbox>
              </v:shape>
            </w:pict>
          </mc:Fallback>
        </mc:AlternateContent>
      </w:r>
      <w:r w:rsidR="008E26F7">
        <w:rPr>
          <w:b/>
          <w:bCs/>
          <w:noProof/>
        </w:rPr>
        <mc:AlternateContent>
          <mc:Choice Requires="wps">
            <w:drawing>
              <wp:anchor distT="0" distB="0" distL="114300" distR="114300" simplePos="0" relativeHeight="251849216" behindDoc="0" locked="0" layoutInCell="1" allowOverlap="1" wp14:anchorId="33EAFFB5" wp14:editId="59609E9D">
                <wp:simplePos x="0" y="0"/>
                <wp:positionH relativeFrom="column">
                  <wp:posOffset>626110</wp:posOffset>
                </wp:positionH>
                <wp:positionV relativeFrom="paragraph">
                  <wp:posOffset>5235575</wp:posOffset>
                </wp:positionV>
                <wp:extent cx="1463040" cy="365760"/>
                <wp:effectExtent l="0" t="0" r="0" b="0"/>
                <wp:wrapNone/>
                <wp:docPr id="2133" name="Text Box 1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365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6D886" w14:textId="77777777" w:rsidR="00487706" w:rsidRDefault="00487706">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AFFB5" id="Text Box 1222" o:spid="_x0000_s1148" type="#_x0000_t202" style="position:absolute;margin-left:49.3pt;margin-top:412.25pt;width:115.2pt;height:28.8pt;z-index:25184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9YZvwIAAMg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" filled="f" stroked="f">
                <v:textbox>
                  <w:txbxContent>
                    <w:p w14:paraId="6326D886" w14:textId="77777777" w:rsidR="00487706" w:rsidRDefault="00487706">
                      <w:pPr>
                        <w:pStyle w:val="BodyText"/>
                      </w:pPr>
                    </w:p>
                  </w:txbxContent>
                </v:textbox>
              </v:shape>
            </w:pict>
          </mc:Fallback>
        </mc:AlternateContent>
      </w:r>
      <w:r w:rsidR="009D4F0F">
        <w:rPr>
          <w:b/>
          <w:bCs/>
        </w:rPr>
        <w:t>Donor Eligibility:</w:t>
      </w:r>
      <w:r w:rsidR="009D4F0F">
        <w:t xml:space="preserve"> </w:t>
      </w:r>
      <w:r w:rsidR="0051474D" w:rsidRPr="0051474D">
        <w:t>FDA recommends waiting to collect</w:t>
      </w:r>
      <w:r w:rsidR="0051474D">
        <w:t xml:space="preserve"> HCT/Ps</w:t>
      </w:r>
      <w:r w:rsidR="0051474D" w:rsidRPr="0051474D">
        <w:t xml:space="preserve"> from the donor until the condition is considered to be resolved and at least 120 days from the positive test, or onset of symptoms or diagnosis, whichever is the later date.</w:t>
      </w:r>
      <w:r w:rsidR="009D4F0F">
        <w:br w:type="page"/>
      </w:r>
      <w:r w:rsidR="009D4F0F">
        <w:rPr>
          <w:b/>
          <w:bCs/>
        </w:rPr>
        <w:lastRenderedPageBreak/>
        <w:t>Question:</w:t>
      </w:r>
      <w:r w:rsidR="009D4F0F">
        <w:t xml:space="preserve"> 8. In the past 12 months have you had a blood transfusion?</w:t>
      </w:r>
    </w:p>
    <w:p w14:paraId="3453625D" w14:textId="77777777" w:rsidR="009D4F0F" w:rsidRDefault="009D4F0F">
      <w:r>
        <w:t xml:space="preserve"> </w:t>
      </w:r>
    </w:p>
    <w:p w14:paraId="7DF15B4E" w14:textId="77777777" w:rsidR="009D4F0F" w:rsidRDefault="009D4F0F">
      <w:r>
        <w:rPr>
          <w:b/>
          <w:bCs/>
        </w:rPr>
        <w:t>Donor Eligibility:</w:t>
      </w:r>
      <w:r>
        <w:t xml:space="preserve"> A donor who has received an allogeneic transfusion of blood, platelets, plasma or other blood component should be carefully evaluated for eligibility to donate HCT/Ps following the transfusion, due to possible transmissibility of infectious disease.</w:t>
      </w:r>
    </w:p>
    <w:p w14:paraId="2F48B127" w14:textId="77777777" w:rsidR="009D4F0F" w:rsidRDefault="00F7541A">
      <w:r>
        <w:rPr>
          <w:noProof/>
        </w:rPr>
        <mc:AlternateContent>
          <mc:Choice Requires="wps">
            <w:drawing>
              <wp:anchor distT="0" distB="0" distL="114300" distR="114300" simplePos="0" relativeHeight="251879936" behindDoc="0" locked="0" layoutInCell="1" allowOverlap="1" wp14:anchorId="6AB1E166" wp14:editId="4520E344">
                <wp:simplePos x="0" y="0"/>
                <wp:positionH relativeFrom="column">
                  <wp:posOffset>4152900</wp:posOffset>
                </wp:positionH>
                <wp:positionV relativeFrom="paragraph">
                  <wp:posOffset>4584700</wp:posOffset>
                </wp:positionV>
                <wp:extent cx="1097280" cy="552450"/>
                <wp:effectExtent l="0" t="19050" r="45720" b="38100"/>
                <wp:wrapNone/>
                <wp:docPr id="2122" name="AutoShape 1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B81EA0A" w14:textId="77777777" w:rsidR="00487706" w:rsidRDefault="00487706">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1E166" id="AutoShape 1252" o:spid="_x0000_s1149" type="#_x0000_t13" style="position:absolute;margin-left:327pt;margin-top:361pt;width:86.4pt;height:43.5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" adj="15075">
                <v:textbox>
                  <w:txbxContent>
                    <w:p w14:paraId="0B81EA0A" w14:textId="77777777" w:rsidR="00487706" w:rsidRDefault="00487706">
                      <w:r>
                        <w:t>Next question</w:t>
                      </w:r>
                    </w:p>
                  </w:txbxContent>
                </v:textbox>
              </v:shape>
            </w:pict>
          </mc:Fallback>
        </mc:AlternateContent>
      </w:r>
      <w:r w:rsidR="008E26F7">
        <w:rPr>
          <w:noProof/>
        </w:rPr>
        <mc:AlternateContent>
          <mc:Choice Requires="wps">
            <w:drawing>
              <wp:anchor distT="0" distB="0" distL="114300" distR="114300" simplePos="0" relativeHeight="251889152" behindDoc="0" locked="0" layoutInCell="1" allowOverlap="1" wp14:anchorId="19BB800C" wp14:editId="492C05C1">
                <wp:simplePos x="0" y="0"/>
                <wp:positionH relativeFrom="column">
                  <wp:posOffset>692150</wp:posOffset>
                </wp:positionH>
                <wp:positionV relativeFrom="paragraph">
                  <wp:posOffset>4601210</wp:posOffset>
                </wp:positionV>
                <wp:extent cx="1946275" cy="1021715"/>
                <wp:effectExtent l="0" t="0" r="0" b="0"/>
                <wp:wrapNone/>
                <wp:docPr id="2132" name="Text Box 1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275" cy="1021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63C92" w14:textId="77777777" w:rsidR="00487706" w:rsidRDefault="00487706" w:rsidP="00BF13CD">
                            <w:pPr>
                              <w:jc w:val="center"/>
                            </w:pPr>
                            <w:r w:rsidRPr="00A66CEE">
                              <w:t xml:space="preserve">Donor is ineligible, but may </w:t>
                            </w:r>
                          </w:p>
                          <w:p w14:paraId="658E64DC" w14:textId="77777777" w:rsidR="00487706" w:rsidRPr="00A66CEE" w:rsidRDefault="00487706" w:rsidP="00BF13CD">
                            <w:pPr>
                              <w:jc w:val="center"/>
                            </w:pPr>
                            <w:r w:rsidRPr="00A66CEE">
                              <w:t>be collected in certain situations. Refer to facility SOP for circumstances for use and documentation of urgent medical need</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B800C" id="Text Box 1261" o:spid="_x0000_s1150" type="#_x0000_t202" style="position:absolute;margin-left:54.5pt;margin-top:362.3pt;width:153.25pt;height:80.45pt;z-index:25188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" filled="f" stroked="f">
                <v:textbox>
                  <w:txbxContent>
                    <w:p w14:paraId="14463C92" w14:textId="77777777" w:rsidR="00487706" w:rsidRDefault="00487706" w:rsidP="00BF13CD">
                      <w:pPr>
                        <w:jc w:val="center"/>
                      </w:pPr>
                      <w:r w:rsidRPr="00A66CEE">
                        <w:t xml:space="preserve">Donor is ineligible, but may </w:t>
                      </w:r>
                    </w:p>
                    <w:p w14:paraId="658E64DC" w14:textId="77777777" w:rsidR="00487706" w:rsidRPr="00A66CEE" w:rsidRDefault="00487706" w:rsidP="00BF13CD">
                      <w:pPr>
                        <w:jc w:val="center"/>
                      </w:pPr>
                      <w:r w:rsidRPr="00A66CEE">
                        <w:t>be collected in certain situations. Refer to facility SOP for circumstances for use and documentation of urgent medical need</w:t>
                      </w:r>
                      <w:r>
                        <w:t>.</w:t>
                      </w:r>
                    </w:p>
                  </w:txbxContent>
                </v:textbox>
              </v:shape>
            </w:pict>
          </mc:Fallback>
        </mc:AlternateContent>
      </w:r>
      <w:r w:rsidR="008E26F7">
        <w:rPr>
          <w:noProof/>
        </w:rPr>
        <mc:AlternateContent>
          <mc:Choice Requires="wps">
            <w:drawing>
              <wp:anchor distT="0" distB="0" distL="114300" distR="114300" simplePos="0" relativeHeight="251888128" behindDoc="0" locked="0" layoutInCell="1" allowOverlap="1" wp14:anchorId="38E59C33" wp14:editId="5BA61742">
                <wp:simplePos x="0" y="0"/>
                <wp:positionH relativeFrom="column">
                  <wp:posOffset>695325</wp:posOffset>
                </wp:positionH>
                <wp:positionV relativeFrom="paragraph">
                  <wp:posOffset>4585970</wp:posOffset>
                </wp:positionV>
                <wp:extent cx="1933575" cy="1036955"/>
                <wp:effectExtent l="9525" t="10795" r="9525" b="9525"/>
                <wp:wrapNone/>
                <wp:docPr id="2131" name="AutoShape 1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3575" cy="103695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703B1D" id="AutoShape 1260" o:spid="_x0000_s1026" style="position:absolute;margin-left:54.75pt;margin-top:361.1pt;width:152.25pt;height:81.65pt;z-index:25188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"/>
            </w:pict>
          </mc:Fallback>
        </mc:AlternateContent>
      </w:r>
      <w:r w:rsidR="008E26F7">
        <w:rPr>
          <w:noProof/>
        </w:rPr>
        <mc:AlternateContent>
          <mc:Choice Requires="wps">
            <w:drawing>
              <wp:anchor distT="0" distB="0" distL="114300" distR="114300" simplePos="0" relativeHeight="251877888" behindDoc="0" locked="0" layoutInCell="1" allowOverlap="1" wp14:anchorId="0DD72ACD" wp14:editId="1291BC90">
                <wp:simplePos x="0" y="0"/>
                <wp:positionH relativeFrom="column">
                  <wp:posOffset>349885</wp:posOffset>
                </wp:positionH>
                <wp:positionV relativeFrom="paragraph">
                  <wp:posOffset>2570480</wp:posOffset>
                </wp:positionV>
                <wp:extent cx="2705100" cy="542925"/>
                <wp:effectExtent l="0" t="0" r="2540" b="4445"/>
                <wp:wrapNone/>
                <wp:docPr id="2130" name="Text Box 1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FC62C" w14:textId="77777777" w:rsidR="00487706" w:rsidRDefault="00487706">
                            <w:pPr>
                              <w:pStyle w:val="BodyText2"/>
                              <w:jc w:val="center"/>
                            </w:pPr>
                            <w:r>
                              <w:t>In the past 12 months</w:t>
                            </w:r>
                          </w:p>
                          <w:p w14:paraId="097269F1" w14:textId="77777777" w:rsidR="00487706" w:rsidRDefault="00487706">
                            <w:pPr>
                              <w:pStyle w:val="BodyText2"/>
                              <w:jc w:val="center"/>
                            </w:pPr>
                            <w:r>
                              <w:t>have you had a blood transfu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72ACD" id="Text Box 1250" o:spid="_x0000_s1151" type="#_x0000_t202" style="position:absolute;margin-left:27.55pt;margin-top:202.4pt;width:213pt;height:42.75pt;z-index:25187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0WvgIAAMg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" filled="f" stroked="f">
                <v:textbox>
                  <w:txbxContent>
                    <w:p w14:paraId="424FC62C" w14:textId="77777777" w:rsidR="00487706" w:rsidRDefault="00487706">
                      <w:pPr>
                        <w:pStyle w:val="BodyText2"/>
                        <w:jc w:val="center"/>
                      </w:pPr>
                      <w:r>
                        <w:t>In the past 12 months</w:t>
                      </w:r>
                    </w:p>
                    <w:p w14:paraId="097269F1" w14:textId="77777777" w:rsidR="00487706" w:rsidRDefault="00487706">
                      <w:pPr>
                        <w:pStyle w:val="BodyText2"/>
                        <w:jc w:val="center"/>
                      </w:pPr>
                      <w:r>
                        <w:t>have you had a blood transfusion?</w:t>
                      </w:r>
                    </w:p>
                  </w:txbxContent>
                </v:textbox>
              </v:shape>
            </w:pict>
          </mc:Fallback>
        </mc:AlternateContent>
      </w:r>
      <w:r w:rsidR="008E26F7">
        <w:rPr>
          <w:noProof/>
        </w:rPr>
        <mc:AlternateContent>
          <mc:Choice Requires="wps">
            <w:drawing>
              <wp:anchor distT="0" distB="0" distL="114300" distR="114300" simplePos="0" relativeHeight="251887104" behindDoc="0" locked="0" layoutInCell="1" allowOverlap="1" wp14:anchorId="7BFB9BBA" wp14:editId="7E923058">
                <wp:simplePos x="0" y="0"/>
                <wp:positionH relativeFrom="column">
                  <wp:posOffset>1699260</wp:posOffset>
                </wp:positionH>
                <wp:positionV relativeFrom="paragraph">
                  <wp:posOffset>3846830</wp:posOffset>
                </wp:positionV>
                <wp:extent cx="428625" cy="257175"/>
                <wp:effectExtent l="3810" t="0" r="0" b="4445"/>
                <wp:wrapNone/>
                <wp:docPr id="2129" name="Text Box 1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F67C7"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B9BBA" id="Text Box 1259" o:spid="_x0000_s1152" type="#_x0000_t202" style="position:absolute;margin-left:133.8pt;margin-top:302.9pt;width:33.75pt;height:20.25pt;z-index:25188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uoLvQIAAMc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" filled="f" stroked="f">
                <v:textbox>
                  <w:txbxContent>
                    <w:p w14:paraId="75EF67C7"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886080" behindDoc="0" locked="0" layoutInCell="1" allowOverlap="1" wp14:anchorId="495590E3" wp14:editId="72A4241C">
                <wp:simplePos x="0" y="0"/>
                <wp:positionH relativeFrom="column">
                  <wp:posOffset>3270885</wp:posOffset>
                </wp:positionH>
                <wp:positionV relativeFrom="paragraph">
                  <wp:posOffset>2627630</wp:posOffset>
                </wp:positionV>
                <wp:extent cx="371475" cy="247650"/>
                <wp:effectExtent l="3810" t="0" r="0" b="4445"/>
                <wp:wrapNone/>
                <wp:docPr id="2128" name="Text Box 1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401DA"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590E3" id="Text Box 1258" o:spid="_x0000_s1153" type="#_x0000_t202" style="position:absolute;margin-left:257.55pt;margin-top:206.9pt;width:29.25pt;height:19.5pt;z-index:2518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q9avwIAAMc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" filled="f" stroked="f">
                <v:textbox>
                  <w:txbxContent>
                    <w:p w14:paraId="05F401DA"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885056" behindDoc="0" locked="0" layoutInCell="1" allowOverlap="1" wp14:anchorId="1E0A4999" wp14:editId="0BB63D24">
                <wp:simplePos x="0" y="0"/>
                <wp:positionH relativeFrom="column">
                  <wp:posOffset>4201795</wp:posOffset>
                </wp:positionH>
                <wp:positionV relativeFrom="paragraph">
                  <wp:posOffset>2757170</wp:posOffset>
                </wp:positionV>
                <wp:extent cx="990600" cy="266700"/>
                <wp:effectExtent l="1270" t="1270" r="0" b="0"/>
                <wp:wrapNone/>
                <wp:docPr id="2127" name="Text Box 1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37277"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A4999" id="Text Box 1257" o:spid="_x0000_s1154" type="#_x0000_t202" style="position:absolute;margin-left:330.85pt;margin-top:217.1pt;width:78pt;height:21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GNDvAIAAMc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" filled="f" stroked="f">
                <v:textbox>
                  <w:txbxContent>
                    <w:p w14:paraId="48B37277"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884032" behindDoc="0" locked="0" layoutInCell="1" allowOverlap="1" wp14:anchorId="69543749" wp14:editId="5ED9E7F9">
                <wp:simplePos x="0" y="0"/>
                <wp:positionH relativeFrom="column">
                  <wp:posOffset>4116070</wp:posOffset>
                </wp:positionH>
                <wp:positionV relativeFrom="paragraph">
                  <wp:posOffset>2666365</wp:posOffset>
                </wp:positionV>
                <wp:extent cx="1162050" cy="447675"/>
                <wp:effectExtent l="10795" t="5715" r="8255" b="13335"/>
                <wp:wrapNone/>
                <wp:docPr id="2126" name="AutoShape 1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800F78" id="AutoShape 1256" o:spid="_x0000_s1026" style="position:absolute;margin-left:324.1pt;margin-top:209.95pt;width:91.5pt;height:35.25p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"/>
            </w:pict>
          </mc:Fallback>
        </mc:AlternateContent>
      </w:r>
      <w:r w:rsidR="008E26F7">
        <w:rPr>
          <w:noProof/>
        </w:rPr>
        <mc:AlternateContent>
          <mc:Choice Requires="wps">
            <w:drawing>
              <wp:anchor distT="0" distB="0" distL="114300" distR="114300" simplePos="0" relativeHeight="251883008" behindDoc="0" locked="0" layoutInCell="1" allowOverlap="1" wp14:anchorId="68A53058" wp14:editId="243C8799">
                <wp:simplePos x="0" y="0"/>
                <wp:positionH relativeFrom="column">
                  <wp:posOffset>4697095</wp:posOffset>
                </wp:positionH>
                <wp:positionV relativeFrom="paragraph">
                  <wp:posOffset>3117215</wp:posOffset>
                </wp:positionV>
                <wp:extent cx="0" cy="1572895"/>
                <wp:effectExtent l="58420" t="8890" r="55880" b="18415"/>
                <wp:wrapNone/>
                <wp:docPr id="2125" name="Line 12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72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C6179" id="Line 1255" o:spid="_x0000_s1026" style="position:absolute;z-index:2518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85pt,245.45pt" to="369.85pt,3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881984" behindDoc="0" locked="0" layoutInCell="1" allowOverlap="1" wp14:anchorId="412AB413" wp14:editId="1E4B1F49">
                <wp:simplePos x="0" y="0"/>
                <wp:positionH relativeFrom="column">
                  <wp:posOffset>3170555</wp:posOffset>
                </wp:positionH>
                <wp:positionV relativeFrom="paragraph">
                  <wp:posOffset>2890520</wp:posOffset>
                </wp:positionV>
                <wp:extent cx="932815" cy="0"/>
                <wp:effectExtent l="8255" t="58420" r="20955" b="55880"/>
                <wp:wrapNone/>
                <wp:docPr id="2124" name="Line 12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28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9BE013" id="Line 1254" o:spid="_x0000_s1026" style="position:absolute;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65pt,227.6pt" to="323.1pt,2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CVXKwIAAE8EAAAOAAAAZHJzL2Uyb0RvYy54bWysVNuO2jAQfa/Uf7D8Drlso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880960" behindDoc="0" locked="0" layoutInCell="1" allowOverlap="1" wp14:anchorId="42FBF9F4" wp14:editId="57B0D597">
                <wp:simplePos x="0" y="0"/>
                <wp:positionH relativeFrom="column">
                  <wp:posOffset>2468245</wp:posOffset>
                </wp:positionH>
                <wp:positionV relativeFrom="paragraph">
                  <wp:posOffset>4809490</wp:posOffset>
                </wp:positionV>
                <wp:extent cx="1664335" cy="0"/>
                <wp:effectExtent l="10795" t="53340" r="20320" b="60960"/>
                <wp:wrapNone/>
                <wp:docPr id="2123" name="Line 1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43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77496F" id="Line 1253" o:spid="_x0000_s1026" style="position:absolute;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35pt,378.7pt" to="325.4pt,37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878912" behindDoc="0" locked="0" layoutInCell="1" allowOverlap="1" wp14:anchorId="35FED46D" wp14:editId="0C2839E2">
                <wp:simplePos x="0" y="0"/>
                <wp:positionH relativeFrom="column">
                  <wp:posOffset>1702435</wp:posOffset>
                </wp:positionH>
                <wp:positionV relativeFrom="paragraph">
                  <wp:posOffset>3668395</wp:posOffset>
                </wp:positionV>
                <wp:extent cx="0" cy="914400"/>
                <wp:effectExtent l="54610" t="7620" r="59690" b="20955"/>
                <wp:wrapNone/>
                <wp:docPr id="2121" name="Line 12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C9E1D" id="Line 1251" o:spid="_x0000_s1026" style="position:absolute;z-index:25187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05pt,288.85pt" to="134.05pt,3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876864" behindDoc="0" locked="0" layoutInCell="1" allowOverlap="1" wp14:anchorId="7E41563C" wp14:editId="2B963269">
                <wp:simplePos x="0" y="0"/>
                <wp:positionH relativeFrom="column">
                  <wp:posOffset>231775</wp:posOffset>
                </wp:positionH>
                <wp:positionV relativeFrom="paragraph">
                  <wp:posOffset>2112010</wp:posOffset>
                </wp:positionV>
                <wp:extent cx="2941320" cy="1556385"/>
                <wp:effectExtent l="22225" t="13335" r="17780" b="11430"/>
                <wp:wrapNone/>
                <wp:docPr id="2120" name="AutoShape 1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320" cy="15563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AD4BD" id="AutoShape 1249" o:spid="_x0000_s1026" type="#_x0000_t110" style="position:absolute;margin-left:18.25pt;margin-top:166.3pt;width:231.6pt;height:122.55pt;z-index:25187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"/>
            </w:pict>
          </mc:Fallback>
        </mc:AlternateContent>
      </w:r>
      <w:r w:rsidR="008E26F7">
        <w:rPr>
          <w:noProof/>
        </w:rPr>
        <mc:AlternateContent>
          <mc:Choice Requires="wps">
            <w:drawing>
              <wp:anchor distT="0" distB="0" distL="114300" distR="114300" simplePos="0" relativeHeight="251875840" behindDoc="0" locked="0" layoutInCell="1" allowOverlap="1" wp14:anchorId="3C18AE4D" wp14:editId="19E396BE">
                <wp:simplePos x="0" y="0"/>
                <wp:positionH relativeFrom="column">
                  <wp:posOffset>1702435</wp:posOffset>
                </wp:positionH>
                <wp:positionV relativeFrom="paragraph">
                  <wp:posOffset>1191895</wp:posOffset>
                </wp:positionV>
                <wp:extent cx="0" cy="914400"/>
                <wp:effectExtent l="54610" t="7620" r="59690" b="20955"/>
                <wp:wrapNone/>
                <wp:docPr id="2119" name="Line 1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A71314" id="Line 1248" o:spid="_x0000_s1026" style="position:absolute;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05pt,93.85pt" to="134.05pt,1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ZB+KwIAAE8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">
                <v:stroke endarrow="block"/>
              </v:line>
            </w:pict>
          </mc:Fallback>
        </mc:AlternateContent>
      </w:r>
      <w:r w:rsidR="008E26F7">
        <w:rPr>
          <w:noProof/>
        </w:rPr>
        <mc:AlternateContent>
          <mc:Choice Requires="wps">
            <w:drawing>
              <wp:anchor distT="0" distB="0" distL="114300" distR="114300" simplePos="0" relativeHeight="251874816" behindDoc="0" locked="0" layoutInCell="1" allowOverlap="1" wp14:anchorId="4B1AB789" wp14:editId="5AFFEBAB">
                <wp:simplePos x="0" y="0"/>
                <wp:positionH relativeFrom="column">
                  <wp:posOffset>925830</wp:posOffset>
                </wp:positionH>
                <wp:positionV relativeFrom="paragraph">
                  <wp:posOffset>734695</wp:posOffset>
                </wp:positionV>
                <wp:extent cx="1552575" cy="457200"/>
                <wp:effectExtent l="11430" t="7620" r="7620" b="11430"/>
                <wp:wrapNone/>
                <wp:docPr id="2118" name="AutoShape 1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201E2625" w14:textId="77777777" w:rsidR="00487706" w:rsidRDefault="00487706">
                            <w:pPr>
                              <w:jc w:val="center"/>
                              <w:rPr>
                                <w:sz w:val="12"/>
                              </w:rPr>
                            </w:pPr>
                          </w:p>
                          <w:p w14:paraId="3FAA28F1" w14:textId="77777777" w:rsidR="00487706" w:rsidRDefault="00487706">
                            <w:pPr>
                              <w:jc w:val="center"/>
                            </w:pPr>
                            <w:r>
                              <w:t>Question #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AB789" id="AutoShape 1247" o:spid="_x0000_s1155" type="#_x0000_t176" style="position:absolute;margin-left:72.9pt;margin-top:57.85pt;width:122.25pt;height:36pt;z-index:25187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">
                <v:textbox>
                  <w:txbxContent>
                    <w:p w14:paraId="201E2625" w14:textId="77777777" w:rsidR="00487706" w:rsidRDefault="00487706">
                      <w:pPr>
                        <w:jc w:val="center"/>
                        <w:rPr>
                          <w:sz w:val="12"/>
                        </w:rPr>
                      </w:pPr>
                    </w:p>
                    <w:p w14:paraId="3FAA28F1" w14:textId="77777777" w:rsidR="00487706" w:rsidRDefault="00487706">
                      <w:pPr>
                        <w:jc w:val="center"/>
                      </w:pPr>
                      <w:r>
                        <w:t>Question #8</w:t>
                      </w:r>
                    </w:p>
                  </w:txbxContent>
                </v:textbox>
              </v:shape>
            </w:pict>
          </mc:Fallback>
        </mc:AlternateContent>
      </w:r>
      <w:r w:rsidR="009D4F0F">
        <w:br w:type="page"/>
      </w:r>
      <w:r w:rsidR="009D4F0F">
        <w:rPr>
          <w:b/>
          <w:bCs/>
        </w:rPr>
        <w:lastRenderedPageBreak/>
        <w:t>Question:</w:t>
      </w:r>
      <w:r w:rsidR="009D4F0F">
        <w:t xml:space="preserve"> 9. In the past 12 months have you come into contact with someone else's blood?</w:t>
      </w:r>
    </w:p>
    <w:p w14:paraId="12C0FBB7" w14:textId="77777777" w:rsidR="009D4F0F" w:rsidRDefault="009D4F0F"/>
    <w:p w14:paraId="10854718" w14:textId="77777777" w:rsidR="009D4F0F" w:rsidRDefault="00F7541A">
      <w:r>
        <w:rPr>
          <w:b/>
          <w:bCs/>
          <w:noProof/>
        </w:rPr>
        <mc:AlternateContent>
          <mc:Choice Requires="wps">
            <w:drawing>
              <wp:anchor distT="0" distB="0" distL="114300" distR="114300" simplePos="0" relativeHeight="251463168" behindDoc="0" locked="0" layoutInCell="1" allowOverlap="1" wp14:anchorId="2700E45A" wp14:editId="68451361">
                <wp:simplePos x="0" y="0"/>
                <wp:positionH relativeFrom="column">
                  <wp:posOffset>4095750</wp:posOffset>
                </wp:positionH>
                <wp:positionV relativeFrom="paragraph">
                  <wp:posOffset>6032499</wp:posOffset>
                </wp:positionV>
                <wp:extent cx="1097280" cy="542925"/>
                <wp:effectExtent l="0" t="19050" r="45720" b="47625"/>
                <wp:wrapNone/>
                <wp:docPr id="2101" name="AutoShape 5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315E37F"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0E45A" id="AutoShape 585" o:spid="_x0000_s1156" type="#_x0000_t13" style="position:absolute;margin-left:322.5pt;margin-top:475pt;width:86.4pt;height:42.75pt;z-index:25146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" adj="15188">
                <v:textbox>
                  <w:txbxContent>
                    <w:p w14:paraId="3315E37F"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479552" behindDoc="0" locked="0" layoutInCell="1" allowOverlap="1" wp14:anchorId="3D056367" wp14:editId="12C3473A">
                <wp:simplePos x="0" y="0"/>
                <wp:positionH relativeFrom="column">
                  <wp:posOffset>281940</wp:posOffset>
                </wp:positionH>
                <wp:positionV relativeFrom="paragraph">
                  <wp:posOffset>5958205</wp:posOffset>
                </wp:positionV>
                <wp:extent cx="2168525" cy="845820"/>
                <wp:effectExtent l="0" t="1905" r="0" b="0"/>
                <wp:wrapNone/>
                <wp:docPr id="2117"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8525" cy="845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8EB6E" w14:textId="77777777" w:rsidR="00487706" w:rsidRDefault="00487706">
                            <w:pPr>
                              <w:jc w:val="center"/>
                            </w:pPr>
                            <w:r w:rsidRPr="00BF13CD">
                              <w:t xml:space="preserve">Donor is ineligible, but may be </w:t>
                            </w:r>
                          </w:p>
                          <w:p w14:paraId="55ACA776" w14:textId="77777777" w:rsidR="00487706" w:rsidRDefault="00487706">
                            <w:pPr>
                              <w:jc w:val="center"/>
                            </w:pPr>
                            <w:r w:rsidRPr="00BF13CD">
                              <w:t xml:space="preserve">collected in certain situations. Refer </w:t>
                            </w:r>
                          </w:p>
                          <w:p w14:paraId="5BA1452A" w14:textId="77777777" w:rsidR="00487706" w:rsidRDefault="00487706">
                            <w:pPr>
                              <w:jc w:val="center"/>
                            </w:pPr>
                            <w:r w:rsidRPr="00BF13CD">
                              <w:t xml:space="preserve">to facility SOP for circumstances </w:t>
                            </w:r>
                          </w:p>
                          <w:p w14:paraId="54E73A4B" w14:textId="77777777" w:rsidR="00487706" w:rsidRDefault="00487706">
                            <w:pPr>
                              <w:jc w:val="center"/>
                            </w:pPr>
                            <w:r w:rsidRPr="00BF13CD">
                              <w:t xml:space="preserve">for use and documentation of </w:t>
                            </w:r>
                          </w:p>
                          <w:p w14:paraId="45B42783" w14:textId="77777777" w:rsidR="00487706" w:rsidRDefault="00487706">
                            <w:pPr>
                              <w:jc w:val="center"/>
                            </w:pPr>
                            <w:r w:rsidRPr="00BF13CD">
                              <w:t>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56367" id="Text Box 602" o:spid="_x0000_s1157" type="#_x0000_t202" style="position:absolute;margin-left:22.2pt;margin-top:469.15pt;width:170.75pt;height:66.6pt;z-index:2514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" filled="f" stroked="f">
                <v:textbox>
                  <w:txbxContent>
                    <w:p w14:paraId="4F38EB6E" w14:textId="77777777" w:rsidR="00487706" w:rsidRDefault="00487706">
                      <w:pPr>
                        <w:jc w:val="center"/>
                      </w:pPr>
                      <w:r w:rsidRPr="00BF13CD">
                        <w:t xml:space="preserve">Donor is ineligible, but may be </w:t>
                      </w:r>
                    </w:p>
                    <w:p w14:paraId="55ACA776" w14:textId="77777777" w:rsidR="00487706" w:rsidRDefault="00487706">
                      <w:pPr>
                        <w:jc w:val="center"/>
                      </w:pPr>
                      <w:r w:rsidRPr="00BF13CD">
                        <w:t xml:space="preserve">collected in certain situations. Refer </w:t>
                      </w:r>
                    </w:p>
                    <w:p w14:paraId="5BA1452A" w14:textId="77777777" w:rsidR="00487706" w:rsidRDefault="00487706">
                      <w:pPr>
                        <w:jc w:val="center"/>
                      </w:pPr>
                      <w:r w:rsidRPr="00BF13CD">
                        <w:t xml:space="preserve">to facility SOP for circumstances </w:t>
                      </w:r>
                    </w:p>
                    <w:p w14:paraId="54E73A4B" w14:textId="77777777" w:rsidR="00487706" w:rsidRDefault="00487706">
                      <w:pPr>
                        <w:jc w:val="center"/>
                      </w:pPr>
                      <w:r w:rsidRPr="00BF13CD">
                        <w:t xml:space="preserve">for use and documentation of </w:t>
                      </w:r>
                    </w:p>
                    <w:p w14:paraId="45B42783" w14:textId="77777777" w:rsidR="00487706" w:rsidRDefault="00487706">
                      <w:pPr>
                        <w:jc w:val="center"/>
                      </w:pPr>
                      <w:r w:rsidRPr="00BF13CD">
                        <w:t>urgent medical need.</w:t>
                      </w:r>
                    </w:p>
                  </w:txbxContent>
                </v:textbox>
              </v:shape>
            </w:pict>
          </mc:Fallback>
        </mc:AlternateContent>
      </w:r>
      <w:r w:rsidR="008E26F7">
        <w:rPr>
          <w:b/>
          <w:bCs/>
          <w:noProof/>
        </w:rPr>
        <mc:AlternateContent>
          <mc:Choice Requires="wps">
            <w:drawing>
              <wp:anchor distT="0" distB="0" distL="114300" distR="114300" simplePos="0" relativeHeight="251478528" behindDoc="0" locked="0" layoutInCell="1" allowOverlap="1" wp14:anchorId="6890499E" wp14:editId="02653288">
                <wp:simplePos x="0" y="0"/>
                <wp:positionH relativeFrom="column">
                  <wp:posOffset>279400</wp:posOffset>
                </wp:positionH>
                <wp:positionV relativeFrom="paragraph">
                  <wp:posOffset>5958205</wp:posOffset>
                </wp:positionV>
                <wp:extent cx="2185035" cy="798195"/>
                <wp:effectExtent l="12700" t="11430" r="12065" b="9525"/>
                <wp:wrapNone/>
                <wp:docPr id="2116" name="AutoShape 6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798195"/>
                        </a:xfrm>
                        <a:prstGeom prst="flowChartTerminator">
                          <a:avLst/>
                        </a:prstGeom>
                        <a:solidFill>
                          <a:srgbClr val="FFFFFF"/>
                        </a:solidFill>
                        <a:ln w="9525">
                          <a:solidFill>
                            <a:srgbClr val="000000"/>
                          </a:solidFill>
                          <a:miter lim="800000"/>
                          <a:headEnd/>
                          <a:tailEnd/>
                        </a:ln>
                      </wps:spPr>
                      <wps:txbx>
                        <w:txbxContent>
                          <w:p w14:paraId="1C415D72" w14:textId="77777777" w:rsidR="00487706" w:rsidRDefault="00487706">
                            <w:pPr>
                              <w:jc w:val="center"/>
                            </w:pPr>
                          </w:p>
                          <w:p w14:paraId="12AAA4C6"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0499E" id="AutoShape 601" o:spid="_x0000_s1158" type="#_x0000_t116" style="position:absolute;margin-left:22pt;margin-top:469.15pt;width:172.05pt;height:62.85pt;z-index:25147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">
                <v:textbox>
                  <w:txbxContent>
                    <w:p w14:paraId="1C415D72" w14:textId="77777777" w:rsidR="00487706" w:rsidRDefault="00487706">
                      <w:pPr>
                        <w:jc w:val="center"/>
                      </w:pPr>
                    </w:p>
                    <w:p w14:paraId="12AAA4C6"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477504" behindDoc="0" locked="0" layoutInCell="1" allowOverlap="1" wp14:anchorId="7F502FBE" wp14:editId="42448FE6">
                <wp:simplePos x="0" y="0"/>
                <wp:positionH relativeFrom="column">
                  <wp:posOffset>608965</wp:posOffset>
                </wp:positionH>
                <wp:positionV relativeFrom="paragraph">
                  <wp:posOffset>4552315</wp:posOffset>
                </wp:positionV>
                <wp:extent cx="1571625" cy="657225"/>
                <wp:effectExtent l="0" t="0" r="635" b="3810"/>
                <wp:wrapNone/>
                <wp:docPr id="2115" name="Text Box 5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2A956" w14:textId="77777777" w:rsidR="00487706" w:rsidRDefault="00487706">
                            <w:pPr>
                              <w:jc w:val="center"/>
                            </w:pPr>
                            <w:r>
                              <w:t xml:space="preserve">Is this person known or </w:t>
                            </w:r>
                            <w:proofErr w:type="gramStart"/>
                            <w:r>
                              <w:t>suspected</w:t>
                            </w:r>
                            <w:proofErr w:type="gramEnd"/>
                          </w:p>
                          <w:p w14:paraId="23872827" w14:textId="77777777" w:rsidR="00487706" w:rsidRDefault="00487706">
                            <w:pPr>
                              <w:jc w:val="center"/>
                            </w:pPr>
                            <w:r>
                              <w:t>to have HIV/AIDS, hepatitis B or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502FBE" id="Text Box 599" o:spid="_x0000_s1159" type="#_x0000_t202" style="position:absolute;margin-left:47.95pt;margin-top:358.45pt;width:123.75pt;height:51.75pt;z-index:25147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" filled="f" stroked="f">
                <v:textbox>
                  <w:txbxContent>
                    <w:p w14:paraId="45E2A956" w14:textId="77777777" w:rsidR="00487706" w:rsidRDefault="00487706">
                      <w:pPr>
                        <w:jc w:val="center"/>
                      </w:pPr>
                      <w:r>
                        <w:t xml:space="preserve">Is this person known or </w:t>
                      </w:r>
                      <w:proofErr w:type="gramStart"/>
                      <w:r>
                        <w:t>suspected</w:t>
                      </w:r>
                      <w:proofErr w:type="gramEnd"/>
                    </w:p>
                    <w:p w14:paraId="23872827" w14:textId="77777777" w:rsidR="00487706" w:rsidRDefault="00487706">
                      <w:pPr>
                        <w:jc w:val="center"/>
                      </w:pPr>
                      <w:r>
                        <w:t>to have HIV/AIDS, hepatitis B or C?</w:t>
                      </w:r>
                    </w:p>
                  </w:txbxContent>
                </v:textbox>
              </v:shape>
            </w:pict>
          </mc:Fallback>
        </mc:AlternateContent>
      </w:r>
      <w:r w:rsidR="008E26F7">
        <w:rPr>
          <w:b/>
          <w:bCs/>
          <w:noProof/>
        </w:rPr>
        <mc:AlternateContent>
          <mc:Choice Requires="wps">
            <w:drawing>
              <wp:anchor distT="0" distB="0" distL="114300" distR="114300" simplePos="0" relativeHeight="251476480" behindDoc="0" locked="0" layoutInCell="1" allowOverlap="1" wp14:anchorId="5B514F7B" wp14:editId="59631539">
                <wp:simplePos x="0" y="0"/>
                <wp:positionH relativeFrom="column">
                  <wp:posOffset>4744720</wp:posOffset>
                </wp:positionH>
                <wp:positionV relativeFrom="paragraph">
                  <wp:posOffset>3048635</wp:posOffset>
                </wp:positionV>
                <wp:extent cx="0" cy="3090545"/>
                <wp:effectExtent l="58420" t="6985" r="55880" b="17145"/>
                <wp:wrapNone/>
                <wp:docPr id="2114" name="Line 5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0905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7815DD" id="Line 598" o:spid="_x0000_s1026" style="position:absolute;flip:x;z-index:25147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6pt,240.05pt" to="373.6pt,4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475456" behindDoc="0" locked="0" layoutInCell="1" allowOverlap="1" wp14:anchorId="493208FE" wp14:editId="1F8FD796">
                <wp:simplePos x="0" y="0"/>
                <wp:positionH relativeFrom="column">
                  <wp:posOffset>1394460</wp:posOffset>
                </wp:positionH>
                <wp:positionV relativeFrom="paragraph">
                  <wp:posOffset>3688080</wp:posOffset>
                </wp:positionV>
                <wp:extent cx="0" cy="502920"/>
                <wp:effectExtent l="60960" t="8255" r="53340" b="22225"/>
                <wp:wrapNone/>
                <wp:docPr id="2113" name="Line 5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AF69B" id="Line 597" o:spid="_x0000_s1026" style="position:absolute;z-index:25147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290.4pt" to="109.8pt,3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474432" behindDoc="0" locked="0" layoutInCell="1" allowOverlap="1" wp14:anchorId="6C4E4AC4" wp14:editId="129720AA">
                <wp:simplePos x="0" y="0"/>
                <wp:positionH relativeFrom="column">
                  <wp:posOffset>342900</wp:posOffset>
                </wp:positionH>
                <wp:positionV relativeFrom="paragraph">
                  <wp:posOffset>4187190</wp:posOffset>
                </wp:positionV>
                <wp:extent cx="2103120" cy="1280160"/>
                <wp:effectExtent l="19050" t="12065" r="20955" b="12700"/>
                <wp:wrapNone/>
                <wp:docPr id="2112" name="AutoShape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A880C" id="AutoShape 596" o:spid="_x0000_s1026" type="#_x0000_t110" style="position:absolute;margin-left:27pt;margin-top:329.7pt;width:165.6pt;height:100.8pt;z-index:25147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"/>
            </w:pict>
          </mc:Fallback>
        </mc:AlternateContent>
      </w:r>
      <w:r w:rsidR="008E26F7">
        <w:rPr>
          <w:b/>
          <w:bCs/>
          <w:noProof/>
        </w:rPr>
        <mc:AlternateContent>
          <mc:Choice Requires="wps">
            <w:drawing>
              <wp:anchor distT="0" distB="0" distL="114300" distR="114300" simplePos="0" relativeHeight="251473408" behindDoc="0" locked="0" layoutInCell="1" allowOverlap="1" wp14:anchorId="4ACCDD1E" wp14:editId="304BAD0E">
                <wp:simplePos x="0" y="0"/>
                <wp:positionH relativeFrom="column">
                  <wp:posOffset>517525</wp:posOffset>
                </wp:positionH>
                <wp:positionV relativeFrom="paragraph">
                  <wp:posOffset>2766060</wp:posOffset>
                </wp:positionV>
                <wp:extent cx="1754505" cy="699135"/>
                <wp:effectExtent l="3175" t="635" r="4445" b="0"/>
                <wp:wrapNone/>
                <wp:docPr id="2111" name="Text Box 5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0A5182" w14:textId="77777777" w:rsidR="00487706" w:rsidRDefault="00487706">
                            <w:pPr>
                              <w:pStyle w:val="BodyText"/>
                              <w:jc w:val="center"/>
                            </w:pPr>
                            <w:r>
                              <w:t xml:space="preserve">In the past 12 months </w:t>
                            </w:r>
                          </w:p>
                          <w:p w14:paraId="38E5AE6F" w14:textId="77777777" w:rsidR="00487706" w:rsidRDefault="00487706">
                            <w:pPr>
                              <w:pStyle w:val="BodyText"/>
                              <w:jc w:val="center"/>
                            </w:pPr>
                            <w:r>
                              <w:t xml:space="preserve">have you come into </w:t>
                            </w:r>
                            <w:proofErr w:type="gramStart"/>
                            <w:r>
                              <w:t>contact</w:t>
                            </w:r>
                            <w:proofErr w:type="gramEnd"/>
                          </w:p>
                          <w:p w14:paraId="5E61B9BB" w14:textId="77777777" w:rsidR="00487706" w:rsidRDefault="00487706">
                            <w:pPr>
                              <w:pStyle w:val="BodyText"/>
                              <w:jc w:val="center"/>
                            </w:pPr>
                            <w:r>
                              <w:t xml:space="preserve">with someone else's </w:t>
                            </w:r>
                          </w:p>
                          <w:p w14:paraId="661F19DE" w14:textId="77777777" w:rsidR="00487706" w:rsidRDefault="00487706">
                            <w:pPr>
                              <w:pStyle w:val="BodyText"/>
                              <w:jc w:val="center"/>
                            </w:pPr>
                            <w:r>
                              <w:t>blo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CCDD1E" id="Text Box 595" o:spid="_x0000_s1160" type="#_x0000_t202" style="position:absolute;margin-left:40.75pt;margin-top:217.8pt;width:138.15pt;height:55.05pt;z-index:2514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UBMvQIAAMc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" filled="f" stroked="f">
                <v:textbox>
                  <w:txbxContent>
                    <w:p w14:paraId="3A0A5182" w14:textId="77777777" w:rsidR="00487706" w:rsidRDefault="00487706">
                      <w:pPr>
                        <w:pStyle w:val="BodyText"/>
                        <w:jc w:val="center"/>
                      </w:pPr>
                      <w:r>
                        <w:t xml:space="preserve">In the past 12 months </w:t>
                      </w:r>
                    </w:p>
                    <w:p w14:paraId="38E5AE6F" w14:textId="77777777" w:rsidR="00487706" w:rsidRDefault="00487706">
                      <w:pPr>
                        <w:pStyle w:val="BodyText"/>
                        <w:jc w:val="center"/>
                      </w:pPr>
                      <w:r>
                        <w:t xml:space="preserve">have you come into </w:t>
                      </w:r>
                      <w:proofErr w:type="gramStart"/>
                      <w:r>
                        <w:t>contact</w:t>
                      </w:r>
                      <w:proofErr w:type="gramEnd"/>
                    </w:p>
                    <w:p w14:paraId="5E61B9BB" w14:textId="77777777" w:rsidR="00487706" w:rsidRDefault="00487706">
                      <w:pPr>
                        <w:pStyle w:val="BodyText"/>
                        <w:jc w:val="center"/>
                      </w:pPr>
                      <w:r>
                        <w:t xml:space="preserve">with someone else's </w:t>
                      </w:r>
                    </w:p>
                    <w:p w14:paraId="661F19DE" w14:textId="77777777" w:rsidR="00487706" w:rsidRDefault="00487706">
                      <w:pPr>
                        <w:pStyle w:val="BodyText"/>
                        <w:jc w:val="center"/>
                      </w:pPr>
                      <w:r>
                        <w:t>blood?</w:t>
                      </w:r>
                    </w:p>
                  </w:txbxContent>
                </v:textbox>
              </v:shape>
            </w:pict>
          </mc:Fallback>
        </mc:AlternateContent>
      </w:r>
      <w:r w:rsidR="008E26F7">
        <w:rPr>
          <w:b/>
          <w:bCs/>
          <w:noProof/>
        </w:rPr>
        <mc:AlternateContent>
          <mc:Choice Requires="wps">
            <w:drawing>
              <wp:anchor distT="0" distB="0" distL="114300" distR="114300" simplePos="0" relativeHeight="251472384" behindDoc="0" locked="0" layoutInCell="1" allowOverlap="1" wp14:anchorId="623AADCD" wp14:editId="002A88C3">
                <wp:simplePos x="0" y="0"/>
                <wp:positionH relativeFrom="column">
                  <wp:posOffset>342900</wp:posOffset>
                </wp:positionH>
                <wp:positionV relativeFrom="paragraph">
                  <wp:posOffset>2413635</wp:posOffset>
                </wp:positionV>
                <wp:extent cx="2103120" cy="1280160"/>
                <wp:effectExtent l="19050" t="19685" r="20955" b="14605"/>
                <wp:wrapNone/>
                <wp:docPr id="2110" name="AutoShape 5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2D386" id="AutoShape 594" o:spid="_x0000_s1026" type="#_x0000_t110" style="position:absolute;margin-left:27pt;margin-top:190.05pt;width:165.6pt;height:100.8pt;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471360" behindDoc="0" locked="0" layoutInCell="1" allowOverlap="1" wp14:anchorId="7ACD5AE8" wp14:editId="33256DB8">
                <wp:simplePos x="0" y="0"/>
                <wp:positionH relativeFrom="column">
                  <wp:posOffset>2629535</wp:posOffset>
                </wp:positionH>
                <wp:positionV relativeFrom="paragraph">
                  <wp:posOffset>4571365</wp:posOffset>
                </wp:positionV>
                <wp:extent cx="365760" cy="274320"/>
                <wp:effectExtent l="635" t="0" r="0" b="0"/>
                <wp:wrapNone/>
                <wp:docPr id="2109" name="Text Box 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02AE7"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CD5AE8" id="Text Box 593" o:spid="_x0000_s1161" type="#_x0000_t202" style="position:absolute;margin-left:207.05pt;margin-top:359.95pt;width:28.8pt;height:21.6pt;z-index:25147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" filled="f" stroked="f">
                <v:textbox>
                  <w:txbxContent>
                    <w:p w14:paraId="1F002AE7"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470336" behindDoc="0" locked="0" layoutInCell="1" allowOverlap="1" wp14:anchorId="3DEF023D" wp14:editId="1535A233">
                <wp:simplePos x="0" y="0"/>
                <wp:positionH relativeFrom="column">
                  <wp:posOffset>3844290</wp:posOffset>
                </wp:positionH>
                <wp:positionV relativeFrom="paragraph">
                  <wp:posOffset>3274695</wp:posOffset>
                </wp:positionV>
                <wp:extent cx="0" cy="1545590"/>
                <wp:effectExtent l="53340" t="23495" r="60960" b="12065"/>
                <wp:wrapNone/>
                <wp:docPr id="2108" name="Line 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455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20FC2" id="Line 592" o:spid="_x0000_s1026" style="position:absolute;flip:y;z-index:25147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7pt,257.85pt" to="302.7pt,3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">
                <v:stroke endarrow="block"/>
              </v:line>
            </w:pict>
          </mc:Fallback>
        </mc:AlternateContent>
      </w:r>
      <w:r w:rsidR="008E26F7">
        <w:rPr>
          <w:b/>
          <w:bCs/>
          <w:noProof/>
        </w:rPr>
        <mc:AlternateContent>
          <mc:Choice Requires="wps">
            <w:drawing>
              <wp:anchor distT="0" distB="0" distL="114300" distR="114300" simplePos="0" relativeHeight="251469312" behindDoc="0" locked="0" layoutInCell="1" allowOverlap="1" wp14:anchorId="459C2F4E" wp14:editId="13CFA6B2">
                <wp:simplePos x="0" y="0"/>
                <wp:positionH relativeFrom="column">
                  <wp:posOffset>2453005</wp:posOffset>
                </wp:positionH>
                <wp:positionV relativeFrom="paragraph">
                  <wp:posOffset>4826635</wp:posOffset>
                </wp:positionV>
                <wp:extent cx="1390015" cy="0"/>
                <wp:effectExtent l="5080" t="13335" r="5080" b="5715"/>
                <wp:wrapNone/>
                <wp:docPr id="2107" name="Line 5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3E26AB" id="Line 591" o:spid="_x0000_s1026" style="position:absolute;z-index:25146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15pt,380.05pt" to="302.6pt,3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"/>
            </w:pict>
          </mc:Fallback>
        </mc:AlternateContent>
      </w:r>
      <w:r w:rsidR="008E26F7">
        <w:rPr>
          <w:b/>
          <w:bCs/>
          <w:noProof/>
        </w:rPr>
        <mc:AlternateContent>
          <mc:Choice Requires="wps">
            <w:drawing>
              <wp:anchor distT="0" distB="0" distL="114300" distR="114300" simplePos="0" relativeHeight="251468288" behindDoc="0" locked="0" layoutInCell="1" allowOverlap="1" wp14:anchorId="203AA899" wp14:editId="0562B653">
                <wp:simplePos x="0" y="0"/>
                <wp:positionH relativeFrom="column">
                  <wp:posOffset>4475480</wp:posOffset>
                </wp:positionH>
                <wp:positionV relativeFrom="paragraph">
                  <wp:posOffset>3053715</wp:posOffset>
                </wp:positionV>
                <wp:extent cx="265430" cy="0"/>
                <wp:effectExtent l="8255" t="12065" r="12065" b="6985"/>
                <wp:wrapNone/>
                <wp:docPr id="2106" name="Line 5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8A84CF" id="Line 590" o:spid="_x0000_s1026" style="position:absolute;z-index:25146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4pt,240.45pt" to="373.3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467264" behindDoc="0" locked="0" layoutInCell="1" allowOverlap="1" wp14:anchorId="36F93F3B" wp14:editId="12FB934D">
                <wp:simplePos x="0" y="0"/>
                <wp:positionH relativeFrom="column">
                  <wp:posOffset>2472055</wp:posOffset>
                </wp:positionH>
                <wp:positionV relativeFrom="paragraph">
                  <wp:posOffset>6258560</wp:posOffset>
                </wp:positionV>
                <wp:extent cx="1609090" cy="0"/>
                <wp:effectExtent l="5080" t="54610" r="14605" b="59690"/>
                <wp:wrapNone/>
                <wp:docPr id="2105" name="Lin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962062" id="Line 589" o:spid="_x0000_s1026" style="position:absolute;z-index:25146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65pt,492.8pt" to="321.35pt,49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466240" behindDoc="0" locked="0" layoutInCell="1" allowOverlap="1" wp14:anchorId="584EB4C8" wp14:editId="5E7A4541">
                <wp:simplePos x="0" y="0"/>
                <wp:positionH relativeFrom="column">
                  <wp:posOffset>2586990</wp:posOffset>
                </wp:positionH>
                <wp:positionV relativeFrom="paragraph">
                  <wp:posOffset>2830830</wp:posOffset>
                </wp:positionV>
                <wp:extent cx="365760" cy="274320"/>
                <wp:effectExtent l="0" t="0" r="0" b="3175"/>
                <wp:wrapNone/>
                <wp:docPr id="2104" name="Text Box 5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92370"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EB4C8" id="Text Box 588" o:spid="_x0000_s1162" type="#_x0000_t202" style="position:absolute;margin-left:203.7pt;margin-top:222.9pt;width:28.8pt;height:21.6pt;z-index:25146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LHvwIAAMY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" filled="f" stroked="f">
                <v:textbox>
                  <w:txbxContent>
                    <w:p w14:paraId="4F892370"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465216" behindDoc="0" locked="0" layoutInCell="1" allowOverlap="1" wp14:anchorId="13BFBE56" wp14:editId="3DF5960D">
                <wp:simplePos x="0" y="0"/>
                <wp:positionH relativeFrom="column">
                  <wp:posOffset>1320165</wp:posOffset>
                </wp:positionH>
                <wp:positionV relativeFrom="paragraph">
                  <wp:posOffset>5501640</wp:posOffset>
                </wp:positionV>
                <wp:extent cx="933450" cy="360045"/>
                <wp:effectExtent l="0" t="2540" r="3810" b="0"/>
                <wp:wrapNone/>
                <wp:docPr id="2103" name="Text Box 5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DFA16"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BFBE56" id="Text Box 587" o:spid="_x0000_s1163" type="#_x0000_t202" style="position:absolute;margin-left:103.95pt;margin-top:433.2pt;width:73.5pt;height:28.35pt;z-index:2514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LvAIAAMY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" filled="f" stroked="f">
                <v:textbox>
                  <w:txbxContent>
                    <w:p w14:paraId="2A1DFA16"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464192" behindDoc="0" locked="0" layoutInCell="1" allowOverlap="1" wp14:anchorId="118A3C07" wp14:editId="7F2DA112">
                <wp:simplePos x="0" y="0"/>
                <wp:positionH relativeFrom="column">
                  <wp:posOffset>1344930</wp:posOffset>
                </wp:positionH>
                <wp:positionV relativeFrom="paragraph">
                  <wp:posOffset>3737610</wp:posOffset>
                </wp:positionV>
                <wp:extent cx="457200" cy="274320"/>
                <wp:effectExtent l="1905" t="635" r="0" b="1270"/>
                <wp:wrapNone/>
                <wp:docPr id="2102" name="Text Box 5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A0EF34"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A3C07" id="Text Box 586" o:spid="_x0000_s1164" type="#_x0000_t202" style="position:absolute;margin-left:105.9pt;margin-top:294.3pt;width:36pt;height:21.6pt;z-index:25146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g4mvQIAAMY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" filled="f" stroked="f">
                <v:textbox>
                  <w:txbxContent>
                    <w:p w14:paraId="0CA0EF34"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462144" behindDoc="0" locked="0" layoutInCell="1" allowOverlap="1" wp14:anchorId="14892927" wp14:editId="6CFC6926">
                <wp:simplePos x="0" y="0"/>
                <wp:positionH relativeFrom="column">
                  <wp:posOffset>3190875</wp:posOffset>
                </wp:positionH>
                <wp:positionV relativeFrom="paragraph">
                  <wp:posOffset>2825115</wp:posOffset>
                </wp:positionV>
                <wp:extent cx="1280160" cy="457200"/>
                <wp:effectExtent l="9525" t="12065" r="5715" b="6985"/>
                <wp:wrapNone/>
                <wp:docPr id="2100" name="AutoShape 5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094E6678" w14:textId="77777777" w:rsidR="00487706" w:rsidRDefault="00487706">
                            <w:pPr>
                              <w:jc w:val="center"/>
                              <w:rPr>
                                <w:sz w:val="8"/>
                              </w:rPr>
                            </w:pPr>
                          </w:p>
                          <w:p w14:paraId="1FBDBF8B"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92927" id="AutoShape 584" o:spid="_x0000_s1165" type="#_x0000_t116" style="position:absolute;margin-left:251.25pt;margin-top:222.45pt;width:100.8pt;height:36pt;z-index:25146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">
                <v:textbox>
                  <w:txbxContent>
                    <w:p w14:paraId="094E6678" w14:textId="77777777" w:rsidR="00487706" w:rsidRDefault="00487706">
                      <w:pPr>
                        <w:jc w:val="center"/>
                        <w:rPr>
                          <w:sz w:val="8"/>
                        </w:rPr>
                      </w:pPr>
                    </w:p>
                    <w:p w14:paraId="1FBDBF8B"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461120" behindDoc="0" locked="0" layoutInCell="1" allowOverlap="1" wp14:anchorId="2A5AC88C" wp14:editId="77CC7281">
                <wp:simplePos x="0" y="0"/>
                <wp:positionH relativeFrom="column">
                  <wp:posOffset>1394460</wp:posOffset>
                </wp:positionH>
                <wp:positionV relativeFrom="paragraph">
                  <wp:posOffset>5467985</wp:posOffset>
                </wp:positionV>
                <wp:extent cx="0" cy="494030"/>
                <wp:effectExtent l="60960" t="6985" r="53340" b="22860"/>
                <wp:wrapNone/>
                <wp:docPr id="2099" name="Line 5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D654F9" id="Line 583" o:spid="_x0000_s1026" style="position:absolute;z-index:25146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430.55pt" to="109.8pt,4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460096" behindDoc="0" locked="0" layoutInCell="1" allowOverlap="1" wp14:anchorId="7951C249" wp14:editId="50975B70">
                <wp:simplePos x="0" y="0"/>
                <wp:positionH relativeFrom="column">
                  <wp:posOffset>2406650</wp:posOffset>
                </wp:positionH>
                <wp:positionV relativeFrom="paragraph">
                  <wp:posOffset>3053715</wp:posOffset>
                </wp:positionV>
                <wp:extent cx="777240" cy="0"/>
                <wp:effectExtent l="6350" t="59690" r="16510" b="54610"/>
                <wp:wrapNone/>
                <wp:docPr id="2098" name="Line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CD3B8" id="Line 582" o:spid="_x0000_s1026" style="position:absolute;z-index:25146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5pt,240.45pt" to="250.7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459072" behindDoc="0" locked="0" layoutInCell="1" allowOverlap="1" wp14:anchorId="599BA756" wp14:editId="436F6B4E">
                <wp:simplePos x="0" y="0"/>
                <wp:positionH relativeFrom="column">
                  <wp:posOffset>1394460</wp:posOffset>
                </wp:positionH>
                <wp:positionV relativeFrom="paragraph">
                  <wp:posOffset>1916430</wp:posOffset>
                </wp:positionV>
                <wp:extent cx="0" cy="494030"/>
                <wp:effectExtent l="60960" t="8255" r="53340" b="21590"/>
                <wp:wrapNone/>
                <wp:docPr id="2097" name="Line 5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73A752" id="Line 581" o:spid="_x0000_s1026" style="position:absolute;z-index:25145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150.9pt" to="109.8pt,18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458048" behindDoc="0" locked="0" layoutInCell="1" allowOverlap="1" wp14:anchorId="247459BE" wp14:editId="1EA38FAA">
                <wp:simplePos x="0" y="0"/>
                <wp:positionH relativeFrom="column">
                  <wp:posOffset>822960</wp:posOffset>
                </wp:positionH>
                <wp:positionV relativeFrom="paragraph">
                  <wp:posOffset>1459230</wp:posOffset>
                </wp:positionV>
                <wp:extent cx="1143000" cy="457200"/>
                <wp:effectExtent l="13335" t="8255" r="5715" b="10795"/>
                <wp:wrapNone/>
                <wp:docPr id="2096" name="AutoShape 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7E5F065" w14:textId="77777777" w:rsidR="00487706" w:rsidRDefault="00487706">
                            <w:pPr>
                              <w:jc w:val="center"/>
                              <w:rPr>
                                <w:sz w:val="12"/>
                              </w:rPr>
                            </w:pPr>
                          </w:p>
                          <w:p w14:paraId="4B4453A5" w14:textId="77777777" w:rsidR="00487706" w:rsidRDefault="00487706">
                            <w:pPr>
                              <w:jc w:val="center"/>
                            </w:pPr>
                            <w:r>
                              <w:t>Question #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459BE" id="AutoShape 580" o:spid="_x0000_s1166" type="#_x0000_t176" style="position:absolute;margin-left:64.8pt;margin-top:114.9pt;width:90pt;height:36pt;z-index:25145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">
                <v:textbox>
                  <w:txbxContent>
                    <w:p w14:paraId="77E5F065" w14:textId="77777777" w:rsidR="00487706" w:rsidRDefault="00487706">
                      <w:pPr>
                        <w:jc w:val="center"/>
                        <w:rPr>
                          <w:sz w:val="12"/>
                        </w:rPr>
                      </w:pPr>
                    </w:p>
                    <w:p w14:paraId="4B4453A5" w14:textId="77777777" w:rsidR="00487706" w:rsidRDefault="00487706">
                      <w:pPr>
                        <w:jc w:val="center"/>
                      </w:pPr>
                      <w:r>
                        <w:t>Question #9</w:t>
                      </w:r>
                    </w:p>
                  </w:txbxContent>
                </v:textbox>
              </v:shape>
            </w:pict>
          </mc:Fallback>
        </mc:AlternateContent>
      </w:r>
      <w:r w:rsidR="009D4F0F">
        <w:rPr>
          <w:b/>
          <w:bCs/>
        </w:rPr>
        <w:t>Donor Eligibility:</w:t>
      </w:r>
      <w:r w:rsidR="009D4F0F">
        <w:t xml:space="preserve"> Persons who have had one of the following during the preceding 12 months: 1) contact with an open wound, non-intact skin or mucous membrane with the blood of a person, or 2) a needle-stick or other sharps injury from an instrument that has been used on a person, are ineligible for 12 months from the date of exposure. Infectious disease may be spread through contact with blood. </w:t>
      </w:r>
      <w:r w:rsidR="009D4F0F">
        <w:br w:type="page"/>
      </w:r>
      <w:r w:rsidR="009D4F0F">
        <w:rPr>
          <w:b/>
          <w:bCs/>
        </w:rPr>
        <w:lastRenderedPageBreak/>
        <w:t>Question:</w:t>
      </w:r>
      <w:r w:rsidR="009D4F0F">
        <w:t xml:space="preserve"> 10. In the past 12 months have you had an accidental needle-stick?</w:t>
      </w:r>
    </w:p>
    <w:p w14:paraId="64050C41" w14:textId="77777777" w:rsidR="009D4F0F" w:rsidRDefault="009D4F0F"/>
    <w:p w14:paraId="30B3FDB8" w14:textId="77777777" w:rsidR="009D4F0F" w:rsidRDefault="00F7541A">
      <w:r>
        <w:rPr>
          <w:b/>
          <w:bCs/>
          <w:noProof/>
        </w:rPr>
        <mc:AlternateContent>
          <mc:Choice Requires="wps">
            <w:drawing>
              <wp:anchor distT="0" distB="0" distL="114300" distR="114300" simplePos="0" relativeHeight="251485696" behindDoc="0" locked="0" layoutInCell="1" allowOverlap="1" wp14:anchorId="03CB24BC" wp14:editId="234CE7B6">
                <wp:simplePos x="0" y="0"/>
                <wp:positionH relativeFrom="column">
                  <wp:posOffset>4086225</wp:posOffset>
                </wp:positionH>
                <wp:positionV relativeFrom="paragraph">
                  <wp:posOffset>7365999</wp:posOffset>
                </wp:positionV>
                <wp:extent cx="1097280" cy="508635"/>
                <wp:effectExtent l="0" t="19050" r="45720" b="43815"/>
                <wp:wrapNone/>
                <wp:docPr id="2087" name="AutoShape 6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863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004AB67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B24BC" id="AutoShape 611" o:spid="_x0000_s1167" type="#_x0000_t13" style="position:absolute;margin-left:321.75pt;margin-top:580pt;width:86.4pt;height:40.05pt;z-index:25148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" adj="15593">
                <v:textbox>
                  <w:txbxContent>
                    <w:p w14:paraId="004AB67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502080" behindDoc="0" locked="0" layoutInCell="1" allowOverlap="1" wp14:anchorId="5861F96C" wp14:editId="41AA88F0">
                <wp:simplePos x="0" y="0"/>
                <wp:positionH relativeFrom="column">
                  <wp:posOffset>234315</wp:posOffset>
                </wp:positionH>
                <wp:positionV relativeFrom="paragraph">
                  <wp:posOffset>7129780</wp:posOffset>
                </wp:positionV>
                <wp:extent cx="2276475" cy="790575"/>
                <wp:effectExtent l="0" t="1905" r="3810" b="0"/>
                <wp:wrapNone/>
                <wp:docPr id="2095" name="Text Box 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AD88D" w14:textId="77777777" w:rsidR="00487706" w:rsidRDefault="00487706">
                            <w:pPr>
                              <w:jc w:val="center"/>
                            </w:pPr>
                            <w:r w:rsidRPr="00C06D80">
                              <w:t xml:space="preserve">Donor is </w:t>
                            </w:r>
                            <w:proofErr w:type="gramStart"/>
                            <w:r w:rsidRPr="00C06D80">
                              <w:t>ineligible, but</w:t>
                            </w:r>
                            <w:proofErr w:type="gramEnd"/>
                            <w:r w:rsidRPr="00C06D80">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1F96C" id="Text Box 628" o:spid="_x0000_s1168" type="#_x0000_t202" style="position:absolute;margin-left:18.45pt;margin-top:561.4pt;width:179.25pt;height:62.25pt;z-index:25150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OsvQIAAMc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" filled="f" stroked="f">
                <v:textbox>
                  <w:txbxContent>
                    <w:p w14:paraId="1D2AD88D" w14:textId="77777777" w:rsidR="00487706" w:rsidRDefault="00487706">
                      <w:pPr>
                        <w:jc w:val="center"/>
                      </w:pPr>
                      <w:r w:rsidRPr="00C06D80">
                        <w:t xml:space="preserve">Donor is </w:t>
                      </w:r>
                      <w:proofErr w:type="gramStart"/>
                      <w:r w:rsidRPr="00C06D80">
                        <w:t>ineligible, but</w:t>
                      </w:r>
                      <w:proofErr w:type="gramEnd"/>
                      <w:r w:rsidRPr="00C06D80">
                        <w:t xml:space="preserve"> may be 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509248" behindDoc="0" locked="0" layoutInCell="1" allowOverlap="1" wp14:anchorId="46543DD2" wp14:editId="28D48AF1">
                <wp:simplePos x="0" y="0"/>
                <wp:positionH relativeFrom="column">
                  <wp:posOffset>3848100</wp:posOffset>
                </wp:positionH>
                <wp:positionV relativeFrom="paragraph">
                  <wp:posOffset>4289425</wp:posOffset>
                </wp:positionV>
                <wp:extent cx="0" cy="1837690"/>
                <wp:effectExtent l="57150" t="19050" r="57150" b="10160"/>
                <wp:wrapNone/>
                <wp:docPr id="2094" name="Line 6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837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FE2DB5" id="Line 636" o:spid="_x0000_s1026" style="position:absolute;flip:y;z-index:25150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337.75pt" to="303pt,48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492864" behindDoc="0" locked="0" layoutInCell="1" allowOverlap="1" wp14:anchorId="7CE2F75E" wp14:editId="2A38DDB7">
                <wp:simplePos x="0" y="0"/>
                <wp:positionH relativeFrom="column">
                  <wp:posOffset>3848100</wp:posOffset>
                </wp:positionH>
                <wp:positionV relativeFrom="paragraph">
                  <wp:posOffset>2822575</wp:posOffset>
                </wp:positionV>
                <wp:extent cx="0" cy="1514475"/>
                <wp:effectExtent l="57150" t="19050" r="57150" b="9525"/>
                <wp:wrapNone/>
                <wp:docPr id="2093" name="Line 6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14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685B1C" id="Line 618" o:spid="_x0000_s1026" style="position:absolute;flip:y;z-index:25149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pt,222.25pt" to="303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491840" behindDoc="0" locked="0" layoutInCell="1" allowOverlap="1" wp14:anchorId="629E8607" wp14:editId="76889E7F">
                <wp:simplePos x="0" y="0"/>
                <wp:positionH relativeFrom="column">
                  <wp:posOffset>2461895</wp:posOffset>
                </wp:positionH>
                <wp:positionV relativeFrom="paragraph">
                  <wp:posOffset>4289425</wp:posOffset>
                </wp:positionV>
                <wp:extent cx="1386205" cy="0"/>
                <wp:effectExtent l="13970" t="9525" r="9525" b="9525"/>
                <wp:wrapNone/>
                <wp:docPr id="2092" name="Line 6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62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DDEBF" id="Line 617" o:spid="_x0000_s1026" style="position:absolute;z-index:25149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85pt,337.75pt" to="303pt,3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"/>
            </w:pict>
          </mc:Fallback>
        </mc:AlternateContent>
      </w:r>
      <w:r w:rsidR="008E26F7">
        <w:rPr>
          <w:b/>
          <w:bCs/>
          <w:noProof/>
        </w:rPr>
        <mc:AlternateContent>
          <mc:Choice Requires="wps">
            <w:drawing>
              <wp:anchor distT="0" distB="0" distL="114300" distR="114300" simplePos="0" relativeHeight="251486720" behindDoc="0" locked="0" layoutInCell="1" allowOverlap="1" wp14:anchorId="723553D0" wp14:editId="02DD3F23">
                <wp:simplePos x="0" y="0"/>
                <wp:positionH relativeFrom="column">
                  <wp:posOffset>1396365</wp:posOffset>
                </wp:positionH>
                <wp:positionV relativeFrom="paragraph">
                  <wp:posOffset>3232150</wp:posOffset>
                </wp:positionV>
                <wp:extent cx="457200" cy="274320"/>
                <wp:effectExtent l="0" t="0" r="3810" b="1905"/>
                <wp:wrapNone/>
                <wp:docPr id="2091" name="Text Box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DC3B"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553D0" id="Text Box 612" o:spid="_x0000_s1169" type="#_x0000_t202" style="position:absolute;margin-left:109.95pt;margin-top:254.5pt;width:36pt;height:21.6pt;z-index:2514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GL4uwIAAMY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" filled="f" stroked="f">
                <v:textbox>
                  <w:txbxContent>
                    <w:p w14:paraId="2F2FDC3B"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00032" behindDoc="0" locked="0" layoutInCell="1" allowOverlap="1" wp14:anchorId="7CCBDCD4" wp14:editId="33E3BD49">
                <wp:simplePos x="0" y="0"/>
                <wp:positionH relativeFrom="column">
                  <wp:posOffset>559435</wp:posOffset>
                </wp:positionH>
                <wp:positionV relativeFrom="paragraph">
                  <wp:posOffset>3994150</wp:posOffset>
                </wp:positionV>
                <wp:extent cx="1666875" cy="542925"/>
                <wp:effectExtent l="0" t="0" r="2540" b="0"/>
                <wp:wrapNone/>
                <wp:docPr id="2090" name="Text Box 6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DEC47" w14:textId="77777777" w:rsidR="00487706" w:rsidRDefault="00487706">
                            <w:pPr>
                              <w:jc w:val="center"/>
                            </w:pPr>
                            <w:r>
                              <w:t xml:space="preserve">Were you exposed to </w:t>
                            </w:r>
                          </w:p>
                          <w:p w14:paraId="2FDE2FE5" w14:textId="77777777" w:rsidR="00487706" w:rsidRDefault="00487706">
                            <w:pPr>
                              <w:jc w:val="center"/>
                            </w:pPr>
                            <w:r>
                              <w:t>someone else's blood through the needle-st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BDCD4" id="Text Box 625" o:spid="_x0000_s1170" type="#_x0000_t202" style="position:absolute;margin-left:44.05pt;margin-top:314.5pt;width:131.25pt;height:42.75pt;z-index:25150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" filled="f" stroked="f">
                <v:textbox>
                  <w:txbxContent>
                    <w:p w14:paraId="2E7DEC47" w14:textId="77777777" w:rsidR="00487706" w:rsidRDefault="00487706">
                      <w:pPr>
                        <w:jc w:val="center"/>
                      </w:pPr>
                      <w:r>
                        <w:t xml:space="preserve">Were you exposed to </w:t>
                      </w:r>
                    </w:p>
                    <w:p w14:paraId="2FDE2FE5" w14:textId="77777777" w:rsidR="00487706" w:rsidRDefault="00487706">
                      <w:pPr>
                        <w:jc w:val="center"/>
                      </w:pPr>
                      <w:r>
                        <w:t>someone else's blood through the needle-stick?</w:t>
                      </w:r>
                    </w:p>
                  </w:txbxContent>
                </v:textbox>
              </v:shape>
            </w:pict>
          </mc:Fallback>
        </mc:AlternateContent>
      </w:r>
      <w:r w:rsidR="008E26F7">
        <w:rPr>
          <w:b/>
          <w:bCs/>
          <w:noProof/>
        </w:rPr>
        <mc:AlternateContent>
          <mc:Choice Requires="wps">
            <w:drawing>
              <wp:anchor distT="0" distB="0" distL="114300" distR="114300" simplePos="0" relativeHeight="251499008" behindDoc="0" locked="0" layoutInCell="1" allowOverlap="1" wp14:anchorId="42E16546" wp14:editId="5BF6FA68">
                <wp:simplePos x="0" y="0"/>
                <wp:positionH relativeFrom="column">
                  <wp:posOffset>4581525</wp:posOffset>
                </wp:positionH>
                <wp:positionV relativeFrom="paragraph">
                  <wp:posOffset>2758440</wp:posOffset>
                </wp:positionV>
                <wp:extent cx="0" cy="4712335"/>
                <wp:effectExtent l="57150" t="12065" r="57150" b="19050"/>
                <wp:wrapNone/>
                <wp:docPr id="2089" name="Line 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712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246E19" id="Line 624" o:spid="_x0000_s1026" style="position:absolute;flip:x;z-index:25149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75pt,217.2pt" to="360.75pt,58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490816" behindDoc="0" locked="0" layoutInCell="1" allowOverlap="1" wp14:anchorId="2CF148AA" wp14:editId="3F7D7647">
                <wp:simplePos x="0" y="0"/>
                <wp:positionH relativeFrom="column">
                  <wp:posOffset>4475480</wp:posOffset>
                </wp:positionH>
                <wp:positionV relativeFrom="paragraph">
                  <wp:posOffset>2753995</wp:posOffset>
                </wp:positionV>
                <wp:extent cx="106045" cy="0"/>
                <wp:effectExtent l="8255" t="7620" r="9525" b="11430"/>
                <wp:wrapNone/>
                <wp:docPr id="2088" name="Line 6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60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B4D008" id="Line 616" o:spid="_x0000_s1026" style="position:absolute;z-index:25149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4pt,216.85pt" to="360.75pt,2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AFQIAACw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"/>
            </w:pict>
          </mc:Fallback>
        </mc:AlternateContent>
      </w:r>
      <w:r w:rsidR="008E26F7">
        <w:rPr>
          <w:b/>
          <w:bCs/>
          <w:noProof/>
        </w:rPr>
        <mc:AlternateContent>
          <mc:Choice Requires="wps">
            <w:drawing>
              <wp:anchor distT="0" distB="0" distL="114300" distR="114300" simplePos="0" relativeHeight="251489792" behindDoc="0" locked="0" layoutInCell="1" allowOverlap="1" wp14:anchorId="4B2F5770" wp14:editId="723A2EC3">
                <wp:simplePos x="0" y="0"/>
                <wp:positionH relativeFrom="column">
                  <wp:posOffset>2473325</wp:posOffset>
                </wp:positionH>
                <wp:positionV relativeFrom="paragraph">
                  <wp:posOffset>7540625</wp:posOffset>
                </wp:positionV>
                <wp:extent cx="1609090" cy="0"/>
                <wp:effectExtent l="6350" t="60325" r="22860" b="53975"/>
                <wp:wrapNone/>
                <wp:docPr id="2086" name="Line 6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90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D00543" id="Line 615" o:spid="_x0000_s1026" style="position:absolute;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75pt,593.75pt" to="321.45pt,59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01056" behindDoc="0" locked="0" layoutInCell="1" allowOverlap="1" wp14:anchorId="3D20EF31" wp14:editId="33850A7C">
                <wp:simplePos x="0" y="0"/>
                <wp:positionH relativeFrom="column">
                  <wp:posOffset>180975</wp:posOffset>
                </wp:positionH>
                <wp:positionV relativeFrom="paragraph">
                  <wp:posOffset>7072630</wp:posOffset>
                </wp:positionV>
                <wp:extent cx="2406015" cy="803910"/>
                <wp:effectExtent l="9525" t="11430" r="13335" b="13335"/>
                <wp:wrapNone/>
                <wp:docPr id="2085" name="AutoShape 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6015" cy="803910"/>
                        </a:xfrm>
                        <a:prstGeom prst="flowChartTerminator">
                          <a:avLst/>
                        </a:prstGeom>
                        <a:solidFill>
                          <a:srgbClr val="FFFFFF"/>
                        </a:solidFill>
                        <a:ln w="9525">
                          <a:solidFill>
                            <a:srgbClr val="000000"/>
                          </a:solidFill>
                          <a:miter lim="800000"/>
                          <a:headEnd/>
                          <a:tailEnd/>
                        </a:ln>
                      </wps:spPr>
                      <wps:txbx>
                        <w:txbxContent>
                          <w:p w14:paraId="25F8A149" w14:textId="77777777" w:rsidR="00487706" w:rsidRDefault="00487706">
                            <w:pPr>
                              <w:jc w:val="center"/>
                            </w:pPr>
                          </w:p>
                          <w:p w14:paraId="4E50317B"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20EF31" id="AutoShape 627" o:spid="_x0000_s1171" type="#_x0000_t116" style="position:absolute;margin-left:14.25pt;margin-top:556.9pt;width:189.45pt;height:63.3pt;z-index:25150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">
                <v:textbox>
                  <w:txbxContent>
                    <w:p w14:paraId="25F8A149" w14:textId="77777777" w:rsidR="00487706" w:rsidRDefault="00487706">
                      <w:pPr>
                        <w:jc w:val="center"/>
                      </w:pPr>
                    </w:p>
                    <w:p w14:paraId="4E50317B"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505152" behindDoc="0" locked="0" layoutInCell="1" allowOverlap="1" wp14:anchorId="11F00F2A" wp14:editId="4182891D">
                <wp:simplePos x="0" y="0"/>
                <wp:positionH relativeFrom="column">
                  <wp:posOffset>1394460</wp:posOffset>
                </wp:positionH>
                <wp:positionV relativeFrom="paragraph">
                  <wp:posOffset>6753860</wp:posOffset>
                </wp:positionV>
                <wp:extent cx="0" cy="318770"/>
                <wp:effectExtent l="60960" t="6985" r="53340" b="17145"/>
                <wp:wrapNone/>
                <wp:docPr id="2084" name="Line 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8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6DDCAA" id="Line 631" o:spid="_x0000_s1026" style="position:absolute;z-index:25150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531.8pt" to="109.8pt,5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07200" behindDoc="0" locked="0" layoutInCell="1" allowOverlap="1" wp14:anchorId="47D2E29E" wp14:editId="004CB360">
                <wp:simplePos x="0" y="0"/>
                <wp:positionH relativeFrom="column">
                  <wp:posOffset>2446020</wp:posOffset>
                </wp:positionH>
                <wp:positionV relativeFrom="paragraph">
                  <wp:posOffset>6127115</wp:posOffset>
                </wp:positionV>
                <wp:extent cx="1390015" cy="0"/>
                <wp:effectExtent l="7620" t="8890" r="12065" b="10160"/>
                <wp:wrapNone/>
                <wp:docPr id="2083" name="Line 6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165A8" id="Line 633" o:spid="_x0000_s1026" style="position:absolute;z-index:25150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2.6pt,482.45pt" to="302.05pt,48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508224" behindDoc="0" locked="0" layoutInCell="1" allowOverlap="1" wp14:anchorId="198A138A" wp14:editId="611C484F">
                <wp:simplePos x="0" y="0"/>
                <wp:positionH relativeFrom="column">
                  <wp:posOffset>2715260</wp:posOffset>
                </wp:positionH>
                <wp:positionV relativeFrom="paragraph">
                  <wp:posOffset>5662295</wp:posOffset>
                </wp:positionV>
                <wp:extent cx="365760" cy="274320"/>
                <wp:effectExtent l="635" t="1270" r="0" b="635"/>
                <wp:wrapNone/>
                <wp:docPr id="2082" name="Text Box 6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EB809"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A138A" id="Text Box 634" o:spid="_x0000_s1172" type="#_x0000_t202" style="position:absolute;margin-left:213.8pt;margin-top:445.85pt;width:28.8pt;height:21.6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0GsvwIAAMY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" filled="f" stroked="f">
                <v:textbox>
                  <w:txbxContent>
                    <w:p w14:paraId="58DEB809"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496960" behindDoc="0" locked="0" layoutInCell="1" allowOverlap="1" wp14:anchorId="150EE93B" wp14:editId="78164303">
                <wp:simplePos x="0" y="0"/>
                <wp:positionH relativeFrom="column">
                  <wp:posOffset>342900</wp:posOffset>
                </wp:positionH>
                <wp:positionV relativeFrom="paragraph">
                  <wp:posOffset>3653155</wp:posOffset>
                </wp:positionV>
                <wp:extent cx="2103120" cy="1280160"/>
                <wp:effectExtent l="19050" t="11430" r="20955" b="13335"/>
                <wp:wrapNone/>
                <wp:docPr id="2081" name="AutoShap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73400" id="AutoShape 622" o:spid="_x0000_s1026" type="#_x0000_t110" style="position:absolute;margin-left:27pt;margin-top:287.65pt;width:165.6pt;height:100.8pt;z-index:25149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"/>
            </w:pict>
          </mc:Fallback>
        </mc:AlternateContent>
      </w:r>
      <w:r w:rsidR="008E26F7">
        <w:rPr>
          <w:b/>
          <w:bCs/>
          <w:noProof/>
        </w:rPr>
        <mc:AlternateContent>
          <mc:Choice Requires="wps">
            <w:drawing>
              <wp:anchor distT="0" distB="0" distL="114300" distR="114300" simplePos="0" relativeHeight="251504128" behindDoc="0" locked="0" layoutInCell="1" allowOverlap="1" wp14:anchorId="0915CE58" wp14:editId="2499AA03">
                <wp:simplePos x="0" y="0"/>
                <wp:positionH relativeFrom="column">
                  <wp:posOffset>462915</wp:posOffset>
                </wp:positionH>
                <wp:positionV relativeFrom="paragraph">
                  <wp:posOffset>5842000</wp:posOffset>
                </wp:positionV>
                <wp:extent cx="1866900" cy="542925"/>
                <wp:effectExtent l="0" t="0" r="3810" b="0"/>
                <wp:wrapNone/>
                <wp:docPr id="2080" name="Text Box 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A1CCEF" w14:textId="77777777" w:rsidR="00487706" w:rsidRDefault="00487706">
                            <w:pPr>
                              <w:jc w:val="center"/>
                            </w:pPr>
                            <w:r>
                              <w:t xml:space="preserve">Is this person known </w:t>
                            </w:r>
                            <w:proofErr w:type="gramStart"/>
                            <w:r>
                              <w:t>or</w:t>
                            </w:r>
                            <w:proofErr w:type="gramEnd"/>
                            <w:r>
                              <w:t xml:space="preserve"> </w:t>
                            </w:r>
                          </w:p>
                          <w:p w14:paraId="083FAE64" w14:textId="77777777" w:rsidR="00487706" w:rsidRDefault="00487706">
                            <w:pPr>
                              <w:jc w:val="center"/>
                            </w:pPr>
                            <w:r>
                              <w:t xml:space="preserve">suspected to have HIV/AIDS, </w:t>
                            </w:r>
                          </w:p>
                          <w:p w14:paraId="0E11E356" w14:textId="77777777" w:rsidR="00487706" w:rsidRDefault="00487706">
                            <w:pPr>
                              <w:jc w:val="center"/>
                            </w:pPr>
                            <w:r>
                              <w:t>hepatitis B or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15CE58" id="Text Box 630" o:spid="_x0000_s1173" type="#_x0000_t202" style="position:absolute;margin-left:36.45pt;margin-top:460pt;width:147pt;height:42.75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yudvA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" filled="f" stroked="f">
                <v:textbox>
                  <w:txbxContent>
                    <w:p w14:paraId="06A1CCEF" w14:textId="77777777" w:rsidR="00487706" w:rsidRDefault="00487706">
                      <w:pPr>
                        <w:jc w:val="center"/>
                      </w:pPr>
                      <w:r>
                        <w:t xml:space="preserve">Is this person known </w:t>
                      </w:r>
                      <w:proofErr w:type="gramStart"/>
                      <w:r>
                        <w:t>or</w:t>
                      </w:r>
                      <w:proofErr w:type="gramEnd"/>
                      <w:r>
                        <w:t xml:space="preserve"> </w:t>
                      </w:r>
                    </w:p>
                    <w:p w14:paraId="083FAE64" w14:textId="77777777" w:rsidR="00487706" w:rsidRDefault="00487706">
                      <w:pPr>
                        <w:jc w:val="center"/>
                      </w:pPr>
                      <w:r>
                        <w:t xml:space="preserve">suspected to have HIV/AIDS, </w:t>
                      </w:r>
                    </w:p>
                    <w:p w14:paraId="0E11E356" w14:textId="77777777" w:rsidR="00487706" w:rsidRDefault="00487706">
                      <w:pPr>
                        <w:jc w:val="center"/>
                      </w:pPr>
                      <w:r>
                        <w:t>hepatitis B or C?</w:t>
                      </w:r>
                    </w:p>
                  </w:txbxContent>
                </v:textbox>
              </v:shape>
            </w:pict>
          </mc:Fallback>
        </mc:AlternateContent>
      </w:r>
      <w:r w:rsidR="008E26F7">
        <w:rPr>
          <w:b/>
          <w:bCs/>
          <w:noProof/>
        </w:rPr>
        <mc:AlternateContent>
          <mc:Choice Requires="wps">
            <w:drawing>
              <wp:anchor distT="0" distB="0" distL="114300" distR="114300" simplePos="0" relativeHeight="251503104" behindDoc="0" locked="0" layoutInCell="1" allowOverlap="1" wp14:anchorId="361BF6BA" wp14:editId="69D51BE7">
                <wp:simplePos x="0" y="0"/>
                <wp:positionH relativeFrom="column">
                  <wp:posOffset>342900</wp:posOffset>
                </wp:positionH>
                <wp:positionV relativeFrom="paragraph">
                  <wp:posOffset>5473700</wp:posOffset>
                </wp:positionV>
                <wp:extent cx="2103120" cy="1280160"/>
                <wp:effectExtent l="19050" t="12700" r="20955" b="12065"/>
                <wp:wrapNone/>
                <wp:docPr id="2079" name="AutoShape 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411D7" id="AutoShape 629" o:spid="_x0000_s1026" type="#_x0000_t110" style="position:absolute;margin-left:27pt;margin-top:431pt;width:165.6pt;height:100.8pt;z-index:25150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"/>
            </w:pict>
          </mc:Fallback>
        </mc:AlternateContent>
      </w:r>
      <w:r w:rsidR="008E26F7">
        <w:rPr>
          <w:b/>
          <w:bCs/>
          <w:noProof/>
        </w:rPr>
        <mc:AlternateContent>
          <mc:Choice Requires="wps">
            <w:drawing>
              <wp:anchor distT="0" distB="0" distL="114300" distR="114300" simplePos="0" relativeHeight="251483648" behindDoc="0" locked="0" layoutInCell="1" allowOverlap="1" wp14:anchorId="2F9C610F" wp14:editId="1D4444C2">
                <wp:simplePos x="0" y="0"/>
                <wp:positionH relativeFrom="column">
                  <wp:posOffset>1394460</wp:posOffset>
                </wp:positionH>
                <wp:positionV relativeFrom="paragraph">
                  <wp:posOffset>4933315</wp:posOffset>
                </wp:positionV>
                <wp:extent cx="0" cy="540385"/>
                <wp:effectExtent l="60960" t="5715" r="53340" b="15875"/>
                <wp:wrapNone/>
                <wp:docPr id="2078" name="Line 6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03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51E6A" id="Line 609" o:spid="_x0000_s1026" style="position:absolute;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388.45pt" to="109.8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487744" behindDoc="0" locked="0" layoutInCell="1" allowOverlap="1" wp14:anchorId="5F0E84D1" wp14:editId="4B0A248F">
                <wp:simplePos x="0" y="0"/>
                <wp:positionH relativeFrom="column">
                  <wp:posOffset>1512570</wp:posOffset>
                </wp:positionH>
                <wp:positionV relativeFrom="paragraph">
                  <wp:posOffset>5056505</wp:posOffset>
                </wp:positionV>
                <wp:extent cx="933450" cy="360045"/>
                <wp:effectExtent l="0" t="0" r="1905" b="0"/>
                <wp:wrapNone/>
                <wp:docPr id="2077" name="Text Box 6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96B39" w14:textId="77777777" w:rsidR="00487706" w:rsidRDefault="00487706">
                            <w:pPr>
                              <w:jc w:val="center"/>
                            </w:pPr>
                            <w:r>
                              <w:t>Yes, or don’t kn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0E84D1" id="Text Box 613" o:spid="_x0000_s1174" type="#_x0000_t202" style="position:absolute;margin-left:119.1pt;margin-top:398.15pt;width:73.5pt;height:28.35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3NyuwIAAMY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" filled="f" stroked="f">
                <v:textbox>
                  <w:txbxContent>
                    <w:p w14:paraId="5C296B39" w14:textId="77777777" w:rsidR="00487706" w:rsidRDefault="00487706">
                      <w:pPr>
                        <w:jc w:val="center"/>
                      </w:pPr>
                      <w:r>
                        <w:t>Yes, or don’t know</w:t>
                      </w:r>
                    </w:p>
                  </w:txbxContent>
                </v:textbox>
              </v:shape>
            </w:pict>
          </mc:Fallback>
        </mc:AlternateContent>
      </w:r>
      <w:r w:rsidR="008E26F7">
        <w:rPr>
          <w:b/>
          <w:bCs/>
          <w:noProof/>
        </w:rPr>
        <mc:AlternateContent>
          <mc:Choice Requires="wps">
            <w:drawing>
              <wp:anchor distT="0" distB="0" distL="114300" distR="114300" simplePos="0" relativeHeight="251493888" behindDoc="0" locked="0" layoutInCell="1" allowOverlap="1" wp14:anchorId="5F296B99" wp14:editId="5311AAC4">
                <wp:simplePos x="0" y="0"/>
                <wp:positionH relativeFrom="column">
                  <wp:posOffset>2648585</wp:posOffset>
                </wp:positionH>
                <wp:positionV relativeFrom="paragraph">
                  <wp:posOffset>3919220</wp:posOffset>
                </wp:positionV>
                <wp:extent cx="365760" cy="274320"/>
                <wp:effectExtent l="635" t="1270" r="0" b="635"/>
                <wp:wrapNone/>
                <wp:docPr id="2076" name="Text Box 6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B0AB3"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96B99" id="Text Box 619" o:spid="_x0000_s1175" type="#_x0000_t202" style="position:absolute;margin-left:208.55pt;margin-top:308.6pt;width:28.8pt;height:21.6pt;z-index:25149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" filled="f" stroked="f">
                <v:textbox>
                  <w:txbxContent>
                    <w:p w14:paraId="666B0AB3"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497984" behindDoc="0" locked="0" layoutInCell="1" allowOverlap="1" wp14:anchorId="67D10767" wp14:editId="5915F154">
                <wp:simplePos x="0" y="0"/>
                <wp:positionH relativeFrom="column">
                  <wp:posOffset>1396365</wp:posOffset>
                </wp:positionH>
                <wp:positionV relativeFrom="paragraph">
                  <wp:posOffset>3150235</wp:posOffset>
                </wp:positionV>
                <wp:extent cx="0" cy="502920"/>
                <wp:effectExtent l="53340" t="13335" r="60960" b="17145"/>
                <wp:wrapNone/>
                <wp:docPr id="2075" name="Line 6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D17D5" id="Line 623" o:spid="_x0000_s1026" style="position:absolute;z-index:25149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95pt,248.05pt" to="109.95pt,28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484672" behindDoc="0" locked="0" layoutInCell="1" allowOverlap="1" wp14:anchorId="39D80778" wp14:editId="2FA36C46">
                <wp:simplePos x="0" y="0"/>
                <wp:positionH relativeFrom="column">
                  <wp:posOffset>3223260</wp:posOffset>
                </wp:positionH>
                <wp:positionV relativeFrom="paragraph">
                  <wp:posOffset>2365375</wp:posOffset>
                </wp:positionV>
                <wp:extent cx="1280160" cy="457200"/>
                <wp:effectExtent l="13335" t="9525" r="11430" b="9525"/>
                <wp:wrapNone/>
                <wp:docPr id="2074" name="AutoShape 6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44A31444" w14:textId="77777777" w:rsidR="00487706" w:rsidRDefault="00487706">
                            <w:pPr>
                              <w:jc w:val="center"/>
                              <w:rPr>
                                <w:sz w:val="8"/>
                              </w:rPr>
                            </w:pPr>
                          </w:p>
                          <w:p w14:paraId="3F4D4ED8"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D80778" id="AutoShape 610" o:spid="_x0000_s1176" type="#_x0000_t116" style="position:absolute;margin-left:253.8pt;margin-top:186.25pt;width:100.8pt;height:36pt;z-index:25148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">
                <v:textbox>
                  <w:txbxContent>
                    <w:p w14:paraId="44A31444" w14:textId="77777777" w:rsidR="00487706" w:rsidRDefault="00487706">
                      <w:pPr>
                        <w:jc w:val="center"/>
                        <w:rPr>
                          <w:sz w:val="8"/>
                        </w:rPr>
                      </w:pPr>
                    </w:p>
                    <w:p w14:paraId="3F4D4ED8"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482624" behindDoc="0" locked="0" layoutInCell="1" allowOverlap="1" wp14:anchorId="2B7D7F90" wp14:editId="089391C1">
                <wp:simplePos x="0" y="0"/>
                <wp:positionH relativeFrom="column">
                  <wp:posOffset>2446020</wp:posOffset>
                </wp:positionH>
                <wp:positionV relativeFrom="paragraph">
                  <wp:posOffset>2525395</wp:posOffset>
                </wp:positionV>
                <wp:extent cx="777240" cy="0"/>
                <wp:effectExtent l="7620" t="55245" r="15240" b="59055"/>
                <wp:wrapNone/>
                <wp:docPr id="2073" name="Line 6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52A43" id="Line 608" o:spid="_x0000_s1026" style="position:absolute;z-index:25148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2.6pt,198.85pt" to="253.8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488768" behindDoc="0" locked="0" layoutInCell="1" allowOverlap="1" wp14:anchorId="204B55CF" wp14:editId="05279EA0">
                <wp:simplePos x="0" y="0"/>
                <wp:positionH relativeFrom="column">
                  <wp:posOffset>2586990</wp:posOffset>
                </wp:positionH>
                <wp:positionV relativeFrom="paragraph">
                  <wp:posOffset>2165350</wp:posOffset>
                </wp:positionV>
                <wp:extent cx="365760" cy="274320"/>
                <wp:effectExtent l="0" t="0" r="0" b="1905"/>
                <wp:wrapNone/>
                <wp:docPr id="2072" name="Text Box 6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27E93"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B55CF" id="Text Box 614" o:spid="_x0000_s1177" type="#_x0000_t202" style="position:absolute;margin-left:203.7pt;margin-top:170.5pt;width:28.8pt;height:21.6pt;z-index:2514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iuGvgIAAMY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" filled="f" stroked="f">
                <v:textbox>
                  <w:txbxContent>
                    <w:p w14:paraId="26527E93"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495936" behindDoc="0" locked="0" layoutInCell="1" allowOverlap="1" wp14:anchorId="5BFD0AFC" wp14:editId="159B3B7E">
                <wp:simplePos x="0" y="0"/>
                <wp:positionH relativeFrom="column">
                  <wp:posOffset>559435</wp:posOffset>
                </wp:positionH>
                <wp:positionV relativeFrom="paragraph">
                  <wp:posOffset>2285365</wp:posOffset>
                </wp:positionV>
                <wp:extent cx="1754505" cy="584835"/>
                <wp:effectExtent l="0" t="0" r="635" b="0"/>
                <wp:wrapNone/>
                <wp:docPr id="2071" name="Text Box 6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4505" cy="584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EB8A8" w14:textId="77777777" w:rsidR="00487706" w:rsidRDefault="00487706">
                            <w:pPr>
                              <w:pStyle w:val="BodyText"/>
                              <w:jc w:val="center"/>
                            </w:pPr>
                            <w:r>
                              <w:t xml:space="preserve">In the past 12 months </w:t>
                            </w:r>
                          </w:p>
                          <w:p w14:paraId="0CAECB51" w14:textId="77777777" w:rsidR="00487706" w:rsidRDefault="00487706">
                            <w:pPr>
                              <w:pStyle w:val="BodyText"/>
                              <w:jc w:val="center"/>
                            </w:pPr>
                            <w:r>
                              <w:t xml:space="preserve">have you had an </w:t>
                            </w:r>
                            <w:proofErr w:type="gramStart"/>
                            <w:r>
                              <w:t>accidental</w:t>
                            </w:r>
                            <w:proofErr w:type="gramEnd"/>
                            <w:r>
                              <w:t xml:space="preserve"> </w:t>
                            </w:r>
                          </w:p>
                          <w:p w14:paraId="28BAA470" w14:textId="77777777" w:rsidR="00487706" w:rsidRDefault="00487706">
                            <w:pPr>
                              <w:pStyle w:val="BodyText"/>
                              <w:jc w:val="center"/>
                            </w:pPr>
                            <w:r>
                              <w:t>needle-st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D0AFC" id="Text Box 621" o:spid="_x0000_s1178" type="#_x0000_t202" style="position:absolute;margin-left:44.05pt;margin-top:179.95pt;width:138.15pt;height:46.05pt;z-index:25149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X9VvAIAAMc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" filled="f" stroked="f">
                <v:textbox>
                  <w:txbxContent>
                    <w:p w14:paraId="226EB8A8" w14:textId="77777777" w:rsidR="00487706" w:rsidRDefault="00487706">
                      <w:pPr>
                        <w:pStyle w:val="BodyText"/>
                        <w:jc w:val="center"/>
                      </w:pPr>
                      <w:r>
                        <w:t xml:space="preserve">In the past 12 months </w:t>
                      </w:r>
                    </w:p>
                    <w:p w14:paraId="0CAECB51" w14:textId="77777777" w:rsidR="00487706" w:rsidRDefault="00487706">
                      <w:pPr>
                        <w:pStyle w:val="BodyText"/>
                        <w:jc w:val="center"/>
                      </w:pPr>
                      <w:r>
                        <w:t xml:space="preserve">have you had an </w:t>
                      </w:r>
                      <w:proofErr w:type="gramStart"/>
                      <w:r>
                        <w:t>accidental</w:t>
                      </w:r>
                      <w:proofErr w:type="gramEnd"/>
                      <w:r>
                        <w:t xml:space="preserve"> </w:t>
                      </w:r>
                    </w:p>
                    <w:p w14:paraId="28BAA470" w14:textId="77777777" w:rsidR="00487706" w:rsidRDefault="00487706">
                      <w:pPr>
                        <w:pStyle w:val="BodyText"/>
                        <w:jc w:val="center"/>
                      </w:pPr>
                      <w:r>
                        <w:t>needle-stick?</w:t>
                      </w:r>
                    </w:p>
                  </w:txbxContent>
                </v:textbox>
              </v:shape>
            </w:pict>
          </mc:Fallback>
        </mc:AlternateContent>
      </w:r>
      <w:r w:rsidR="008E26F7">
        <w:rPr>
          <w:b/>
          <w:bCs/>
          <w:noProof/>
        </w:rPr>
        <mc:AlternateContent>
          <mc:Choice Requires="wps">
            <w:drawing>
              <wp:anchor distT="0" distB="0" distL="114300" distR="114300" simplePos="0" relativeHeight="251494912" behindDoc="0" locked="0" layoutInCell="1" allowOverlap="1" wp14:anchorId="7F46115C" wp14:editId="3E14E64A">
                <wp:simplePos x="0" y="0"/>
                <wp:positionH relativeFrom="column">
                  <wp:posOffset>342900</wp:posOffset>
                </wp:positionH>
                <wp:positionV relativeFrom="paragraph">
                  <wp:posOffset>1870075</wp:posOffset>
                </wp:positionV>
                <wp:extent cx="2103120" cy="1280160"/>
                <wp:effectExtent l="19050" t="19050" r="20955" b="15240"/>
                <wp:wrapNone/>
                <wp:docPr id="2070" name="AutoShap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4BFA5" id="AutoShape 620" o:spid="_x0000_s1026" type="#_x0000_t110" style="position:absolute;margin-left:27pt;margin-top:147.25pt;width:165.6pt;height:100.8pt;z-index:25149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"/>
            </w:pict>
          </mc:Fallback>
        </mc:AlternateContent>
      </w:r>
      <w:r w:rsidR="008E26F7">
        <w:rPr>
          <w:b/>
          <w:bCs/>
          <w:noProof/>
        </w:rPr>
        <mc:AlternateContent>
          <mc:Choice Requires="wps">
            <w:drawing>
              <wp:anchor distT="0" distB="0" distL="114300" distR="114300" simplePos="0" relativeHeight="251481600" behindDoc="0" locked="0" layoutInCell="1" allowOverlap="1" wp14:anchorId="42D38611" wp14:editId="47CB0434">
                <wp:simplePos x="0" y="0"/>
                <wp:positionH relativeFrom="column">
                  <wp:posOffset>1394460</wp:posOffset>
                </wp:positionH>
                <wp:positionV relativeFrom="paragraph">
                  <wp:posOffset>1470025</wp:posOffset>
                </wp:positionV>
                <wp:extent cx="0" cy="400050"/>
                <wp:effectExtent l="60960" t="9525" r="53340" b="19050"/>
                <wp:wrapNone/>
                <wp:docPr id="2069" name="Line 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00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2A414F" id="Line 607" o:spid="_x0000_s1026" style="position:absolute;z-index:25148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9.8pt,115.75pt" to="109.8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uDYKwIAAE4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480576" behindDoc="0" locked="0" layoutInCell="1" allowOverlap="1" wp14:anchorId="526D2A69" wp14:editId="4100F116">
                <wp:simplePos x="0" y="0"/>
                <wp:positionH relativeFrom="column">
                  <wp:posOffset>822960</wp:posOffset>
                </wp:positionH>
                <wp:positionV relativeFrom="paragraph">
                  <wp:posOffset>1012825</wp:posOffset>
                </wp:positionV>
                <wp:extent cx="1143000" cy="457200"/>
                <wp:effectExtent l="13335" t="9525" r="5715" b="9525"/>
                <wp:wrapNone/>
                <wp:docPr id="2068" name="AutoShape 6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CB50908" w14:textId="77777777" w:rsidR="00487706" w:rsidRDefault="00487706">
                            <w:pPr>
                              <w:jc w:val="center"/>
                              <w:rPr>
                                <w:sz w:val="12"/>
                              </w:rPr>
                            </w:pPr>
                          </w:p>
                          <w:p w14:paraId="48286873" w14:textId="77777777" w:rsidR="00487706" w:rsidRDefault="00487706">
                            <w:pPr>
                              <w:jc w:val="center"/>
                            </w:pPr>
                            <w:r>
                              <w:t>Question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D2A69" id="AutoShape 606" o:spid="_x0000_s1179" type="#_x0000_t176" style="position:absolute;margin-left:64.8pt;margin-top:79.75pt;width:90pt;height:36pt;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">
                <v:textbox>
                  <w:txbxContent>
                    <w:p w14:paraId="7CB50908" w14:textId="77777777" w:rsidR="00487706" w:rsidRDefault="00487706">
                      <w:pPr>
                        <w:jc w:val="center"/>
                        <w:rPr>
                          <w:sz w:val="12"/>
                        </w:rPr>
                      </w:pPr>
                    </w:p>
                    <w:p w14:paraId="48286873" w14:textId="77777777" w:rsidR="00487706" w:rsidRDefault="00487706">
                      <w:pPr>
                        <w:jc w:val="center"/>
                      </w:pPr>
                      <w:r>
                        <w:t>Question #10</w:t>
                      </w:r>
                    </w:p>
                  </w:txbxContent>
                </v:textbox>
              </v:shape>
            </w:pict>
          </mc:Fallback>
        </mc:AlternateContent>
      </w:r>
      <w:r w:rsidR="008E26F7">
        <w:rPr>
          <w:b/>
          <w:bCs/>
          <w:noProof/>
        </w:rPr>
        <mc:AlternateContent>
          <mc:Choice Requires="wps">
            <w:drawing>
              <wp:anchor distT="0" distB="0" distL="114300" distR="114300" simplePos="0" relativeHeight="251506176" behindDoc="0" locked="0" layoutInCell="1" allowOverlap="1" wp14:anchorId="5C2DA4E5" wp14:editId="5E1BBF1B">
                <wp:simplePos x="0" y="0"/>
                <wp:positionH relativeFrom="column">
                  <wp:posOffset>1396365</wp:posOffset>
                </wp:positionH>
                <wp:positionV relativeFrom="paragraph">
                  <wp:posOffset>7002145</wp:posOffset>
                </wp:positionV>
                <wp:extent cx="933450" cy="360045"/>
                <wp:effectExtent l="0" t="0" r="3810" b="3810"/>
                <wp:wrapNone/>
                <wp:docPr id="2067" name="Text Box 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4D373"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DA4E5" id="Text Box 632" o:spid="_x0000_s1180" type="#_x0000_t202" style="position:absolute;margin-left:109.95pt;margin-top:551.35pt;width:73.5pt;height:28.35pt;z-index:25150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" filled="f" stroked="f">
                <v:textbox>
                  <w:txbxContent>
                    <w:p w14:paraId="7FB4D373" w14:textId="77777777" w:rsidR="00487706" w:rsidRDefault="00487706">
                      <w:pPr>
                        <w:jc w:val="center"/>
                      </w:pPr>
                    </w:p>
                  </w:txbxContent>
                </v:textbox>
              </v:shape>
            </w:pict>
          </mc:Fallback>
        </mc:AlternateContent>
      </w:r>
      <w:r w:rsidR="009D4F0F">
        <w:rPr>
          <w:b/>
          <w:bCs/>
        </w:rPr>
        <w:t>Donor Eligibility:</w:t>
      </w:r>
      <w:r w:rsidR="009D4F0F">
        <w:t xml:space="preserve"> A donor who has been exposed to someone else's blood through a needle-stick is ineligible to donate </w:t>
      </w:r>
      <w:r w:rsidR="00C06D80">
        <w:t>HPC, Apheresis and HPC, Marrow f</w:t>
      </w:r>
      <w:r w:rsidR="009D4F0F">
        <w:t>or 12 months following exposure, due to possible transmissibility of infectious disease.</w:t>
      </w:r>
      <w:r w:rsidR="009D4F0F">
        <w:br w:type="page"/>
      </w:r>
      <w:r w:rsidR="009D4F0F">
        <w:rPr>
          <w:b/>
          <w:bCs/>
        </w:rPr>
        <w:lastRenderedPageBreak/>
        <w:t>Question:</w:t>
      </w:r>
      <w:r w:rsidR="009D4F0F">
        <w:t xml:space="preserve"> 11. In the past 12 months have you had a</w:t>
      </w:r>
      <w:r w:rsidR="00C06D80">
        <w:t xml:space="preserve"> </w:t>
      </w:r>
      <w:r w:rsidR="009D4F0F">
        <w:t>transplant or graft</w:t>
      </w:r>
      <w:r w:rsidR="00C06D80">
        <w:t xml:space="preserve"> from someone other than yourself, such as organ, bone marrow, stem cell, cornea, sclera, bone, skin or other tissue?</w:t>
      </w:r>
      <w:r w:rsidR="009D4F0F">
        <w:t xml:space="preserve"> </w:t>
      </w:r>
    </w:p>
    <w:p w14:paraId="04194919" w14:textId="77777777" w:rsidR="009D4F0F" w:rsidRDefault="009D4F0F">
      <w:r>
        <w:t xml:space="preserve"> </w:t>
      </w:r>
    </w:p>
    <w:p w14:paraId="591601F9" w14:textId="77777777" w:rsidR="009D4F0F" w:rsidRDefault="009D4F0F">
      <w:r>
        <w:rPr>
          <w:b/>
          <w:bCs/>
        </w:rPr>
        <w:t>Donor Eligibility:</w:t>
      </w:r>
      <w:r>
        <w:t xml:space="preserve"> A donor who has received an allogeneic </w:t>
      </w:r>
      <w:r w:rsidR="00C06D80">
        <w:t>tr</w:t>
      </w:r>
      <w:r>
        <w:t>ansplant or graft should be carefully evaluated for eligibility to donate H</w:t>
      </w:r>
      <w:r w:rsidR="00C15330">
        <w:t>P</w:t>
      </w:r>
      <w:r>
        <w:t>C</w:t>
      </w:r>
      <w:r w:rsidR="00C15330">
        <w:t>, Apheresis, HPC, Marrow</w:t>
      </w:r>
      <w:r>
        <w:t xml:space="preserve"> following the transfusion, due to possible transmissibility of infectious disease.</w:t>
      </w:r>
    </w:p>
    <w:p w14:paraId="3C5688A5" w14:textId="77777777" w:rsidR="009D4F0F" w:rsidRDefault="00F7541A">
      <w:r>
        <w:rPr>
          <w:noProof/>
        </w:rPr>
        <mc:AlternateContent>
          <mc:Choice Requires="wps">
            <w:drawing>
              <wp:anchor distT="0" distB="0" distL="114300" distR="114300" simplePos="0" relativeHeight="251895296" behindDoc="0" locked="0" layoutInCell="1" allowOverlap="1" wp14:anchorId="697F4772" wp14:editId="52E4DC0B">
                <wp:simplePos x="0" y="0"/>
                <wp:positionH relativeFrom="column">
                  <wp:posOffset>4314825</wp:posOffset>
                </wp:positionH>
                <wp:positionV relativeFrom="paragraph">
                  <wp:posOffset>4591049</wp:posOffset>
                </wp:positionV>
                <wp:extent cx="1097280" cy="504825"/>
                <wp:effectExtent l="0" t="19050" r="45720" b="47625"/>
                <wp:wrapNone/>
                <wp:docPr id="2053" name="AutoShape 1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07A6DEB" w14:textId="77777777" w:rsidR="00487706" w:rsidRDefault="00487706">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F4772" id="AutoShape 1268" o:spid="_x0000_s1181" type="#_x0000_t13" style="position:absolute;margin-left:339.75pt;margin-top:361.5pt;width:86.4pt;height:39.75pt;z-index:25189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" adj="15638">
                <v:textbox>
                  <w:txbxContent>
                    <w:p w14:paraId="207A6DEB" w14:textId="77777777" w:rsidR="00487706" w:rsidRDefault="00487706">
                      <w:r>
                        <w:t>Next question</w:t>
                      </w:r>
                    </w:p>
                  </w:txbxContent>
                </v:textbox>
              </v:shape>
            </w:pict>
          </mc:Fallback>
        </mc:AlternateContent>
      </w:r>
      <w:r w:rsidR="008E26F7">
        <w:rPr>
          <w:noProof/>
        </w:rPr>
        <mc:AlternateContent>
          <mc:Choice Requires="wps">
            <w:drawing>
              <wp:anchor distT="0" distB="0" distL="114300" distR="114300" simplePos="0" relativeHeight="251904512" behindDoc="0" locked="0" layoutInCell="1" allowOverlap="1" wp14:anchorId="30DA86F6" wp14:editId="4A785399">
                <wp:simplePos x="0" y="0"/>
                <wp:positionH relativeFrom="column">
                  <wp:posOffset>894080</wp:posOffset>
                </wp:positionH>
                <wp:positionV relativeFrom="paragraph">
                  <wp:posOffset>4457700</wp:posOffset>
                </wp:positionV>
                <wp:extent cx="2017395" cy="942975"/>
                <wp:effectExtent l="0" t="0" r="3175" b="0"/>
                <wp:wrapNone/>
                <wp:docPr id="2066" name="Text Box 12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7395" cy="942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B9267" w14:textId="77777777" w:rsidR="00487706" w:rsidRPr="00A66CEE" w:rsidRDefault="00487706" w:rsidP="001F1F81">
                            <w:pPr>
                              <w:jc w:val="center"/>
                            </w:pPr>
                            <w:r w:rsidRPr="00A66CEE">
                              <w:t xml:space="preserve">Donor is </w:t>
                            </w:r>
                            <w:proofErr w:type="gramStart"/>
                            <w:r w:rsidRPr="00A66CEE">
                              <w:t>ineligible, but</w:t>
                            </w:r>
                            <w:proofErr w:type="gramEnd"/>
                            <w:r w:rsidRPr="00A66CEE">
                              <w:t xml:space="preserve"> may be collected in certain situations. Refer to facility SOP for circumstances for use and documentation of urgent medical need</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DA86F6" id="Text Box 1277" o:spid="_x0000_s1182" type="#_x0000_t202" style="position:absolute;margin-left:70.4pt;margin-top:351pt;width:158.85pt;height:74.25pt;z-index:25190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dGLvgIAAMg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" filled="f" stroked="f">
                <v:textbox>
                  <w:txbxContent>
                    <w:p w14:paraId="530B9267" w14:textId="77777777" w:rsidR="00487706" w:rsidRPr="00A66CEE" w:rsidRDefault="00487706" w:rsidP="001F1F81">
                      <w:pPr>
                        <w:jc w:val="center"/>
                      </w:pPr>
                      <w:r w:rsidRPr="00A66CEE">
                        <w:t xml:space="preserve">Donor is </w:t>
                      </w:r>
                      <w:proofErr w:type="gramStart"/>
                      <w:r w:rsidRPr="00A66CEE">
                        <w:t>ineligible, but</w:t>
                      </w:r>
                      <w:proofErr w:type="gramEnd"/>
                      <w:r w:rsidRPr="00A66CEE">
                        <w:t xml:space="preserve"> may be collected in certain situations. Refer to facility SOP for circumstances for use and documentation of urgent medical need</w:t>
                      </w:r>
                      <w:r>
                        <w:t>.</w:t>
                      </w:r>
                    </w:p>
                  </w:txbxContent>
                </v:textbox>
              </v:shape>
            </w:pict>
          </mc:Fallback>
        </mc:AlternateContent>
      </w:r>
      <w:r w:rsidR="008E26F7">
        <w:rPr>
          <w:noProof/>
        </w:rPr>
        <mc:AlternateContent>
          <mc:Choice Requires="wps">
            <w:drawing>
              <wp:anchor distT="0" distB="0" distL="114300" distR="114300" simplePos="0" relativeHeight="251902464" behindDoc="0" locked="0" layoutInCell="1" allowOverlap="1" wp14:anchorId="052BF252" wp14:editId="01FBF02F">
                <wp:simplePos x="0" y="0"/>
                <wp:positionH relativeFrom="column">
                  <wp:posOffset>1918335</wp:posOffset>
                </wp:positionH>
                <wp:positionV relativeFrom="paragraph">
                  <wp:posOffset>3952875</wp:posOffset>
                </wp:positionV>
                <wp:extent cx="428625" cy="257175"/>
                <wp:effectExtent l="3810" t="0" r="0" b="0"/>
                <wp:wrapNone/>
                <wp:docPr id="2065" name="Text Box 12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A8380"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BF252" id="Text Box 1275" o:spid="_x0000_s1183" type="#_x0000_t202" style="position:absolute;margin-left:151.05pt;margin-top:311.25pt;width:33.75pt;height:20.25pt;z-index:25190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" filled="f" stroked="f">
                <v:textbox>
                  <w:txbxContent>
                    <w:p w14:paraId="537A8380"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903488" behindDoc="0" locked="0" layoutInCell="1" allowOverlap="1" wp14:anchorId="3939FDFC" wp14:editId="00D18E43">
                <wp:simplePos x="0" y="0"/>
                <wp:positionH relativeFrom="column">
                  <wp:posOffset>904875</wp:posOffset>
                </wp:positionH>
                <wp:positionV relativeFrom="paragraph">
                  <wp:posOffset>4367530</wp:posOffset>
                </wp:positionV>
                <wp:extent cx="2019300" cy="1033145"/>
                <wp:effectExtent l="9525" t="5080" r="9525" b="9525"/>
                <wp:wrapNone/>
                <wp:docPr id="2064" name="AutoShape 12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0" cy="103314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C0EFD4" id="AutoShape 1276" o:spid="_x0000_s1026" style="position:absolute;margin-left:71.25pt;margin-top:343.9pt;width:159pt;height:81.35pt;z-index:25190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"/>
            </w:pict>
          </mc:Fallback>
        </mc:AlternateContent>
      </w:r>
      <w:r w:rsidR="008E26F7">
        <w:rPr>
          <w:noProof/>
        </w:rPr>
        <mc:AlternateContent>
          <mc:Choice Requires="wps">
            <w:drawing>
              <wp:anchor distT="0" distB="0" distL="114300" distR="114300" simplePos="0" relativeHeight="251891200" behindDoc="0" locked="0" layoutInCell="1" allowOverlap="1" wp14:anchorId="024B3F11" wp14:editId="1BBF0E6D">
                <wp:simplePos x="0" y="0"/>
                <wp:positionH relativeFrom="column">
                  <wp:posOffset>1866900</wp:posOffset>
                </wp:positionH>
                <wp:positionV relativeFrom="paragraph">
                  <wp:posOffset>1203960</wp:posOffset>
                </wp:positionV>
                <wp:extent cx="635" cy="914400"/>
                <wp:effectExtent l="57150" t="13335" r="56515" b="15240"/>
                <wp:wrapNone/>
                <wp:docPr id="2063" name="Line 1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FEF4F1" id="Line 1264" o:spid="_x0000_s1026" style="position:absolute;z-index:2518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7pt,94.8pt" to="147.05pt,1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">
                <v:stroke endarrow="block"/>
              </v:line>
            </w:pict>
          </mc:Fallback>
        </mc:AlternateContent>
      </w:r>
      <w:r w:rsidR="008E26F7">
        <w:rPr>
          <w:noProof/>
        </w:rPr>
        <mc:AlternateContent>
          <mc:Choice Requires="wps">
            <w:drawing>
              <wp:anchor distT="0" distB="0" distL="114300" distR="114300" simplePos="0" relativeHeight="251901440" behindDoc="0" locked="0" layoutInCell="1" allowOverlap="1" wp14:anchorId="0B9920C3" wp14:editId="0C8A83AA">
                <wp:simplePos x="0" y="0"/>
                <wp:positionH relativeFrom="column">
                  <wp:posOffset>3575685</wp:posOffset>
                </wp:positionH>
                <wp:positionV relativeFrom="paragraph">
                  <wp:posOffset>2633980</wp:posOffset>
                </wp:positionV>
                <wp:extent cx="371475" cy="247650"/>
                <wp:effectExtent l="3810" t="0" r="0" b="4445"/>
                <wp:wrapNone/>
                <wp:docPr id="2062" name="Text Box 1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2B103"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920C3" id="Text Box 1274" o:spid="_x0000_s1184" type="#_x0000_t202" style="position:absolute;margin-left:281.55pt;margin-top:207.4pt;width:29.25pt;height:19.5pt;z-index:25190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" filled="f" stroked="f">
                <v:textbox>
                  <w:txbxContent>
                    <w:p w14:paraId="75C2B103"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894272" behindDoc="0" locked="0" layoutInCell="1" allowOverlap="1" wp14:anchorId="38E9D009" wp14:editId="7CDEBF19">
                <wp:simplePos x="0" y="0"/>
                <wp:positionH relativeFrom="column">
                  <wp:posOffset>1918335</wp:posOffset>
                </wp:positionH>
                <wp:positionV relativeFrom="paragraph">
                  <wp:posOffset>3800475</wp:posOffset>
                </wp:positionV>
                <wp:extent cx="0" cy="791845"/>
                <wp:effectExtent l="60960" t="9525" r="53340" b="17780"/>
                <wp:wrapNone/>
                <wp:docPr id="2061" name="Line 1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918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E9FCB" id="Line 1267" o:spid="_x0000_s1026" style="position:absolute;z-index:25189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1.05pt,299.25pt" to="151.05pt,36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893248" behindDoc="0" locked="0" layoutInCell="1" allowOverlap="1" wp14:anchorId="085611BB" wp14:editId="68F2D8EC">
                <wp:simplePos x="0" y="0"/>
                <wp:positionH relativeFrom="column">
                  <wp:posOffset>547370</wp:posOffset>
                </wp:positionH>
                <wp:positionV relativeFrom="paragraph">
                  <wp:posOffset>2505075</wp:posOffset>
                </wp:positionV>
                <wp:extent cx="2705100" cy="933450"/>
                <wp:effectExtent l="4445" t="0" r="0" b="0"/>
                <wp:wrapNone/>
                <wp:docPr id="2060" name="Text Box 1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5F758" w14:textId="77777777" w:rsidR="00487706" w:rsidRDefault="00487706" w:rsidP="005F78D9">
                            <w:pPr>
                              <w:pStyle w:val="BodyText2"/>
                              <w:spacing w:line="240" w:lineRule="auto"/>
                              <w:jc w:val="center"/>
                            </w:pPr>
                            <w:r>
                              <w:t>In the past 12 months</w:t>
                            </w:r>
                          </w:p>
                          <w:p w14:paraId="61BEB8BE" w14:textId="77777777" w:rsidR="00487706" w:rsidRDefault="00487706" w:rsidP="005F78D9">
                            <w:pPr>
                              <w:pStyle w:val="BodyText2"/>
                              <w:spacing w:line="240" w:lineRule="auto"/>
                              <w:jc w:val="center"/>
                            </w:pPr>
                            <w:r>
                              <w:t xml:space="preserve">have you had </w:t>
                            </w:r>
                            <w:r w:rsidRPr="00C15330">
                              <w:t>a transplant or graft from someone other than yourself, such as organ, bone marrow, stem cell, cornea, sclera, bone, skin or other tissue</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611BB" id="Text Box 1266" o:spid="_x0000_s1185" type="#_x0000_t202" style="position:absolute;margin-left:43.1pt;margin-top:197.25pt;width:213pt;height:73.5pt;z-index:2518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" filled="f" stroked="f">
                <v:textbox>
                  <w:txbxContent>
                    <w:p w14:paraId="2C15F758" w14:textId="77777777" w:rsidR="00487706" w:rsidRDefault="00487706" w:rsidP="005F78D9">
                      <w:pPr>
                        <w:pStyle w:val="BodyText2"/>
                        <w:spacing w:line="240" w:lineRule="auto"/>
                        <w:jc w:val="center"/>
                      </w:pPr>
                      <w:r>
                        <w:t>In the past 12 months</w:t>
                      </w:r>
                    </w:p>
                    <w:p w14:paraId="61BEB8BE" w14:textId="77777777" w:rsidR="00487706" w:rsidRDefault="00487706" w:rsidP="005F78D9">
                      <w:pPr>
                        <w:pStyle w:val="BodyText2"/>
                        <w:spacing w:line="240" w:lineRule="auto"/>
                        <w:jc w:val="center"/>
                      </w:pPr>
                      <w:r>
                        <w:t xml:space="preserve">have you had </w:t>
                      </w:r>
                      <w:r w:rsidRPr="00C15330">
                        <w:t>a transplant or graft from someone other than yourself, such as organ, bone marrow, stem cell, cornea, sclera, bone, skin or other tissue</w:t>
                      </w:r>
                      <w:r>
                        <w:t>?</w:t>
                      </w:r>
                    </w:p>
                  </w:txbxContent>
                </v:textbox>
              </v:shape>
            </w:pict>
          </mc:Fallback>
        </mc:AlternateContent>
      </w:r>
      <w:r w:rsidR="008E26F7">
        <w:rPr>
          <w:noProof/>
        </w:rPr>
        <mc:AlternateContent>
          <mc:Choice Requires="wps">
            <w:drawing>
              <wp:anchor distT="0" distB="0" distL="114300" distR="114300" simplePos="0" relativeHeight="251892224" behindDoc="0" locked="0" layoutInCell="1" allowOverlap="1" wp14:anchorId="4778B318" wp14:editId="7C7B85FE">
                <wp:simplePos x="0" y="0"/>
                <wp:positionH relativeFrom="column">
                  <wp:posOffset>269240</wp:posOffset>
                </wp:positionH>
                <wp:positionV relativeFrom="paragraph">
                  <wp:posOffset>2118360</wp:posOffset>
                </wp:positionV>
                <wp:extent cx="3255010" cy="1682115"/>
                <wp:effectExtent l="21590" t="13335" r="19050" b="19050"/>
                <wp:wrapNone/>
                <wp:docPr id="2059" name="AutoShape 1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55010" cy="168211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BBC32" id="AutoShape 1265" o:spid="_x0000_s1026" type="#_x0000_t110" style="position:absolute;margin-left:21.2pt;margin-top:166.8pt;width:256.3pt;height:132.45pt;z-index:25189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"/>
            </w:pict>
          </mc:Fallback>
        </mc:AlternateContent>
      </w:r>
      <w:r w:rsidR="008E26F7">
        <w:rPr>
          <w:noProof/>
        </w:rPr>
        <mc:AlternateContent>
          <mc:Choice Requires="wps">
            <w:drawing>
              <wp:anchor distT="0" distB="0" distL="114300" distR="114300" simplePos="0" relativeHeight="251897344" behindDoc="0" locked="0" layoutInCell="1" allowOverlap="1" wp14:anchorId="29D05F28" wp14:editId="39DF3B01">
                <wp:simplePos x="0" y="0"/>
                <wp:positionH relativeFrom="column">
                  <wp:posOffset>3524250</wp:posOffset>
                </wp:positionH>
                <wp:positionV relativeFrom="paragraph">
                  <wp:posOffset>2958465</wp:posOffset>
                </wp:positionV>
                <wp:extent cx="770255" cy="635"/>
                <wp:effectExtent l="9525" t="53340" r="20320" b="60325"/>
                <wp:wrapNone/>
                <wp:docPr id="2058" name="Line 1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025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5B3696" id="Line 1270" o:spid="_x0000_s1026" style="position:absolute;z-index:25189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7.5pt,232.95pt" to="338.15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">
                <v:stroke endarrow="block"/>
              </v:line>
            </w:pict>
          </mc:Fallback>
        </mc:AlternateContent>
      </w:r>
      <w:r w:rsidR="008E26F7">
        <w:rPr>
          <w:noProof/>
        </w:rPr>
        <mc:AlternateContent>
          <mc:Choice Requires="wps">
            <w:drawing>
              <wp:anchor distT="0" distB="0" distL="114300" distR="114300" simplePos="0" relativeHeight="251900416" behindDoc="0" locked="0" layoutInCell="1" allowOverlap="1" wp14:anchorId="43E7550D" wp14:editId="1CB6BCB3">
                <wp:simplePos x="0" y="0"/>
                <wp:positionH relativeFrom="column">
                  <wp:posOffset>4363720</wp:posOffset>
                </wp:positionH>
                <wp:positionV relativeFrom="paragraph">
                  <wp:posOffset>2763520</wp:posOffset>
                </wp:positionV>
                <wp:extent cx="990600" cy="266700"/>
                <wp:effectExtent l="1270" t="1270" r="0" b="0"/>
                <wp:wrapNone/>
                <wp:docPr id="2057" name="Text Box 1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24E00"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7550D" id="Text Box 1273" o:spid="_x0000_s1186" type="#_x0000_t202" style="position:absolute;margin-left:343.6pt;margin-top:217.6pt;width:78pt;height:21pt;z-index:25190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" filled="f" stroked="f">
                <v:textbox>
                  <w:txbxContent>
                    <w:p w14:paraId="73124E00"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899392" behindDoc="0" locked="0" layoutInCell="1" allowOverlap="1" wp14:anchorId="2971E4DD" wp14:editId="1165B0DA">
                <wp:simplePos x="0" y="0"/>
                <wp:positionH relativeFrom="column">
                  <wp:posOffset>4277995</wp:posOffset>
                </wp:positionH>
                <wp:positionV relativeFrom="paragraph">
                  <wp:posOffset>2672715</wp:posOffset>
                </wp:positionV>
                <wp:extent cx="1162050" cy="447675"/>
                <wp:effectExtent l="10795" t="5715" r="8255" b="13335"/>
                <wp:wrapNone/>
                <wp:docPr id="2056" name="AutoShape 1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5E1D05" id="AutoShape 1272" o:spid="_x0000_s1026" style="position:absolute;margin-left:336.85pt;margin-top:210.45pt;width:91.5pt;height:35.25pt;z-index:25189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"/>
            </w:pict>
          </mc:Fallback>
        </mc:AlternateContent>
      </w:r>
      <w:r w:rsidR="008E26F7">
        <w:rPr>
          <w:noProof/>
        </w:rPr>
        <mc:AlternateContent>
          <mc:Choice Requires="wps">
            <w:drawing>
              <wp:anchor distT="0" distB="0" distL="114300" distR="114300" simplePos="0" relativeHeight="251898368" behindDoc="0" locked="0" layoutInCell="1" allowOverlap="1" wp14:anchorId="053E6860" wp14:editId="4636E1CC">
                <wp:simplePos x="0" y="0"/>
                <wp:positionH relativeFrom="column">
                  <wp:posOffset>4859020</wp:posOffset>
                </wp:positionH>
                <wp:positionV relativeFrom="paragraph">
                  <wp:posOffset>3123565</wp:posOffset>
                </wp:positionV>
                <wp:extent cx="635" cy="1572895"/>
                <wp:effectExtent l="58420" t="8890" r="55245" b="18415"/>
                <wp:wrapNone/>
                <wp:docPr id="2055" name="Line 1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572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6852E" id="Line 1271" o:spid="_x0000_s1026" style="position:absolute;z-index:2518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6pt,245.95pt" to="382.65pt,3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">
                <v:stroke endarrow="block"/>
              </v:line>
            </w:pict>
          </mc:Fallback>
        </mc:AlternateContent>
      </w:r>
      <w:r w:rsidR="008E26F7">
        <w:rPr>
          <w:noProof/>
        </w:rPr>
        <mc:AlternateContent>
          <mc:Choice Requires="wps">
            <w:drawing>
              <wp:anchor distT="0" distB="0" distL="114300" distR="114300" simplePos="0" relativeHeight="251896320" behindDoc="0" locked="0" layoutInCell="1" allowOverlap="1" wp14:anchorId="42812E6B" wp14:editId="70DE9A81">
                <wp:simplePos x="0" y="0"/>
                <wp:positionH relativeFrom="column">
                  <wp:posOffset>2630170</wp:posOffset>
                </wp:positionH>
                <wp:positionV relativeFrom="paragraph">
                  <wp:posOffset>4815840</wp:posOffset>
                </wp:positionV>
                <wp:extent cx="1664335" cy="635"/>
                <wp:effectExtent l="10795" t="53340" r="20320" b="60325"/>
                <wp:wrapNone/>
                <wp:docPr id="2054" name="Line 1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433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A91E2" id="Line 1269" o:spid="_x0000_s1026" style="position:absolute;z-index:2518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379.2pt" to="338.15pt,37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">
                <v:stroke endarrow="block"/>
              </v:line>
            </w:pict>
          </mc:Fallback>
        </mc:AlternateContent>
      </w:r>
      <w:r w:rsidR="008E26F7">
        <w:rPr>
          <w:noProof/>
        </w:rPr>
        <mc:AlternateContent>
          <mc:Choice Requires="wps">
            <w:drawing>
              <wp:anchor distT="0" distB="0" distL="114300" distR="114300" simplePos="0" relativeHeight="251890176" behindDoc="0" locked="0" layoutInCell="1" allowOverlap="1" wp14:anchorId="26DA4CB0" wp14:editId="1FBCBF4D">
                <wp:simplePos x="0" y="0"/>
                <wp:positionH relativeFrom="column">
                  <wp:posOffset>1087755</wp:posOffset>
                </wp:positionH>
                <wp:positionV relativeFrom="paragraph">
                  <wp:posOffset>741045</wp:posOffset>
                </wp:positionV>
                <wp:extent cx="1552575" cy="457200"/>
                <wp:effectExtent l="11430" t="7620" r="7620" b="11430"/>
                <wp:wrapNone/>
                <wp:docPr id="2052" name="AutoShape 1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6C7AD25C" w14:textId="77777777" w:rsidR="00487706" w:rsidRDefault="00487706">
                            <w:pPr>
                              <w:jc w:val="center"/>
                              <w:rPr>
                                <w:sz w:val="12"/>
                              </w:rPr>
                            </w:pPr>
                          </w:p>
                          <w:p w14:paraId="3EE4F893" w14:textId="77777777" w:rsidR="00487706" w:rsidRDefault="00487706">
                            <w:pPr>
                              <w:jc w:val="center"/>
                            </w:pPr>
                            <w:r>
                              <w:t>Question #1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A4CB0" id="AutoShape 1263" o:spid="_x0000_s1187" type="#_x0000_t176" style="position:absolute;margin-left:85.65pt;margin-top:58.35pt;width:122.25pt;height:36pt;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">
                <v:textbox>
                  <w:txbxContent>
                    <w:p w14:paraId="6C7AD25C" w14:textId="77777777" w:rsidR="00487706" w:rsidRDefault="00487706">
                      <w:pPr>
                        <w:jc w:val="center"/>
                        <w:rPr>
                          <w:sz w:val="12"/>
                        </w:rPr>
                      </w:pPr>
                    </w:p>
                    <w:p w14:paraId="3EE4F893" w14:textId="77777777" w:rsidR="00487706" w:rsidRDefault="00487706">
                      <w:pPr>
                        <w:jc w:val="center"/>
                      </w:pPr>
                      <w:r>
                        <w:t>Question #11</w:t>
                      </w:r>
                    </w:p>
                  </w:txbxContent>
                </v:textbox>
              </v:shape>
            </w:pict>
          </mc:Fallback>
        </mc:AlternateContent>
      </w:r>
      <w:r w:rsidR="009D4F0F">
        <w:br w:type="page"/>
      </w:r>
      <w:r w:rsidR="009D4F0F">
        <w:rPr>
          <w:b/>
          <w:bCs/>
        </w:rPr>
        <w:lastRenderedPageBreak/>
        <w:t>Question:</w:t>
      </w:r>
      <w:r w:rsidR="009D4F0F">
        <w:t xml:space="preserve"> 12. In the past 12 months have you had sexual contact with anyone who has HIV/AIDS or has had a positive test for the HIV/AIDS virus?</w:t>
      </w:r>
    </w:p>
    <w:p w14:paraId="5EC4FDF4" w14:textId="77777777" w:rsidR="009D4F0F" w:rsidRDefault="009D4F0F"/>
    <w:p w14:paraId="464F5594" w14:textId="77777777" w:rsidR="009D4F0F" w:rsidRDefault="009D4F0F">
      <w:r>
        <w:rPr>
          <w:b/>
          <w:bCs/>
        </w:rPr>
        <w:t>Donor Eligibility:</w:t>
      </w:r>
      <w:r>
        <w:t xml:space="preserve"> Persons who have had sexual contact with persons with clinical or laboratory evidence of HIV infection are ineligible for 12 months from the date of last contact. HIV may be transmitted through sexual contact with an infected person. </w:t>
      </w:r>
      <w:r>
        <w:cr/>
      </w:r>
    </w:p>
    <w:p w14:paraId="6C92E3BB" w14:textId="77777777" w:rsidR="009D4F0F" w:rsidRDefault="00F7541A">
      <w:r>
        <w:rPr>
          <w:b/>
          <w:bCs/>
          <w:noProof/>
        </w:rPr>
        <mc:AlternateContent>
          <mc:Choice Requires="wps">
            <w:drawing>
              <wp:anchor distT="0" distB="0" distL="114300" distR="114300" simplePos="0" relativeHeight="251174400" behindDoc="0" locked="0" layoutInCell="1" allowOverlap="1" wp14:anchorId="2703ABC4" wp14:editId="52E139EC">
                <wp:simplePos x="0" y="0"/>
                <wp:positionH relativeFrom="column">
                  <wp:posOffset>4057650</wp:posOffset>
                </wp:positionH>
                <wp:positionV relativeFrom="paragraph">
                  <wp:posOffset>4530724</wp:posOffset>
                </wp:positionV>
                <wp:extent cx="1144905" cy="542925"/>
                <wp:effectExtent l="0" t="19050" r="36195" b="47625"/>
                <wp:wrapNone/>
                <wp:docPr id="2046"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29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1A4882B7"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3ABC4" id="AutoShape 123" o:spid="_x0000_s1188" type="#_x0000_t13" style="position:absolute;margin-left:319.5pt;margin-top:356.75pt;width:90.15pt;height:42.75pt;z-index:25117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" adj="15856,5850">
                <v:textbox>
                  <w:txbxContent>
                    <w:p w14:paraId="1A4882B7"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177472" behindDoc="0" locked="0" layoutInCell="1" allowOverlap="1" wp14:anchorId="2577E3A9" wp14:editId="03658478">
                <wp:simplePos x="0" y="0"/>
                <wp:positionH relativeFrom="column">
                  <wp:posOffset>399415</wp:posOffset>
                </wp:positionH>
                <wp:positionV relativeFrom="paragraph">
                  <wp:posOffset>4424680</wp:posOffset>
                </wp:positionV>
                <wp:extent cx="2266950" cy="839470"/>
                <wp:effectExtent l="0" t="0" r="635" b="0"/>
                <wp:wrapNone/>
                <wp:docPr id="205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39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D6044" w14:textId="77777777" w:rsidR="00487706" w:rsidRDefault="00487706" w:rsidP="00500208">
                            <w:pPr>
                              <w:jc w:val="center"/>
                            </w:pPr>
                            <w:r w:rsidRPr="00500208">
                              <w:t xml:space="preserve">Donor is ineligible, but may be </w:t>
                            </w:r>
                          </w:p>
                          <w:p w14:paraId="1A32C994" w14:textId="77777777" w:rsidR="00487706" w:rsidRDefault="00487706" w:rsidP="00500208">
                            <w:pPr>
                              <w:jc w:val="center"/>
                            </w:pPr>
                            <w:r w:rsidRPr="00500208">
                              <w:t xml:space="preserve">collected in certain situations. Refer </w:t>
                            </w:r>
                          </w:p>
                          <w:p w14:paraId="296BE113" w14:textId="77777777" w:rsidR="00487706" w:rsidRDefault="00487706" w:rsidP="00500208">
                            <w:pPr>
                              <w:jc w:val="center"/>
                            </w:pPr>
                            <w:r w:rsidRPr="00500208">
                              <w:t xml:space="preserve">to facility SOP for circumstances </w:t>
                            </w:r>
                          </w:p>
                          <w:p w14:paraId="2AA6531F" w14:textId="77777777" w:rsidR="00487706" w:rsidRDefault="00487706" w:rsidP="00500208">
                            <w:pPr>
                              <w:jc w:val="center"/>
                            </w:pPr>
                            <w:r w:rsidRPr="00500208">
                              <w:t xml:space="preserve">for use and documentation of </w:t>
                            </w:r>
                          </w:p>
                          <w:p w14:paraId="49CF8F19" w14:textId="77777777" w:rsidR="00487706" w:rsidRDefault="00487706" w:rsidP="00500208">
                            <w:pPr>
                              <w:jc w:val="center"/>
                            </w:pPr>
                            <w:r w:rsidRPr="00500208">
                              <w:t>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7E3A9" id="Text Box 131" o:spid="_x0000_s1189" type="#_x0000_t202" style="position:absolute;margin-left:31.45pt;margin-top:348.4pt;width:178.5pt;height:66.1pt;z-index:25117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" filled="f" stroked="f">
                <v:textbox>
                  <w:txbxContent>
                    <w:p w14:paraId="160D6044" w14:textId="77777777" w:rsidR="00487706" w:rsidRDefault="00487706" w:rsidP="00500208">
                      <w:pPr>
                        <w:jc w:val="center"/>
                      </w:pPr>
                      <w:r w:rsidRPr="00500208">
                        <w:t xml:space="preserve">Donor is ineligible, but may be </w:t>
                      </w:r>
                    </w:p>
                    <w:p w14:paraId="1A32C994" w14:textId="77777777" w:rsidR="00487706" w:rsidRDefault="00487706" w:rsidP="00500208">
                      <w:pPr>
                        <w:jc w:val="center"/>
                      </w:pPr>
                      <w:r w:rsidRPr="00500208">
                        <w:t xml:space="preserve">collected in certain situations. Refer </w:t>
                      </w:r>
                    </w:p>
                    <w:p w14:paraId="296BE113" w14:textId="77777777" w:rsidR="00487706" w:rsidRDefault="00487706" w:rsidP="00500208">
                      <w:pPr>
                        <w:jc w:val="center"/>
                      </w:pPr>
                      <w:r w:rsidRPr="00500208">
                        <w:t xml:space="preserve">to facility SOP for circumstances </w:t>
                      </w:r>
                    </w:p>
                    <w:p w14:paraId="2AA6531F" w14:textId="77777777" w:rsidR="00487706" w:rsidRDefault="00487706" w:rsidP="00500208">
                      <w:pPr>
                        <w:jc w:val="center"/>
                      </w:pPr>
                      <w:r w:rsidRPr="00500208">
                        <w:t xml:space="preserve">for use and documentation of </w:t>
                      </w:r>
                    </w:p>
                    <w:p w14:paraId="49CF8F19" w14:textId="77777777" w:rsidR="00487706" w:rsidRDefault="00487706" w:rsidP="00500208">
                      <w:pPr>
                        <w:jc w:val="center"/>
                      </w:pPr>
                      <w:r w:rsidRPr="00500208">
                        <w:t>urgent medical need.</w:t>
                      </w:r>
                    </w:p>
                  </w:txbxContent>
                </v:textbox>
              </v:shape>
            </w:pict>
          </mc:Fallback>
        </mc:AlternateContent>
      </w:r>
      <w:r w:rsidR="008E26F7">
        <w:rPr>
          <w:b/>
          <w:bCs/>
          <w:noProof/>
        </w:rPr>
        <mc:AlternateContent>
          <mc:Choice Requires="wps">
            <w:drawing>
              <wp:anchor distT="0" distB="0" distL="114300" distR="114300" simplePos="0" relativeHeight="251176448" behindDoc="0" locked="0" layoutInCell="1" allowOverlap="1" wp14:anchorId="68979A4D" wp14:editId="1B076A58">
                <wp:simplePos x="0" y="0"/>
                <wp:positionH relativeFrom="column">
                  <wp:posOffset>422275</wp:posOffset>
                </wp:positionH>
                <wp:positionV relativeFrom="paragraph">
                  <wp:posOffset>4455795</wp:posOffset>
                </wp:positionV>
                <wp:extent cx="2232660" cy="808355"/>
                <wp:effectExtent l="12700" t="10795" r="12065" b="9525"/>
                <wp:wrapNone/>
                <wp:docPr id="2050" name="AutoShap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08355"/>
                        </a:xfrm>
                        <a:prstGeom prst="flowChartTerminator">
                          <a:avLst/>
                        </a:prstGeom>
                        <a:solidFill>
                          <a:srgbClr val="FFFFFF"/>
                        </a:solidFill>
                        <a:ln w="9525">
                          <a:solidFill>
                            <a:srgbClr val="000000"/>
                          </a:solidFill>
                          <a:miter lim="800000"/>
                          <a:headEnd/>
                          <a:tailEnd/>
                        </a:ln>
                      </wps:spPr>
                      <wps:txbx>
                        <w:txbxContent>
                          <w:p w14:paraId="48742CDB" w14:textId="77777777" w:rsidR="00487706" w:rsidRDefault="00487706">
                            <w:pPr>
                              <w:jc w:val="center"/>
                            </w:pPr>
                          </w:p>
                          <w:p w14:paraId="2BE99BDC"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79A4D" id="AutoShape 130" o:spid="_x0000_s1190" type="#_x0000_t116" style="position:absolute;margin-left:33.25pt;margin-top:350.85pt;width:175.8pt;height:63.65pt;z-index:25117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">
                <v:textbox>
                  <w:txbxContent>
                    <w:p w14:paraId="48742CDB" w14:textId="77777777" w:rsidR="00487706" w:rsidRDefault="00487706">
                      <w:pPr>
                        <w:jc w:val="center"/>
                      </w:pPr>
                    </w:p>
                    <w:p w14:paraId="2BE99BDC"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168256" behindDoc="0" locked="0" layoutInCell="1" allowOverlap="1" wp14:anchorId="06877ACE" wp14:editId="167ED33B">
                <wp:simplePos x="0" y="0"/>
                <wp:positionH relativeFrom="column">
                  <wp:posOffset>529590</wp:posOffset>
                </wp:positionH>
                <wp:positionV relativeFrom="paragraph">
                  <wp:posOffset>2596515</wp:posOffset>
                </wp:positionV>
                <wp:extent cx="1990725" cy="847725"/>
                <wp:effectExtent l="0" t="0" r="3810" b="635"/>
                <wp:wrapNone/>
                <wp:docPr id="2049"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847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D96CC" w14:textId="77777777" w:rsidR="00487706" w:rsidRDefault="00487706">
                            <w:pPr>
                              <w:pStyle w:val="BodyText"/>
                              <w:jc w:val="center"/>
                            </w:pPr>
                            <w:r>
                              <w:t xml:space="preserve">In the past 12 months </w:t>
                            </w:r>
                          </w:p>
                          <w:p w14:paraId="01AEF15F" w14:textId="77777777" w:rsidR="00487706" w:rsidRDefault="00487706">
                            <w:pPr>
                              <w:pStyle w:val="BodyText"/>
                              <w:jc w:val="center"/>
                            </w:pPr>
                            <w:r>
                              <w:t xml:space="preserve">have you had sexual contact </w:t>
                            </w:r>
                          </w:p>
                          <w:p w14:paraId="2F6E7426" w14:textId="77777777" w:rsidR="00487706" w:rsidRDefault="00487706">
                            <w:pPr>
                              <w:pStyle w:val="BodyText"/>
                              <w:jc w:val="center"/>
                            </w:pPr>
                            <w:r>
                              <w:t xml:space="preserve">with anyone who has HIV/AIDS or has had a positive test for the </w:t>
                            </w:r>
                          </w:p>
                          <w:p w14:paraId="3B6A96D8" w14:textId="77777777" w:rsidR="00487706" w:rsidRDefault="00487706">
                            <w:pPr>
                              <w:pStyle w:val="BodyText"/>
                              <w:jc w:val="center"/>
                            </w:pPr>
                            <w:r>
                              <w:t>HIV/AIDS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877ACE" id="Text Box 122" o:spid="_x0000_s1191" type="#_x0000_t202" style="position:absolute;margin-left:41.7pt;margin-top:204.45pt;width:156.75pt;height:66.75pt;z-index:2511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" filled="f" stroked="f">
                <v:textbox>
                  <w:txbxContent>
                    <w:p w14:paraId="5D9D96CC" w14:textId="77777777" w:rsidR="00487706" w:rsidRDefault="00487706">
                      <w:pPr>
                        <w:pStyle w:val="BodyText"/>
                        <w:jc w:val="center"/>
                      </w:pPr>
                      <w:r>
                        <w:t xml:space="preserve">In the past 12 months </w:t>
                      </w:r>
                    </w:p>
                    <w:p w14:paraId="01AEF15F" w14:textId="77777777" w:rsidR="00487706" w:rsidRDefault="00487706">
                      <w:pPr>
                        <w:pStyle w:val="BodyText"/>
                        <w:jc w:val="center"/>
                      </w:pPr>
                      <w:r>
                        <w:t xml:space="preserve">have you had sexual contact </w:t>
                      </w:r>
                    </w:p>
                    <w:p w14:paraId="2F6E7426" w14:textId="77777777" w:rsidR="00487706" w:rsidRDefault="00487706">
                      <w:pPr>
                        <w:pStyle w:val="BodyText"/>
                        <w:jc w:val="center"/>
                      </w:pPr>
                      <w:r>
                        <w:t xml:space="preserve">with anyone who has HIV/AIDS or has had a positive test for the </w:t>
                      </w:r>
                    </w:p>
                    <w:p w14:paraId="3B6A96D8" w14:textId="77777777" w:rsidR="00487706" w:rsidRDefault="00487706">
                      <w:pPr>
                        <w:pStyle w:val="BodyText"/>
                        <w:jc w:val="center"/>
                      </w:pPr>
                      <w:r>
                        <w:t>HIV/AIDS virus?</w:t>
                      </w:r>
                    </w:p>
                  </w:txbxContent>
                </v:textbox>
              </v:shape>
            </w:pict>
          </mc:Fallback>
        </mc:AlternateContent>
      </w:r>
      <w:r w:rsidR="008E26F7">
        <w:rPr>
          <w:b/>
          <w:bCs/>
          <w:noProof/>
        </w:rPr>
        <mc:AlternateContent>
          <mc:Choice Requires="wps">
            <w:drawing>
              <wp:anchor distT="0" distB="0" distL="114300" distR="114300" simplePos="0" relativeHeight="251167232" behindDoc="0" locked="0" layoutInCell="1" allowOverlap="1" wp14:anchorId="1A7A4039" wp14:editId="5EFE909D">
                <wp:simplePos x="0" y="0"/>
                <wp:positionH relativeFrom="column">
                  <wp:posOffset>278130</wp:posOffset>
                </wp:positionH>
                <wp:positionV relativeFrom="paragraph">
                  <wp:posOffset>2277110</wp:posOffset>
                </wp:positionV>
                <wp:extent cx="2493645" cy="1486535"/>
                <wp:effectExtent l="20955" t="13335" r="19050" b="14605"/>
                <wp:wrapNone/>
                <wp:docPr id="2048"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93645" cy="1486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71871" id="AutoShape 121" o:spid="_x0000_s1026" type="#_x0000_t110" style="position:absolute;margin-left:21.9pt;margin-top:179.3pt;width:196.35pt;height:117.05pt;z-index:25116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"/>
            </w:pict>
          </mc:Fallback>
        </mc:AlternateContent>
      </w:r>
      <w:r w:rsidR="008E26F7">
        <w:rPr>
          <w:b/>
          <w:bCs/>
          <w:noProof/>
        </w:rPr>
        <mc:AlternateContent>
          <mc:Choice Requires="wps">
            <w:drawing>
              <wp:anchor distT="0" distB="0" distL="114300" distR="114300" simplePos="0" relativeHeight="251175424" behindDoc="0" locked="0" layoutInCell="1" allowOverlap="1" wp14:anchorId="66FEC2EE" wp14:editId="568913E1">
                <wp:simplePos x="0" y="0"/>
                <wp:positionH relativeFrom="column">
                  <wp:posOffset>2651125</wp:posOffset>
                </wp:positionH>
                <wp:positionV relativeFrom="paragraph">
                  <wp:posOffset>4760595</wp:posOffset>
                </wp:positionV>
                <wp:extent cx="1390015" cy="0"/>
                <wp:effectExtent l="12700" t="58420" r="16510" b="55880"/>
                <wp:wrapNone/>
                <wp:docPr id="2047" name="Lin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8AC2D" id="Line 124" o:spid="_x0000_s1026" style="position:absolute;z-index:25117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8.75pt,374.85pt" to="318.2pt,3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73376" behindDoc="0" locked="0" layoutInCell="1" allowOverlap="1" wp14:anchorId="63CC7C66" wp14:editId="36CD30D8">
                <wp:simplePos x="0" y="0"/>
                <wp:positionH relativeFrom="column">
                  <wp:posOffset>4136390</wp:posOffset>
                </wp:positionH>
                <wp:positionV relativeFrom="paragraph">
                  <wp:posOffset>2884170</wp:posOffset>
                </wp:positionV>
                <wp:extent cx="990600" cy="266700"/>
                <wp:effectExtent l="2540" t="1270" r="0" b="0"/>
                <wp:wrapNone/>
                <wp:docPr id="2045"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7D4E9"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C7C66" id="Text Box 120" o:spid="_x0000_s1192" type="#_x0000_t202" style="position:absolute;margin-left:325.7pt;margin-top:227.1pt;width:78pt;height:21pt;z-index:25117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IfvAIAAMY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" filled="f" stroked="f">
                <v:textbox>
                  <w:txbxContent>
                    <w:p w14:paraId="73C7D4E9"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172352" behindDoc="0" locked="0" layoutInCell="1" allowOverlap="1" wp14:anchorId="78D7957F" wp14:editId="018F30D6">
                <wp:simplePos x="0" y="0"/>
                <wp:positionH relativeFrom="column">
                  <wp:posOffset>4050665</wp:posOffset>
                </wp:positionH>
                <wp:positionV relativeFrom="paragraph">
                  <wp:posOffset>2793365</wp:posOffset>
                </wp:positionV>
                <wp:extent cx="1162050" cy="447675"/>
                <wp:effectExtent l="12065" t="5715" r="6985" b="13335"/>
                <wp:wrapNone/>
                <wp:docPr id="2044"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4F41A73" id="AutoShape 119" o:spid="_x0000_s1026" style="position:absolute;margin-left:318.95pt;margin-top:219.95pt;width:91.5pt;height:35.25pt;z-index:2511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"/>
            </w:pict>
          </mc:Fallback>
        </mc:AlternateContent>
      </w:r>
      <w:r w:rsidR="008E26F7">
        <w:rPr>
          <w:b/>
          <w:bCs/>
          <w:noProof/>
        </w:rPr>
        <mc:AlternateContent>
          <mc:Choice Requires="wps">
            <w:drawing>
              <wp:anchor distT="0" distB="0" distL="114300" distR="114300" simplePos="0" relativeHeight="251171328" behindDoc="0" locked="0" layoutInCell="1" allowOverlap="1" wp14:anchorId="6D51336B" wp14:editId="5F2E7A1E">
                <wp:simplePos x="0" y="0"/>
                <wp:positionH relativeFrom="column">
                  <wp:posOffset>3142615</wp:posOffset>
                </wp:positionH>
                <wp:positionV relativeFrom="paragraph">
                  <wp:posOffset>2791460</wp:posOffset>
                </wp:positionV>
                <wp:extent cx="419100" cy="207645"/>
                <wp:effectExtent l="0" t="3810" r="635" b="0"/>
                <wp:wrapNone/>
                <wp:docPr id="2043"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6E599"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51336B" id="Text Box 118" o:spid="_x0000_s1193" type="#_x0000_t202" style="position:absolute;margin-left:247.45pt;margin-top:219.8pt;width:33pt;height:16.35pt;z-index:25117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" filled="f" stroked="f">
                <v:textbox>
                  <w:txbxContent>
                    <w:p w14:paraId="30C6E599"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170304" behindDoc="0" locked="0" layoutInCell="1" allowOverlap="1" wp14:anchorId="150FCC02" wp14:editId="1A122CEA">
                <wp:simplePos x="0" y="0"/>
                <wp:positionH relativeFrom="column">
                  <wp:posOffset>2772410</wp:posOffset>
                </wp:positionH>
                <wp:positionV relativeFrom="paragraph">
                  <wp:posOffset>3017520</wp:posOffset>
                </wp:positionV>
                <wp:extent cx="1271270" cy="0"/>
                <wp:effectExtent l="10160" t="58420" r="23495" b="55880"/>
                <wp:wrapNone/>
                <wp:docPr id="2042"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C86EF" id="Line 117" o:spid="_x0000_s1026" style="position:absolute;z-index:2511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pt,237.6pt" to="318.4pt,2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69280" behindDoc="0" locked="0" layoutInCell="1" allowOverlap="1" wp14:anchorId="4651CBB9" wp14:editId="4B015352">
                <wp:simplePos x="0" y="0"/>
                <wp:positionH relativeFrom="column">
                  <wp:posOffset>4622165</wp:posOffset>
                </wp:positionH>
                <wp:positionV relativeFrom="paragraph">
                  <wp:posOffset>3244215</wp:posOffset>
                </wp:positionV>
                <wp:extent cx="0" cy="1408430"/>
                <wp:effectExtent l="59690" t="8890" r="54610" b="20955"/>
                <wp:wrapNone/>
                <wp:docPr id="204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84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864356" id="Line 116" o:spid="_x0000_s1026" style="position:absolute;z-index:25116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95pt,255.45pt" to="363.95pt,36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8pDLAIAAE8EAAAOAAAAZHJzL2Uyb0RvYy54bWysVMGO2jAQvVfqP1i+QxI2U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66208" behindDoc="0" locked="0" layoutInCell="1" allowOverlap="1" wp14:anchorId="0CE645D6" wp14:editId="7911DC6F">
                <wp:simplePos x="0" y="0"/>
                <wp:positionH relativeFrom="column">
                  <wp:posOffset>1546860</wp:posOffset>
                </wp:positionH>
                <wp:positionV relativeFrom="paragraph">
                  <wp:posOffset>3785235</wp:posOffset>
                </wp:positionV>
                <wp:extent cx="480060" cy="245745"/>
                <wp:effectExtent l="3810" t="0" r="1905" b="4445"/>
                <wp:wrapNone/>
                <wp:docPr id="204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326ED6"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E645D6" id="Text Box 115" o:spid="_x0000_s1194" type="#_x0000_t202" style="position:absolute;margin-left:121.8pt;margin-top:298.05pt;width:37.8pt;height:19.35pt;z-index:2511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" stroked="f">
                <v:textbox>
                  <w:txbxContent>
                    <w:p w14:paraId="40326ED6"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165184" behindDoc="0" locked="0" layoutInCell="1" allowOverlap="1" wp14:anchorId="3D428948" wp14:editId="3C996BD8">
                <wp:simplePos x="0" y="0"/>
                <wp:positionH relativeFrom="column">
                  <wp:posOffset>1525905</wp:posOffset>
                </wp:positionH>
                <wp:positionV relativeFrom="paragraph">
                  <wp:posOffset>3752215</wp:posOffset>
                </wp:positionV>
                <wp:extent cx="0" cy="694690"/>
                <wp:effectExtent l="59055" t="12065" r="55245" b="17145"/>
                <wp:wrapNone/>
                <wp:docPr id="2039"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CF16E0" id="Line 114" o:spid="_x0000_s1026" style="position:absolute;z-index:25116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15pt,295.45pt" to="120.15pt,3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64160" behindDoc="0" locked="0" layoutInCell="1" allowOverlap="1" wp14:anchorId="64CB0B64" wp14:editId="5C80F7EF">
                <wp:simplePos x="0" y="0"/>
                <wp:positionH relativeFrom="column">
                  <wp:posOffset>1525270</wp:posOffset>
                </wp:positionH>
                <wp:positionV relativeFrom="paragraph">
                  <wp:posOffset>1372235</wp:posOffset>
                </wp:positionV>
                <wp:extent cx="0" cy="914400"/>
                <wp:effectExtent l="58420" t="13335" r="55880" b="15240"/>
                <wp:wrapNone/>
                <wp:docPr id="2038"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4B9528" id="Line 113" o:spid="_x0000_s1026" style="position:absolute;z-index:2511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1pt,108.05pt" to="120.1pt,1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RbiKgIAAE4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63136" behindDoc="0" locked="0" layoutInCell="1" allowOverlap="1" wp14:anchorId="5AB46849" wp14:editId="561197E7">
                <wp:simplePos x="0" y="0"/>
                <wp:positionH relativeFrom="column">
                  <wp:posOffset>958215</wp:posOffset>
                </wp:positionH>
                <wp:positionV relativeFrom="paragraph">
                  <wp:posOffset>907415</wp:posOffset>
                </wp:positionV>
                <wp:extent cx="1143000" cy="457200"/>
                <wp:effectExtent l="5715" t="5715" r="13335" b="13335"/>
                <wp:wrapNone/>
                <wp:docPr id="2037"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58E5D128" w14:textId="77777777" w:rsidR="00487706" w:rsidRDefault="00487706">
                            <w:pPr>
                              <w:jc w:val="center"/>
                              <w:rPr>
                                <w:sz w:val="12"/>
                              </w:rPr>
                            </w:pPr>
                          </w:p>
                          <w:p w14:paraId="0395C201" w14:textId="77777777" w:rsidR="00487706" w:rsidRDefault="00487706">
                            <w:pPr>
                              <w:jc w:val="center"/>
                              <w:rPr>
                                <w:rFonts w:cs="Arial"/>
                              </w:rPr>
                            </w:pPr>
                            <w:r>
                              <w:rPr>
                                <w:rFonts w:cs="Arial"/>
                              </w:rPr>
                              <w:t>Question #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46849" id="AutoShape 112" o:spid="_x0000_s1195" type="#_x0000_t176" style="position:absolute;margin-left:75.45pt;margin-top:71.45pt;width:90pt;height:36pt;z-index:25116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">
                <v:textbox>
                  <w:txbxContent>
                    <w:p w14:paraId="58E5D128" w14:textId="77777777" w:rsidR="00487706" w:rsidRDefault="00487706">
                      <w:pPr>
                        <w:jc w:val="center"/>
                        <w:rPr>
                          <w:sz w:val="12"/>
                        </w:rPr>
                      </w:pPr>
                    </w:p>
                    <w:p w14:paraId="0395C201" w14:textId="77777777" w:rsidR="00487706" w:rsidRDefault="00487706">
                      <w:pPr>
                        <w:jc w:val="center"/>
                        <w:rPr>
                          <w:rFonts w:cs="Arial"/>
                        </w:rPr>
                      </w:pPr>
                      <w:r>
                        <w:rPr>
                          <w:rFonts w:cs="Arial"/>
                        </w:rPr>
                        <w:t>Question #12</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3. In the past 12 months have you had sexual contact with a prostitute or anyone else who takes money or drugs or other payment for sex?</w:t>
      </w:r>
    </w:p>
    <w:p w14:paraId="5A377C63" w14:textId="77777777" w:rsidR="009D4F0F" w:rsidRDefault="009D4F0F"/>
    <w:p w14:paraId="1DABBAC2" w14:textId="77777777" w:rsidR="009D4F0F" w:rsidRDefault="009D4F0F">
      <w:r>
        <w:rPr>
          <w:b/>
          <w:bCs/>
        </w:rPr>
        <w:t>Donor Eligibility:</w:t>
      </w:r>
      <w:r>
        <w:t xml:space="preserve"> Persons who have had sexual contact with anyone who has taken money or drugs or other payment for sex in the preceding 5 years are ineligible for 12 months from the date of the last sexual contact. HIV and other diseases may be transmitted through sexual contact.</w:t>
      </w:r>
    </w:p>
    <w:p w14:paraId="60286151" w14:textId="77777777" w:rsidR="009D4F0F" w:rsidRDefault="009D4F0F"/>
    <w:p w14:paraId="082A4D27" w14:textId="77777777" w:rsidR="009D4F0F" w:rsidRDefault="00F7541A">
      <w:r>
        <w:rPr>
          <w:b/>
          <w:bCs/>
          <w:noProof/>
        </w:rPr>
        <mc:AlternateContent>
          <mc:Choice Requires="wps">
            <w:drawing>
              <wp:anchor distT="0" distB="0" distL="114300" distR="114300" simplePos="0" relativeHeight="251521536" behindDoc="0" locked="0" layoutInCell="1" allowOverlap="1" wp14:anchorId="7BFD5B85" wp14:editId="41ACFF04">
                <wp:simplePos x="0" y="0"/>
                <wp:positionH relativeFrom="column">
                  <wp:posOffset>4248150</wp:posOffset>
                </wp:positionH>
                <wp:positionV relativeFrom="paragraph">
                  <wp:posOffset>5711825</wp:posOffset>
                </wp:positionV>
                <wp:extent cx="1097280" cy="514350"/>
                <wp:effectExtent l="0" t="19050" r="45720" b="38100"/>
                <wp:wrapNone/>
                <wp:docPr id="2024" name="AutoShape 6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43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3A40A62"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FD5B85" id="AutoShape 643" o:spid="_x0000_s1196" type="#_x0000_t13" style="position:absolute;margin-left:334.5pt;margin-top:449.75pt;width:86.4pt;height:40.5pt;z-index:25152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" adj="15525">
                <v:textbox>
                  <w:txbxContent>
                    <w:p w14:paraId="73A40A62"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531776" behindDoc="0" locked="0" layoutInCell="1" allowOverlap="1" wp14:anchorId="24C0267B" wp14:editId="7A90F0FB">
                <wp:simplePos x="0" y="0"/>
                <wp:positionH relativeFrom="column">
                  <wp:posOffset>259715</wp:posOffset>
                </wp:positionH>
                <wp:positionV relativeFrom="paragraph">
                  <wp:posOffset>5662295</wp:posOffset>
                </wp:positionV>
                <wp:extent cx="2276475" cy="916305"/>
                <wp:effectExtent l="2540" t="0" r="0" b="0"/>
                <wp:wrapNone/>
                <wp:docPr id="2036" name="Text Box 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916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DCEB9" w14:textId="77777777" w:rsidR="00487706" w:rsidRDefault="00487706">
                            <w:pPr>
                              <w:jc w:val="center"/>
                            </w:pPr>
                            <w:r w:rsidRPr="00030019">
                              <w:t xml:space="preserve">Donor is ineligible, but may be </w:t>
                            </w:r>
                          </w:p>
                          <w:p w14:paraId="37908F1C" w14:textId="77777777" w:rsidR="00487706" w:rsidRDefault="00487706">
                            <w:pPr>
                              <w:jc w:val="center"/>
                            </w:pPr>
                            <w:r w:rsidRPr="00030019">
                              <w:t xml:space="preserve">collected in certain situations. Refer </w:t>
                            </w:r>
                          </w:p>
                          <w:p w14:paraId="3FCF0156" w14:textId="77777777" w:rsidR="00487706" w:rsidRDefault="00487706">
                            <w:pPr>
                              <w:jc w:val="center"/>
                            </w:pPr>
                            <w:r w:rsidRPr="00030019">
                              <w:t xml:space="preserve">to facility SOP for circumstances for </w:t>
                            </w:r>
                          </w:p>
                          <w:p w14:paraId="037303C2" w14:textId="77777777" w:rsidR="00487706" w:rsidRDefault="00487706">
                            <w:pPr>
                              <w:jc w:val="center"/>
                            </w:pPr>
                            <w:r w:rsidRPr="00030019">
                              <w:t>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0267B" id="Text Box 660" o:spid="_x0000_s1197" type="#_x0000_t202" style="position:absolute;margin-left:20.45pt;margin-top:445.85pt;width:179.25pt;height:72.15pt;z-index:25153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" filled="f" stroked="f">
                <v:textbox>
                  <w:txbxContent>
                    <w:p w14:paraId="691DCEB9" w14:textId="77777777" w:rsidR="00487706" w:rsidRDefault="00487706">
                      <w:pPr>
                        <w:jc w:val="center"/>
                      </w:pPr>
                      <w:r w:rsidRPr="00030019">
                        <w:t xml:space="preserve">Donor is ineligible, but may be </w:t>
                      </w:r>
                    </w:p>
                    <w:p w14:paraId="37908F1C" w14:textId="77777777" w:rsidR="00487706" w:rsidRDefault="00487706">
                      <w:pPr>
                        <w:jc w:val="center"/>
                      </w:pPr>
                      <w:r w:rsidRPr="00030019">
                        <w:t xml:space="preserve">collected in certain situations. Refer </w:t>
                      </w:r>
                    </w:p>
                    <w:p w14:paraId="3FCF0156" w14:textId="77777777" w:rsidR="00487706" w:rsidRDefault="00487706">
                      <w:pPr>
                        <w:jc w:val="center"/>
                      </w:pPr>
                      <w:r w:rsidRPr="00030019">
                        <w:t xml:space="preserve">to facility SOP for circumstances for </w:t>
                      </w:r>
                    </w:p>
                    <w:p w14:paraId="037303C2" w14:textId="77777777" w:rsidR="00487706" w:rsidRDefault="00487706">
                      <w:pPr>
                        <w:jc w:val="center"/>
                      </w:pPr>
                      <w:r w:rsidRPr="00030019">
                        <w:t>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513344" behindDoc="0" locked="0" layoutInCell="1" allowOverlap="1" wp14:anchorId="2579C525" wp14:editId="4B8CEEF0">
                <wp:simplePos x="0" y="0"/>
                <wp:positionH relativeFrom="column">
                  <wp:posOffset>180975</wp:posOffset>
                </wp:positionH>
                <wp:positionV relativeFrom="paragraph">
                  <wp:posOffset>1685290</wp:posOffset>
                </wp:positionV>
                <wp:extent cx="2407285" cy="1470660"/>
                <wp:effectExtent l="19050" t="12065" r="21590" b="12700"/>
                <wp:wrapNone/>
                <wp:docPr id="2035" name="AutoShape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728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E9DFF6" id="AutoShape 652" o:spid="_x0000_s1026" type="#_x0000_t110" style="position:absolute;margin-left:14.25pt;margin-top:132.7pt;width:189.55pt;height:115.8pt;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"/>
            </w:pict>
          </mc:Fallback>
        </mc:AlternateContent>
      </w:r>
      <w:r w:rsidR="008E26F7">
        <w:rPr>
          <w:b/>
          <w:bCs/>
          <w:noProof/>
        </w:rPr>
        <mc:AlternateContent>
          <mc:Choice Requires="wps">
            <w:drawing>
              <wp:anchor distT="0" distB="0" distL="114300" distR="114300" simplePos="0" relativeHeight="251530752" behindDoc="0" locked="0" layoutInCell="1" allowOverlap="1" wp14:anchorId="78B74680" wp14:editId="2A188A1F">
                <wp:simplePos x="0" y="0"/>
                <wp:positionH relativeFrom="column">
                  <wp:posOffset>282575</wp:posOffset>
                </wp:positionH>
                <wp:positionV relativeFrom="paragraph">
                  <wp:posOffset>5648960</wp:posOffset>
                </wp:positionV>
                <wp:extent cx="2185035" cy="824865"/>
                <wp:effectExtent l="6350" t="13335" r="8890" b="9525"/>
                <wp:wrapNone/>
                <wp:docPr id="2034" name="AutoShap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24865"/>
                        </a:xfrm>
                        <a:prstGeom prst="flowChartTerminator">
                          <a:avLst/>
                        </a:prstGeom>
                        <a:solidFill>
                          <a:srgbClr val="FFFFFF"/>
                        </a:solidFill>
                        <a:ln w="9525">
                          <a:solidFill>
                            <a:srgbClr val="000000"/>
                          </a:solidFill>
                          <a:miter lim="800000"/>
                          <a:headEnd/>
                          <a:tailEnd/>
                        </a:ln>
                      </wps:spPr>
                      <wps:txbx>
                        <w:txbxContent>
                          <w:p w14:paraId="062944F3" w14:textId="77777777" w:rsidR="00487706" w:rsidRDefault="00487706">
                            <w:pPr>
                              <w:jc w:val="center"/>
                            </w:pPr>
                          </w:p>
                          <w:p w14:paraId="7846C9A8"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B74680" id="AutoShape 659" o:spid="_x0000_s1198" type="#_x0000_t116" style="position:absolute;margin-left:22.25pt;margin-top:444.8pt;width:172.05pt;height:64.95pt;z-index:25153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">
                <v:textbox>
                  <w:txbxContent>
                    <w:p w14:paraId="062944F3" w14:textId="77777777" w:rsidR="00487706" w:rsidRDefault="00487706">
                      <w:pPr>
                        <w:jc w:val="center"/>
                      </w:pPr>
                    </w:p>
                    <w:p w14:paraId="7846C9A8"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517440" behindDoc="0" locked="0" layoutInCell="1" allowOverlap="1" wp14:anchorId="0A779737" wp14:editId="28F0C531">
                <wp:simplePos x="0" y="0"/>
                <wp:positionH relativeFrom="column">
                  <wp:posOffset>241300</wp:posOffset>
                </wp:positionH>
                <wp:positionV relativeFrom="paragraph">
                  <wp:posOffset>4185920</wp:posOffset>
                </wp:positionV>
                <wp:extent cx="2314575" cy="561975"/>
                <wp:effectExtent l="3175" t="0" r="0" b="1905"/>
                <wp:wrapNone/>
                <wp:docPr id="2033" name="Text Box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950E5E" w14:textId="77777777" w:rsidR="00487706" w:rsidRDefault="00487706">
                            <w:pPr>
                              <w:jc w:val="center"/>
                            </w:pPr>
                            <w:r>
                              <w:t xml:space="preserve">Was the other person’s </w:t>
                            </w:r>
                            <w:proofErr w:type="gramStart"/>
                            <w:r>
                              <w:t>high</w:t>
                            </w:r>
                            <w:proofErr w:type="gramEnd"/>
                          </w:p>
                          <w:p w14:paraId="0D550637" w14:textId="77777777" w:rsidR="00487706" w:rsidRDefault="00487706">
                            <w:pPr>
                              <w:jc w:val="center"/>
                            </w:pPr>
                            <w:r>
                              <w:t>risk activity within the preceding</w:t>
                            </w:r>
                          </w:p>
                          <w:p w14:paraId="11DC2C32" w14:textId="77777777" w:rsidR="00487706" w:rsidRDefault="00487706">
                            <w:pPr>
                              <w:jc w:val="center"/>
                            </w:pPr>
                            <w:r>
                              <w:t>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79737" id="Text Box 657" o:spid="_x0000_s1199" type="#_x0000_t202" style="position:absolute;margin-left:19pt;margin-top:329.6pt;width:182.25pt;height:44.25pt;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ObvQIAAMc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" filled="f" stroked="f">
                <v:textbox>
                  <w:txbxContent>
                    <w:p w14:paraId="4C950E5E" w14:textId="77777777" w:rsidR="00487706" w:rsidRDefault="00487706">
                      <w:pPr>
                        <w:jc w:val="center"/>
                      </w:pPr>
                      <w:r>
                        <w:t xml:space="preserve">Was the other person’s </w:t>
                      </w:r>
                      <w:proofErr w:type="gramStart"/>
                      <w:r>
                        <w:t>high</w:t>
                      </w:r>
                      <w:proofErr w:type="gramEnd"/>
                    </w:p>
                    <w:p w14:paraId="0D550637" w14:textId="77777777" w:rsidR="00487706" w:rsidRDefault="00487706">
                      <w:pPr>
                        <w:jc w:val="center"/>
                      </w:pPr>
                      <w:r>
                        <w:t>risk activity within the preceding</w:t>
                      </w:r>
                    </w:p>
                    <w:p w14:paraId="11DC2C32" w14:textId="77777777" w:rsidR="00487706" w:rsidRDefault="00487706">
                      <w:pPr>
                        <w:jc w:val="center"/>
                      </w:pPr>
                      <w:r>
                        <w:t>5 years?</w:t>
                      </w:r>
                    </w:p>
                  </w:txbxContent>
                </v:textbox>
              </v:shape>
            </w:pict>
          </mc:Fallback>
        </mc:AlternateContent>
      </w:r>
      <w:r w:rsidR="008E26F7">
        <w:rPr>
          <w:b/>
          <w:bCs/>
          <w:noProof/>
        </w:rPr>
        <mc:AlternateContent>
          <mc:Choice Requires="wps">
            <w:drawing>
              <wp:anchor distT="0" distB="0" distL="114300" distR="114300" simplePos="0" relativeHeight="251523584" behindDoc="0" locked="0" layoutInCell="1" allowOverlap="1" wp14:anchorId="37C9A2B9" wp14:editId="4D745658">
                <wp:simplePos x="0" y="0"/>
                <wp:positionH relativeFrom="column">
                  <wp:posOffset>2741295</wp:posOffset>
                </wp:positionH>
                <wp:positionV relativeFrom="paragraph">
                  <wp:posOffset>2197735</wp:posOffset>
                </wp:positionV>
                <wp:extent cx="365760" cy="274320"/>
                <wp:effectExtent l="0" t="635" r="0" b="1270"/>
                <wp:wrapNone/>
                <wp:docPr id="2032" name="Text Box 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FF226"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C9A2B9" id="Text Box 646" o:spid="_x0000_s1200" type="#_x0000_t202" style="position:absolute;margin-left:215.85pt;margin-top:173.05pt;width:28.8pt;height:21.6pt;z-index:25152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" filled="f" stroked="f">
                <v:textbox>
                  <w:txbxContent>
                    <w:p w14:paraId="5AEFF226"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528704" behindDoc="0" locked="0" layoutInCell="1" allowOverlap="1" wp14:anchorId="03213E39" wp14:editId="2D5CB26D">
                <wp:simplePos x="0" y="0"/>
                <wp:positionH relativeFrom="column">
                  <wp:posOffset>2741295</wp:posOffset>
                </wp:positionH>
                <wp:positionV relativeFrom="paragraph">
                  <wp:posOffset>4176395</wp:posOffset>
                </wp:positionV>
                <wp:extent cx="375285" cy="236220"/>
                <wp:effectExtent l="0" t="0" r="0" b="3810"/>
                <wp:wrapNone/>
                <wp:docPr id="2031" name="Text Box 6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 cy="23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114F2"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13E39" id="Text Box 651" o:spid="_x0000_s1201" type="#_x0000_t202" style="position:absolute;margin-left:215.85pt;margin-top:328.85pt;width:29.55pt;height:18.6pt;z-index:25152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" filled="f" stroked="f">
                <v:textbox>
                  <w:txbxContent>
                    <w:p w14:paraId="4DA114F2"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529728" behindDoc="0" locked="0" layoutInCell="1" allowOverlap="1" wp14:anchorId="5835CF66" wp14:editId="236257B2">
                <wp:simplePos x="0" y="0"/>
                <wp:positionH relativeFrom="column">
                  <wp:posOffset>4944745</wp:posOffset>
                </wp:positionH>
                <wp:positionV relativeFrom="paragraph">
                  <wp:posOffset>2415540</wp:posOffset>
                </wp:positionV>
                <wp:extent cx="0" cy="3401695"/>
                <wp:effectExtent l="58420" t="8890" r="55880" b="18415"/>
                <wp:wrapNone/>
                <wp:docPr id="2030" name="Line 6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4016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776A80" id="Line 656" o:spid="_x0000_s1026" style="position:absolute;flip:x;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9.35pt,190.2pt" to="389.35pt,4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527680" behindDoc="0" locked="0" layoutInCell="1" allowOverlap="1" wp14:anchorId="0ECB00C3" wp14:editId="1CE8FC0E">
                <wp:simplePos x="0" y="0"/>
                <wp:positionH relativeFrom="column">
                  <wp:posOffset>4025265</wp:posOffset>
                </wp:positionH>
                <wp:positionV relativeFrom="paragraph">
                  <wp:posOffset>2632075</wp:posOffset>
                </wp:positionV>
                <wp:extent cx="0" cy="1783080"/>
                <wp:effectExtent l="53340" t="15875" r="60960" b="10795"/>
                <wp:wrapNone/>
                <wp:docPr id="2029" name="Line 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83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541253" id="Line 650" o:spid="_x0000_s1026" style="position:absolute;flip:y;z-index:25152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95pt,207.25pt" to="316.95pt,34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526656" behindDoc="0" locked="0" layoutInCell="1" allowOverlap="1" wp14:anchorId="311A55F1" wp14:editId="5A5FC282">
                <wp:simplePos x="0" y="0"/>
                <wp:positionH relativeFrom="column">
                  <wp:posOffset>2614930</wp:posOffset>
                </wp:positionH>
                <wp:positionV relativeFrom="paragraph">
                  <wp:posOffset>4412615</wp:posOffset>
                </wp:positionV>
                <wp:extent cx="1408430" cy="0"/>
                <wp:effectExtent l="5080" t="5715" r="5715" b="13335"/>
                <wp:wrapNone/>
                <wp:docPr id="2028" name="Line 6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8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9E3049" id="Line 649" o:spid="_x0000_s1026" style="position:absolute;z-index:25152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5.9pt,347.45pt" to="316.8pt,3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m8FgIAAC0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525632" behindDoc="0" locked="0" layoutInCell="1" allowOverlap="1" wp14:anchorId="26B5EBC4" wp14:editId="2C227F51">
                <wp:simplePos x="0" y="0"/>
                <wp:positionH relativeFrom="column">
                  <wp:posOffset>4675505</wp:posOffset>
                </wp:positionH>
                <wp:positionV relativeFrom="paragraph">
                  <wp:posOffset>2420620</wp:posOffset>
                </wp:positionV>
                <wp:extent cx="265430" cy="0"/>
                <wp:effectExtent l="8255" t="13970" r="12065" b="5080"/>
                <wp:wrapNone/>
                <wp:docPr id="2027" name="Line 6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23E096" id="Line 648" o:spid="_x0000_s1026" style="position:absolute;z-index:25152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15pt,190.6pt" to="389.05pt,1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U3MFgIAACw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"/>
            </w:pict>
          </mc:Fallback>
        </mc:AlternateContent>
      </w:r>
      <w:r w:rsidR="008E26F7">
        <w:rPr>
          <w:b/>
          <w:bCs/>
          <w:noProof/>
        </w:rPr>
        <mc:AlternateContent>
          <mc:Choice Requires="wps">
            <w:drawing>
              <wp:anchor distT="0" distB="0" distL="114300" distR="114300" simplePos="0" relativeHeight="251524608" behindDoc="0" locked="0" layoutInCell="1" allowOverlap="1" wp14:anchorId="427B1A58" wp14:editId="07AE8C98">
                <wp:simplePos x="0" y="0"/>
                <wp:positionH relativeFrom="column">
                  <wp:posOffset>2466975</wp:posOffset>
                </wp:positionH>
                <wp:positionV relativeFrom="paragraph">
                  <wp:posOffset>5949315</wp:posOffset>
                </wp:positionV>
                <wp:extent cx="1774190" cy="0"/>
                <wp:effectExtent l="9525" t="56515" r="16510" b="57785"/>
                <wp:wrapNone/>
                <wp:docPr id="2026" name="Line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F30330" id="Line 647" o:spid="_x0000_s1026" style="position:absolute;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25pt,468.45pt" to="333.95pt,4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22560" behindDoc="0" locked="0" layoutInCell="1" allowOverlap="1" wp14:anchorId="4E5468E7" wp14:editId="17493CEA">
                <wp:simplePos x="0" y="0"/>
                <wp:positionH relativeFrom="column">
                  <wp:posOffset>1370965</wp:posOffset>
                </wp:positionH>
                <wp:positionV relativeFrom="paragraph">
                  <wp:posOffset>5192395</wp:posOffset>
                </wp:positionV>
                <wp:extent cx="419100" cy="217170"/>
                <wp:effectExtent l="0" t="4445" r="635" b="0"/>
                <wp:wrapNone/>
                <wp:docPr id="2025" name="Text Box 6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71C4EF"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468E7" id="Text Box 645" o:spid="_x0000_s1202" type="#_x0000_t202" style="position:absolute;margin-left:107.95pt;margin-top:408.85pt;width:33pt;height:17.1pt;z-index:25152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" filled="f" stroked="f">
                <v:textbox>
                  <w:txbxContent>
                    <w:p w14:paraId="1371C4EF"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20512" behindDoc="0" locked="0" layoutInCell="1" allowOverlap="1" wp14:anchorId="6FB28C0F" wp14:editId="2FB41E5A">
                <wp:simplePos x="0" y="0"/>
                <wp:positionH relativeFrom="column">
                  <wp:posOffset>3390900</wp:posOffset>
                </wp:positionH>
                <wp:positionV relativeFrom="paragraph">
                  <wp:posOffset>2192020</wp:posOffset>
                </wp:positionV>
                <wp:extent cx="1280160" cy="457200"/>
                <wp:effectExtent l="9525" t="13970" r="5715" b="5080"/>
                <wp:wrapNone/>
                <wp:docPr id="2023" name="AutoShape 6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C62DEA4" w14:textId="77777777" w:rsidR="00487706" w:rsidRDefault="00487706">
                            <w:pPr>
                              <w:jc w:val="center"/>
                              <w:rPr>
                                <w:sz w:val="8"/>
                              </w:rPr>
                            </w:pPr>
                          </w:p>
                          <w:p w14:paraId="6803F19F"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B28C0F" id="AutoShape 642" o:spid="_x0000_s1203" type="#_x0000_t116" style="position:absolute;margin-left:267pt;margin-top:172.6pt;width:100.8pt;height:36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">
                <v:textbox>
                  <w:txbxContent>
                    <w:p w14:paraId="2C62DEA4" w14:textId="77777777" w:rsidR="00487706" w:rsidRDefault="00487706">
                      <w:pPr>
                        <w:jc w:val="center"/>
                        <w:rPr>
                          <w:sz w:val="8"/>
                        </w:rPr>
                      </w:pPr>
                    </w:p>
                    <w:p w14:paraId="6803F19F"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519488" behindDoc="0" locked="0" layoutInCell="1" allowOverlap="1" wp14:anchorId="2BFD22C3" wp14:editId="292B51EE">
                <wp:simplePos x="0" y="0"/>
                <wp:positionH relativeFrom="column">
                  <wp:posOffset>1398270</wp:posOffset>
                </wp:positionH>
                <wp:positionV relativeFrom="paragraph">
                  <wp:posOffset>5149215</wp:posOffset>
                </wp:positionV>
                <wp:extent cx="0" cy="494030"/>
                <wp:effectExtent l="55245" t="8890" r="59055" b="20955"/>
                <wp:wrapNone/>
                <wp:docPr id="2022" name="Line 6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FDA6C4" id="Line 641" o:spid="_x0000_s1026" style="position:absolute;z-index:25151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pt,405.45pt" to="110.1pt,44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518464" behindDoc="0" locked="0" layoutInCell="1" allowOverlap="1" wp14:anchorId="7DF2EF0C" wp14:editId="6BC9AC86">
                <wp:simplePos x="0" y="0"/>
                <wp:positionH relativeFrom="column">
                  <wp:posOffset>2587625</wp:posOffset>
                </wp:positionH>
                <wp:positionV relativeFrom="paragraph">
                  <wp:posOffset>2420620</wp:posOffset>
                </wp:positionV>
                <wp:extent cx="786130" cy="0"/>
                <wp:effectExtent l="6350" t="61595" r="17145" b="52705"/>
                <wp:wrapNone/>
                <wp:docPr id="2021" name="Line 6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61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29B0BA" id="Line 640" o:spid="_x0000_s1026" style="position:absolute;z-index:25151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3.75pt,190.6pt" to="265.65pt,1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516416" behindDoc="0" locked="0" layoutInCell="1" allowOverlap="1" wp14:anchorId="32EC729D" wp14:editId="33F5B419">
                <wp:simplePos x="0" y="0"/>
                <wp:positionH relativeFrom="column">
                  <wp:posOffset>1398270</wp:posOffset>
                </wp:positionH>
                <wp:positionV relativeFrom="paragraph">
                  <wp:posOffset>3159760</wp:posOffset>
                </wp:positionV>
                <wp:extent cx="0" cy="511810"/>
                <wp:effectExtent l="55245" t="10160" r="59055" b="20955"/>
                <wp:wrapNone/>
                <wp:docPr id="2020" name="Line 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3F8E45" id="Line 655" o:spid="_x0000_s1026" style="position:absolute;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pt,248.8pt" to="110.1pt,28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15392" behindDoc="0" locked="0" layoutInCell="1" allowOverlap="1" wp14:anchorId="740AEC5C" wp14:editId="621A77FC">
                <wp:simplePos x="0" y="0"/>
                <wp:positionH relativeFrom="column">
                  <wp:posOffset>180975</wp:posOffset>
                </wp:positionH>
                <wp:positionV relativeFrom="paragraph">
                  <wp:posOffset>3677920</wp:posOffset>
                </wp:positionV>
                <wp:extent cx="2434590" cy="1471930"/>
                <wp:effectExtent l="19050" t="13970" r="22860" b="19050"/>
                <wp:wrapNone/>
                <wp:docPr id="2019" name="AutoShape 6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47193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8BB84" id="AutoShape 654" o:spid="_x0000_s1026" type="#_x0000_t110" style="position:absolute;margin-left:14.25pt;margin-top:289.6pt;width:191.7pt;height:115.9pt;z-index:25151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"/>
            </w:pict>
          </mc:Fallback>
        </mc:AlternateContent>
      </w:r>
      <w:r w:rsidR="008E26F7">
        <w:rPr>
          <w:b/>
          <w:bCs/>
          <w:noProof/>
        </w:rPr>
        <mc:AlternateContent>
          <mc:Choice Requires="wps">
            <w:drawing>
              <wp:anchor distT="0" distB="0" distL="114300" distR="114300" simplePos="0" relativeHeight="251514368" behindDoc="0" locked="0" layoutInCell="1" allowOverlap="1" wp14:anchorId="2C79F469" wp14:editId="5DA22F44">
                <wp:simplePos x="0" y="0"/>
                <wp:positionH relativeFrom="column">
                  <wp:posOffset>392430</wp:posOffset>
                </wp:positionH>
                <wp:positionV relativeFrom="paragraph">
                  <wp:posOffset>1999615</wp:posOffset>
                </wp:positionV>
                <wp:extent cx="2011680" cy="937260"/>
                <wp:effectExtent l="1905" t="2540" r="0" b="3175"/>
                <wp:wrapNone/>
                <wp:docPr id="2018" name="Text Box 6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937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263E32" w14:textId="77777777" w:rsidR="00487706" w:rsidRDefault="00487706">
                            <w:pPr>
                              <w:pStyle w:val="BodyText"/>
                              <w:jc w:val="center"/>
                            </w:pPr>
                            <w:r>
                              <w:t xml:space="preserve">In the past 12 months </w:t>
                            </w:r>
                          </w:p>
                          <w:p w14:paraId="432CE964" w14:textId="77777777" w:rsidR="00487706" w:rsidRDefault="00487706">
                            <w:pPr>
                              <w:pStyle w:val="BodyText"/>
                              <w:jc w:val="center"/>
                            </w:pPr>
                            <w:r>
                              <w:t xml:space="preserve">have you had sexual contact </w:t>
                            </w:r>
                          </w:p>
                          <w:p w14:paraId="2D028A61" w14:textId="77777777" w:rsidR="00487706" w:rsidRDefault="00487706">
                            <w:pPr>
                              <w:pStyle w:val="BodyText"/>
                              <w:jc w:val="center"/>
                            </w:pPr>
                            <w:r>
                              <w:t>with a prostitute or anyone else</w:t>
                            </w:r>
                          </w:p>
                          <w:p w14:paraId="5583780A" w14:textId="77777777" w:rsidR="00487706" w:rsidRDefault="00487706">
                            <w:pPr>
                              <w:pStyle w:val="BodyText"/>
                              <w:jc w:val="center"/>
                            </w:pPr>
                            <w:r>
                              <w:t>who takes money or drugs or</w:t>
                            </w:r>
                          </w:p>
                          <w:p w14:paraId="2FA0F871" w14:textId="77777777" w:rsidR="00487706" w:rsidRDefault="00487706">
                            <w:pPr>
                              <w:pStyle w:val="BodyText"/>
                              <w:jc w:val="center"/>
                            </w:pPr>
                            <w:r>
                              <w:t>other payment for</w:t>
                            </w:r>
                          </w:p>
                          <w:p w14:paraId="4D67D49A" w14:textId="77777777" w:rsidR="00487706" w:rsidRDefault="00487706">
                            <w:pPr>
                              <w:pStyle w:val="BodyText"/>
                              <w:jc w:val="center"/>
                            </w:pPr>
                            <w:r>
                              <w:t>s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79F469" id="Text Box 653" o:spid="_x0000_s1204" type="#_x0000_t202" style="position:absolute;margin-left:30.9pt;margin-top:157.45pt;width:158.4pt;height:73.8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" filled="f" stroked="f">
                <v:textbox>
                  <w:txbxContent>
                    <w:p w14:paraId="51263E32" w14:textId="77777777" w:rsidR="00487706" w:rsidRDefault="00487706">
                      <w:pPr>
                        <w:pStyle w:val="BodyText"/>
                        <w:jc w:val="center"/>
                      </w:pPr>
                      <w:r>
                        <w:t xml:space="preserve">In the past 12 months </w:t>
                      </w:r>
                    </w:p>
                    <w:p w14:paraId="432CE964" w14:textId="77777777" w:rsidR="00487706" w:rsidRDefault="00487706">
                      <w:pPr>
                        <w:pStyle w:val="BodyText"/>
                        <w:jc w:val="center"/>
                      </w:pPr>
                      <w:r>
                        <w:t xml:space="preserve">have you had sexual contact </w:t>
                      </w:r>
                    </w:p>
                    <w:p w14:paraId="2D028A61" w14:textId="77777777" w:rsidR="00487706" w:rsidRDefault="00487706">
                      <w:pPr>
                        <w:pStyle w:val="BodyText"/>
                        <w:jc w:val="center"/>
                      </w:pPr>
                      <w:r>
                        <w:t>with a prostitute or anyone else</w:t>
                      </w:r>
                    </w:p>
                    <w:p w14:paraId="5583780A" w14:textId="77777777" w:rsidR="00487706" w:rsidRDefault="00487706">
                      <w:pPr>
                        <w:pStyle w:val="BodyText"/>
                        <w:jc w:val="center"/>
                      </w:pPr>
                      <w:r>
                        <w:t>who takes money or drugs or</w:t>
                      </w:r>
                    </w:p>
                    <w:p w14:paraId="2FA0F871" w14:textId="77777777" w:rsidR="00487706" w:rsidRDefault="00487706">
                      <w:pPr>
                        <w:pStyle w:val="BodyText"/>
                        <w:jc w:val="center"/>
                      </w:pPr>
                      <w:r>
                        <w:t>other payment for</w:t>
                      </w:r>
                    </w:p>
                    <w:p w14:paraId="4D67D49A" w14:textId="77777777" w:rsidR="00487706" w:rsidRDefault="00487706">
                      <w:pPr>
                        <w:pStyle w:val="BodyText"/>
                        <w:jc w:val="center"/>
                      </w:pPr>
                      <w:r>
                        <w:t>sex?</w:t>
                      </w:r>
                    </w:p>
                  </w:txbxContent>
                </v:textbox>
              </v:shape>
            </w:pict>
          </mc:Fallback>
        </mc:AlternateContent>
      </w:r>
      <w:r w:rsidR="008E26F7">
        <w:rPr>
          <w:b/>
          <w:bCs/>
          <w:noProof/>
        </w:rPr>
        <mc:AlternateContent>
          <mc:Choice Requires="wps">
            <w:drawing>
              <wp:anchor distT="0" distB="0" distL="114300" distR="114300" simplePos="0" relativeHeight="251512320" behindDoc="0" locked="0" layoutInCell="1" allowOverlap="1" wp14:anchorId="31FC3CB7" wp14:editId="34B1F95F">
                <wp:simplePos x="0" y="0"/>
                <wp:positionH relativeFrom="column">
                  <wp:posOffset>1389380</wp:posOffset>
                </wp:positionH>
                <wp:positionV relativeFrom="paragraph">
                  <wp:posOffset>3266440</wp:posOffset>
                </wp:positionV>
                <wp:extent cx="457200" cy="274320"/>
                <wp:effectExtent l="0" t="2540" r="1270" b="0"/>
                <wp:wrapNone/>
                <wp:docPr id="2017" name="Text Box 6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C9DD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C3CB7" id="Text Box 644" o:spid="_x0000_s1205" type="#_x0000_t202" style="position:absolute;margin-left:109.4pt;margin-top:257.2pt;width:36pt;height:21.6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" filled="f" stroked="f">
                <v:textbox>
                  <w:txbxContent>
                    <w:p w14:paraId="666C9DD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11296" behindDoc="0" locked="0" layoutInCell="1" allowOverlap="1" wp14:anchorId="2AB87087" wp14:editId="00C1BBAC">
                <wp:simplePos x="0" y="0"/>
                <wp:positionH relativeFrom="column">
                  <wp:posOffset>1398270</wp:posOffset>
                </wp:positionH>
                <wp:positionV relativeFrom="paragraph">
                  <wp:posOffset>1197610</wp:posOffset>
                </wp:positionV>
                <wp:extent cx="0" cy="494030"/>
                <wp:effectExtent l="55245" t="10160" r="59055" b="19685"/>
                <wp:wrapNone/>
                <wp:docPr id="2016" name="Line 6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35289A" id="Line 639" o:spid="_x0000_s1026" style="position:absolute;z-index:25151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1pt,94.3pt" to="110.1pt,1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EWyKwIAAE4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510272" behindDoc="0" locked="0" layoutInCell="1" allowOverlap="1" wp14:anchorId="234953AF" wp14:editId="4F1C1BC5">
                <wp:simplePos x="0" y="0"/>
                <wp:positionH relativeFrom="column">
                  <wp:posOffset>826770</wp:posOffset>
                </wp:positionH>
                <wp:positionV relativeFrom="paragraph">
                  <wp:posOffset>740410</wp:posOffset>
                </wp:positionV>
                <wp:extent cx="1143000" cy="457200"/>
                <wp:effectExtent l="7620" t="10160" r="11430" b="8890"/>
                <wp:wrapNone/>
                <wp:docPr id="2015" name="AutoShape 6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D14AC53" w14:textId="77777777" w:rsidR="00487706" w:rsidRDefault="00487706">
                            <w:pPr>
                              <w:jc w:val="center"/>
                              <w:rPr>
                                <w:sz w:val="12"/>
                              </w:rPr>
                            </w:pPr>
                          </w:p>
                          <w:p w14:paraId="2D23BB81" w14:textId="77777777" w:rsidR="00487706" w:rsidRDefault="00487706">
                            <w:pPr>
                              <w:jc w:val="center"/>
                            </w:pPr>
                            <w:r>
                              <w:t>Question #1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4953AF" id="AutoShape 638" o:spid="_x0000_s1206" type="#_x0000_t176" style="position:absolute;margin-left:65.1pt;margin-top:58.3pt;width:90pt;height:36pt;z-index:25151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">
                <v:textbox>
                  <w:txbxContent>
                    <w:p w14:paraId="4D14AC53" w14:textId="77777777" w:rsidR="00487706" w:rsidRDefault="00487706">
                      <w:pPr>
                        <w:jc w:val="center"/>
                        <w:rPr>
                          <w:sz w:val="12"/>
                        </w:rPr>
                      </w:pPr>
                    </w:p>
                    <w:p w14:paraId="2D23BB81" w14:textId="77777777" w:rsidR="00487706" w:rsidRDefault="00487706">
                      <w:pPr>
                        <w:jc w:val="center"/>
                      </w:pPr>
                      <w:r>
                        <w:t>Question #13</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4. In the past 12 months have you had sexual contact with anyone who has ever used needles to take drugs or steroids, or anything </w:t>
      </w:r>
      <w:r w:rsidR="009D4F0F">
        <w:rPr>
          <w:u w:val="single"/>
        </w:rPr>
        <w:t>not</w:t>
      </w:r>
      <w:r w:rsidR="009D4F0F">
        <w:t xml:space="preserve"> prescribed by their doctor?</w:t>
      </w:r>
    </w:p>
    <w:p w14:paraId="59DE73C9" w14:textId="77777777" w:rsidR="009D4F0F" w:rsidRDefault="009D4F0F"/>
    <w:p w14:paraId="460CBCB6" w14:textId="77777777" w:rsidR="009D4F0F" w:rsidRDefault="009D4F0F">
      <w:r>
        <w:rPr>
          <w:b/>
          <w:bCs/>
        </w:rPr>
        <w:t>Donor Eligibility:</w:t>
      </w:r>
      <w:r>
        <w:t xml:space="preserve"> Persons who have had sexual contact with persons who have used needles to take drugs, steroids, or anything </w:t>
      </w:r>
      <w:r>
        <w:rPr>
          <w:u w:val="single"/>
        </w:rPr>
        <w:t>not</w:t>
      </w:r>
      <w:r>
        <w:t xml:space="preserve"> prescribed by their doctor in the preceding 5 years are ineligible for 12 months from the date of the last sexual contact. HIV and other diseases may be transmitted through sexual contact. </w:t>
      </w:r>
    </w:p>
    <w:p w14:paraId="71B07206" w14:textId="77777777" w:rsidR="009D4F0F" w:rsidRDefault="009D4F0F"/>
    <w:p w14:paraId="19133D34" w14:textId="77777777" w:rsidR="009D4F0F" w:rsidRDefault="009D4F0F">
      <w:r>
        <w:rPr>
          <w:b/>
          <w:bCs/>
        </w:rPr>
        <w:t>Note:</w:t>
      </w:r>
      <w:r>
        <w:t xml:space="preserve"> Not all donors define "sex" or "sexual contact" in the same way. The donor must have read the educational materials provided.</w:t>
      </w:r>
    </w:p>
    <w:p w14:paraId="121FB275" w14:textId="77777777" w:rsidR="009D4F0F" w:rsidRDefault="009D4F0F"/>
    <w:p w14:paraId="650DFFAE" w14:textId="77777777" w:rsidR="009D4F0F" w:rsidRDefault="00F7541A" w:rsidP="00D44E5A">
      <w:r>
        <w:rPr>
          <w:b/>
          <w:bCs/>
          <w:noProof/>
        </w:rPr>
        <mc:AlternateContent>
          <mc:Choice Requires="wps">
            <w:drawing>
              <wp:anchor distT="0" distB="0" distL="114300" distR="114300" simplePos="0" relativeHeight="251544064" behindDoc="0" locked="0" layoutInCell="1" allowOverlap="1" wp14:anchorId="04622694" wp14:editId="446EBB01">
                <wp:simplePos x="0" y="0"/>
                <wp:positionH relativeFrom="column">
                  <wp:posOffset>4305300</wp:posOffset>
                </wp:positionH>
                <wp:positionV relativeFrom="paragraph">
                  <wp:posOffset>6007100</wp:posOffset>
                </wp:positionV>
                <wp:extent cx="1097280" cy="514350"/>
                <wp:effectExtent l="0" t="19050" r="45720" b="38100"/>
                <wp:wrapNone/>
                <wp:docPr id="2006" name="AutoShape 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43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0179E9D"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622694" id="AutoShape 675" o:spid="_x0000_s1207" type="#_x0000_t13" style="position:absolute;margin-left:339pt;margin-top:473pt;width:86.4pt;height:40.5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" adj="15525">
                <v:textbox>
                  <w:txbxContent>
                    <w:p w14:paraId="10179E9D"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548160" behindDoc="0" locked="0" layoutInCell="1" allowOverlap="1" wp14:anchorId="6708FAE4" wp14:editId="5E8DDB63">
                <wp:simplePos x="0" y="0"/>
                <wp:positionH relativeFrom="column">
                  <wp:posOffset>4737735</wp:posOffset>
                </wp:positionH>
                <wp:positionV relativeFrom="paragraph">
                  <wp:posOffset>2484120</wp:posOffset>
                </wp:positionV>
                <wp:extent cx="200025" cy="0"/>
                <wp:effectExtent l="13335" t="10795" r="5715" b="8255"/>
                <wp:wrapNone/>
                <wp:docPr id="2014" name="Line 6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354DED" id="Line 679" o:spid="_x0000_s1026" style="position:absolute;z-index:25154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05pt,195.6pt" to="388.8pt,1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"/>
            </w:pict>
          </mc:Fallback>
        </mc:AlternateContent>
      </w:r>
      <w:r w:rsidR="008E26F7">
        <w:rPr>
          <w:b/>
          <w:bCs/>
          <w:noProof/>
        </w:rPr>
        <mc:AlternateContent>
          <mc:Choice Requires="wps">
            <w:drawing>
              <wp:anchor distT="0" distB="0" distL="114300" distR="114300" simplePos="0" relativeHeight="251552256" behindDoc="0" locked="0" layoutInCell="1" allowOverlap="1" wp14:anchorId="032647A6" wp14:editId="6E97673F">
                <wp:simplePos x="0" y="0"/>
                <wp:positionH relativeFrom="column">
                  <wp:posOffset>4937760</wp:posOffset>
                </wp:positionH>
                <wp:positionV relativeFrom="paragraph">
                  <wp:posOffset>2484120</wp:posOffset>
                </wp:positionV>
                <wp:extent cx="0" cy="3624580"/>
                <wp:effectExtent l="60960" t="10795" r="53340" b="22225"/>
                <wp:wrapNone/>
                <wp:docPr id="2013" name="Line 6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6245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5C211" id="Line 683" o:spid="_x0000_s1026" style="position:absolute;flip:x;z-index:25155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8pt,195.6pt" to="388.8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">
                <v:stroke endarrow="block"/>
              </v:line>
            </w:pict>
          </mc:Fallback>
        </mc:AlternateContent>
      </w:r>
      <w:r w:rsidR="008E26F7">
        <w:rPr>
          <w:b/>
          <w:bCs/>
          <w:noProof/>
        </w:rPr>
        <mc:AlternateContent>
          <mc:Choice Requires="wps">
            <w:drawing>
              <wp:anchor distT="0" distB="0" distL="114300" distR="114300" simplePos="0" relativeHeight="251550208" behindDoc="0" locked="0" layoutInCell="1" allowOverlap="1" wp14:anchorId="4160C1B8" wp14:editId="37F4748E">
                <wp:simplePos x="0" y="0"/>
                <wp:positionH relativeFrom="column">
                  <wp:posOffset>4040505</wp:posOffset>
                </wp:positionH>
                <wp:positionV relativeFrom="paragraph">
                  <wp:posOffset>2774950</wp:posOffset>
                </wp:positionV>
                <wp:extent cx="0" cy="1704975"/>
                <wp:effectExtent l="59055" t="15875" r="55245" b="12700"/>
                <wp:wrapNone/>
                <wp:docPr id="2012" name="Line 6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049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5DD8D" id="Line 681" o:spid="_x0000_s1026" style="position:absolute;flip:y;z-index:25155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15pt,218.5pt" to="318.15pt,3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">
                <v:stroke endarrow="block"/>
              </v:line>
            </w:pict>
          </mc:Fallback>
        </mc:AlternateContent>
      </w:r>
      <w:r w:rsidR="008E26F7">
        <w:rPr>
          <w:b/>
          <w:bCs/>
          <w:noProof/>
        </w:rPr>
        <mc:AlternateContent>
          <mc:Choice Requires="wps">
            <w:drawing>
              <wp:anchor distT="0" distB="0" distL="114300" distR="114300" simplePos="0" relativeHeight="251549184" behindDoc="0" locked="0" layoutInCell="1" allowOverlap="1" wp14:anchorId="382834B7" wp14:editId="797B351B">
                <wp:simplePos x="0" y="0"/>
                <wp:positionH relativeFrom="column">
                  <wp:posOffset>2778125</wp:posOffset>
                </wp:positionH>
                <wp:positionV relativeFrom="paragraph">
                  <wp:posOffset>4479925</wp:posOffset>
                </wp:positionV>
                <wp:extent cx="1262380" cy="0"/>
                <wp:effectExtent l="6350" t="6350" r="7620" b="12700"/>
                <wp:wrapNone/>
                <wp:docPr id="2011" name="Line 6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62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B38581" id="Line 680" o:spid="_x0000_s1026" style="position:absolute;z-index:25154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75pt,352.75pt" to="318.15pt,3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551232" behindDoc="0" locked="0" layoutInCell="1" allowOverlap="1" wp14:anchorId="06B14AD8" wp14:editId="5A90E1A9">
                <wp:simplePos x="0" y="0"/>
                <wp:positionH relativeFrom="column">
                  <wp:posOffset>3150870</wp:posOffset>
                </wp:positionH>
                <wp:positionV relativeFrom="paragraph">
                  <wp:posOffset>4005580</wp:posOffset>
                </wp:positionV>
                <wp:extent cx="384810" cy="255270"/>
                <wp:effectExtent l="0" t="0" r="0" b="3175"/>
                <wp:wrapNone/>
                <wp:docPr id="2010" name="Text Box 6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C5D68"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B14AD8" id="Text Box 682" o:spid="_x0000_s1208" type="#_x0000_t202" style="position:absolute;margin-left:248.1pt;margin-top:315.4pt;width:30.3pt;height:20.1pt;z-index:25155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f7KvQIAAMY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" filled="f" stroked="f">
                <v:textbox>
                  <w:txbxContent>
                    <w:p w14:paraId="4DFC5D68"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543040" behindDoc="0" locked="0" layoutInCell="1" allowOverlap="1" wp14:anchorId="032DFC25" wp14:editId="162ED290">
                <wp:simplePos x="0" y="0"/>
                <wp:positionH relativeFrom="column">
                  <wp:posOffset>3457575</wp:posOffset>
                </wp:positionH>
                <wp:positionV relativeFrom="paragraph">
                  <wp:posOffset>2320925</wp:posOffset>
                </wp:positionV>
                <wp:extent cx="1280160" cy="457200"/>
                <wp:effectExtent l="9525" t="9525" r="5715" b="9525"/>
                <wp:wrapNone/>
                <wp:docPr id="2009" name="AutoShape 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1ACF884D" w14:textId="77777777" w:rsidR="00487706" w:rsidRDefault="00487706">
                            <w:pPr>
                              <w:jc w:val="center"/>
                              <w:rPr>
                                <w:sz w:val="8"/>
                              </w:rPr>
                            </w:pPr>
                          </w:p>
                          <w:p w14:paraId="26ACA5E6"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DFC25" id="AutoShape 674" o:spid="_x0000_s1209" type="#_x0000_t116" style="position:absolute;margin-left:272.25pt;margin-top:182.75pt;width:100.8pt;height:36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">
                <v:textbox>
                  <w:txbxContent>
                    <w:p w14:paraId="1ACF884D" w14:textId="77777777" w:rsidR="00487706" w:rsidRDefault="00487706">
                      <w:pPr>
                        <w:jc w:val="center"/>
                        <w:rPr>
                          <w:sz w:val="8"/>
                        </w:rPr>
                      </w:pPr>
                    </w:p>
                    <w:p w14:paraId="26ACA5E6"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540992" behindDoc="0" locked="0" layoutInCell="1" allowOverlap="1" wp14:anchorId="1D509DDB" wp14:editId="38C4A63D">
                <wp:simplePos x="0" y="0"/>
                <wp:positionH relativeFrom="column">
                  <wp:posOffset>3161030</wp:posOffset>
                </wp:positionH>
                <wp:positionV relativeFrom="paragraph">
                  <wp:posOffset>2484120</wp:posOffset>
                </wp:positionV>
                <wp:extent cx="296545" cy="0"/>
                <wp:effectExtent l="8255" t="58420" r="19050" b="55880"/>
                <wp:wrapNone/>
                <wp:docPr id="2008" name="Line 6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65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ECFB9" id="Line 672" o:spid="_x0000_s1026" style="position:absolute;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9pt,195.6pt" to="272.25pt,1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546112" behindDoc="0" locked="0" layoutInCell="1" allowOverlap="1" wp14:anchorId="6B2A372B" wp14:editId="4D9351A0">
                <wp:simplePos x="0" y="0"/>
                <wp:positionH relativeFrom="column">
                  <wp:posOffset>3199765</wp:posOffset>
                </wp:positionH>
                <wp:positionV relativeFrom="paragraph">
                  <wp:posOffset>2209800</wp:posOffset>
                </wp:positionV>
                <wp:extent cx="365760" cy="274320"/>
                <wp:effectExtent l="0" t="3175" r="0" b="0"/>
                <wp:wrapNone/>
                <wp:docPr id="2007"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BD682"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A372B" id="Text Box 677" o:spid="_x0000_s1210" type="#_x0000_t202" style="position:absolute;margin-left:251.95pt;margin-top:174pt;width:28.8pt;height:21.6pt;z-index:25154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" filled="f" stroked="f">
                <v:textbox>
                  <w:txbxContent>
                    <w:p w14:paraId="6EFBD682"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547136" behindDoc="0" locked="0" layoutInCell="1" allowOverlap="1" wp14:anchorId="27AF3B45" wp14:editId="08819F3C">
                <wp:simplePos x="0" y="0"/>
                <wp:positionH relativeFrom="column">
                  <wp:posOffset>2669540</wp:posOffset>
                </wp:positionH>
                <wp:positionV relativeFrom="paragraph">
                  <wp:posOffset>6179820</wp:posOffset>
                </wp:positionV>
                <wp:extent cx="1635760" cy="0"/>
                <wp:effectExtent l="12065" t="58420" r="19050" b="55880"/>
                <wp:wrapNone/>
                <wp:docPr id="2005" name="Line 6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57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C24C0E" id="Line 678" o:spid="_x0000_s1026" style="position:absolute;z-index:25154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2pt,486.6pt" to="339pt,4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554304" behindDoc="0" locked="0" layoutInCell="1" allowOverlap="1" wp14:anchorId="6FC67A1D" wp14:editId="2C47A904">
                <wp:simplePos x="0" y="0"/>
                <wp:positionH relativeFrom="column">
                  <wp:posOffset>422910</wp:posOffset>
                </wp:positionH>
                <wp:positionV relativeFrom="paragraph">
                  <wp:posOffset>5725160</wp:posOffset>
                </wp:positionV>
                <wp:extent cx="2276475" cy="836295"/>
                <wp:effectExtent l="3810" t="3810" r="0" b="0"/>
                <wp:wrapNone/>
                <wp:docPr id="2004" name="Text Box 6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36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DB2F4" w14:textId="77777777" w:rsidR="00487706" w:rsidRDefault="00487706">
                            <w:pPr>
                              <w:jc w:val="center"/>
                            </w:pPr>
                            <w:r w:rsidRPr="00706B2B">
                              <w:t xml:space="preserve">Donor is ineligible, but may be </w:t>
                            </w:r>
                          </w:p>
                          <w:p w14:paraId="4E46E5A6" w14:textId="77777777" w:rsidR="00487706" w:rsidRDefault="00487706">
                            <w:pPr>
                              <w:jc w:val="center"/>
                            </w:pPr>
                            <w:r w:rsidRPr="00706B2B">
                              <w:t xml:space="preserve">collected in certain situations. Refer </w:t>
                            </w:r>
                          </w:p>
                          <w:p w14:paraId="10E4F530" w14:textId="77777777" w:rsidR="00487706" w:rsidRDefault="00487706">
                            <w:pPr>
                              <w:jc w:val="center"/>
                            </w:pPr>
                            <w:r w:rsidRPr="00706B2B">
                              <w:t xml:space="preserve">to facility SOP for circumstances for </w:t>
                            </w:r>
                          </w:p>
                          <w:p w14:paraId="3A9EF640" w14:textId="77777777" w:rsidR="00487706" w:rsidRDefault="00487706">
                            <w:pPr>
                              <w:jc w:val="center"/>
                            </w:pPr>
                            <w:r w:rsidRPr="00706B2B">
                              <w:t>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67A1D" id="Text Box 686" o:spid="_x0000_s1211" type="#_x0000_t202" style="position:absolute;margin-left:33.3pt;margin-top:450.8pt;width:179.25pt;height:65.85pt;z-index:25155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CDvQ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" filled="f" stroked="f">
                <v:textbox>
                  <w:txbxContent>
                    <w:p w14:paraId="017DB2F4" w14:textId="77777777" w:rsidR="00487706" w:rsidRDefault="00487706">
                      <w:pPr>
                        <w:jc w:val="center"/>
                      </w:pPr>
                      <w:r w:rsidRPr="00706B2B">
                        <w:t xml:space="preserve">Donor is ineligible, but may be </w:t>
                      </w:r>
                    </w:p>
                    <w:p w14:paraId="4E46E5A6" w14:textId="77777777" w:rsidR="00487706" w:rsidRDefault="00487706">
                      <w:pPr>
                        <w:jc w:val="center"/>
                      </w:pPr>
                      <w:r w:rsidRPr="00706B2B">
                        <w:t xml:space="preserve">collected in certain situations. Refer </w:t>
                      </w:r>
                    </w:p>
                    <w:p w14:paraId="10E4F530" w14:textId="77777777" w:rsidR="00487706" w:rsidRDefault="00487706">
                      <w:pPr>
                        <w:jc w:val="center"/>
                      </w:pPr>
                      <w:r w:rsidRPr="00706B2B">
                        <w:t xml:space="preserve">to facility SOP for circumstances for </w:t>
                      </w:r>
                    </w:p>
                    <w:p w14:paraId="3A9EF640" w14:textId="77777777" w:rsidR="00487706" w:rsidRDefault="00487706">
                      <w:pPr>
                        <w:jc w:val="center"/>
                      </w:pPr>
                      <w:r w:rsidRPr="00706B2B">
                        <w:t>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553280" behindDoc="0" locked="0" layoutInCell="1" allowOverlap="1" wp14:anchorId="542BC94E" wp14:editId="2ED6A0C9">
                <wp:simplePos x="0" y="0"/>
                <wp:positionH relativeFrom="column">
                  <wp:posOffset>495935</wp:posOffset>
                </wp:positionH>
                <wp:positionV relativeFrom="paragraph">
                  <wp:posOffset>5702935</wp:posOffset>
                </wp:positionV>
                <wp:extent cx="2137410" cy="858520"/>
                <wp:effectExtent l="10160" t="10160" r="5080" b="7620"/>
                <wp:wrapNone/>
                <wp:docPr id="2003" name="AutoShape 6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858520"/>
                        </a:xfrm>
                        <a:prstGeom prst="flowChartTerminator">
                          <a:avLst/>
                        </a:prstGeom>
                        <a:solidFill>
                          <a:srgbClr val="FFFFFF"/>
                        </a:solidFill>
                        <a:ln w="9525">
                          <a:solidFill>
                            <a:srgbClr val="000000"/>
                          </a:solidFill>
                          <a:miter lim="800000"/>
                          <a:headEnd/>
                          <a:tailEnd/>
                        </a:ln>
                      </wps:spPr>
                      <wps:txbx>
                        <w:txbxContent>
                          <w:p w14:paraId="2FE0FFC4" w14:textId="77777777" w:rsidR="00487706" w:rsidRDefault="00487706">
                            <w:pPr>
                              <w:jc w:val="center"/>
                            </w:pPr>
                          </w:p>
                          <w:p w14:paraId="65C0D572"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2BC94E" id="AutoShape 685" o:spid="_x0000_s1212" type="#_x0000_t116" style="position:absolute;margin-left:39.05pt;margin-top:449.05pt;width:168.3pt;height:67.6pt;z-index:2515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">
                <v:textbox>
                  <w:txbxContent>
                    <w:p w14:paraId="2FE0FFC4" w14:textId="77777777" w:rsidR="00487706" w:rsidRDefault="00487706">
                      <w:pPr>
                        <w:jc w:val="center"/>
                      </w:pPr>
                    </w:p>
                    <w:p w14:paraId="65C0D572"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542016" behindDoc="0" locked="0" layoutInCell="1" allowOverlap="1" wp14:anchorId="7AE304A0" wp14:editId="72356482">
                <wp:simplePos x="0" y="0"/>
                <wp:positionH relativeFrom="column">
                  <wp:posOffset>1561465</wp:posOffset>
                </wp:positionH>
                <wp:positionV relativeFrom="paragraph">
                  <wp:posOffset>5208905</wp:posOffset>
                </wp:positionV>
                <wp:extent cx="0" cy="494030"/>
                <wp:effectExtent l="56515" t="11430" r="57785" b="18415"/>
                <wp:wrapNone/>
                <wp:docPr id="2002" name="Line 6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1544B" id="Line 673" o:spid="_x0000_s1026" style="position:absolute;z-index:25154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410.15pt" to="122.95pt,4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HR8KwIAAE4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45088" behindDoc="0" locked="0" layoutInCell="1" allowOverlap="1" wp14:anchorId="055DCF22" wp14:editId="7AE00139">
                <wp:simplePos x="0" y="0"/>
                <wp:positionH relativeFrom="column">
                  <wp:posOffset>1647825</wp:posOffset>
                </wp:positionH>
                <wp:positionV relativeFrom="paragraph">
                  <wp:posOffset>5328285</wp:posOffset>
                </wp:positionV>
                <wp:extent cx="419100" cy="217170"/>
                <wp:effectExtent l="0" t="0" r="0" b="4445"/>
                <wp:wrapNone/>
                <wp:docPr id="2001" name="Text Box 6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60A23"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DCF22" id="Text Box 676" o:spid="_x0000_s1213" type="#_x0000_t202" style="position:absolute;margin-left:129.75pt;margin-top:419.55pt;width:33pt;height:17.1pt;z-index:25154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" filled="f" stroked="f">
                <v:textbox>
                  <w:txbxContent>
                    <w:p w14:paraId="17B60A23"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36896" behindDoc="0" locked="0" layoutInCell="1" allowOverlap="1" wp14:anchorId="7E9BD88C" wp14:editId="3BCF61FB">
                <wp:simplePos x="0" y="0"/>
                <wp:positionH relativeFrom="column">
                  <wp:posOffset>1609725</wp:posOffset>
                </wp:positionH>
                <wp:positionV relativeFrom="paragraph">
                  <wp:posOffset>3345180</wp:posOffset>
                </wp:positionV>
                <wp:extent cx="457200" cy="274320"/>
                <wp:effectExtent l="0" t="0" r="0" b="0"/>
                <wp:wrapNone/>
                <wp:docPr id="2000" name="Text Box 6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65836"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9BD88C" id="Text Box 666" o:spid="_x0000_s1214" type="#_x0000_t202" style="position:absolute;margin-left:126.75pt;margin-top:263.4pt;width:36pt;height:21.6pt;z-index:25153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" filled="f" stroked="f">
                <v:textbox>
                  <w:txbxContent>
                    <w:p w14:paraId="12E65836"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39968" behindDoc="0" locked="0" layoutInCell="1" allowOverlap="1" wp14:anchorId="1DEE9C0C" wp14:editId="65E5453C">
                <wp:simplePos x="0" y="0"/>
                <wp:positionH relativeFrom="column">
                  <wp:posOffset>499745</wp:posOffset>
                </wp:positionH>
                <wp:positionV relativeFrom="paragraph">
                  <wp:posOffset>4260850</wp:posOffset>
                </wp:positionV>
                <wp:extent cx="2133600" cy="561975"/>
                <wp:effectExtent l="4445" t="0" r="0" b="3175"/>
                <wp:wrapNone/>
                <wp:docPr id="1999" name="Text Box 6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667BB" w14:textId="77777777" w:rsidR="00487706" w:rsidRDefault="00487706">
                            <w:pPr>
                              <w:jc w:val="center"/>
                            </w:pPr>
                            <w:r>
                              <w:t xml:space="preserve">Was the other person’s </w:t>
                            </w:r>
                            <w:proofErr w:type="gramStart"/>
                            <w:r>
                              <w:t>high</w:t>
                            </w:r>
                            <w:proofErr w:type="gramEnd"/>
                          </w:p>
                          <w:p w14:paraId="31C62E14" w14:textId="77777777" w:rsidR="00487706" w:rsidRDefault="00487706">
                            <w:pPr>
                              <w:jc w:val="center"/>
                            </w:pPr>
                            <w:r>
                              <w:t>risk activity within the preceding</w:t>
                            </w:r>
                          </w:p>
                          <w:p w14:paraId="1AE27123" w14:textId="77777777" w:rsidR="00487706" w:rsidRDefault="00487706">
                            <w:pPr>
                              <w:pStyle w:val="BodyText3"/>
                            </w:pPr>
                            <w:r>
                              <w:t>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E9C0C" id="Text Box 671" o:spid="_x0000_s1215" type="#_x0000_t202" style="position:absolute;margin-left:39.35pt;margin-top:335.5pt;width:168pt;height:44.25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" filled="f" stroked="f">
                <v:textbox>
                  <w:txbxContent>
                    <w:p w14:paraId="150667BB" w14:textId="77777777" w:rsidR="00487706" w:rsidRDefault="00487706">
                      <w:pPr>
                        <w:jc w:val="center"/>
                      </w:pPr>
                      <w:r>
                        <w:t xml:space="preserve">Was the other person’s </w:t>
                      </w:r>
                      <w:proofErr w:type="gramStart"/>
                      <w:r>
                        <w:t>high</w:t>
                      </w:r>
                      <w:proofErr w:type="gramEnd"/>
                    </w:p>
                    <w:p w14:paraId="31C62E14" w14:textId="77777777" w:rsidR="00487706" w:rsidRDefault="00487706">
                      <w:pPr>
                        <w:jc w:val="center"/>
                      </w:pPr>
                      <w:r>
                        <w:t>risk activity within the preceding</w:t>
                      </w:r>
                    </w:p>
                    <w:p w14:paraId="1AE27123" w14:textId="77777777" w:rsidR="00487706" w:rsidRDefault="00487706">
                      <w:pPr>
                        <w:pStyle w:val="BodyText3"/>
                      </w:pPr>
                      <w:r>
                        <w:t>5 years?</w:t>
                      </w:r>
                    </w:p>
                  </w:txbxContent>
                </v:textbox>
              </v:shape>
            </w:pict>
          </mc:Fallback>
        </mc:AlternateContent>
      </w:r>
      <w:r w:rsidR="008E26F7">
        <w:rPr>
          <w:b/>
          <w:bCs/>
          <w:noProof/>
        </w:rPr>
        <mc:AlternateContent>
          <mc:Choice Requires="wps">
            <w:drawing>
              <wp:anchor distT="0" distB="0" distL="114300" distR="114300" simplePos="0" relativeHeight="251537920" behindDoc="0" locked="0" layoutInCell="1" allowOverlap="1" wp14:anchorId="279DF693" wp14:editId="72092ED4">
                <wp:simplePos x="0" y="0"/>
                <wp:positionH relativeFrom="column">
                  <wp:posOffset>343535</wp:posOffset>
                </wp:positionH>
                <wp:positionV relativeFrom="paragraph">
                  <wp:posOffset>3736975</wp:posOffset>
                </wp:positionV>
                <wp:extent cx="2434590" cy="1471930"/>
                <wp:effectExtent l="19685" t="15875" r="22225" b="17145"/>
                <wp:wrapNone/>
                <wp:docPr id="1998" name="AutoShape 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47193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97272" id="AutoShape 669" o:spid="_x0000_s1026" type="#_x0000_t110" style="position:absolute;margin-left:27.05pt;margin-top:294.25pt;width:191.7pt;height:115.9pt;z-index:25153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"/>
            </w:pict>
          </mc:Fallback>
        </mc:AlternateContent>
      </w:r>
      <w:r w:rsidR="008E26F7">
        <w:rPr>
          <w:b/>
          <w:bCs/>
          <w:noProof/>
        </w:rPr>
        <mc:AlternateContent>
          <mc:Choice Requires="wps">
            <w:drawing>
              <wp:anchor distT="0" distB="0" distL="114300" distR="114300" simplePos="0" relativeHeight="251538944" behindDoc="0" locked="0" layoutInCell="1" allowOverlap="1" wp14:anchorId="65567B84" wp14:editId="41CD6493">
                <wp:simplePos x="0" y="0"/>
                <wp:positionH relativeFrom="column">
                  <wp:posOffset>1552575</wp:posOffset>
                </wp:positionH>
                <wp:positionV relativeFrom="paragraph">
                  <wp:posOffset>3225165</wp:posOffset>
                </wp:positionV>
                <wp:extent cx="0" cy="511810"/>
                <wp:effectExtent l="57150" t="8890" r="57150" b="22225"/>
                <wp:wrapNone/>
                <wp:docPr id="1997" name="Line 6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FC39D1" id="Line 670" o:spid="_x0000_s1026" style="position:absolute;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5pt,253.95pt" to="122.25pt,29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535872" behindDoc="0" locked="0" layoutInCell="1" allowOverlap="1" wp14:anchorId="7F982B46" wp14:editId="0BC10E66">
                <wp:simplePos x="0" y="0"/>
                <wp:positionH relativeFrom="column">
                  <wp:posOffset>265430</wp:posOffset>
                </wp:positionH>
                <wp:positionV relativeFrom="paragraph">
                  <wp:posOffset>2041525</wp:posOffset>
                </wp:positionV>
                <wp:extent cx="2602230" cy="880110"/>
                <wp:effectExtent l="0" t="0" r="0" b="0"/>
                <wp:wrapNone/>
                <wp:docPr id="1996" name="Text Box 6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880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D63CF" w14:textId="77777777" w:rsidR="00487706" w:rsidRDefault="00487706">
                            <w:pPr>
                              <w:pStyle w:val="BodyText"/>
                              <w:jc w:val="center"/>
                            </w:pPr>
                            <w:r>
                              <w:t xml:space="preserve">In the past 12 months </w:t>
                            </w:r>
                          </w:p>
                          <w:p w14:paraId="6C6ACE18" w14:textId="77777777" w:rsidR="00487706" w:rsidRDefault="00487706">
                            <w:pPr>
                              <w:pStyle w:val="BodyText"/>
                              <w:jc w:val="center"/>
                            </w:pPr>
                            <w:r>
                              <w:t xml:space="preserve">have you had sexual contact </w:t>
                            </w:r>
                          </w:p>
                          <w:p w14:paraId="58715D03" w14:textId="77777777" w:rsidR="00487706" w:rsidRDefault="00487706">
                            <w:pPr>
                              <w:pStyle w:val="BodyText"/>
                              <w:jc w:val="center"/>
                            </w:pPr>
                            <w:r>
                              <w:t xml:space="preserve">with anyone who has ever used needles to take drugs or steroids, or anything </w:t>
                            </w:r>
                            <w:r>
                              <w:rPr>
                                <w:u w:val="single"/>
                              </w:rPr>
                              <w:t>not</w:t>
                            </w:r>
                            <w:r>
                              <w:t xml:space="preserve"> </w:t>
                            </w:r>
                          </w:p>
                          <w:p w14:paraId="100A2451" w14:textId="77777777" w:rsidR="00487706" w:rsidRDefault="00487706">
                            <w:pPr>
                              <w:pStyle w:val="BodyText"/>
                              <w:jc w:val="center"/>
                            </w:pPr>
                            <w:r>
                              <w:t>prescribed by their do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82B46" id="Text Box 668" o:spid="_x0000_s1216" type="#_x0000_t202" style="position:absolute;margin-left:20.9pt;margin-top:160.75pt;width:204.9pt;height:69.3pt;z-index:25153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nWwvQIAAMc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" filled="f" stroked="f">
                <v:textbox>
                  <w:txbxContent>
                    <w:p w14:paraId="337D63CF" w14:textId="77777777" w:rsidR="00487706" w:rsidRDefault="00487706">
                      <w:pPr>
                        <w:pStyle w:val="BodyText"/>
                        <w:jc w:val="center"/>
                      </w:pPr>
                      <w:r>
                        <w:t xml:space="preserve">In the past 12 months </w:t>
                      </w:r>
                    </w:p>
                    <w:p w14:paraId="6C6ACE18" w14:textId="77777777" w:rsidR="00487706" w:rsidRDefault="00487706">
                      <w:pPr>
                        <w:pStyle w:val="BodyText"/>
                        <w:jc w:val="center"/>
                      </w:pPr>
                      <w:r>
                        <w:t xml:space="preserve">have you had sexual contact </w:t>
                      </w:r>
                    </w:p>
                    <w:p w14:paraId="58715D03" w14:textId="77777777" w:rsidR="00487706" w:rsidRDefault="00487706">
                      <w:pPr>
                        <w:pStyle w:val="BodyText"/>
                        <w:jc w:val="center"/>
                      </w:pPr>
                      <w:r>
                        <w:t xml:space="preserve">with anyone who has ever used needles to take drugs or steroids, or anything </w:t>
                      </w:r>
                      <w:r>
                        <w:rPr>
                          <w:u w:val="single"/>
                        </w:rPr>
                        <w:t>not</w:t>
                      </w:r>
                      <w:r>
                        <w:t xml:space="preserve"> </w:t>
                      </w:r>
                    </w:p>
                    <w:p w14:paraId="100A2451" w14:textId="77777777" w:rsidR="00487706" w:rsidRDefault="00487706">
                      <w:pPr>
                        <w:pStyle w:val="BodyText"/>
                        <w:jc w:val="center"/>
                      </w:pPr>
                      <w:r>
                        <w:t>prescribed by their doctor?</w:t>
                      </w:r>
                    </w:p>
                  </w:txbxContent>
                </v:textbox>
              </v:shape>
            </w:pict>
          </mc:Fallback>
        </mc:AlternateContent>
      </w:r>
      <w:r w:rsidR="008E26F7">
        <w:rPr>
          <w:b/>
          <w:bCs/>
          <w:noProof/>
        </w:rPr>
        <mc:AlternateContent>
          <mc:Choice Requires="wps">
            <w:drawing>
              <wp:anchor distT="0" distB="0" distL="114300" distR="114300" simplePos="0" relativeHeight="251534848" behindDoc="0" locked="0" layoutInCell="1" allowOverlap="1" wp14:anchorId="08521D2D" wp14:editId="5135EAB7">
                <wp:simplePos x="0" y="0"/>
                <wp:positionH relativeFrom="column">
                  <wp:posOffset>-19050</wp:posOffset>
                </wp:positionH>
                <wp:positionV relativeFrom="paragraph">
                  <wp:posOffset>1754505</wp:posOffset>
                </wp:positionV>
                <wp:extent cx="3169920" cy="1470660"/>
                <wp:effectExtent l="19050" t="14605" r="20955" b="10160"/>
                <wp:wrapNone/>
                <wp:docPr id="1995" name="AutoShape 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920"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D1458" id="AutoShape 667" o:spid="_x0000_s1026" type="#_x0000_t110" style="position:absolute;margin-left:-1.5pt;margin-top:138.15pt;width:249.6pt;height:115.8pt;z-index:25153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"/>
            </w:pict>
          </mc:Fallback>
        </mc:AlternateContent>
      </w:r>
      <w:r w:rsidR="008E26F7">
        <w:rPr>
          <w:b/>
          <w:bCs/>
          <w:noProof/>
        </w:rPr>
        <mc:AlternateContent>
          <mc:Choice Requires="wps">
            <w:drawing>
              <wp:anchor distT="0" distB="0" distL="114300" distR="114300" simplePos="0" relativeHeight="251533824" behindDoc="0" locked="0" layoutInCell="1" allowOverlap="1" wp14:anchorId="1C7A3E22" wp14:editId="18AE550D">
                <wp:simplePos x="0" y="0"/>
                <wp:positionH relativeFrom="column">
                  <wp:posOffset>1552575</wp:posOffset>
                </wp:positionH>
                <wp:positionV relativeFrom="paragraph">
                  <wp:posOffset>1260475</wp:posOffset>
                </wp:positionV>
                <wp:extent cx="0" cy="494030"/>
                <wp:effectExtent l="57150" t="6350" r="57150" b="23495"/>
                <wp:wrapNone/>
                <wp:docPr id="1994" name="Line 6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CA0980" id="Line 665" o:spid="_x0000_s1026" style="position:absolute;z-index:25153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5pt,99.25pt" to="122.25pt,1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32800" behindDoc="0" locked="0" layoutInCell="1" allowOverlap="1" wp14:anchorId="73019E20" wp14:editId="201C19A1">
                <wp:simplePos x="0" y="0"/>
                <wp:positionH relativeFrom="column">
                  <wp:posOffset>980440</wp:posOffset>
                </wp:positionH>
                <wp:positionV relativeFrom="paragraph">
                  <wp:posOffset>803275</wp:posOffset>
                </wp:positionV>
                <wp:extent cx="1143000" cy="457200"/>
                <wp:effectExtent l="8890" t="6350" r="10160" b="12700"/>
                <wp:wrapNone/>
                <wp:docPr id="1993" name="AutoShape 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751E5C0" w14:textId="77777777" w:rsidR="00487706" w:rsidRDefault="00487706">
                            <w:pPr>
                              <w:jc w:val="center"/>
                              <w:rPr>
                                <w:sz w:val="12"/>
                              </w:rPr>
                            </w:pPr>
                          </w:p>
                          <w:p w14:paraId="3BE7C041" w14:textId="77777777" w:rsidR="00487706" w:rsidRDefault="00487706">
                            <w:pPr>
                              <w:jc w:val="center"/>
                            </w:pPr>
                            <w:r>
                              <w:t>Question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19E20" id="AutoShape 664" o:spid="_x0000_s1217" type="#_x0000_t176" style="position:absolute;margin-left:77.2pt;margin-top:63.25pt;width:90pt;height:36pt;z-index:25153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">
                <v:textbox>
                  <w:txbxContent>
                    <w:p w14:paraId="1751E5C0" w14:textId="77777777" w:rsidR="00487706" w:rsidRDefault="00487706">
                      <w:pPr>
                        <w:jc w:val="center"/>
                        <w:rPr>
                          <w:sz w:val="12"/>
                        </w:rPr>
                      </w:pPr>
                    </w:p>
                    <w:p w14:paraId="3BE7C041" w14:textId="77777777" w:rsidR="00487706" w:rsidRDefault="00487706">
                      <w:pPr>
                        <w:jc w:val="center"/>
                      </w:pPr>
                      <w:r>
                        <w:t>Question #14</w:t>
                      </w:r>
                    </w:p>
                  </w:txbxContent>
                </v:textbox>
              </v:shape>
            </w:pict>
          </mc:Fallback>
        </mc:AlternateContent>
      </w:r>
      <w:r w:rsidR="009D4F0F">
        <w:rPr>
          <w:b/>
          <w:bCs/>
        </w:rPr>
        <w:t>Note:</w:t>
      </w:r>
      <w:r w:rsidR="009D4F0F">
        <w:t xml:space="preserve"> The phrase "use of a needle" includes intravenous use, "skin popping" (injection under the skin), "mainlining" (arterial injection) and any other use of a needle to administer drugs, steroids or anything else not prescribed by their doctor.</w:t>
      </w:r>
      <w:r w:rsidR="009D4F0F">
        <w:br w:type="page"/>
      </w:r>
      <w:r w:rsidR="009D4F0F">
        <w:rPr>
          <w:b/>
          <w:bCs/>
        </w:rPr>
        <w:lastRenderedPageBreak/>
        <w:t>Question:</w:t>
      </w:r>
      <w:r w:rsidR="009D4F0F">
        <w:t xml:space="preserve"> 1</w:t>
      </w:r>
      <w:r w:rsidR="00395E5F">
        <w:t>5</w:t>
      </w:r>
      <w:r w:rsidR="009D4F0F">
        <w:t>. Female donors: In the past 12 months have you had sexual contact with a male who has ever had sexual contact with another male? (Males: check “I am male.”)</w:t>
      </w:r>
    </w:p>
    <w:p w14:paraId="6516937F" w14:textId="77777777" w:rsidR="009D4F0F" w:rsidRDefault="009D4F0F"/>
    <w:p w14:paraId="2E254E72" w14:textId="77777777" w:rsidR="009D4F0F" w:rsidRDefault="009D4F0F">
      <w:r>
        <w:rPr>
          <w:b/>
          <w:bCs/>
        </w:rPr>
        <w:t>Donor Eligibility:</w:t>
      </w:r>
      <w:r>
        <w:t xml:space="preserve"> Women who have had sexual contact with men who have had sexual contact with another man even one time in the preceding 5 years are ineligible for 12 months from the date of last sexual contact. HIV and other diseases may be transmitted through sexual contact.</w:t>
      </w:r>
    </w:p>
    <w:p w14:paraId="683F470D" w14:textId="77777777" w:rsidR="009D4F0F" w:rsidRDefault="009D4F0F"/>
    <w:p w14:paraId="5E959D2E" w14:textId="77777777" w:rsidR="009D4F0F" w:rsidRDefault="00F7541A">
      <w:r>
        <w:rPr>
          <w:b/>
          <w:bCs/>
          <w:noProof/>
        </w:rPr>
        <mc:AlternateContent>
          <mc:Choice Requires="wps">
            <w:drawing>
              <wp:anchor distT="0" distB="0" distL="114300" distR="114300" simplePos="0" relativeHeight="251566592" behindDoc="0" locked="0" layoutInCell="1" allowOverlap="1" wp14:anchorId="710FED75" wp14:editId="0B1595A5">
                <wp:simplePos x="0" y="0"/>
                <wp:positionH relativeFrom="column">
                  <wp:posOffset>4410075</wp:posOffset>
                </wp:positionH>
                <wp:positionV relativeFrom="paragraph">
                  <wp:posOffset>5959475</wp:posOffset>
                </wp:positionV>
                <wp:extent cx="1097280" cy="533400"/>
                <wp:effectExtent l="0" t="19050" r="45720" b="38100"/>
                <wp:wrapNone/>
                <wp:docPr id="379" name="AutoShape 7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334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F89A24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FED75" id="AutoShape 755" o:spid="_x0000_s1218" type="#_x0000_t13" style="position:absolute;margin-left:347.25pt;margin-top:469.25pt;width:86.4pt;height:42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" adj="15300">
                <v:textbox>
                  <w:txbxContent>
                    <w:p w14:paraId="2F89A24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570688" behindDoc="0" locked="0" layoutInCell="1" allowOverlap="1" wp14:anchorId="561AA365" wp14:editId="56FB4C55">
                <wp:simplePos x="0" y="0"/>
                <wp:positionH relativeFrom="column">
                  <wp:posOffset>4834255</wp:posOffset>
                </wp:positionH>
                <wp:positionV relativeFrom="paragraph">
                  <wp:posOffset>2668270</wp:posOffset>
                </wp:positionV>
                <wp:extent cx="198755" cy="0"/>
                <wp:effectExtent l="5080" t="13970" r="5715" b="5080"/>
                <wp:wrapNone/>
                <wp:docPr id="1992" name="Line 7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7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F6FE9" id="Line 759" o:spid="_x0000_s1026" style="position:absolute;z-index:25157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0.65pt,210.1pt" to="396.3pt,2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574784" behindDoc="0" locked="0" layoutInCell="1" allowOverlap="1" wp14:anchorId="01AC2F46" wp14:editId="459E5477">
                <wp:simplePos x="0" y="0"/>
                <wp:positionH relativeFrom="column">
                  <wp:posOffset>5033010</wp:posOffset>
                </wp:positionH>
                <wp:positionV relativeFrom="paragraph">
                  <wp:posOffset>2672715</wp:posOffset>
                </wp:positionV>
                <wp:extent cx="0" cy="3392170"/>
                <wp:effectExtent l="60960" t="8890" r="53340" b="18415"/>
                <wp:wrapNone/>
                <wp:docPr id="1991" name="Line 7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3921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2AE60" id="Line 763" o:spid="_x0000_s1026" style="position:absolute;flip:x;z-index:25157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3pt,210.45pt" to="396.3pt,4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">
                <v:stroke endarrow="block"/>
              </v:line>
            </w:pict>
          </mc:Fallback>
        </mc:AlternateContent>
      </w:r>
      <w:r w:rsidR="008E26F7">
        <w:rPr>
          <w:b/>
          <w:bCs/>
          <w:noProof/>
        </w:rPr>
        <mc:AlternateContent>
          <mc:Choice Requires="wps">
            <w:drawing>
              <wp:anchor distT="0" distB="0" distL="114300" distR="114300" simplePos="0" relativeHeight="251575808" behindDoc="0" locked="0" layoutInCell="1" allowOverlap="1" wp14:anchorId="661B305F" wp14:editId="3C1BA6DF">
                <wp:simplePos x="0" y="0"/>
                <wp:positionH relativeFrom="column">
                  <wp:posOffset>445770</wp:posOffset>
                </wp:positionH>
                <wp:positionV relativeFrom="paragraph">
                  <wp:posOffset>5896610</wp:posOffset>
                </wp:positionV>
                <wp:extent cx="2185035" cy="805815"/>
                <wp:effectExtent l="7620" t="13335" r="7620" b="9525"/>
                <wp:wrapNone/>
                <wp:docPr id="1990" name="AutoShape 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05815"/>
                        </a:xfrm>
                        <a:prstGeom prst="flowChartTerminator">
                          <a:avLst/>
                        </a:prstGeom>
                        <a:solidFill>
                          <a:srgbClr val="FFFFFF"/>
                        </a:solidFill>
                        <a:ln w="9525">
                          <a:solidFill>
                            <a:srgbClr val="000000"/>
                          </a:solidFill>
                          <a:miter lim="800000"/>
                          <a:headEnd/>
                          <a:tailEnd/>
                        </a:ln>
                      </wps:spPr>
                      <wps:txbx>
                        <w:txbxContent>
                          <w:p w14:paraId="2EEAF489" w14:textId="77777777" w:rsidR="00487706" w:rsidRDefault="00487706">
                            <w:pPr>
                              <w:jc w:val="center"/>
                            </w:pPr>
                          </w:p>
                          <w:p w14:paraId="06B3FB33"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B305F" id="AutoShape 765" o:spid="_x0000_s1219" type="#_x0000_t116" style="position:absolute;margin-left:35.1pt;margin-top:464.3pt;width:172.05pt;height:63.45pt;z-index:25157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">
                <v:textbox>
                  <w:txbxContent>
                    <w:p w14:paraId="2EEAF489" w14:textId="77777777" w:rsidR="00487706" w:rsidRDefault="00487706">
                      <w:pPr>
                        <w:jc w:val="center"/>
                      </w:pPr>
                    </w:p>
                    <w:p w14:paraId="06B3FB33"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576832" behindDoc="0" locked="0" layoutInCell="1" allowOverlap="1" wp14:anchorId="0BDD843E" wp14:editId="4C270016">
                <wp:simplePos x="0" y="0"/>
                <wp:positionH relativeFrom="column">
                  <wp:posOffset>422910</wp:posOffset>
                </wp:positionH>
                <wp:positionV relativeFrom="paragraph">
                  <wp:posOffset>5909945</wp:posOffset>
                </wp:positionV>
                <wp:extent cx="2276475" cy="849630"/>
                <wp:effectExtent l="3810" t="0" r="0" b="0"/>
                <wp:wrapNone/>
                <wp:docPr id="1989" name="Text Box 7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49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9A18E" w14:textId="77777777" w:rsidR="00487706" w:rsidRDefault="00487706">
                            <w:pPr>
                              <w:jc w:val="center"/>
                            </w:pPr>
                            <w:r w:rsidRPr="00D654F6">
                              <w:t xml:space="preserve">Donor is ineligible, but may be </w:t>
                            </w:r>
                          </w:p>
                          <w:p w14:paraId="4137AB76" w14:textId="77777777" w:rsidR="00487706" w:rsidRDefault="00487706">
                            <w:pPr>
                              <w:jc w:val="center"/>
                            </w:pPr>
                            <w:r w:rsidRPr="00D654F6">
                              <w:t xml:space="preserve">collected in certain situations. Refer </w:t>
                            </w:r>
                          </w:p>
                          <w:p w14:paraId="0FB9B6C5" w14:textId="77777777" w:rsidR="00487706" w:rsidRDefault="00487706">
                            <w:pPr>
                              <w:jc w:val="center"/>
                            </w:pPr>
                            <w:r w:rsidRPr="00D654F6">
                              <w:t xml:space="preserve">to facility SOP for circumstances for </w:t>
                            </w:r>
                          </w:p>
                          <w:p w14:paraId="62A5626E" w14:textId="77777777" w:rsidR="00487706" w:rsidRDefault="00487706">
                            <w:pPr>
                              <w:jc w:val="center"/>
                            </w:pPr>
                            <w:r w:rsidRPr="00D654F6">
                              <w:t>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DD843E" id="Text Box 766" o:spid="_x0000_s1220" type="#_x0000_t202" style="position:absolute;margin-left:33.3pt;margin-top:465.35pt;width:179.25pt;height:66.9pt;z-index:25157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4ElvQIAAMc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" filled="f" stroked="f">
                <v:textbox>
                  <w:txbxContent>
                    <w:p w14:paraId="5C79A18E" w14:textId="77777777" w:rsidR="00487706" w:rsidRDefault="00487706">
                      <w:pPr>
                        <w:jc w:val="center"/>
                      </w:pPr>
                      <w:r w:rsidRPr="00D654F6">
                        <w:t xml:space="preserve">Donor is ineligible, but may be </w:t>
                      </w:r>
                    </w:p>
                    <w:p w14:paraId="4137AB76" w14:textId="77777777" w:rsidR="00487706" w:rsidRDefault="00487706">
                      <w:pPr>
                        <w:jc w:val="center"/>
                      </w:pPr>
                      <w:r w:rsidRPr="00D654F6">
                        <w:t xml:space="preserve">collected in certain situations. Refer </w:t>
                      </w:r>
                    </w:p>
                    <w:p w14:paraId="0FB9B6C5" w14:textId="77777777" w:rsidR="00487706" w:rsidRDefault="00487706">
                      <w:pPr>
                        <w:jc w:val="center"/>
                      </w:pPr>
                      <w:r w:rsidRPr="00D654F6">
                        <w:t xml:space="preserve">to facility SOP for circumstances for </w:t>
                      </w:r>
                    </w:p>
                    <w:p w14:paraId="62A5626E" w14:textId="77777777" w:rsidR="00487706" w:rsidRDefault="00487706">
                      <w:pPr>
                        <w:jc w:val="center"/>
                      </w:pPr>
                      <w:r w:rsidRPr="00D654F6">
                        <w:t>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556352" behindDoc="0" locked="0" layoutInCell="1" allowOverlap="1" wp14:anchorId="0F3B235D" wp14:editId="6AC85251">
                <wp:simplePos x="0" y="0"/>
                <wp:positionH relativeFrom="column">
                  <wp:posOffset>1561465</wp:posOffset>
                </wp:positionH>
                <wp:positionV relativeFrom="paragraph">
                  <wp:posOffset>1426210</wp:posOffset>
                </wp:positionV>
                <wp:extent cx="0" cy="506730"/>
                <wp:effectExtent l="56515" t="10160" r="57785" b="16510"/>
                <wp:wrapNone/>
                <wp:docPr id="1988" name="Line 7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67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08CC" id="Line 744" o:spid="_x0000_s1026" style="position:absolute;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112.3pt" to="122.95pt,1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68640" behindDoc="0" locked="0" layoutInCell="1" allowOverlap="1" wp14:anchorId="220ADBB9" wp14:editId="159C0A12">
                <wp:simplePos x="0" y="0"/>
                <wp:positionH relativeFrom="column">
                  <wp:posOffset>3213735</wp:posOffset>
                </wp:positionH>
                <wp:positionV relativeFrom="paragraph">
                  <wp:posOffset>2378710</wp:posOffset>
                </wp:positionV>
                <wp:extent cx="365760" cy="274320"/>
                <wp:effectExtent l="3810" t="635" r="1905" b="1270"/>
                <wp:wrapNone/>
                <wp:docPr id="1987" name="Text Box 7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CE2E3"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ADBB9" id="Text Box 757" o:spid="_x0000_s1221" type="#_x0000_t202" style="position:absolute;margin-left:253.05pt;margin-top:187.3pt;width:28.8pt;height:21.6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" filled="f" stroked="f">
                <v:textbox>
                  <w:txbxContent>
                    <w:p w14:paraId="7CECE2E3"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573760" behindDoc="0" locked="0" layoutInCell="1" allowOverlap="1" wp14:anchorId="1E3B216B" wp14:editId="5D7DC748">
                <wp:simplePos x="0" y="0"/>
                <wp:positionH relativeFrom="column">
                  <wp:posOffset>3218815</wp:posOffset>
                </wp:positionH>
                <wp:positionV relativeFrom="paragraph">
                  <wp:posOffset>4424045</wp:posOffset>
                </wp:positionV>
                <wp:extent cx="356235" cy="245745"/>
                <wp:effectExtent l="0" t="0" r="0" b="3810"/>
                <wp:wrapNone/>
                <wp:docPr id="1986" name="Text Box 7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88BB7"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3B216B" id="Text Box 762" o:spid="_x0000_s1222" type="#_x0000_t202" style="position:absolute;margin-left:253.45pt;margin-top:348.35pt;width:28.05pt;height:19.35pt;z-index:25157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" filled="f" stroked="f">
                <v:textbox>
                  <w:txbxContent>
                    <w:p w14:paraId="0DB88BB7"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558400" behindDoc="0" locked="0" layoutInCell="1" allowOverlap="1" wp14:anchorId="3D5304F3" wp14:editId="34F1B86B">
                <wp:simplePos x="0" y="0"/>
                <wp:positionH relativeFrom="column">
                  <wp:posOffset>141605</wp:posOffset>
                </wp:positionH>
                <wp:positionV relativeFrom="paragraph">
                  <wp:posOffset>2228215</wp:posOffset>
                </wp:positionV>
                <wp:extent cx="2849880" cy="880110"/>
                <wp:effectExtent l="0" t="2540" r="0" b="3175"/>
                <wp:wrapNone/>
                <wp:docPr id="1985" name="Text Box 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880" cy="880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D49E4" w14:textId="77777777" w:rsidR="00487706" w:rsidRDefault="00487706">
                            <w:pPr>
                              <w:pStyle w:val="BodyText"/>
                              <w:jc w:val="center"/>
                            </w:pPr>
                            <w:r>
                              <w:t xml:space="preserve">Female donors: In the </w:t>
                            </w:r>
                          </w:p>
                          <w:p w14:paraId="5B188A44" w14:textId="77777777" w:rsidR="00487706" w:rsidRDefault="00487706">
                            <w:pPr>
                              <w:pStyle w:val="BodyText"/>
                              <w:jc w:val="center"/>
                            </w:pPr>
                            <w:r>
                              <w:t xml:space="preserve">past 12 months have you had sexual </w:t>
                            </w:r>
                          </w:p>
                          <w:p w14:paraId="577D35C2" w14:textId="77777777" w:rsidR="00487706" w:rsidRDefault="00487706">
                            <w:pPr>
                              <w:pStyle w:val="BodyText"/>
                              <w:jc w:val="center"/>
                            </w:pPr>
                            <w:r>
                              <w:t xml:space="preserve">contact with a male who has ever had sexual contact with another male? </w:t>
                            </w:r>
                          </w:p>
                          <w:p w14:paraId="79843242" w14:textId="77777777" w:rsidR="00487706" w:rsidRDefault="00487706">
                            <w:pPr>
                              <w:pStyle w:val="BodyText"/>
                              <w:jc w:val="center"/>
                            </w:pPr>
                            <w:r>
                              <w:t>(Males: check “I am m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304F3" id="Text Box 747" o:spid="_x0000_s1223" type="#_x0000_t202" style="position:absolute;margin-left:11.15pt;margin-top:175.45pt;width:224.4pt;height:69.3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XQguwIAAMc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" filled="f" stroked="f">
                <v:textbox>
                  <w:txbxContent>
                    <w:p w14:paraId="274D49E4" w14:textId="77777777" w:rsidR="00487706" w:rsidRDefault="00487706">
                      <w:pPr>
                        <w:pStyle w:val="BodyText"/>
                        <w:jc w:val="center"/>
                      </w:pPr>
                      <w:r>
                        <w:t xml:space="preserve">Female donors: In the </w:t>
                      </w:r>
                    </w:p>
                    <w:p w14:paraId="5B188A44" w14:textId="77777777" w:rsidR="00487706" w:rsidRDefault="00487706">
                      <w:pPr>
                        <w:pStyle w:val="BodyText"/>
                        <w:jc w:val="center"/>
                      </w:pPr>
                      <w:r>
                        <w:t xml:space="preserve">past 12 months have you had sexual </w:t>
                      </w:r>
                    </w:p>
                    <w:p w14:paraId="577D35C2" w14:textId="77777777" w:rsidR="00487706" w:rsidRDefault="00487706">
                      <w:pPr>
                        <w:pStyle w:val="BodyText"/>
                        <w:jc w:val="center"/>
                      </w:pPr>
                      <w:r>
                        <w:t xml:space="preserve">contact with a male who has ever had sexual contact with another male? </w:t>
                      </w:r>
                    </w:p>
                    <w:p w14:paraId="79843242" w14:textId="77777777" w:rsidR="00487706" w:rsidRDefault="00487706">
                      <w:pPr>
                        <w:pStyle w:val="BodyText"/>
                        <w:jc w:val="center"/>
                      </w:pPr>
                      <w:r>
                        <w:t>(Males: check “I am male.”)</w:t>
                      </w:r>
                    </w:p>
                  </w:txbxContent>
                </v:textbox>
              </v:shape>
            </w:pict>
          </mc:Fallback>
        </mc:AlternateContent>
      </w:r>
      <w:r w:rsidR="008E26F7">
        <w:rPr>
          <w:b/>
          <w:bCs/>
          <w:noProof/>
        </w:rPr>
        <mc:AlternateContent>
          <mc:Choice Requires="wps">
            <w:drawing>
              <wp:anchor distT="0" distB="0" distL="114300" distR="114300" simplePos="0" relativeHeight="251557376" behindDoc="0" locked="0" layoutInCell="1" allowOverlap="1" wp14:anchorId="383CA80E" wp14:editId="0A07E9FF">
                <wp:simplePos x="0" y="0"/>
                <wp:positionH relativeFrom="column">
                  <wp:posOffset>-18415</wp:posOffset>
                </wp:positionH>
                <wp:positionV relativeFrom="paragraph">
                  <wp:posOffset>1932940</wp:posOffset>
                </wp:positionV>
                <wp:extent cx="3169920" cy="1470660"/>
                <wp:effectExtent l="19685" t="12065" r="20320" b="12700"/>
                <wp:wrapNone/>
                <wp:docPr id="1984" name="AutoShape 7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920"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8972F" id="AutoShape 746" o:spid="_x0000_s1026" type="#_x0000_t110" style="position:absolute;margin-left:-1.45pt;margin-top:152.2pt;width:249.6pt;height:115.8pt;z-index:2515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572736" behindDoc="0" locked="0" layoutInCell="1" allowOverlap="1" wp14:anchorId="6CA884FF" wp14:editId="18030EAB">
                <wp:simplePos x="0" y="0"/>
                <wp:positionH relativeFrom="column">
                  <wp:posOffset>4188460</wp:posOffset>
                </wp:positionH>
                <wp:positionV relativeFrom="paragraph">
                  <wp:posOffset>2889250</wp:posOffset>
                </wp:positionV>
                <wp:extent cx="0" cy="1774190"/>
                <wp:effectExtent l="54610" t="15875" r="59690" b="10160"/>
                <wp:wrapNone/>
                <wp:docPr id="383" name="Line 7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7741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F2D480" id="Line 761" o:spid="_x0000_s1026" style="position:absolute;flip:y;z-index:25157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9.8pt,227.5pt" to="329.8pt,36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571712" behindDoc="0" locked="0" layoutInCell="1" allowOverlap="1" wp14:anchorId="48567C7B" wp14:editId="38F243AA">
                <wp:simplePos x="0" y="0"/>
                <wp:positionH relativeFrom="column">
                  <wp:posOffset>2778125</wp:posOffset>
                </wp:positionH>
                <wp:positionV relativeFrom="paragraph">
                  <wp:posOffset>4669790</wp:posOffset>
                </wp:positionV>
                <wp:extent cx="1408430" cy="0"/>
                <wp:effectExtent l="6350" t="5715" r="13970" b="13335"/>
                <wp:wrapNone/>
                <wp:docPr id="382" name="Line 7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8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FEC49E" id="Line 760" o:spid="_x0000_s1026" style="position:absolute;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75pt,367.7pt" to="329.65pt,3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"/>
            </w:pict>
          </mc:Fallback>
        </mc:AlternateContent>
      </w:r>
      <w:r w:rsidR="008E26F7">
        <w:rPr>
          <w:b/>
          <w:bCs/>
          <w:noProof/>
        </w:rPr>
        <mc:AlternateContent>
          <mc:Choice Requires="wps">
            <w:drawing>
              <wp:anchor distT="0" distB="0" distL="114300" distR="114300" simplePos="0" relativeHeight="251569664" behindDoc="0" locked="0" layoutInCell="1" allowOverlap="1" wp14:anchorId="411AA773" wp14:editId="3696C6B0">
                <wp:simplePos x="0" y="0"/>
                <wp:positionH relativeFrom="column">
                  <wp:posOffset>2630170</wp:posOffset>
                </wp:positionH>
                <wp:positionV relativeFrom="paragraph">
                  <wp:posOffset>6196965</wp:posOffset>
                </wp:positionV>
                <wp:extent cx="1774190" cy="0"/>
                <wp:effectExtent l="10795" t="56515" r="15240" b="57785"/>
                <wp:wrapNone/>
                <wp:docPr id="381" name="Line 7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6D3068" id="Line 758" o:spid="_x0000_s1026" style="position:absolute;z-index:25156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1pt,487.95pt" to="346.8pt,4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567616" behindDoc="0" locked="0" layoutInCell="1" allowOverlap="1" wp14:anchorId="51511498" wp14:editId="2E8FF013">
                <wp:simplePos x="0" y="0"/>
                <wp:positionH relativeFrom="column">
                  <wp:posOffset>1534160</wp:posOffset>
                </wp:positionH>
                <wp:positionV relativeFrom="paragraph">
                  <wp:posOffset>5440045</wp:posOffset>
                </wp:positionV>
                <wp:extent cx="419100" cy="217170"/>
                <wp:effectExtent l="635" t="4445" r="0" b="0"/>
                <wp:wrapNone/>
                <wp:docPr id="380" name="Text Box 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73B4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511498" id="Text Box 756" o:spid="_x0000_s1224" type="#_x0000_t202" style="position:absolute;margin-left:120.8pt;margin-top:428.35pt;width:33pt;height:17.1pt;z-index:25156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" filled="f" stroked="f">
                <v:textbox>
                  <w:txbxContent>
                    <w:p w14:paraId="26A73B4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65568" behindDoc="0" locked="0" layoutInCell="1" allowOverlap="1" wp14:anchorId="62F9CF1C" wp14:editId="248B4695">
                <wp:simplePos x="0" y="0"/>
                <wp:positionH relativeFrom="column">
                  <wp:posOffset>3554095</wp:posOffset>
                </wp:positionH>
                <wp:positionV relativeFrom="paragraph">
                  <wp:posOffset>2439670</wp:posOffset>
                </wp:positionV>
                <wp:extent cx="1280160" cy="457200"/>
                <wp:effectExtent l="10795" t="13970" r="13970" b="5080"/>
                <wp:wrapNone/>
                <wp:docPr id="378" name="AutoShape 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3906B2F" w14:textId="77777777" w:rsidR="00487706" w:rsidRDefault="00487706">
                            <w:pPr>
                              <w:jc w:val="center"/>
                              <w:rPr>
                                <w:sz w:val="8"/>
                              </w:rPr>
                            </w:pPr>
                          </w:p>
                          <w:p w14:paraId="766CA4E4"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9CF1C" id="AutoShape 754" o:spid="_x0000_s1225" type="#_x0000_t116" style="position:absolute;margin-left:279.85pt;margin-top:192.1pt;width:100.8pt;height:36pt;z-index:25156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">
                <v:textbox>
                  <w:txbxContent>
                    <w:p w14:paraId="23906B2F" w14:textId="77777777" w:rsidR="00487706" w:rsidRDefault="00487706">
                      <w:pPr>
                        <w:jc w:val="center"/>
                        <w:rPr>
                          <w:sz w:val="8"/>
                        </w:rPr>
                      </w:pPr>
                    </w:p>
                    <w:p w14:paraId="766CA4E4"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564544" behindDoc="0" locked="0" layoutInCell="1" allowOverlap="1" wp14:anchorId="0E1F7AB4" wp14:editId="68B3042F">
                <wp:simplePos x="0" y="0"/>
                <wp:positionH relativeFrom="column">
                  <wp:posOffset>1561465</wp:posOffset>
                </wp:positionH>
                <wp:positionV relativeFrom="paragraph">
                  <wp:posOffset>5396865</wp:posOffset>
                </wp:positionV>
                <wp:extent cx="0" cy="494030"/>
                <wp:effectExtent l="56515" t="8890" r="57785" b="20955"/>
                <wp:wrapNone/>
                <wp:docPr id="377" name="Line 7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8DF84D" id="Line 753" o:spid="_x0000_s1026" style="position:absolute;z-index:25156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424.95pt" to="122.95pt,4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63520" behindDoc="0" locked="0" layoutInCell="1" allowOverlap="1" wp14:anchorId="36B47324" wp14:editId="43B1ED6A">
                <wp:simplePos x="0" y="0"/>
                <wp:positionH relativeFrom="column">
                  <wp:posOffset>3150870</wp:posOffset>
                </wp:positionH>
                <wp:positionV relativeFrom="paragraph">
                  <wp:posOffset>2668270</wp:posOffset>
                </wp:positionV>
                <wp:extent cx="393065" cy="0"/>
                <wp:effectExtent l="7620" t="61595" r="18415" b="52705"/>
                <wp:wrapNone/>
                <wp:docPr id="376" name="Line 7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30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04F4C" id="Line 752" o:spid="_x0000_s1026" style="position:absolute;z-index:25156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8.1pt,210.1pt" to="279.05pt,2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562496" behindDoc="0" locked="0" layoutInCell="1" allowOverlap="1" wp14:anchorId="1BEDE456" wp14:editId="105D6F24">
                <wp:simplePos x="0" y="0"/>
                <wp:positionH relativeFrom="column">
                  <wp:posOffset>499745</wp:posOffset>
                </wp:positionH>
                <wp:positionV relativeFrom="paragraph">
                  <wp:posOffset>4385945</wp:posOffset>
                </wp:positionV>
                <wp:extent cx="2133600" cy="561975"/>
                <wp:effectExtent l="4445" t="0" r="0" b="1905"/>
                <wp:wrapNone/>
                <wp:docPr id="375" name="Text Box 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4E2DF" w14:textId="77777777" w:rsidR="00487706" w:rsidRDefault="00487706">
                            <w:pPr>
                              <w:pStyle w:val="BodyText3"/>
                            </w:pPr>
                            <w:r>
                              <w:t xml:space="preserve">Was the other person’s </w:t>
                            </w:r>
                          </w:p>
                          <w:p w14:paraId="3BD02B3A" w14:textId="77777777" w:rsidR="00487706" w:rsidRDefault="00487706">
                            <w:pPr>
                              <w:pStyle w:val="BodyText3"/>
                            </w:pPr>
                            <w:r>
                              <w:t>high risk activity within the preceding 5 ye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EDE456" id="Text Box 751" o:spid="_x0000_s1226" type="#_x0000_t202" style="position:absolute;margin-left:39.35pt;margin-top:345.35pt;width:168pt;height:44.25pt;z-index:25156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" filled="f" stroked="f">
                <v:textbox>
                  <w:txbxContent>
                    <w:p w14:paraId="0594E2DF" w14:textId="77777777" w:rsidR="00487706" w:rsidRDefault="00487706">
                      <w:pPr>
                        <w:pStyle w:val="BodyText3"/>
                      </w:pPr>
                      <w:r>
                        <w:t xml:space="preserve">Was the other person’s </w:t>
                      </w:r>
                    </w:p>
                    <w:p w14:paraId="3BD02B3A" w14:textId="77777777" w:rsidR="00487706" w:rsidRDefault="00487706">
                      <w:pPr>
                        <w:pStyle w:val="BodyText3"/>
                      </w:pPr>
                      <w:r>
                        <w:t>high risk activity within the preceding 5 years?</w:t>
                      </w:r>
                    </w:p>
                  </w:txbxContent>
                </v:textbox>
              </v:shape>
            </w:pict>
          </mc:Fallback>
        </mc:AlternateContent>
      </w:r>
      <w:r w:rsidR="008E26F7">
        <w:rPr>
          <w:b/>
          <w:bCs/>
          <w:noProof/>
        </w:rPr>
        <mc:AlternateContent>
          <mc:Choice Requires="wps">
            <w:drawing>
              <wp:anchor distT="0" distB="0" distL="114300" distR="114300" simplePos="0" relativeHeight="251561472" behindDoc="0" locked="0" layoutInCell="1" allowOverlap="1" wp14:anchorId="6B7D7EE2" wp14:editId="487996E4">
                <wp:simplePos x="0" y="0"/>
                <wp:positionH relativeFrom="column">
                  <wp:posOffset>1561465</wp:posOffset>
                </wp:positionH>
                <wp:positionV relativeFrom="paragraph">
                  <wp:posOffset>3407410</wp:posOffset>
                </wp:positionV>
                <wp:extent cx="0" cy="511810"/>
                <wp:effectExtent l="56515" t="10160" r="57785" b="20955"/>
                <wp:wrapNone/>
                <wp:docPr id="374" name="Line 7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B15763" id="Line 750" o:spid="_x0000_s1026" style="position:absolute;z-index:25156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95pt,268.3pt" to="122.95pt,30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60448" behindDoc="0" locked="0" layoutInCell="1" allowOverlap="1" wp14:anchorId="7B9E8D27" wp14:editId="0C9A19B1">
                <wp:simplePos x="0" y="0"/>
                <wp:positionH relativeFrom="column">
                  <wp:posOffset>344170</wp:posOffset>
                </wp:positionH>
                <wp:positionV relativeFrom="paragraph">
                  <wp:posOffset>3925570</wp:posOffset>
                </wp:positionV>
                <wp:extent cx="2434590" cy="1471930"/>
                <wp:effectExtent l="20320" t="13970" r="21590" b="19050"/>
                <wp:wrapNone/>
                <wp:docPr id="373" name="AutoShape 7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4590" cy="147193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44501" id="AutoShape 749" o:spid="_x0000_s1026" type="#_x0000_t110" style="position:absolute;margin-left:27.1pt;margin-top:309.1pt;width:191.7pt;height:115.9pt;z-index:25156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559424" behindDoc="0" locked="0" layoutInCell="1" allowOverlap="1" wp14:anchorId="0ED84CFB" wp14:editId="1B0DFD12">
                <wp:simplePos x="0" y="0"/>
                <wp:positionH relativeFrom="column">
                  <wp:posOffset>1552575</wp:posOffset>
                </wp:positionH>
                <wp:positionV relativeFrom="paragraph">
                  <wp:posOffset>3514090</wp:posOffset>
                </wp:positionV>
                <wp:extent cx="457200" cy="274320"/>
                <wp:effectExtent l="0" t="2540" r="0" b="0"/>
                <wp:wrapNone/>
                <wp:docPr id="372" name="Text Box 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8F95F"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84CFB" id="Text Box 748" o:spid="_x0000_s1227" type="#_x0000_t202" style="position:absolute;margin-left:122.25pt;margin-top:276.7pt;width:36pt;height:21.6pt;z-index:25155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sd5uwIAAMU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" filled="f" stroked="f">
                <v:textbox>
                  <w:txbxContent>
                    <w:p w14:paraId="5D98F95F"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55328" behindDoc="0" locked="0" layoutInCell="1" allowOverlap="1" wp14:anchorId="02B264C0" wp14:editId="10CFB8A0">
                <wp:simplePos x="0" y="0"/>
                <wp:positionH relativeFrom="column">
                  <wp:posOffset>980440</wp:posOffset>
                </wp:positionH>
                <wp:positionV relativeFrom="paragraph">
                  <wp:posOffset>969010</wp:posOffset>
                </wp:positionV>
                <wp:extent cx="1143000" cy="457200"/>
                <wp:effectExtent l="8890" t="10160" r="10160" b="8890"/>
                <wp:wrapNone/>
                <wp:docPr id="371" name="AutoShape 7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CF7CF70" w14:textId="77777777" w:rsidR="00487706" w:rsidRDefault="00487706">
                            <w:pPr>
                              <w:jc w:val="center"/>
                              <w:rPr>
                                <w:sz w:val="12"/>
                              </w:rPr>
                            </w:pPr>
                          </w:p>
                          <w:p w14:paraId="39DDCA4A" w14:textId="77777777" w:rsidR="00487706" w:rsidRDefault="00487706">
                            <w:pPr>
                              <w:jc w:val="center"/>
                            </w:pPr>
                            <w:r>
                              <w:t>Question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B264C0" id="AutoShape 743" o:spid="_x0000_s1228" type="#_x0000_t176" style="position:absolute;margin-left:77.2pt;margin-top:76.3pt;width:90pt;height:36pt;z-index:2515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">
                <v:textbox>
                  <w:txbxContent>
                    <w:p w14:paraId="2CF7CF70" w14:textId="77777777" w:rsidR="00487706" w:rsidRDefault="00487706">
                      <w:pPr>
                        <w:jc w:val="center"/>
                        <w:rPr>
                          <w:sz w:val="12"/>
                        </w:rPr>
                      </w:pPr>
                    </w:p>
                    <w:p w14:paraId="39DDCA4A" w14:textId="77777777" w:rsidR="00487706" w:rsidRDefault="00487706">
                      <w:pPr>
                        <w:jc w:val="center"/>
                      </w:pPr>
                      <w:r>
                        <w:t>Question #15</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1</w:t>
      </w:r>
      <w:r w:rsidR="00395E5F">
        <w:t>6</w:t>
      </w:r>
      <w:r w:rsidR="009D4F0F">
        <w:t>. In the past 12 months have you had sexual contact with a person who has hepatitis?</w:t>
      </w:r>
    </w:p>
    <w:p w14:paraId="2CBBD749" w14:textId="77777777" w:rsidR="009D4F0F" w:rsidRDefault="009D4F0F"/>
    <w:p w14:paraId="3D3EE2BD" w14:textId="77777777" w:rsidR="009D4F0F" w:rsidRDefault="009D4F0F">
      <w:r>
        <w:rPr>
          <w:b/>
          <w:bCs/>
        </w:rPr>
        <w:t>Donor Eligibility:</w:t>
      </w:r>
      <w:r>
        <w:t xml:space="preserve"> Persons who report having had sexual contact with a person who has viral hepatitis are ineligible for 12 months from the time of last exposure. Hepatitis, particularly hepatitis B, may be spread through sexual contact.  Hepatitis C, although potentially a concern, is not frequently spread by sexual contact.</w:t>
      </w:r>
    </w:p>
    <w:p w14:paraId="308D309F" w14:textId="77777777" w:rsidR="009D4F0F" w:rsidRDefault="009D4F0F">
      <w:r>
        <w:t xml:space="preserve"> </w:t>
      </w:r>
    </w:p>
    <w:p w14:paraId="338F13F0" w14:textId="77777777" w:rsidR="009D4F0F" w:rsidRDefault="00F7541A">
      <w:r>
        <w:rPr>
          <w:b/>
          <w:bCs/>
          <w:noProof/>
        </w:rPr>
        <mc:AlternateContent>
          <mc:Choice Requires="wps">
            <w:drawing>
              <wp:anchor distT="0" distB="0" distL="114300" distR="114300" simplePos="0" relativeHeight="251588096" behindDoc="0" locked="0" layoutInCell="1" allowOverlap="1" wp14:anchorId="0BEA7F50" wp14:editId="3E22D87C">
                <wp:simplePos x="0" y="0"/>
                <wp:positionH relativeFrom="column">
                  <wp:posOffset>4295775</wp:posOffset>
                </wp:positionH>
                <wp:positionV relativeFrom="paragraph">
                  <wp:posOffset>6254750</wp:posOffset>
                </wp:positionV>
                <wp:extent cx="1097280" cy="552450"/>
                <wp:effectExtent l="0" t="19050" r="45720" b="38100"/>
                <wp:wrapNone/>
                <wp:docPr id="355" name="AutoShape 8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11CD34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A7F50" id="AutoShape 807" o:spid="_x0000_s1229" type="#_x0000_t13" style="position:absolute;margin-left:338.25pt;margin-top:492.5pt;width:86.4pt;height:43.5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" adj="15075">
                <v:textbox>
                  <w:txbxContent>
                    <w:p w14:paraId="611CD34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601408" behindDoc="0" locked="0" layoutInCell="1" allowOverlap="1" wp14:anchorId="59D7DE45" wp14:editId="4976D302">
                <wp:simplePos x="0" y="0"/>
                <wp:positionH relativeFrom="column">
                  <wp:posOffset>4145280</wp:posOffset>
                </wp:positionH>
                <wp:positionV relativeFrom="paragraph">
                  <wp:posOffset>2884805</wp:posOffset>
                </wp:positionV>
                <wp:extent cx="0" cy="1292225"/>
                <wp:effectExtent l="59055" t="20955" r="55245" b="10795"/>
                <wp:wrapNone/>
                <wp:docPr id="370" name="Line 8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92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D1ABB" id="Line 821" o:spid="_x0000_s1026" style="position:absolute;flip:y;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4pt,227.15pt" to="326.4pt,3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">
                <v:stroke endarrow="block"/>
              </v:line>
            </w:pict>
          </mc:Fallback>
        </mc:AlternateContent>
      </w:r>
      <w:r w:rsidR="008E26F7">
        <w:rPr>
          <w:b/>
          <w:bCs/>
          <w:noProof/>
        </w:rPr>
        <mc:AlternateContent>
          <mc:Choice Requires="wps">
            <w:drawing>
              <wp:anchor distT="0" distB="0" distL="114300" distR="114300" simplePos="0" relativeHeight="251602432" behindDoc="0" locked="0" layoutInCell="1" allowOverlap="1" wp14:anchorId="6E89DAAD" wp14:editId="39970EB7">
                <wp:simplePos x="0" y="0"/>
                <wp:positionH relativeFrom="column">
                  <wp:posOffset>4145280</wp:posOffset>
                </wp:positionH>
                <wp:positionV relativeFrom="paragraph">
                  <wp:posOffset>4108450</wp:posOffset>
                </wp:positionV>
                <wp:extent cx="0" cy="1019810"/>
                <wp:effectExtent l="59055" t="15875" r="55245" b="12065"/>
                <wp:wrapNone/>
                <wp:docPr id="369" name="Line 8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019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E6C56" id="Line 823" o:spid="_x0000_s1026" style="position:absolute;flip:y;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6.4pt,323.5pt" to="326.4pt,4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599360" behindDoc="0" locked="0" layoutInCell="1" allowOverlap="1" wp14:anchorId="731C63A9" wp14:editId="23283ACA">
                <wp:simplePos x="0" y="0"/>
                <wp:positionH relativeFrom="column">
                  <wp:posOffset>2124075</wp:posOffset>
                </wp:positionH>
                <wp:positionV relativeFrom="paragraph">
                  <wp:posOffset>4108450</wp:posOffset>
                </wp:positionV>
                <wp:extent cx="2011680" cy="3175"/>
                <wp:effectExtent l="9525" t="6350" r="7620" b="9525"/>
                <wp:wrapNone/>
                <wp:docPr id="368" name="Line 8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31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024585" id="Line 819" o:spid="_x0000_s1026" style="position:absolute;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25pt,323.5pt" to="325.65pt,3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"/>
            </w:pict>
          </mc:Fallback>
        </mc:AlternateContent>
      </w:r>
      <w:r w:rsidR="008E26F7">
        <w:rPr>
          <w:b/>
          <w:bCs/>
          <w:noProof/>
        </w:rPr>
        <mc:AlternateContent>
          <mc:Choice Requires="wps">
            <w:drawing>
              <wp:anchor distT="0" distB="0" distL="114300" distR="114300" simplePos="0" relativeHeight="251592192" behindDoc="0" locked="0" layoutInCell="1" allowOverlap="1" wp14:anchorId="59641C8A" wp14:editId="70A7CD12">
                <wp:simplePos x="0" y="0"/>
                <wp:positionH relativeFrom="column">
                  <wp:posOffset>340995</wp:posOffset>
                </wp:positionH>
                <wp:positionV relativeFrom="paragraph">
                  <wp:posOffset>6184265</wp:posOffset>
                </wp:positionV>
                <wp:extent cx="2185035" cy="800735"/>
                <wp:effectExtent l="7620" t="5715" r="7620" b="12700"/>
                <wp:wrapNone/>
                <wp:docPr id="367" name="AutoShape 8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00735"/>
                        </a:xfrm>
                        <a:prstGeom prst="flowChartTerminator">
                          <a:avLst/>
                        </a:prstGeom>
                        <a:solidFill>
                          <a:srgbClr val="FFFFFF"/>
                        </a:solidFill>
                        <a:ln w="9525">
                          <a:solidFill>
                            <a:srgbClr val="000000"/>
                          </a:solidFill>
                          <a:miter lim="800000"/>
                          <a:headEnd/>
                          <a:tailEnd/>
                        </a:ln>
                      </wps:spPr>
                      <wps:txbx>
                        <w:txbxContent>
                          <w:p w14:paraId="597AC190" w14:textId="77777777" w:rsidR="00487706" w:rsidRDefault="00487706">
                            <w:pPr>
                              <w:jc w:val="center"/>
                            </w:pPr>
                          </w:p>
                          <w:p w14:paraId="5560930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641C8A" id="AutoShape 812" o:spid="_x0000_s1230" type="#_x0000_t116" style="position:absolute;margin-left:26.85pt;margin-top:486.95pt;width:172.05pt;height:63.0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">
                <v:textbox>
                  <w:txbxContent>
                    <w:p w14:paraId="597AC190" w14:textId="77777777" w:rsidR="00487706" w:rsidRDefault="00487706">
                      <w:pPr>
                        <w:jc w:val="center"/>
                      </w:pPr>
                    </w:p>
                    <w:p w14:paraId="55609305"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593216" behindDoc="0" locked="0" layoutInCell="1" allowOverlap="1" wp14:anchorId="70731DCD" wp14:editId="0B4B41D4">
                <wp:simplePos x="0" y="0"/>
                <wp:positionH relativeFrom="column">
                  <wp:posOffset>318135</wp:posOffset>
                </wp:positionH>
                <wp:positionV relativeFrom="paragraph">
                  <wp:posOffset>6197600</wp:posOffset>
                </wp:positionV>
                <wp:extent cx="2276475" cy="838835"/>
                <wp:effectExtent l="3810" t="0" r="0" b="0"/>
                <wp:wrapNone/>
                <wp:docPr id="366" name="Text Box 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38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580803" w14:textId="77777777" w:rsidR="00487706" w:rsidRDefault="00487706">
                            <w:pPr>
                              <w:jc w:val="center"/>
                            </w:pPr>
                            <w:r w:rsidRPr="00706B2B">
                              <w:t xml:space="preserve">Donor is ineligible, but may be </w:t>
                            </w:r>
                          </w:p>
                          <w:p w14:paraId="4D3850CD" w14:textId="77777777" w:rsidR="00487706" w:rsidRDefault="00487706">
                            <w:pPr>
                              <w:jc w:val="center"/>
                            </w:pPr>
                            <w:r w:rsidRPr="00706B2B">
                              <w:t xml:space="preserve">collected in certain situations. Refer </w:t>
                            </w:r>
                          </w:p>
                          <w:p w14:paraId="0480B01A" w14:textId="77777777" w:rsidR="00487706" w:rsidRDefault="00487706">
                            <w:pPr>
                              <w:jc w:val="center"/>
                            </w:pPr>
                            <w:r w:rsidRPr="00706B2B">
                              <w:t xml:space="preserve">to facility SOP for circumstances </w:t>
                            </w:r>
                          </w:p>
                          <w:p w14:paraId="57F090F0" w14:textId="77777777" w:rsidR="00487706" w:rsidRDefault="00487706">
                            <w:pPr>
                              <w:jc w:val="center"/>
                            </w:pPr>
                            <w:r w:rsidRPr="00706B2B">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31DCD" id="Text Box 813" o:spid="_x0000_s1231" type="#_x0000_t202" style="position:absolute;margin-left:25.05pt;margin-top:488pt;width:179.25pt;height:66.05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" filled="f" stroked="f">
                <v:textbox>
                  <w:txbxContent>
                    <w:p w14:paraId="75580803" w14:textId="77777777" w:rsidR="00487706" w:rsidRDefault="00487706">
                      <w:pPr>
                        <w:jc w:val="center"/>
                      </w:pPr>
                      <w:r w:rsidRPr="00706B2B">
                        <w:t xml:space="preserve">Donor is ineligible, but may be </w:t>
                      </w:r>
                    </w:p>
                    <w:p w14:paraId="4D3850CD" w14:textId="77777777" w:rsidR="00487706" w:rsidRDefault="00487706">
                      <w:pPr>
                        <w:jc w:val="center"/>
                      </w:pPr>
                      <w:r w:rsidRPr="00706B2B">
                        <w:t xml:space="preserve">collected in certain situations. Refer </w:t>
                      </w:r>
                    </w:p>
                    <w:p w14:paraId="0480B01A" w14:textId="77777777" w:rsidR="00487706" w:rsidRDefault="00487706">
                      <w:pPr>
                        <w:jc w:val="center"/>
                      </w:pPr>
                      <w:r w:rsidRPr="00706B2B">
                        <w:t xml:space="preserve">to facility SOP for circumstances </w:t>
                      </w:r>
                    </w:p>
                    <w:p w14:paraId="57F090F0" w14:textId="77777777" w:rsidR="00487706" w:rsidRDefault="00487706">
                      <w:pPr>
                        <w:jc w:val="center"/>
                      </w:pPr>
                      <w:r w:rsidRPr="00706B2B">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632128" behindDoc="0" locked="0" layoutInCell="1" allowOverlap="1" wp14:anchorId="61291B56" wp14:editId="010A8A5D">
                <wp:simplePos x="0" y="0"/>
                <wp:positionH relativeFrom="column">
                  <wp:posOffset>2324100</wp:posOffset>
                </wp:positionH>
                <wp:positionV relativeFrom="paragraph">
                  <wp:posOffset>4892675</wp:posOffset>
                </wp:positionV>
                <wp:extent cx="1666875" cy="238125"/>
                <wp:effectExtent l="0" t="0" r="0" b="0"/>
                <wp:wrapNone/>
                <wp:docPr id="365" name="Text Box 8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88C79" w14:textId="77777777" w:rsidR="00487706" w:rsidRDefault="00487706">
                            <w:pPr>
                              <w:jc w:val="center"/>
                            </w:pPr>
                            <w:r>
                              <w:t>Asymptomatic hepatitis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291B56" id="Text Box 855" o:spid="_x0000_s1232" type="#_x0000_t202" style="position:absolute;margin-left:183pt;margin-top:385.25pt;width:131.25pt;height:18.7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" filled="f" stroked="f">
                <v:textbox>
                  <w:txbxContent>
                    <w:p w14:paraId="52488C79" w14:textId="77777777" w:rsidR="00487706" w:rsidRDefault="00487706">
                      <w:pPr>
                        <w:jc w:val="center"/>
                      </w:pPr>
                      <w:r>
                        <w:t>Asymptomatic hepatitis C</w:t>
                      </w:r>
                    </w:p>
                  </w:txbxContent>
                </v:textbox>
              </v:shape>
            </w:pict>
          </mc:Fallback>
        </mc:AlternateContent>
      </w:r>
      <w:r w:rsidR="008E26F7">
        <w:rPr>
          <w:b/>
          <w:bCs/>
          <w:noProof/>
        </w:rPr>
        <mc:AlternateContent>
          <mc:Choice Requires="wps">
            <w:drawing>
              <wp:anchor distT="0" distB="0" distL="114300" distR="114300" simplePos="0" relativeHeight="251600384" behindDoc="0" locked="0" layoutInCell="1" allowOverlap="1" wp14:anchorId="0C6AB647" wp14:editId="74DF86E0">
                <wp:simplePos x="0" y="0"/>
                <wp:positionH relativeFrom="column">
                  <wp:posOffset>2124075</wp:posOffset>
                </wp:positionH>
                <wp:positionV relativeFrom="paragraph">
                  <wp:posOffset>5128260</wp:posOffset>
                </wp:positionV>
                <wp:extent cx="2011680" cy="0"/>
                <wp:effectExtent l="9525" t="6985" r="7620" b="12065"/>
                <wp:wrapNone/>
                <wp:docPr id="364" name="Line 8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EAC801" id="Line 820" o:spid="_x0000_s1026" style="position:absolute;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25pt,403.8pt" to="325.65pt,4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"/>
            </w:pict>
          </mc:Fallback>
        </mc:AlternateContent>
      </w:r>
      <w:r w:rsidR="008E26F7">
        <w:rPr>
          <w:b/>
          <w:bCs/>
          <w:noProof/>
        </w:rPr>
        <mc:AlternateContent>
          <mc:Choice Requires="wps">
            <w:drawing>
              <wp:anchor distT="0" distB="0" distL="114300" distR="114300" simplePos="0" relativeHeight="251598336" behindDoc="0" locked="0" layoutInCell="1" allowOverlap="1" wp14:anchorId="3E4636D9" wp14:editId="26B3019E">
                <wp:simplePos x="0" y="0"/>
                <wp:positionH relativeFrom="column">
                  <wp:posOffset>1471295</wp:posOffset>
                </wp:positionH>
                <wp:positionV relativeFrom="paragraph">
                  <wp:posOffset>5507990</wp:posOffset>
                </wp:positionV>
                <wp:extent cx="1600200" cy="523875"/>
                <wp:effectExtent l="4445" t="0" r="0" b="3810"/>
                <wp:wrapNone/>
                <wp:docPr id="363"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50FDB" w14:textId="5DFAC925" w:rsidR="00487706" w:rsidRDefault="00487706">
                            <w:r>
                              <w:t xml:space="preserve">Hepatitis B, </w:t>
                            </w:r>
                          </w:p>
                          <w:p w14:paraId="2ABDFE7B" w14:textId="77777777" w:rsidR="00487706" w:rsidRDefault="00487706">
                            <w:r>
                              <w:t>symptomatic hepatitis C,</w:t>
                            </w:r>
                          </w:p>
                          <w:p w14:paraId="55D877D1" w14:textId="77777777" w:rsidR="00487706" w:rsidRDefault="00487706">
                            <w:r>
                              <w:t>or 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636D9" id="Text Box 818" o:spid="_x0000_s1233" type="#_x0000_t202" style="position:absolute;margin-left:115.85pt;margin-top:433.7pt;width:126pt;height:41.25pt;z-index:25159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I/7vQIAAMY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" filled="f" stroked="f">
                <v:textbox>
                  <w:txbxContent>
                    <w:p w14:paraId="2B850FDB" w14:textId="5DFAC925" w:rsidR="00487706" w:rsidRDefault="00487706">
                      <w:r>
                        <w:t xml:space="preserve">Hepatitis B, </w:t>
                      </w:r>
                    </w:p>
                    <w:p w14:paraId="2ABDFE7B" w14:textId="77777777" w:rsidR="00487706" w:rsidRDefault="00487706">
                      <w:r>
                        <w:t>symptomatic hepatitis C,</w:t>
                      </w:r>
                    </w:p>
                    <w:p w14:paraId="55D877D1" w14:textId="77777777" w:rsidR="00487706" w:rsidRDefault="00487706">
                      <w:r>
                        <w:t>or unknown</w:t>
                      </w:r>
                    </w:p>
                  </w:txbxContent>
                </v:textbox>
              </v:shape>
            </w:pict>
          </mc:Fallback>
        </mc:AlternateContent>
      </w:r>
      <w:r w:rsidR="008E26F7">
        <w:rPr>
          <w:b/>
          <w:bCs/>
          <w:noProof/>
        </w:rPr>
        <mc:AlternateContent>
          <mc:Choice Requires="wps">
            <w:drawing>
              <wp:anchor distT="0" distB="0" distL="114300" distR="114300" simplePos="0" relativeHeight="251597312" behindDoc="0" locked="0" layoutInCell="1" allowOverlap="1" wp14:anchorId="3C51DB9F" wp14:editId="2B6338B5">
                <wp:simplePos x="0" y="0"/>
                <wp:positionH relativeFrom="column">
                  <wp:posOffset>1456690</wp:posOffset>
                </wp:positionH>
                <wp:positionV relativeFrom="paragraph">
                  <wp:posOffset>5400040</wp:posOffset>
                </wp:positionV>
                <wp:extent cx="0" cy="786130"/>
                <wp:effectExtent l="56515" t="12065" r="57785" b="20955"/>
                <wp:wrapNone/>
                <wp:docPr id="362" name="Line 8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FD933" id="Line 817" o:spid="_x0000_s1026" style="position:absolute;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425.2pt" to="114.7pt,4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96288" behindDoc="0" locked="0" layoutInCell="1" allowOverlap="1" wp14:anchorId="18833858" wp14:editId="7D155178">
                <wp:simplePos x="0" y="0"/>
                <wp:positionH relativeFrom="column">
                  <wp:posOffset>795020</wp:posOffset>
                </wp:positionH>
                <wp:positionV relativeFrom="paragraph">
                  <wp:posOffset>4866005</wp:posOffset>
                </wp:positionV>
                <wp:extent cx="1323975" cy="523875"/>
                <wp:effectExtent l="13970" t="11430" r="5080" b="7620"/>
                <wp:wrapNone/>
                <wp:docPr id="361" name="Text Box 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0CB80D38" w14:textId="77777777" w:rsidR="00487706" w:rsidRDefault="00487706">
                            <w:pPr>
                              <w:pStyle w:val="BodyText3"/>
                              <w:rPr>
                                <w:sz w:val="8"/>
                              </w:rPr>
                            </w:pPr>
                          </w:p>
                          <w:p w14:paraId="0BDFC6EF" w14:textId="77777777" w:rsidR="00487706" w:rsidRDefault="00487706">
                            <w:pPr>
                              <w:pStyle w:val="BodyText3"/>
                            </w:pPr>
                            <w:r>
                              <w:t>Determine type</w:t>
                            </w:r>
                          </w:p>
                          <w:p w14:paraId="22DF6B09" w14:textId="77777777" w:rsidR="00487706" w:rsidRDefault="00487706">
                            <w:pPr>
                              <w:pStyle w:val="BodyText3"/>
                            </w:pPr>
                            <w:r>
                              <w:t>of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833858" id="Text Box 816" o:spid="_x0000_s1234" type="#_x0000_t202" style="position:absolute;margin-left:62.6pt;margin-top:383.15pt;width:104.25pt;height:41.2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">
                <v:textbox>
                  <w:txbxContent>
                    <w:p w14:paraId="0CB80D38" w14:textId="77777777" w:rsidR="00487706" w:rsidRDefault="00487706">
                      <w:pPr>
                        <w:pStyle w:val="BodyText3"/>
                        <w:rPr>
                          <w:sz w:val="8"/>
                        </w:rPr>
                      </w:pPr>
                    </w:p>
                    <w:p w14:paraId="0BDFC6EF" w14:textId="77777777" w:rsidR="00487706" w:rsidRDefault="00487706">
                      <w:pPr>
                        <w:pStyle w:val="BodyText3"/>
                      </w:pPr>
                      <w:r>
                        <w:t>Determine type</w:t>
                      </w:r>
                    </w:p>
                    <w:p w14:paraId="22DF6B09" w14:textId="77777777" w:rsidR="00487706" w:rsidRDefault="00487706">
                      <w:pPr>
                        <w:pStyle w:val="BodyText3"/>
                      </w:pPr>
                      <w:r>
                        <w:t>of viral hepatitis</w:t>
                      </w:r>
                    </w:p>
                  </w:txbxContent>
                </v:textbox>
              </v:shape>
            </w:pict>
          </mc:Fallback>
        </mc:AlternateContent>
      </w:r>
      <w:r w:rsidR="008E26F7">
        <w:rPr>
          <w:b/>
          <w:bCs/>
          <w:noProof/>
        </w:rPr>
        <mc:AlternateContent>
          <mc:Choice Requires="wps">
            <w:drawing>
              <wp:anchor distT="0" distB="0" distL="114300" distR="114300" simplePos="0" relativeHeight="251595264" behindDoc="0" locked="0" layoutInCell="1" allowOverlap="1" wp14:anchorId="35E37011" wp14:editId="714EFF3C">
                <wp:simplePos x="0" y="0"/>
                <wp:positionH relativeFrom="column">
                  <wp:posOffset>1471295</wp:posOffset>
                </wp:positionH>
                <wp:positionV relativeFrom="paragraph">
                  <wp:posOffset>4478020</wp:posOffset>
                </wp:positionV>
                <wp:extent cx="457200" cy="274320"/>
                <wp:effectExtent l="4445" t="4445" r="0" b="0"/>
                <wp:wrapNone/>
                <wp:docPr id="360" name="Text Box 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D04F0" w14:textId="77777777" w:rsidR="00487706" w:rsidRDefault="00487706">
                            <w:pPr>
                              <w:jc w:val="center"/>
                            </w:pPr>
                            <w:r>
                              <w:t>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37011" id="Text Box 815" o:spid="_x0000_s1235" type="#_x0000_t202" style="position:absolute;margin-left:115.85pt;margin-top:352.6pt;width:36pt;height:21.6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" filled="f" stroked="f">
                <v:textbox>
                  <w:txbxContent>
                    <w:p w14:paraId="2E6D04F0" w14:textId="77777777" w:rsidR="00487706" w:rsidRDefault="00487706">
                      <w:pPr>
                        <w:jc w:val="center"/>
                      </w:pPr>
                      <w:r>
                        <w:t>Viral</w:t>
                      </w:r>
                    </w:p>
                  </w:txbxContent>
                </v:textbox>
              </v:shape>
            </w:pict>
          </mc:Fallback>
        </mc:AlternateContent>
      </w:r>
      <w:r w:rsidR="008E26F7">
        <w:rPr>
          <w:b/>
          <w:bCs/>
          <w:noProof/>
        </w:rPr>
        <mc:AlternateContent>
          <mc:Choice Requires="wps">
            <w:drawing>
              <wp:anchor distT="0" distB="0" distL="114300" distR="114300" simplePos="0" relativeHeight="251594240" behindDoc="0" locked="0" layoutInCell="1" allowOverlap="1" wp14:anchorId="7EA29070" wp14:editId="3D8C0B67">
                <wp:simplePos x="0" y="0"/>
                <wp:positionH relativeFrom="column">
                  <wp:posOffset>795020</wp:posOffset>
                </wp:positionH>
                <wp:positionV relativeFrom="paragraph">
                  <wp:posOffset>3846830</wp:posOffset>
                </wp:positionV>
                <wp:extent cx="1323975" cy="523875"/>
                <wp:effectExtent l="13970" t="11430" r="5080" b="7620"/>
                <wp:wrapNone/>
                <wp:docPr id="359" name="Text Box 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24EBFFC5" w14:textId="77777777" w:rsidR="00487706" w:rsidRDefault="00487706">
                            <w:pPr>
                              <w:pStyle w:val="BodyText3"/>
                              <w:rPr>
                                <w:sz w:val="8"/>
                              </w:rPr>
                            </w:pPr>
                          </w:p>
                          <w:p w14:paraId="0CBFF85E" w14:textId="77777777" w:rsidR="00487706" w:rsidRDefault="00487706">
                            <w:pPr>
                              <w:pStyle w:val="BodyText3"/>
                            </w:pPr>
                            <w:r>
                              <w:t>Determine type</w:t>
                            </w:r>
                          </w:p>
                          <w:p w14:paraId="3BA7F2C9" w14:textId="77777777" w:rsidR="00487706" w:rsidRDefault="00487706">
                            <w:pPr>
                              <w:pStyle w:val="BodyText3"/>
                            </w:pPr>
                            <w:r>
                              <w:t>of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29070" id="Text Box 814" o:spid="_x0000_s1236" type="#_x0000_t202" style="position:absolute;margin-left:62.6pt;margin-top:302.9pt;width:104.25pt;height:41.2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">
                <v:textbox>
                  <w:txbxContent>
                    <w:p w14:paraId="24EBFFC5" w14:textId="77777777" w:rsidR="00487706" w:rsidRDefault="00487706">
                      <w:pPr>
                        <w:pStyle w:val="BodyText3"/>
                        <w:rPr>
                          <w:sz w:val="8"/>
                        </w:rPr>
                      </w:pPr>
                    </w:p>
                    <w:p w14:paraId="0CBFF85E" w14:textId="77777777" w:rsidR="00487706" w:rsidRDefault="00487706">
                      <w:pPr>
                        <w:pStyle w:val="BodyText3"/>
                      </w:pPr>
                      <w:r>
                        <w:t>Determine type</w:t>
                      </w:r>
                    </w:p>
                    <w:p w14:paraId="3BA7F2C9" w14:textId="77777777" w:rsidR="00487706" w:rsidRDefault="00487706">
                      <w:pPr>
                        <w:pStyle w:val="BodyText3"/>
                      </w:pPr>
                      <w:r>
                        <w:t>of hepatitis</w:t>
                      </w:r>
                    </w:p>
                  </w:txbxContent>
                </v:textbox>
              </v:shape>
            </w:pict>
          </mc:Fallback>
        </mc:AlternateContent>
      </w:r>
      <w:r w:rsidR="008E26F7">
        <w:rPr>
          <w:b/>
          <w:bCs/>
          <w:noProof/>
        </w:rPr>
        <mc:AlternateContent>
          <mc:Choice Requires="wps">
            <w:drawing>
              <wp:anchor distT="0" distB="0" distL="114300" distR="114300" simplePos="0" relativeHeight="251591168" behindDoc="0" locked="0" layoutInCell="1" allowOverlap="1" wp14:anchorId="409E4BDB" wp14:editId="13D0D772">
                <wp:simplePos x="0" y="0"/>
                <wp:positionH relativeFrom="column">
                  <wp:posOffset>4845685</wp:posOffset>
                </wp:positionH>
                <wp:positionV relativeFrom="paragraph">
                  <wp:posOffset>2665095</wp:posOffset>
                </wp:positionV>
                <wp:extent cx="0" cy="3712210"/>
                <wp:effectExtent l="54610" t="10795" r="59690" b="20320"/>
                <wp:wrapNone/>
                <wp:docPr id="358" name="Line 8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712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FC896" id="Line 810" o:spid="_x0000_s1026" style="position:absolute;flip:x;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55pt,209.85pt" to="381.55pt,5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590144" behindDoc="0" locked="0" layoutInCell="1" allowOverlap="1" wp14:anchorId="4DE5DD72" wp14:editId="066D3EA0">
                <wp:simplePos x="0" y="0"/>
                <wp:positionH relativeFrom="column">
                  <wp:posOffset>2520315</wp:posOffset>
                </wp:positionH>
                <wp:positionV relativeFrom="paragraph">
                  <wp:posOffset>6484620</wp:posOffset>
                </wp:positionV>
                <wp:extent cx="1774190" cy="0"/>
                <wp:effectExtent l="5715" t="58420" r="20320" b="55880"/>
                <wp:wrapNone/>
                <wp:docPr id="357" name="Line 8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A71100" id="Line 809" o:spid="_x0000_s1026" style="position:absolute;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45pt,510.6pt" to="338.15pt,5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589120" behindDoc="0" locked="0" layoutInCell="1" allowOverlap="1" wp14:anchorId="28083C4B" wp14:editId="5EFDDD9D">
                <wp:simplePos x="0" y="0"/>
                <wp:positionH relativeFrom="column">
                  <wp:posOffset>2813685</wp:posOffset>
                </wp:positionH>
                <wp:positionV relativeFrom="paragraph">
                  <wp:posOffset>2380615</wp:posOffset>
                </wp:positionV>
                <wp:extent cx="365760" cy="274320"/>
                <wp:effectExtent l="3810" t="2540" r="1905" b="0"/>
                <wp:wrapNone/>
                <wp:docPr id="356" name="Text Box 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48C76"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3C4B" id="Text Box 808" o:spid="_x0000_s1237" type="#_x0000_t202" style="position:absolute;margin-left:221.55pt;margin-top:187.45pt;width:28.8pt;height:21.6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" filled="f" stroked="f">
                <v:textbox>
                  <w:txbxContent>
                    <w:p w14:paraId="39948C76"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587072" behindDoc="0" locked="0" layoutInCell="1" allowOverlap="1" wp14:anchorId="4C2BBE1B" wp14:editId="4528E521">
                <wp:simplePos x="0" y="0"/>
                <wp:positionH relativeFrom="column">
                  <wp:posOffset>3358515</wp:posOffset>
                </wp:positionH>
                <wp:positionV relativeFrom="paragraph">
                  <wp:posOffset>2427605</wp:posOffset>
                </wp:positionV>
                <wp:extent cx="1280160" cy="457200"/>
                <wp:effectExtent l="5715" t="11430" r="9525" b="7620"/>
                <wp:wrapNone/>
                <wp:docPr id="354" name="AutoShape 8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20B89D2" w14:textId="77777777" w:rsidR="00487706" w:rsidRDefault="00487706">
                            <w:pPr>
                              <w:jc w:val="center"/>
                              <w:rPr>
                                <w:sz w:val="8"/>
                              </w:rPr>
                            </w:pPr>
                          </w:p>
                          <w:p w14:paraId="1FB32FB5"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2BBE1B" id="AutoShape 806" o:spid="_x0000_s1238" type="#_x0000_t116" style="position:absolute;margin-left:264.45pt;margin-top:191.15pt;width:100.8pt;height:36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">
                <v:textbox>
                  <w:txbxContent>
                    <w:p w14:paraId="520B89D2" w14:textId="77777777" w:rsidR="00487706" w:rsidRDefault="00487706">
                      <w:pPr>
                        <w:jc w:val="center"/>
                        <w:rPr>
                          <w:sz w:val="8"/>
                        </w:rPr>
                      </w:pPr>
                    </w:p>
                    <w:p w14:paraId="1FB32FB5"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586048" behindDoc="0" locked="0" layoutInCell="1" allowOverlap="1" wp14:anchorId="4CEAFC3A" wp14:editId="6DDB23B8">
                <wp:simplePos x="0" y="0"/>
                <wp:positionH relativeFrom="column">
                  <wp:posOffset>1456690</wp:posOffset>
                </wp:positionH>
                <wp:positionV relativeFrom="paragraph">
                  <wp:posOffset>4379595</wp:posOffset>
                </wp:positionV>
                <wp:extent cx="0" cy="494030"/>
                <wp:effectExtent l="56515" t="10795" r="57785" b="19050"/>
                <wp:wrapNone/>
                <wp:docPr id="353" name="Line 8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BCA4C8" id="Line 805" o:spid="_x0000_s1026" style="position:absolute;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344.85pt" to="114.7pt,38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iWpKwIAAE0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85024" behindDoc="0" locked="0" layoutInCell="1" allowOverlap="1" wp14:anchorId="0AF64435" wp14:editId="24A34A32">
                <wp:simplePos x="0" y="0"/>
                <wp:positionH relativeFrom="column">
                  <wp:posOffset>2831465</wp:posOffset>
                </wp:positionH>
                <wp:positionV relativeFrom="paragraph">
                  <wp:posOffset>2656205</wp:posOffset>
                </wp:positionV>
                <wp:extent cx="511810" cy="0"/>
                <wp:effectExtent l="12065" t="59055" r="19050" b="55245"/>
                <wp:wrapNone/>
                <wp:docPr id="352" name="Line 8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8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085CA" id="Line 804" o:spid="_x0000_s1026" style="position:absolute;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95pt,209.15pt" to="263.25pt,2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84000" behindDoc="0" locked="0" layoutInCell="1" allowOverlap="1" wp14:anchorId="276228B2" wp14:editId="7BC007E8">
                <wp:simplePos x="0" y="0"/>
                <wp:positionH relativeFrom="column">
                  <wp:posOffset>1456690</wp:posOffset>
                </wp:positionH>
                <wp:positionV relativeFrom="paragraph">
                  <wp:posOffset>3323590</wp:posOffset>
                </wp:positionV>
                <wp:extent cx="0" cy="511810"/>
                <wp:effectExtent l="56515" t="12065" r="57785" b="19050"/>
                <wp:wrapNone/>
                <wp:docPr id="351" name="Line 8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AA2E18" id="Line 803" o:spid="_x0000_s1026" style="position:absolute;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261.7pt" to="114.7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fKwIAAE0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82976" behindDoc="0" locked="0" layoutInCell="1" allowOverlap="1" wp14:anchorId="10FC47EB" wp14:editId="395FC6EE">
                <wp:simplePos x="0" y="0"/>
                <wp:positionH relativeFrom="column">
                  <wp:posOffset>1471295</wp:posOffset>
                </wp:positionH>
                <wp:positionV relativeFrom="paragraph">
                  <wp:posOffset>3392170</wp:posOffset>
                </wp:positionV>
                <wp:extent cx="457200" cy="274320"/>
                <wp:effectExtent l="4445" t="4445" r="0" b="0"/>
                <wp:wrapNone/>
                <wp:docPr id="350" name="Text Box 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BBEEC"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C47EB" id="Text Box 802" o:spid="_x0000_s1239" type="#_x0000_t202" style="position:absolute;margin-left:115.85pt;margin-top:267.1pt;width:36pt;height:21.6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" filled="f" stroked="f">
                <v:textbox>
                  <w:txbxContent>
                    <w:p w14:paraId="225BBEEC"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581952" behindDoc="0" locked="0" layoutInCell="1" allowOverlap="1" wp14:anchorId="2A5F7A05" wp14:editId="2BD8D853">
                <wp:simplePos x="0" y="0"/>
                <wp:positionH relativeFrom="column">
                  <wp:posOffset>384175</wp:posOffset>
                </wp:positionH>
                <wp:positionV relativeFrom="paragraph">
                  <wp:posOffset>2353945</wp:posOffset>
                </wp:positionV>
                <wp:extent cx="2145030" cy="603885"/>
                <wp:effectExtent l="3175" t="4445" r="4445" b="1270"/>
                <wp:wrapNone/>
                <wp:docPr id="349" name="Text Box 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603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C68AC" w14:textId="77777777" w:rsidR="00487706" w:rsidRDefault="00487706">
                            <w:pPr>
                              <w:pStyle w:val="BodyText"/>
                              <w:jc w:val="center"/>
                            </w:pPr>
                            <w:r>
                              <w:t xml:space="preserve">In the past 12 months </w:t>
                            </w:r>
                          </w:p>
                          <w:p w14:paraId="179853DF" w14:textId="77777777" w:rsidR="00487706" w:rsidRDefault="00487706">
                            <w:pPr>
                              <w:pStyle w:val="BodyText"/>
                              <w:jc w:val="center"/>
                            </w:pPr>
                            <w:r>
                              <w:t xml:space="preserve">have you had sexual contact </w:t>
                            </w:r>
                          </w:p>
                          <w:p w14:paraId="49D64D21" w14:textId="77777777" w:rsidR="00487706" w:rsidRDefault="00487706">
                            <w:pPr>
                              <w:pStyle w:val="BodyText"/>
                              <w:jc w:val="center"/>
                            </w:pPr>
                            <w:r>
                              <w:t>with a person who has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F7A05" id="Text Box 801" o:spid="_x0000_s1240" type="#_x0000_t202" style="position:absolute;margin-left:30.25pt;margin-top:185.35pt;width:168.9pt;height:47.55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ZuvAIAAMY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" filled="f" stroked="f">
                <v:textbox>
                  <w:txbxContent>
                    <w:p w14:paraId="1A8C68AC" w14:textId="77777777" w:rsidR="00487706" w:rsidRDefault="00487706">
                      <w:pPr>
                        <w:pStyle w:val="BodyText"/>
                        <w:jc w:val="center"/>
                      </w:pPr>
                      <w:r>
                        <w:t xml:space="preserve">In the past 12 months </w:t>
                      </w:r>
                    </w:p>
                    <w:p w14:paraId="179853DF" w14:textId="77777777" w:rsidR="00487706" w:rsidRDefault="00487706">
                      <w:pPr>
                        <w:pStyle w:val="BodyText"/>
                        <w:jc w:val="center"/>
                      </w:pPr>
                      <w:r>
                        <w:t xml:space="preserve">have you had sexual contact </w:t>
                      </w:r>
                    </w:p>
                    <w:p w14:paraId="49D64D21" w14:textId="77777777" w:rsidR="00487706" w:rsidRDefault="00487706">
                      <w:pPr>
                        <w:pStyle w:val="BodyText"/>
                        <w:jc w:val="center"/>
                      </w:pPr>
                      <w:r>
                        <w:t>with a person who has hepatitis?</w:t>
                      </w:r>
                    </w:p>
                  </w:txbxContent>
                </v:textbox>
              </v:shape>
            </w:pict>
          </mc:Fallback>
        </mc:AlternateContent>
      </w:r>
      <w:r w:rsidR="008E26F7">
        <w:rPr>
          <w:b/>
          <w:bCs/>
          <w:noProof/>
        </w:rPr>
        <mc:AlternateContent>
          <mc:Choice Requires="wps">
            <w:drawing>
              <wp:anchor distT="0" distB="0" distL="114300" distR="114300" simplePos="0" relativeHeight="251580928" behindDoc="0" locked="0" layoutInCell="1" allowOverlap="1" wp14:anchorId="38EFBF12" wp14:editId="6081E3FD">
                <wp:simplePos x="0" y="0"/>
                <wp:positionH relativeFrom="column">
                  <wp:posOffset>90805</wp:posOffset>
                </wp:positionH>
                <wp:positionV relativeFrom="paragraph">
                  <wp:posOffset>1991995</wp:posOffset>
                </wp:positionV>
                <wp:extent cx="2731770" cy="1327785"/>
                <wp:effectExtent l="24130" t="13970" r="15875" b="10795"/>
                <wp:wrapNone/>
                <wp:docPr id="348" name="AutoShape 8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1770" cy="13277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90AC0" id="AutoShape 800" o:spid="_x0000_s1026" type="#_x0000_t110" style="position:absolute;margin-left:7.15pt;margin-top:156.85pt;width:215.1pt;height:104.5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579904" behindDoc="0" locked="0" layoutInCell="1" allowOverlap="1" wp14:anchorId="72144191" wp14:editId="0E243DA8">
                <wp:simplePos x="0" y="0"/>
                <wp:positionH relativeFrom="column">
                  <wp:posOffset>1456690</wp:posOffset>
                </wp:positionH>
                <wp:positionV relativeFrom="paragraph">
                  <wp:posOffset>1494790</wp:posOffset>
                </wp:positionV>
                <wp:extent cx="0" cy="494030"/>
                <wp:effectExtent l="56515" t="12065" r="57785" b="17780"/>
                <wp:wrapNone/>
                <wp:docPr id="347" name="Line 7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32FE5" id="Line 798" o:spid="_x0000_s1026" style="position:absolute;z-index:25157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pt,117.7pt" to="114.7pt,1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578880" behindDoc="0" locked="0" layoutInCell="1" allowOverlap="1" wp14:anchorId="1F5E11C0" wp14:editId="76DBC3AB">
                <wp:simplePos x="0" y="0"/>
                <wp:positionH relativeFrom="column">
                  <wp:posOffset>885190</wp:posOffset>
                </wp:positionH>
                <wp:positionV relativeFrom="paragraph">
                  <wp:posOffset>1037590</wp:posOffset>
                </wp:positionV>
                <wp:extent cx="1143000" cy="457200"/>
                <wp:effectExtent l="8890" t="12065" r="10160" b="6985"/>
                <wp:wrapNone/>
                <wp:docPr id="346" name="AutoShape 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9AF95DE" w14:textId="77777777" w:rsidR="00487706" w:rsidRDefault="00487706">
                            <w:pPr>
                              <w:jc w:val="center"/>
                              <w:rPr>
                                <w:sz w:val="12"/>
                              </w:rPr>
                            </w:pPr>
                          </w:p>
                          <w:p w14:paraId="201533BA" w14:textId="77777777" w:rsidR="00487706" w:rsidRDefault="00487706">
                            <w:pPr>
                              <w:jc w:val="center"/>
                            </w:pPr>
                            <w:r>
                              <w:t>Question #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E11C0" id="AutoShape 797" o:spid="_x0000_s1241" type="#_x0000_t176" style="position:absolute;margin-left:69.7pt;margin-top:81.7pt;width:90pt;height:36pt;z-index:25157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">
                <v:textbox>
                  <w:txbxContent>
                    <w:p w14:paraId="39AF95DE" w14:textId="77777777" w:rsidR="00487706" w:rsidRDefault="00487706">
                      <w:pPr>
                        <w:jc w:val="center"/>
                        <w:rPr>
                          <w:sz w:val="12"/>
                        </w:rPr>
                      </w:pPr>
                    </w:p>
                    <w:p w14:paraId="201533BA" w14:textId="77777777" w:rsidR="00487706" w:rsidRDefault="00487706">
                      <w:pPr>
                        <w:jc w:val="center"/>
                      </w:pPr>
                      <w:r>
                        <w:t>Question #16</w:t>
                      </w:r>
                    </w:p>
                  </w:txbxContent>
                </v:textbox>
              </v:shape>
            </w:pict>
          </mc:Fallback>
        </mc:AlternateContent>
      </w:r>
      <w:r w:rsidR="008E26F7">
        <w:rPr>
          <w:b/>
          <w:bCs/>
          <w:noProof/>
        </w:rPr>
        <mc:AlternateContent>
          <mc:Choice Requires="wps">
            <w:drawing>
              <wp:anchor distT="0" distB="0" distL="114300" distR="114300" simplePos="0" relativeHeight="251577856" behindDoc="0" locked="0" layoutInCell="1" allowOverlap="1" wp14:anchorId="67EE7DEA" wp14:editId="43617185">
                <wp:simplePos x="0" y="0"/>
                <wp:positionH relativeFrom="column">
                  <wp:posOffset>4585970</wp:posOffset>
                </wp:positionH>
                <wp:positionV relativeFrom="paragraph">
                  <wp:posOffset>2656205</wp:posOffset>
                </wp:positionV>
                <wp:extent cx="265430" cy="0"/>
                <wp:effectExtent l="13970" t="11430" r="6350" b="7620"/>
                <wp:wrapNone/>
                <wp:docPr id="345" name="Line 7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558A38" id="Line 796" o:spid="_x0000_s1026" style="position:absolute;z-index:25157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pt,209.15pt" to="382pt,20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AFcFQ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631104" behindDoc="0" locked="0" layoutInCell="1" allowOverlap="1" wp14:anchorId="0C4CCA4B" wp14:editId="78F963F4">
                <wp:simplePos x="0" y="0"/>
                <wp:positionH relativeFrom="column">
                  <wp:posOffset>2324100</wp:posOffset>
                </wp:positionH>
                <wp:positionV relativeFrom="paragraph">
                  <wp:posOffset>3873500</wp:posOffset>
                </wp:positionV>
                <wp:extent cx="819150" cy="238125"/>
                <wp:effectExtent l="0" t="0" r="0" b="0"/>
                <wp:wrapNone/>
                <wp:docPr id="344" name="Text Box 8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6BE2F" w14:textId="77777777" w:rsidR="00487706" w:rsidRDefault="00487706">
                            <w:pPr>
                              <w:jc w:val="center"/>
                            </w:pPr>
                            <w:r>
                              <w:t>Non-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CCA4B" id="Text Box 854" o:spid="_x0000_s1242" type="#_x0000_t202" style="position:absolute;margin-left:183pt;margin-top:305pt;width:64.5pt;height:18.7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7R4uwIAAMU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" filled="f" stroked="f">
                <v:textbox>
                  <w:txbxContent>
                    <w:p w14:paraId="6476BE2F" w14:textId="77777777" w:rsidR="00487706" w:rsidRDefault="00487706">
                      <w:pPr>
                        <w:jc w:val="center"/>
                      </w:pPr>
                      <w:r>
                        <w:t>Non-viral</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706B2B">
        <w:t xml:space="preserve"> </w:t>
      </w:r>
      <w:r w:rsidR="009D4F0F">
        <w:br w:type="page"/>
      </w:r>
      <w:r w:rsidR="009D4F0F">
        <w:rPr>
          <w:b/>
          <w:bCs/>
        </w:rPr>
        <w:lastRenderedPageBreak/>
        <w:t>Question:</w:t>
      </w:r>
      <w:r w:rsidR="009D4F0F">
        <w:t xml:space="preserve"> 1</w:t>
      </w:r>
      <w:r w:rsidR="00395E5F">
        <w:t>7</w:t>
      </w:r>
      <w:r w:rsidR="009D4F0F">
        <w:t>. In the past 12 months have you lived with a person who has hepatitis?</w:t>
      </w:r>
    </w:p>
    <w:p w14:paraId="12FC9F4E" w14:textId="77777777" w:rsidR="009D4F0F" w:rsidRDefault="009D4F0F"/>
    <w:p w14:paraId="007820E6" w14:textId="77777777" w:rsidR="009D4F0F" w:rsidRDefault="00F7541A">
      <w:r>
        <w:rPr>
          <w:b/>
          <w:bCs/>
          <w:noProof/>
        </w:rPr>
        <mc:AlternateContent>
          <mc:Choice Requires="wps">
            <w:drawing>
              <wp:anchor distT="0" distB="0" distL="114300" distR="114300" simplePos="0" relativeHeight="251613696" behindDoc="0" locked="0" layoutInCell="1" allowOverlap="1" wp14:anchorId="127C7723" wp14:editId="4BF337FB">
                <wp:simplePos x="0" y="0"/>
                <wp:positionH relativeFrom="column">
                  <wp:posOffset>4295775</wp:posOffset>
                </wp:positionH>
                <wp:positionV relativeFrom="paragraph">
                  <wp:posOffset>6127750</wp:posOffset>
                </wp:positionV>
                <wp:extent cx="1097280" cy="571500"/>
                <wp:effectExtent l="0" t="19050" r="45720" b="38100"/>
                <wp:wrapNone/>
                <wp:docPr id="326" name="AutoShape 8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715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3B459D1"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C7723" id="AutoShape 836" o:spid="_x0000_s1243" type="#_x0000_t13" style="position:absolute;margin-left:338.25pt;margin-top:482.5pt;width:86.4pt;height:4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" adj="14850">
                <v:textbox>
                  <w:txbxContent>
                    <w:p w14:paraId="33B459D1"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618816" behindDoc="0" locked="0" layoutInCell="1" allowOverlap="1" wp14:anchorId="4CB76FD9" wp14:editId="344AC59A">
                <wp:simplePos x="0" y="0"/>
                <wp:positionH relativeFrom="column">
                  <wp:posOffset>318770</wp:posOffset>
                </wp:positionH>
                <wp:positionV relativeFrom="paragraph">
                  <wp:posOffset>6136640</wp:posOffset>
                </wp:positionV>
                <wp:extent cx="2276475" cy="798195"/>
                <wp:effectExtent l="4445" t="0" r="0" b="2540"/>
                <wp:wrapNone/>
                <wp:docPr id="343" name="Text Box 8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98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2F334" w14:textId="77777777" w:rsidR="00487706" w:rsidRDefault="00487706">
                            <w:pPr>
                              <w:jc w:val="center"/>
                            </w:pPr>
                            <w:r w:rsidRPr="00706B2B">
                              <w:t xml:space="preserve">Donor is </w:t>
                            </w:r>
                            <w:proofErr w:type="gramStart"/>
                            <w:r w:rsidRPr="00706B2B">
                              <w:t>ineligible, but</w:t>
                            </w:r>
                            <w:proofErr w:type="gramEnd"/>
                            <w:r w:rsidRPr="00706B2B">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B76FD9" id="Text Box 842" o:spid="_x0000_s1244" type="#_x0000_t202" style="position:absolute;margin-left:25.1pt;margin-top:483.2pt;width:179.25pt;height:62.8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" filled="f" stroked="f">
                <v:textbox>
                  <w:txbxContent>
                    <w:p w14:paraId="2DB2F334" w14:textId="77777777" w:rsidR="00487706" w:rsidRDefault="00487706">
                      <w:pPr>
                        <w:jc w:val="center"/>
                      </w:pPr>
                      <w:r w:rsidRPr="00706B2B">
                        <w:t xml:space="preserve">Donor is </w:t>
                      </w:r>
                      <w:proofErr w:type="gramStart"/>
                      <w:r w:rsidRPr="00706B2B">
                        <w:t>ineligible, but</w:t>
                      </w:r>
                      <w:proofErr w:type="gramEnd"/>
                      <w:r w:rsidRPr="00706B2B">
                        <w:t xml:space="preserve"> may be 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619840" behindDoc="0" locked="0" layoutInCell="1" allowOverlap="1" wp14:anchorId="338B82C2" wp14:editId="0A240FD7">
                <wp:simplePos x="0" y="0"/>
                <wp:positionH relativeFrom="column">
                  <wp:posOffset>795655</wp:posOffset>
                </wp:positionH>
                <wp:positionV relativeFrom="paragraph">
                  <wp:posOffset>3735070</wp:posOffset>
                </wp:positionV>
                <wp:extent cx="1323975" cy="523875"/>
                <wp:effectExtent l="5080" t="7620" r="13970" b="11430"/>
                <wp:wrapNone/>
                <wp:docPr id="342" name="Text Box 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4D753BC7" w14:textId="77777777" w:rsidR="00487706" w:rsidRDefault="00487706">
                            <w:pPr>
                              <w:pStyle w:val="BodyText3"/>
                              <w:rPr>
                                <w:sz w:val="8"/>
                              </w:rPr>
                            </w:pPr>
                          </w:p>
                          <w:p w14:paraId="25832613" w14:textId="77777777" w:rsidR="00487706" w:rsidRDefault="00487706">
                            <w:pPr>
                              <w:pStyle w:val="BodyText3"/>
                            </w:pPr>
                            <w:r>
                              <w:t>Determine type</w:t>
                            </w:r>
                          </w:p>
                          <w:p w14:paraId="33586625" w14:textId="77777777" w:rsidR="00487706" w:rsidRDefault="00487706">
                            <w:pPr>
                              <w:pStyle w:val="BodyText3"/>
                            </w:pPr>
                            <w:r>
                              <w:t>of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B82C2" id="Text Box 843" o:spid="_x0000_s1245" type="#_x0000_t202" style="position:absolute;margin-left:62.65pt;margin-top:294.1pt;width:104.25pt;height:4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">
                <v:textbox>
                  <w:txbxContent>
                    <w:p w14:paraId="4D753BC7" w14:textId="77777777" w:rsidR="00487706" w:rsidRDefault="00487706">
                      <w:pPr>
                        <w:pStyle w:val="BodyText3"/>
                        <w:rPr>
                          <w:sz w:val="8"/>
                        </w:rPr>
                      </w:pPr>
                    </w:p>
                    <w:p w14:paraId="25832613" w14:textId="77777777" w:rsidR="00487706" w:rsidRDefault="00487706">
                      <w:pPr>
                        <w:pStyle w:val="BodyText3"/>
                      </w:pPr>
                      <w:r>
                        <w:t>Determine type</w:t>
                      </w:r>
                    </w:p>
                    <w:p w14:paraId="33586625" w14:textId="77777777" w:rsidR="00487706" w:rsidRDefault="00487706">
                      <w:pPr>
                        <w:pStyle w:val="BodyText3"/>
                      </w:pPr>
                      <w:r>
                        <w:t>of hepatitis</w:t>
                      </w:r>
                    </w:p>
                  </w:txbxContent>
                </v:textbox>
              </v:shape>
            </w:pict>
          </mc:Fallback>
        </mc:AlternateContent>
      </w:r>
      <w:r w:rsidR="008E26F7">
        <w:rPr>
          <w:b/>
          <w:bCs/>
          <w:noProof/>
        </w:rPr>
        <mc:AlternateContent>
          <mc:Choice Requires="wps">
            <w:drawing>
              <wp:anchor distT="0" distB="0" distL="114300" distR="114300" simplePos="0" relativeHeight="251624960" behindDoc="0" locked="0" layoutInCell="1" allowOverlap="1" wp14:anchorId="248069E6" wp14:editId="6D6B5845">
                <wp:simplePos x="0" y="0"/>
                <wp:positionH relativeFrom="column">
                  <wp:posOffset>2124710</wp:posOffset>
                </wp:positionH>
                <wp:positionV relativeFrom="paragraph">
                  <wp:posOffset>3977640</wp:posOffset>
                </wp:positionV>
                <wp:extent cx="2009775" cy="0"/>
                <wp:effectExtent l="10160" t="12065" r="8890" b="6985"/>
                <wp:wrapNone/>
                <wp:docPr id="341" name="Line 8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97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8AD2D5" id="Line 848" o:spid="_x0000_s1026" style="position:absolute;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3pt,313.2pt" to="325.55pt,3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ocFFQIAACw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627008" behindDoc="0" locked="0" layoutInCell="1" allowOverlap="1" wp14:anchorId="4A26465A" wp14:editId="3965CB21">
                <wp:simplePos x="0" y="0"/>
                <wp:positionH relativeFrom="column">
                  <wp:posOffset>4136390</wp:posOffset>
                </wp:positionH>
                <wp:positionV relativeFrom="paragraph">
                  <wp:posOffset>3977640</wp:posOffset>
                </wp:positionV>
                <wp:extent cx="0" cy="1009015"/>
                <wp:effectExtent l="59690" t="21590" r="54610" b="7620"/>
                <wp:wrapNone/>
                <wp:docPr id="340" name="Line 8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0090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70199" id="Line 850" o:spid="_x0000_s1026" style="position:absolute;flip:y;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7pt,313.2pt" to="325.7pt,3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">
                <v:stroke endarrow="block"/>
              </v:line>
            </w:pict>
          </mc:Fallback>
        </mc:AlternateContent>
      </w:r>
      <w:r w:rsidR="008E26F7">
        <w:rPr>
          <w:b/>
          <w:bCs/>
          <w:noProof/>
        </w:rPr>
        <mc:AlternateContent>
          <mc:Choice Requires="wps">
            <w:drawing>
              <wp:anchor distT="0" distB="0" distL="114300" distR="114300" simplePos="0" relativeHeight="251617792" behindDoc="0" locked="0" layoutInCell="1" allowOverlap="1" wp14:anchorId="112E8210" wp14:editId="404067D2">
                <wp:simplePos x="0" y="0"/>
                <wp:positionH relativeFrom="column">
                  <wp:posOffset>255905</wp:posOffset>
                </wp:positionH>
                <wp:positionV relativeFrom="paragraph">
                  <wp:posOffset>6053455</wp:posOffset>
                </wp:positionV>
                <wp:extent cx="2407920" cy="941070"/>
                <wp:effectExtent l="8255" t="11430" r="12700" b="9525"/>
                <wp:wrapNone/>
                <wp:docPr id="339" name="AutoShape 8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7920" cy="941070"/>
                        </a:xfrm>
                        <a:prstGeom prst="flowChartTerminator">
                          <a:avLst/>
                        </a:prstGeom>
                        <a:solidFill>
                          <a:srgbClr val="FFFFFF"/>
                        </a:solidFill>
                        <a:ln w="9525">
                          <a:solidFill>
                            <a:srgbClr val="000000"/>
                          </a:solidFill>
                          <a:miter lim="800000"/>
                          <a:headEnd/>
                          <a:tailEnd/>
                        </a:ln>
                      </wps:spPr>
                      <wps:txbx>
                        <w:txbxContent>
                          <w:p w14:paraId="557B10DE" w14:textId="77777777" w:rsidR="00487706" w:rsidRDefault="00487706">
                            <w:pPr>
                              <w:jc w:val="center"/>
                            </w:pPr>
                          </w:p>
                          <w:p w14:paraId="6D42F754"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E8210" id="AutoShape 841" o:spid="_x0000_s1246" type="#_x0000_t116" style="position:absolute;margin-left:20.15pt;margin-top:476.65pt;width:189.6pt;height:74.1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">
                <v:textbox>
                  <w:txbxContent>
                    <w:p w14:paraId="557B10DE" w14:textId="77777777" w:rsidR="00487706" w:rsidRDefault="00487706">
                      <w:pPr>
                        <w:jc w:val="center"/>
                      </w:pPr>
                    </w:p>
                    <w:p w14:paraId="6D42F754"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630080" behindDoc="0" locked="0" layoutInCell="1" allowOverlap="1" wp14:anchorId="01DBAC20" wp14:editId="6366EA04">
                <wp:simplePos x="0" y="0"/>
                <wp:positionH relativeFrom="column">
                  <wp:posOffset>2324100</wp:posOffset>
                </wp:positionH>
                <wp:positionV relativeFrom="paragraph">
                  <wp:posOffset>4746625</wp:posOffset>
                </wp:positionV>
                <wp:extent cx="1657350" cy="238125"/>
                <wp:effectExtent l="0" t="0" r="0" b="0"/>
                <wp:wrapNone/>
                <wp:docPr id="338" name="Text Box 8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BE51E" w14:textId="77777777" w:rsidR="00487706" w:rsidRDefault="00487706">
                            <w:pPr>
                              <w:jc w:val="center"/>
                            </w:pPr>
                            <w:r>
                              <w:t>Asymptomatic hepatitis 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BAC20" id="Text Box 853" o:spid="_x0000_s1247" type="#_x0000_t202" style="position:absolute;margin-left:183pt;margin-top:373.75pt;width:130.5pt;height:18.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" filled="f" stroked="f">
                <v:textbox>
                  <w:txbxContent>
                    <w:p w14:paraId="3E2BE51E" w14:textId="77777777" w:rsidR="00487706" w:rsidRDefault="00487706">
                      <w:pPr>
                        <w:jc w:val="center"/>
                      </w:pPr>
                      <w:r>
                        <w:t>Asymptomatic hepatitis C</w:t>
                      </w:r>
                    </w:p>
                  </w:txbxContent>
                </v:textbox>
              </v:shape>
            </w:pict>
          </mc:Fallback>
        </mc:AlternateContent>
      </w:r>
      <w:r w:rsidR="008E26F7">
        <w:rPr>
          <w:b/>
          <w:bCs/>
          <w:noProof/>
        </w:rPr>
        <mc:AlternateContent>
          <mc:Choice Requires="wps">
            <w:drawing>
              <wp:anchor distT="0" distB="0" distL="114300" distR="114300" simplePos="0" relativeHeight="251607552" behindDoc="0" locked="0" layoutInCell="1" allowOverlap="1" wp14:anchorId="7E2C839A" wp14:editId="0CC1AE39">
                <wp:simplePos x="0" y="0"/>
                <wp:positionH relativeFrom="column">
                  <wp:posOffset>384810</wp:posOffset>
                </wp:positionH>
                <wp:positionV relativeFrom="paragraph">
                  <wp:posOffset>2261235</wp:posOffset>
                </wp:positionV>
                <wp:extent cx="2145030" cy="546735"/>
                <wp:effectExtent l="3810" t="635" r="3810" b="0"/>
                <wp:wrapNone/>
                <wp:docPr id="337" name="Text Box 8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030" cy="546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0934B" w14:textId="77777777" w:rsidR="00487706" w:rsidRDefault="00487706">
                            <w:pPr>
                              <w:pStyle w:val="BodyText"/>
                              <w:jc w:val="center"/>
                            </w:pPr>
                            <w:r>
                              <w:t xml:space="preserve">In the past 12 months </w:t>
                            </w:r>
                          </w:p>
                          <w:p w14:paraId="608F61B0" w14:textId="77777777" w:rsidR="00487706" w:rsidRDefault="00487706">
                            <w:pPr>
                              <w:pStyle w:val="BodyText"/>
                              <w:jc w:val="center"/>
                            </w:pPr>
                            <w:r>
                              <w:t xml:space="preserve">have you lived with a </w:t>
                            </w:r>
                            <w:proofErr w:type="gramStart"/>
                            <w:r>
                              <w:t>person</w:t>
                            </w:r>
                            <w:proofErr w:type="gramEnd"/>
                            <w:r>
                              <w:t xml:space="preserve"> </w:t>
                            </w:r>
                          </w:p>
                          <w:p w14:paraId="77A374AD" w14:textId="77777777" w:rsidR="00487706" w:rsidRDefault="00487706">
                            <w:pPr>
                              <w:pStyle w:val="BodyText"/>
                              <w:jc w:val="center"/>
                            </w:pPr>
                            <w:r>
                              <w:t>who has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2C839A" id="Text Box 830" o:spid="_x0000_s1248" type="#_x0000_t202" style="position:absolute;margin-left:30.3pt;margin-top:178.05pt;width:168.9pt;height:43.0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" filled="f" stroked="f">
                <v:textbox>
                  <w:txbxContent>
                    <w:p w14:paraId="1630934B" w14:textId="77777777" w:rsidR="00487706" w:rsidRDefault="00487706">
                      <w:pPr>
                        <w:pStyle w:val="BodyText"/>
                        <w:jc w:val="center"/>
                      </w:pPr>
                      <w:r>
                        <w:t xml:space="preserve">In the past 12 months </w:t>
                      </w:r>
                    </w:p>
                    <w:p w14:paraId="608F61B0" w14:textId="77777777" w:rsidR="00487706" w:rsidRDefault="00487706">
                      <w:pPr>
                        <w:pStyle w:val="BodyText"/>
                        <w:jc w:val="center"/>
                      </w:pPr>
                      <w:r>
                        <w:t xml:space="preserve">have you lived with a </w:t>
                      </w:r>
                      <w:proofErr w:type="gramStart"/>
                      <w:r>
                        <w:t>person</w:t>
                      </w:r>
                      <w:proofErr w:type="gramEnd"/>
                      <w:r>
                        <w:t xml:space="preserve"> </w:t>
                      </w:r>
                    </w:p>
                    <w:p w14:paraId="77A374AD" w14:textId="77777777" w:rsidR="00487706" w:rsidRDefault="00487706">
                      <w:pPr>
                        <w:pStyle w:val="BodyText"/>
                        <w:jc w:val="center"/>
                      </w:pPr>
                      <w:r>
                        <w:t>who has hepatitis?</w:t>
                      </w:r>
                    </w:p>
                  </w:txbxContent>
                </v:textbox>
              </v:shape>
            </w:pict>
          </mc:Fallback>
        </mc:AlternateContent>
      </w:r>
      <w:r w:rsidR="008E26F7">
        <w:rPr>
          <w:b/>
          <w:bCs/>
          <w:noProof/>
        </w:rPr>
        <mc:AlternateContent>
          <mc:Choice Requires="wps">
            <w:drawing>
              <wp:anchor distT="0" distB="0" distL="114300" distR="114300" simplePos="0" relativeHeight="251629056" behindDoc="0" locked="0" layoutInCell="1" allowOverlap="1" wp14:anchorId="7D457D2C" wp14:editId="6DDFF139">
                <wp:simplePos x="0" y="0"/>
                <wp:positionH relativeFrom="column">
                  <wp:posOffset>2324100</wp:posOffset>
                </wp:positionH>
                <wp:positionV relativeFrom="paragraph">
                  <wp:posOffset>3717925</wp:posOffset>
                </wp:positionV>
                <wp:extent cx="819150" cy="238125"/>
                <wp:effectExtent l="0" t="0" r="0" b="0"/>
                <wp:wrapNone/>
                <wp:docPr id="336" name="Text Box 8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A32554" w14:textId="77777777" w:rsidR="00487706" w:rsidRDefault="00487706">
                            <w:pPr>
                              <w:jc w:val="center"/>
                            </w:pPr>
                            <w:r>
                              <w:t>Non-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57D2C" id="Text Box 852" o:spid="_x0000_s1249" type="#_x0000_t202" style="position:absolute;margin-left:183pt;margin-top:292.75pt;width:64.5pt;height:18.7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" filled="f" stroked="f">
                <v:textbox>
                  <w:txbxContent>
                    <w:p w14:paraId="65A32554" w14:textId="77777777" w:rsidR="00487706" w:rsidRDefault="00487706">
                      <w:pPr>
                        <w:jc w:val="center"/>
                      </w:pPr>
                      <w:r>
                        <w:t>Non-viral</w:t>
                      </w:r>
                    </w:p>
                  </w:txbxContent>
                </v:textbox>
              </v:shape>
            </w:pict>
          </mc:Fallback>
        </mc:AlternateContent>
      </w:r>
      <w:r w:rsidR="008E26F7">
        <w:rPr>
          <w:b/>
          <w:bCs/>
          <w:noProof/>
        </w:rPr>
        <mc:AlternateContent>
          <mc:Choice Requires="wps">
            <w:drawing>
              <wp:anchor distT="0" distB="0" distL="114300" distR="114300" simplePos="0" relativeHeight="251628032" behindDoc="0" locked="0" layoutInCell="1" allowOverlap="1" wp14:anchorId="43361BCE" wp14:editId="0DD590AB">
                <wp:simplePos x="0" y="0"/>
                <wp:positionH relativeFrom="column">
                  <wp:posOffset>4134485</wp:posOffset>
                </wp:positionH>
                <wp:positionV relativeFrom="paragraph">
                  <wp:posOffset>2757805</wp:posOffset>
                </wp:positionV>
                <wp:extent cx="0" cy="2238375"/>
                <wp:effectExtent l="57785" t="20955" r="56515" b="7620"/>
                <wp:wrapNone/>
                <wp:docPr id="335" name="Line 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38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7825B" id="Line 851" o:spid="_x0000_s1026" style="position:absolute;flip:y;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55pt,217.15pt" to="325.55pt,39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625984" behindDoc="0" locked="0" layoutInCell="1" allowOverlap="1" wp14:anchorId="551BBA00" wp14:editId="23BB6F96">
                <wp:simplePos x="0" y="0"/>
                <wp:positionH relativeFrom="column">
                  <wp:posOffset>2124710</wp:posOffset>
                </wp:positionH>
                <wp:positionV relativeFrom="paragraph">
                  <wp:posOffset>4997450</wp:posOffset>
                </wp:positionV>
                <wp:extent cx="2011680" cy="0"/>
                <wp:effectExtent l="10160" t="12700" r="6985" b="6350"/>
                <wp:wrapNone/>
                <wp:docPr id="334" name="Line 8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BC4595" id="Line 849" o:spid="_x0000_s1026" style="position:absolute;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3pt,393.5pt" to="325.7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BaFQIAACw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"/>
            </w:pict>
          </mc:Fallback>
        </mc:AlternateContent>
      </w:r>
      <w:r w:rsidR="008E26F7">
        <w:rPr>
          <w:b/>
          <w:bCs/>
          <w:noProof/>
        </w:rPr>
        <mc:AlternateContent>
          <mc:Choice Requires="wps">
            <w:drawing>
              <wp:anchor distT="0" distB="0" distL="114300" distR="114300" simplePos="0" relativeHeight="251623936" behindDoc="0" locked="0" layoutInCell="1" allowOverlap="1" wp14:anchorId="68B4A24F" wp14:editId="74C3A236">
                <wp:simplePos x="0" y="0"/>
                <wp:positionH relativeFrom="column">
                  <wp:posOffset>1471930</wp:posOffset>
                </wp:positionH>
                <wp:positionV relativeFrom="paragraph">
                  <wp:posOffset>5377180</wp:posOffset>
                </wp:positionV>
                <wp:extent cx="1600200" cy="523875"/>
                <wp:effectExtent l="0" t="1905" r="4445" b="0"/>
                <wp:wrapNone/>
                <wp:docPr id="333" name="Text Box 8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79D9D" w14:textId="790386FA" w:rsidR="00487706" w:rsidRDefault="00487706">
                            <w:r>
                              <w:t xml:space="preserve">Hepatitis B, </w:t>
                            </w:r>
                          </w:p>
                          <w:p w14:paraId="08965E44" w14:textId="77777777" w:rsidR="00487706" w:rsidRDefault="00487706">
                            <w:r>
                              <w:t>symptomatic hepatitis C,</w:t>
                            </w:r>
                          </w:p>
                          <w:p w14:paraId="0BAAFC19" w14:textId="77777777" w:rsidR="00487706" w:rsidRDefault="00487706">
                            <w:r>
                              <w:t>or 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4A24F" id="Text Box 847" o:spid="_x0000_s1250" type="#_x0000_t202" style="position:absolute;margin-left:115.9pt;margin-top:423.4pt;width:126pt;height:41.2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tR4vAIAAMY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" filled="f" stroked="f">
                <v:textbox>
                  <w:txbxContent>
                    <w:p w14:paraId="18E79D9D" w14:textId="790386FA" w:rsidR="00487706" w:rsidRDefault="00487706">
                      <w:r>
                        <w:t xml:space="preserve">Hepatitis B, </w:t>
                      </w:r>
                    </w:p>
                    <w:p w14:paraId="08965E44" w14:textId="77777777" w:rsidR="00487706" w:rsidRDefault="00487706">
                      <w:r>
                        <w:t>symptomatic hepatitis C,</w:t>
                      </w:r>
                    </w:p>
                    <w:p w14:paraId="0BAAFC19" w14:textId="77777777" w:rsidR="00487706" w:rsidRDefault="00487706">
                      <w:r>
                        <w:t>or unknown</w:t>
                      </w:r>
                    </w:p>
                  </w:txbxContent>
                </v:textbox>
              </v:shape>
            </w:pict>
          </mc:Fallback>
        </mc:AlternateContent>
      </w:r>
      <w:r w:rsidR="008E26F7">
        <w:rPr>
          <w:b/>
          <w:bCs/>
          <w:noProof/>
        </w:rPr>
        <mc:AlternateContent>
          <mc:Choice Requires="wps">
            <w:drawing>
              <wp:anchor distT="0" distB="0" distL="114300" distR="114300" simplePos="0" relativeHeight="251622912" behindDoc="0" locked="0" layoutInCell="1" allowOverlap="1" wp14:anchorId="1032F8F1" wp14:editId="0E84EAD4">
                <wp:simplePos x="0" y="0"/>
                <wp:positionH relativeFrom="column">
                  <wp:posOffset>1457325</wp:posOffset>
                </wp:positionH>
                <wp:positionV relativeFrom="paragraph">
                  <wp:posOffset>5269230</wp:posOffset>
                </wp:positionV>
                <wp:extent cx="0" cy="786130"/>
                <wp:effectExtent l="57150" t="8255" r="57150" b="15240"/>
                <wp:wrapNone/>
                <wp:docPr id="332" name="Line 8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6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B9776D" id="Line 846" o:spid="_x0000_s1026"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414.9pt" to="114.75pt,4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hQKwIAAE0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21888" behindDoc="0" locked="0" layoutInCell="1" allowOverlap="1" wp14:anchorId="1C31801D" wp14:editId="320C9BBF">
                <wp:simplePos x="0" y="0"/>
                <wp:positionH relativeFrom="column">
                  <wp:posOffset>795655</wp:posOffset>
                </wp:positionH>
                <wp:positionV relativeFrom="paragraph">
                  <wp:posOffset>4735195</wp:posOffset>
                </wp:positionV>
                <wp:extent cx="1323975" cy="523875"/>
                <wp:effectExtent l="5080" t="7620" r="13970" b="11430"/>
                <wp:wrapNone/>
                <wp:docPr id="331" name="Text Box 8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23875"/>
                        </a:xfrm>
                        <a:prstGeom prst="rect">
                          <a:avLst/>
                        </a:prstGeom>
                        <a:solidFill>
                          <a:srgbClr val="FFFFFF"/>
                        </a:solidFill>
                        <a:ln w="9525">
                          <a:solidFill>
                            <a:srgbClr val="000000"/>
                          </a:solidFill>
                          <a:miter lim="800000"/>
                          <a:headEnd/>
                          <a:tailEnd/>
                        </a:ln>
                      </wps:spPr>
                      <wps:txbx>
                        <w:txbxContent>
                          <w:p w14:paraId="483FBD8C" w14:textId="77777777" w:rsidR="00487706" w:rsidRDefault="00487706">
                            <w:pPr>
                              <w:pStyle w:val="BodyText3"/>
                              <w:rPr>
                                <w:sz w:val="8"/>
                              </w:rPr>
                            </w:pPr>
                          </w:p>
                          <w:p w14:paraId="50577861" w14:textId="77777777" w:rsidR="00487706" w:rsidRDefault="00487706">
                            <w:pPr>
                              <w:pStyle w:val="BodyText3"/>
                            </w:pPr>
                            <w:r>
                              <w:t>Determine type</w:t>
                            </w:r>
                          </w:p>
                          <w:p w14:paraId="46B1F6E2" w14:textId="77777777" w:rsidR="00487706" w:rsidRDefault="00487706">
                            <w:pPr>
                              <w:pStyle w:val="BodyText3"/>
                            </w:pPr>
                            <w:r>
                              <w:t>of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1801D" id="Text Box 845" o:spid="_x0000_s1251" type="#_x0000_t202" style="position:absolute;margin-left:62.65pt;margin-top:372.85pt;width:104.25pt;height:41.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">
                <v:textbox>
                  <w:txbxContent>
                    <w:p w14:paraId="483FBD8C" w14:textId="77777777" w:rsidR="00487706" w:rsidRDefault="00487706">
                      <w:pPr>
                        <w:pStyle w:val="BodyText3"/>
                        <w:rPr>
                          <w:sz w:val="8"/>
                        </w:rPr>
                      </w:pPr>
                    </w:p>
                    <w:p w14:paraId="50577861" w14:textId="77777777" w:rsidR="00487706" w:rsidRDefault="00487706">
                      <w:pPr>
                        <w:pStyle w:val="BodyText3"/>
                      </w:pPr>
                      <w:r>
                        <w:t>Determine type</w:t>
                      </w:r>
                    </w:p>
                    <w:p w14:paraId="46B1F6E2" w14:textId="77777777" w:rsidR="00487706" w:rsidRDefault="00487706">
                      <w:pPr>
                        <w:pStyle w:val="BodyText3"/>
                      </w:pPr>
                      <w:r>
                        <w:t>of viral hepatitis</w:t>
                      </w:r>
                    </w:p>
                  </w:txbxContent>
                </v:textbox>
              </v:shape>
            </w:pict>
          </mc:Fallback>
        </mc:AlternateContent>
      </w:r>
      <w:r w:rsidR="008E26F7">
        <w:rPr>
          <w:b/>
          <w:bCs/>
          <w:noProof/>
        </w:rPr>
        <mc:AlternateContent>
          <mc:Choice Requires="wps">
            <w:drawing>
              <wp:anchor distT="0" distB="0" distL="114300" distR="114300" simplePos="0" relativeHeight="251620864" behindDoc="0" locked="0" layoutInCell="1" allowOverlap="1" wp14:anchorId="28BFC59B" wp14:editId="600C8F44">
                <wp:simplePos x="0" y="0"/>
                <wp:positionH relativeFrom="column">
                  <wp:posOffset>1471930</wp:posOffset>
                </wp:positionH>
                <wp:positionV relativeFrom="paragraph">
                  <wp:posOffset>4347210</wp:posOffset>
                </wp:positionV>
                <wp:extent cx="457200" cy="274320"/>
                <wp:effectExtent l="0" t="635" r="4445" b="1270"/>
                <wp:wrapNone/>
                <wp:docPr id="330" name="Text Box 8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549B3" w14:textId="77777777" w:rsidR="00487706" w:rsidRDefault="00487706">
                            <w:pPr>
                              <w:jc w:val="center"/>
                            </w:pPr>
                            <w:r>
                              <w:t>Vi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BFC59B" id="Text Box 844" o:spid="_x0000_s1252" type="#_x0000_t202" style="position:absolute;margin-left:115.9pt;margin-top:342.3pt;width:36pt;height:21.6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" filled="f" stroked="f">
                <v:textbox>
                  <w:txbxContent>
                    <w:p w14:paraId="567549B3" w14:textId="77777777" w:rsidR="00487706" w:rsidRDefault="00487706">
                      <w:pPr>
                        <w:jc w:val="center"/>
                      </w:pPr>
                      <w:r>
                        <w:t>Viral</w:t>
                      </w:r>
                    </w:p>
                  </w:txbxContent>
                </v:textbox>
              </v:shape>
            </w:pict>
          </mc:Fallback>
        </mc:AlternateContent>
      </w:r>
      <w:r w:rsidR="008E26F7">
        <w:rPr>
          <w:b/>
          <w:bCs/>
          <w:noProof/>
        </w:rPr>
        <mc:AlternateContent>
          <mc:Choice Requires="wps">
            <w:drawing>
              <wp:anchor distT="0" distB="0" distL="114300" distR="114300" simplePos="0" relativeHeight="251616768" behindDoc="0" locked="0" layoutInCell="1" allowOverlap="1" wp14:anchorId="5CE11A3D" wp14:editId="42B87DA3">
                <wp:simplePos x="0" y="0"/>
                <wp:positionH relativeFrom="column">
                  <wp:posOffset>4846320</wp:posOffset>
                </wp:positionH>
                <wp:positionV relativeFrom="paragraph">
                  <wp:posOffset>2534285</wp:posOffset>
                </wp:positionV>
                <wp:extent cx="0" cy="3712210"/>
                <wp:effectExtent l="55245" t="6985" r="59055" b="14605"/>
                <wp:wrapNone/>
                <wp:docPr id="329" name="Line 8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712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2D344C" id="Line 839" o:spid="_x0000_s1026" style="position:absolute;flip:x;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6pt,199.55pt" to="381.6pt,49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">
                <v:stroke endarrow="block"/>
              </v:line>
            </w:pict>
          </mc:Fallback>
        </mc:AlternateContent>
      </w:r>
      <w:r w:rsidR="008E26F7">
        <w:rPr>
          <w:b/>
          <w:bCs/>
          <w:noProof/>
        </w:rPr>
        <mc:AlternateContent>
          <mc:Choice Requires="wps">
            <w:drawing>
              <wp:anchor distT="0" distB="0" distL="114300" distR="114300" simplePos="0" relativeHeight="251615744" behindDoc="0" locked="0" layoutInCell="1" allowOverlap="1" wp14:anchorId="3AB8AA23" wp14:editId="5963C4F9">
                <wp:simplePos x="0" y="0"/>
                <wp:positionH relativeFrom="column">
                  <wp:posOffset>2520950</wp:posOffset>
                </wp:positionH>
                <wp:positionV relativeFrom="paragraph">
                  <wp:posOffset>6353810</wp:posOffset>
                </wp:positionV>
                <wp:extent cx="1774190" cy="0"/>
                <wp:effectExtent l="6350" t="54610" r="19685" b="59690"/>
                <wp:wrapNone/>
                <wp:docPr id="328" name="Line 8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1AFFE2" id="Line 838" o:spid="_x0000_s1026" style="position:absolute;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5pt,500.3pt" to="338.2pt,5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614720" behindDoc="0" locked="0" layoutInCell="1" allowOverlap="1" wp14:anchorId="63887080" wp14:editId="0450DBDC">
                <wp:simplePos x="0" y="0"/>
                <wp:positionH relativeFrom="column">
                  <wp:posOffset>2814320</wp:posOffset>
                </wp:positionH>
                <wp:positionV relativeFrom="paragraph">
                  <wp:posOffset>2249805</wp:posOffset>
                </wp:positionV>
                <wp:extent cx="365760" cy="274320"/>
                <wp:effectExtent l="4445" t="0" r="1270" b="3175"/>
                <wp:wrapNone/>
                <wp:docPr id="327" name="Text Box 8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8395D"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87080" id="Text Box 837" o:spid="_x0000_s1253" type="#_x0000_t202" style="position:absolute;margin-left:221.6pt;margin-top:177.15pt;width:28.8pt;height:21.6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" filled="f" stroked="f">
                <v:textbox>
                  <w:txbxContent>
                    <w:p w14:paraId="4CF8395D"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12672" behindDoc="0" locked="0" layoutInCell="1" allowOverlap="1" wp14:anchorId="2D0F35FA" wp14:editId="3B96945B">
                <wp:simplePos x="0" y="0"/>
                <wp:positionH relativeFrom="column">
                  <wp:posOffset>3359150</wp:posOffset>
                </wp:positionH>
                <wp:positionV relativeFrom="paragraph">
                  <wp:posOffset>2296795</wp:posOffset>
                </wp:positionV>
                <wp:extent cx="1280160" cy="457200"/>
                <wp:effectExtent l="6350" t="7620" r="8890" b="11430"/>
                <wp:wrapNone/>
                <wp:docPr id="324" name="AutoShape 8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411A46C" w14:textId="77777777" w:rsidR="00487706" w:rsidRDefault="00487706">
                            <w:pPr>
                              <w:jc w:val="center"/>
                              <w:rPr>
                                <w:sz w:val="8"/>
                              </w:rPr>
                            </w:pPr>
                          </w:p>
                          <w:p w14:paraId="53DD883E"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F35FA" id="AutoShape 835" o:spid="_x0000_s1254" type="#_x0000_t116" style="position:absolute;margin-left:264.5pt;margin-top:180.85pt;width:100.8pt;height:36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">
                <v:textbox>
                  <w:txbxContent>
                    <w:p w14:paraId="2411A46C" w14:textId="77777777" w:rsidR="00487706" w:rsidRDefault="00487706">
                      <w:pPr>
                        <w:jc w:val="center"/>
                        <w:rPr>
                          <w:sz w:val="8"/>
                        </w:rPr>
                      </w:pPr>
                    </w:p>
                    <w:p w14:paraId="53DD883E"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611648" behindDoc="0" locked="0" layoutInCell="1" allowOverlap="1" wp14:anchorId="1AC64D6A" wp14:editId="449493A1">
                <wp:simplePos x="0" y="0"/>
                <wp:positionH relativeFrom="column">
                  <wp:posOffset>1457325</wp:posOffset>
                </wp:positionH>
                <wp:positionV relativeFrom="paragraph">
                  <wp:posOffset>4248785</wp:posOffset>
                </wp:positionV>
                <wp:extent cx="0" cy="494030"/>
                <wp:effectExtent l="57150" t="6985" r="57150" b="22860"/>
                <wp:wrapNone/>
                <wp:docPr id="322" name="Line 8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7899ED" id="Line 834" o:spid="_x0000_s1026" style="position:absolute;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334.55pt" to="114.75pt,37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610624" behindDoc="0" locked="0" layoutInCell="1" allowOverlap="1" wp14:anchorId="12F06334" wp14:editId="2B1A81F5">
                <wp:simplePos x="0" y="0"/>
                <wp:positionH relativeFrom="column">
                  <wp:posOffset>2832100</wp:posOffset>
                </wp:positionH>
                <wp:positionV relativeFrom="paragraph">
                  <wp:posOffset>2525395</wp:posOffset>
                </wp:positionV>
                <wp:extent cx="511810" cy="0"/>
                <wp:effectExtent l="12700" t="55245" r="18415" b="59055"/>
                <wp:wrapNone/>
                <wp:docPr id="321" name="Line 8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8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3E7551" id="Line 833" o:spid="_x0000_s1026" style="position:absolute;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pt,198.85pt" to="263.3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609600" behindDoc="0" locked="0" layoutInCell="1" allowOverlap="1" wp14:anchorId="32F85318" wp14:editId="7B98974E">
                <wp:simplePos x="0" y="0"/>
                <wp:positionH relativeFrom="column">
                  <wp:posOffset>1457325</wp:posOffset>
                </wp:positionH>
                <wp:positionV relativeFrom="paragraph">
                  <wp:posOffset>3192780</wp:posOffset>
                </wp:positionV>
                <wp:extent cx="0" cy="511810"/>
                <wp:effectExtent l="57150" t="8255" r="57150" b="22860"/>
                <wp:wrapNone/>
                <wp:docPr id="320" name="Line 8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F5F7F" id="Line 832" o:spid="_x0000_s1026" style="position:absolute;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251.4pt" to="114.75pt,2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608576" behindDoc="0" locked="0" layoutInCell="1" allowOverlap="1" wp14:anchorId="27F19881" wp14:editId="7A74486E">
                <wp:simplePos x="0" y="0"/>
                <wp:positionH relativeFrom="column">
                  <wp:posOffset>1471930</wp:posOffset>
                </wp:positionH>
                <wp:positionV relativeFrom="paragraph">
                  <wp:posOffset>3261360</wp:posOffset>
                </wp:positionV>
                <wp:extent cx="457200" cy="274320"/>
                <wp:effectExtent l="0" t="635" r="4445" b="1270"/>
                <wp:wrapNone/>
                <wp:docPr id="319" name="Text Box 8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1EA31"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19881" id="Text Box 831" o:spid="_x0000_s1255" type="#_x0000_t202" style="position:absolute;margin-left:115.9pt;margin-top:256.8pt;width:36pt;height:21.6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" filled="f" stroked="f">
                <v:textbox>
                  <w:txbxContent>
                    <w:p w14:paraId="1B81EA31"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06528" behindDoc="0" locked="0" layoutInCell="1" allowOverlap="1" wp14:anchorId="5A0B8D4F" wp14:editId="0838F887">
                <wp:simplePos x="0" y="0"/>
                <wp:positionH relativeFrom="column">
                  <wp:posOffset>91440</wp:posOffset>
                </wp:positionH>
                <wp:positionV relativeFrom="paragraph">
                  <wp:posOffset>1861185</wp:posOffset>
                </wp:positionV>
                <wp:extent cx="2731770" cy="1327785"/>
                <wp:effectExtent l="24765" t="10160" r="24765" b="14605"/>
                <wp:wrapNone/>
                <wp:docPr id="318" name="AutoShape 8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1770" cy="13277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343FF" id="AutoShape 829" o:spid="_x0000_s1026" type="#_x0000_t110" style="position:absolute;margin-left:7.2pt;margin-top:146.55pt;width:215.1pt;height:104.55pt;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"/>
            </w:pict>
          </mc:Fallback>
        </mc:AlternateContent>
      </w:r>
      <w:r w:rsidR="008E26F7">
        <w:rPr>
          <w:b/>
          <w:bCs/>
          <w:noProof/>
        </w:rPr>
        <mc:AlternateContent>
          <mc:Choice Requires="wps">
            <w:drawing>
              <wp:anchor distT="0" distB="0" distL="114300" distR="114300" simplePos="0" relativeHeight="251605504" behindDoc="0" locked="0" layoutInCell="1" allowOverlap="1" wp14:anchorId="0CA30AF1" wp14:editId="65E7865B">
                <wp:simplePos x="0" y="0"/>
                <wp:positionH relativeFrom="column">
                  <wp:posOffset>1457325</wp:posOffset>
                </wp:positionH>
                <wp:positionV relativeFrom="paragraph">
                  <wp:posOffset>1363980</wp:posOffset>
                </wp:positionV>
                <wp:extent cx="0" cy="494030"/>
                <wp:effectExtent l="57150" t="8255" r="57150" b="21590"/>
                <wp:wrapNone/>
                <wp:docPr id="317" name="Line 8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A75F53" id="Line 828" o:spid="_x0000_s1026" style="position:absolute;z-index:25160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107.4pt" to="114.75pt,1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3SKwIAAE0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604480" behindDoc="0" locked="0" layoutInCell="1" allowOverlap="1" wp14:anchorId="7E1A43D8" wp14:editId="50A9C029">
                <wp:simplePos x="0" y="0"/>
                <wp:positionH relativeFrom="column">
                  <wp:posOffset>885825</wp:posOffset>
                </wp:positionH>
                <wp:positionV relativeFrom="paragraph">
                  <wp:posOffset>906780</wp:posOffset>
                </wp:positionV>
                <wp:extent cx="1143000" cy="457200"/>
                <wp:effectExtent l="9525" t="8255" r="9525" b="10795"/>
                <wp:wrapNone/>
                <wp:docPr id="316" name="AutoShape 8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3AD2F81" w14:textId="77777777" w:rsidR="00487706" w:rsidRDefault="00487706">
                            <w:pPr>
                              <w:jc w:val="center"/>
                              <w:rPr>
                                <w:sz w:val="12"/>
                              </w:rPr>
                            </w:pPr>
                          </w:p>
                          <w:p w14:paraId="2604157F" w14:textId="77777777" w:rsidR="00487706" w:rsidRDefault="00487706">
                            <w:pPr>
                              <w:jc w:val="center"/>
                            </w:pPr>
                            <w:r>
                              <w:t>Question #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A43D8" id="AutoShape 827" o:spid="_x0000_s1256" type="#_x0000_t176" style="position:absolute;margin-left:69.75pt;margin-top:71.4pt;width:90pt;height:36pt;z-index:25160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">
                <v:textbox>
                  <w:txbxContent>
                    <w:p w14:paraId="03AD2F81" w14:textId="77777777" w:rsidR="00487706" w:rsidRDefault="00487706">
                      <w:pPr>
                        <w:jc w:val="center"/>
                        <w:rPr>
                          <w:sz w:val="12"/>
                        </w:rPr>
                      </w:pPr>
                    </w:p>
                    <w:p w14:paraId="2604157F" w14:textId="77777777" w:rsidR="00487706" w:rsidRDefault="00487706">
                      <w:pPr>
                        <w:jc w:val="center"/>
                      </w:pPr>
                      <w:r>
                        <w:t>Question #17</w:t>
                      </w:r>
                    </w:p>
                  </w:txbxContent>
                </v:textbox>
              </v:shape>
            </w:pict>
          </mc:Fallback>
        </mc:AlternateContent>
      </w:r>
      <w:r w:rsidR="008E26F7">
        <w:rPr>
          <w:b/>
          <w:bCs/>
          <w:noProof/>
        </w:rPr>
        <mc:AlternateContent>
          <mc:Choice Requires="wps">
            <w:drawing>
              <wp:anchor distT="0" distB="0" distL="114300" distR="114300" simplePos="0" relativeHeight="251603456" behindDoc="0" locked="0" layoutInCell="1" allowOverlap="1" wp14:anchorId="1B3DC721" wp14:editId="2C0CF57C">
                <wp:simplePos x="0" y="0"/>
                <wp:positionH relativeFrom="column">
                  <wp:posOffset>4586605</wp:posOffset>
                </wp:positionH>
                <wp:positionV relativeFrom="paragraph">
                  <wp:posOffset>2525395</wp:posOffset>
                </wp:positionV>
                <wp:extent cx="265430" cy="0"/>
                <wp:effectExtent l="5080" t="7620" r="5715" b="11430"/>
                <wp:wrapNone/>
                <wp:docPr id="315" name="Line 8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06BDE2" id="Line 826" o:spid="_x0000_s1026" style="position:absolute;z-index:25160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5pt,198.85pt" to="382.05pt,1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"/>
            </w:pict>
          </mc:Fallback>
        </mc:AlternateContent>
      </w:r>
      <w:r w:rsidR="009D4F0F">
        <w:rPr>
          <w:b/>
          <w:bCs/>
        </w:rPr>
        <w:t>Donor Eligibility:</w:t>
      </w:r>
      <w:r w:rsidR="009D4F0F">
        <w:t xml:space="preserve"> In certain cases, living with a person with viral hepatitis puts the donor at risk for acquiring viral hepatitis as well</w:t>
      </w:r>
      <w:r w:rsidR="00706B2B">
        <w:t xml:space="preserve"> (definition of living with is residing in the same dwelling. EXAMPLES: house, dormitory, apartment). </w:t>
      </w:r>
      <w:r w:rsidR="009D4F0F">
        <w:br w:type="page"/>
      </w:r>
      <w:r w:rsidR="009D4F0F">
        <w:rPr>
          <w:b/>
          <w:bCs/>
        </w:rPr>
        <w:lastRenderedPageBreak/>
        <w:t>Question:</w:t>
      </w:r>
      <w:r w:rsidR="009D4F0F">
        <w:t xml:space="preserve"> 1</w:t>
      </w:r>
      <w:r w:rsidR="00395E5F">
        <w:t>8</w:t>
      </w:r>
      <w:r w:rsidR="009D4F0F">
        <w:t>. In the past 12 months have you had a tattoo?</w:t>
      </w:r>
    </w:p>
    <w:p w14:paraId="1B92B574" w14:textId="77777777" w:rsidR="009D4F0F" w:rsidRDefault="009D4F0F"/>
    <w:p w14:paraId="6647E8D3" w14:textId="77777777" w:rsidR="009D4F0F" w:rsidRDefault="009D4F0F">
      <w:r>
        <w:rPr>
          <w:b/>
          <w:bCs/>
        </w:rPr>
        <w:t>Donor Eligibility:</w:t>
      </w:r>
      <w:r>
        <w:t xml:space="preserve"> Persons who have had a tattoo in the previous 12 months are ineligible for 12 months from the date of the tattoo application, unless applied by a state regulated entity with sterile needles and non re-used ink. Unless tattoos have been applied using sterile needles and non re-used ink, there may be a risk of transmission of infectious disease.</w:t>
      </w:r>
    </w:p>
    <w:p w14:paraId="6FBBC925" w14:textId="77777777" w:rsidR="009D4F0F" w:rsidRDefault="009D4F0F"/>
    <w:p w14:paraId="1220748C" w14:textId="77777777" w:rsidR="009D4F0F" w:rsidRDefault="00F7541A">
      <w:r>
        <w:rPr>
          <w:b/>
          <w:bCs/>
          <w:noProof/>
        </w:rPr>
        <mc:AlternateContent>
          <mc:Choice Requires="wps">
            <w:drawing>
              <wp:anchor distT="0" distB="0" distL="114300" distR="114300" simplePos="0" relativeHeight="251642368" behindDoc="0" locked="0" layoutInCell="1" allowOverlap="1" wp14:anchorId="08326E3E" wp14:editId="11BBEBFC">
                <wp:simplePos x="0" y="0"/>
                <wp:positionH relativeFrom="column">
                  <wp:posOffset>4200525</wp:posOffset>
                </wp:positionH>
                <wp:positionV relativeFrom="paragraph">
                  <wp:posOffset>5035550</wp:posOffset>
                </wp:positionV>
                <wp:extent cx="1097280" cy="552450"/>
                <wp:effectExtent l="0" t="19050" r="45720" b="38100"/>
                <wp:wrapNone/>
                <wp:docPr id="303" name="AutoShape 8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6B1FBB6"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26E3E" id="AutoShape 897" o:spid="_x0000_s1257" type="#_x0000_t13" style="position:absolute;margin-left:330.75pt;margin-top:396.5pt;width:86.4pt;height:43.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" adj="15075">
                <v:textbox>
                  <w:txbxContent>
                    <w:p w14:paraId="36B1FBB6"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647488" behindDoc="0" locked="0" layoutInCell="1" allowOverlap="1" wp14:anchorId="7158E382" wp14:editId="7A1CDE92">
                <wp:simplePos x="0" y="0"/>
                <wp:positionH relativeFrom="column">
                  <wp:posOffset>241300</wp:posOffset>
                </wp:positionH>
                <wp:positionV relativeFrom="paragraph">
                  <wp:posOffset>4968875</wp:posOffset>
                </wp:positionV>
                <wp:extent cx="2185035" cy="895350"/>
                <wp:effectExtent l="12700" t="9525" r="12065" b="9525"/>
                <wp:wrapNone/>
                <wp:docPr id="314" name="AutoShape 9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95350"/>
                        </a:xfrm>
                        <a:prstGeom prst="flowChartTerminator">
                          <a:avLst/>
                        </a:prstGeom>
                        <a:solidFill>
                          <a:srgbClr val="FFFFFF"/>
                        </a:solidFill>
                        <a:ln w="9525">
                          <a:solidFill>
                            <a:srgbClr val="000000"/>
                          </a:solidFill>
                          <a:miter lim="800000"/>
                          <a:headEnd/>
                          <a:tailEnd/>
                        </a:ln>
                      </wps:spPr>
                      <wps:txbx>
                        <w:txbxContent>
                          <w:p w14:paraId="0A0D02F2" w14:textId="77777777" w:rsidR="00487706" w:rsidRDefault="00487706">
                            <w:pPr>
                              <w:jc w:val="center"/>
                            </w:pPr>
                          </w:p>
                          <w:p w14:paraId="3036C5D9"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58E382" id="AutoShape 903" o:spid="_x0000_s1258" type="#_x0000_t116" style="position:absolute;margin-left:19pt;margin-top:391.25pt;width:172.05pt;height:70.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">
                <v:textbox>
                  <w:txbxContent>
                    <w:p w14:paraId="0A0D02F2" w14:textId="77777777" w:rsidR="00487706" w:rsidRDefault="00487706">
                      <w:pPr>
                        <w:jc w:val="center"/>
                      </w:pPr>
                    </w:p>
                    <w:p w14:paraId="3036C5D9"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648512" behindDoc="0" locked="0" layoutInCell="1" allowOverlap="1" wp14:anchorId="40937A0E" wp14:editId="74BE3E07">
                <wp:simplePos x="0" y="0"/>
                <wp:positionH relativeFrom="column">
                  <wp:posOffset>218440</wp:posOffset>
                </wp:positionH>
                <wp:positionV relativeFrom="paragraph">
                  <wp:posOffset>4982210</wp:posOffset>
                </wp:positionV>
                <wp:extent cx="2276475" cy="815340"/>
                <wp:effectExtent l="0" t="3810" r="635" b="0"/>
                <wp:wrapNone/>
                <wp:docPr id="313" name="Text Box 9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15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F948A" w14:textId="77777777" w:rsidR="00487706" w:rsidRDefault="00487706">
                            <w:pPr>
                              <w:jc w:val="center"/>
                            </w:pPr>
                            <w:r w:rsidRPr="00706B2B">
                              <w:t xml:space="preserve">Donor is ineligible, but may be </w:t>
                            </w:r>
                          </w:p>
                          <w:p w14:paraId="6BA259E8" w14:textId="77777777" w:rsidR="00487706" w:rsidRDefault="00487706">
                            <w:pPr>
                              <w:jc w:val="center"/>
                            </w:pPr>
                            <w:r w:rsidRPr="00706B2B">
                              <w:t xml:space="preserve">collected in certain situations. Refer </w:t>
                            </w:r>
                          </w:p>
                          <w:p w14:paraId="4E600926" w14:textId="77777777" w:rsidR="00487706" w:rsidRDefault="00487706">
                            <w:pPr>
                              <w:jc w:val="center"/>
                            </w:pPr>
                            <w:r w:rsidRPr="00706B2B">
                              <w:t xml:space="preserve">to facility SOP for circumstances </w:t>
                            </w:r>
                          </w:p>
                          <w:p w14:paraId="554BD7FC" w14:textId="77777777" w:rsidR="00487706" w:rsidRDefault="00487706">
                            <w:pPr>
                              <w:jc w:val="center"/>
                            </w:pPr>
                            <w:r w:rsidRPr="00706B2B">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37A0E" id="Text Box 904" o:spid="_x0000_s1259" type="#_x0000_t202" style="position:absolute;margin-left:17.2pt;margin-top:392.3pt;width:179.25pt;height:64.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HEuvwIAAMY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" filled="f" stroked="f">
                <v:textbox>
                  <w:txbxContent>
                    <w:p w14:paraId="786F948A" w14:textId="77777777" w:rsidR="00487706" w:rsidRDefault="00487706">
                      <w:pPr>
                        <w:jc w:val="center"/>
                      </w:pPr>
                      <w:r w:rsidRPr="00706B2B">
                        <w:t xml:space="preserve">Donor is ineligible, but may be </w:t>
                      </w:r>
                    </w:p>
                    <w:p w14:paraId="6BA259E8" w14:textId="77777777" w:rsidR="00487706" w:rsidRDefault="00487706">
                      <w:pPr>
                        <w:jc w:val="center"/>
                      </w:pPr>
                      <w:r w:rsidRPr="00706B2B">
                        <w:t xml:space="preserve">collected in certain situations. Refer </w:t>
                      </w:r>
                    </w:p>
                    <w:p w14:paraId="4E600926" w14:textId="77777777" w:rsidR="00487706" w:rsidRDefault="00487706">
                      <w:pPr>
                        <w:jc w:val="center"/>
                      </w:pPr>
                      <w:r w:rsidRPr="00706B2B">
                        <w:t xml:space="preserve">to facility SOP for circumstances </w:t>
                      </w:r>
                    </w:p>
                    <w:p w14:paraId="554BD7FC" w14:textId="77777777" w:rsidR="00487706" w:rsidRDefault="00487706">
                      <w:pPr>
                        <w:jc w:val="center"/>
                      </w:pPr>
                      <w:r w:rsidRPr="00706B2B">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653632" behindDoc="0" locked="0" layoutInCell="1" allowOverlap="1" wp14:anchorId="415E95AB" wp14:editId="64A0962A">
                <wp:simplePos x="0" y="0"/>
                <wp:positionH relativeFrom="column">
                  <wp:posOffset>2672080</wp:posOffset>
                </wp:positionH>
                <wp:positionV relativeFrom="paragraph">
                  <wp:posOffset>3815080</wp:posOffset>
                </wp:positionV>
                <wp:extent cx="457200" cy="274320"/>
                <wp:effectExtent l="0" t="0" r="4445" b="3175"/>
                <wp:wrapNone/>
                <wp:docPr id="312" name="Text Box 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4B8B5"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5E95AB" id="Text Box 909" o:spid="_x0000_s1260" type="#_x0000_t202" style="position:absolute;margin-left:210.4pt;margin-top:300.4pt;width:36pt;height:21.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" filled="f" stroked="f">
                <v:textbox>
                  <w:txbxContent>
                    <w:p w14:paraId="6274B8B5"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52608" behindDoc="0" locked="0" layoutInCell="1" allowOverlap="1" wp14:anchorId="7FADA950" wp14:editId="44455D05">
                <wp:simplePos x="0" y="0"/>
                <wp:positionH relativeFrom="column">
                  <wp:posOffset>3934460</wp:posOffset>
                </wp:positionH>
                <wp:positionV relativeFrom="paragraph">
                  <wp:posOffset>2745105</wp:posOffset>
                </wp:positionV>
                <wp:extent cx="0" cy="1352550"/>
                <wp:effectExtent l="57785" t="14605" r="56515" b="13970"/>
                <wp:wrapNone/>
                <wp:docPr id="311" name="Line 9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3E4FE3" id="Line 908" o:spid="_x0000_s1026" style="position:absolute;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8pt,216.15pt" to="309.8pt,3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651584" behindDoc="0" locked="0" layoutInCell="1" allowOverlap="1" wp14:anchorId="340E6581" wp14:editId="2758D3CA">
                <wp:simplePos x="0" y="0"/>
                <wp:positionH relativeFrom="column">
                  <wp:posOffset>2372360</wp:posOffset>
                </wp:positionH>
                <wp:positionV relativeFrom="paragraph">
                  <wp:posOffset>4097655</wp:posOffset>
                </wp:positionV>
                <wp:extent cx="1562100" cy="0"/>
                <wp:effectExtent l="10160" t="5080" r="8890" b="13970"/>
                <wp:wrapNone/>
                <wp:docPr id="310" name="Line 9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161293" id="Line 907"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8pt,322.65pt" to="309.8pt,3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5EYFQIAACw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650560" behindDoc="0" locked="0" layoutInCell="1" allowOverlap="1" wp14:anchorId="15C1C2A1" wp14:editId="45545096">
                <wp:simplePos x="0" y="0"/>
                <wp:positionH relativeFrom="column">
                  <wp:posOffset>2672080</wp:posOffset>
                </wp:positionH>
                <wp:positionV relativeFrom="paragraph">
                  <wp:posOffset>2222500</wp:posOffset>
                </wp:positionV>
                <wp:extent cx="365760" cy="274320"/>
                <wp:effectExtent l="0" t="0" r="635" b="0"/>
                <wp:wrapNone/>
                <wp:docPr id="309" name="Text Box 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DE7A91"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1C2A1" id="Text Box 906" o:spid="_x0000_s1261" type="#_x0000_t202" style="position:absolute;margin-left:210.4pt;margin-top:175pt;width:28.8pt;height:21.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WdtvgIAAMU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" filled="f" stroked="f">
                <v:textbox>
                  <w:txbxContent>
                    <w:p w14:paraId="2CDE7A91"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49536" behindDoc="0" locked="0" layoutInCell="1" allowOverlap="1" wp14:anchorId="4EA469E0" wp14:editId="147E98FC">
                <wp:simplePos x="0" y="0"/>
                <wp:positionH relativeFrom="column">
                  <wp:posOffset>243205</wp:posOffset>
                </wp:positionH>
                <wp:positionV relativeFrom="paragraph">
                  <wp:posOffset>3783965</wp:posOffset>
                </wp:positionV>
                <wp:extent cx="2133600" cy="676275"/>
                <wp:effectExtent l="5080" t="5715" r="13970" b="13335"/>
                <wp:wrapNone/>
                <wp:docPr id="308" name="Text Box 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676275"/>
                        </a:xfrm>
                        <a:prstGeom prst="rect">
                          <a:avLst/>
                        </a:prstGeom>
                        <a:solidFill>
                          <a:srgbClr val="FFFFFF"/>
                        </a:solidFill>
                        <a:ln w="9525">
                          <a:solidFill>
                            <a:srgbClr val="000000"/>
                          </a:solidFill>
                          <a:miter lim="800000"/>
                          <a:headEnd/>
                          <a:tailEnd/>
                        </a:ln>
                      </wps:spPr>
                      <wps:txbx>
                        <w:txbxContent>
                          <w:p w14:paraId="196B0780" w14:textId="77777777" w:rsidR="00487706" w:rsidRDefault="00487706">
                            <w:pPr>
                              <w:jc w:val="center"/>
                              <w:rPr>
                                <w:sz w:val="8"/>
                              </w:rPr>
                            </w:pPr>
                          </w:p>
                          <w:p w14:paraId="3A0B687B" w14:textId="77777777" w:rsidR="00487706" w:rsidRDefault="00487706">
                            <w:pPr>
                              <w:pStyle w:val="BodyText3"/>
                            </w:pPr>
                            <w:r>
                              <w:t xml:space="preserve">Determine if tattoo was applied with sterile needles and </w:t>
                            </w:r>
                            <w:proofErr w:type="gramStart"/>
                            <w:r>
                              <w:t>non re-</w:t>
                            </w:r>
                            <w:proofErr w:type="gramEnd"/>
                            <w:r>
                              <w:t>used in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469E0" id="Text Box 905" o:spid="_x0000_s1262" type="#_x0000_t202" style="position:absolute;margin-left:19.15pt;margin-top:297.95pt;width:168pt;height:53.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">
                <v:textbox>
                  <w:txbxContent>
                    <w:p w14:paraId="196B0780" w14:textId="77777777" w:rsidR="00487706" w:rsidRDefault="00487706">
                      <w:pPr>
                        <w:jc w:val="center"/>
                        <w:rPr>
                          <w:sz w:val="8"/>
                        </w:rPr>
                      </w:pPr>
                    </w:p>
                    <w:p w14:paraId="3A0B687B" w14:textId="77777777" w:rsidR="00487706" w:rsidRDefault="00487706">
                      <w:pPr>
                        <w:pStyle w:val="BodyText3"/>
                      </w:pPr>
                      <w:r>
                        <w:t xml:space="preserve">Determine if tattoo was applied with sterile needles and </w:t>
                      </w:r>
                      <w:proofErr w:type="gramStart"/>
                      <w:r>
                        <w:t>non re-</w:t>
                      </w:r>
                      <w:proofErr w:type="gramEnd"/>
                      <w:r>
                        <w:t>used ink</w:t>
                      </w:r>
                    </w:p>
                  </w:txbxContent>
                </v:textbox>
              </v:shape>
            </w:pict>
          </mc:Fallback>
        </mc:AlternateContent>
      </w:r>
      <w:r w:rsidR="008E26F7">
        <w:rPr>
          <w:b/>
          <w:bCs/>
          <w:noProof/>
        </w:rPr>
        <mc:AlternateContent>
          <mc:Choice Requires="wps">
            <w:drawing>
              <wp:anchor distT="0" distB="0" distL="114300" distR="114300" simplePos="0" relativeHeight="251646464" behindDoc="0" locked="0" layoutInCell="1" allowOverlap="1" wp14:anchorId="57BFB085" wp14:editId="6FE3C843">
                <wp:simplePos x="0" y="0"/>
                <wp:positionH relativeFrom="column">
                  <wp:posOffset>4855845</wp:posOffset>
                </wp:positionH>
                <wp:positionV relativeFrom="paragraph">
                  <wp:posOffset>2516505</wp:posOffset>
                </wp:positionV>
                <wp:extent cx="0" cy="2633345"/>
                <wp:effectExtent l="55245" t="5080" r="59055" b="19050"/>
                <wp:wrapNone/>
                <wp:docPr id="307" name="Line 9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33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77301" id="Line 901" o:spid="_x0000_s1026" style="position:absolute;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35pt,198.15pt" to="382.3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645440" behindDoc="0" locked="0" layoutInCell="1" allowOverlap="1" wp14:anchorId="1086AC67" wp14:editId="19909ADA">
                <wp:simplePos x="0" y="0"/>
                <wp:positionH relativeFrom="column">
                  <wp:posOffset>4586605</wp:posOffset>
                </wp:positionH>
                <wp:positionV relativeFrom="paragraph">
                  <wp:posOffset>2512060</wp:posOffset>
                </wp:positionV>
                <wp:extent cx="265430" cy="0"/>
                <wp:effectExtent l="5080" t="10160" r="5715" b="8890"/>
                <wp:wrapNone/>
                <wp:docPr id="306" name="Line 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002A4" id="Line 900"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5pt,197.8pt" to="382.05pt,1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"/>
            </w:pict>
          </mc:Fallback>
        </mc:AlternateContent>
      </w:r>
      <w:r w:rsidR="008E26F7">
        <w:rPr>
          <w:b/>
          <w:bCs/>
          <w:noProof/>
        </w:rPr>
        <mc:AlternateContent>
          <mc:Choice Requires="wps">
            <w:drawing>
              <wp:anchor distT="0" distB="0" distL="114300" distR="114300" simplePos="0" relativeHeight="251644416" behindDoc="0" locked="0" layoutInCell="1" allowOverlap="1" wp14:anchorId="5B914FD8" wp14:editId="70B10993">
                <wp:simplePos x="0" y="0"/>
                <wp:positionH relativeFrom="column">
                  <wp:posOffset>2425700</wp:posOffset>
                </wp:positionH>
                <wp:positionV relativeFrom="paragraph">
                  <wp:posOffset>5269230</wp:posOffset>
                </wp:positionV>
                <wp:extent cx="1774190" cy="0"/>
                <wp:effectExtent l="6350" t="52705" r="19685" b="61595"/>
                <wp:wrapNone/>
                <wp:docPr id="305" name="Line 8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E15154" id="Line 899" o:spid="_x0000_s1026" style="position:absolute;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pt,414.9pt" to="330.7pt,4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643392" behindDoc="0" locked="0" layoutInCell="1" allowOverlap="1" wp14:anchorId="52C9531F" wp14:editId="1086BCE2">
                <wp:simplePos x="0" y="0"/>
                <wp:positionH relativeFrom="column">
                  <wp:posOffset>1309370</wp:posOffset>
                </wp:positionH>
                <wp:positionV relativeFrom="paragraph">
                  <wp:posOffset>4527550</wp:posOffset>
                </wp:positionV>
                <wp:extent cx="365760" cy="274320"/>
                <wp:effectExtent l="4445" t="0" r="1270" b="0"/>
                <wp:wrapNone/>
                <wp:docPr id="304" name="Text Box 8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6DDB9"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C9531F" id="Text Box 898" o:spid="_x0000_s1263" type="#_x0000_t202" style="position:absolute;margin-left:103.1pt;margin-top:356.5pt;width:28.8pt;height:21.6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wItvgIAAMU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" filled="f" stroked="f">
                <v:textbox>
                  <w:txbxContent>
                    <w:p w14:paraId="3046DDB9"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41344" behindDoc="0" locked="0" layoutInCell="1" allowOverlap="1" wp14:anchorId="1C08DDCE" wp14:editId="1B31E80D">
                <wp:simplePos x="0" y="0"/>
                <wp:positionH relativeFrom="column">
                  <wp:posOffset>3302000</wp:posOffset>
                </wp:positionH>
                <wp:positionV relativeFrom="paragraph">
                  <wp:posOffset>2283460</wp:posOffset>
                </wp:positionV>
                <wp:extent cx="1280160" cy="457200"/>
                <wp:effectExtent l="6350" t="10160" r="8890" b="8890"/>
                <wp:wrapNone/>
                <wp:docPr id="302" name="AutoShape 8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1B0E62AA" w14:textId="77777777" w:rsidR="00487706" w:rsidRDefault="00487706">
                            <w:pPr>
                              <w:jc w:val="center"/>
                              <w:rPr>
                                <w:sz w:val="8"/>
                              </w:rPr>
                            </w:pPr>
                          </w:p>
                          <w:p w14:paraId="11EBC211"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8DDCE" id="AutoShape 896" o:spid="_x0000_s1264" type="#_x0000_t116" style="position:absolute;margin-left:260pt;margin-top:179.8pt;width:100.8pt;height:36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">
                <v:textbox>
                  <w:txbxContent>
                    <w:p w14:paraId="1B0E62AA" w14:textId="77777777" w:rsidR="00487706" w:rsidRDefault="00487706">
                      <w:pPr>
                        <w:jc w:val="center"/>
                        <w:rPr>
                          <w:sz w:val="8"/>
                        </w:rPr>
                      </w:pPr>
                    </w:p>
                    <w:p w14:paraId="11EBC211"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640320" behindDoc="0" locked="0" layoutInCell="1" allowOverlap="1" wp14:anchorId="64A007BF" wp14:editId="6A562019">
                <wp:simplePos x="0" y="0"/>
                <wp:positionH relativeFrom="column">
                  <wp:posOffset>1309370</wp:posOffset>
                </wp:positionH>
                <wp:positionV relativeFrom="paragraph">
                  <wp:posOffset>4469130</wp:posOffset>
                </wp:positionV>
                <wp:extent cx="0" cy="494030"/>
                <wp:effectExtent l="61595" t="5080" r="52705" b="15240"/>
                <wp:wrapNone/>
                <wp:docPr id="301" name="Line 8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F27C01" id="Line 895" o:spid="_x0000_s1026" style="position:absolute;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1pt,351.9pt" to="103.1pt,3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KQOKwIAAE0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639296" behindDoc="0" locked="0" layoutInCell="1" allowOverlap="1" wp14:anchorId="051A46A3" wp14:editId="5C148FBD">
                <wp:simplePos x="0" y="0"/>
                <wp:positionH relativeFrom="column">
                  <wp:posOffset>2460625</wp:posOffset>
                </wp:positionH>
                <wp:positionV relativeFrom="paragraph">
                  <wp:posOffset>2502535</wp:posOffset>
                </wp:positionV>
                <wp:extent cx="841375" cy="0"/>
                <wp:effectExtent l="12700" t="57785" r="22225" b="56515"/>
                <wp:wrapNone/>
                <wp:docPr id="300" name="Line 8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4137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04353" id="Line 894"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75pt,197.05pt" to="260pt,1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38272" behindDoc="0" locked="0" layoutInCell="1" allowOverlap="1" wp14:anchorId="1BDB2C2A" wp14:editId="423A0D51">
                <wp:simplePos x="0" y="0"/>
                <wp:positionH relativeFrom="column">
                  <wp:posOffset>1318895</wp:posOffset>
                </wp:positionH>
                <wp:positionV relativeFrom="paragraph">
                  <wp:posOffset>3241675</wp:posOffset>
                </wp:positionV>
                <wp:extent cx="0" cy="530225"/>
                <wp:effectExtent l="61595" t="6350" r="52705" b="15875"/>
                <wp:wrapNone/>
                <wp:docPr id="299" name="Line 8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02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924BEC" id="Line 893" o:spid="_x0000_s1026" style="position:absolute;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85pt,255.25pt" to="103.85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637248" behindDoc="0" locked="0" layoutInCell="1" allowOverlap="1" wp14:anchorId="481DAFE5" wp14:editId="35F1CB5E">
                <wp:simplePos x="0" y="0"/>
                <wp:positionH relativeFrom="column">
                  <wp:posOffset>1300480</wp:posOffset>
                </wp:positionH>
                <wp:positionV relativeFrom="paragraph">
                  <wp:posOffset>3357880</wp:posOffset>
                </wp:positionV>
                <wp:extent cx="457200" cy="274320"/>
                <wp:effectExtent l="0" t="0" r="4445" b="3175"/>
                <wp:wrapNone/>
                <wp:docPr id="298" name="Text Box 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4BC88"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1DAFE5" id="Text Box 892" o:spid="_x0000_s1265" type="#_x0000_t202" style="position:absolute;margin-left:102.4pt;margin-top:264.4pt;width:36pt;height:21.6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" filled="f" stroked="f">
                <v:textbox>
                  <w:txbxContent>
                    <w:p w14:paraId="12D4BC88"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36224" behindDoc="0" locked="0" layoutInCell="1" allowOverlap="1" wp14:anchorId="1813B390" wp14:editId="46DC49B1">
                <wp:simplePos x="0" y="0"/>
                <wp:positionH relativeFrom="column">
                  <wp:posOffset>575310</wp:posOffset>
                </wp:positionH>
                <wp:positionV relativeFrom="paragraph">
                  <wp:posOffset>2291080</wp:posOffset>
                </wp:positionV>
                <wp:extent cx="1516380" cy="422910"/>
                <wp:effectExtent l="3810" t="0" r="3810" b="0"/>
                <wp:wrapNone/>
                <wp:docPr id="297" name="Text Box 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422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10E38" w14:textId="77777777" w:rsidR="00487706" w:rsidRDefault="00487706">
                            <w:pPr>
                              <w:pStyle w:val="BodyText"/>
                              <w:jc w:val="center"/>
                            </w:pPr>
                            <w:r>
                              <w:t xml:space="preserve">In the past 12 months </w:t>
                            </w:r>
                          </w:p>
                          <w:p w14:paraId="3E2B6F02" w14:textId="77777777" w:rsidR="00487706" w:rsidRDefault="00487706">
                            <w:pPr>
                              <w:pStyle w:val="BodyText"/>
                              <w:jc w:val="center"/>
                            </w:pPr>
                            <w:r>
                              <w:t>have you had a tatto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13B390" id="Text Box 891" o:spid="_x0000_s1266" type="#_x0000_t202" style="position:absolute;margin-left:45.3pt;margin-top:180.4pt;width:119.4pt;height:33.3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IAvQIAAMY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" filled="f" stroked="f">
                <v:textbox>
                  <w:txbxContent>
                    <w:p w14:paraId="7B210E38" w14:textId="77777777" w:rsidR="00487706" w:rsidRDefault="00487706">
                      <w:pPr>
                        <w:pStyle w:val="BodyText"/>
                        <w:jc w:val="center"/>
                      </w:pPr>
                      <w:r>
                        <w:t xml:space="preserve">In the past 12 months </w:t>
                      </w:r>
                    </w:p>
                    <w:p w14:paraId="3E2B6F02" w14:textId="77777777" w:rsidR="00487706" w:rsidRDefault="00487706">
                      <w:pPr>
                        <w:pStyle w:val="BodyText"/>
                        <w:jc w:val="center"/>
                      </w:pPr>
                      <w:r>
                        <w:t>have you had a tattoo?</w:t>
                      </w:r>
                    </w:p>
                  </w:txbxContent>
                </v:textbox>
              </v:shape>
            </w:pict>
          </mc:Fallback>
        </mc:AlternateContent>
      </w:r>
      <w:r w:rsidR="008E26F7">
        <w:rPr>
          <w:b/>
          <w:bCs/>
          <w:noProof/>
        </w:rPr>
        <mc:AlternateContent>
          <mc:Choice Requires="wps">
            <w:drawing>
              <wp:anchor distT="0" distB="0" distL="114300" distR="114300" simplePos="0" relativeHeight="251635200" behindDoc="0" locked="0" layoutInCell="1" allowOverlap="1" wp14:anchorId="0C03F5DA" wp14:editId="0EFB6AEA">
                <wp:simplePos x="0" y="0"/>
                <wp:positionH relativeFrom="column">
                  <wp:posOffset>186690</wp:posOffset>
                </wp:positionH>
                <wp:positionV relativeFrom="paragraph">
                  <wp:posOffset>1767205</wp:posOffset>
                </wp:positionV>
                <wp:extent cx="2265045" cy="1470660"/>
                <wp:effectExtent l="15240" t="17780" r="15240" b="16510"/>
                <wp:wrapNone/>
                <wp:docPr id="296" name="AutoShape 8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1E0E3" id="AutoShape 890" o:spid="_x0000_s1026" type="#_x0000_t110" style="position:absolute;margin-left:14.7pt;margin-top:139.15pt;width:178.35pt;height:115.8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"/>
            </w:pict>
          </mc:Fallback>
        </mc:AlternateContent>
      </w:r>
      <w:r w:rsidR="008E26F7">
        <w:rPr>
          <w:b/>
          <w:bCs/>
          <w:noProof/>
        </w:rPr>
        <mc:AlternateContent>
          <mc:Choice Requires="wps">
            <w:drawing>
              <wp:anchor distT="0" distB="0" distL="114300" distR="114300" simplePos="0" relativeHeight="251634176" behindDoc="0" locked="0" layoutInCell="1" allowOverlap="1" wp14:anchorId="5E4147C1" wp14:editId="096AB286">
                <wp:simplePos x="0" y="0"/>
                <wp:positionH relativeFrom="column">
                  <wp:posOffset>1309370</wp:posOffset>
                </wp:positionH>
                <wp:positionV relativeFrom="paragraph">
                  <wp:posOffset>1270000</wp:posOffset>
                </wp:positionV>
                <wp:extent cx="0" cy="494030"/>
                <wp:effectExtent l="61595" t="6350" r="52705" b="23495"/>
                <wp:wrapNone/>
                <wp:docPr id="295" name="Line 8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27ACDF" id="Line 889" o:spid="_x0000_s1026" style="position:absolute;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1pt,100pt" to="103.1pt,13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633152" behindDoc="0" locked="0" layoutInCell="1" allowOverlap="1" wp14:anchorId="5D4F785F" wp14:editId="4CC9CF78">
                <wp:simplePos x="0" y="0"/>
                <wp:positionH relativeFrom="column">
                  <wp:posOffset>728345</wp:posOffset>
                </wp:positionH>
                <wp:positionV relativeFrom="paragraph">
                  <wp:posOffset>812800</wp:posOffset>
                </wp:positionV>
                <wp:extent cx="1143000" cy="457200"/>
                <wp:effectExtent l="13970" t="6350" r="5080" b="12700"/>
                <wp:wrapNone/>
                <wp:docPr id="294" name="AutoShape 8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38C4D82" w14:textId="77777777" w:rsidR="00487706" w:rsidRDefault="00487706">
                            <w:pPr>
                              <w:jc w:val="center"/>
                              <w:rPr>
                                <w:sz w:val="12"/>
                              </w:rPr>
                            </w:pPr>
                          </w:p>
                          <w:p w14:paraId="08862B01" w14:textId="77777777" w:rsidR="00487706" w:rsidRDefault="00487706">
                            <w:pPr>
                              <w:jc w:val="center"/>
                            </w:pPr>
                            <w:r>
                              <w:t>Question #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F785F" id="AutoShape 888" o:spid="_x0000_s1267" type="#_x0000_t176" style="position:absolute;margin-left:57.35pt;margin-top:64pt;width:90pt;height:36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">
                <v:textbox>
                  <w:txbxContent>
                    <w:p w14:paraId="138C4D82" w14:textId="77777777" w:rsidR="00487706" w:rsidRDefault="00487706">
                      <w:pPr>
                        <w:jc w:val="center"/>
                        <w:rPr>
                          <w:sz w:val="12"/>
                        </w:rPr>
                      </w:pPr>
                    </w:p>
                    <w:p w14:paraId="08862B01" w14:textId="77777777" w:rsidR="00487706" w:rsidRDefault="00487706">
                      <w:pPr>
                        <w:jc w:val="center"/>
                      </w:pPr>
                      <w:r>
                        <w:t>Question #18</w:t>
                      </w:r>
                    </w:p>
                  </w:txbxContent>
                </v:textbox>
              </v:shape>
            </w:pict>
          </mc:Fallback>
        </mc:AlternateContent>
      </w:r>
      <w:r w:rsidR="009D4F0F">
        <w:rPr>
          <w:b/>
          <w:bCs/>
        </w:rPr>
        <w:t>Note:</w:t>
      </w:r>
      <w:r w:rsidR="009D4F0F">
        <w:t xml:space="preserve"> Tattoos include tattoo "touch ups", tattoos applied by oneself, and those applied by others.</w:t>
      </w:r>
      <w:r w:rsidR="009D4F0F">
        <w:br w:type="page"/>
      </w:r>
      <w:r w:rsidR="009D4F0F">
        <w:rPr>
          <w:b/>
          <w:bCs/>
        </w:rPr>
        <w:lastRenderedPageBreak/>
        <w:t>Question:</w:t>
      </w:r>
      <w:r w:rsidR="009D4F0F">
        <w:t xml:space="preserve"> </w:t>
      </w:r>
      <w:r w:rsidR="00395E5F">
        <w:t>19</w:t>
      </w:r>
      <w:r w:rsidR="009D4F0F">
        <w:t>. In the past 12 months have you had ear or body piercing?</w:t>
      </w:r>
    </w:p>
    <w:p w14:paraId="0223EC1D" w14:textId="77777777" w:rsidR="009D4F0F" w:rsidRDefault="009D4F0F"/>
    <w:p w14:paraId="3725D26D" w14:textId="77777777" w:rsidR="009D4F0F" w:rsidRDefault="00F7541A">
      <w:r>
        <w:rPr>
          <w:b/>
          <w:bCs/>
          <w:noProof/>
        </w:rPr>
        <mc:AlternateContent>
          <mc:Choice Requires="wps">
            <w:drawing>
              <wp:anchor distT="0" distB="0" distL="114300" distR="114300" simplePos="0" relativeHeight="251663872" behindDoc="0" locked="0" layoutInCell="1" allowOverlap="1" wp14:anchorId="75290B34" wp14:editId="429FB736">
                <wp:simplePos x="0" y="0"/>
                <wp:positionH relativeFrom="column">
                  <wp:posOffset>4191000</wp:posOffset>
                </wp:positionH>
                <wp:positionV relativeFrom="paragraph">
                  <wp:posOffset>5489574</wp:posOffset>
                </wp:positionV>
                <wp:extent cx="1097280" cy="542925"/>
                <wp:effectExtent l="0" t="19050" r="45720" b="47625"/>
                <wp:wrapNone/>
                <wp:docPr id="278" name="AutoShape 9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9DFD06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90B34" id="AutoShape 921" o:spid="_x0000_s1268" type="#_x0000_t13" style="position:absolute;margin-left:330pt;margin-top:432.25pt;width:86.4pt;height:42.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" adj="15188">
                <v:textbox>
                  <w:txbxContent>
                    <w:p w14:paraId="29DFD06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668992" behindDoc="0" locked="0" layoutInCell="1" allowOverlap="1" wp14:anchorId="04446D0F" wp14:editId="50189524">
                <wp:simplePos x="0" y="0"/>
                <wp:positionH relativeFrom="column">
                  <wp:posOffset>214630</wp:posOffset>
                </wp:positionH>
                <wp:positionV relativeFrom="paragraph">
                  <wp:posOffset>5423535</wp:posOffset>
                </wp:positionV>
                <wp:extent cx="2185035" cy="856615"/>
                <wp:effectExtent l="5080" t="10160" r="10160" b="9525"/>
                <wp:wrapNone/>
                <wp:docPr id="293" name="AutoShape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56615"/>
                        </a:xfrm>
                        <a:prstGeom prst="flowChartTerminator">
                          <a:avLst/>
                        </a:prstGeom>
                        <a:solidFill>
                          <a:srgbClr val="FFFFFF"/>
                        </a:solidFill>
                        <a:ln w="9525">
                          <a:solidFill>
                            <a:srgbClr val="000000"/>
                          </a:solidFill>
                          <a:miter lim="800000"/>
                          <a:headEnd/>
                          <a:tailEnd/>
                        </a:ln>
                      </wps:spPr>
                      <wps:txbx>
                        <w:txbxContent>
                          <w:p w14:paraId="63F928E3" w14:textId="77777777" w:rsidR="00487706" w:rsidRDefault="00487706">
                            <w:pPr>
                              <w:jc w:val="center"/>
                            </w:pPr>
                          </w:p>
                          <w:p w14:paraId="68A26687"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46D0F" id="AutoShape 927" o:spid="_x0000_s1269" type="#_x0000_t116" style="position:absolute;margin-left:16.9pt;margin-top:427.05pt;width:172.05pt;height:67.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">
                <v:textbox>
                  <w:txbxContent>
                    <w:p w14:paraId="63F928E3" w14:textId="77777777" w:rsidR="00487706" w:rsidRDefault="00487706">
                      <w:pPr>
                        <w:jc w:val="center"/>
                      </w:pPr>
                    </w:p>
                    <w:p w14:paraId="68A26687"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670016" behindDoc="0" locked="0" layoutInCell="1" allowOverlap="1" wp14:anchorId="5A1E64DC" wp14:editId="5B104382">
                <wp:simplePos x="0" y="0"/>
                <wp:positionH relativeFrom="column">
                  <wp:posOffset>191770</wp:posOffset>
                </wp:positionH>
                <wp:positionV relativeFrom="paragraph">
                  <wp:posOffset>5436870</wp:posOffset>
                </wp:positionV>
                <wp:extent cx="2276475" cy="843280"/>
                <wp:effectExtent l="1270" t="4445" r="0" b="0"/>
                <wp:wrapNone/>
                <wp:docPr id="292" name="Text Box 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43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3B3CB" w14:textId="77777777" w:rsidR="00487706" w:rsidRDefault="00487706">
                            <w:pPr>
                              <w:jc w:val="center"/>
                            </w:pPr>
                            <w:r w:rsidRPr="00706B2B">
                              <w:t xml:space="preserve">Donor is ineligible, but may be </w:t>
                            </w:r>
                          </w:p>
                          <w:p w14:paraId="45751BBB" w14:textId="77777777" w:rsidR="00487706" w:rsidRDefault="00487706">
                            <w:pPr>
                              <w:jc w:val="center"/>
                            </w:pPr>
                            <w:r w:rsidRPr="00706B2B">
                              <w:t xml:space="preserve">collected in certain situations. Refer </w:t>
                            </w:r>
                          </w:p>
                          <w:p w14:paraId="38B5BC7C" w14:textId="77777777" w:rsidR="00487706" w:rsidRDefault="00487706">
                            <w:pPr>
                              <w:jc w:val="center"/>
                            </w:pPr>
                            <w:r w:rsidRPr="00706B2B">
                              <w:t xml:space="preserve">to facility SOP for circumstances </w:t>
                            </w:r>
                          </w:p>
                          <w:p w14:paraId="2F0CBBF0" w14:textId="77777777" w:rsidR="00487706" w:rsidRDefault="00487706">
                            <w:pPr>
                              <w:jc w:val="center"/>
                            </w:pPr>
                            <w:r w:rsidRPr="00706B2B">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1E64DC" id="Text Box 928" o:spid="_x0000_s1270" type="#_x0000_t202" style="position:absolute;margin-left:15.1pt;margin-top:428.1pt;width:179.25pt;height:66.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" filled="f" stroked="f">
                <v:textbox>
                  <w:txbxContent>
                    <w:p w14:paraId="07E3B3CB" w14:textId="77777777" w:rsidR="00487706" w:rsidRDefault="00487706">
                      <w:pPr>
                        <w:jc w:val="center"/>
                      </w:pPr>
                      <w:r w:rsidRPr="00706B2B">
                        <w:t xml:space="preserve">Donor is ineligible, but may be </w:t>
                      </w:r>
                    </w:p>
                    <w:p w14:paraId="45751BBB" w14:textId="77777777" w:rsidR="00487706" w:rsidRDefault="00487706">
                      <w:pPr>
                        <w:jc w:val="center"/>
                      </w:pPr>
                      <w:r w:rsidRPr="00706B2B">
                        <w:t xml:space="preserve">collected in certain situations. Refer </w:t>
                      </w:r>
                    </w:p>
                    <w:p w14:paraId="38B5BC7C" w14:textId="77777777" w:rsidR="00487706" w:rsidRDefault="00487706">
                      <w:pPr>
                        <w:jc w:val="center"/>
                      </w:pPr>
                      <w:r w:rsidRPr="00706B2B">
                        <w:t xml:space="preserve">to facility SOP for circumstances </w:t>
                      </w:r>
                    </w:p>
                    <w:p w14:paraId="2F0CBBF0" w14:textId="77777777" w:rsidR="00487706" w:rsidRDefault="00487706">
                      <w:pPr>
                        <w:jc w:val="center"/>
                      </w:pPr>
                      <w:r w:rsidRPr="00706B2B">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661824" behindDoc="0" locked="0" layoutInCell="1" allowOverlap="1" wp14:anchorId="19FAA82C" wp14:editId="40126093">
                <wp:simplePos x="0" y="0"/>
                <wp:positionH relativeFrom="column">
                  <wp:posOffset>1320165</wp:posOffset>
                </wp:positionH>
                <wp:positionV relativeFrom="paragraph">
                  <wp:posOffset>4909820</wp:posOffset>
                </wp:positionV>
                <wp:extent cx="0" cy="494030"/>
                <wp:effectExtent l="53340" t="10795" r="60960" b="19050"/>
                <wp:wrapNone/>
                <wp:docPr id="288" name="Line 9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07804B" id="Line 919"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386.6pt" to="103.9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73088" behindDoc="0" locked="0" layoutInCell="1" allowOverlap="1" wp14:anchorId="1C0FB0E9" wp14:editId="21029564">
                <wp:simplePos x="0" y="0"/>
                <wp:positionH relativeFrom="column">
                  <wp:posOffset>2404110</wp:posOffset>
                </wp:positionH>
                <wp:positionV relativeFrom="paragraph">
                  <wp:posOffset>4552315</wp:posOffset>
                </wp:positionV>
                <wp:extent cx="1508760" cy="0"/>
                <wp:effectExtent l="13335" t="5715" r="11430" b="13335"/>
                <wp:wrapNone/>
                <wp:docPr id="287" name="Line 9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087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5FE83A" id="Line 931"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9.3pt,358.45pt" to="308.1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"/>
            </w:pict>
          </mc:Fallback>
        </mc:AlternateContent>
      </w:r>
      <w:r w:rsidR="008E26F7">
        <w:rPr>
          <w:b/>
          <w:bCs/>
          <w:noProof/>
        </w:rPr>
        <mc:AlternateContent>
          <mc:Choice Requires="wps">
            <w:drawing>
              <wp:anchor distT="0" distB="0" distL="114300" distR="114300" simplePos="0" relativeHeight="251667968" behindDoc="0" locked="0" layoutInCell="1" allowOverlap="1" wp14:anchorId="7B29E063" wp14:editId="1092259C">
                <wp:simplePos x="0" y="0"/>
                <wp:positionH relativeFrom="column">
                  <wp:posOffset>4845050</wp:posOffset>
                </wp:positionH>
                <wp:positionV relativeFrom="paragraph">
                  <wp:posOffset>2961640</wp:posOffset>
                </wp:positionV>
                <wp:extent cx="0" cy="2624455"/>
                <wp:effectExtent l="53975" t="5715" r="60325" b="17780"/>
                <wp:wrapNone/>
                <wp:docPr id="286" name="Line 9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244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A16FF4" id="Line 925"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5pt,233.2pt" to="381.5pt,4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671040" behindDoc="0" locked="0" layoutInCell="1" allowOverlap="1" wp14:anchorId="51B99E06" wp14:editId="58F0298A">
                <wp:simplePos x="0" y="0"/>
                <wp:positionH relativeFrom="column">
                  <wp:posOffset>262890</wp:posOffset>
                </wp:positionH>
                <wp:positionV relativeFrom="paragraph">
                  <wp:posOffset>4219575</wp:posOffset>
                </wp:positionV>
                <wp:extent cx="2133600" cy="676275"/>
                <wp:effectExtent l="5715" t="6350" r="13335" b="12700"/>
                <wp:wrapNone/>
                <wp:docPr id="285" name="Text Box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676275"/>
                        </a:xfrm>
                        <a:prstGeom prst="rect">
                          <a:avLst/>
                        </a:prstGeom>
                        <a:solidFill>
                          <a:srgbClr val="FFFFFF"/>
                        </a:solidFill>
                        <a:ln w="9525">
                          <a:solidFill>
                            <a:srgbClr val="000000"/>
                          </a:solidFill>
                          <a:miter lim="800000"/>
                          <a:headEnd/>
                          <a:tailEnd/>
                        </a:ln>
                      </wps:spPr>
                      <wps:txbx>
                        <w:txbxContent>
                          <w:p w14:paraId="1303AA94" w14:textId="77777777" w:rsidR="00487706" w:rsidRDefault="00487706">
                            <w:pPr>
                              <w:jc w:val="center"/>
                              <w:rPr>
                                <w:sz w:val="8"/>
                              </w:rPr>
                            </w:pPr>
                          </w:p>
                          <w:p w14:paraId="0EB39CE0" w14:textId="77777777" w:rsidR="00487706" w:rsidRDefault="00487706">
                            <w:pPr>
                              <w:pStyle w:val="BodyText3"/>
                            </w:pPr>
                            <w:r>
                              <w:t>Determine if piercing was performed using sterilized equi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99E06" id="Text Box 929" o:spid="_x0000_s1271" type="#_x0000_t202" style="position:absolute;margin-left:20.7pt;margin-top:332.25pt;width:168pt;height:53.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">
                <v:textbox>
                  <w:txbxContent>
                    <w:p w14:paraId="1303AA94" w14:textId="77777777" w:rsidR="00487706" w:rsidRDefault="00487706">
                      <w:pPr>
                        <w:jc w:val="center"/>
                        <w:rPr>
                          <w:sz w:val="8"/>
                        </w:rPr>
                      </w:pPr>
                    </w:p>
                    <w:p w14:paraId="0EB39CE0" w14:textId="77777777" w:rsidR="00487706" w:rsidRDefault="00487706">
                      <w:pPr>
                        <w:pStyle w:val="BodyText3"/>
                      </w:pPr>
                      <w:r>
                        <w:t>Determine if piercing was performed using sterilized equipment</w:t>
                      </w:r>
                    </w:p>
                  </w:txbxContent>
                </v:textbox>
              </v:shape>
            </w:pict>
          </mc:Fallback>
        </mc:AlternateContent>
      </w:r>
      <w:r w:rsidR="008E26F7">
        <w:rPr>
          <w:b/>
          <w:bCs/>
          <w:noProof/>
        </w:rPr>
        <mc:AlternateContent>
          <mc:Choice Requires="wps">
            <w:drawing>
              <wp:anchor distT="0" distB="0" distL="114300" distR="114300" simplePos="0" relativeHeight="251675136" behindDoc="0" locked="0" layoutInCell="1" allowOverlap="1" wp14:anchorId="1076796A" wp14:editId="2C1C88AA">
                <wp:simplePos x="0" y="0"/>
                <wp:positionH relativeFrom="column">
                  <wp:posOffset>2661285</wp:posOffset>
                </wp:positionH>
                <wp:positionV relativeFrom="paragraph">
                  <wp:posOffset>4269740</wp:posOffset>
                </wp:positionV>
                <wp:extent cx="457200" cy="274320"/>
                <wp:effectExtent l="3810" t="0" r="0" b="2540"/>
                <wp:wrapNone/>
                <wp:docPr id="284" name="Text Box 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555D8"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6796A" id="Text Box 933" o:spid="_x0000_s1272" type="#_x0000_t202" style="position:absolute;margin-left:209.55pt;margin-top:336.2pt;width:36pt;height:21.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LqtuwIAAMU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" filled="f" stroked="f">
                <v:textbox>
                  <w:txbxContent>
                    <w:p w14:paraId="644555D8"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74112" behindDoc="0" locked="0" layoutInCell="1" allowOverlap="1" wp14:anchorId="5DB39B3A" wp14:editId="4E56E61F">
                <wp:simplePos x="0" y="0"/>
                <wp:positionH relativeFrom="column">
                  <wp:posOffset>3923665</wp:posOffset>
                </wp:positionH>
                <wp:positionV relativeFrom="paragraph">
                  <wp:posOffset>3199765</wp:posOffset>
                </wp:positionV>
                <wp:extent cx="0" cy="1352550"/>
                <wp:effectExtent l="56515" t="15240" r="57785" b="13335"/>
                <wp:wrapNone/>
                <wp:docPr id="283" name="Line 9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CBB98" id="Line 932" o:spid="_x0000_s1026" style="position:absolute;flip: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8.95pt,251.95pt" to="308.95pt,3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1672064" behindDoc="0" locked="0" layoutInCell="1" allowOverlap="1" wp14:anchorId="76C71C3C" wp14:editId="4F9315FE">
                <wp:simplePos x="0" y="0"/>
                <wp:positionH relativeFrom="column">
                  <wp:posOffset>2661285</wp:posOffset>
                </wp:positionH>
                <wp:positionV relativeFrom="paragraph">
                  <wp:posOffset>2677160</wp:posOffset>
                </wp:positionV>
                <wp:extent cx="365760" cy="274320"/>
                <wp:effectExtent l="3810" t="0" r="1905" b="4445"/>
                <wp:wrapNone/>
                <wp:docPr id="282" name="Text Box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0303F4"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71C3C" id="Text Box 930" o:spid="_x0000_s1273" type="#_x0000_t202" style="position:absolute;margin-left:209.55pt;margin-top:210.8pt;width:28.8pt;height:21.6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bjfvgIAAMU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" filled="f" stroked="f">
                <v:textbox>
                  <w:txbxContent>
                    <w:p w14:paraId="0B0303F4"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66944" behindDoc="0" locked="0" layoutInCell="1" allowOverlap="1" wp14:anchorId="58BF9633" wp14:editId="48F21611">
                <wp:simplePos x="0" y="0"/>
                <wp:positionH relativeFrom="column">
                  <wp:posOffset>4575810</wp:posOffset>
                </wp:positionH>
                <wp:positionV relativeFrom="paragraph">
                  <wp:posOffset>2966720</wp:posOffset>
                </wp:positionV>
                <wp:extent cx="265430" cy="0"/>
                <wp:effectExtent l="13335" t="10795" r="6985" b="8255"/>
                <wp:wrapNone/>
                <wp:docPr id="281" name="Line 9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BA0A1" id="Line 924"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0.3pt,233.6pt" to="381.2pt,2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C0qFQIAACsEAAAOAAAAZHJzL2Uyb0RvYy54bWysU02P2jAQvVfqf7B8h3xso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665920" behindDoc="0" locked="0" layoutInCell="1" allowOverlap="1" wp14:anchorId="0A456777" wp14:editId="239EF92E">
                <wp:simplePos x="0" y="0"/>
                <wp:positionH relativeFrom="column">
                  <wp:posOffset>2395855</wp:posOffset>
                </wp:positionH>
                <wp:positionV relativeFrom="paragraph">
                  <wp:posOffset>5714365</wp:posOffset>
                </wp:positionV>
                <wp:extent cx="1774190" cy="0"/>
                <wp:effectExtent l="5080" t="53340" r="20955" b="60960"/>
                <wp:wrapNone/>
                <wp:docPr id="280" name="Line 9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9AAD33" id="Line 923"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65pt,449.95pt" to="328.35pt,44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664896" behindDoc="0" locked="0" layoutInCell="1" allowOverlap="1" wp14:anchorId="24CA0EFD" wp14:editId="76ADB901">
                <wp:simplePos x="0" y="0"/>
                <wp:positionH relativeFrom="column">
                  <wp:posOffset>1298575</wp:posOffset>
                </wp:positionH>
                <wp:positionV relativeFrom="paragraph">
                  <wp:posOffset>4982210</wp:posOffset>
                </wp:positionV>
                <wp:extent cx="365760" cy="274320"/>
                <wp:effectExtent l="3175" t="0" r="2540" b="4445"/>
                <wp:wrapNone/>
                <wp:docPr id="279" name="Text Box 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28C2B"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A0EFD" id="Text Box 922" o:spid="_x0000_s1274" type="#_x0000_t202" style="position:absolute;margin-left:102.25pt;margin-top:392.3pt;width:28.8pt;height:21.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" filled="f" stroked="f">
                <v:textbox>
                  <w:txbxContent>
                    <w:p w14:paraId="69528C2B"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62848" behindDoc="0" locked="0" layoutInCell="1" allowOverlap="1" wp14:anchorId="019F44F1" wp14:editId="5624827A">
                <wp:simplePos x="0" y="0"/>
                <wp:positionH relativeFrom="column">
                  <wp:posOffset>3291205</wp:posOffset>
                </wp:positionH>
                <wp:positionV relativeFrom="paragraph">
                  <wp:posOffset>2738120</wp:posOffset>
                </wp:positionV>
                <wp:extent cx="1280160" cy="457200"/>
                <wp:effectExtent l="5080" t="10795" r="10160" b="8255"/>
                <wp:wrapNone/>
                <wp:docPr id="277" name="AutoShape 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6A767199" w14:textId="77777777" w:rsidR="00487706" w:rsidRDefault="00487706">
                            <w:pPr>
                              <w:jc w:val="center"/>
                              <w:rPr>
                                <w:sz w:val="8"/>
                              </w:rPr>
                            </w:pPr>
                          </w:p>
                          <w:p w14:paraId="5CF0F58A"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9F44F1" id="AutoShape 920" o:spid="_x0000_s1275" type="#_x0000_t116" style="position:absolute;margin-left:259.15pt;margin-top:215.6pt;width:100.8pt;height:3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">
                <v:textbox>
                  <w:txbxContent>
                    <w:p w14:paraId="6A767199" w14:textId="77777777" w:rsidR="00487706" w:rsidRDefault="00487706">
                      <w:pPr>
                        <w:jc w:val="center"/>
                        <w:rPr>
                          <w:sz w:val="8"/>
                        </w:rPr>
                      </w:pPr>
                    </w:p>
                    <w:p w14:paraId="5CF0F58A"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660800" behindDoc="0" locked="0" layoutInCell="1" allowOverlap="1" wp14:anchorId="51AE739D" wp14:editId="2C96258E">
                <wp:simplePos x="0" y="0"/>
                <wp:positionH relativeFrom="column">
                  <wp:posOffset>2459355</wp:posOffset>
                </wp:positionH>
                <wp:positionV relativeFrom="paragraph">
                  <wp:posOffset>2957195</wp:posOffset>
                </wp:positionV>
                <wp:extent cx="822960" cy="0"/>
                <wp:effectExtent l="11430" t="58420" r="22860" b="55880"/>
                <wp:wrapNone/>
                <wp:docPr id="276" name="Line 9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AC83A" id="Line 918"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65pt,232.85pt" to="258.45pt,2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skKwIAAE0EAAAOAAAAZHJzL2Uyb0RvYy54bWysVNuO2jAQfa/Uf7D8Drk0s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659776" behindDoc="0" locked="0" layoutInCell="1" allowOverlap="1" wp14:anchorId="172B720F" wp14:editId="78C36923">
                <wp:simplePos x="0" y="0"/>
                <wp:positionH relativeFrom="column">
                  <wp:posOffset>1329690</wp:posOffset>
                </wp:positionH>
                <wp:positionV relativeFrom="paragraph">
                  <wp:posOffset>3691255</wp:posOffset>
                </wp:positionV>
                <wp:extent cx="0" cy="521335"/>
                <wp:effectExtent l="53340" t="11430" r="60960" b="19685"/>
                <wp:wrapNone/>
                <wp:docPr id="275" name="Line 9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7F89AD" id="Line 917"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7pt,290.65pt" to="104.7pt,3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58752" behindDoc="0" locked="0" layoutInCell="1" allowOverlap="1" wp14:anchorId="7BA54CB0" wp14:editId="0F7BE836">
                <wp:simplePos x="0" y="0"/>
                <wp:positionH relativeFrom="column">
                  <wp:posOffset>1289685</wp:posOffset>
                </wp:positionH>
                <wp:positionV relativeFrom="paragraph">
                  <wp:posOffset>3812540</wp:posOffset>
                </wp:positionV>
                <wp:extent cx="457200" cy="274320"/>
                <wp:effectExtent l="3810" t="0" r="0" b="2540"/>
                <wp:wrapNone/>
                <wp:docPr id="274" name="Text Box 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5E559"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A54CB0" id="Text Box 916" o:spid="_x0000_s1276" type="#_x0000_t202" style="position:absolute;margin-left:101.55pt;margin-top:300.2pt;width:36pt;height:21.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" filled="f" stroked="f">
                <v:textbox>
                  <w:txbxContent>
                    <w:p w14:paraId="19E5E559"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57728" behindDoc="0" locked="0" layoutInCell="1" allowOverlap="1" wp14:anchorId="1F88253A" wp14:editId="4508F218">
                <wp:simplePos x="0" y="0"/>
                <wp:positionH relativeFrom="column">
                  <wp:posOffset>571500</wp:posOffset>
                </wp:positionH>
                <wp:positionV relativeFrom="paragraph">
                  <wp:posOffset>2698115</wp:posOffset>
                </wp:positionV>
                <wp:extent cx="1516380" cy="556260"/>
                <wp:effectExtent l="0" t="0" r="0" b="0"/>
                <wp:wrapNone/>
                <wp:docPr id="273" name="Text Box 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D07F7" w14:textId="77777777" w:rsidR="00487706" w:rsidRDefault="00487706">
                            <w:pPr>
                              <w:pStyle w:val="BodyText"/>
                              <w:jc w:val="center"/>
                            </w:pPr>
                            <w:r>
                              <w:t xml:space="preserve">In the past 12 months </w:t>
                            </w:r>
                          </w:p>
                          <w:p w14:paraId="124771A4" w14:textId="77777777" w:rsidR="00487706" w:rsidRDefault="00487706">
                            <w:pPr>
                              <w:pStyle w:val="BodyText"/>
                              <w:jc w:val="center"/>
                            </w:pPr>
                            <w:r>
                              <w:t xml:space="preserve">have you had ear or </w:t>
                            </w:r>
                          </w:p>
                          <w:p w14:paraId="59DF4B10" w14:textId="77777777" w:rsidR="00487706" w:rsidRDefault="00487706">
                            <w:pPr>
                              <w:pStyle w:val="BodyText"/>
                              <w:jc w:val="center"/>
                            </w:pPr>
                            <w:r>
                              <w:t>body pier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88253A" id="Text Box 915" o:spid="_x0000_s1277" type="#_x0000_t202" style="position:absolute;margin-left:45pt;margin-top:212.45pt;width:119.4pt;height:4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" filled="f" stroked="f">
                <v:textbox>
                  <w:txbxContent>
                    <w:p w14:paraId="3B9D07F7" w14:textId="77777777" w:rsidR="00487706" w:rsidRDefault="00487706">
                      <w:pPr>
                        <w:pStyle w:val="BodyText"/>
                        <w:jc w:val="center"/>
                      </w:pPr>
                      <w:r>
                        <w:t xml:space="preserve">In the past 12 months </w:t>
                      </w:r>
                    </w:p>
                    <w:p w14:paraId="124771A4" w14:textId="77777777" w:rsidR="00487706" w:rsidRDefault="00487706">
                      <w:pPr>
                        <w:pStyle w:val="BodyText"/>
                        <w:jc w:val="center"/>
                      </w:pPr>
                      <w:r>
                        <w:t xml:space="preserve">have you had ear or </w:t>
                      </w:r>
                    </w:p>
                    <w:p w14:paraId="59DF4B10" w14:textId="77777777" w:rsidR="00487706" w:rsidRDefault="00487706">
                      <w:pPr>
                        <w:pStyle w:val="BodyText"/>
                        <w:jc w:val="center"/>
                      </w:pPr>
                      <w:r>
                        <w:t>body piercing?</w:t>
                      </w:r>
                    </w:p>
                  </w:txbxContent>
                </v:textbox>
              </v:shape>
            </w:pict>
          </mc:Fallback>
        </mc:AlternateContent>
      </w:r>
      <w:r w:rsidR="008E26F7">
        <w:rPr>
          <w:b/>
          <w:bCs/>
          <w:noProof/>
        </w:rPr>
        <mc:AlternateContent>
          <mc:Choice Requires="wps">
            <w:drawing>
              <wp:anchor distT="0" distB="0" distL="114300" distR="114300" simplePos="0" relativeHeight="251656704" behindDoc="0" locked="0" layoutInCell="1" allowOverlap="1" wp14:anchorId="033C5C43" wp14:editId="3DAC2C24">
                <wp:simplePos x="0" y="0"/>
                <wp:positionH relativeFrom="column">
                  <wp:posOffset>197485</wp:posOffset>
                </wp:positionH>
                <wp:positionV relativeFrom="paragraph">
                  <wp:posOffset>2221865</wp:posOffset>
                </wp:positionV>
                <wp:extent cx="2265045" cy="1470660"/>
                <wp:effectExtent l="16510" t="18415" r="13970" b="15875"/>
                <wp:wrapNone/>
                <wp:docPr id="272" name="AutoShape 9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21A780" id="AutoShape 914" o:spid="_x0000_s1026" type="#_x0000_t110" style="position:absolute;margin-left:15.55pt;margin-top:174.95pt;width:178.35pt;height:115.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655680" behindDoc="0" locked="0" layoutInCell="1" allowOverlap="1" wp14:anchorId="11262498" wp14:editId="7F569895">
                <wp:simplePos x="0" y="0"/>
                <wp:positionH relativeFrom="column">
                  <wp:posOffset>1329690</wp:posOffset>
                </wp:positionH>
                <wp:positionV relativeFrom="paragraph">
                  <wp:posOffset>1724660</wp:posOffset>
                </wp:positionV>
                <wp:extent cx="0" cy="494030"/>
                <wp:effectExtent l="53340" t="6985" r="60960" b="22860"/>
                <wp:wrapNone/>
                <wp:docPr id="271" name="Line 9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521041" id="Line 913"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7pt,135.8pt" to="104.7pt,1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54656" behindDoc="0" locked="0" layoutInCell="1" allowOverlap="1" wp14:anchorId="38288344" wp14:editId="05409A5A">
                <wp:simplePos x="0" y="0"/>
                <wp:positionH relativeFrom="column">
                  <wp:posOffset>758190</wp:posOffset>
                </wp:positionH>
                <wp:positionV relativeFrom="paragraph">
                  <wp:posOffset>1267460</wp:posOffset>
                </wp:positionV>
                <wp:extent cx="1143000" cy="457200"/>
                <wp:effectExtent l="5715" t="6985" r="13335" b="12065"/>
                <wp:wrapNone/>
                <wp:docPr id="270" name="AutoShap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2AC3EFD" w14:textId="77777777" w:rsidR="00487706" w:rsidRDefault="00487706">
                            <w:pPr>
                              <w:jc w:val="center"/>
                              <w:rPr>
                                <w:sz w:val="12"/>
                              </w:rPr>
                            </w:pPr>
                          </w:p>
                          <w:p w14:paraId="74F9378A" w14:textId="77777777" w:rsidR="00487706" w:rsidRDefault="00487706">
                            <w:pPr>
                              <w:jc w:val="center"/>
                            </w:pPr>
                            <w:r>
                              <w:t>Question #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288344" id="AutoShape 912" o:spid="_x0000_s1278" type="#_x0000_t176" style="position:absolute;margin-left:59.7pt;margin-top:99.8pt;width:90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">
                <v:textbox>
                  <w:txbxContent>
                    <w:p w14:paraId="12AC3EFD" w14:textId="77777777" w:rsidR="00487706" w:rsidRDefault="00487706">
                      <w:pPr>
                        <w:jc w:val="center"/>
                        <w:rPr>
                          <w:sz w:val="12"/>
                        </w:rPr>
                      </w:pPr>
                    </w:p>
                    <w:p w14:paraId="74F9378A" w14:textId="77777777" w:rsidR="00487706" w:rsidRDefault="00487706">
                      <w:pPr>
                        <w:jc w:val="center"/>
                      </w:pPr>
                      <w:r>
                        <w:t>Question #19</w:t>
                      </w:r>
                    </w:p>
                  </w:txbxContent>
                </v:textbox>
              </v:shape>
            </w:pict>
          </mc:Fallback>
        </mc:AlternateContent>
      </w:r>
      <w:r w:rsidR="009D4F0F">
        <w:rPr>
          <w:b/>
          <w:bCs/>
        </w:rPr>
        <w:t>Donor Eligibility:</w:t>
      </w:r>
      <w:r w:rsidR="009D4F0F">
        <w:t xml:space="preserve"> Persons who have had ear or body piercing during the previous 12 months are usually ineligible for 12 months from the date of the procedure. Unless ear or body piercing has been done using single-use equipment, there may be a risk of transmission of infectious disease.</w:t>
      </w:r>
      <w:r w:rsidR="009D4F0F">
        <w:br w:type="page"/>
      </w:r>
      <w:r w:rsidR="009D4F0F">
        <w:rPr>
          <w:b/>
          <w:bCs/>
        </w:rPr>
        <w:lastRenderedPageBreak/>
        <w:t>Question:</w:t>
      </w:r>
      <w:r w:rsidR="009D4F0F">
        <w:t xml:space="preserve"> 2</w:t>
      </w:r>
      <w:r w:rsidR="00395E5F">
        <w:t>0</w:t>
      </w:r>
      <w:r w:rsidR="009D4F0F">
        <w:t>. In the past 12 months have you had or been treated for</w:t>
      </w:r>
      <w:r w:rsidR="00E5081A">
        <w:t xml:space="preserve"> </w:t>
      </w:r>
      <w:r w:rsidR="009D4F0F">
        <w:t>syphilis</w:t>
      </w:r>
      <w:r w:rsidR="00E5081A">
        <w:t xml:space="preserve"> or other sexually transmitted infections</w:t>
      </w:r>
      <w:r w:rsidR="009D4F0F">
        <w:t>?</w:t>
      </w:r>
    </w:p>
    <w:p w14:paraId="41067ACA" w14:textId="77777777" w:rsidR="009D4F0F" w:rsidRDefault="009D4F0F"/>
    <w:p w14:paraId="30A16409" w14:textId="77777777" w:rsidR="009D4F0F" w:rsidRDefault="009D4F0F">
      <w:pPr>
        <w:rPr>
          <w:rFonts w:cs="Arial"/>
        </w:rPr>
      </w:pPr>
      <w:r>
        <w:rPr>
          <w:b/>
          <w:bCs/>
        </w:rPr>
        <w:t>Donor Eligibility:</w:t>
      </w:r>
      <w:r>
        <w:t xml:space="preserve"> Persons who have had syphilis treatment or a confirmed reactive screening test for syphilis in the preceding 12 months are ineligible. FDA does not recommend deferral if a donor’s treatment occurred more than 12 months ago and was successful. If the treatment was </w:t>
      </w:r>
      <w:r>
        <w:rPr>
          <w:b/>
          <w:u w:val="single"/>
        </w:rPr>
        <w:t>not</w:t>
      </w:r>
      <w:r>
        <w:t xml:space="preserve"> successful, the donor should be deferred.</w:t>
      </w:r>
    </w:p>
    <w:p w14:paraId="3A878024" w14:textId="77777777" w:rsidR="009D4F0F" w:rsidRDefault="009D4F0F">
      <w:pPr>
        <w:rPr>
          <w:rFonts w:cs="Arial"/>
        </w:rPr>
      </w:pPr>
    </w:p>
    <w:p w14:paraId="7B4BBADE" w14:textId="77777777" w:rsidR="009D4F0F" w:rsidRDefault="009D4F0F">
      <w:pPr>
        <w:rPr>
          <w:b/>
          <w:bCs/>
        </w:rPr>
      </w:pPr>
    </w:p>
    <w:p w14:paraId="234CD607" w14:textId="77777777" w:rsidR="009D4F0F" w:rsidRDefault="008E26F7">
      <w:pPr>
        <w:rPr>
          <w:b/>
          <w:bCs/>
        </w:rPr>
      </w:pPr>
      <w:r>
        <w:rPr>
          <w:b/>
          <w:bCs/>
          <w:noProof/>
        </w:rPr>
        <mc:AlternateContent>
          <mc:Choice Requires="wps">
            <w:drawing>
              <wp:anchor distT="0" distB="0" distL="114300" distR="114300" simplePos="0" relativeHeight="251964928" behindDoc="0" locked="0" layoutInCell="1" allowOverlap="1" wp14:anchorId="1A6E2F96" wp14:editId="10244C83">
                <wp:simplePos x="0" y="0"/>
                <wp:positionH relativeFrom="column">
                  <wp:posOffset>4466590</wp:posOffset>
                </wp:positionH>
                <wp:positionV relativeFrom="paragraph">
                  <wp:posOffset>835025</wp:posOffset>
                </wp:positionV>
                <wp:extent cx="1219200" cy="584835"/>
                <wp:effectExtent l="8890" t="6350" r="10160" b="8890"/>
                <wp:wrapNone/>
                <wp:docPr id="269" name="Oval 15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584835"/>
                        </a:xfrm>
                        <a:prstGeom prst="ellipse">
                          <a:avLst/>
                        </a:prstGeom>
                        <a:solidFill>
                          <a:srgbClr val="FFFFFF"/>
                        </a:solidFill>
                        <a:ln w="9525">
                          <a:solidFill>
                            <a:srgbClr val="000000"/>
                          </a:solidFill>
                          <a:round/>
                          <a:headEnd/>
                          <a:tailEnd/>
                        </a:ln>
                      </wps:spPr>
                      <wps:txbx>
                        <w:txbxContent>
                          <w:p w14:paraId="526BB144" w14:textId="77777777" w:rsidR="00487706" w:rsidRPr="00FC6220" w:rsidRDefault="00487706" w:rsidP="001706B8">
                            <w:pPr>
                              <w:jc w:val="center"/>
                            </w:pPr>
                            <w:r>
                              <w:t>Accept d</w:t>
                            </w:r>
                            <w:r w:rsidRPr="00FC6220">
                              <w:t>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A6E2F96" id="Oval 1535" o:spid="_x0000_s1279" style="position:absolute;margin-left:351.7pt;margin-top:65.75pt;width:96pt;height:46.05pt;z-index:25196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">
                <v:textbox>
                  <w:txbxContent>
                    <w:p w14:paraId="526BB144" w14:textId="77777777" w:rsidR="00487706" w:rsidRPr="00FC6220" w:rsidRDefault="00487706" w:rsidP="001706B8">
                      <w:pPr>
                        <w:jc w:val="center"/>
                      </w:pPr>
                      <w:r>
                        <w:t>Accept d</w:t>
                      </w:r>
                      <w:r w:rsidRPr="00FC6220">
                        <w:t>onor</w:t>
                      </w:r>
                    </w:p>
                  </w:txbxContent>
                </v:textbox>
              </v:oval>
            </w:pict>
          </mc:Fallback>
        </mc:AlternateContent>
      </w:r>
    </w:p>
    <w:p w14:paraId="55BB9C4A" w14:textId="77777777" w:rsidR="009D4F0F" w:rsidRDefault="008E26F7">
      <w:pPr>
        <w:rPr>
          <w:b/>
          <w:bCs/>
        </w:rPr>
      </w:pPr>
      <w:r>
        <w:rPr>
          <w:b/>
          <w:bCs/>
          <w:noProof/>
        </w:rPr>
        <mc:AlternateContent>
          <mc:Choice Requires="wps">
            <w:drawing>
              <wp:anchor distT="0" distB="0" distL="114300" distR="114300" simplePos="0" relativeHeight="251962880" behindDoc="0" locked="0" layoutInCell="1" allowOverlap="1" wp14:anchorId="5B97E7D9" wp14:editId="6DA65AC1">
                <wp:simplePos x="0" y="0"/>
                <wp:positionH relativeFrom="column">
                  <wp:posOffset>99695</wp:posOffset>
                </wp:positionH>
                <wp:positionV relativeFrom="paragraph">
                  <wp:posOffset>38100</wp:posOffset>
                </wp:positionV>
                <wp:extent cx="1066800" cy="314325"/>
                <wp:effectExtent l="13970" t="12700" r="5080" b="6350"/>
                <wp:wrapNone/>
                <wp:docPr id="268" name="AutoShape 15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314325"/>
                        </a:xfrm>
                        <a:prstGeom prst="flowChartAlternateProcess">
                          <a:avLst/>
                        </a:prstGeom>
                        <a:solidFill>
                          <a:srgbClr val="FFFFFF"/>
                        </a:solidFill>
                        <a:ln w="9525">
                          <a:solidFill>
                            <a:srgbClr val="000000"/>
                          </a:solidFill>
                          <a:miter lim="800000"/>
                          <a:headEnd/>
                          <a:tailEnd/>
                        </a:ln>
                      </wps:spPr>
                      <wps:txbx>
                        <w:txbxContent>
                          <w:p w14:paraId="281FBFAD" w14:textId="77777777" w:rsidR="00487706" w:rsidRPr="009D079A" w:rsidRDefault="00487706" w:rsidP="001706B8">
                            <w:pPr>
                              <w:jc w:val="center"/>
                            </w:pPr>
                            <w:r w:rsidRPr="009D079A">
                              <w:t xml:space="preserve">Question </w:t>
                            </w:r>
                            <w:r>
                              <w:t>#</w:t>
                            </w:r>
                            <w:r w:rsidRPr="009D079A">
                              <w:t>2</w:t>
                            </w:r>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97E7D9" id="AutoShape 1533" o:spid="_x0000_s1280" type="#_x0000_t176" style="position:absolute;margin-left:7.85pt;margin-top:3pt;width:84pt;height:24.75pt;z-index:25196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">
                <v:textbox>
                  <w:txbxContent>
                    <w:p w14:paraId="281FBFAD" w14:textId="77777777" w:rsidR="00487706" w:rsidRPr="009D079A" w:rsidRDefault="00487706" w:rsidP="001706B8">
                      <w:pPr>
                        <w:jc w:val="center"/>
                      </w:pPr>
                      <w:r w:rsidRPr="009D079A">
                        <w:t xml:space="preserve">Question </w:t>
                      </w:r>
                      <w:r>
                        <w:t>#</w:t>
                      </w:r>
                      <w:r w:rsidRPr="009D079A">
                        <w:t>2</w:t>
                      </w:r>
                      <w:r>
                        <w:t>0</w:t>
                      </w:r>
                    </w:p>
                  </w:txbxContent>
                </v:textbox>
              </v:shape>
            </w:pict>
          </mc:Fallback>
        </mc:AlternateContent>
      </w:r>
    </w:p>
    <w:p w14:paraId="1967A33E" w14:textId="77777777" w:rsidR="009D4F0F" w:rsidRDefault="009D4F0F">
      <w:pPr>
        <w:rPr>
          <w:b/>
          <w:bCs/>
        </w:rPr>
      </w:pPr>
    </w:p>
    <w:p w14:paraId="37EE4BA1" w14:textId="77777777" w:rsidR="009D4F0F" w:rsidRDefault="008E26F7">
      <w:pPr>
        <w:rPr>
          <w:b/>
          <w:bCs/>
        </w:rPr>
      </w:pPr>
      <w:r>
        <w:rPr>
          <w:b/>
          <w:bCs/>
          <w:noProof/>
        </w:rPr>
        <mc:AlternateContent>
          <mc:Choice Requires="wps">
            <w:drawing>
              <wp:anchor distT="0" distB="0" distL="114300" distR="114300" simplePos="0" relativeHeight="251961856" behindDoc="0" locked="0" layoutInCell="1" allowOverlap="1" wp14:anchorId="21F47FAC" wp14:editId="3BD2B024">
                <wp:simplePos x="0" y="0"/>
                <wp:positionH relativeFrom="column">
                  <wp:posOffset>628650</wp:posOffset>
                </wp:positionH>
                <wp:positionV relativeFrom="paragraph">
                  <wp:posOffset>60325</wp:posOffset>
                </wp:positionV>
                <wp:extent cx="0" cy="257175"/>
                <wp:effectExtent l="57150" t="12700" r="57150" b="15875"/>
                <wp:wrapNone/>
                <wp:docPr id="267" name="Line 15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7C046" id="Line 1532" o:spid="_x0000_s1026" style="position:absolute;z-index:25196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4.75pt" to="4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">
                <v:stroke endarrow="block"/>
              </v:line>
            </w:pict>
          </mc:Fallback>
        </mc:AlternateContent>
      </w:r>
    </w:p>
    <w:p w14:paraId="4BD82B9D" w14:textId="77777777" w:rsidR="009D4F0F" w:rsidRDefault="008E26F7">
      <w:pPr>
        <w:rPr>
          <w:b/>
          <w:bCs/>
        </w:rPr>
      </w:pPr>
      <w:r>
        <w:rPr>
          <w:b/>
          <w:bCs/>
          <w:noProof/>
        </w:rPr>
        <mc:AlternateContent>
          <mc:Choice Requires="wps">
            <w:drawing>
              <wp:anchor distT="0" distB="0" distL="114300" distR="114300" simplePos="0" relativeHeight="251963904" behindDoc="0" locked="0" layoutInCell="1" allowOverlap="1" wp14:anchorId="1CBC39EF" wp14:editId="7C074C07">
                <wp:simplePos x="0" y="0"/>
                <wp:positionH relativeFrom="column">
                  <wp:posOffset>-142240</wp:posOffset>
                </wp:positionH>
                <wp:positionV relativeFrom="paragraph">
                  <wp:posOffset>149225</wp:posOffset>
                </wp:positionV>
                <wp:extent cx="1787525" cy="838200"/>
                <wp:effectExtent l="10160" t="9525" r="12065" b="9525"/>
                <wp:wrapNone/>
                <wp:docPr id="266" name="AutoShape 15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7525" cy="838200"/>
                        </a:xfrm>
                        <a:prstGeom prst="flowChartAlternateProcess">
                          <a:avLst/>
                        </a:prstGeom>
                        <a:solidFill>
                          <a:srgbClr val="FFFFFF"/>
                        </a:solidFill>
                        <a:ln w="9525">
                          <a:solidFill>
                            <a:srgbClr val="000000"/>
                          </a:solidFill>
                          <a:miter lim="800000"/>
                          <a:headEnd/>
                          <a:tailEnd/>
                        </a:ln>
                      </wps:spPr>
                      <wps:txbx>
                        <w:txbxContent>
                          <w:p w14:paraId="26C5ADD5" w14:textId="77777777" w:rsidR="00487706" w:rsidRPr="00FC6220" w:rsidRDefault="00487706" w:rsidP="001706B8">
                            <w:pPr>
                              <w:jc w:val="center"/>
                              <w:rPr>
                                <w:rFonts w:cs="Arial"/>
                              </w:rPr>
                            </w:pPr>
                            <w:r w:rsidRPr="00FC6220">
                              <w:rPr>
                                <w:rFonts w:cs="Arial"/>
                              </w:rPr>
                              <w:t>In the past 12 months have you had or been treated for</w:t>
                            </w:r>
                            <w:r>
                              <w:rPr>
                                <w:rFonts w:cs="Arial"/>
                              </w:rPr>
                              <w:t xml:space="preserve"> </w:t>
                            </w:r>
                            <w:r w:rsidRPr="00FC6220">
                              <w:rPr>
                                <w:rFonts w:cs="Arial"/>
                              </w:rPr>
                              <w:t xml:space="preserve">syphilis, or other sexually transmitted </w:t>
                            </w:r>
                            <w:r>
                              <w:rPr>
                                <w:rFonts w:cs="Arial"/>
                              </w:rPr>
                              <w:t>infections</w:t>
                            </w:r>
                            <w:r w:rsidRPr="00FC6220">
                              <w:rPr>
                                <w:rFonts w:cs="Aria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BC39EF" id="AutoShape 1534" o:spid="_x0000_s1281" type="#_x0000_t176" style="position:absolute;margin-left:-11.2pt;margin-top:11.75pt;width:140.75pt;height:66pt;z-index:25196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">
                <v:textbox>
                  <w:txbxContent>
                    <w:p w14:paraId="26C5ADD5" w14:textId="77777777" w:rsidR="00487706" w:rsidRPr="00FC6220" w:rsidRDefault="00487706" w:rsidP="001706B8">
                      <w:pPr>
                        <w:jc w:val="center"/>
                        <w:rPr>
                          <w:rFonts w:cs="Arial"/>
                        </w:rPr>
                      </w:pPr>
                      <w:r w:rsidRPr="00FC6220">
                        <w:rPr>
                          <w:rFonts w:cs="Arial"/>
                        </w:rPr>
                        <w:t>In the past 12 months have you had or been treated for</w:t>
                      </w:r>
                      <w:r>
                        <w:rPr>
                          <w:rFonts w:cs="Arial"/>
                        </w:rPr>
                        <w:t xml:space="preserve"> </w:t>
                      </w:r>
                      <w:r w:rsidRPr="00FC6220">
                        <w:rPr>
                          <w:rFonts w:cs="Arial"/>
                        </w:rPr>
                        <w:t xml:space="preserve">syphilis, or other sexually transmitted </w:t>
                      </w:r>
                      <w:r>
                        <w:rPr>
                          <w:rFonts w:cs="Arial"/>
                        </w:rPr>
                        <w:t>infections</w:t>
                      </w:r>
                      <w:r w:rsidRPr="00FC6220">
                        <w:rPr>
                          <w:rFonts w:cs="Arial"/>
                        </w:rPr>
                        <w:t>?</w:t>
                      </w:r>
                    </w:p>
                  </w:txbxContent>
                </v:textbox>
              </v:shape>
            </w:pict>
          </mc:Fallback>
        </mc:AlternateContent>
      </w:r>
    </w:p>
    <w:p w14:paraId="3F0E14DB" w14:textId="77777777" w:rsidR="009D4F0F" w:rsidRDefault="008E26F7">
      <w:pPr>
        <w:rPr>
          <w:b/>
          <w:bCs/>
        </w:rPr>
      </w:pPr>
      <w:r>
        <w:rPr>
          <w:b/>
          <w:bCs/>
          <w:noProof/>
        </w:rPr>
        <mc:AlternateContent>
          <mc:Choice Requires="wps">
            <w:drawing>
              <wp:anchor distT="0" distB="0" distL="114300" distR="114300" simplePos="0" relativeHeight="251985408" behindDoc="0" locked="0" layoutInCell="1" allowOverlap="1" wp14:anchorId="3EFCB050" wp14:editId="7F04CBFE">
                <wp:simplePos x="0" y="0"/>
                <wp:positionH relativeFrom="column">
                  <wp:posOffset>2593975</wp:posOffset>
                </wp:positionH>
                <wp:positionV relativeFrom="paragraph">
                  <wp:posOffset>53340</wp:posOffset>
                </wp:positionV>
                <wp:extent cx="488315" cy="290195"/>
                <wp:effectExtent l="3175" t="2540" r="3810" b="2540"/>
                <wp:wrapNone/>
                <wp:docPr id="265" name="Text Box 15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B2C576" w14:textId="77777777" w:rsidR="00487706" w:rsidRDefault="00487706" w:rsidP="001706B8">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FCB050" id="Text Box 1567" o:spid="_x0000_s1282" type="#_x0000_t202" style="position:absolute;margin-left:204.25pt;margin-top:4.2pt;width:38.45pt;height:22.85pt;z-index:25198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" stroked="f">
                <v:textbox>
                  <w:txbxContent>
                    <w:p w14:paraId="13B2C576" w14:textId="77777777" w:rsidR="00487706" w:rsidRDefault="00487706" w:rsidP="001706B8">
                      <w:r>
                        <w:t>No</w:t>
                      </w:r>
                    </w:p>
                  </w:txbxContent>
                </v:textbox>
              </v:shape>
            </w:pict>
          </mc:Fallback>
        </mc:AlternateContent>
      </w:r>
    </w:p>
    <w:p w14:paraId="1A42E1D7" w14:textId="77777777" w:rsidR="009D4F0F" w:rsidRDefault="009D4F0F">
      <w:pPr>
        <w:rPr>
          <w:b/>
          <w:bCs/>
        </w:rPr>
      </w:pPr>
    </w:p>
    <w:p w14:paraId="12DEA523" w14:textId="77777777" w:rsidR="009D4F0F" w:rsidRDefault="008E26F7">
      <w:pPr>
        <w:rPr>
          <w:b/>
          <w:bCs/>
        </w:rPr>
      </w:pPr>
      <w:r>
        <w:rPr>
          <w:b/>
          <w:bCs/>
          <w:noProof/>
        </w:rPr>
        <mc:AlternateContent>
          <mc:Choice Requires="wps">
            <w:drawing>
              <wp:anchor distT="0" distB="0" distL="114300" distR="114300" simplePos="0" relativeHeight="251960832" behindDoc="0" locked="0" layoutInCell="1" allowOverlap="1" wp14:anchorId="7612D4CB" wp14:editId="4B7A63F6">
                <wp:simplePos x="0" y="0"/>
                <wp:positionH relativeFrom="column">
                  <wp:posOffset>1659890</wp:posOffset>
                </wp:positionH>
                <wp:positionV relativeFrom="paragraph">
                  <wp:posOffset>108585</wp:posOffset>
                </wp:positionV>
                <wp:extent cx="2806700" cy="0"/>
                <wp:effectExtent l="12065" t="54610" r="19685" b="59690"/>
                <wp:wrapNone/>
                <wp:docPr id="264" name="Line 15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C60458" id="Line 1531" o:spid="_x0000_s1026" style="position:absolute;z-index:25196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7pt,8.55pt" to="351.7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">
                <v:stroke endarrow="block"/>
              </v:line>
            </w:pict>
          </mc:Fallback>
        </mc:AlternateContent>
      </w:r>
    </w:p>
    <w:p w14:paraId="0271F3C1" w14:textId="77777777" w:rsidR="009D4F0F" w:rsidRDefault="009D4F0F">
      <w:pPr>
        <w:rPr>
          <w:b/>
          <w:bCs/>
        </w:rPr>
      </w:pPr>
    </w:p>
    <w:p w14:paraId="68A0E3E4" w14:textId="77777777" w:rsidR="009D4F0F" w:rsidRDefault="008E26F7">
      <w:pPr>
        <w:rPr>
          <w:b/>
          <w:bCs/>
        </w:rPr>
      </w:pPr>
      <w:r>
        <w:rPr>
          <w:b/>
          <w:bCs/>
          <w:noProof/>
        </w:rPr>
        <mc:AlternateContent>
          <mc:Choice Requires="wps">
            <w:drawing>
              <wp:anchor distT="0" distB="0" distL="114300" distR="114300" simplePos="0" relativeHeight="251983360" behindDoc="0" locked="0" layoutInCell="1" allowOverlap="1" wp14:anchorId="3159A3B8" wp14:editId="56EA8B08">
                <wp:simplePos x="0" y="0"/>
                <wp:positionH relativeFrom="column">
                  <wp:posOffset>5029200</wp:posOffset>
                </wp:positionH>
                <wp:positionV relativeFrom="paragraph">
                  <wp:posOffset>105410</wp:posOffset>
                </wp:positionV>
                <wp:extent cx="26035" cy="4199890"/>
                <wp:effectExtent l="28575" t="10160" r="59690" b="19050"/>
                <wp:wrapNone/>
                <wp:docPr id="263" name="AutoShape 15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35" cy="4199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56A0616" id="_x0000_t32" coordsize="21600,21600" o:spt="32" o:oned="t" path="m,l21600,21600e" filled="f">
                <v:path arrowok="t" fillok="f" o:connecttype="none"/>
                <o:lock v:ext="edit" shapetype="t"/>
              </v:shapetype>
              <v:shape id="AutoShape 1564" o:spid="_x0000_s1026" type="#_x0000_t32" style="position:absolute;margin-left:396pt;margin-top:8.3pt;width:2.05pt;height:330.7pt;z-index:25198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">
                <v:stroke endarrow="block"/>
              </v:shape>
            </w:pict>
          </mc:Fallback>
        </mc:AlternateContent>
      </w:r>
    </w:p>
    <w:p w14:paraId="7F53852F" w14:textId="77777777" w:rsidR="009D4F0F" w:rsidRDefault="008E26F7">
      <w:pPr>
        <w:rPr>
          <w:b/>
          <w:bCs/>
        </w:rPr>
      </w:pPr>
      <w:r>
        <w:rPr>
          <w:b/>
          <w:bCs/>
          <w:noProof/>
        </w:rPr>
        <mc:AlternateContent>
          <mc:Choice Requires="wps">
            <w:drawing>
              <wp:anchor distT="0" distB="0" distL="114300" distR="114300" simplePos="0" relativeHeight="251966976" behindDoc="0" locked="0" layoutInCell="1" allowOverlap="1" wp14:anchorId="7EE48CCA" wp14:editId="20FA2E40">
                <wp:simplePos x="0" y="0"/>
                <wp:positionH relativeFrom="column">
                  <wp:posOffset>654050</wp:posOffset>
                </wp:positionH>
                <wp:positionV relativeFrom="paragraph">
                  <wp:posOffset>92075</wp:posOffset>
                </wp:positionV>
                <wp:extent cx="3810" cy="1162050"/>
                <wp:effectExtent l="53975" t="9525" r="56515" b="19050"/>
                <wp:wrapNone/>
                <wp:docPr id="262" name="AutoShape 15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1162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89C6A1" id="AutoShape 1538" o:spid="_x0000_s1026" type="#_x0000_t32" style="position:absolute;margin-left:51.5pt;margin-top:7.25pt;width:.3pt;height:91.5pt;z-index:25196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">
                <v:stroke endarrow="block"/>
              </v:shape>
            </w:pict>
          </mc:Fallback>
        </mc:AlternateContent>
      </w:r>
    </w:p>
    <w:p w14:paraId="4229475F" w14:textId="77777777" w:rsidR="009D4F0F" w:rsidRDefault="009D4F0F">
      <w:pPr>
        <w:rPr>
          <w:b/>
          <w:bCs/>
        </w:rPr>
      </w:pPr>
    </w:p>
    <w:p w14:paraId="44A3E58C" w14:textId="77777777" w:rsidR="009D4F0F" w:rsidRDefault="009D4F0F">
      <w:pPr>
        <w:rPr>
          <w:b/>
          <w:bCs/>
        </w:rPr>
      </w:pPr>
    </w:p>
    <w:p w14:paraId="5EAA0420" w14:textId="77777777" w:rsidR="009D4F0F" w:rsidRDefault="008E26F7">
      <w:pPr>
        <w:rPr>
          <w:b/>
          <w:bCs/>
        </w:rPr>
      </w:pPr>
      <w:r>
        <w:rPr>
          <w:b/>
          <w:bCs/>
          <w:noProof/>
        </w:rPr>
        <mc:AlternateContent>
          <mc:Choice Requires="wps">
            <w:drawing>
              <wp:anchor distT="0" distB="0" distL="114300" distR="114300" simplePos="0" relativeHeight="251986432" behindDoc="0" locked="0" layoutInCell="1" allowOverlap="1" wp14:anchorId="38CD134F" wp14:editId="2E6A912C">
                <wp:simplePos x="0" y="0"/>
                <wp:positionH relativeFrom="column">
                  <wp:posOffset>667385</wp:posOffset>
                </wp:positionH>
                <wp:positionV relativeFrom="paragraph">
                  <wp:posOffset>86995</wp:posOffset>
                </wp:positionV>
                <wp:extent cx="488315" cy="290195"/>
                <wp:effectExtent l="635" t="4445" r="0" b="635"/>
                <wp:wrapNone/>
                <wp:docPr id="261" name="Text Box 15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8333E4" w14:textId="77777777" w:rsidR="00487706" w:rsidRDefault="00487706" w:rsidP="001706B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CD134F" id="Text Box 1568" o:spid="_x0000_s1283" type="#_x0000_t202" style="position:absolute;margin-left:52.55pt;margin-top:6.85pt;width:38.45pt;height:22.85pt;z-index:25198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" stroked="f">
                <v:textbox>
                  <w:txbxContent>
                    <w:p w14:paraId="648333E4" w14:textId="77777777" w:rsidR="00487706" w:rsidRDefault="00487706" w:rsidP="001706B8">
                      <w:r>
                        <w:t>Yes</w:t>
                      </w:r>
                    </w:p>
                  </w:txbxContent>
                </v:textbox>
              </v:shape>
            </w:pict>
          </mc:Fallback>
        </mc:AlternateContent>
      </w:r>
    </w:p>
    <w:p w14:paraId="3B6D186A" w14:textId="77777777" w:rsidR="009D4F0F" w:rsidRDefault="009D4F0F">
      <w:pPr>
        <w:rPr>
          <w:b/>
          <w:bCs/>
        </w:rPr>
      </w:pPr>
    </w:p>
    <w:p w14:paraId="634E7DB6" w14:textId="77777777" w:rsidR="009D4F0F" w:rsidRDefault="009D4F0F">
      <w:pPr>
        <w:rPr>
          <w:b/>
          <w:bCs/>
        </w:rPr>
      </w:pPr>
    </w:p>
    <w:p w14:paraId="55399BD6" w14:textId="77777777" w:rsidR="009D4F0F" w:rsidRDefault="008E26F7">
      <w:pPr>
        <w:rPr>
          <w:b/>
          <w:bCs/>
        </w:rPr>
      </w:pPr>
      <w:r>
        <w:rPr>
          <w:b/>
          <w:bCs/>
          <w:noProof/>
        </w:rPr>
        <mc:AlternateContent>
          <mc:Choice Requires="wps">
            <w:drawing>
              <wp:anchor distT="0" distB="0" distL="114300" distR="114300" simplePos="0" relativeHeight="251968000" behindDoc="0" locked="0" layoutInCell="1" allowOverlap="1" wp14:anchorId="495005CC" wp14:editId="1DFB4185">
                <wp:simplePos x="0" y="0"/>
                <wp:positionH relativeFrom="column">
                  <wp:posOffset>1820545</wp:posOffset>
                </wp:positionH>
                <wp:positionV relativeFrom="paragraph">
                  <wp:posOffset>139700</wp:posOffset>
                </wp:positionV>
                <wp:extent cx="1766570" cy="1266825"/>
                <wp:effectExtent l="10795" t="9525" r="13335" b="9525"/>
                <wp:wrapNone/>
                <wp:docPr id="260" name="AutoShape 15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6570" cy="1266825"/>
                        </a:xfrm>
                        <a:prstGeom prst="roundRect">
                          <a:avLst>
                            <a:gd name="adj" fmla="val 16667"/>
                          </a:avLst>
                        </a:prstGeom>
                        <a:solidFill>
                          <a:srgbClr val="FFFFFF"/>
                        </a:solidFill>
                        <a:ln w="9525">
                          <a:solidFill>
                            <a:srgbClr val="000000"/>
                          </a:solidFill>
                          <a:round/>
                          <a:headEnd/>
                          <a:tailEnd/>
                        </a:ln>
                      </wps:spPr>
                      <wps:txbx>
                        <w:txbxContent>
                          <w:p w14:paraId="4C687AAE" w14:textId="77777777" w:rsidR="00487706" w:rsidRPr="00001471" w:rsidRDefault="00487706" w:rsidP="001706B8">
                            <w:pPr>
                              <w:jc w:val="center"/>
                            </w:pPr>
                            <w:r w:rsidRPr="00001471">
                              <w:t xml:space="preserve">Donor is </w:t>
                            </w:r>
                            <w:proofErr w:type="gramStart"/>
                            <w:r w:rsidRPr="00001471">
                              <w:t>ineligible, but</w:t>
                            </w:r>
                            <w:proofErr w:type="gramEnd"/>
                            <w:r w:rsidRPr="00001471">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95005CC" id="AutoShape 1539" o:spid="_x0000_s1284" style="position:absolute;margin-left:143.35pt;margin-top:11pt;width:139.1pt;height:99.75pt;z-index:25196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">
                <v:textbox>
                  <w:txbxContent>
                    <w:p w14:paraId="4C687AAE" w14:textId="77777777" w:rsidR="00487706" w:rsidRPr="00001471" w:rsidRDefault="00487706" w:rsidP="001706B8">
                      <w:pPr>
                        <w:jc w:val="center"/>
                      </w:pPr>
                      <w:r w:rsidRPr="00001471">
                        <w:t xml:space="preserve">Donor is </w:t>
                      </w:r>
                      <w:proofErr w:type="gramStart"/>
                      <w:r w:rsidRPr="00001471">
                        <w:t>ineligible, but</w:t>
                      </w:r>
                      <w:proofErr w:type="gramEnd"/>
                      <w:r w:rsidRPr="00001471">
                        <w:t xml:space="preserve"> may be collected in certain situations. Refer to facility SOP for circumstances for use and documentation of urgent medical need.</w:t>
                      </w:r>
                    </w:p>
                  </w:txbxContent>
                </v:textbox>
              </v:roundrect>
            </w:pict>
          </mc:Fallback>
        </mc:AlternateContent>
      </w:r>
    </w:p>
    <w:p w14:paraId="1E1C5017" w14:textId="77777777" w:rsidR="009D4F0F" w:rsidRDefault="009D4F0F">
      <w:pPr>
        <w:rPr>
          <w:b/>
          <w:bCs/>
        </w:rPr>
      </w:pPr>
    </w:p>
    <w:p w14:paraId="3F3932AF" w14:textId="77777777" w:rsidR="009D4F0F" w:rsidRDefault="008E26F7">
      <w:pPr>
        <w:rPr>
          <w:b/>
          <w:bCs/>
        </w:rPr>
      </w:pPr>
      <w:r>
        <w:rPr>
          <w:b/>
          <w:bCs/>
          <w:noProof/>
        </w:rPr>
        <mc:AlternateContent>
          <mc:Choice Requires="wps">
            <w:drawing>
              <wp:anchor distT="0" distB="0" distL="114300" distR="114300" simplePos="0" relativeHeight="251984384" behindDoc="1" locked="0" layoutInCell="1" allowOverlap="1" wp14:anchorId="4B0D600F" wp14:editId="5B2B09FF">
                <wp:simplePos x="0" y="0"/>
                <wp:positionH relativeFrom="column">
                  <wp:posOffset>1308735</wp:posOffset>
                </wp:positionH>
                <wp:positionV relativeFrom="paragraph">
                  <wp:posOffset>26670</wp:posOffset>
                </wp:positionV>
                <wp:extent cx="488315" cy="290195"/>
                <wp:effectExtent l="3810" t="0" r="3175" b="0"/>
                <wp:wrapNone/>
                <wp:docPr id="259" name="Text Box 15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4A209C" w14:textId="77777777" w:rsidR="00487706" w:rsidRDefault="00487706" w:rsidP="001706B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0D600F" id="Text Box 1566" o:spid="_x0000_s1285" type="#_x0000_t202" style="position:absolute;margin-left:103.05pt;margin-top:2.1pt;width:38.45pt;height:22.85pt;z-index:-25133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" stroked="f">
                <v:textbox>
                  <w:txbxContent>
                    <w:p w14:paraId="634A209C" w14:textId="77777777" w:rsidR="00487706" w:rsidRDefault="00487706" w:rsidP="001706B8">
                      <w:r>
                        <w:t>Yes</w:t>
                      </w:r>
                    </w:p>
                  </w:txbxContent>
                </v:textbox>
              </v:shape>
            </w:pict>
          </mc:Fallback>
        </mc:AlternateContent>
      </w:r>
      <w:r>
        <w:rPr>
          <w:b/>
          <w:bCs/>
          <w:noProof/>
        </w:rPr>
        <mc:AlternateContent>
          <mc:Choice Requires="wps">
            <w:drawing>
              <wp:anchor distT="0" distB="0" distL="114300" distR="114300" simplePos="0" relativeHeight="251965952" behindDoc="0" locked="0" layoutInCell="1" allowOverlap="1" wp14:anchorId="1D2B60B8" wp14:editId="242A2798">
                <wp:simplePos x="0" y="0"/>
                <wp:positionH relativeFrom="column">
                  <wp:posOffset>151130</wp:posOffset>
                </wp:positionH>
                <wp:positionV relativeFrom="paragraph">
                  <wp:posOffset>86360</wp:posOffset>
                </wp:positionV>
                <wp:extent cx="1015365" cy="527685"/>
                <wp:effectExtent l="8255" t="9525" r="5080" b="5715"/>
                <wp:wrapNone/>
                <wp:docPr id="257" name="AutoShape 15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5365" cy="527685"/>
                        </a:xfrm>
                        <a:prstGeom prst="flowChartAlternateProcess">
                          <a:avLst/>
                        </a:prstGeom>
                        <a:solidFill>
                          <a:srgbClr val="FFFFFF"/>
                        </a:solidFill>
                        <a:ln w="9525">
                          <a:solidFill>
                            <a:srgbClr val="000000"/>
                          </a:solidFill>
                          <a:miter lim="800000"/>
                          <a:headEnd/>
                          <a:tailEnd/>
                        </a:ln>
                      </wps:spPr>
                      <wps:txbx>
                        <w:txbxContent>
                          <w:p w14:paraId="6C198750" w14:textId="77777777" w:rsidR="00487706" w:rsidRDefault="00487706" w:rsidP="001706B8">
                            <w:pPr>
                              <w:ind w:left="14" w:hanging="14"/>
                              <w:jc w:val="center"/>
                            </w:pPr>
                          </w:p>
                          <w:p w14:paraId="2A68F65C" w14:textId="77777777" w:rsidR="00487706" w:rsidRPr="00FC6220" w:rsidRDefault="00487706" w:rsidP="001706B8">
                            <w:pPr>
                              <w:ind w:left="14" w:hanging="14"/>
                              <w:jc w:val="center"/>
                            </w:pPr>
                            <w:r w:rsidRPr="00FC6220">
                              <w:t>Syphil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B60B8" id="AutoShape 1537" o:spid="_x0000_s1286" type="#_x0000_t176" style="position:absolute;margin-left:11.9pt;margin-top:6.8pt;width:79.95pt;height:41.55pt;z-index:25196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">
                <v:textbox>
                  <w:txbxContent>
                    <w:p w14:paraId="6C198750" w14:textId="77777777" w:rsidR="00487706" w:rsidRDefault="00487706" w:rsidP="001706B8">
                      <w:pPr>
                        <w:ind w:left="14" w:hanging="14"/>
                        <w:jc w:val="center"/>
                      </w:pPr>
                    </w:p>
                    <w:p w14:paraId="2A68F65C" w14:textId="77777777" w:rsidR="00487706" w:rsidRPr="00FC6220" w:rsidRDefault="00487706" w:rsidP="001706B8">
                      <w:pPr>
                        <w:ind w:left="14" w:hanging="14"/>
                        <w:jc w:val="center"/>
                      </w:pPr>
                      <w:r w:rsidRPr="00FC6220">
                        <w:t>Syphilis?</w:t>
                      </w:r>
                    </w:p>
                  </w:txbxContent>
                </v:textbox>
              </v:shape>
            </w:pict>
          </mc:Fallback>
        </mc:AlternateContent>
      </w:r>
    </w:p>
    <w:p w14:paraId="105A437C" w14:textId="77777777" w:rsidR="009D4F0F" w:rsidRPr="003811FE" w:rsidRDefault="009D4F0F">
      <w:pPr>
        <w:rPr>
          <w:bCs/>
        </w:rPr>
      </w:pPr>
    </w:p>
    <w:p w14:paraId="71DBB2B4" w14:textId="77777777" w:rsidR="009D4F0F" w:rsidRDefault="008E26F7">
      <w:pPr>
        <w:rPr>
          <w:b/>
          <w:bCs/>
        </w:rPr>
      </w:pPr>
      <w:r>
        <w:rPr>
          <w:b/>
          <w:bCs/>
          <w:noProof/>
        </w:rPr>
        <mc:AlternateContent>
          <mc:Choice Requires="wps">
            <w:drawing>
              <wp:anchor distT="0" distB="0" distL="114300" distR="114300" simplePos="0" relativeHeight="251970048" behindDoc="0" locked="0" layoutInCell="1" allowOverlap="1" wp14:anchorId="003DC744" wp14:editId="5D123565">
                <wp:simplePos x="0" y="0"/>
                <wp:positionH relativeFrom="column">
                  <wp:posOffset>3609975</wp:posOffset>
                </wp:positionH>
                <wp:positionV relativeFrom="paragraph">
                  <wp:posOffset>88900</wp:posOffset>
                </wp:positionV>
                <wp:extent cx="1471295" cy="18415"/>
                <wp:effectExtent l="9525" t="56515" r="24130" b="39370"/>
                <wp:wrapNone/>
                <wp:docPr id="126" name="AutoShape 15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71295" cy="184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2B1FD8" id="AutoShape 1548" o:spid="_x0000_s1026" type="#_x0000_t32" style="position:absolute;margin-left:284.25pt;margin-top:7pt;width:115.85pt;height:1.45pt;flip:y;z-index:25197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">
                <v:stroke endarrow="block"/>
              </v:shape>
            </w:pict>
          </mc:Fallback>
        </mc:AlternateContent>
      </w:r>
      <w:r>
        <w:rPr>
          <w:b/>
          <w:bCs/>
          <w:noProof/>
        </w:rPr>
        <mc:AlternateContent>
          <mc:Choice Requires="wps">
            <w:drawing>
              <wp:anchor distT="0" distB="0" distL="114300" distR="114300" simplePos="0" relativeHeight="251969024" behindDoc="0" locked="0" layoutInCell="1" allowOverlap="1" wp14:anchorId="1E975EA7" wp14:editId="3016F14E">
                <wp:simplePos x="0" y="0"/>
                <wp:positionH relativeFrom="column">
                  <wp:posOffset>1166495</wp:posOffset>
                </wp:positionH>
                <wp:positionV relativeFrom="paragraph">
                  <wp:posOffset>68580</wp:posOffset>
                </wp:positionV>
                <wp:extent cx="654050" cy="1905"/>
                <wp:effectExtent l="13970" t="55245" r="17780" b="57150"/>
                <wp:wrapNone/>
                <wp:docPr id="110" name="AutoShape 15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4050" cy="19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7A5AF7" id="AutoShape 1545" o:spid="_x0000_s1026" type="#_x0000_t32" style="position:absolute;margin-left:91.85pt;margin-top:5.4pt;width:51.5pt;height:.15pt;flip:y;z-index:25196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">
                <v:stroke endarrow="block"/>
              </v:shape>
            </w:pict>
          </mc:Fallback>
        </mc:AlternateContent>
      </w:r>
    </w:p>
    <w:p w14:paraId="1463883F" w14:textId="77777777" w:rsidR="009D4F0F" w:rsidRDefault="009D4F0F">
      <w:pPr>
        <w:rPr>
          <w:b/>
          <w:bCs/>
        </w:rPr>
      </w:pPr>
    </w:p>
    <w:p w14:paraId="496E9F3E" w14:textId="77777777" w:rsidR="009D4F0F" w:rsidRDefault="008E26F7">
      <w:pPr>
        <w:rPr>
          <w:b/>
          <w:bCs/>
        </w:rPr>
      </w:pPr>
      <w:r>
        <w:rPr>
          <w:b/>
          <w:bCs/>
          <w:noProof/>
        </w:rPr>
        <mc:AlternateContent>
          <mc:Choice Requires="wps">
            <w:drawing>
              <wp:anchor distT="0" distB="0" distL="114300" distR="114300" simplePos="0" relativeHeight="251978240" behindDoc="0" locked="0" layoutInCell="1" allowOverlap="1" wp14:anchorId="7B33FF7F" wp14:editId="14DD93E4">
                <wp:simplePos x="0" y="0"/>
                <wp:positionH relativeFrom="column">
                  <wp:posOffset>654050</wp:posOffset>
                </wp:positionH>
                <wp:positionV relativeFrom="paragraph">
                  <wp:posOffset>29845</wp:posOffset>
                </wp:positionV>
                <wp:extent cx="3175" cy="1076325"/>
                <wp:effectExtent l="53975" t="13335" r="57150" b="15240"/>
                <wp:wrapNone/>
                <wp:docPr id="109" name="AutoShape 15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75" cy="1076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53FD23" id="AutoShape 1559" o:spid="_x0000_s1026" type="#_x0000_t32" style="position:absolute;margin-left:51.5pt;margin-top:2.35pt;width:.25pt;height:84.75pt;flip:x;z-index:25197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">
                <v:stroke endarrow="block"/>
              </v:shape>
            </w:pict>
          </mc:Fallback>
        </mc:AlternateContent>
      </w:r>
    </w:p>
    <w:p w14:paraId="33DFFCDE" w14:textId="77777777" w:rsidR="009D4F0F" w:rsidRDefault="009D4F0F">
      <w:pPr>
        <w:rPr>
          <w:b/>
          <w:bCs/>
        </w:rPr>
      </w:pPr>
    </w:p>
    <w:p w14:paraId="32F4A757" w14:textId="77777777" w:rsidR="009D4F0F" w:rsidRDefault="009D4F0F">
      <w:pPr>
        <w:rPr>
          <w:b/>
          <w:bCs/>
        </w:rPr>
      </w:pPr>
    </w:p>
    <w:p w14:paraId="6EC49483" w14:textId="77777777" w:rsidR="009D4F0F" w:rsidRDefault="008E26F7">
      <w:pPr>
        <w:rPr>
          <w:b/>
          <w:bCs/>
        </w:rPr>
      </w:pPr>
      <w:r>
        <w:rPr>
          <w:b/>
          <w:bCs/>
          <w:noProof/>
        </w:rPr>
        <mc:AlternateContent>
          <mc:Choice Requires="wps">
            <w:drawing>
              <wp:anchor distT="0" distB="0" distL="114300" distR="114300" simplePos="0" relativeHeight="252097024" behindDoc="0" locked="0" layoutInCell="1" allowOverlap="1" wp14:anchorId="137F42E9" wp14:editId="14369726">
                <wp:simplePos x="0" y="0"/>
                <wp:positionH relativeFrom="column">
                  <wp:posOffset>2667000</wp:posOffset>
                </wp:positionH>
                <wp:positionV relativeFrom="paragraph">
                  <wp:posOffset>69850</wp:posOffset>
                </wp:positionV>
                <wp:extent cx="0" cy="337185"/>
                <wp:effectExtent l="57150" t="15240" r="57150" b="9525"/>
                <wp:wrapNone/>
                <wp:docPr id="108" name="Line 17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371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BA4E6B" id="Line 1738" o:spid="_x0000_s1026" style="position:absolute;flip:y;z-index:25209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pt,5.5pt" to="210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">
                <v:stroke endarrow="block"/>
              </v:line>
            </w:pict>
          </mc:Fallback>
        </mc:AlternateContent>
      </w:r>
    </w:p>
    <w:p w14:paraId="0682529D" w14:textId="77777777" w:rsidR="009D4F0F" w:rsidRDefault="008E26F7">
      <w:pPr>
        <w:rPr>
          <w:b/>
          <w:bCs/>
        </w:rPr>
      </w:pPr>
      <w:r>
        <w:rPr>
          <w:b/>
          <w:bCs/>
          <w:noProof/>
        </w:rPr>
        <mc:AlternateContent>
          <mc:Choice Requires="wps">
            <w:drawing>
              <wp:anchor distT="0" distB="0" distL="114300" distR="114300" simplePos="0" relativeHeight="251981312" behindDoc="1" locked="0" layoutInCell="1" allowOverlap="1" wp14:anchorId="0D51509E" wp14:editId="038E7FA4">
                <wp:simplePos x="0" y="0"/>
                <wp:positionH relativeFrom="column">
                  <wp:posOffset>2640965</wp:posOffset>
                </wp:positionH>
                <wp:positionV relativeFrom="paragraph">
                  <wp:posOffset>113665</wp:posOffset>
                </wp:positionV>
                <wp:extent cx="488315" cy="290195"/>
                <wp:effectExtent l="2540" t="0" r="4445" b="0"/>
                <wp:wrapNone/>
                <wp:docPr id="107" name="Text Box 15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656266" w14:textId="77777777" w:rsidR="00487706" w:rsidRDefault="00487706" w:rsidP="001706B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51509E" id="Text Box 1562" o:spid="_x0000_s1287" type="#_x0000_t202" style="position:absolute;margin-left:207.95pt;margin-top:8.95pt;width:38.45pt;height:22.85pt;z-index:-25133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" stroked="f">
                <v:textbox>
                  <w:txbxContent>
                    <w:p w14:paraId="38656266" w14:textId="77777777" w:rsidR="00487706" w:rsidRDefault="00487706" w:rsidP="001706B8">
                      <w:r>
                        <w:t>Yes</w:t>
                      </w:r>
                    </w:p>
                  </w:txbxContent>
                </v:textbox>
              </v:shape>
            </w:pict>
          </mc:Fallback>
        </mc:AlternateContent>
      </w:r>
      <w:r>
        <w:rPr>
          <w:b/>
          <w:bCs/>
          <w:noProof/>
        </w:rPr>
        <mc:AlternateContent>
          <mc:Choice Requires="wps">
            <w:drawing>
              <wp:anchor distT="0" distB="0" distL="114300" distR="114300" simplePos="0" relativeHeight="251979264" behindDoc="0" locked="0" layoutInCell="1" allowOverlap="1" wp14:anchorId="0CC35993" wp14:editId="3D500936">
                <wp:simplePos x="0" y="0"/>
                <wp:positionH relativeFrom="column">
                  <wp:posOffset>724535</wp:posOffset>
                </wp:positionH>
                <wp:positionV relativeFrom="paragraph">
                  <wp:posOffset>67945</wp:posOffset>
                </wp:positionV>
                <wp:extent cx="488315" cy="290195"/>
                <wp:effectExtent l="635" t="0" r="0" b="0"/>
                <wp:wrapNone/>
                <wp:docPr id="106" name="Text Box 1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BE5906" w14:textId="77777777" w:rsidR="00487706" w:rsidRDefault="00487706" w:rsidP="001706B8">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C35993" id="Text Box 1560" o:spid="_x0000_s1288" type="#_x0000_t202" style="position:absolute;margin-left:57.05pt;margin-top:5.35pt;width:38.45pt;height:22.85pt;z-index:25197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" stroked="f">
                <v:textbox>
                  <w:txbxContent>
                    <w:p w14:paraId="5CBE5906" w14:textId="77777777" w:rsidR="00487706" w:rsidRDefault="00487706" w:rsidP="001706B8">
                      <w:r>
                        <w:t>No</w:t>
                      </w:r>
                    </w:p>
                  </w:txbxContent>
                </v:textbox>
              </v:shape>
            </w:pict>
          </mc:Fallback>
        </mc:AlternateContent>
      </w:r>
    </w:p>
    <w:p w14:paraId="50A80F99" w14:textId="77777777" w:rsidR="009D4F0F" w:rsidRDefault="008E26F7">
      <w:pPr>
        <w:rPr>
          <w:b/>
          <w:bCs/>
        </w:rPr>
      </w:pPr>
      <w:r>
        <w:rPr>
          <w:b/>
          <w:bCs/>
          <w:noProof/>
        </w:rPr>
        <mc:AlternateContent>
          <mc:Choice Requires="wps">
            <w:drawing>
              <wp:anchor distT="0" distB="0" distL="114300" distR="114300" simplePos="0" relativeHeight="252219904" behindDoc="0" locked="0" layoutInCell="1" allowOverlap="1" wp14:anchorId="427E27EC" wp14:editId="7CCE5143">
                <wp:simplePos x="0" y="0"/>
                <wp:positionH relativeFrom="column">
                  <wp:posOffset>2000250</wp:posOffset>
                </wp:positionH>
                <wp:positionV relativeFrom="paragraph">
                  <wp:posOffset>124460</wp:posOffset>
                </wp:positionV>
                <wp:extent cx="1314450" cy="1019175"/>
                <wp:effectExtent l="19050" t="19050" r="38100" b="47625"/>
                <wp:wrapNone/>
                <wp:docPr id="105" name="AutoShape 15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1019175"/>
                        </a:xfrm>
                        <a:prstGeom prst="flowChartDecision">
                          <a:avLst/>
                        </a:prstGeom>
                        <a:solidFill>
                          <a:srgbClr val="FFFFFF"/>
                        </a:solidFill>
                        <a:ln w="9525">
                          <a:solidFill>
                            <a:srgbClr val="000000"/>
                          </a:solidFill>
                          <a:miter lim="800000"/>
                          <a:headEnd/>
                          <a:tailEnd/>
                        </a:ln>
                      </wps:spPr>
                      <wps:txbx>
                        <w:txbxContent>
                          <w:p w14:paraId="39C0B1F9" w14:textId="77777777" w:rsidR="00487706" w:rsidRPr="00F31C48" w:rsidRDefault="00487706" w:rsidP="001706B8">
                            <w:pPr>
                              <w:jc w:val="center"/>
                            </w:pPr>
                            <w:r w:rsidRPr="00F31C48">
                              <w:t>Is this infection a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7E27EC" id="_x0000_t110" coordsize="21600,21600" o:spt="110" path="m10800,l,10800,10800,21600,21600,10800xe">
                <v:stroke joinstyle="miter"/>
                <v:path gradientshapeok="t" o:connecttype="rect" textboxrect="5400,5400,16200,16200"/>
              </v:shapetype>
              <v:shape id="AutoShape 1550" o:spid="_x0000_s1289" type="#_x0000_t110" style="position:absolute;margin-left:157.5pt;margin-top:9.8pt;width:103.5pt;height:80.25pt;z-index:25221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">
                <v:textbox>
                  <w:txbxContent>
                    <w:p w14:paraId="39C0B1F9" w14:textId="77777777" w:rsidR="00487706" w:rsidRPr="00F31C48" w:rsidRDefault="00487706" w:rsidP="001706B8">
                      <w:pPr>
                        <w:jc w:val="center"/>
                      </w:pPr>
                      <w:r w:rsidRPr="00F31C48">
                        <w:t>Is this infection active?</w:t>
                      </w:r>
                    </w:p>
                  </w:txbxContent>
                </v:textbox>
              </v:shape>
            </w:pict>
          </mc:Fallback>
        </mc:AlternateContent>
      </w:r>
    </w:p>
    <w:p w14:paraId="5A6B541F" w14:textId="77777777" w:rsidR="009D4F0F" w:rsidRDefault="009D4F0F">
      <w:pPr>
        <w:rPr>
          <w:b/>
          <w:bCs/>
        </w:rPr>
      </w:pPr>
    </w:p>
    <w:p w14:paraId="6287068C" w14:textId="77777777" w:rsidR="009D4F0F" w:rsidRDefault="008E26F7">
      <w:pPr>
        <w:rPr>
          <w:b/>
          <w:bCs/>
        </w:rPr>
      </w:pPr>
      <w:r>
        <w:rPr>
          <w:b/>
          <w:bCs/>
          <w:noProof/>
        </w:rPr>
        <mc:AlternateContent>
          <mc:Choice Requires="wps">
            <w:drawing>
              <wp:anchor distT="0" distB="0" distL="114300" distR="114300" simplePos="0" relativeHeight="251971072" behindDoc="0" locked="0" layoutInCell="1" allowOverlap="1" wp14:anchorId="121070F4" wp14:editId="1BC9ECA0">
                <wp:simplePos x="0" y="0"/>
                <wp:positionH relativeFrom="column">
                  <wp:posOffset>98425</wp:posOffset>
                </wp:positionH>
                <wp:positionV relativeFrom="paragraph">
                  <wp:posOffset>83820</wp:posOffset>
                </wp:positionV>
                <wp:extent cx="1162050" cy="586105"/>
                <wp:effectExtent l="12700" t="13335" r="6350" b="10160"/>
                <wp:wrapNone/>
                <wp:docPr id="104" name="AutoShape 15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586105"/>
                        </a:xfrm>
                        <a:prstGeom prst="flowChartAlternateProcess">
                          <a:avLst/>
                        </a:prstGeom>
                        <a:solidFill>
                          <a:srgbClr val="FFFFFF"/>
                        </a:solidFill>
                        <a:ln w="9525">
                          <a:solidFill>
                            <a:srgbClr val="000000"/>
                          </a:solidFill>
                          <a:miter lim="800000"/>
                          <a:headEnd/>
                          <a:tailEnd/>
                        </a:ln>
                      </wps:spPr>
                      <wps:txbx>
                        <w:txbxContent>
                          <w:p w14:paraId="15FBCD83" w14:textId="77777777" w:rsidR="00487706" w:rsidRPr="00FC6220" w:rsidRDefault="00487706" w:rsidP="001706B8">
                            <w:pPr>
                              <w:jc w:val="center"/>
                            </w:pPr>
                            <w:r>
                              <w:t>O</w:t>
                            </w:r>
                            <w:r w:rsidRPr="00FC6220">
                              <w:t>ther sexually transmitted infe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1070F4" id="AutoShape 1549" o:spid="_x0000_s1290" type="#_x0000_t176" style="position:absolute;margin-left:7.75pt;margin-top:6.6pt;width:91.5pt;height:46.15pt;z-index:25197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">
                <v:textbox>
                  <w:txbxContent>
                    <w:p w14:paraId="15FBCD83" w14:textId="77777777" w:rsidR="00487706" w:rsidRPr="00FC6220" w:rsidRDefault="00487706" w:rsidP="001706B8">
                      <w:pPr>
                        <w:jc w:val="center"/>
                      </w:pPr>
                      <w:r>
                        <w:t>O</w:t>
                      </w:r>
                      <w:r w:rsidRPr="00FC6220">
                        <w:t>ther sexually transmitted infections?</w:t>
                      </w:r>
                    </w:p>
                  </w:txbxContent>
                </v:textbox>
              </v:shape>
            </w:pict>
          </mc:Fallback>
        </mc:AlternateContent>
      </w:r>
      <w:r>
        <w:rPr>
          <w:b/>
          <w:bCs/>
          <w:noProof/>
        </w:rPr>
        <mc:AlternateContent>
          <mc:Choice Requires="wps">
            <w:drawing>
              <wp:anchor distT="0" distB="0" distL="114300" distR="114300" simplePos="0" relativeHeight="251982336" behindDoc="1" locked="0" layoutInCell="1" allowOverlap="1" wp14:anchorId="2C878181" wp14:editId="6580015C">
                <wp:simplePos x="0" y="0"/>
                <wp:positionH relativeFrom="column">
                  <wp:posOffset>1235710</wp:posOffset>
                </wp:positionH>
                <wp:positionV relativeFrom="paragraph">
                  <wp:posOffset>13335</wp:posOffset>
                </wp:positionV>
                <wp:extent cx="488315" cy="290195"/>
                <wp:effectExtent l="0" t="0" r="0" b="0"/>
                <wp:wrapNone/>
                <wp:docPr id="96" name="Text Box 15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02242" w14:textId="77777777" w:rsidR="00487706" w:rsidRDefault="00487706" w:rsidP="001706B8">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878181" id="Text Box 1563" o:spid="_x0000_s1291" type="#_x0000_t202" style="position:absolute;margin-left:97.3pt;margin-top:1.05pt;width:38.45pt;height:22.85pt;z-index:-25133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" stroked="f">
                <v:textbox>
                  <w:txbxContent>
                    <w:p w14:paraId="60002242" w14:textId="77777777" w:rsidR="00487706" w:rsidRDefault="00487706" w:rsidP="001706B8">
                      <w:r>
                        <w:t>Yes</w:t>
                      </w:r>
                    </w:p>
                  </w:txbxContent>
                </v:textbox>
              </v:shape>
            </w:pict>
          </mc:Fallback>
        </mc:AlternateContent>
      </w:r>
    </w:p>
    <w:p w14:paraId="7113082A" w14:textId="77777777" w:rsidR="009D4F0F" w:rsidRDefault="009D4F0F">
      <w:pPr>
        <w:rPr>
          <w:b/>
          <w:bCs/>
        </w:rPr>
      </w:pPr>
    </w:p>
    <w:p w14:paraId="022D3543" w14:textId="77777777" w:rsidR="009D4F0F" w:rsidRDefault="008E26F7">
      <w:pPr>
        <w:rPr>
          <w:b/>
          <w:bCs/>
        </w:rPr>
      </w:pPr>
      <w:r>
        <w:rPr>
          <w:b/>
          <w:bCs/>
          <w:noProof/>
        </w:rPr>
        <mc:AlternateContent>
          <mc:Choice Requires="wps">
            <w:drawing>
              <wp:anchor distT="0" distB="0" distL="114300" distR="114300" simplePos="0" relativeHeight="251975168" behindDoc="0" locked="0" layoutInCell="1" allowOverlap="1" wp14:anchorId="7AC11BE8" wp14:editId="5D588C4A">
                <wp:simplePos x="0" y="0"/>
                <wp:positionH relativeFrom="column">
                  <wp:posOffset>1260475</wp:posOffset>
                </wp:positionH>
                <wp:positionV relativeFrom="paragraph">
                  <wp:posOffset>35560</wp:posOffset>
                </wp:positionV>
                <wp:extent cx="755650" cy="0"/>
                <wp:effectExtent l="12700" t="57150" r="22225" b="57150"/>
                <wp:wrapNone/>
                <wp:docPr id="95" name="AutoShape 15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6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5ECD1C" id="AutoShape 1555" o:spid="_x0000_s1026" type="#_x0000_t32" style="position:absolute;margin-left:99.25pt;margin-top:2.8pt;width:59.5pt;height:0;z-index:25197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">
                <v:stroke endarrow="block"/>
              </v:shape>
            </w:pict>
          </mc:Fallback>
        </mc:AlternateContent>
      </w:r>
    </w:p>
    <w:p w14:paraId="1B610483" w14:textId="77777777" w:rsidR="009D4F0F" w:rsidRDefault="009D4F0F">
      <w:pPr>
        <w:rPr>
          <w:b/>
          <w:bCs/>
        </w:rPr>
      </w:pPr>
    </w:p>
    <w:p w14:paraId="73F6DFC5" w14:textId="77777777" w:rsidR="009D4F0F" w:rsidRDefault="009D4F0F">
      <w:pPr>
        <w:rPr>
          <w:b/>
          <w:bCs/>
        </w:rPr>
      </w:pPr>
    </w:p>
    <w:p w14:paraId="60F372AA" w14:textId="77777777" w:rsidR="009D4F0F" w:rsidRDefault="00CB63EE">
      <w:pPr>
        <w:rPr>
          <w:b/>
          <w:bCs/>
        </w:rPr>
      </w:pPr>
      <w:r>
        <w:rPr>
          <w:b/>
          <w:bCs/>
          <w:noProof/>
        </w:rPr>
        <mc:AlternateContent>
          <mc:Choice Requires="wps">
            <w:drawing>
              <wp:anchor distT="0" distB="0" distL="114300" distR="114300" simplePos="0" relativeHeight="252218880" behindDoc="0" locked="0" layoutInCell="1" allowOverlap="1" wp14:anchorId="290ADA36" wp14:editId="20620F9A">
                <wp:simplePos x="0" y="0"/>
                <wp:positionH relativeFrom="column">
                  <wp:posOffset>2647950</wp:posOffset>
                </wp:positionH>
                <wp:positionV relativeFrom="paragraph">
                  <wp:posOffset>54610</wp:posOffset>
                </wp:positionV>
                <wp:extent cx="9525" cy="333375"/>
                <wp:effectExtent l="38100" t="0" r="66675" b="47625"/>
                <wp:wrapNone/>
                <wp:docPr id="87" name="AutoShape 15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33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C0F3F3" id="_x0000_t32" coordsize="21600,21600" o:spt="32" o:oned="t" path="m,l21600,21600e" filled="f">
                <v:path arrowok="t" fillok="f" o:connecttype="none"/>
                <o:lock v:ext="edit" shapetype="t"/>
              </v:shapetype>
              <v:shape id="AutoShape 1552" o:spid="_x0000_s1026" type="#_x0000_t32" style="position:absolute;margin-left:208.5pt;margin-top:4.3pt;width:.75pt;height:26.25pt;z-index:25221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">
                <v:stroke endarrow="block"/>
              </v:shape>
            </w:pict>
          </mc:Fallback>
        </mc:AlternateContent>
      </w:r>
      <w:r w:rsidR="00F7541A">
        <w:rPr>
          <w:b/>
          <w:bCs/>
          <w:noProof/>
        </w:rPr>
        <mc:AlternateContent>
          <mc:Choice Requires="wps">
            <w:drawing>
              <wp:anchor distT="0" distB="0" distL="114300" distR="114300" simplePos="0" relativeHeight="251980288" behindDoc="0" locked="0" layoutInCell="1" allowOverlap="1" wp14:anchorId="6CFD5372" wp14:editId="4D7727B6">
                <wp:simplePos x="0" y="0"/>
                <wp:positionH relativeFrom="column">
                  <wp:posOffset>2746375</wp:posOffset>
                </wp:positionH>
                <wp:positionV relativeFrom="paragraph">
                  <wp:posOffset>97790</wp:posOffset>
                </wp:positionV>
                <wp:extent cx="488315" cy="290195"/>
                <wp:effectExtent l="3175" t="0" r="3810" b="0"/>
                <wp:wrapNone/>
                <wp:docPr id="88" name="Text Box 15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E4E540" w14:textId="77777777" w:rsidR="00487706" w:rsidRDefault="00487706" w:rsidP="001706B8">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D5372" id="Text Box 1561" o:spid="_x0000_s1292" type="#_x0000_t202" style="position:absolute;margin-left:216.25pt;margin-top:7.7pt;width:38.45pt;height:22.85pt;z-index:25198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" stroked="f">
                <v:textbox>
                  <w:txbxContent>
                    <w:p w14:paraId="2BE4E540" w14:textId="77777777" w:rsidR="00487706" w:rsidRDefault="00487706" w:rsidP="001706B8">
                      <w:r>
                        <w:t>No</w:t>
                      </w:r>
                    </w:p>
                  </w:txbxContent>
                </v:textbox>
              </v:shape>
            </w:pict>
          </mc:Fallback>
        </mc:AlternateContent>
      </w:r>
    </w:p>
    <w:p w14:paraId="7682C563" w14:textId="77777777" w:rsidR="009D4F0F" w:rsidRDefault="009D4F0F">
      <w:pPr>
        <w:rPr>
          <w:b/>
          <w:bCs/>
        </w:rPr>
      </w:pPr>
    </w:p>
    <w:p w14:paraId="11DB5ACF" w14:textId="77777777" w:rsidR="009D4F0F" w:rsidRDefault="008E26F7">
      <w:pPr>
        <w:rPr>
          <w:b/>
          <w:bCs/>
        </w:rPr>
      </w:pPr>
      <w:r>
        <w:rPr>
          <w:b/>
          <w:bCs/>
          <w:noProof/>
        </w:rPr>
        <mc:AlternateContent>
          <mc:Choice Requires="wps">
            <w:drawing>
              <wp:anchor distT="0" distB="0" distL="114300" distR="114300" simplePos="0" relativeHeight="251976192" behindDoc="0" locked="0" layoutInCell="1" allowOverlap="1" wp14:anchorId="6F3B4F26" wp14:editId="5158636F">
                <wp:simplePos x="0" y="0"/>
                <wp:positionH relativeFrom="column">
                  <wp:posOffset>1820545</wp:posOffset>
                </wp:positionH>
                <wp:positionV relativeFrom="paragraph">
                  <wp:posOffset>97155</wp:posOffset>
                </wp:positionV>
                <wp:extent cx="1586865" cy="714375"/>
                <wp:effectExtent l="10795" t="10795" r="12065" b="8255"/>
                <wp:wrapNone/>
                <wp:docPr id="85" name="Oval 15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6865" cy="714375"/>
                        </a:xfrm>
                        <a:prstGeom prst="ellipse">
                          <a:avLst/>
                        </a:prstGeom>
                        <a:solidFill>
                          <a:srgbClr val="FFFFFF"/>
                        </a:solidFill>
                        <a:ln w="9525">
                          <a:solidFill>
                            <a:srgbClr val="000000"/>
                          </a:solidFill>
                          <a:round/>
                          <a:headEnd/>
                          <a:tailEnd/>
                        </a:ln>
                      </wps:spPr>
                      <wps:txbx>
                        <w:txbxContent>
                          <w:p w14:paraId="156470D0" w14:textId="77777777" w:rsidR="00487706" w:rsidRPr="00FC6220" w:rsidRDefault="00487706" w:rsidP="001706B8">
                            <w:pPr>
                              <w:jc w:val="center"/>
                            </w:pPr>
                            <w:r>
                              <w:t>Accept d</w:t>
                            </w:r>
                            <w:r w:rsidRPr="00FC6220">
                              <w:t>onor</w:t>
                            </w:r>
                            <w:r>
                              <w:t xml:space="preserve"> if no evidence of infection.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F3B4F26" id="Oval 1556" o:spid="_x0000_s1293" style="position:absolute;margin-left:143.35pt;margin-top:7.65pt;width:124.95pt;height:56.25pt;z-index:25197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">
                <v:textbox>
                  <w:txbxContent>
                    <w:p w14:paraId="156470D0" w14:textId="77777777" w:rsidR="00487706" w:rsidRPr="00FC6220" w:rsidRDefault="00487706" w:rsidP="001706B8">
                      <w:pPr>
                        <w:jc w:val="center"/>
                      </w:pPr>
                      <w:r>
                        <w:t>Accept d</w:t>
                      </w:r>
                      <w:r w:rsidRPr="00FC6220">
                        <w:t>onor</w:t>
                      </w:r>
                      <w:r>
                        <w:t xml:space="preserve"> if no evidence of infection. </w:t>
                      </w:r>
                    </w:p>
                  </w:txbxContent>
                </v:textbox>
              </v:oval>
            </w:pict>
          </mc:Fallback>
        </mc:AlternateContent>
      </w:r>
    </w:p>
    <w:p w14:paraId="273763C9" w14:textId="77777777" w:rsidR="009D4F0F" w:rsidRDefault="008E26F7">
      <w:pPr>
        <w:rPr>
          <w:b/>
          <w:bCs/>
        </w:rPr>
      </w:pPr>
      <w:r>
        <w:rPr>
          <w:b/>
          <w:bCs/>
          <w:noProof/>
        </w:rPr>
        <mc:AlternateContent>
          <mc:Choice Requires="wps">
            <w:drawing>
              <wp:anchor distT="0" distB="0" distL="114300" distR="114300" simplePos="0" relativeHeight="251974144" behindDoc="0" locked="0" layoutInCell="1" allowOverlap="1" wp14:anchorId="46EB7244" wp14:editId="518B657B">
                <wp:simplePos x="0" y="0"/>
                <wp:positionH relativeFrom="column">
                  <wp:posOffset>4467225</wp:posOffset>
                </wp:positionH>
                <wp:positionV relativeFrom="paragraph">
                  <wp:posOffset>121285</wp:posOffset>
                </wp:positionV>
                <wp:extent cx="1144905" cy="552450"/>
                <wp:effectExtent l="0" t="19050" r="36195" b="38100"/>
                <wp:wrapNone/>
                <wp:docPr id="84" name="AutoShape 15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5245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029B222B" w14:textId="77777777" w:rsidR="00487706" w:rsidRDefault="00487706" w:rsidP="001706B8">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B7244" id="AutoShape 1553" o:spid="_x0000_s1294" type="#_x0000_t13" style="position:absolute;margin-left:351.75pt;margin-top:9.55pt;width:90.15pt;height:43.5pt;z-index:25197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" adj="15755,5850">
                <v:textbox>
                  <w:txbxContent>
                    <w:p w14:paraId="029B222B" w14:textId="77777777" w:rsidR="00487706" w:rsidRDefault="00487706" w:rsidP="001706B8">
                      <w:pPr>
                        <w:jc w:val="center"/>
                      </w:pPr>
                      <w:r>
                        <w:rPr>
                          <w:rFonts w:cs="Arial"/>
                        </w:rPr>
                        <w:t>Next question</w:t>
                      </w:r>
                    </w:p>
                  </w:txbxContent>
                </v:textbox>
              </v:shape>
            </w:pict>
          </mc:Fallback>
        </mc:AlternateContent>
      </w:r>
    </w:p>
    <w:p w14:paraId="12FBCC6C" w14:textId="77777777" w:rsidR="009D4F0F" w:rsidRDefault="009D4F0F">
      <w:pPr>
        <w:rPr>
          <w:b/>
          <w:bCs/>
        </w:rPr>
      </w:pPr>
    </w:p>
    <w:p w14:paraId="60DDF9C3" w14:textId="77777777" w:rsidR="009D4F0F" w:rsidRDefault="008E26F7">
      <w:pPr>
        <w:rPr>
          <w:b/>
          <w:bCs/>
        </w:rPr>
      </w:pPr>
      <w:r>
        <w:rPr>
          <w:b/>
          <w:bCs/>
          <w:noProof/>
        </w:rPr>
        <mc:AlternateContent>
          <mc:Choice Requires="wps">
            <w:drawing>
              <wp:anchor distT="0" distB="0" distL="114300" distR="114300" simplePos="0" relativeHeight="251977216" behindDoc="0" locked="0" layoutInCell="1" allowOverlap="1" wp14:anchorId="6BC10429" wp14:editId="66C988FC">
                <wp:simplePos x="0" y="0"/>
                <wp:positionH relativeFrom="column">
                  <wp:posOffset>3407410</wp:posOffset>
                </wp:positionH>
                <wp:positionV relativeFrom="paragraph">
                  <wp:posOffset>48260</wp:posOffset>
                </wp:positionV>
                <wp:extent cx="1042670" cy="0"/>
                <wp:effectExtent l="6985" t="57150" r="17145" b="57150"/>
                <wp:wrapNone/>
                <wp:docPr id="82" name="Line 15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26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9A84E7" id="Line 1557" o:spid="_x0000_s1026" style="position:absolute;z-index:25197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8.3pt,3.8pt" to="350.4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">
                <v:stroke endarrow="block"/>
              </v:line>
            </w:pict>
          </mc:Fallback>
        </mc:AlternateContent>
      </w:r>
    </w:p>
    <w:p w14:paraId="3EC3A653" w14:textId="77777777" w:rsidR="009D4F0F" w:rsidRDefault="009D4F0F">
      <w:pPr>
        <w:rPr>
          <w:b/>
          <w:bCs/>
        </w:rPr>
      </w:pPr>
    </w:p>
    <w:p w14:paraId="72D09AFC" w14:textId="77777777" w:rsidR="009D4F0F" w:rsidRDefault="009D4F0F">
      <w:pPr>
        <w:rPr>
          <w:b/>
          <w:bCs/>
        </w:rPr>
      </w:pPr>
    </w:p>
    <w:p w14:paraId="47D6B7C6" w14:textId="77777777" w:rsidR="009D4F0F" w:rsidRDefault="009D4F0F">
      <w:pPr>
        <w:rPr>
          <w:b/>
          <w:bCs/>
        </w:rPr>
      </w:pPr>
    </w:p>
    <w:p w14:paraId="1354F515" w14:textId="77777777" w:rsidR="009D4F0F" w:rsidRDefault="009D4F0F">
      <w:pPr>
        <w:rPr>
          <w:b/>
          <w:bCs/>
        </w:rPr>
      </w:pPr>
    </w:p>
    <w:p w14:paraId="3D4AEB6A" w14:textId="77777777" w:rsidR="009D4F0F" w:rsidRDefault="009D4F0F">
      <w:pPr>
        <w:rPr>
          <w:b/>
          <w:bCs/>
        </w:rPr>
      </w:pPr>
    </w:p>
    <w:p w14:paraId="7E36119A" w14:textId="77777777" w:rsidR="009D4F0F" w:rsidRDefault="009D4F0F">
      <w:pPr>
        <w:rPr>
          <w:b/>
          <w:bCs/>
        </w:rPr>
      </w:pPr>
    </w:p>
    <w:p w14:paraId="7B4E47D0" w14:textId="77777777" w:rsidR="009D4F0F" w:rsidRDefault="009D4F0F">
      <w:pPr>
        <w:rPr>
          <w:b/>
          <w:bCs/>
        </w:rPr>
      </w:pPr>
    </w:p>
    <w:p w14:paraId="0525F4F8" w14:textId="77777777" w:rsidR="009D4F0F" w:rsidRDefault="009D4F0F">
      <w:r>
        <w:rPr>
          <w:b/>
          <w:bCs/>
        </w:rPr>
        <w:lastRenderedPageBreak/>
        <w:t>Question:</w:t>
      </w:r>
      <w:r>
        <w:t xml:space="preserve"> 2</w:t>
      </w:r>
      <w:r w:rsidR="00395E5F">
        <w:t>1</w:t>
      </w:r>
      <w:r>
        <w:t>. In the past 12 months have you been in juvenile detention, lockup, jail, or prison for more than 72 hours?</w:t>
      </w:r>
    </w:p>
    <w:p w14:paraId="1C33920E" w14:textId="77777777" w:rsidR="009D4F0F" w:rsidRDefault="009D4F0F"/>
    <w:p w14:paraId="0176F343" w14:textId="77777777" w:rsidR="009D4F0F" w:rsidRDefault="009D4F0F">
      <w:r>
        <w:rPr>
          <w:b/>
          <w:bCs/>
        </w:rPr>
        <w:t>Donor Eligibility:</w:t>
      </w:r>
      <w:r>
        <w:t xml:space="preserve"> Persons who have been detained or incarcerated in a facility (juvenile detention, </w:t>
      </w:r>
      <w:r w:rsidR="00E5081A">
        <w:t xml:space="preserve">juvenile correctional facility, </w:t>
      </w:r>
      <w:r>
        <w:t xml:space="preserve">lockup, jail, or prison) for more than 72 </w:t>
      </w:r>
      <w:r>
        <w:rPr>
          <w:u w:val="single"/>
        </w:rPr>
        <w:t>consecutive</w:t>
      </w:r>
      <w:r>
        <w:t xml:space="preserve"> hours (3 days) are ineligible for 12 months from the last date of incarceration. These persons are at higher risk for exposure to infectious disease.</w:t>
      </w:r>
    </w:p>
    <w:p w14:paraId="4B5F1274" w14:textId="77777777" w:rsidR="009D4F0F" w:rsidRDefault="009D4F0F"/>
    <w:p w14:paraId="1953C010" w14:textId="77777777" w:rsidR="009D4F0F" w:rsidRDefault="00CB63EE">
      <w:r>
        <w:rPr>
          <w:b/>
          <w:bCs/>
          <w:noProof/>
        </w:rPr>
        <mc:AlternateContent>
          <mc:Choice Requires="wps">
            <w:drawing>
              <wp:anchor distT="0" distB="0" distL="114300" distR="114300" simplePos="0" relativeHeight="251685376" behindDoc="0" locked="0" layoutInCell="1" allowOverlap="1" wp14:anchorId="5C99218F" wp14:editId="79A94802">
                <wp:simplePos x="0" y="0"/>
                <wp:positionH relativeFrom="column">
                  <wp:posOffset>4200525</wp:posOffset>
                </wp:positionH>
                <wp:positionV relativeFrom="paragraph">
                  <wp:posOffset>5041900</wp:posOffset>
                </wp:positionV>
                <wp:extent cx="1097280" cy="514350"/>
                <wp:effectExtent l="0" t="19050" r="45720" b="38100"/>
                <wp:wrapNone/>
                <wp:docPr id="1983" name="AutoShap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143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8488C54"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99218F" id="AutoShape 945" o:spid="_x0000_s1295" type="#_x0000_t13" style="position:absolute;margin-left:330.75pt;margin-top:397pt;width:86.4pt;height:40.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" adj="15525">
                <v:textbox>
                  <w:txbxContent>
                    <w:p w14:paraId="38488C54"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681280" behindDoc="0" locked="0" layoutInCell="1" allowOverlap="1" wp14:anchorId="6E3C657E" wp14:editId="1E0E7ADA">
                <wp:simplePos x="0" y="0"/>
                <wp:positionH relativeFrom="column">
                  <wp:posOffset>1308735</wp:posOffset>
                </wp:positionH>
                <wp:positionV relativeFrom="paragraph">
                  <wp:posOffset>3262630</wp:posOffset>
                </wp:positionV>
                <wp:extent cx="0" cy="532765"/>
                <wp:effectExtent l="60960" t="11430" r="53340" b="17780"/>
                <wp:wrapNone/>
                <wp:docPr id="81" name="Line 9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27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6E1551" id="Line 941" o:spid="_x0000_s1026" style="position:absolute;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256.9pt" to="103.05pt,29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">
                <v:stroke endarrow="block"/>
              </v:line>
            </w:pict>
          </mc:Fallback>
        </mc:AlternateContent>
      </w:r>
      <w:r w:rsidR="008E26F7">
        <w:rPr>
          <w:b/>
          <w:bCs/>
          <w:noProof/>
        </w:rPr>
        <mc:AlternateContent>
          <mc:Choice Requires="wps">
            <w:drawing>
              <wp:anchor distT="0" distB="0" distL="114300" distR="114300" simplePos="0" relativeHeight="251690496" behindDoc="0" locked="0" layoutInCell="1" allowOverlap="1" wp14:anchorId="2C8BBC36" wp14:editId="07C0343E">
                <wp:simplePos x="0" y="0"/>
                <wp:positionH relativeFrom="column">
                  <wp:posOffset>242570</wp:posOffset>
                </wp:positionH>
                <wp:positionV relativeFrom="paragraph">
                  <wp:posOffset>4980305</wp:posOffset>
                </wp:positionV>
                <wp:extent cx="2185035" cy="941705"/>
                <wp:effectExtent l="13970" t="5080" r="10795" b="5715"/>
                <wp:wrapNone/>
                <wp:docPr id="80" name="AutoShape 9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941705"/>
                        </a:xfrm>
                        <a:prstGeom prst="flowChartTerminator">
                          <a:avLst/>
                        </a:prstGeom>
                        <a:solidFill>
                          <a:srgbClr val="FFFFFF"/>
                        </a:solidFill>
                        <a:ln w="9525">
                          <a:solidFill>
                            <a:srgbClr val="000000"/>
                          </a:solidFill>
                          <a:miter lim="800000"/>
                          <a:headEnd/>
                          <a:tailEnd/>
                        </a:ln>
                      </wps:spPr>
                      <wps:txbx>
                        <w:txbxContent>
                          <w:p w14:paraId="6E4730DB" w14:textId="77777777" w:rsidR="00487706" w:rsidRDefault="00487706">
                            <w:pPr>
                              <w:jc w:val="center"/>
                            </w:pPr>
                          </w:p>
                          <w:p w14:paraId="3C2A456F"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8BBC36" id="AutoShape 951" o:spid="_x0000_s1296" type="#_x0000_t116" style="position:absolute;margin-left:19.1pt;margin-top:392.15pt;width:172.05pt;height:74.1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">
                <v:textbox>
                  <w:txbxContent>
                    <w:p w14:paraId="6E4730DB" w14:textId="77777777" w:rsidR="00487706" w:rsidRDefault="00487706">
                      <w:pPr>
                        <w:jc w:val="center"/>
                      </w:pPr>
                    </w:p>
                    <w:p w14:paraId="3C2A456F"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691520" behindDoc="0" locked="0" layoutInCell="1" allowOverlap="1" wp14:anchorId="73A0F314" wp14:editId="009A4E31">
                <wp:simplePos x="0" y="0"/>
                <wp:positionH relativeFrom="column">
                  <wp:posOffset>231775</wp:posOffset>
                </wp:positionH>
                <wp:positionV relativeFrom="paragraph">
                  <wp:posOffset>5105400</wp:posOffset>
                </wp:positionV>
                <wp:extent cx="2276475" cy="816610"/>
                <wp:effectExtent l="3175" t="0" r="0" b="0"/>
                <wp:wrapNone/>
                <wp:docPr id="78" name="Text Box 9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16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66A9F" w14:textId="77777777" w:rsidR="00487706" w:rsidRDefault="00487706">
                            <w:pPr>
                              <w:jc w:val="center"/>
                            </w:pPr>
                            <w:r w:rsidRPr="00E5081A">
                              <w:t xml:space="preserve">Donor is ineligible, but may be </w:t>
                            </w:r>
                          </w:p>
                          <w:p w14:paraId="7FB53657" w14:textId="77777777" w:rsidR="00487706" w:rsidRDefault="00487706">
                            <w:pPr>
                              <w:jc w:val="center"/>
                            </w:pPr>
                            <w:r w:rsidRPr="00E5081A">
                              <w:t xml:space="preserve">collected in certain situations. Refer </w:t>
                            </w:r>
                          </w:p>
                          <w:p w14:paraId="65F2ACFA" w14:textId="77777777" w:rsidR="00487706" w:rsidRDefault="00487706">
                            <w:pPr>
                              <w:jc w:val="center"/>
                            </w:pPr>
                            <w:r w:rsidRPr="00E5081A">
                              <w:t xml:space="preserve">to facility SOP for circumstances </w:t>
                            </w:r>
                          </w:p>
                          <w:p w14:paraId="29E2D8F3" w14:textId="77777777" w:rsidR="00487706" w:rsidRDefault="00487706">
                            <w:pPr>
                              <w:jc w:val="center"/>
                            </w:pPr>
                            <w:r w:rsidRPr="00E5081A">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A0F314" id="Text Box 952" o:spid="_x0000_s1297" type="#_x0000_t202" style="position:absolute;margin-left:18.25pt;margin-top:402pt;width:179.25pt;height:64.3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7QMvQIAAMU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" filled="f" stroked="f">
                <v:textbox>
                  <w:txbxContent>
                    <w:p w14:paraId="40866A9F" w14:textId="77777777" w:rsidR="00487706" w:rsidRDefault="00487706">
                      <w:pPr>
                        <w:jc w:val="center"/>
                      </w:pPr>
                      <w:r w:rsidRPr="00E5081A">
                        <w:t xml:space="preserve">Donor is ineligible, but may be </w:t>
                      </w:r>
                    </w:p>
                    <w:p w14:paraId="7FB53657" w14:textId="77777777" w:rsidR="00487706" w:rsidRDefault="00487706">
                      <w:pPr>
                        <w:jc w:val="center"/>
                      </w:pPr>
                      <w:r w:rsidRPr="00E5081A">
                        <w:t xml:space="preserve">collected in certain situations. Refer </w:t>
                      </w:r>
                    </w:p>
                    <w:p w14:paraId="65F2ACFA" w14:textId="77777777" w:rsidR="00487706" w:rsidRDefault="00487706">
                      <w:pPr>
                        <w:jc w:val="center"/>
                      </w:pPr>
                      <w:r w:rsidRPr="00E5081A">
                        <w:t xml:space="preserve">to facility SOP for circumstances </w:t>
                      </w:r>
                    </w:p>
                    <w:p w14:paraId="29E2D8F3" w14:textId="77777777" w:rsidR="00487706" w:rsidRDefault="00487706">
                      <w:pPr>
                        <w:jc w:val="center"/>
                      </w:pPr>
                      <w:r w:rsidRPr="00E5081A">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686400" behindDoc="0" locked="0" layoutInCell="1" allowOverlap="1" wp14:anchorId="3AB64E18" wp14:editId="7EDED392">
                <wp:simplePos x="0" y="0"/>
                <wp:positionH relativeFrom="column">
                  <wp:posOffset>1299845</wp:posOffset>
                </wp:positionH>
                <wp:positionV relativeFrom="paragraph">
                  <wp:posOffset>4605655</wp:posOffset>
                </wp:positionV>
                <wp:extent cx="413385" cy="274320"/>
                <wp:effectExtent l="4445" t="1905" r="1270" b="0"/>
                <wp:wrapNone/>
                <wp:docPr id="77" name="Text Box 9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32D8A2" w14:textId="77777777" w:rsidR="00487706" w:rsidRDefault="00487706">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B64E18" id="Text Box 946" o:spid="_x0000_s1298" type="#_x0000_t202" style="position:absolute;margin-left:102.35pt;margin-top:362.65pt;width:32.55pt;height:21.6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hyfvgIAAMQ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" filled="f" stroked="f">
                <v:textbox>
                  <w:txbxContent>
                    <w:p w14:paraId="4E32D8A2" w14:textId="77777777" w:rsidR="00487706" w:rsidRDefault="00487706">
                      <w:r>
                        <w:t>Yes</w:t>
                      </w:r>
                    </w:p>
                  </w:txbxContent>
                </v:textbox>
              </v:shape>
            </w:pict>
          </mc:Fallback>
        </mc:AlternateContent>
      </w:r>
      <w:r w:rsidR="008E26F7">
        <w:rPr>
          <w:b/>
          <w:bCs/>
          <w:noProof/>
        </w:rPr>
        <mc:AlternateContent>
          <mc:Choice Requires="wps">
            <w:drawing>
              <wp:anchor distT="0" distB="0" distL="114300" distR="114300" simplePos="0" relativeHeight="251682304" behindDoc="0" locked="0" layoutInCell="1" allowOverlap="1" wp14:anchorId="45678013" wp14:editId="2EA93271">
                <wp:simplePos x="0" y="0"/>
                <wp:positionH relativeFrom="column">
                  <wp:posOffset>2469515</wp:posOffset>
                </wp:positionH>
                <wp:positionV relativeFrom="paragraph">
                  <wp:posOffset>2513965</wp:posOffset>
                </wp:positionV>
                <wp:extent cx="822960" cy="0"/>
                <wp:effectExtent l="12065" t="53340" r="22225" b="60960"/>
                <wp:wrapNone/>
                <wp:docPr id="76" name="Line 9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29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C6478B" id="Line 942" o:spid="_x0000_s1026" style="position:absolute;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45pt,197.95pt" to="259.25pt,19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RfKgIAAEwEAAAOAAAAZHJzL2Uyb0RvYy54bWysVNuO2jAQfa/Uf7D8Drk0s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">
                <v:stroke endarrow="block"/>
              </v:line>
            </w:pict>
          </mc:Fallback>
        </mc:AlternateContent>
      </w:r>
      <w:r w:rsidR="008E26F7">
        <w:rPr>
          <w:b/>
          <w:bCs/>
          <w:noProof/>
        </w:rPr>
        <mc:AlternateContent>
          <mc:Choice Requires="wps">
            <w:drawing>
              <wp:anchor distT="0" distB="0" distL="114300" distR="114300" simplePos="0" relativeHeight="251678208" behindDoc="0" locked="0" layoutInCell="1" allowOverlap="1" wp14:anchorId="2C00F537" wp14:editId="3BCC027E">
                <wp:simplePos x="0" y="0"/>
                <wp:positionH relativeFrom="column">
                  <wp:posOffset>138430</wp:posOffset>
                </wp:positionH>
                <wp:positionV relativeFrom="paragraph">
                  <wp:posOffset>1778635</wp:posOffset>
                </wp:positionV>
                <wp:extent cx="2341245" cy="1470660"/>
                <wp:effectExtent l="14605" t="13335" r="15875" b="11430"/>
                <wp:wrapNone/>
                <wp:docPr id="75" name="AutoShape 9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1245" cy="14706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BE7A0" id="AutoShape 938" o:spid="_x0000_s1026" type="#_x0000_t110" style="position:absolute;margin-left:10.9pt;margin-top:140.05pt;width:184.35pt;height:115.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679232" behindDoc="0" locked="0" layoutInCell="1" allowOverlap="1" wp14:anchorId="1C886881" wp14:editId="381DD057">
                <wp:simplePos x="0" y="0"/>
                <wp:positionH relativeFrom="column">
                  <wp:posOffset>231775</wp:posOffset>
                </wp:positionH>
                <wp:positionV relativeFrom="paragraph">
                  <wp:posOffset>2207260</wp:posOffset>
                </wp:positionV>
                <wp:extent cx="2240280" cy="699135"/>
                <wp:effectExtent l="3175" t="3810" r="4445" b="1905"/>
                <wp:wrapNone/>
                <wp:docPr id="74" name="Text Box 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69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23C0F" w14:textId="77777777" w:rsidR="00487706" w:rsidRDefault="00487706">
                            <w:pPr>
                              <w:jc w:val="center"/>
                            </w:pPr>
                            <w:r>
                              <w:t>In the past 12 months</w:t>
                            </w:r>
                          </w:p>
                          <w:p w14:paraId="0646D003" w14:textId="77777777" w:rsidR="00487706" w:rsidRDefault="00487706">
                            <w:pPr>
                              <w:jc w:val="center"/>
                            </w:pPr>
                            <w:r>
                              <w:t>have you been in juvenile detention,</w:t>
                            </w:r>
                          </w:p>
                          <w:p w14:paraId="65A6BE48" w14:textId="77777777" w:rsidR="00487706" w:rsidRDefault="00487706">
                            <w:pPr>
                              <w:jc w:val="center"/>
                            </w:pPr>
                            <w:r>
                              <w:t>lockup, jail, or prison</w:t>
                            </w:r>
                          </w:p>
                          <w:p w14:paraId="48DEBD07" w14:textId="77777777" w:rsidR="00487706" w:rsidRDefault="00487706">
                            <w:pPr>
                              <w:jc w:val="center"/>
                            </w:pPr>
                            <w:r>
                              <w:t>for more than 72 hou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886881" id="Text Box 939" o:spid="_x0000_s1299" type="#_x0000_t202" style="position:absolute;margin-left:18.25pt;margin-top:173.8pt;width:176.4pt;height:55.0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Kh5uwIAAMU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" filled="f" stroked="f">
                <v:textbox>
                  <w:txbxContent>
                    <w:p w14:paraId="13823C0F" w14:textId="77777777" w:rsidR="00487706" w:rsidRDefault="00487706">
                      <w:pPr>
                        <w:jc w:val="center"/>
                      </w:pPr>
                      <w:r>
                        <w:t>In the past 12 months</w:t>
                      </w:r>
                    </w:p>
                    <w:p w14:paraId="0646D003" w14:textId="77777777" w:rsidR="00487706" w:rsidRDefault="00487706">
                      <w:pPr>
                        <w:jc w:val="center"/>
                      </w:pPr>
                      <w:r>
                        <w:t>have you been in juvenile detention,</w:t>
                      </w:r>
                    </w:p>
                    <w:p w14:paraId="65A6BE48" w14:textId="77777777" w:rsidR="00487706" w:rsidRDefault="00487706">
                      <w:pPr>
                        <w:jc w:val="center"/>
                      </w:pPr>
                      <w:r>
                        <w:t>lockup, jail, or prison</w:t>
                      </w:r>
                    </w:p>
                    <w:p w14:paraId="48DEBD07" w14:textId="77777777" w:rsidR="00487706" w:rsidRDefault="00487706">
                      <w:pPr>
                        <w:jc w:val="center"/>
                      </w:pPr>
                      <w:r>
                        <w:t>for more than 72 hours?</w:t>
                      </w:r>
                    </w:p>
                  </w:txbxContent>
                </v:textbox>
              </v:shape>
            </w:pict>
          </mc:Fallback>
        </mc:AlternateContent>
      </w:r>
      <w:r w:rsidR="008E26F7">
        <w:rPr>
          <w:b/>
          <w:bCs/>
          <w:noProof/>
        </w:rPr>
        <mc:AlternateContent>
          <mc:Choice Requires="wps">
            <w:drawing>
              <wp:anchor distT="0" distB="0" distL="114300" distR="114300" simplePos="0" relativeHeight="251696640" behindDoc="0" locked="0" layoutInCell="1" allowOverlap="1" wp14:anchorId="6ACE6B46" wp14:editId="0BF65C30">
                <wp:simplePos x="0" y="0"/>
                <wp:positionH relativeFrom="column">
                  <wp:posOffset>2671445</wp:posOffset>
                </wp:positionH>
                <wp:positionV relativeFrom="paragraph">
                  <wp:posOffset>3826510</wp:posOffset>
                </wp:positionV>
                <wp:extent cx="457200" cy="274320"/>
                <wp:effectExtent l="4445" t="3810" r="0" b="0"/>
                <wp:wrapNone/>
                <wp:docPr id="73" name="Text Box 9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475952"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CE6B46" id="Text Box 957" o:spid="_x0000_s1300" type="#_x0000_t202" style="position:absolute;margin-left:210.35pt;margin-top:301.3pt;width:36pt;height:21.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" filled="f" stroked="f">
                <v:textbox>
                  <w:txbxContent>
                    <w:p w14:paraId="2A475952"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695616" behindDoc="0" locked="0" layoutInCell="1" allowOverlap="1" wp14:anchorId="053B4561" wp14:editId="4DE14698">
                <wp:simplePos x="0" y="0"/>
                <wp:positionH relativeFrom="column">
                  <wp:posOffset>3933825</wp:posOffset>
                </wp:positionH>
                <wp:positionV relativeFrom="paragraph">
                  <wp:posOffset>2756535</wp:posOffset>
                </wp:positionV>
                <wp:extent cx="0" cy="1352550"/>
                <wp:effectExtent l="57150" t="19685" r="57150" b="8890"/>
                <wp:wrapNone/>
                <wp:docPr id="72" name="Line 9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52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37B4D" id="Line 956" o:spid="_x0000_s1026" style="position:absolute;flip:y;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9.75pt,217.05pt" to="309.75pt,3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694592" behindDoc="0" locked="0" layoutInCell="1" allowOverlap="1" wp14:anchorId="565E2370" wp14:editId="748260F1">
                <wp:simplePos x="0" y="0"/>
                <wp:positionH relativeFrom="column">
                  <wp:posOffset>2371725</wp:posOffset>
                </wp:positionH>
                <wp:positionV relativeFrom="paragraph">
                  <wp:posOffset>4109085</wp:posOffset>
                </wp:positionV>
                <wp:extent cx="1562100" cy="0"/>
                <wp:effectExtent l="9525" t="10160" r="9525" b="8890"/>
                <wp:wrapNone/>
                <wp:docPr id="71" name="Line 9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E226A" id="Line 955" o:spid="_x0000_s1026" style="position:absolute;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75pt,323.55pt" to="309.75pt,3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IXvFAIAACs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"/>
            </w:pict>
          </mc:Fallback>
        </mc:AlternateContent>
      </w:r>
      <w:r w:rsidR="008E26F7">
        <w:rPr>
          <w:b/>
          <w:bCs/>
          <w:noProof/>
        </w:rPr>
        <mc:AlternateContent>
          <mc:Choice Requires="wps">
            <w:drawing>
              <wp:anchor distT="0" distB="0" distL="114300" distR="114300" simplePos="0" relativeHeight="251693568" behindDoc="0" locked="0" layoutInCell="1" allowOverlap="1" wp14:anchorId="48CDF4E9" wp14:editId="2039761F">
                <wp:simplePos x="0" y="0"/>
                <wp:positionH relativeFrom="column">
                  <wp:posOffset>2671445</wp:posOffset>
                </wp:positionH>
                <wp:positionV relativeFrom="paragraph">
                  <wp:posOffset>2233930</wp:posOffset>
                </wp:positionV>
                <wp:extent cx="365760" cy="274320"/>
                <wp:effectExtent l="4445" t="1905" r="1270" b="0"/>
                <wp:wrapNone/>
                <wp:docPr id="69" name="Text Box 9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8609B"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CDF4E9" id="Text Box 954" o:spid="_x0000_s1301" type="#_x0000_t202" style="position:absolute;margin-left:210.35pt;margin-top:175.9pt;width:28.8pt;height:21.6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" filled="f" stroked="f">
                <v:textbox>
                  <w:txbxContent>
                    <w:p w14:paraId="6F78609B"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692544" behindDoc="0" locked="0" layoutInCell="1" allowOverlap="1" wp14:anchorId="5775572E" wp14:editId="4B9E6A55">
                <wp:simplePos x="0" y="0"/>
                <wp:positionH relativeFrom="column">
                  <wp:posOffset>242570</wp:posOffset>
                </wp:positionH>
                <wp:positionV relativeFrom="paragraph">
                  <wp:posOffset>3795395</wp:posOffset>
                </wp:positionV>
                <wp:extent cx="2133600" cy="676275"/>
                <wp:effectExtent l="13970" t="10795" r="5080" b="8255"/>
                <wp:wrapNone/>
                <wp:docPr id="68" name="Text Box 9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676275"/>
                        </a:xfrm>
                        <a:prstGeom prst="rect">
                          <a:avLst/>
                        </a:prstGeom>
                        <a:solidFill>
                          <a:srgbClr val="FFFFFF"/>
                        </a:solidFill>
                        <a:ln w="9525">
                          <a:solidFill>
                            <a:srgbClr val="000000"/>
                          </a:solidFill>
                          <a:miter lim="800000"/>
                          <a:headEnd/>
                          <a:tailEnd/>
                        </a:ln>
                      </wps:spPr>
                      <wps:txbx>
                        <w:txbxContent>
                          <w:p w14:paraId="57C27961" w14:textId="77777777" w:rsidR="00487706" w:rsidRDefault="00487706">
                            <w:pPr>
                              <w:jc w:val="center"/>
                              <w:rPr>
                                <w:sz w:val="8"/>
                              </w:rPr>
                            </w:pPr>
                          </w:p>
                          <w:p w14:paraId="5AB762DE" w14:textId="77777777" w:rsidR="00487706" w:rsidRDefault="00487706">
                            <w:pPr>
                              <w:pStyle w:val="BodyText3"/>
                            </w:pPr>
                            <w:r>
                              <w:t xml:space="preserve">Determine if donor was incarcerated for more than 72 </w:t>
                            </w:r>
                          </w:p>
                          <w:p w14:paraId="4858B650" w14:textId="77777777" w:rsidR="00487706" w:rsidRDefault="00487706">
                            <w:pPr>
                              <w:pStyle w:val="BodyText3"/>
                            </w:pPr>
                            <w:r>
                              <w:rPr>
                                <w:u w:val="single"/>
                              </w:rPr>
                              <w:t>consecutive</w:t>
                            </w:r>
                            <w:r>
                              <w:t xml:space="preserve"> hou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75572E" id="Text Box 953" o:spid="_x0000_s1302" type="#_x0000_t202" style="position:absolute;margin-left:19.1pt;margin-top:298.85pt;width:168pt;height:53.2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">
                <v:textbox>
                  <w:txbxContent>
                    <w:p w14:paraId="57C27961" w14:textId="77777777" w:rsidR="00487706" w:rsidRDefault="00487706">
                      <w:pPr>
                        <w:jc w:val="center"/>
                        <w:rPr>
                          <w:sz w:val="8"/>
                        </w:rPr>
                      </w:pPr>
                    </w:p>
                    <w:p w14:paraId="5AB762DE" w14:textId="77777777" w:rsidR="00487706" w:rsidRDefault="00487706">
                      <w:pPr>
                        <w:pStyle w:val="BodyText3"/>
                      </w:pPr>
                      <w:r>
                        <w:t xml:space="preserve">Determine if donor was incarcerated for more than 72 </w:t>
                      </w:r>
                    </w:p>
                    <w:p w14:paraId="4858B650" w14:textId="77777777" w:rsidR="00487706" w:rsidRDefault="00487706">
                      <w:pPr>
                        <w:pStyle w:val="BodyText3"/>
                      </w:pPr>
                      <w:r>
                        <w:rPr>
                          <w:u w:val="single"/>
                        </w:rPr>
                        <w:t>consecutive</w:t>
                      </w:r>
                      <w:r>
                        <w:t xml:space="preserve"> hours</w:t>
                      </w:r>
                    </w:p>
                  </w:txbxContent>
                </v:textbox>
              </v:shape>
            </w:pict>
          </mc:Fallback>
        </mc:AlternateContent>
      </w:r>
      <w:r w:rsidR="008E26F7">
        <w:rPr>
          <w:b/>
          <w:bCs/>
          <w:noProof/>
        </w:rPr>
        <mc:AlternateContent>
          <mc:Choice Requires="wps">
            <w:drawing>
              <wp:anchor distT="0" distB="0" distL="114300" distR="114300" simplePos="0" relativeHeight="251689472" behindDoc="0" locked="0" layoutInCell="1" allowOverlap="1" wp14:anchorId="17622AEE" wp14:editId="2C159D17">
                <wp:simplePos x="0" y="0"/>
                <wp:positionH relativeFrom="column">
                  <wp:posOffset>4855210</wp:posOffset>
                </wp:positionH>
                <wp:positionV relativeFrom="paragraph">
                  <wp:posOffset>2527935</wp:posOffset>
                </wp:positionV>
                <wp:extent cx="0" cy="2633345"/>
                <wp:effectExtent l="54610" t="10160" r="59690" b="23495"/>
                <wp:wrapNone/>
                <wp:docPr id="66" name="Line 9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33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8F031" id="Line 949" o:spid="_x0000_s1026" style="position:absolute;flip:x;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3pt,199.05pt" to="382.3pt,40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688448" behindDoc="0" locked="0" layoutInCell="1" allowOverlap="1" wp14:anchorId="543850C6" wp14:editId="0F7F9878">
                <wp:simplePos x="0" y="0"/>
                <wp:positionH relativeFrom="column">
                  <wp:posOffset>4585970</wp:posOffset>
                </wp:positionH>
                <wp:positionV relativeFrom="paragraph">
                  <wp:posOffset>2523490</wp:posOffset>
                </wp:positionV>
                <wp:extent cx="265430" cy="0"/>
                <wp:effectExtent l="13970" t="5715" r="6350" b="13335"/>
                <wp:wrapNone/>
                <wp:docPr id="65" name="Line 9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184CF0" id="Line 948"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1pt,198.7pt" to="382pt,19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0W1FA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"/>
            </w:pict>
          </mc:Fallback>
        </mc:AlternateContent>
      </w:r>
      <w:r w:rsidR="008E26F7">
        <w:rPr>
          <w:b/>
          <w:bCs/>
          <w:noProof/>
        </w:rPr>
        <mc:AlternateContent>
          <mc:Choice Requires="wps">
            <w:drawing>
              <wp:anchor distT="0" distB="0" distL="114300" distR="114300" simplePos="0" relativeHeight="251687424" behindDoc="0" locked="0" layoutInCell="1" allowOverlap="1" wp14:anchorId="2D08F396" wp14:editId="4B75799D">
                <wp:simplePos x="0" y="0"/>
                <wp:positionH relativeFrom="column">
                  <wp:posOffset>2425065</wp:posOffset>
                </wp:positionH>
                <wp:positionV relativeFrom="paragraph">
                  <wp:posOffset>5280660</wp:posOffset>
                </wp:positionV>
                <wp:extent cx="1774190" cy="0"/>
                <wp:effectExtent l="5715" t="57785" r="20320" b="56515"/>
                <wp:wrapNone/>
                <wp:docPr id="64" name="Line 9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A3047C" id="Line 947" o:spid="_x0000_s1026" style="position:absolute;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95pt,415.8pt" to="330.65pt,4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684352" behindDoc="0" locked="0" layoutInCell="1" allowOverlap="1" wp14:anchorId="74C757BF" wp14:editId="1E7E20D1">
                <wp:simplePos x="0" y="0"/>
                <wp:positionH relativeFrom="column">
                  <wp:posOffset>3301365</wp:posOffset>
                </wp:positionH>
                <wp:positionV relativeFrom="paragraph">
                  <wp:posOffset>2294890</wp:posOffset>
                </wp:positionV>
                <wp:extent cx="1280160" cy="457200"/>
                <wp:effectExtent l="5715" t="5715" r="9525" b="13335"/>
                <wp:wrapNone/>
                <wp:docPr id="1982" name="AutoShap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3BFAB131" w14:textId="77777777" w:rsidR="00487706" w:rsidRDefault="00487706">
                            <w:pPr>
                              <w:jc w:val="center"/>
                              <w:rPr>
                                <w:sz w:val="8"/>
                              </w:rPr>
                            </w:pPr>
                          </w:p>
                          <w:p w14:paraId="1B6C682A"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757BF" id="AutoShape 944" o:spid="_x0000_s1303" type="#_x0000_t116" style="position:absolute;margin-left:259.95pt;margin-top:180.7pt;width:100.8pt;height:3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">
                <v:textbox>
                  <w:txbxContent>
                    <w:p w14:paraId="3BFAB131" w14:textId="77777777" w:rsidR="00487706" w:rsidRDefault="00487706">
                      <w:pPr>
                        <w:jc w:val="center"/>
                        <w:rPr>
                          <w:sz w:val="8"/>
                        </w:rPr>
                      </w:pPr>
                    </w:p>
                    <w:p w14:paraId="1B6C682A"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683328" behindDoc="0" locked="0" layoutInCell="1" allowOverlap="1" wp14:anchorId="67BDB117" wp14:editId="733F9DEA">
                <wp:simplePos x="0" y="0"/>
                <wp:positionH relativeFrom="column">
                  <wp:posOffset>1308735</wp:posOffset>
                </wp:positionH>
                <wp:positionV relativeFrom="paragraph">
                  <wp:posOffset>4480560</wp:posOffset>
                </wp:positionV>
                <wp:extent cx="0" cy="494030"/>
                <wp:effectExtent l="60960" t="10160" r="53340" b="19685"/>
                <wp:wrapNone/>
                <wp:docPr id="1981" name="Line 9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D6372F" id="Line 943" o:spid="_x0000_s1026" style="position:absolute;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352.8pt" to="103.05pt,39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680256" behindDoc="0" locked="0" layoutInCell="1" allowOverlap="1" wp14:anchorId="6A99FCB0" wp14:editId="307FCE52">
                <wp:simplePos x="0" y="0"/>
                <wp:positionH relativeFrom="column">
                  <wp:posOffset>1299845</wp:posOffset>
                </wp:positionH>
                <wp:positionV relativeFrom="paragraph">
                  <wp:posOffset>3369310</wp:posOffset>
                </wp:positionV>
                <wp:extent cx="457200" cy="274320"/>
                <wp:effectExtent l="4445" t="3810" r="0" b="0"/>
                <wp:wrapNone/>
                <wp:docPr id="1980" name="Text Box 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AF870"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99FCB0" id="Text Box 940" o:spid="_x0000_s1304" type="#_x0000_t202" style="position:absolute;margin-left:102.35pt;margin-top:265.3pt;width:36pt;height:2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zf6vQIAAMY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" filled="f" stroked="f">
                <v:textbox>
                  <w:txbxContent>
                    <w:p w14:paraId="6D5AF870"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77184" behindDoc="0" locked="0" layoutInCell="1" allowOverlap="1" wp14:anchorId="321AE639" wp14:editId="4CFEE8A8">
                <wp:simplePos x="0" y="0"/>
                <wp:positionH relativeFrom="column">
                  <wp:posOffset>1308735</wp:posOffset>
                </wp:positionH>
                <wp:positionV relativeFrom="paragraph">
                  <wp:posOffset>1281430</wp:posOffset>
                </wp:positionV>
                <wp:extent cx="0" cy="494030"/>
                <wp:effectExtent l="60960" t="11430" r="53340" b="18415"/>
                <wp:wrapNone/>
                <wp:docPr id="1979" name="Line 9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08BC1" id="Line 937"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05pt,100.9pt" to="103.0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676160" behindDoc="0" locked="0" layoutInCell="1" allowOverlap="1" wp14:anchorId="6A30479A" wp14:editId="5937BF3A">
                <wp:simplePos x="0" y="0"/>
                <wp:positionH relativeFrom="column">
                  <wp:posOffset>727710</wp:posOffset>
                </wp:positionH>
                <wp:positionV relativeFrom="paragraph">
                  <wp:posOffset>824230</wp:posOffset>
                </wp:positionV>
                <wp:extent cx="1143000" cy="457200"/>
                <wp:effectExtent l="13335" t="11430" r="5715" b="7620"/>
                <wp:wrapNone/>
                <wp:docPr id="1978" name="AutoShape 9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CDF4BE3" w14:textId="77777777" w:rsidR="00487706" w:rsidRDefault="00487706">
                            <w:pPr>
                              <w:jc w:val="center"/>
                              <w:rPr>
                                <w:sz w:val="12"/>
                              </w:rPr>
                            </w:pPr>
                          </w:p>
                          <w:p w14:paraId="4D6F3AE6" w14:textId="77777777" w:rsidR="00487706" w:rsidRDefault="00487706">
                            <w:pPr>
                              <w:jc w:val="center"/>
                            </w:pPr>
                            <w:r>
                              <w:t>Question #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0479A" id="AutoShape 936" o:spid="_x0000_s1305" type="#_x0000_t176" style="position:absolute;margin-left:57.3pt;margin-top:64.9pt;width:90pt;height:3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">
                <v:textbox>
                  <w:txbxContent>
                    <w:p w14:paraId="6CDF4BE3" w14:textId="77777777" w:rsidR="00487706" w:rsidRDefault="00487706">
                      <w:pPr>
                        <w:jc w:val="center"/>
                        <w:rPr>
                          <w:sz w:val="12"/>
                        </w:rPr>
                      </w:pPr>
                    </w:p>
                    <w:p w14:paraId="4D6F3AE6" w14:textId="77777777" w:rsidR="00487706" w:rsidRDefault="00487706">
                      <w:pPr>
                        <w:jc w:val="center"/>
                      </w:pPr>
                      <w:r>
                        <w:t>Question #21</w:t>
                      </w:r>
                    </w:p>
                  </w:txbxContent>
                </v:textbox>
              </v:shape>
            </w:pict>
          </mc:Fallback>
        </mc:AlternateContent>
      </w:r>
      <w:r w:rsidR="009D4F0F">
        <w:rPr>
          <w:b/>
          <w:bCs/>
        </w:rPr>
        <w:t>Note:</w:t>
      </w:r>
      <w:r w:rsidR="009D4F0F">
        <w:t xml:space="preserve"> The reason for incarceration (e.g. white-collar crimes, child support) does not change the deferral.</w:t>
      </w:r>
      <w:r w:rsidR="009D4F0F">
        <w:br w:type="page"/>
      </w:r>
      <w:r w:rsidR="009D4F0F">
        <w:rPr>
          <w:b/>
          <w:bCs/>
        </w:rPr>
        <w:lastRenderedPageBreak/>
        <w:t>Question:</w:t>
      </w:r>
      <w:r w:rsidR="009D4F0F">
        <w:t xml:space="preserve"> 2</w:t>
      </w:r>
      <w:r w:rsidR="00395E5F">
        <w:t>2</w:t>
      </w:r>
      <w:r w:rsidR="009D4F0F">
        <w:t>. In the past 3 years have you been outside the United States or Canada?</w:t>
      </w:r>
    </w:p>
    <w:p w14:paraId="3CFBF589" w14:textId="77777777" w:rsidR="009D4F0F" w:rsidRDefault="009D4F0F"/>
    <w:p w14:paraId="29076CCD" w14:textId="77777777" w:rsidR="00EF5398" w:rsidRDefault="009D4F0F" w:rsidP="00EF5398">
      <w:r>
        <w:rPr>
          <w:b/>
          <w:bCs/>
        </w:rPr>
        <w:t>Donor Eligibility:</w:t>
      </w:r>
      <w:r w:rsidR="00EF5398">
        <w:t xml:space="preserve"> Donors should be carefully evaluated before being selected to donate HCT/Ps as malaria may be transmitted through transfusion or transplant. Eligibility to donate is not mitigated by use of malaria chemoprophylaxis when traveling.   </w:t>
      </w:r>
    </w:p>
    <w:p w14:paraId="1CE5BAC2" w14:textId="77777777" w:rsidR="00EF5398" w:rsidRDefault="00EF5398" w:rsidP="00EF5398"/>
    <w:p w14:paraId="343A667D" w14:textId="77777777" w:rsidR="00EF5398" w:rsidRPr="000E3E41" w:rsidRDefault="00EF5398" w:rsidP="00EF5398">
      <w:r>
        <w:t xml:space="preserve">* In general, </w:t>
      </w:r>
      <w:r w:rsidRPr="00DE5D5E">
        <w:rPr>
          <w:u w:val="single"/>
        </w:rPr>
        <w:t>resident</w:t>
      </w:r>
      <w:r>
        <w:rPr>
          <w:u w:val="single"/>
        </w:rPr>
        <w:t>s</w:t>
      </w:r>
      <w:r>
        <w:t xml:space="preserve"> of a </w:t>
      </w:r>
      <w:r w:rsidRPr="00767BB6">
        <w:rPr>
          <w:u w:val="single"/>
        </w:rPr>
        <w:t>malaria-endemic country</w:t>
      </w:r>
      <w:r>
        <w:t xml:space="preserve"> will be deferred for 3 years after departure from the country of residence if </w:t>
      </w:r>
      <w:r w:rsidRPr="00A007E4">
        <w:t xml:space="preserve">they </w:t>
      </w:r>
      <w:r w:rsidRPr="00D35B23">
        <w:t xml:space="preserve">remain </w:t>
      </w:r>
      <w:r>
        <w:t>free from unexplained symptoms suggestive of malaria. Prior residents of malaria-endemic countries who live in non-endemic countries for 3 consecutive years without travelling to a malaria-endemic area, will then be deferred for 12 months after subsequent travel to a malaria</w:t>
      </w:r>
      <w:r w:rsidRPr="00D35B23">
        <w:t xml:space="preserve">-endemic </w:t>
      </w:r>
      <w:r>
        <w:t xml:space="preserve">area. Prior residents of malaria-endemic countries </w:t>
      </w:r>
      <w:r w:rsidRPr="000E3E41">
        <w:t xml:space="preserve">who have </w:t>
      </w:r>
      <w:r w:rsidRPr="00376D3E">
        <w:t>not</w:t>
      </w:r>
      <w:r w:rsidRPr="000E3E41">
        <w:t xml:space="preserve"> lived in </w:t>
      </w:r>
      <w:r w:rsidRPr="001A3C7D">
        <w:t xml:space="preserve">non-endemic </w:t>
      </w:r>
      <w:r w:rsidRPr="000E3E41">
        <w:t xml:space="preserve">countries for </w:t>
      </w:r>
      <w:r>
        <w:t>3</w:t>
      </w:r>
      <w:r w:rsidRPr="000E3E41">
        <w:t xml:space="preserve"> consecutive years, and then travel to a malaria-endemic area will be deferred for </w:t>
      </w:r>
      <w:r>
        <w:t>3</w:t>
      </w:r>
      <w:r w:rsidRPr="000E3E41">
        <w:t xml:space="preserve"> years after the recent travel to a malaria-endemic area.  </w:t>
      </w:r>
    </w:p>
    <w:p w14:paraId="3F7AA439" w14:textId="77777777" w:rsidR="00EF5398" w:rsidRDefault="00EF5398" w:rsidP="00EF5398"/>
    <w:p w14:paraId="5EFAFE3D" w14:textId="77777777" w:rsidR="00EF5398" w:rsidRDefault="00EF5398" w:rsidP="00EF5398">
      <w:r>
        <w:t xml:space="preserve">Donors who are not prior residents of malaria-endemic countries and </w:t>
      </w:r>
      <w:r w:rsidRPr="00767BB6">
        <w:rPr>
          <w:u w:val="single"/>
        </w:rPr>
        <w:t>travel</w:t>
      </w:r>
      <w:r>
        <w:t xml:space="preserve"> to a </w:t>
      </w:r>
      <w:r w:rsidRPr="00767BB6">
        <w:rPr>
          <w:u w:val="single"/>
        </w:rPr>
        <w:t>malaria-endemic area</w:t>
      </w:r>
      <w:r>
        <w:t xml:space="preserve"> will be deferred for 12 months after departure from that area. </w:t>
      </w:r>
    </w:p>
    <w:p w14:paraId="5DF85AB3" w14:textId="77777777" w:rsidR="00EF5398" w:rsidRDefault="00EF5398" w:rsidP="00EF5398">
      <w:pPr>
        <w:rPr>
          <w:b/>
        </w:rPr>
      </w:pPr>
    </w:p>
    <w:p w14:paraId="1BBC7E7D" w14:textId="77777777" w:rsidR="00EF5398" w:rsidRDefault="00EF5398" w:rsidP="00EF5398">
      <w:r>
        <w:rPr>
          <w:b/>
        </w:rPr>
        <w:t xml:space="preserve">* </w:t>
      </w:r>
      <w:r w:rsidRPr="00784FDB">
        <w:rPr>
          <w:b/>
        </w:rPr>
        <w:t>Note</w:t>
      </w:r>
      <w:r>
        <w:t xml:space="preserve">: Use of the </w:t>
      </w:r>
      <w:r w:rsidRPr="00784FDB">
        <w:rPr>
          <w:u w:val="single"/>
        </w:rPr>
        <w:t>de</w:t>
      </w:r>
      <w:r w:rsidRPr="00767BB6">
        <w:rPr>
          <w:u w:val="single"/>
        </w:rPr>
        <w:t>finitions</w:t>
      </w:r>
      <w:r>
        <w:t xml:space="preserve"> (excerpts are provided below) provided in the August </w:t>
      </w:r>
      <w:r w:rsidR="00920687">
        <w:t>2014</w:t>
      </w:r>
      <w:r w:rsidRPr="00D35B23">
        <w:t xml:space="preserve"> </w:t>
      </w:r>
      <w:r w:rsidRPr="0017530E">
        <w:t>FDA “</w:t>
      </w:r>
      <w:r w:rsidRPr="00D35B23">
        <w:t xml:space="preserve">Guidance </w:t>
      </w:r>
      <w:r>
        <w:t xml:space="preserve">for </w:t>
      </w:r>
      <w:r w:rsidRPr="00D35B23">
        <w:t xml:space="preserve">Industry: </w:t>
      </w:r>
      <w:r>
        <w:t xml:space="preserve">Recommendations for Donor Questioning, Deferral, Reentry and Product Management to Reduce the Risk of Transfusion-Transmitted Malaria” are necessary in order to use the flowchart properly. </w:t>
      </w:r>
    </w:p>
    <w:p w14:paraId="294D45BF" w14:textId="77777777" w:rsidR="00EF5398" w:rsidRDefault="00487706" w:rsidP="00EF5398">
      <w:hyperlink r:id="rId14" w:history="1">
        <w:r w:rsidR="00EF5398" w:rsidRPr="00E53874">
          <w:rPr>
            <w:rStyle w:val="Hyperlink"/>
          </w:rPr>
          <w:t>http://www.fda.gov/downloads/BiologicsBloodVaccines/GuidanceComplianceRegulatoryInformation/Guidances/Blood/UCM080784.pdf</w:t>
        </w:r>
      </w:hyperlink>
      <w:r w:rsidR="00EF5398">
        <w:t xml:space="preserve"> </w:t>
      </w:r>
    </w:p>
    <w:p w14:paraId="14797D0B" w14:textId="77777777" w:rsidR="00EF5398" w:rsidRDefault="00EF5398" w:rsidP="00EF5398"/>
    <w:p w14:paraId="13BEBB82" w14:textId="77777777" w:rsidR="00EF5398" w:rsidRPr="00784FDB" w:rsidRDefault="00EF5398" w:rsidP="00EF5398">
      <w:pPr>
        <w:rPr>
          <w:b/>
          <w:u w:val="single"/>
        </w:rPr>
      </w:pPr>
      <w:r w:rsidRPr="00784FDB">
        <w:rPr>
          <w:b/>
          <w:u w:val="single"/>
        </w:rPr>
        <w:t>Definitions</w:t>
      </w:r>
    </w:p>
    <w:p w14:paraId="172C19A9" w14:textId="77777777" w:rsidR="00EF5398" w:rsidRDefault="00EF5398" w:rsidP="00EF5398">
      <w:pPr>
        <w:rPr>
          <w:b/>
        </w:rPr>
      </w:pPr>
    </w:p>
    <w:p w14:paraId="11E11B0D" w14:textId="77777777" w:rsidR="00EF5398" w:rsidRPr="002277EC" w:rsidRDefault="00EF5398" w:rsidP="00A021AE">
      <w:pPr>
        <w:ind w:left="720"/>
      </w:pPr>
      <w:r>
        <w:rPr>
          <w:rStyle w:val="Strong"/>
        </w:rPr>
        <w:t>M</w:t>
      </w:r>
      <w:r w:rsidRPr="002277EC">
        <w:rPr>
          <w:rStyle w:val="Strong"/>
        </w:rPr>
        <w:t xml:space="preserve">alaria-endemic area </w:t>
      </w:r>
      <w:r w:rsidRPr="002277EC">
        <w:t xml:space="preserve">- Any areas with malaria where CDC recommends anti-malarial chemoprophylaxis in travelers in the most current version of the </w:t>
      </w:r>
      <w:r w:rsidRPr="002277EC">
        <w:rPr>
          <w:rStyle w:val="Emphasis"/>
        </w:rPr>
        <w:t xml:space="preserve">CDC Health Information for International Travel </w:t>
      </w:r>
      <w:r w:rsidRPr="002277EC">
        <w:t xml:space="preserve">(commonly known as </w:t>
      </w:r>
      <w:r w:rsidRPr="002277EC">
        <w:rPr>
          <w:rStyle w:val="Emphasis"/>
        </w:rPr>
        <w:t>The Yellow Book</w:t>
      </w:r>
      <w:r w:rsidRPr="002277EC">
        <w:t xml:space="preserve">)  at the time the donor is screened. </w:t>
      </w:r>
    </w:p>
    <w:p w14:paraId="03D76D1C" w14:textId="77777777" w:rsidR="00A021AE" w:rsidRDefault="00A021AE" w:rsidP="00A021AE">
      <w:pPr>
        <w:rPr>
          <w:rStyle w:val="Strong"/>
        </w:rPr>
      </w:pPr>
    </w:p>
    <w:p w14:paraId="7A81852A" w14:textId="77777777" w:rsidR="00EF5398" w:rsidRPr="00A021AE" w:rsidRDefault="00EF5398" w:rsidP="00A021AE">
      <w:pPr>
        <w:ind w:left="720"/>
      </w:pPr>
      <w:r w:rsidRPr="00A021AE">
        <w:rPr>
          <w:rStyle w:val="Strong"/>
        </w:rPr>
        <w:t>Malaria-endemic country</w:t>
      </w:r>
      <w:r w:rsidRPr="00A021AE">
        <w:t xml:space="preserve"> - Any country having an area or areas with malaria where CDC recommends anti-malarial chemoprophylaxis in travelers in </w:t>
      </w:r>
      <w:r w:rsidRPr="00A021AE">
        <w:rPr>
          <w:rStyle w:val="Emphasis"/>
        </w:rPr>
        <w:t>The Yellow Book</w:t>
      </w:r>
      <w:r w:rsidRPr="00A021AE">
        <w:t xml:space="preserve"> at the time the donor is screened. A country that has any malaria-endemic areas should be considered to be malaria-endemic in its entirety.</w:t>
      </w:r>
    </w:p>
    <w:p w14:paraId="55DE8CB9" w14:textId="77777777" w:rsidR="00A021AE" w:rsidRDefault="00A021AE" w:rsidP="00A021AE">
      <w:pPr>
        <w:rPr>
          <w:rStyle w:val="Strong"/>
        </w:rPr>
      </w:pPr>
    </w:p>
    <w:p w14:paraId="55C987C5" w14:textId="77777777" w:rsidR="00EF5398" w:rsidRDefault="00EF5398" w:rsidP="00A021AE">
      <w:pPr>
        <w:ind w:left="720"/>
      </w:pPr>
      <w:r w:rsidRPr="00A021AE">
        <w:rPr>
          <w:rStyle w:val="Strong"/>
        </w:rPr>
        <w:t>Residence in a malaria-endemic country</w:t>
      </w:r>
      <w:r w:rsidRPr="00A021AE">
        <w:t xml:space="preserve"> - Residence is defined as a continuous stay of </w:t>
      </w:r>
      <w:r w:rsidRPr="00A021AE">
        <w:rPr>
          <w:b/>
        </w:rPr>
        <w:t xml:space="preserve">longer than 5 years </w:t>
      </w:r>
      <w:r w:rsidRPr="00A021AE">
        <w:t>in a country or countries having any malaria-endemic area. In determining residence, consideration is by malaria-endemic country and not by malaria-endemic area since the geographic distribution of malaria-endemic areas may change during the period of residence, or the resident may have traveled from a non-endemic area to an endemic area in the country during his or her stay.</w:t>
      </w:r>
    </w:p>
    <w:p w14:paraId="2F6A865B" w14:textId="77777777" w:rsidR="00A021AE" w:rsidRPr="00A021AE" w:rsidRDefault="00A021AE" w:rsidP="00A021AE"/>
    <w:p w14:paraId="24B11937" w14:textId="77777777" w:rsidR="009D4F0F" w:rsidRDefault="00EF5398" w:rsidP="00EF5398">
      <w:pPr>
        <w:rPr>
          <w:rFonts w:cs="Arial"/>
        </w:rPr>
      </w:pPr>
      <w:r w:rsidRPr="002277EC">
        <w:rPr>
          <w:rStyle w:val="Strong"/>
          <w:rFonts w:cs="Arial"/>
        </w:rPr>
        <w:t xml:space="preserve">Travel to a malaria-endemic area </w:t>
      </w:r>
      <w:r w:rsidRPr="002277EC">
        <w:rPr>
          <w:rFonts w:cs="Arial"/>
        </w:rPr>
        <w:t xml:space="preserve">- Any travel to or through a malaria-endemic area or areas, as identified by CDC. The duration of travel to a malaria-endemic area is defined as </w:t>
      </w:r>
      <w:r w:rsidRPr="008D69BE">
        <w:rPr>
          <w:rFonts w:cs="Arial"/>
          <w:b/>
        </w:rPr>
        <w:t>more than 24 hours to less than 5 years</w:t>
      </w:r>
      <w:r w:rsidRPr="002277EC">
        <w:rPr>
          <w:rFonts w:cs="Arial"/>
        </w:rPr>
        <w:t xml:space="preserve">. Note that a passage greater than 24 hours through a malaria-endemic area while on route to a malaria-free area is considered a sufficient possible exposure to </w:t>
      </w:r>
      <w:r w:rsidRPr="0017530E">
        <w:rPr>
          <w:rFonts w:cs="Arial"/>
        </w:rPr>
        <w:t>trigger donor deferral.</w:t>
      </w:r>
    </w:p>
    <w:p w14:paraId="392129C0" w14:textId="77777777" w:rsidR="00EF5398" w:rsidRDefault="00EF5398" w:rsidP="00EF5398">
      <w:pPr>
        <w:rPr>
          <w:rFonts w:cs="Arial"/>
        </w:rPr>
      </w:pPr>
    </w:p>
    <w:p w14:paraId="484B6B43" w14:textId="77777777" w:rsidR="00EF5398" w:rsidRDefault="00EF5398" w:rsidP="00EF5398">
      <w:pPr>
        <w:rPr>
          <w:rFonts w:cs="Arial"/>
        </w:rPr>
      </w:pPr>
    </w:p>
    <w:p w14:paraId="105ED23E" w14:textId="77777777" w:rsidR="00EF5398" w:rsidRDefault="00EF5398" w:rsidP="00EF5398">
      <w:pPr>
        <w:rPr>
          <w:rFonts w:cs="Arial"/>
        </w:rPr>
      </w:pPr>
    </w:p>
    <w:p w14:paraId="20B45364" w14:textId="77777777" w:rsidR="00EF5398" w:rsidRDefault="00EF5398" w:rsidP="00EF5398">
      <w:pPr>
        <w:rPr>
          <w:rFonts w:cs="Arial"/>
        </w:rPr>
      </w:pPr>
    </w:p>
    <w:p w14:paraId="40EFE604" w14:textId="77777777" w:rsidR="00EF5398" w:rsidRDefault="00EF5398" w:rsidP="00EF5398">
      <w:pPr>
        <w:rPr>
          <w:rFonts w:cs="Arial"/>
        </w:rPr>
      </w:pPr>
    </w:p>
    <w:p w14:paraId="4E57F441" w14:textId="77777777" w:rsidR="00EF5398" w:rsidRDefault="00EF5398" w:rsidP="00EF5398">
      <w:pPr>
        <w:rPr>
          <w:rFonts w:cs="Arial"/>
        </w:rPr>
      </w:pPr>
    </w:p>
    <w:p w14:paraId="1F42426C" w14:textId="77777777" w:rsidR="00EF5398" w:rsidRDefault="00EF5398" w:rsidP="00EF5398">
      <w:r>
        <w:rPr>
          <w:b/>
          <w:bCs/>
        </w:rPr>
        <w:br w:type="page"/>
      </w:r>
      <w:r w:rsidR="008E26F7">
        <w:rPr>
          <w:noProof/>
        </w:rPr>
        <mc:AlternateContent>
          <mc:Choice Requires="wps">
            <w:drawing>
              <wp:anchor distT="0" distB="0" distL="114300" distR="114300" simplePos="0" relativeHeight="252156416" behindDoc="0" locked="0" layoutInCell="1" allowOverlap="1" wp14:anchorId="4AAFFD92" wp14:editId="5C9F9A49">
                <wp:simplePos x="0" y="0"/>
                <wp:positionH relativeFrom="column">
                  <wp:posOffset>332740</wp:posOffset>
                </wp:positionH>
                <wp:positionV relativeFrom="paragraph">
                  <wp:posOffset>41910</wp:posOffset>
                </wp:positionV>
                <wp:extent cx="1143000" cy="457200"/>
                <wp:effectExtent l="0" t="0" r="0" b="0"/>
                <wp:wrapNone/>
                <wp:docPr id="1977" name="Flowchart: Alternate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49247AC" w14:textId="77777777" w:rsidR="00487706" w:rsidRDefault="00487706" w:rsidP="00EF5398">
                            <w:pPr>
                              <w:jc w:val="center"/>
                              <w:rPr>
                                <w:sz w:val="12"/>
                              </w:rPr>
                            </w:pPr>
                          </w:p>
                          <w:p w14:paraId="6AD451FF" w14:textId="77777777" w:rsidR="00487706" w:rsidRDefault="00487706" w:rsidP="00EF5398">
                            <w:pPr>
                              <w:jc w:val="center"/>
                            </w:pPr>
                            <w:r>
                              <w:t>Question #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FFD92" id="Flowchart: Alternate Process 1" o:spid="_x0000_s1306" type="#_x0000_t176" style="position:absolute;margin-left:26.2pt;margin-top:3.3pt;width:90pt;height:36pt;z-index:25215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">
                <v:textbox>
                  <w:txbxContent>
                    <w:p w14:paraId="349247AC" w14:textId="77777777" w:rsidR="00487706" w:rsidRDefault="00487706" w:rsidP="00EF5398">
                      <w:pPr>
                        <w:jc w:val="center"/>
                        <w:rPr>
                          <w:sz w:val="12"/>
                        </w:rPr>
                      </w:pPr>
                    </w:p>
                    <w:p w14:paraId="6AD451FF" w14:textId="77777777" w:rsidR="00487706" w:rsidRDefault="00487706" w:rsidP="00EF5398">
                      <w:pPr>
                        <w:jc w:val="center"/>
                      </w:pPr>
                      <w:r>
                        <w:t>Question #22</w:t>
                      </w:r>
                    </w:p>
                  </w:txbxContent>
                </v:textbox>
              </v:shape>
            </w:pict>
          </mc:Fallback>
        </mc:AlternateContent>
      </w:r>
    </w:p>
    <w:p w14:paraId="4BFAF6C9" w14:textId="77777777" w:rsidR="00EF5398" w:rsidRDefault="00EF5398" w:rsidP="00EF5398"/>
    <w:p w14:paraId="75DA56C8" w14:textId="77777777" w:rsidR="00EF5398" w:rsidRDefault="00EF5398" w:rsidP="00EF5398"/>
    <w:p w14:paraId="544027B9" w14:textId="77777777" w:rsidR="00EF5398" w:rsidRDefault="008E26F7" w:rsidP="00EF5398">
      <w:r>
        <w:rPr>
          <w:noProof/>
        </w:rPr>
        <mc:AlternateContent>
          <mc:Choice Requires="wps">
            <w:drawing>
              <wp:anchor distT="0" distB="0" distL="114299" distR="114299" simplePos="0" relativeHeight="252098048" behindDoc="0" locked="0" layoutInCell="1" allowOverlap="1" wp14:anchorId="71EED0F6" wp14:editId="71D36387">
                <wp:simplePos x="0" y="0"/>
                <wp:positionH relativeFrom="column">
                  <wp:posOffset>897889</wp:posOffset>
                </wp:positionH>
                <wp:positionV relativeFrom="paragraph">
                  <wp:posOffset>72390</wp:posOffset>
                </wp:positionV>
                <wp:extent cx="0" cy="328930"/>
                <wp:effectExtent l="76200" t="0" r="57150" b="33020"/>
                <wp:wrapNone/>
                <wp:docPr id="197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EA5FF8" id="Straight Connector 2" o:spid="_x0000_s1026" style="position:absolute;z-index:252098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7pt,5.7pt" to="70.7pt,3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">
                <v:stroke endarrow="block"/>
              </v:line>
            </w:pict>
          </mc:Fallback>
        </mc:AlternateContent>
      </w:r>
    </w:p>
    <w:p w14:paraId="3C40C1CB" w14:textId="77777777" w:rsidR="00EF5398" w:rsidRDefault="00EF5398" w:rsidP="00EF5398"/>
    <w:p w14:paraId="1B575D91" w14:textId="77777777" w:rsidR="00EF5398" w:rsidRDefault="008E26F7" w:rsidP="00EF5398">
      <w:r>
        <w:rPr>
          <w:noProof/>
        </w:rPr>
        <mc:AlternateContent>
          <mc:Choice Requires="wps">
            <w:drawing>
              <wp:anchor distT="0" distB="0" distL="114300" distR="114300" simplePos="0" relativeHeight="252114432" behindDoc="0" locked="0" layoutInCell="1" allowOverlap="1" wp14:anchorId="559E1D1D" wp14:editId="2DCFD11B">
                <wp:simplePos x="0" y="0"/>
                <wp:positionH relativeFrom="column">
                  <wp:posOffset>-216535</wp:posOffset>
                </wp:positionH>
                <wp:positionV relativeFrom="paragraph">
                  <wp:posOffset>115570</wp:posOffset>
                </wp:positionV>
                <wp:extent cx="2219325" cy="1181100"/>
                <wp:effectExtent l="19050" t="19050" r="28575" b="19050"/>
                <wp:wrapNone/>
                <wp:docPr id="1975" name="Flowchart: Decision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22CE4900" w14:textId="77777777" w:rsidR="00487706" w:rsidRDefault="00487706" w:rsidP="00EF5398">
                            <w:pPr>
                              <w:jc w:val="center"/>
                            </w:pPr>
                            <w:r>
                              <w:t xml:space="preserve">In the past 3 years, have you been outside the US or Canada?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9E1D1D" id="Flowchart: Decision 32" o:spid="_x0000_s1307" type="#_x0000_t110" style="position:absolute;margin-left:-17.05pt;margin-top:9.1pt;width:174.75pt;height:93pt;z-index:25211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">
                <v:textbox inset="0,0,0,0">
                  <w:txbxContent>
                    <w:p w14:paraId="22CE4900" w14:textId="77777777" w:rsidR="00487706" w:rsidRDefault="00487706" w:rsidP="00EF5398">
                      <w:pPr>
                        <w:jc w:val="center"/>
                      </w:pPr>
                      <w:r>
                        <w:t xml:space="preserve">In the past 3 years, have you been outside the US or Canada? </w:t>
                      </w:r>
                    </w:p>
                  </w:txbxContent>
                </v:textbox>
              </v:shape>
            </w:pict>
          </mc:Fallback>
        </mc:AlternateContent>
      </w:r>
    </w:p>
    <w:p w14:paraId="01AD4ED5" w14:textId="77777777" w:rsidR="00EF5398" w:rsidRDefault="00EF5398" w:rsidP="00EF5398"/>
    <w:p w14:paraId="70B5FBF8" w14:textId="77777777" w:rsidR="00EF5398" w:rsidRDefault="008E26F7" w:rsidP="00EF5398">
      <w:r>
        <w:rPr>
          <w:noProof/>
        </w:rPr>
        <mc:AlternateContent>
          <mc:Choice Requires="wps">
            <w:drawing>
              <wp:anchor distT="0" distB="0" distL="114300" distR="114300" simplePos="0" relativeHeight="252116480" behindDoc="0" locked="0" layoutInCell="1" allowOverlap="1" wp14:anchorId="1895BE0C" wp14:editId="43A87F8B">
                <wp:simplePos x="0" y="0"/>
                <wp:positionH relativeFrom="column">
                  <wp:posOffset>1995805</wp:posOffset>
                </wp:positionH>
                <wp:positionV relativeFrom="paragraph">
                  <wp:posOffset>144780</wp:posOffset>
                </wp:positionV>
                <wp:extent cx="361950" cy="247650"/>
                <wp:effectExtent l="0" t="0" r="0" b="0"/>
                <wp:wrapNone/>
                <wp:docPr id="1974"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4D79B" w14:textId="77777777" w:rsidR="00487706" w:rsidRDefault="00487706" w:rsidP="00EF5398">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95BE0C" id="Text Box 38" o:spid="_x0000_s1308" type="#_x0000_t202" style="position:absolute;margin-left:157.15pt;margin-top:11.4pt;width:28.5pt;height:19.5pt;z-index:25211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ji6ugIAAMU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" filled="f" stroked="f">
                <v:textbox>
                  <w:txbxContent>
                    <w:p w14:paraId="6A74D79B" w14:textId="77777777" w:rsidR="00487706" w:rsidRDefault="00487706" w:rsidP="00EF5398">
                      <w:pPr>
                        <w:jc w:val="center"/>
                      </w:pPr>
                      <w:r>
                        <w:t>No</w:t>
                      </w:r>
                    </w:p>
                  </w:txbxContent>
                </v:textbox>
              </v:shape>
            </w:pict>
          </mc:Fallback>
        </mc:AlternateContent>
      </w:r>
    </w:p>
    <w:p w14:paraId="10905AF3" w14:textId="77777777" w:rsidR="00EF5398" w:rsidRDefault="00EF5398" w:rsidP="00EF5398"/>
    <w:p w14:paraId="0CFDDE71" w14:textId="77777777" w:rsidR="00EF5398" w:rsidRDefault="008E26F7" w:rsidP="00EF5398">
      <w:r>
        <w:rPr>
          <w:noProof/>
        </w:rPr>
        <mc:AlternateContent>
          <mc:Choice Requires="wps">
            <w:drawing>
              <wp:anchor distT="0" distB="0" distL="114299" distR="114299" simplePos="0" relativeHeight="252101120" behindDoc="0" locked="0" layoutInCell="1" allowOverlap="1" wp14:anchorId="3231BF47" wp14:editId="3983E115">
                <wp:simplePos x="0" y="0"/>
                <wp:positionH relativeFrom="column">
                  <wp:posOffset>5721984</wp:posOffset>
                </wp:positionH>
                <wp:positionV relativeFrom="paragraph">
                  <wp:posOffset>116205</wp:posOffset>
                </wp:positionV>
                <wp:extent cx="0" cy="4459605"/>
                <wp:effectExtent l="76200" t="0" r="38100" b="36195"/>
                <wp:wrapNone/>
                <wp:docPr id="1973"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96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768A1" id="Straight Connector 15" o:spid="_x0000_s1026" style="position:absolute;z-index:2521011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0.55pt,9.15pt" to="450.55pt,3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">
                <v:stroke endarrow="block"/>
              </v:line>
            </w:pict>
          </mc:Fallback>
        </mc:AlternateContent>
      </w:r>
      <w:r>
        <w:rPr>
          <w:noProof/>
        </w:rPr>
        <mc:AlternateContent>
          <mc:Choice Requires="wps">
            <w:drawing>
              <wp:anchor distT="4294967295" distB="4294967295" distL="114300" distR="114300" simplePos="0" relativeHeight="252115456" behindDoc="0" locked="0" layoutInCell="1" allowOverlap="1" wp14:anchorId="135EB7C0" wp14:editId="33BC016A">
                <wp:simplePos x="0" y="0"/>
                <wp:positionH relativeFrom="column">
                  <wp:posOffset>2008505</wp:posOffset>
                </wp:positionH>
                <wp:positionV relativeFrom="paragraph">
                  <wp:posOffset>117474</wp:posOffset>
                </wp:positionV>
                <wp:extent cx="3710305" cy="0"/>
                <wp:effectExtent l="0" t="0" r="0" b="0"/>
                <wp:wrapNone/>
                <wp:docPr id="1972"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0305" cy="0"/>
                        </a:xfrm>
                        <a:prstGeom prst="line">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A6B8D" id="Straight Connector 37" o:spid="_x0000_s1026" style="position:absolute;z-index:252115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8.15pt,9.25pt" to="450.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"/>
            </w:pict>
          </mc:Fallback>
        </mc:AlternateContent>
      </w:r>
    </w:p>
    <w:p w14:paraId="024B5771" w14:textId="77777777" w:rsidR="00EF5398" w:rsidRDefault="00EF5398" w:rsidP="00EF5398"/>
    <w:p w14:paraId="1F663AFB" w14:textId="77777777" w:rsidR="00EF5398" w:rsidRDefault="00EF5398" w:rsidP="00EF5398"/>
    <w:p w14:paraId="2FF17A1E" w14:textId="77777777" w:rsidR="00EF5398" w:rsidRDefault="00EF5398" w:rsidP="00EF5398"/>
    <w:p w14:paraId="5DE68D97" w14:textId="77777777" w:rsidR="00EF5398" w:rsidRDefault="008E26F7" w:rsidP="00EF5398">
      <w:r>
        <w:rPr>
          <w:noProof/>
        </w:rPr>
        <mc:AlternateContent>
          <mc:Choice Requires="wps">
            <w:drawing>
              <wp:anchor distT="0" distB="0" distL="114299" distR="114299" simplePos="0" relativeHeight="252121600" behindDoc="0" locked="0" layoutInCell="1" allowOverlap="1" wp14:anchorId="4E8F0FFB" wp14:editId="6164ED2B">
                <wp:simplePos x="0" y="0"/>
                <wp:positionH relativeFrom="column">
                  <wp:posOffset>897254</wp:posOffset>
                </wp:positionH>
                <wp:positionV relativeFrom="paragraph">
                  <wp:posOffset>126365</wp:posOffset>
                </wp:positionV>
                <wp:extent cx="0" cy="328930"/>
                <wp:effectExtent l="76200" t="0" r="57150" b="33020"/>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C18D8F" id="Straight Connector 94" o:spid="_x0000_s1026" style="position:absolute;z-index:252121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9.95pt" to="70.6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">
                <v:stroke endarrow="block"/>
              </v:line>
            </w:pict>
          </mc:Fallback>
        </mc:AlternateContent>
      </w:r>
      <w:r>
        <w:rPr>
          <w:noProof/>
        </w:rPr>
        <mc:AlternateContent>
          <mc:Choice Requires="wps">
            <w:drawing>
              <wp:anchor distT="0" distB="0" distL="114300" distR="114300" simplePos="0" relativeHeight="252100096" behindDoc="0" locked="0" layoutInCell="1" allowOverlap="1" wp14:anchorId="77EB746B" wp14:editId="1EDE18FF">
                <wp:simplePos x="0" y="0"/>
                <wp:positionH relativeFrom="column">
                  <wp:posOffset>950595</wp:posOffset>
                </wp:positionH>
                <wp:positionV relativeFrom="paragraph">
                  <wp:posOffset>121920</wp:posOffset>
                </wp:positionV>
                <wp:extent cx="457200" cy="219075"/>
                <wp:effectExtent l="0" t="0" r="0" b="0"/>
                <wp:wrapNone/>
                <wp:docPr id="197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A8F5A" w14:textId="77777777" w:rsidR="00487706" w:rsidRDefault="00487706" w:rsidP="00EF5398">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B746B" id="Text Box 12" o:spid="_x0000_s1309" type="#_x0000_t202" style="position:absolute;margin-left:74.85pt;margin-top:9.6pt;width:36pt;height:17.25pt;z-index:25210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" filled="f" stroked="f">
                <v:textbox>
                  <w:txbxContent>
                    <w:p w14:paraId="19CA8F5A" w14:textId="77777777" w:rsidR="00487706" w:rsidRDefault="00487706" w:rsidP="00EF5398">
                      <w:pPr>
                        <w:jc w:val="center"/>
                      </w:pPr>
                      <w:r>
                        <w:t>Yes</w:t>
                      </w:r>
                    </w:p>
                  </w:txbxContent>
                </v:textbox>
              </v:shape>
            </w:pict>
          </mc:Fallback>
        </mc:AlternateContent>
      </w:r>
    </w:p>
    <w:p w14:paraId="70D2B8A3" w14:textId="77777777" w:rsidR="00EF5398" w:rsidRDefault="00EF5398" w:rsidP="00EF5398"/>
    <w:p w14:paraId="5F023CCC" w14:textId="77777777" w:rsidR="00EF5398" w:rsidRDefault="008E26F7" w:rsidP="00EF5398">
      <w:r>
        <w:rPr>
          <w:noProof/>
        </w:rPr>
        <mc:AlternateContent>
          <mc:Choice Requires="wps">
            <w:drawing>
              <wp:anchor distT="0" distB="0" distL="114300" distR="114300" simplePos="0" relativeHeight="252117504" behindDoc="0" locked="0" layoutInCell="1" allowOverlap="1" wp14:anchorId="4971A64F" wp14:editId="2805FCF7">
                <wp:simplePos x="0" y="0"/>
                <wp:positionH relativeFrom="column">
                  <wp:posOffset>-207645</wp:posOffset>
                </wp:positionH>
                <wp:positionV relativeFrom="paragraph">
                  <wp:posOffset>163195</wp:posOffset>
                </wp:positionV>
                <wp:extent cx="2219325" cy="1181100"/>
                <wp:effectExtent l="19050" t="19050" r="28575" b="19050"/>
                <wp:wrapNone/>
                <wp:docPr id="89" name="Flowchart: Decision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52CA26DD" w14:textId="77777777" w:rsidR="00487706" w:rsidRDefault="00487706" w:rsidP="00EF5398">
                            <w:pPr>
                              <w:jc w:val="center"/>
                            </w:pPr>
                            <w:r>
                              <w:t xml:space="preserve">Determine if donor was in any malaria-endemic </w:t>
                            </w:r>
                            <w:r w:rsidRPr="0017530E">
                              <w:rPr>
                                <w:u w:val="single"/>
                              </w:rPr>
                              <w:t>country(</w:t>
                            </w:r>
                            <w:proofErr w:type="spellStart"/>
                            <w:r w:rsidRPr="0017530E">
                              <w:rPr>
                                <w:u w:val="single"/>
                              </w:rPr>
                              <w:t>ies</w:t>
                            </w:r>
                            <w:proofErr w:type="spellEnd"/>
                            <w:r w:rsidRPr="0017530E">
                              <w:rPr>
                                <w:u w:val="single"/>
                              </w:rPr>
                              <w:t>)</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71A64F" id="Flowchart: Decision 89" o:spid="_x0000_s1310" type="#_x0000_t110" style="position:absolute;margin-left:-16.35pt;margin-top:12.85pt;width:174.75pt;height:93pt;z-index:25211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">
                <v:textbox inset="0,0,0,0">
                  <w:txbxContent>
                    <w:p w14:paraId="52CA26DD" w14:textId="77777777" w:rsidR="00487706" w:rsidRDefault="00487706" w:rsidP="00EF5398">
                      <w:pPr>
                        <w:jc w:val="center"/>
                      </w:pPr>
                      <w:r>
                        <w:t xml:space="preserve">Determine if donor was in any malaria-endemic </w:t>
                      </w:r>
                      <w:r w:rsidRPr="0017530E">
                        <w:rPr>
                          <w:u w:val="single"/>
                        </w:rPr>
                        <w:t>country(</w:t>
                      </w:r>
                      <w:proofErr w:type="spellStart"/>
                      <w:r w:rsidRPr="0017530E">
                        <w:rPr>
                          <w:u w:val="single"/>
                        </w:rPr>
                        <w:t>ies</w:t>
                      </w:r>
                      <w:proofErr w:type="spellEnd"/>
                      <w:r w:rsidRPr="0017530E">
                        <w:rPr>
                          <w:u w:val="single"/>
                        </w:rPr>
                        <w:t>)</w:t>
                      </w:r>
                      <w:r>
                        <w:t xml:space="preserve"> </w:t>
                      </w:r>
                    </w:p>
                  </w:txbxContent>
                </v:textbox>
              </v:shape>
            </w:pict>
          </mc:Fallback>
        </mc:AlternateContent>
      </w:r>
    </w:p>
    <w:p w14:paraId="73E35A6A" w14:textId="77777777" w:rsidR="00EF5398" w:rsidRDefault="00EF5398" w:rsidP="00EF5398"/>
    <w:p w14:paraId="74107B75" w14:textId="77777777" w:rsidR="00EF5398" w:rsidRDefault="008E26F7" w:rsidP="00EF5398">
      <w:r>
        <w:rPr>
          <w:noProof/>
        </w:rPr>
        <mc:AlternateContent>
          <mc:Choice Requires="wps">
            <w:drawing>
              <wp:anchor distT="0" distB="0" distL="114300" distR="114300" simplePos="0" relativeHeight="252103168" behindDoc="0" locked="0" layoutInCell="1" allowOverlap="1" wp14:anchorId="08C66886" wp14:editId="3EA49986">
                <wp:simplePos x="0" y="0"/>
                <wp:positionH relativeFrom="column">
                  <wp:posOffset>2082800</wp:posOffset>
                </wp:positionH>
                <wp:positionV relativeFrom="paragraph">
                  <wp:posOffset>45085</wp:posOffset>
                </wp:positionV>
                <wp:extent cx="1463675" cy="408305"/>
                <wp:effectExtent l="0" t="0" r="0" b="0"/>
                <wp:wrapNone/>
                <wp:docPr id="197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675" cy="40830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2F41BA" w14:textId="77777777" w:rsidR="00487706" w:rsidRDefault="00487706" w:rsidP="00EF5398">
                            <w:r>
                              <w:t>Only non</w:t>
                            </w:r>
                            <w:r w:rsidRPr="0017530E">
                              <w:t>-endemic</w:t>
                            </w:r>
                            <w:r w:rsidRPr="00D35B23">
                              <w:t xml:space="preserve"> </w:t>
                            </w:r>
                            <w:r w:rsidRPr="0017530E">
                              <w:rPr>
                                <w:u w:val="single"/>
                              </w:rPr>
                              <w:t>country(</w:t>
                            </w:r>
                            <w:proofErr w:type="spellStart"/>
                            <w:r w:rsidRPr="0017530E">
                              <w:rPr>
                                <w:u w:val="single"/>
                              </w:rPr>
                              <w:t>ies</w:t>
                            </w:r>
                            <w:proofErr w:type="spellEnd"/>
                            <w:r w:rsidRPr="0017530E">
                              <w:rPr>
                                <w:u w:val="single"/>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C66886" id="Text Box 22" o:spid="_x0000_s1311" type="#_x0000_t202" style="position:absolute;margin-left:164pt;margin-top:3.55pt;width:115.25pt;height:32.15pt;z-index:25210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" filled="f" stroked="f">
                <v:textbox>
                  <w:txbxContent>
                    <w:p w14:paraId="672F41BA" w14:textId="77777777" w:rsidR="00487706" w:rsidRDefault="00487706" w:rsidP="00EF5398">
                      <w:r>
                        <w:t>Only non</w:t>
                      </w:r>
                      <w:r w:rsidRPr="0017530E">
                        <w:t>-endemic</w:t>
                      </w:r>
                      <w:r w:rsidRPr="00D35B23">
                        <w:t xml:space="preserve"> </w:t>
                      </w:r>
                      <w:r w:rsidRPr="0017530E">
                        <w:rPr>
                          <w:u w:val="single"/>
                        </w:rPr>
                        <w:t>country(</w:t>
                      </w:r>
                      <w:proofErr w:type="spellStart"/>
                      <w:r w:rsidRPr="0017530E">
                        <w:rPr>
                          <w:u w:val="single"/>
                        </w:rPr>
                        <w:t>ies</w:t>
                      </w:r>
                      <w:proofErr w:type="spellEnd"/>
                      <w:r w:rsidRPr="0017530E">
                        <w:rPr>
                          <w:u w:val="single"/>
                        </w:rPr>
                        <w:t>)</w:t>
                      </w:r>
                    </w:p>
                  </w:txbxContent>
                </v:textbox>
              </v:shape>
            </w:pict>
          </mc:Fallback>
        </mc:AlternateContent>
      </w:r>
    </w:p>
    <w:p w14:paraId="375D2786" w14:textId="77777777" w:rsidR="00EF5398" w:rsidRDefault="00EF5398" w:rsidP="00EF5398"/>
    <w:p w14:paraId="0BC20870" w14:textId="77777777" w:rsidR="00EF5398" w:rsidRDefault="00EF5398" w:rsidP="00EF5398"/>
    <w:p w14:paraId="2DCA727A" w14:textId="77777777" w:rsidR="00EF5398" w:rsidRDefault="008E26F7" w:rsidP="00EF5398">
      <w:r>
        <w:rPr>
          <w:noProof/>
        </w:rPr>
        <mc:AlternateContent>
          <mc:Choice Requires="wps">
            <w:drawing>
              <wp:anchor distT="4294967295" distB="4294967295" distL="114300" distR="114300" simplePos="0" relativeHeight="252099072" behindDoc="0" locked="0" layoutInCell="1" allowOverlap="1" wp14:anchorId="4BA27009" wp14:editId="31B0F89D">
                <wp:simplePos x="0" y="0"/>
                <wp:positionH relativeFrom="column">
                  <wp:posOffset>2002790</wp:posOffset>
                </wp:positionH>
                <wp:positionV relativeFrom="paragraph">
                  <wp:posOffset>26669</wp:posOffset>
                </wp:positionV>
                <wp:extent cx="3717290" cy="0"/>
                <wp:effectExtent l="0" t="0" r="0" b="0"/>
                <wp:wrapNone/>
                <wp:docPr id="1969"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17290" cy="0"/>
                        </a:xfrm>
                        <a:prstGeom prst="line">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D271F" id="Straight Connector 5" o:spid="_x0000_s1026" style="position:absolute;z-index:252099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7.7pt,2.1pt" to="450.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"/>
            </w:pict>
          </mc:Fallback>
        </mc:AlternateContent>
      </w:r>
    </w:p>
    <w:p w14:paraId="4A96783A" w14:textId="77777777" w:rsidR="00EF5398" w:rsidRDefault="00EF5398" w:rsidP="00EF5398"/>
    <w:p w14:paraId="098F34F8" w14:textId="77777777" w:rsidR="00EF5398" w:rsidRDefault="00EF5398" w:rsidP="00EF5398"/>
    <w:p w14:paraId="55EFD726" w14:textId="77777777" w:rsidR="00EF5398" w:rsidRDefault="008E26F7" w:rsidP="00EF5398">
      <w:r>
        <w:rPr>
          <w:noProof/>
        </w:rPr>
        <mc:AlternateContent>
          <mc:Choice Requires="wps">
            <w:drawing>
              <wp:anchor distT="0" distB="0" distL="114300" distR="114300" simplePos="0" relativeHeight="252105216" behindDoc="0" locked="0" layoutInCell="1" allowOverlap="1" wp14:anchorId="6D3E75BA" wp14:editId="1037407B">
                <wp:simplePos x="0" y="0"/>
                <wp:positionH relativeFrom="column">
                  <wp:posOffset>972185</wp:posOffset>
                </wp:positionH>
                <wp:positionV relativeFrom="paragraph">
                  <wp:posOffset>138430</wp:posOffset>
                </wp:positionV>
                <wp:extent cx="1257300" cy="396240"/>
                <wp:effectExtent l="0" t="0" r="0" b="0"/>
                <wp:wrapNone/>
                <wp:docPr id="196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9624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AAE493A" w14:textId="77777777" w:rsidR="00487706" w:rsidRDefault="00487706" w:rsidP="00EF5398">
                            <w:r>
                              <w:t>Malaria</w:t>
                            </w:r>
                            <w:r w:rsidRPr="0017530E">
                              <w:t xml:space="preserve">-endemic </w:t>
                            </w:r>
                            <w:r w:rsidRPr="0017530E">
                              <w:rPr>
                                <w:u w:val="single"/>
                              </w:rPr>
                              <w:t>countr</w:t>
                            </w:r>
                            <w:r>
                              <w:rPr>
                                <w:u w:val="single"/>
                              </w:rPr>
                              <w:t>y(</w:t>
                            </w:r>
                            <w:proofErr w:type="spellStart"/>
                            <w:r w:rsidRPr="0017530E">
                              <w:rPr>
                                <w:u w:val="single"/>
                              </w:rPr>
                              <w:t>ies</w:t>
                            </w:r>
                            <w:proofErr w:type="spellEnd"/>
                            <w:r>
                              <w:rPr>
                                <w:u w:val="single"/>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E75BA" id="Text Box 34" o:spid="_x0000_s1312" type="#_x0000_t202" style="position:absolute;margin-left:76.55pt;margin-top:10.9pt;width:99pt;height:31.2pt;z-index:25210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" filled="f" stroked="f">
                <v:textbox>
                  <w:txbxContent>
                    <w:p w14:paraId="6AAE493A" w14:textId="77777777" w:rsidR="00487706" w:rsidRDefault="00487706" w:rsidP="00EF5398">
                      <w:r>
                        <w:t>Malaria</w:t>
                      </w:r>
                      <w:r w:rsidRPr="0017530E">
                        <w:t xml:space="preserve">-endemic </w:t>
                      </w:r>
                      <w:r w:rsidRPr="0017530E">
                        <w:rPr>
                          <w:u w:val="single"/>
                        </w:rPr>
                        <w:t>countr</w:t>
                      </w:r>
                      <w:r>
                        <w:rPr>
                          <w:u w:val="single"/>
                        </w:rPr>
                        <w:t>y(</w:t>
                      </w:r>
                      <w:proofErr w:type="spellStart"/>
                      <w:r w:rsidRPr="0017530E">
                        <w:rPr>
                          <w:u w:val="single"/>
                        </w:rPr>
                        <w:t>ies</w:t>
                      </w:r>
                      <w:proofErr w:type="spellEnd"/>
                      <w:r>
                        <w:rPr>
                          <w:u w:val="single"/>
                        </w:rPr>
                        <w:t>)</w:t>
                      </w:r>
                    </w:p>
                  </w:txbxContent>
                </v:textbox>
              </v:shape>
            </w:pict>
          </mc:Fallback>
        </mc:AlternateContent>
      </w:r>
    </w:p>
    <w:p w14:paraId="6D1DAA76" w14:textId="77777777" w:rsidR="00EF5398" w:rsidRDefault="008E26F7" w:rsidP="00EF5398">
      <w:r>
        <w:rPr>
          <w:noProof/>
        </w:rPr>
        <mc:AlternateContent>
          <mc:Choice Requires="wps">
            <w:drawing>
              <wp:anchor distT="0" distB="0" distL="114299" distR="114299" simplePos="0" relativeHeight="252120576" behindDoc="0" locked="0" layoutInCell="1" allowOverlap="1" wp14:anchorId="32B17558" wp14:editId="5CEF6F75">
                <wp:simplePos x="0" y="0"/>
                <wp:positionH relativeFrom="column">
                  <wp:posOffset>897254</wp:posOffset>
                </wp:positionH>
                <wp:positionV relativeFrom="paragraph">
                  <wp:posOffset>29210</wp:posOffset>
                </wp:positionV>
                <wp:extent cx="0" cy="302895"/>
                <wp:effectExtent l="76200" t="0" r="38100" b="40005"/>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28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1DF56" id="Straight Connector 93" o:spid="_x0000_s1026" style="position:absolute;z-index:252120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2.3pt" to="70.6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">
                <v:stroke endarrow="block"/>
              </v:line>
            </w:pict>
          </mc:Fallback>
        </mc:AlternateContent>
      </w:r>
    </w:p>
    <w:p w14:paraId="26217305" w14:textId="77777777" w:rsidR="00EF5398" w:rsidRDefault="008E26F7" w:rsidP="00EF5398">
      <w:r>
        <w:rPr>
          <w:noProof/>
        </w:rPr>
        <mc:AlternateContent>
          <mc:Choice Requires="wps">
            <w:drawing>
              <wp:anchor distT="0" distB="0" distL="114300" distR="114300" simplePos="0" relativeHeight="252119552" behindDoc="0" locked="0" layoutInCell="1" allowOverlap="1" wp14:anchorId="6893C813" wp14:editId="086F6250">
                <wp:simplePos x="0" y="0"/>
                <wp:positionH relativeFrom="column">
                  <wp:posOffset>-437515</wp:posOffset>
                </wp:positionH>
                <wp:positionV relativeFrom="paragraph">
                  <wp:posOffset>190500</wp:posOffset>
                </wp:positionV>
                <wp:extent cx="2660650" cy="1475105"/>
                <wp:effectExtent l="19050" t="19050" r="6350" b="10795"/>
                <wp:wrapNone/>
                <wp:docPr id="91" name="Flowchart: Decision 9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60650" cy="1475105"/>
                        </a:xfrm>
                        <a:prstGeom prst="flowChartDecision">
                          <a:avLst/>
                        </a:prstGeom>
                        <a:solidFill>
                          <a:srgbClr val="FFFFFF"/>
                        </a:solidFill>
                        <a:ln w="9525">
                          <a:solidFill>
                            <a:srgbClr val="000000"/>
                          </a:solidFill>
                          <a:miter lim="800000"/>
                          <a:headEnd/>
                          <a:tailEnd/>
                        </a:ln>
                      </wps:spPr>
                      <wps:txbx>
                        <w:txbxContent>
                          <w:p w14:paraId="0F0F37B6" w14:textId="77777777" w:rsidR="00487706" w:rsidRDefault="00487706" w:rsidP="00EF5398">
                            <w:pPr>
                              <w:jc w:val="center"/>
                            </w:pPr>
                            <w:r>
                              <w:t xml:space="preserve">Determine length of stay in malaria-endemic </w:t>
                            </w:r>
                            <w:r w:rsidRPr="00C56237">
                              <w:rPr>
                                <w:u w:val="single"/>
                              </w:rPr>
                              <w:t>country</w:t>
                            </w:r>
                            <w:r>
                              <w:rPr>
                                <w:u w:val="single"/>
                              </w:rPr>
                              <w:t>(</w:t>
                            </w:r>
                            <w:proofErr w:type="spellStart"/>
                            <w:r>
                              <w:rPr>
                                <w:u w:val="single"/>
                              </w:rPr>
                              <w:t>ies</w:t>
                            </w:r>
                            <w:proofErr w:type="spellEnd"/>
                            <w:r>
                              <w:rPr>
                                <w:u w:val="single"/>
                              </w:rPr>
                              <w: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893C813" id="Flowchart: Decision 91" o:spid="_x0000_s1313" type="#_x0000_t110" style="position:absolute;margin-left:-34.45pt;margin-top:15pt;width:209.5pt;height:116.15pt;z-index:25211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">
                <o:lock v:ext="edit" aspectratio="t"/>
                <v:textbox inset="0,0,0,0">
                  <w:txbxContent>
                    <w:p w14:paraId="0F0F37B6" w14:textId="77777777" w:rsidR="00487706" w:rsidRDefault="00487706" w:rsidP="00EF5398">
                      <w:pPr>
                        <w:jc w:val="center"/>
                      </w:pPr>
                      <w:r>
                        <w:t xml:space="preserve">Determine length of stay in malaria-endemic </w:t>
                      </w:r>
                      <w:r w:rsidRPr="00C56237">
                        <w:rPr>
                          <w:u w:val="single"/>
                        </w:rPr>
                        <w:t>country</w:t>
                      </w:r>
                      <w:r>
                        <w:rPr>
                          <w:u w:val="single"/>
                        </w:rPr>
                        <w:t>(</w:t>
                      </w:r>
                      <w:proofErr w:type="spellStart"/>
                      <w:r>
                        <w:rPr>
                          <w:u w:val="single"/>
                        </w:rPr>
                        <w:t>ies</w:t>
                      </w:r>
                      <w:proofErr w:type="spellEnd"/>
                      <w:r>
                        <w:rPr>
                          <w:u w:val="single"/>
                        </w:rPr>
                        <w:t>)</w:t>
                      </w:r>
                    </w:p>
                  </w:txbxContent>
                </v:textbox>
              </v:shape>
            </w:pict>
          </mc:Fallback>
        </mc:AlternateContent>
      </w:r>
    </w:p>
    <w:p w14:paraId="6C464DEC" w14:textId="77777777" w:rsidR="00EF5398" w:rsidRDefault="008E26F7" w:rsidP="00EF5398">
      <w:r>
        <w:rPr>
          <w:noProof/>
        </w:rPr>
        <mc:AlternateContent>
          <mc:Choice Requires="wps">
            <w:drawing>
              <wp:anchor distT="0" distB="0" distL="114300" distR="114300" simplePos="0" relativeHeight="252108288" behindDoc="0" locked="0" layoutInCell="1" allowOverlap="1" wp14:anchorId="341B4FA2" wp14:editId="16CAD903">
                <wp:simplePos x="0" y="0"/>
                <wp:positionH relativeFrom="column">
                  <wp:posOffset>2825115</wp:posOffset>
                </wp:positionH>
                <wp:positionV relativeFrom="paragraph">
                  <wp:posOffset>64770</wp:posOffset>
                </wp:positionV>
                <wp:extent cx="1000125" cy="266700"/>
                <wp:effectExtent l="0" t="0" r="0" b="0"/>
                <wp:wrapNone/>
                <wp:docPr id="1967"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14A56" w14:textId="77777777" w:rsidR="00487706" w:rsidRDefault="00487706" w:rsidP="00EF5398">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B4FA2" id="_x0000_s1314" type="#_x0000_t202" style="position:absolute;margin-left:222.45pt;margin-top:5.1pt;width:78.75pt;height:21pt;z-index:25210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" filled="f" stroked="f">
                <v:textbox>
                  <w:txbxContent>
                    <w:p w14:paraId="7E014A56" w14:textId="77777777" w:rsidR="00487706" w:rsidRDefault="00487706" w:rsidP="00EF5398">
                      <w:pPr>
                        <w:pStyle w:val="BodyText"/>
                      </w:pPr>
                    </w:p>
                  </w:txbxContent>
                </v:textbox>
              </v:shape>
            </w:pict>
          </mc:Fallback>
        </mc:AlternateContent>
      </w:r>
    </w:p>
    <w:p w14:paraId="60283F08" w14:textId="77777777" w:rsidR="00EF5398" w:rsidRDefault="008E26F7" w:rsidP="00EF5398">
      <w:r>
        <w:rPr>
          <w:noProof/>
        </w:rPr>
        <mc:AlternateContent>
          <mc:Choice Requires="wps">
            <w:drawing>
              <wp:anchor distT="0" distB="0" distL="114300" distR="114300" simplePos="0" relativeHeight="252127744" behindDoc="0" locked="0" layoutInCell="1" allowOverlap="1" wp14:anchorId="7EF415C9" wp14:editId="74F4CE15">
                <wp:simplePos x="0" y="0"/>
                <wp:positionH relativeFrom="column">
                  <wp:posOffset>2552700</wp:posOffset>
                </wp:positionH>
                <wp:positionV relativeFrom="paragraph">
                  <wp:posOffset>38735</wp:posOffset>
                </wp:positionV>
                <wp:extent cx="2219325" cy="1181100"/>
                <wp:effectExtent l="19050" t="19050" r="28575" b="19050"/>
                <wp:wrapNone/>
                <wp:docPr id="101" name="Flowchart: Decision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64C82D8E" w14:textId="77777777" w:rsidR="00487706" w:rsidRDefault="00487706" w:rsidP="00EF5398">
                            <w:pPr>
                              <w:jc w:val="center"/>
                            </w:pPr>
                            <w:r>
                              <w:t xml:space="preserve">Determine if donor was in any malaria-endemic </w:t>
                            </w:r>
                            <w:r w:rsidRPr="0017530E">
                              <w:rPr>
                                <w:u w:val="single"/>
                              </w:rPr>
                              <w:t>area(s)</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EF415C9" id="Flowchart: Decision 101" o:spid="_x0000_s1315" type="#_x0000_t110" style="position:absolute;margin-left:201pt;margin-top:3.05pt;width:174.75pt;height:93pt;z-index:25212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">
                <v:textbox inset="0,0,0,0">
                  <w:txbxContent>
                    <w:p w14:paraId="64C82D8E" w14:textId="77777777" w:rsidR="00487706" w:rsidRDefault="00487706" w:rsidP="00EF5398">
                      <w:pPr>
                        <w:jc w:val="center"/>
                      </w:pPr>
                      <w:r>
                        <w:t xml:space="preserve">Determine if donor was in any malaria-endemic </w:t>
                      </w:r>
                      <w:r w:rsidRPr="0017530E">
                        <w:rPr>
                          <w:u w:val="single"/>
                        </w:rPr>
                        <w:t>area(s)</w:t>
                      </w:r>
                      <w:r>
                        <w:t xml:space="preserve">  </w:t>
                      </w:r>
                    </w:p>
                  </w:txbxContent>
                </v:textbox>
              </v:shape>
            </w:pict>
          </mc:Fallback>
        </mc:AlternateContent>
      </w:r>
    </w:p>
    <w:p w14:paraId="0307101E" w14:textId="77777777" w:rsidR="00EF5398" w:rsidRDefault="008E26F7" w:rsidP="00EF5398">
      <w:r>
        <w:rPr>
          <w:noProof/>
        </w:rPr>
        <mc:AlternateContent>
          <mc:Choice Requires="wps">
            <w:drawing>
              <wp:anchor distT="0" distB="0" distL="114300" distR="114300" simplePos="0" relativeHeight="252112384" behindDoc="0" locked="0" layoutInCell="1" allowOverlap="1" wp14:anchorId="6E92E473" wp14:editId="1453147A">
                <wp:simplePos x="0" y="0"/>
                <wp:positionH relativeFrom="column">
                  <wp:posOffset>4454525</wp:posOffset>
                </wp:positionH>
                <wp:positionV relativeFrom="paragraph">
                  <wp:posOffset>1638935</wp:posOffset>
                </wp:positionV>
                <wp:extent cx="838200" cy="237490"/>
                <wp:effectExtent l="0" t="0" r="0" b="0"/>
                <wp:wrapNone/>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37490"/>
                        </a:xfrm>
                        <a:prstGeom prst="rect">
                          <a:avLst/>
                        </a:prstGeom>
                        <a:noFill/>
                        <a:ln w="9525">
                          <a:noFill/>
                          <a:miter lim="800000"/>
                          <a:headEnd/>
                          <a:tailEnd/>
                        </a:ln>
                      </wps:spPr>
                      <wps:txbx>
                        <w:txbxContent>
                          <w:p w14:paraId="06E14159" w14:textId="77777777" w:rsidR="00487706" w:rsidRPr="00FC0972" w:rsidRDefault="00487706" w:rsidP="00EF5398">
                            <w:r>
                              <w:t>≤</w:t>
                            </w:r>
                            <w:r w:rsidRPr="00FC0972">
                              <w:t>24 hou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92E473" id="Text Box 2" o:spid="_x0000_s1316" type="#_x0000_t202" style="position:absolute;margin-left:350.75pt;margin-top:129.05pt;width:66pt;height:18.7pt;z-index:252112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" filled="f" stroked="f">
                <v:textbox style="mso-fit-shape-to-text:t">
                  <w:txbxContent>
                    <w:p w14:paraId="06E14159" w14:textId="77777777" w:rsidR="00487706" w:rsidRPr="00FC0972" w:rsidRDefault="00487706" w:rsidP="00EF5398">
                      <w:r>
                        <w:t>≤</w:t>
                      </w:r>
                      <w:r w:rsidRPr="00FC0972">
                        <w:t>24 hours</w:t>
                      </w:r>
                    </w:p>
                  </w:txbxContent>
                </v:textbox>
              </v:shape>
            </w:pict>
          </mc:Fallback>
        </mc:AlternateContent>
      </w:r>
      <w:r>
        <w:rPr>
          <w:noProof/>
        </w:rPr>
        <mc:AlternateContent>
          <mc:Choice Requires="wps">
            <w:drawing>
              <wp:anchor distT="4294967295" distB="4294967295" distL="114300" distR="114300" simplePos="0" relativeHeight="252111360" behindDoc="0" locked="0" layoutInCell="1" allowOverlap="1" wp14:anchorId="52455A2C" wp14:editId="49A11942">
                <wp:simplePos x="0" y="0"/>
                <wp:positionH relativeFrom="column">
                  <wp:posOffset>4777740</wp:posOffset>
                </wp:positionH>
                <wp:positionV relativeFrom="paragraph">
                  <wp:posOffset>1984374</wp:posOffset>
                </wp:positionV>
                <wp:extent cx="327660" cy="0"/>
                <wp:effectExtent l="0" t="76200" r="0" b="76200"/>
                <wp:wrapNone/>
                <wp:docPr id="289" name="Straight Connector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66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B79E57" id="Straight Connector 289" o:spid="_x0000_s1026" style="position:absolute;z-index:252111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6.2pt,156.25pt" to="402pt,1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">
                <v:stroke endarrow="block"/>
              </v:line>
            </w:pict>
          </mc:Fallback>
        </mc:AlternateContent>
      </w:r>
      <w:r>
        <w:rPr>
          <w:noProof/>
        </w:rPr>
        <mc:AlternateContent>
          <mc:Choice Requires="wps">
            <w:drawing>
              <wp:anchor distT="0" distB="0" distL="114300" distR="114300" simplePos="0" relativeHeight="252110336" behindDoc="0" locked="0" layoutInCell="1" allowOverlap="1" wp14:anchorId="4452D98F" wp14:editId="397121F6">
                <wp:simplePos x="0" y="0"/>
                <wp:positionH relativeFrom="column">
                  <wp:posOffset>3759200</wp:posOffset>
                </wp:positionH>
                <wp:positionV relativeFrom="paragraph">
                  <wp:posOffset>1005840</wp:posOffset>
                </wp:positionV>
                <wp:extent cx="1146810" cy="383540"/>
                <wp:effectExtent l="0" t="0" r="0" b="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383540"/>
                        </a:xfrm>
                        <a:prstGeom prst="rect">
                          <a:avLst/>
                        </a:prstGeom>
                        <a:noFill/>
                        <a:ln w="9525">
                          <a:noFill/>
                          <a:miter lim="800000"/>
                          <a:headEnd/>
                          <a:tailEnd/>
                        </a:ln>
                      </wps:spPr>
                      <wps:txbx>
                        <w:txbxContent>
                          <w:p w14:paraId="047C9D1E" w14:textId="77777777" w:rsidR="00487706" w:rsidRDefault="00487706" w:rsidP="00EF5398">
                            <w:r>
                              <w:t>Malaria</w:t>
                            </w:r>
                            <w:r w:rsidRPr="0017530E">
                              <w:t xml:space="preserve">-endemic </w:t>
                            </w:r>
                            <w:r w:rsidRPr="0017530E">
                              <w:rPr>
                                <w:u w:val="single"/>
                              </w:rPr>
                              <w:t>area(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52D98F" id="_x0000_s1317" type="#_x0000_t202" style="position:absolute;margin-left:296pt;margin-top:79.2pt;width:90.3pt;height:30.2pt;z-index:252110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" filled="f" stroked="f">
                <v:textbox style="mso-fit-shape-to-text:t">
                  <w:txbxContent>
                    <w:p w14:paraId="047C9D1E" w14:textId="77777777" w:rsidR="00487706" w:rsidRDefault="00487706" w:rsidP="00EF5398">
                      <w:r>
                        <w:t>Malaria</w:t>
                      </w:r>
                      <w:r w:rsidRPr="0017530E">
                        <w:t xml:space="preserve">-endemic </w:t>
                      </w:r>
                      <w:r w:rsidRPr="0017530E">
                        <w:rPr>
                          <w:u w:val="single"/>
                        </w:rPr>
                        <w:t>area(s)</w:t>
                      </w:r>
                    </w:p>
                  </w:txbxContent>
                </v:textbox>
              </v:shape>
            </w:pict>
          </mc:Fallback>
        </mc:AlternateContent>
      </w:r>
      <w:r>
        <w:rPr>
          <w:noProof/>
        </w:rPr>
        <mc:AlternateContent>
          <mc:Choice Requires="wps">
            <w:drawing>
              <wp:anchor distT="0" distB="0" distL="114299" distR="114299" simplePos="0" relativeHeight="252123648" behindDoc="0" locked="0" layoutInCell="1" allowOverlap="1" wp14:anchorId="44309A22" wp14:editId="1795D3EF">
                <wp:simplePos x="0" y="0"/>
                <wp:positionH relativeFrom="column">
                  <wp:posOffset>3667124</wp:posOffset>
                </wp:positionH>
                <wp:positionV relativeFrom="paragraph">
                  <wp:posOffset>1070610</wp:posOffset>
                </wp:positionV>
                <wp:extent cx="0" cy="328930"/>
                <wp:effectExtent l="76200" t="0" r="57150" b="3302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77BAA" id="Straight Connector 98" o:spid="_x0000_s1026" style="position:absolute;z-index:252123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75pt,84.3pt" to="288.75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">
                <v:stroke endarrow="block"/>
              </v:line>
            </w:pict>
          </mc:Fallback>
        </mc:AlternateContent>
      </w:r>
      <w:r>
        <w:rPr>
          <w:noProof/>
        </w:rPr>
        <mc:AlternateContent>
          <mc:Choice Requires="wps">
            <w:drawing>
              <wp:anchor distT="0" distB="0" distL="114300" distR="114300" simplePos="0" relativeHeight="252113408" behindDoc="0" locked="0" layoutInCell="1" allowOverlap="1" wp14:anchorId="69F03989" wp14:editId="3FDC2213">
                <wp:simplePos x="0" y="0"/>
                <wp:positionH relativeFrom="column">
                  <wp:posOffset>3756025</wp:posOffset>
                </wp:positionH>
                <wp:positionV relativeFrom="paragraph">
                  <wp:posOffset>2583815</wp:posOffset>
                </wp:positionV>
                <wp:extent cx="838200" cy="255905"/>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55905"/>
                        </a:xfrm>
                        <a:prstGeom prst="rect">
                          <a:avLst/>
                        </a:prstGeom>
                        <a:noFill/>
                        <a:ln w="9525">
                          <a:noFill/>
                          <a:miter lim="800000"/>
                          <a:headEnd/>
                          <a:tailEnd/>
                        </a:ln>
                      </wps:spPr>
                      <wps:txbx>
                        <w:txbxContent>
                          <w:p w14:paraId="23E601D0" w14:textId="77777777" w:rsidR="00487706" w:rsidRPr="00FC0972" w:rsidRDefault="00487706" w:rsidP="00EF5398">
                            <w:r>
                              <w:t>&gt;</w:t>
                            </w:r>
                            <w:r w:rsidRPr="00FC0972">
                              <w:t>24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03989" id="_x0000_s1318" type="#_x0000_t202" style="position:absolute;margin-left:295.75pt;margin-top:203.45pt;width:66pt;height:20.15pt;z-index:25211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" filled="f" stroked="f">
                <v:textbox>
                  <w:txbxContent>
                    <w:p w14:paraId="23E601D0" w14:textId="77777777" w:rsidR="00487706" w:rsidRPr="00FC0972" w:rsidRDefault="00487706" w:rsidP="00EF5398">
                      <w:r>
                        <w:t>&gt;</w:t>
                      </w:r>
                      <w:r w:rsidRPr="00FC0972">
                        <w:t>24 hours</w:t>
                      </w:r>
                    </w:p>
                  </w:txbxContent>
                </v:textbox>
              </v:shape>
            </w:pict>
          </mc:Fallback>
        </mc:AlternateContent>
      </w:r>
      <w:r>
        <w:rPr>
          <w:noProof/>
        </w:rPr>
        <mc:AlternateContent>
          <mc:Choice Requires="wps">
            <w:drawing>
              <wp:anchor distT="0" distB="0" distL="114300" distR="114300" simplePos="0" relativeHeight="252107264" behindDoc="0" locked="0" layoutInCell="1" allowOverlap="1" wp14:anchorId="7B13FC8E" wp14:editId="48CCC2A1">
                <wp:simplePos x="0" y="0"/>
                <wp:positionH relativeFrom="column">
                  <wp:posOffset>4604385</wp:posOffset>
                </wp:positionH>
                <wp:positionV relativeFrom="paragraph">
                  <wp:posOffset>97155</wp:posOffset>
                </wp:positionV>
                <wp:extent cx="1114425" cy="385445"/>
                <wp:effectExtent l="0" t="0" r="0" b="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38544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241507" w14:textId="77777777" w:rsidR="00487706" w:rsidRDefault="00487706" w:rsidP="00EF5398">
                            <w:pPr>
                              <w:jc w:val="center"/>
                            </w:pPr>
                            <w:r w:rsidRPr="004C639C">
                              <w:rPr>
                                <w:bCs/>
                              </w:rPr>
                              <w:t xml:space="preserve">Only </w:t>
                            </w:r>
                            <w:r>
                              <w:rPr>
                                <w:bCs/>
                              </w:rPr>
                              <w:t>non-endemic</w:t>
                            </w:r>
                            <w:r w:rsidRPr="0017530E">
                              <w:t xml:space="preserve"> </w:t>
                            </w:r>
                            <w:r w:rsidRPr="0017530E">
                              <w:rPr>
                                <w:u w:val="single"/>
                              </w:rPr>
                              <w:t>are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3FC8E" id="Text Box 67" o:spid="_x0000_s1319" type="#_x0000_t202" style="position:absolute;margin-left:362.55pt;margin-top:7.65pt;width:87.75pt;height:30.35pt;z-index:25210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" filled="f" stroked="f">
                <v:textbox>
                  <w:txbxContent>
                    <w:p w14:paraId="3B241507" w14:textId="77777777" w:rsidR="00487706" w:rsidRDefault="00487706" w:rsidP="00EF5398">
                      <w:pPr>
                        <w:jc w:val="center"/>
                      </w:pPr>
                      <w:r w:rsidRPr="004C639C">
                        <w:rPr>
                          <w:bCs/>
                        </w:rPr>
                        <w:t xml:space="preserve">Only </w:t>
                      </w:r>
                      <w:r>
                        <w:rPr>
                          <w:bCs/>
                        </w:rPr>
                        <w:t>non-endemic</w:t>
                      </w:r>
                      <w:r w:rsidRPr="0017530E">
                        <w:t xml:space="preserve"> </w:t>
                      </w:r>
                      <w:r w:rsidRPr="0017530E">
                        <w:rPr>
                          <w:u w:val="single"/>
                        </w:rPr>
                        <w:t>area(s)</w:t>
                      </w:r>
                    </w:p>
                  </w:txbxContent>
                </v:textbox>
              </v:shape>
            </w:pict>
          </mc:Fallback>
        </mc:AlternateContent>
      </w:r>
      <w:r>
        <w:rPr>
          <w:noProof/>
        </w:rPr>
        <mc:AlternateContent>
          <mc:Choice Requires="wps">
            <w:drawing>
              <wp:anchor distT="0" distB="0" distL="114300" distR="114300" simplePos="0" relativeHeight="252128768" behindDoc="0" locked="0" layoutInCell="1" allowOverlap="1" wp14:anchorId="72537BD1" wp14:editId="07C1FF42">
                <wp:simplePos x="0" y="0"/>
                <wp:positionH relativeFrom="column">
                  <wp:posOffset>2548255</wp:posOffset>
                </wp:positionH>
                <wp:positionV relativeFrom="paragraph">
                  <wp:posOffset>1395730</wp:posOffset>
                </wp:positionV>
                <wp:extent cx="2219325" cy="1181100"/>
                <wp:effectExtent l="19050" t="19050" r="28575" b="19050"/>
                <wp:wrapNone/>
                <wp:docPr id="102" name="Flowchart: Decision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9325" cy="1181100"/>
                        </a:xfrm>
                        <a:prstGeom prst="flowChartDecision">
                          <a:avLst/>
                        </a:prstGeom>
                        <a:solidFill>
                          <a:srgbClr val="FFFFFF"/>
                        </a:solidFill>
                        <a:ln w="9525">
                          <a:solidFill>
                            <a:srgbClr val="000000"/>
                          </a:solidFill>
                          <a:miter lim="800000"/>
                          <a:headEnd/>
                          <a:tailEnd/>
                        </a:ln>
                      </wps:spPr>
                      <wps:txbx>
                        <w:txbxContent>
                          <w:p w14:paraId="3DC844C6" w14:textId="77777777" w:rsidR="00487706" w:rsidRDefault="00487706" w:rsidP="00EF5398">
                            <w:pPr>
                              <w:jc w:val="center"/>
                            </w:pPr>
                            <w:r>
                              <w:t xml:space="preserve">Determine donor’s length of stay in malaria-endemic </w:t>
                            </w:r>
                            <w:r w:rsidRPr="0017530E">
                              <w:rPr>
                                <w:u w:val="single"/>
                              </w:rPr>
                              <w:t>area(s)</w:t>
                            </w:r>
                            <w: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2537BD1" id="Flowchart: Decision 102" o:spid="_x0000_s1320" type="#_x0000_t110" style="position:absolute;margin-left:200.65pt;margin-top:109.9pt;width:174.75pt;height:93pt;z-index:25212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">
                <v:textbox inset="0,0,0,0">
                  <w:txbxContent>
                    <w:p w14:paraId="3DC844C6" w14:textId="77777777" w:rsidR="00487706" w:rsidRDefault="00487706" w:rsidP="00EF5398">
                      <w:pPr>
                        <w:jc w:val="center"/>
                      </w:pPr>
                      <w:r>
                        <w:t xml:space="preserve">Determine donor’s length of stay in malaria-endemic </w:t>
                      </w:r>
                      <w:r w:rsidRPr="0017530E">
                        <w:rPr>
                          <w:u w:val="single"/>
                        </w:rPr>
                        <w:t>area(s)</w:t>
                      </w:r>
                      <w:r>
                        <w:t xml:space="preserve">  </w:t>
                      </w:r>
                    </w:p>
                  </w:txbxContent>
                </v:textbox>
              </v:shape>
            </w:pict>
          </mc:Fallback>
        </mc:AlternateContent>
      </w:r>
      <w:r>
        <w:rPr>
          <w:noProof/>
        </w:rPr>
        <mc:AlternateContent>
          <mc:Choice Requires="wps">
            <w:drawing>
              <wp:anchor distT="0" distB="0" distL="114300" distR="114300" simplePos="0" relativeHeight="252126720" behindDoc="0" locked="0" layoutInCell="1" allowOverlap="1" wp14:anchorId="386A440B" wp14:editId="5FC13542">
                <wp:simplePos x="0" y="0"/>
                <wp:positionH relativeFrom="column">
                  <wp:posOffset>5105400</wp:posOffset>
                </wp:positionH>
                <wp:positionV relativeFrom="paragraph">
                  <wp:posOffset>1798955</wp:posOffset>
                </wp:positionV>
                <wp:extent cx="1219200" cy="361950"/>
                <wp:effectExtent l="0" t="0" r="0" b="0"/>
                <wp:wrapNone/>
                <wp:docPr id="121" name="Flowchart: Terminator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61950"/>
                        </a:xfrm>
                        <a:prstGeom prst="flowChartTerminator">
                          <a:avLst/>
                        </a:prstGeom>
                        <a:solidFill>
                          <a:srgbClr val="FFFFFF"/>
                        </a:solidFill>
                        <a:ln w="9525">
                          <a:solidFill>
                            <a:srgbClr val="000000"/>
                          </a:solidFill>
                          <a:miter lim="800000"/>
                          <a:headEnd/>
                          <a:tailEnd/>
                        </a:ln>
                      </wps:spPr>
                      <wps:txbx>
                        <w:txbxContent>
                          <w:p w14:paraId="60679C46" w14:textId="77777777" w:rsidR="00487706" w:rsidRPr="0017530E" w:rsidRDefault="00487706" w:rsidP="00EF5398">
                            <w:pPr>
                              <w:jc w:val="center"/>
                              <w:rPr>
                                <w:b/>
                              </w:rPr>
                            </w:pPr>
                            <w:r w:rsidRPr="0017530E">
                              <w:rPr>
                                <w:b/>
                              </w:rPr>
                              <w:t>Accept Donor</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6A440B" id="Flowchart: Terminator 121" o:spid="_x0000_s1321" type="#_x0000_t116" style="position:absolute;margin-left:402pt;margin-top:141.65pt;width:96pt;height:28.5pt;z-index:25212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">
                <v:textbox inset="0,0,0,0">
                  <w:txbxContent>
                    <w:p w14:paraId="60679C46" w14:textId="77777777" w:rsidR="00487706" w:rsidRPr="0017530E" w:rsidRDefault="00487706" w:rsidP="00EF5398">
                      <w:pPr>
                        <w:jc w:val="center"/>
                        <w:rPr>
                          <w:b/>
                        </w:rPr>
                      </w:pPr>
                      <w:r w:rsidRPr="0017530E">
                        <w:rPr>
                          <w:b/>
                        </w:rPr>
                        <w:t>Accept Donor</w:t>
                      </w:r>
                    </w:p>
                  </w:txbxContent>
                </v:textbox>
              </v:shape>
            </w:pict>
          </mc:Fallback>
        </mc:AlternateContent>
      </w:r>
    </w:p>
    <w:p w14:paraId="41020C31" w14:textId="77777777" w:rsidR="00EF5398" w:rsidRDefault="008E26F7" w:rsidP="00EF5398">
      <w:r>
        <w:rPr>
          <w:noProof/>
        </w:rPr>
        <mc:AlternateContent>
          <mc:Choice Requires="wps">
            <w:drawing>
              <wp:anchor distT="0" distB="0" distL="114300" distR="114300" simplePos="0" relativeHeight="252102144" behindDoc="0" locked="0" layoutInCell="1" allowOverlap="1" wp14:anchorId="122507F6" wp14:editId="31AF19D2">
                <wp:simplePos x="0" y="0"/>
                <wp:positionH relativeFrom="column">
                  <wp:posOffset>2018030</wp:posOffset>
                </wp:positionH>
                <wp:positionV relativeFrom="paragraph">
                  <wp:posOffset>83185</wp:posOffset>
                </wp:positionV>
                <wp:extent cx="655320" cy="248285"/>
                <wp:effectExtent l="0" t="0" r="0" b="0"/>
                <wp:wrapNone/>
                <wp:docPr id="196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 cy="248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C76B4D" w14:textId="77777777" w:rsidR="00487706" w:rsidRDefault="00487706" w:rsidP="00EF5398">
                            <w:pPr>
                              <w:jc w:val="center"/>
                            </w:pPr>
                            <w:r>
                              <w:t>≤5y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2507F6" id="Text Box 16" o:spid="_x0000_s1322" type="#_x0000_t202" style="position:absolute;margin-left:158.9pt;margin-top:6.55pt;width:51.6pt;height:19.55pt;z-index:25210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" filled="f" stroked="f">
                <v:textbox>
                  <w:txbxContent>
                    <w:p w14:paraId="7EC76B4D" w14:textId="77777777" w:rsidR="00487706" w:rsidRDefault="00487706" w:rsidP="00EF5398">
                      <w:pPr>
                        <w:jc w:val="center"/>
                      </w:pPr>
                      <w:r>
                        <w:t>≤5yrs</w:t>
                      </w:r>
                    </w:p>
                  </w:txbxContent>
                </v:textbox>
              </v:shape>
            </w:pict>
          </mc:Fallback>
        </mc:AlternateContent>
      </w:r>
    </w:p>
    <w:p w14:paraId="069A7D9C" w14:textId="77777777" w:rsidR="00EF5398" w:rsidRDefault="00EF5398" w:rsidP="00EF5398"/>
    <w:p w14:paraId="6FD190ED" w14:textId="77777777" w:rsidR="00EF5398" w:rsidRDefault="008E26F7" w:rsidP="00EF5398">
      <w:r>
        <w:rPr>
          <w:noProof/>
        </w:rPr>
        <mc:AlternateContent>
          <mc:Choice Requires="wps">
            <w:drawing>
              <wp:anchor distT="4294967295" distB="4294967295" distL="114300" distR="114300" simplePos="0" relativeHeight="252104192" behindDoc="0" locked="0" layoutInCell="1" allowOverlap="1" wp14:anchorId="257E62A2" wp14:editId="7C9AB66B">
                <wp:simplePos x="0" y="0"/>
                <wp:positionH relativeFrom="column">
                  <wp:posOffset>4772660</wp:posOffset>
                </wp:positionH>
                <wp:positionV relativeFrom="paragraph">
                  <wp:posOffset>45084</wp:posOffset>
                </wp:positionV>
                <wp:extent cx="946785" cy="0"/>
                <wp:effectExtent l="0" t="0" r="0" b="0"/>
                <wp:wrapNone/>
                <wp:docPr id="1965"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6785" cy="0"/>
                        </a:xfrm>
                        <a:prstGeom prst="line">
                          <a:avLst/>
                        </a:prstGeom>
                        <a:noFill/>
                        <a:ln w="9525">
                          <a:solidFill>
                            <a:srgbClr val="000000"/>
                          </a:solidFill>
                          <a:round/>
                          <a:headEn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6CE0CFE" id="Straight Connector 33" o:spid="_x0000_s1026" style="position:absolute;z-index:252104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75.8pt,3.55pt" to="450.3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"/>
            </w:pict>
          </mc:Fallback>
        </mc:AlternateContent>
      </w:r>
      <w:r>
        <w:rPr>
          <w:noProof/>
        </w:rPr>
        <mc:AlternateContent>
          <mc:Choice Requires="wps">
            <w:drawing>
              <wp:anchor distT="4294967295" distB="4294967295" distL="114300" distR="114300" simplePos="0" relativeHeight="252109312" behindDoc="0" locked="0" layoutInCell="1" allowOverlap="1" wp14:anchorId="56551158" wp14:editId="18873B28">
                <wp:simplePos x="0" y="0"/>
                <wp:positionH relativeFrom="column">
                  <wp:posOffset>2223135</wp:posOffset>
                </wp:positionH>
                <wp:positionV relativeFrom="paragraph">
                  <wp:posOffset>45084</wp:posOffset>
                </wp:positionV>
                <wp:extent cx="328930" cy="0"/>
                <wp:effectExtent l="0" t="76200" r="0" b="76200"/>
                <wp:wrapNone/>
                <wp:docPr id="1964"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893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F8A7353" id="Straight Connector 41" o:spid="_x0000_s1026" style="position:absolute;z-index:252109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75.05pt,3.55pt" to="200.9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">
                <v:stroke endarrow="block"/>
              </v:line>
            </w:pict>
          </mc:Fallback>
        </mc:AlternateContent>
      </w:r>
    </w:p>
    <w:p w14:paraId="55B1CA55" w14:textId="77777777" w:rsidR="00EF5398" w:rsidRDefault="00EF5398" w:rsidP="00EF5398"/>
    <w:p w14:paraId="20AC10FF" w14:textId="77777777" w:rsidR="00EF5398" w:rsidRDefault="00EF5398" w:rsidP="00EF5398"/>
    <w:p w14:paraId="0414D29E" w14:textId="77777777" w:rsidR="00EF5398" w:rsidRDefault="00EF5398" w:rsidP="00EF5398"/>
    <w:p w14:paraId="2DE0B1EB" w14:textId="77777777" w:rsidR="00EF5398" w:rsidRDefault="00EF5398" w:rsidP="00EF5398"/>
    <w:p w14:paraId="201658E4" w14:textId="77777777" w:rsidR="00EF5398" w:rsidRDefault="008E26F7" w:rsidP="00EF5398">
      <w:r>
        <w:rPr>
          <w:noProof/>
        </w:rPr>
        <mc:AlternateContent>
          <mc:Choice Requires="wps">
            <w:drawing>
              <wp:anchor distT="0" distB="0" distL="114299" distR="114299" simplePos="0" relativeHeight="252124672" behindDoc="0" locked="0" layoutInCell="1" allowOverlap="1" wp14:anchorId="16F52D5F" wp14:editId="56DA660F">
                <wp:simplePos x="0" y="0"/>
                <wp:positionH relativeFrom="column">
                  <wp:posOffset>897254</wp:posOffset>
                </wp:positionH>
                <wp:positionV relativeFrom="paragraph">
                  <wp:posOffset>55245</wp:posOffset>
                </wp:positionV>
                <wp:extent cx="0" cy="2403475"/>
                <wp:effectExtent l="76200" t="0" r="38100" b="3492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034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A625C" id="Straight Connector 99" o:spid="_x0000_s1026" style="position:absolute;z-index:252124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0.65pt,4.35pt" to="70.65pt,19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">
                <v:stroke endarrow="block"/>
              </v:line>
            </w:pict>
          </mc:Fallback>
        </mc:AlternateContent>
      </w:r>
      <w:r>
        <w:rPr>
          <w:noProof/>
        </w:rPr>
        <mc:AlternateContent>
          <mc:Choice Requires="wps">
            <w:drawing>
              <wp:anchor distT="0" distB="0" distL="114300" distR="114300" simplePos="0" relativeHeight="252106240" behindDoc="0" locked="0" layoutInCell="1" allowOverlap="1" wp14:anchorId="138A3168" wp14:editId="37962219">
                <wp:simplePos x="0" y="0"/>
                <wp:positionH relativeFrom="column">
                  <wp:posOffset>975995</wp:posOffset>
                </wp:positionH>
                <wp:positionV relativeFrom="paragraph">
                  <wp:posOffset>26670</wp:posOffset>
                </wp:positionV>
                <wp:extent cx="1323975" cy="438150"/>
                <wp:effectExtent l="0" t="0" r="0" b="0"/>
                <wp:wrapNone/>
                <wp:docPr id="196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4381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22CAFD" w14:textId="77777777" w:rsidR="00487706" w:rsidRPr="0017530E" w:rsidRDefault="00487706" w:rsidP="00EF5398">
                            <w:r>
                              <w:t xml:space="preserve">&gt;5 years, </w:t>
                            </w:r>
                            <w:r w:rsidRPr="00D35B23">
                              <w:t>continuous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A3168" id="_x0000_s1323" type="#_x0000_t202" style="position:absolute;margin-left:76.85pt;margin-top:2.1pt;width:104.25pt;height:34.5pt;z-index:25210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" filled="f" stroked="f">
                <v:textbox>
                  <w:txbxContent>
                    <w:p w14:paraId="3122CAFD" w14:textId="77777777" w:rsidR="00487706" w:rsidRPr="0017530E" w:rsidRDefault="00487706" w:rsidP="00EF5398">
                      <w:r>
                        <w:t xml:space="preserve">&gt;5 years, </w:t>
                      </w:r>
                      <w:r w:rsidRPr="00D35B23">
                        <w:t>continuously</w:t>
                      </w:r>
                    </w:p>
                  </w:txbxContent>
                </v:textbox>
              </v:shape>
            </w:pict>
          </mc:Fallback>
        </mc:AlternateContent>
      </w:r>
    </w:p>
    <w:p w14:paraId="145CF879" w14:textId="77777777" w:rsidR="00EF5398" w:rsidRDefault="00EF5398" w:rsidP="00EF5398"/>
    <w:p w14:paraId="4DB50509" w14:textId="77777777" w:rsidR="00EF5398" w:rsidRDefault="00EF5398" w:rsidP="00EF5398"/>
    <w:p w14:paraId="348F0442" w14:textId="77777777" w:rsidR="00EF5398" w:rsidRDefault="00EF5398" w:rsidP="00EF5398"/>
    <w:p w14:paraId="6DA33795" w14:textId="77777777" w:rsidR="00EF5398" w:rsidRDefault="00EF5398" w:rsidP="00EF5398"/>
    <w:p w14:paraId="299846A4" w14:textId="77777777" w:rsidR="00EF5398" w:rsidRDefault="00EF5398" w:rsidP="00EF5398"/>
    <w:p w14:paraId="51DAD0A0" w14:textId="77777777" w:rsidR="00EF5398" w:rsidRDefault="008E26F7" w:rsidP="00EF5398">
      <w:r>
        <w:rPr>
          <w:noProof/>
        </w:rPr>
        <mc:AlternateContent>
          <mc:Choice Requires="wps">
            <w:drawing>
              <wp:anchor distT="0" distB="0" distL="114299" distR="114299" simplePos="0" relativeHeight="252132864" behindDoc="0" locked="0" layoutInCell="1" allowOverlap="1" wp14:anchorId="15A6DF38" wp14:editId="3DCE1B6B">
                <wp:simplePos x="0" y="0"/>
                <wp:positionH relativeFrom="column">
                  <wp:posOffset>5721984</wp:posOffset>
                </wp:positionH>
                <wp:positionV relativeFrom="paragraph">
                  <wp:posOffset>118745</wp:posOffset>
                </wp:positionV>
                <wp:extent cx="0" cy="963295"/>
                <wp:effectExtent l="76200" t="0" r="57150" b="46355"/>
                <wp:wrapNone/>
                <wp:docPr id="125" name="Straight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632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36AD16" id="Straight Connector 125" o:spid="_x0000_s1026" style="position:absolute;z-index:25213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50.55pt,9.35pt" to="450.55pt,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">
                <v:stroke endarrow="block"/>
              </v:line>
            </w:pict>
          </mc:Fallback>
        </mc:AlternateContent>
      </w:r>
    </w:p>
    <w:p w14:paraId="52827C2A" w14:textId="77777777" w:rsidR="00EF5398" w:rsidRDefault="00EF5398" w:rsidP="00EF5398">
      <w:r>
        <w:t xml:space="preserve"> </w:t>
      </w:r>
    </w:p>
    <w:p w14:paraId="72E242A1" w14:textId="77777777" w:rsidR="00EF5398" w:rsidRDefault="00EF5398" w:rsidP="00EF5398"/>
    <w:p w14:paraId="6D22FF7D" w14:textId="77777777" w:rsidR="00EF5398" w:rsidRDefault="008E26F7" w:rsidP="00EF5398">
      <w:r>
        <w:rPr>
          <w:noProof/>
        </w:rPr>
        <mc:AlternateContent>
          <mc:Choice Requires="wps">
            <w:drawing>
              <wp:anchor distT="0" distB="0" distL="114299" distR="114299" simplePos="0" relativeHeight="252125696" behindDoc="0" locked="0" layoutInCell="1" allowOverlap="1" wp14:anchorId="26FEBAEE" wp14:editId="1555F4E3">
                <wp:simplePos x="0" y="0"/>
                <wp:positionH relativeFrom="column">
                  <wp:posOffset>3663314</wp:posOffset>
                </wp:positionH>
                <wp:positionV relativeFrom="paragraph">
                  <wp:posOffset>90170</wp:posOffset>
                </wp:positionV>
                <wp:extent cx="0" cy="1050925"/>
                <wp:effectExtent l="76200" t="0" r="38100" b="34925"/>
                <wp:wrapNone/>
                <wp:docPr id="100"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509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4AB66" id="Straight Connector 100" o:spid="_x0000_s1026" style="position:absolute;z-index:252125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45pt,7.1pt" to="288.45pt,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">
                <v:stroke endarrow="block"/>
              </v:line>
            </w:pict>
          </mc:Fallback>
        </mc:AlternateContent>
      </w:r>
    </w:p>
    <w:p w14:paraId="72B058EA" w14:textId="77777777" w:rsidR="00EF5398" w:rsidRDefault="00EF5398" w:rsidP="00EF5398"/>
    <w:p w14:paraId="7250089C" w14:textId="77777777" w:rsidR="00EF5398" w:rsidRDefault="00EF5398" w:rsidP="00EF5398"/>
    <w:p w14:paraId="03672F67" w14:textId="77777777" w:rsidR="00EF5398" w:rsidRDefault="008E26F7" w:rsidP="00EF5398">
      <w:r>
        <w:rPr>
          <w:noProof/>
        </w:rPr>
        <mc:AlternateContent>
          <mc:Choice Requires="wps">
            <w:drawing>
              <wp:anchor distT="0" distB="0" distL="114300" distR="114300" simplePos="0" relativeHeight="252118528" behindDoc="0" locked="0" layoutInCell="1" allowOverlap="1" wp14:anchorId="1DA05354" wp14:editId="2AA96D19">
                <wp:simplePos x="0" y="0"/>
                <wp:positionH relativeFrom="column">
                  <wp:posOffset>4964430</wp:posOffset>
                </wp:positionH>
                <wp:positionV relativeFrom="paragraph">
                  <wp:posOffset>50165</wp:posOffset>
                </wp:positionV>
                <wp:extent cx="1511300" cy="622300"/>
                <wp:effectExtent l="0" t="19050" r="12700" b="25400"/>
                <wp:wrapNone/>
                <wp:docPr id="90" name="Right Arrow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622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E60EF88" w14:textId="77777777" w:rsidR="00487706" w:rsidRDefault="00487706" w:rsidP="00EF5398">
                            <w:pPr>
                              <w:jc w:val="center"/>
                            </w:pPr>
                            <w:r>
                              <w:t>Next quest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DA05354" id="Right Arrow 90" o:spid="_x0000_s1324" type="#_x0000_t13" style="position:absolute;margin-left:390.9pt;margin-top:3.95pt;width:119pt;height:49pt;z-index:25211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" adj="16264">
                <v:textbox>
                  <w:txbxContent>
                    <w:p w14:paraId="7E60EF88" w14:textId="77777777" w:rsidR="00487706" w:rsidRDefault="00487706" w:rsidP="00EF5398">
                      <w:pPr>
                        <w:jc w:val="center"/>
                      </w:pPr>
                      <w:r>
                        <w:t>Next question</w:t>
                      </w:r>
                    </w:p>
                  </w:txbxContent>
                </v:textbox>
              </v:shape>
            </w:pict>
          </mc:Fallback>
        </mc:AlternateContent>
      </w:r>
    </w:p>
    <w:p w14:paraId="28923718" w14:textId="77777777" w:rsidR="00EF5398" w:rsidRDefault="008E26F7" w:rsidP="00EF5398">
      <w:r>
        <w:rPr>
          <w:noProof/>
        </w:rPr>
        <mc:AlternateContent>
          <mc:Choice Requires="wps">
            <w:drawing>
              <wp:anchor distT="0" distB="0" distL="114300" distR="114300" simplePos="0" relativeHeight="252129792" behindDoc="0" locked="0" layoutInCell="1" allowOverlap="1" wp14:anchorId="40CB18AC" wp14:editId="4A7E47FD">
                <wp:simplePos x="0" y="0"/>
                <wp:positionH relativeFrom="column">
                  <wp:posOffset>106045</wp:posOffset>
                </wp:positionH>
                <wp:positionV relativeFrom="paragraph">
                  <wp:posOffset>18415</wp:posOffset>
                </wp:positionV>
                <wp:extent cx="1587500" cy="398145"/>
                <wp:effectExtent l="0" t="0" r="0" b="1905"/>
                <wp:wrapNone/>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39814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5A0BD5A" w14:textId="77777777" w:rsidR="00487706" w:rsidRDefault="00487706" w:rsidP="00EF5398">
                            <w:pPr>
                              <w:tabs>
                                <w:tab w:val="left" w:pos="360"/>
                              </w:tabs>
                              <w:jc w:val="center"/>
                            </w:pPr>
                            <w:r>
                              <w:t xml:space="preserve">Go to next pag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0CB18AC" id="_x0000_s1325" type="#_x0000_t202" style="position:absolute;margin-left:8.35pt;margin-top:1.45pt;width:125pt;height:31.35pt;z-index:25212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">
                <v:textbox>
                  <w:txbxContent>
                    <w:p w14:paraId="05A0BD5A" w14:textId="77777777" w:rsidR="00487706" w:rsidRDefault="00487706" w:rsidP="00EF5398">
                      <w:pPr>
                        <w:tabs>
                          <w:tab w:val="left" w:pos="360"/>
                        </w:tabs>
                        <w:jc w:val="center"/>
                      </w:pPr>
                      <w:r>
                        <w:t xml:space="preserve">Go to next page  </w:t>
                      </w:r>
                    </w:p>
                  </w:txbxContent>
                </v:textbox>
              </v:shape>
            </w:pict>
          </mc:Fallback>
        </mc:AlternateContent>
      </w:r>
      <w:r>
        <w:rPr>
          <w:noProof/>
        </w:rPr>
        <mc:AlternateContent>
          <mc:Choice Requires="wps">
            <w:drawing>
              <wp:anchor distT="0" distB="0" distL="114300" distR="114300" simplePos="0" relativeHeight="252155392" behindDoc="0" locked="0" layoutInCell="1" allowOverlap="1" wp14:anchorId="699C9604" wp14:editId="373400E1">
                <wp:simplePos x="0" y="0"/>
                <wp:positionH relativeFrom="column">
                  <wp:posOffset>2867025</wp:posOffset>
                </wp:positionH>
                <wp:positionV relativeFrom="paragraph">
                  <wp:posOffset>19685</wp:posOffset>
                </wp:positionV>
                <wp:extent cx="1587500" cy="398145"/>
                <wp:effectExtent l="0" t="0" r="0" b="1905"/>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39814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0B65BAE" w14:textId="77777777" w:rsidR="00487706" w:rsidRDefault="00487706" w:rsidP="00EF5398">
                            <w:pPr>
                              <w:tabs>
                                <w:tab w:val="left" w:pos="360"/>
                              </w:tabs>
                              <w:jc w:val="center"/>
                            </w:pPr>
                            <w:r>
                              <w:t xml:space="preserve">Go to next page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9C9604" id="Text Box 258" o:spid="_x0000_s1326" type="#_x0000_t202" style="position:absolute;margin-left:225.75pt;margin-top:1.55pt;width:125pt;height:31.35pt;z-index:25215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">
                <v:textbox>
                  <w:txbxContent>
                    <w:p w14:paraId="70B65BAE" w14:textId="77777777" w:rsidR="00487706" w:rsidRDefault="00487706" w:rsidP="00EF5398">
                      <w:pPr>
                        <w:tabs>
                          <w:tab w:val="left" w:pos="360"/>
                        </w:tabs>
                        <w:jc w:val="center"/>
                      </w:pPr>
                      <w:r>
                        <w:t xml:space="preserve">Go to next page </w:t>
                      </w:r>
                    </w:p>
                  </w:txbxContent>
                </v:textbox>
              </v:shape>
            </w:pict>
          </mc:Fallback>
        </mc:AlternateContent>
      </w:r>
    </w:p>
    <w:p w14:paraId="0C5861CC" w14:textId="77777777" w:rsidR="00EF5398" w:rsidRDefault="00EF5398" w:rsidP="00EF5398"/>
    <w:p w14:paraId="35AC8CED" w14:textId="77777777" w:rsidR="00EF5398" w:rsidRDefault="00EF5398" w:rsidP="00EF5398"/>
    <w:p w14:paraId="37A73451" w14:textId="77777777" w:rsidR="00EF5398" w:rsidRDefault="00EF5398" w:rsidP="00EF5398"/>
    <w:p w14:paraId="248EE790" w14:textId="77777777" w:rsidR="00EF5398" w:rsidRDefault="00EF5398" w:rsidP="00EF5398"/>
    <w:p w14:paraId="19563484" w14:textId="77777777" w:rsidR="00EF5398" w:rsidRDefault="00EF5398" w:rsidP="00EF5398"/>
    <w:p w14:paraId="1B295E15" w14:textId="77777777" w:rsidR="00EF5398" w:rsidRDefault="00EF5398" w:rsidP="00EF5398"/>
    <w:p w14:paraId="1D0B12F7" w14:textId="77777777" w:rsidR="00EF5398" w:rsidRDefault="00EF5398" w:rsidP="00EF5398"/>
    <w:p w14:paraId="4CE33E35" w14:textId="77777777" w:rsidR="00EF5398" w:rsidRDefault="00301AAD" w:rsidP="00EF5398">
      <w:r>
        <w:rPr>
          <w:noProof/>
        </w:rPr>
        <w:lastRenderedPageBreak/>
        <mc:AlternateContent>
          <mc:Choice Requires="wps">
            <w:drawing>
              <wp:anchor distT="0" distB="0" distL="114299" distR="114299" simplePos="0" relativeHeight="252220928" behindDoc="0" locked="0" layoutInCell="1" allowOverlap="1" wp14:anchorId="61128104" wp14:editId="1DEC6905">
                <wp:simplePos x="0" y="0"/>
                <wp:positionH relativeFrom="column">
                  <wp:posOffset>3668395</wp:posOffset>
                </wp:positionH>
                <wp:positionV relativeFrom="paragraph">
                  <wp:posOffset>-37465</wp:posOffset>
                </wp:positionV>
                <wp:extent cx="0" cy="213360"/>
                <wp:effectExtent l="76200" t="0" r="38100" b="34290"/>
                <wp:wrapNone/>
                <wp:docPr id="97"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817E9" id="Straight Connector 97" o:spid="_x0000_s1026" style="position:absolute;z-index:252220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8.85pt,-2.95pt" to="288.8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">
                <v:stroke endarrow="block"/>
              </v:line>
            </w:pict>
          </mc:Fallback>
        </mc:AlternateContent>
      </w:r>
      <w:r>
        <w:rPr>
          <w:noProof/>
        </w:rPr>
        <mc:AlternateContent>
          <mc:Choice Requires="wps">
            <w:drawing>
              <wp:anchor distT="0" distB="0" distL="114299" distR="114299" simplePos="0" relativeHeight="252134912" behindDoc="0" locked="0" layoutInCell="1" allowOverlap="1" wp14:anchorId="1185B43E" wp14:editId="516076AE">
                <wp:simplePos x="0" y="0"/>
                <wp:positionH relativeFrom="column">
                  <wp:posOffset>880110</wp:posOffset>
                </wp:positionH>
                <wp:positionV relativeFrom="paragraph">
                  <wp:posOffset>-33655</wp:posOffset>
                </wp:positionV>
                <wp:extent cx="0" cy="3921125"/>
                <wp:effectExtent l="76200" t="0" r="38100" b="4127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21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218F5669" id="Straight Connector 92" o:spid="_x0000_s1026" style="position:absolute;z-index:252134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9.3pt,-2.65pt" to="69.3pt,30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">
                <v:stroke endarrow="block"/>
              </v:line>
            </w:pict>
          </mc:Fallback>
        </mc:AlternateContent>
      </w:r>
    </w:p>
    <w:p w14:paraId="44D66519" w14:textId="77777777" w:rsidR="00EF5398" w:rsidRDefault="008E26F7" w:rsidP="00EF5398">
      <w:r>
        <w:rPr>
          <w:noProof/>
        </w:rPr>
        <mc:AlternateContent>
          <mc:Choice Requires="wps">
            <w:drawing>
              <wp:anchor distT="0" distB="0" distL="114300" distR="114300" simplePos="0" relativeHeight="252130816" behindDoc="0" locked="0" layoutInCell="1" allowOverlap="1" wp14:anchorId="7CB5C7F9" wp14:editId="64C5A8B2">
                <wp:simplePos x="0" y="0"/>
                <wp:positionH relativeFrom="column">
                  <wp:posOffset>2041525</wp:posOffset>
                </wp:positionH>
                <wp:positionV relativeFrom="paragraph">
                  <wp:posOffset>27940</wp:posOffset>
                </wp:positionV>
                <wp:extent cx="3246120" cy="1727200"/>
                <wp:effectExtent l="19050" t="19050" r="0" b="25400"/>
                <wp:wrapNone/>
                <wp:docPr id="111" name="Flowchart: Decision 1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246120" cy="1727200"/>
                        </a:xfrm>
                        <a:prstGeom prst="flowChartDecision">
                          <a:avLst/>
                        </a:prstGeom>
                        <a:solidFill>
                          <a:srgbClr val="FFFFFF"/>
                        </a:solidFill>
                        <a:ln w="9525">
                          <a:solidFill>
                            <a:srgbClr val="000000"/>
                          </a:solidFill>
                          <a:miter lim="800000"/>
                          <a:headEnd/>
                          <a:tailEnd/>
                        </a:ln>
                      </wps:spPr>
                      <wps:txbx>
                        <w:txbxContent>
                          <w:p w14:paraId="47B72533" w14:textId="77777777" w:rsidR="00487706" w:rsidRDefault="00487706" w:rsidP="00EF5398">
                            <w:pPr>
                              <w:jc w:val="center"/>
                            </w:pPr>
                            <w:r>
                              <w:t xml:space="preserve">Was donor EVER a resident (lived for &gt;5 years, continuously) in malaria-endemic </w:t>
                            </w:r>
                            <w:r w:rsidRPr="0017530E">
                              <w:rPr>
                                <w:u w:val="single"/>
                              </w:rPr>
                              <w:t>country(</w:t>
                            </w:r>
                            <w:proofErr w:type="spellStart"/>
                            <w:r w:rsidRPr="0017530E">
                              <w:rPr>
                                <w:u w:val="single"/>
                              </w:rPr>
                              <w:t>ies</w:t>
                            </w:r>
                            <w:proofErr w:type="spellEnd"/>
                            <w:r w:rsidRPr="0017530E">
                              <w:rPr>
                                <w:u w:val="single"/>
                              </w:rPr>
                              <w:t>)</w:t>
                            </w:r>
                            <w:r>
                              <w:t xml:space="preserve"> prior to this recent trave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CB5C7F9" id="Flowchart: Decision 111" o:spid="_x0000_s1327" type="#_x0000_t110" style="position:absolute;margin-left:160.75pt;margin-top:2.2pt;width:255.6pt;height:136pt;z-index:25213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">
                <o:lock v:ext="edit" aspectratio="t"/>
                <v:textbox inset="0,0,0,0">
                  <w:txbxContent>
                    <w:p w14:paraId="47B72533" w14:textId="77777777" w:rsidR="00487706" w:rsidRDefault="00487706" w:rsidP="00EF5398">
                      <w:pPr>
                        <w:jc w:val="center"/>
                      </w:pPr>
                      <w:r>
                        <w:t xml:space="preserve">Was donor EVER a resident (lived for &gt;5 years, continuously) in malaria-endemic </w:t>
                      </w:r>
                      <w:r w:rsidRPr="0017530E">
                        <w:rPr>
                          <w:u w:val="single"/>
                        </w:rPr>
                        <w:t>country(</w:t>
                      </w:r>
                      <w:proofErr w:type="spellStart"/>
                      <w:r w:rsidRPr="0017530E">
                        <w:rPr>
                          <w:u w:val="single"/>
                        </w:rPr>
                        <w:t>ies</w:t>
                      </w:r>
                      <w:proofErr w:type="spellEnd"/>
                      <w:r w:rsidRPr="0017530E">
                        <w:rPr>
                          <w:u w:val="single"/>
                        </w:rPr>
                        <w:t>)</w:t>
                      </w:r>
                      <w:r>
                        <w:t xml:space="preserve"> prior to this recent travel?</w:t>
                      </w:r>
                    </w:p>
                  </w:txbxContent>
                </v:textbox>
              </v:shape>
            </w:pict>
          </mc:Fallback>
        </mc:AlternateContent>
      </w:r>
    </w:p>
    <w:p w14:paraId="6FF154DC" w14:textId="77777777" w:rsidR="00EF5398" w:rsidRDefault="00EF5398" w:rsidP="00EF5398"/>
    <w:p w14:paraId="18516187" w14:textId="77777777" w:rsidR="00EF5398" w:rsidRDefault="00EF5398" w:rsidP="00EF5398"/>
    <w:p w14:paraId="05173736" w14:textId="77777777" w:rsidR="00EF5398" w:rsidRDefault="00EF5398" w:rsidP="00EF5398"/>
    <w:p w14:paraId="66ADCAD0" w14:textId="77777777" w:rsidR="00EF5398" w:rsidRDefault="008E26F7" w:rsidP="00EF5398">
      <w:r>
        <w:rPr>
          <w:noProof/>
        </w:rPr>
        <mc:AlternateContent>
          <mc:Choice Requires="wps">
            <w:drawing>
              <wp:anchor distT="0" distB="0" distL="114300" distR="114300" simplePos="0" relativeHeight="252131840" behindDoc="0" locked="0" layoutInCell="1" allowOverlap="1" wp14:anchorId="0DE59DA4" wp14:editId="3CDD6269">
                <wp:simplePos x="0" y="0"/>
                <wp:positionH relativeFrom="column">
                  <wp:posOffset>5310505</wp:posOffset>
                </wp:positionH>
                <wp:positionV relativeFrom="paragraph">
                  <wp:posOffset>43815</wp:posOffset>
                </wp:positionV>
                <wp:extent cx="361950" cy="247650"/>
                <wp:effectExtent l="0" t="0" r="0" b="0"/>
                <wp:wrapNone/>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CBBEA" w14:textId="77777777" w:rsidR="00487706" w:rsidRDefault="00487706" w:rsidP="00EF5398">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E59DA4" id="Text Box 113" o:spid="_x0000_s1328" type="#_x0000_t202" style="position:absolute;margin-left:418.15pt;margin-top:3.45pt;width:28.5pt;height:19.5pt;z-index:25213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fnEuQIAAMU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" filled="f" stroked="f">
                <v:textbox>
                  <w:txbxContent>
                    <w:p w14:paraId="1F0CBBEA" w14:textId="77777777" w:rsidR="00487706" w:rsidRDefault="00487706" w:rsidP="00EF5398">
                      <w:pPr>
                        <w:jc w:val="center"/>
                      </w:pPr>
                      <w:r>
                        <w:t>No</w:t>
                      </w:r>
                    </w:p>
                  </w:txbxContent>
                </v:textbox>
              </v:shape>
            </w:pict>
          </mc:Fallback>
        </mc:AlternateContent>
      </w:r>
    </w:p>
    <w:p w14:paraId="344A703E" w14:textId="77777777" w:rsidR="00EF5398" w:rsidRDefault="00EF5398" w:rsidP="00EF5398"/>
    <w:p w14:paraId="26C0DCD5" w14:textId="77777777" w:rsidR="00EF5398" w:rsidRDefault="008E26F7" w:rsidP="00EF5398">
      <w:r>
        <w:rPr>
          <w:noProof/>
        </w:rPr>
        <mc:AlternateContent>
          <mc:Choice Requires="wps">
            <w:drawing>
              <wp:anchor distT="4294967295" distB="4294967295" distL="114300" distR="114300" simplePos="0" relativeHeight="252149248" behindDoc="0" locked="0" layoutInCell="1" allowOverlap="1" wp14:anchorId="14153B13" wp14:editId="0D881515">
                <wp:simplePos x="0" y="0"/>
                <wp:positionH relativeFrom="column">
                  <wp:posOffset>5317490</wp:posOffset>
                </wp:positionH>
                <wp:positionV relativeFrom="paragraph">
                  <wp:posOffset>2078989</wp:posOffset>
                </wp:positionV>
                <wp:extent cx="390525" cy="0"/>
                <wp:effectExtent l="0" t="0" r="0" b="0"/>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525" cy="0"/>
                        </a:xfrm>
                        <a:prstGeom prst="line">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48FD65" id="Straight Connector 86" o:spid="_x0000_s1026" style="position:absolute;z-index:252149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18.7pt,163.7pt" to="449.45pt,1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"/>
            </w:pict>
          </mc:Fallback>
        </mc:AlternateContent>
      </w:r>
      <w:r>
        <w:rPr>
          <w:noProof/>
        </w:rPr>
        <mc:AlternateContent>
          <mc:Choice Requires="wps">
            <w:drawing>
              <wp:anchor distT="0" distB="0" distL="114299" distR="114299" simplePos="0" relativeHeight="252151296" behindDoc="0" locked="0" layoutInCell="1" allowOverlap="1" wp14:anchorId="389D7D8D" wp14:editId="0CE66989">
                <wp:simplePos x="0" y="0"/>
                <wp:positionH relativeFrom="column">
                  <wp:posOffset>3657599</wp:posOffset>
                </wp:positionH>
                <wp:positionV relativeFrom="paragraph">
                  <wp:posOffset>2968625</wp:posOffset>
                </wp:positionV>
                <wp:extent cx="0" cy="319405"/>
                <wp:effectExtent l="76200" t="0" r="57150" b="42545"/>
                <wp:wrapNone/>
                <wp:docPr id="118" name="Straight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94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B85464E" id="Straight Connector 118" o:spid="_x0000_s1026" style="position:absolute;z-index:252151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in,233.75pt" to="4in,25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">
                <v:stroke endarrow="block"/>
              </v:line>
            </w:pict>
          </mc:Fallback>
        </mc:AlternateContent>
      </w:r>
      <w:r>
        <w:rPr>
          <w:noProof/>
        </w:rPr>
        <mc:AlternateContent>
          <mc:Choice Requires="wps">
            <w:drawing>
              <wp:anchor distT="4294967295" distB="4294967295" distL="114300" distR="114300" simplePos="0" relativeHeight="252136960" behindDoc="0" locked="0" layoutInCell="1" allowOverlap="1" wp14:anchorId="7E6B620A" wp14:editId="789D1F74">
                <wp:simplePos x="0" y="0"/>
                <wp:positionH relativeFrom="column">
                  <wp:posOffset>2249170</wp:posOffset>
                </wp:positionH>
                <wp:positionV relativeFrom="paragraph">
                  <wp:posOffset>3723639</wp:posOffset>
                </wp:positionV>
                <wp:extent cx="638810" cy="0"/>
                <wp:effectExtent l="0" t="76200" r="8890" b="7620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810" cy="0"/>
                        </a:xfrm>
                        <a:prstGeom prst="line">
                          <a:avLst/>
                        </a:prstGeom>
                        <a:noFill/>
                        <a:ln w="9525">
                          <a:solidFill>
                            <a:srgbClr val="000000"/>
                          </a:solidFill>
                          <a:round/>
                          <a:headEnd/>
                          <a:tailEnd type="stealth"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A5F33AD" id="Straight Connector 123" o:spid="_x0000_s1026" style="position:absolute;z-index:252136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77.1pt,293.2pt" to="227.4pt,2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">
                <v:stroke endarrow="classic"/>
              </v:line>
            </w:pict>
          </mc:Fallback>
        </mc:AlternateContent>
      </w:r>
      <w:r>
        <w:rPr>
          <w:noProof/>
        </w:rPr>
        <mc:AlternateContent>
          <mc:Choice Requires="wps">
            <w:drawing>
              <wp:anchor distT="0" distB="0" distL="114300" distR="114300" simplePos="0" relativeHeight="252135936" behindDoc="0" locked="0" layoutInCell="1" allowOverlap="1" wp14:anchorId="3ECC8EDD" wp14:editId="48919983">
                <wp:simplePos x="0" y="0"/>
                <wp:positionH relativeFrom="column">
                  <wp:posOffset>-485140</wp:posOffset>
                </wp:positionH>
                <wp:positionV relativeFrom="paragraph">
                  <wp:posOffset>2861310</wp:posOffset>
                </wp:positionV>
                <wp:extent cx="2737485" cy="1727835"/>
                <wp:effectExtent l="19050" t="19050" r="24765" b="24765"/>
                <wp:wrapNone/>
                <wp:docPr id="122" name="Flowchart: Decision 1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37485" cy="1727835"/>
                        </a:xfrm>
                        <a:prstGeom prst="flowChartDecision">
                          <a:avLst/>
                        </a:prstGeom>
                        <a:solidFill>
                          <a:srgbClr val="FFFFFF"/>
                        </a:solidFill>
                        <a:ln w="9525">
                          <a:solidFill>
                            <a:srgbClr val="000000"/>
                          </a:solidFill>
                          <a:miter lim="800000"/>
                          <a:headEnd/>
                          <a:tailEnd/>
                        </a:ln>
                      </wps:spPr>
                      <wps:txbx>
                        <w:txbxContent>
                          <w:p w14:paraId="606E38E5" w14:textId="77777777" w:rsidR="00487706" w:rsidRDefault="00487706" w:rsidP="00EF5398">
                            <w:pPr>
                              <w:jc w:val="center"/>
                            </w:pPr>
                            <w:r>
                              <w:t xml:space="preserve">Has donor traveled (&gt;24 hours) in malaria-endemic </w:t>
                            </w:r>
                            <w:r w:rsidRPr="0017530E">
                              <w:rPr>
                                <w:u w:val="single"/>
                              </w:rPr>
                              <w:t>area(s)</w:t>
                            </w:r>
                            <w:r>
                              <w:t xml:space="preserve"> after leaving malaria-endemic </w:t>
                            </w:r>
                            <w:r w:rsidRPr="0017530E">
                              <w:rPr>
                                <w:u w:val="single"/>
                              </w:rPr>
                              <w:t>country(</w:t>
                            </w:r>
                            <w:proofErr w:type="spellStart"/>
                            <w:r w:rsidRPr="0017530E">
                              <w:rPr>
                                <w:u w:val="single"/>
                              </w:rPr>
                              <w:t>ies</w:t>
                            </w:r>
                            <w:proofErr w:type="spellEnd"/>
                            <w:r w:rsidRPr="0017530E">
                              <w:rPr>
                                <w:u w:val="single"/>
                              </w:rPr>
                              <w:t>)</w:t>
                            </w:r>
                            <w:r>
                              <w:t xml:space="preserve"> of residence? </w:t>
                            </w:r>
                          </w:p>
                          <w:p w14:paraId="7F899DA0" w14:textId="77777777" w:rsidR="00487706" w:rsidRDefault="00487706" w:rsidP="00EF5398"/>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CC8EDD" id="Flowchart: Decision 122" o:spid="_x0000_s1329" type="#_x0000_t110" style="position:absolute;margin-left:-38.2pt;margin-top:225.3pt;width:215.55pt;height:136.05pt;z-index:25213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">
                <o:lock v:ext="edit" aspectratio="t"/>
                <v:textbox inset="0,0,0,0">
                  <w:txbxContent>
                    <w:p w14:paraId="606E38E5" w14:textId="77777777" w:rsidR="00487706" w:rsidRDefault="00487706" w:rsidP="00EF5398">
                      <w:pPr>
                        <w:jc w:val="center"/>
                      </w:pPr>
                      <w:r>
                        <w:t xml:space="preserve">Has donor traveled (&gt;24 hours) in malaria-endemic </w:t>
                      </w:r>
                      <w:r w:rsidRPr="0017530E">
                        <w:rPr>
                          <w:u w:val="single"/>
                        </w:rPr>
                        <w:t>area(s)</w:t>
                      </w:r>
                      <w:r>
                        <w:t xml:space="preserve"> after leaving malaria-endemic </w:t>
                      </w:r>
                      <w:r w:rsidRPr="0017530E">
                        <w:rPr>
                          <w:u w:val="single"/>
                        </w:rPr>
                        <w:t>country(</w:t>
                      </w:r>
                      <w:proofErr w:type="spellStart"/>
                      <w:r w:rsidRPr="0017530E">
                        <w:rPr>
                          <w:u w:val="single"/>
                        </w:rPr>
                        <w:t>ies</w:t>
                      </w:r>
                      <w:proofErr w:type="spellEnd"/>
                      <w:r w:rsidRPr="0017530E">
                        <w:rPr>
                          <w:u w:val="single"/>
                        </w:rPr>
                        <w:t>)</w:t>
                      </w:r>
                      <w:r>
                        <w:t xml:space="preserve"> of residence? </w:t>
                      </w:r>
                    </w:p>
                    <w:p w14:paraId="7F899DA0" w14:textId="77777777" w:rsidR="00487706" w:rsidRDefault="00487706" w:rsidP="00EF5398"/>
                  </w:txbxContent>
                </v:textbox>
              </v:shape>
            </w:pict>
          </mc:Fallback>
        </mc:AlternateContent>
      </w:r>
      <w:r>
        <w:rPr>
          <w:noProof/>
        </w:rPr>
        <mc:AlternateContent>
          <mc:Choice Requires="wps">
            <w:drawing>
              <wp:anchor distT="0" distB="0" distL="114300" distR="114300" simplePos="0" relativeHeight="252150272" behindDoc="0" locked="0" layoutInCell="1" allowOverlap="1" wp14:anchorId="14BB1FA4" wp14:editId="69B9A361">
                <wp:simplePos x="0" y="0"/>
                <wp:positionH relativeFrom="column">
                  <wp:posOffset>1991360</wp:posOffset>
                </wp:positionH>
                <wp:positionV relativeFrom="paragraph">
                  <wp:posOffset>1204595</wp:posOffset>
                </wp:positionV>
                <wp:extent cx="3326130" cy="1770380"/>
                <wp:effectExtent l="19050" t="19050" r="26670" b="20320"/>
                <wp:wrapNone/>
                <wp:docPr id="117" name="Flowchart: Decision 1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326130" cy="1770380"/>
                        </a:xfrm>
                        <a:prstGeom prst="flowChartDecision">
                          <a:avLst/>
                        </a:prstGeom>
                        <a:solidFill>
                          <a:srgbClr val="FFFFFF"/>
                        </a:solidFill>
                        <a:ln w="9525">
                          <a:solidFill>
                            <a:srgbClr val="000000"/>
                          </a:solidFill>
                          <a:miter lim="800000"/>
                          <a:headEnd/>
                          <a:tailEnd/>
                        </a:ln>
                      </wps:spPr>
                      <wps:txbx>
                        <w:txbxContent>
                          <w:p w14:paraId="55262D6A" w14:textId="77777777" w:rsidR="00487706" w:rsidRDefault="00487706" w:rsidP="00EF5398">
                            <w:pPr>
                              <w:jc w:val="center"/>
                            </w:pPr>
                            <w:r>
                              <w:t>Subsequent to this residency d</w:t>
                            </w:r>
                            <w:r w:rsidRPr="001B5D19">
                              <w:t xml:space="preserve">id donor ever have a </w:t>
                            </w:r>
                            <w:proofErr w:type="gramStart"/>
                            <w:r w:rsidRPr="001B5D19">
                              <w:t>3 year</w:t>
                            </w:r>
                            <w:proofErr w:type="gramEnd"/>
                            <w:r w:rsidRPr="001B5D19">
                              <w:t xml:space="preserve"> peri</w:t>
                            </w:r>
                            <w:r>
                              <w:t>od in which they remained in non-</w:t>
                            </w:r>
                            <w:r w:rsidRPr="001B5D19">
                              <w:t xml:space="preserve">endemic </w:t>
                            </w:r>
                            <w:r w:rsidRPr="000B3EC7">
                              <w:rPr>
                                <w:u w:val="single"/>
                              </w:rPr>
                              <w:t>countr</w:t>
                            </w:r>
                            <w:r>
                              <w:rPr>
                                <w:u w:val="single"/>
                              </w:rPr>
                              <w:t>y(</w:t>
                            </w:r>
                            <w:proofErr w:type="spellStart"/>
                            <w:r w:rsidRPr="000B3EC7">
                              <w:rPr>
                                <w:u w:val="single"/>
                              </w:rPr>
                              <w:t>ies</w:t>
                            </w:r>
                            <w:proofErr w:type="spellEnd"/>
                            <w:r>
                              <w:rPr>
                                <w:u w:val="single"/>
                              </w:rPr>
                              <w:t>)</w:t>
                            </w:r>
                            <w:r>
                              <w:t xml:space="preserve"> without travel to malaria-</w:t>
                            </w:r>
                            <w:r w:rsidRPr="001B5D19">
                              <w:t xml:space="preserve">endemic </w:t>
                            </w:r>
                            <w:r w:rsidRPr="000B3EC7">
                              <w:rPr>
                                <w:u w:val="single"/>
                              </w:rPr>
                              <w:t>area</w:t>
                            </w:r>
                            <w:r>
                              <w:rPr>
                                <w:u w:val="single"/>
                              </w:rPr>
                              <w:t>(</w:t>
                            </w:r>
                            <w:r w:rsidRPr="000B3EC7">
                              <w:rPr>
                                <w:u w:val="single"/>
                              </w:rPr>
                              <w:t>s</w:t>
                            </w:r>
                            <w:r>
                              <w:rPr>
                                <w:u w:val="single"/>
                              </w:rPr>
                              <w:t>)</w:t>
                            </w:r>
                            <w:r>
                              <w:t>?</w:t>
                            </w:r>
                          </w:p>
                        </w:txbxContent>
                      </wps:txbx>
                      <wps:bodyPr rot="0" vert="horz" wrap="square" lIns="0" tIns="0" rIns="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 w14:anchorId="14BB1FA4" id="Flowchart: Decision 117" o:spid="_x0000_s1330" type="#_x0000_t110" style="position:absolute;margin-left:156.8pt;margin-top:94.85pt;width:261.9pt;height:139.4pt;z-index:25215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">
                <o:lock v:ext="edit" aspectratio="t"/>
                <v:textbox inset="0,0,0,0">
                  <w:txbxContent>
                    <w:p w14:paraId="55262D6A" w14:textId="77777777" w:rsidR="00487706" w:rsidRDefault="00487706" w:rsidP="00EF5398">
                      <w:pPr>
                        <w:jc w:val="center"/>
                      </w:pPr>
                      <w:r>
                        <w:t>Subsequent to this residency d</w:t>
                      </w:r>
                      <w:r w:rsidRPr="001B5D19">
                        <w:t xml:space="preserve">id donor ever have a </w:t>
                      </w:r>
                      <w:proofErr w:type="gramStart"/>
                      <w:r w:rsidRPr="001B5D19">
                        <w:t>3 year</w:t>
                      </w:r>
                      <w:proofErr w:type="gramEnd"/>
                      <w:r w:rsidRPr="001B5D19">
                        <w:t xml:space="preserve"> peri</w:t>
                      </w:r>
                      <w:r>
                        <w:t>od in which they remained in non-</w:t>
                      </w:r>
                      <w:r w:rsidRPr="001B5D19">
                        <w:t xml:space="preserve">endemic </w:t>
                      </w:r>
                      <w:r w:rsidRPr="000B3EC7">
                        <w:rPr>
                          <w:u w:val="single"/>
                        </w:rPr>
                        <w:t>countr</w:t>
                      </w:r>
                      <w:r>
                        <w:rPr>
                          <w:u w:val="single"/>
                        </w:rPr>
                        <w:t>y(</w:t>
                      </w:r>
                      <w:proofErr w:type="spellStart"/>
                      <w:r w:rsidRPr="000B3EC7">
                        <w:rPr>
                          <w:u w:val="single"/>
                        </w:rPr>
                        <w:t>ies</w:t>
                      </w:r>
                      <w:proofErr w:type="spellEnd"/>
                      <w:r>
                        <w:rPr>
                          <w:u w:val="single"/>
                        </w:rPr>
                        <w:t>)</w:t>
                      </w:r>
                      <w:r>
                        <w:t xml:space="preserve"> without travel to malaria-</w:t>
                      </w:r>
                      <w:r w:rsidRPr="001B5D19">
                        <w:t xml:space="preserve">endemic </w:t>
                      </w:r>
                      <w:r w:rsidRPr="000B3EC7">
                        <w:rPr>
                          <w:u w:val="single"/>
                        </w:rPr>
                        <w:t>area</w:t>
                      </w:r>
                      <w:r>
                        <w:rPr>
                          <w:u w:val="single"/>
                        </w:rPr>
                        <w:t>(</w:t>
                      </w:r>
                      <w:r w:rsidRPr="000B3EC7">
                        <w:rPr>
                          <w:u w:val="single"/>
                        </w:rPr>
                        <w:t>s</w:t>
                      </w:r>
                      <w:r>
                        <w:rPr>
                          <w:u w:val="single"/>
                        </w:rPr>
                        <w:t>)</w:t>
                      </w:r>
                      <w:r>
                        <w:t>?</w:t>
                      </w:r>
                    </w:p>
                  </w:txbxContent>
                </v:textbox>
              </v:shape>
            </w:pict>
          </mc:Fallback>
        </mc:AlternateContent>
      </w:r>
      <w:r>
        <w:rPr>
          <w:noProof/>
        </w:rPr>
        <mc:AlternateContent>
          <mc:Choice Requires="wps">
            <w:drawing>
              <wp:anchor distT="0" distB="0" distL="114300" distR="114300" simplePos="0" relativeHeight="252152320" behindDoc="0" locked="0" layoutInCell="1" allowOverlap="1" wp14:anchorId="11BDA10C" wp14:editId="32D816E9">
                <wp:simplePos x="0" y="0"/>
                <wp:positionH relativeFrom="column">
                  <wp:posOffset>3713480</wp:posOffset>
                </wp:positionH>
                <wp:positionV relativeFrom="paragraph">
                  <wp:posOffset>2982595</wp:posOffset>
                </wp:positionV>
                <wp:extent cx="457200" cy="219075"/>
                <wp:effectExtent l="0" t="0" r="0" b="0"/>
                <wp:wrapNone/>
                <wp:docPr id="119"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1921D" w14:textId="77777777" w:rsidR="00487706" w:rsidRDefault="00487706" w:rsidP="00EF5398">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BDA10C" id="Text Box 119" o:spid="_x0000_s1331" type="#_x0000_t202" style="position:absolute;margin-left:292.4pt;margin-top:234.85pt;width:36pt;height:17.25pt;z-index:25215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OtiuQIAAMU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" filled="f" stroked="f">
                <v:textbox>
                  <w:txbxContent>
                    <w:p w14:paraId="57A1921D" w14:textId="77777777" w:rsidR="00487706" w:rsidRDefault="00487706" w:rsidP="00EF5398">
                      <w:pPr>
                        <w:jc w:val="center"/>
                      </w:pPr>
                      <w:r>
                        <w:t>No</w:t>
                      </w:r>
                    </w:p>
                  </w:txbxContent>
                </v:textbox>
              </v:shape>
            </w:pict>
          </mc:Fallback>
        </mc:AlternateContent>
      </w:r>
      <w:r>
        <w:rPr>
          <w:noProof/>
        </w:rPr>
        <mc:AlternateContent>
          <mc:Choice Requires="wps">
            <w:drawing>
              <wp:anchor distT="0" distB="0" distL="114300" distR="114300" simplePos="0" relativeHeight="252153344" behindDoc="0" locked="0" layoutInCell="1" allowOverlap="1" wp14:anchorId="26F3C269" wp14:editId="707600D8">
                <wp:simplePos x="0" y="0"/>
                <wp:positionH relativeFrom="column">
                  <wp:posOffset>5306695</wp:posOffset>
                </wp:positionH>
                <wp:positionV relativeFrom="paragraph">
                  <wp:posOffset>1826895</wp:posOffset>
                </wp:positionV>
                <wp:extent cx="438150" cy="247650"/>
                <wp:effectExtent l="0" t="0" r="0" b="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6A23B" w14:textId="77777777" w:rsidR="00487706" w:rsidRDefault="00487706" w:rsidP="00EF5398">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3C269" id="_x0000_s1332" type="#_x0000_t202" style="position:absolute;margin-left:417.85pt;margin-top:143.85pt;width:34.5pt;height:19.5pt;z-index:25215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" filled="f" stroked="f">
                <v:textbox>
                  <w:txbxContent>
                    <w:p w14:paraId="0246A23B" w14:textId="77777777" w:rsidR="00487706" w:rsidRDefault="00487706" w:rsidP="00EF5398">
                      <w:pPr>
                        <w:jc w:val="center"/>
                      </w:pPr>
                      <w:r>
                        <w:t>Yes</w:t>
                      </w:r>
                    </w:p>
                  </w:txbxContent>
                </v:textbox>
              </v:shape>
            </w:pict>
          </mc:Fallback>
        </mc:AlternateContent>
      </w:r>
      <w:r>
        <w:rPr>
          <w:noProof/>
        </w:rPr>
        <mc:AlternateContent>
          <mc:Choice Requires="wps">
            <w:drawing>
              <wp:anchor distT="4294967295" distB="4294967295" distL="114300" distR="114300" simplePos="0" relativeHeight="252146176" behindDoc="0" locked="0" layoutInCell="1" allowOverlap="1" wp14:anchorId="7A0B6257" wp14:editId="21C897D2">
                <wp:simplePos x="0" y="0"/>
                <wp:positionH relativeFrom="column">
                  <wp:posOffset>5288280</wp:posOffset>
                </wp:positionH>
                <wp:positionV relativeFrom="paragraph">
                  <wp:posOffset>15239</wp:posOffset>
                </wp:positionV>
                <wp:extent cx="419735" cy="0"/>
                <wp:effectExtent l="0" t="0" r="0" b="0"/>
                <wp:wrapNone/>
                <wp:docPr id="11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735" cy="0"/>
                        </a:xfrm>
                        <a:prstGeom prst="line">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0B4C7A8D" id="Straight Connector 112" o:spid="_x0000_s1026" style="position:absolute;z-index:252146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16.4pt,1.2pt" to="449.4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"/>
            </w:pict>
          </mc:Fallback>
        </mc:AlternateContent>
      </w:r>
      <w:r>
        <w:rPr>
          <w:noProof/>
        </w:rPr>
        <mc:AlternateContent>
          <mc:Choice Requires="wps">
            <w:drawing>
              <wp:anchor distT="0" distB="0" distL="114299" distR="114299" simplePos="0" relativeHeight="252145152" behindDoc="0" locked="0" layoutInCell="1" allowOverlap="1" wp14:anchorId="277522A4" wp14:editId="53BEAEC4">
                <wp:simplePos x="0" y="0"/>
                <wp:positionH relativeFrom="column">
                  <wp:posOffset>5710554</wp:posOffset>
                </wp:positionH>
                <wp:positionV relativeFrom="paragraph">
                  <wp:posOffset>15240</wp:posOffset>
                </wp:positionV>
                <wp:extent cx="0" cy="3275965"/>
                <wp:effectExtent l="76200" t="0" r="38100" b="38735"/>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759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35F658A0" id="Straight Connector 79" o:spid="_x0000_s1026" style="position:absolute;z-index:252145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449.65pt,1.2pt" to="449.65pt,2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">
                <v:stroke endarrow="block"/>
              </v:line>
            </w:pict>
          </mc:Fallback>
        </mc:AlternateContent>
      </w:r>
      <w:r>
        <w:rPr>
          <w:noProof/>
        </w:rPr>
        <mc:AlternateContent>
          <mc:Choice Requires="wps">
            <w:drawing>
              <wp:anchor distT="0" distB="0" distL="114300" distR="114300" simplePos="0" relativeHeight="252143104" behindDoc="0" locked="0" layoutInCell="1" allowOverlap="1" wp14:anchorId="55437017" wp14:editId="173008DC">
                <wp:simplePos x="0" y="0"/>
                <wp:positionH relativeFrom="column">
                  <wp:posOffset>4953635</wp:posOffset>
                </wp:positionH>
                <wp:positionV relativeFrom="paragraph">
                  <wp:posOffset>5276850</wp:posOffset>
                </wp:positionV>
                <wp:extent cx="1511300" cy="622300"/>
                <wp:effectExtent l="0" t="19050" r="12700" b="25400"/>
                <wp:wrapNone/>
                <wp:docPr id="1962" name="Right Arrow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1300" cy="622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73C736B6" w14:textId="77777777" w:rsidR="00487706" w:rsidRDefault="00487706" w:rsidP="00EF5398">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37017" id="Right Arrow 45" o:spid="_x0000_s1333" type="#_x0000_t13" style="position:absolute;margin-left:390.05pt;margin-top:415.5pt;width:119pt;height:49pt;z-index:25214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" adj="16264">
                <v:textbox>
                  <w:txbxContent>
                    <w:p w14:paraId="73C736B6" w14:textId="77777777" w:rsidR="00487706" w:rsidRDefault="00487706" w:rsidP="00EF5398">
                      <w:pPr>
                        <w:jc w:val="center"/>
                      </w:pPr>
                      <w:r>
                        <w:t>Next question</w:t>
                      </w:r>
                    </w:p>
                  </w:txbxContent>
                </v:textbox>
              </v:shape>
            </w:pict>
          </mc:Fallback>
        </mc:AlternateContent>
      </w:r>
      <w:r>
        <w:rPr>
          <w:noProof/>
        </w:rPr>
        <mc:AlternateContent>
          <mc:Choice Requires="wps">
            <w:drawing>
              <wp:anchor distT="0" distB="0" distL="114299" distR="114299" simplePos="0" relativeHeight="252144128" behindDoc="0" locked="0" layoutInCell="1" allowOverlap="1" wp14:anchorId="28D0A5FB" wp14:editId="677C61A7">
                <wp:simplePos x="0" y="0"/>
                <wp:positionH relativeFrom="column">
                  <wp:posOffset>5710554</wp:posOffset>
                </wp:positionH>
                <wp:positionV relativeFrom="paragraph">
                  <wp:posOffset>4121150</wp:posOffset>
                </wp:positionV>
                <wp:extent cx="0" cy="1310640"/>
                <wp:effectExtent l="76200" t="0" r="38100" b="41910"/>
                <wp:wrapNone/>
                <wp:docPr id="70" name="Straight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0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5C6E8E" id="Straight Connector 70" o:spid="_x0000_s1026" style="position:absolute;z-index:252144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49.65pt,324.5pt" to="449.65pt,4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">
                <v:stroke endarrow="block"/>
              </v:line>
            </w:pict>
          </mc:Fallback>
        </mc:AlternateContent>
      </w:r>
      <w:r>
        <w:rPr>
          <w:noProof/>
        </w:rPr>
        <mc:AlternateContent>
          <mc:Choice Requires="wps">
            <w:drawing>
              <wp:anchor distT="0" distB="0" distL="114300" distR="114300" simplePos="0" relativeHeight="252137984" behindDoc="0" locked="0" layoutInCell="1" allowOverlap="1" wp14:anchorId="29BB2AD9" wp14:editId="0C677EE2">
                <wp:simplePos x="0" y="0"/>
                <wp:positionH relativeFrom="column">
                  <wp:posOffset>2350770</wp:posOffset>
                </wp:positionH>
                <wp:positionV relativeFrom="paragraph">
                  <wp:posOffset>3453765</wp:posOffset>
                </wp:positionV>
                <wp:extent cx="438150" cy="247650"/>
                <wp:effectExtent l="0" t="0" r="0" b="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D9C8B" w14:textId="77777777" w:rsidR="00487706" w:rsidRDefault="00487706" w:rsidP="00EF5398">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B2AD9" id="Text Box 124" o:spid="_x0000_s1334" type="#_x0000_t202" style="position:absolute;margin-left:185.1pt;margin-top:271.95pt;width:34.5pt;height:19.5pt;z-index:25213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NWtuQ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" filled="f" stroked="f">
                <v:textbox>
                  <w:txbxContent>
                    <w:p w14:paraId="337D9C8B" w14:textId="77777777" w:rsidR="00487706" w:rsidRDefault="00487706" w:rsidP="00EF5398">
                      <w:pPr>
                        <w:jc w:val="center"/>
                      </w:pPr>
                      <w:r>
                        <w:t>Yes</w:t>
                      </w:r>
                    </w:p>
                  </w:txbxContent>
                </v:textbox>
              </v:shape>
            </w:pict>
          </mc:Fallback>
        </mc:AlternateContent>
      </w:r>
      <w:r>
        <w:rPr>
          <w:noProof/>
        </w:rPr>
        <mc:AlternateContent>
          <mc:Choice Requires="wps">
            <w:drawing>
              <wp:anchor distT="0" distB="0" distL="114300" distR="114300" simplePos="0" relativeHeight="252140032" behindDoc="0" locked="0" layoutInCell="1" allowOverlap="1" wp14:anchorId="797B527B" wp14:editId="0B18233C">
                <wp:simplePos x="0" y="0"/>
                <wp:positionH relativeFrom="column">
                  <wp:posOffset>936625</wp:posOffset>
                </wp:positionH>
                <wp:positionV relativeFrom="paragraph">
                  <wp:posOffset>4491355</wp:posOffset>
                </wp:positionV>
                <wp:extent cx="457200" cy="219075"/>
                <wp:effectExtent l="0" t="0" r="0" b="0"/>
                <wp:wrapNone/>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32489" w14:textId="77777777" w:rsidR="00487706" w:rsidRDefault="00487706" w:rsidP="00EF5398">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7B527B" id="Text Box 127" o:spid="_x0000_s1335" type="#_x0000_t202" style="position:absolute;margin-left:73.75pt;margin-top:353.65pt;width:36pt;height:17.25pt;z-index:25214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" filled="f" stroked="f">
                <v:textbox>
                  <w:txbxContent>
                    <w:p w14:paraId="01632489" w14:textId="77777777" w:rsidR="00487706" w:rsidRDefault="00487706" w:rsidP="00EF5398">
                      <w:pPr>
                        <w:jc w:val="center"/>
                      </w:pPr>
                      <w:r>
                        <w:t>No</w:t>
                      </w:r>
                    </w:p>
                  </w:txbxContent>
                </v:textbox>
              </v:shape>
            </w:pict>
          </mc:Fallback>
        </mc:AlternateContent>
      </w:r>
      <w:r>
        <w:rPr>
          <w:noProof/>
        </w:rPr>
        <mc:AlternateContent>
          <mc:Choice Requires="wpg">
            <w:drawing>
              <wp:anchor distT="0" distB="0" distL="114300" distR="114300" simplePos="0" relativeHeight="252133888" behindDoc="0" locked="0" layoutInCell="1" allowOverlap="1" wp14:anchorId="380C73AA" wp14:editId="50BE0371">
                <wp:simplePos x="0" y="0"/>
                <wp:positionH relativeFrom="column">
                  <wp:posOffset>3657600</wp:posOffset>
                </wp:positionH>
                <wp:positionV relativeFrom="paragraph">
                  <wp:posOffset>878840</wp:posOffset>
                </wp:positionV>
                <wp:extent cx="508000" cy="334645"/>
                <wp:effectExtent l="76200" t="0" r="0" b="27305"/>
                <wp:wrapNone/>
                <wp:docPr id="196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00" cy="334645"/>
                          <a:chOff x="0" y="0"/>
                          <a:chExt cx="507688" cy="334539"/>
                        </a:xfrm>
                      </wpg:grpSpPr>
                      <wps:wsp>
                        <wps:cNvPr id="115" name="Straight Connector 115"/>
                        <wps:cNvCnPr>
                          <a:cxnSpLocks noChangeShapeType="1"/>
                        </wps:cNvCnPr>
                        <wps:spPr bwMode="auto">
                          <a:xfrm>
                            <a:off x="0" y="5610"/>
                            <a:ext cx="0" cy="3289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4" name="Text Box 114"/>
                        <wps:cNvSpPr txBox="1">
                          <a:spLocks noChangeArrowheads="1"/>
                        </wps:cNvSpPr>
                        <wps:spPr bwMode="auto">
                          <a:xfrm>
                            <a:off x="50488" y="0"/>
                            <a:ext cx="4572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A50B9" w14:textId="77777777" w:rsidR="00487706" w:rsidRDefault="00487706" w:rsidP="00EF5398">
                              <w:pPr>
                                <w:jc w:val="center"/>
                              </w:pPr>
                              <w:r>
                                <w:t>Y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380C73AA" id="Group 3" o:spid="_x0000_s1336" style="position:absolute;margin-left:4in;margin-top:69.2pt;width:40pt;height:26.35pt;z-index:252133888;mso-height-relative:margin" coordsize="507688,334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">
                <v:line id="Straight Connector 115" o:spid="_x0000_s1337" style="position:absolute;visibility:visible;mso-wrap-style:square" from="0,5610" to="0,33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">
                  <v:stroke endarrow="block"/>
                </v:line>
                <v:shape id="Text Box 114" o:spid="_x0000_s1338" type="#_x0000_t202" style="position:absolute;left:50488;width:457200;height:219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06FA50B9" w14:textId="77777777" w:rsidR="00487706" w:rsidRDefault="00487706" w:rsidP="00EF5398">
                        <w:pPr>
                          <w:jc w:val="center"/>
                        </w:pPr>
                        <w:r>
                          <w:t>Yes</w:t>
                        </w:r>
                      </w:p>
                    </w:txbxContent>
                  </v:textbox>
                </v:shape>
              </v:group>
            </w:pict>
          </mc:Fallback>
        </mc:AlternateContent>
      </w:r>
    </w:p>
    <w:p w14:paraId="4FE496D8" w14:textId="77777777" w:rsidR="009D4F0F" w:rsidRDefault="008E26F7">
      <w:r>
        <w:rPr>
          <w:noProof/>
        </w:rPr>
        <mc:AlternateContent>
          <mc:Choice Requires="wps">
            <w:drawing>
              <wp:anchor distT="0" distB="0" distL="114299" distR="114299" simplePos="0" relativeHeight="252154368" behindDoc="0" locked="0" layoutInCell="1" allowOverlap="1" wp14:anchorId="2496F938" wp14:editId="4EE393CA">
                <wp:simplePos x="0" y="0"/>
                <wp:positionH relativeFrom="column">
                  <wp:posOffset>3636644</wp:posOffset>
                </wp:positionH>
                <wp:positionV relativeFrom="paragraph">
                  <wp:posOffset>4791075</wp:posOffset>
                </wp:positionV>
                <wp:extent cx="0" cy="653415"/>
                <wp:effectExtent l="0" t="0" r="19050" b="13335"/>
                <wp:wrapNone/>
                <wp:docPr id="256"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53415"/>
                        </a:xfrm>
                        <a:prstGeom prst="line">
                          <a:avLst/>
                        </a:prstGeom>
                        <a:noFill/>
                        <a:ln w="9525">
                          <a:solidFill>
                            <a:srgbClr val="000000"/>
                          </a:solidFill>
                          <a:round/>
                          <a:headEn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C59CB" id="Straight Connector 256" o:spid="_x0000_s1026" style="position:absolute;z-index:2521543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6.35pt,377.25pt" to="286.35pt,4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"/>
            </w:pict>
          </mc:Fallback>
        </mc:AlternateContent>
      </w:r>
      <w:r>
        <w:rPr>
          <w:noProof/>
        </w:rPr>
        <mc:AlternateContent>
          <mc:Choice Requires="wps">
            <w:drawing>
              <wp:anchor distT="0" distB="0" distL="114300" distR="114300" simplePos="0" relativeHeight="252147200" behindDoc="0" locked="0" layoutInCell="1" allowOverlap="1" wp14:anchorId="0BA979F0" wp14:editId="7FB79F96">
                <wp:simplePos x="0" y="0"/>
                <wp:positionH relativeFrom="column">
                  <wp:posOffset>4848225</wp:posOffset>
                </wp:positionH>
                <wp:positionV relativeFrom="paragraph">
                  <wp:posOffset>3143250</wp:posOffset>
                </wp:positionV>
                <wp:extent cx="1617980" cy="1924050"/>
                <wp:effectExtent l="0" t="0" r="1270" b="0"/>
                <wp:wrapNone/>
                <wp:docPr id="116" name="Flowchart: Terminator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7980" cy="1924050"/>
                        </a:xfrm>
                        <a:prstGeom prst="flowChartTerminator">
                          <a:avLst/>
                        </a:prstGeom>
                        <a:solidFill>
                          <a:srgbClr val="FFFFFF"/>
                        </a:solidFill>
                        <a:ln w="9525">
                          <a:solidFill>
                            <a:srgbClr val="000000"/>
                          </a:solidFill>
                          <a:miter lim="800000"/>
                          <a:headEnd/>
                          <a:tailEnd/>
                        </a:ln>
                      </wps:spPr>
                      <wps:txbx>
                        <w:txbxContent>
                          <w:p w14:paraId="6F940176" w14:textId="77777777" w:rsidR="00487706" w:rsidRDefault="00487706" w:rsidP="00EF5398">
                            <w:pPr>
                              <w:jc w:val="center"/>
                            </w:pPr>
                            <w:r>
                              <w:t xml:space="preserve">Donor has risk of malaria for </w:t>
                            </w:r>
                            <w:r w:rsidRPr="00FA71C3">
                              <w:rPr>
                                <w:b/>
                              </w:rPr>
                              <w:t>12 months</w:t>
                            </w:r>
                            <w:r>
                              <w:t xml:space="preserve"> from most recent date of departure from </w:t>
                            </w:r>
                            <w:r w:rsidRPr="0017530E">
                              <w:t>malaria-endemic</w:t>
                            </w:r>
                            <w:r w:rsidRPr="00FA71C3">
                              <w:rPr>
                                <w:b/>
                              </w:rPr>
                              <w:t xml:space="preserve"> </w:t>
                            </w:r>
                            <w:r w:rsidRPr="00865AE5">
                              <w:rPr>
                                <w:b/>
                                <w:u w:val="single"/>
                              </w:rPr>
                              <w:t>area</w:t>
                            </w:r>
                            <w:r w:rsidRPr="00EF5398">
                              <w:t>.</w:t>
                            </w:r>
                            <w:r w:rsidRPr="00865AE5">
                              <w:rPr>
                                <w:b/>
                              </w:rPr>
                              <w:t xml:space="preserve"> </w:t>
                            </w:r>
                            <w:r>
                              <w:t>Refer to facility SOP for circumstances for use and documentation of urgent medical need.</w:t>
                            </w:r>
                          </w:p>
                        </w:txbxContent>
                      </wps:txbx>
                      <wps:bodyPr rot="0" vert="horz"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0BA979F0" id="Flowchart: Terminator 116" o:spid="_x0000_s1339" type="#_x0000_t116" style="position:absolute;margin-left:381.75pt;margin-top:247.5pt;width:127.4pt;height:151.5pt;z-index:25214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">
                <v:textbox inset="0,0,0,0">
                  <w:txbxContent>
                    <w:p w14:paraId="6F940176" w14:textId="77777777" w:rsidR="00487706" w:rsidRDefault="00487706" w:rsidP="00EF5398">
                      <w:pPr>
                        <w:jc w:val="center"/>
                      </w:pPr>
                      <w:r>
                        <w:t xml:space="preserve">Donor has risk of malaria for </w:t>
                      </w:r>
                      <w:r w:rsidRPr="00FA71C3">
                        <w:rPr>
                          <w:b/>
                        </w:rPr>
                        <w:t>12 months</w:t>
                      </w:r>
                      <w:r>
                        <w:t xml:space="preserve"> from most recent date of departure from </w:t>
                      </w:r>
                      <w:r w:rsidRPr="0017530E">
                        <w:t>malaria-endemic</w:t>
                      </w:r>
                      <w:r w:rsidRPr="00FA71C3">
                        <w:rPr>
                          <w:b/>
                        </w:rPr>
                        <w:t xml:space="preserve"> </w:t>
                      </w:r>
                      <w:r w:rsidRPr="00865AE5">
                        <w:rPr>
                          <w:b/>
                          <w:u w:val="single"/>
                        </w:rPr>
                        <w:t>area</w:t>
                      </w:r>
                      <w:r w:rsidRPr="00EF5398">
                        <w:t>.</w:t>
                      </w:r>
                      <w:r w:rsidRPr="00865AE5">
                        <w:rPr>
                          <w:b/>
                        </w:rPr>
                        <w:t xml:space="preserve"> </w:t>
                      </w:r>
                      <w:r>
                        <w:t>Refer to facility SOP for circumstances for use and documentation of urgent medical need.</w:t>
                      </w:r>
                    </w:p>
                  </w:txbxContent>
                </v:textbox>
              </v:shape>
            </w:pict>
          </mc:Fallback>
        </mc:AlternateContent>
      </w:r>
      <w:r>
        <w:rPr>
          <w:noProof/>
        </w:rPr>
        <mc:AlternateContent>
          <mc:Choice Requires="wps">
            <w:drawing>
              <wp:anchor distT="0" distB="0" distL="114300" distR="114300" simplePos="0" relativeHeight="252148224" behindDoc="0" locked="0" layoutInCell="1" allowOverlap="1" wp14:anchorId="42722E8F" wp14:editId="31710189">
                <wp:simplePos x="0" y="0"/>
                <wp:positionH relativeFrom="column">
                  <wp:posOffset>2867025</wp:posOffset>
                </wp:positionH>
                <wp:positionV relativeFrom="paragraph">
                  <wp:posOffset>3124200</wp:posOffset>
                </wp:positionV>
                <wp:extent cx="1809115" cy="1657350"/>
                <wp:effectExtent l="0" t="0" r="635" b="0"/>
                <wp:wrapNone/>
                <wp:docPr id="325" name="Flowchart: Terminator 3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1657350"/>
                        </a:xfrm>
                        <a:prstGeom prst="flowChartTerminator">
                          <a:avLst/>
                        </a:prstGeom>
                        <a:solidFill>
                          <a:srgbClr val="FFFFFF"/>
                        </a:solidFill>
                        <a:ln w="9525">
                          <a:solidFill>
                            <a:srgbClr val="000000"/>
                          </a:solidFill>
                          <a:miter lim="800000"/>
                          <a:headEnd/>
                          <a:tailEnd/>
                        </a:ln>
                      </wps:spPr>
                      <wps:txbx>
                        <w:txbxContent>
                          <w:p w14:paraId="1F1BA327" w14:textId="77777777" w:rsidR="00487706" w:rsidRDefault="00487706" w:rsidP="00EF5398">
                            <w:pPr>
                              <w:jc w:val="center"/>
                            </w:pPr>
                            <w:r>
                              <w:t xml:space="preserve">Donor has risk of malaria for </w:t>
                            </w:r>
                            <w:r w:rsidRPr="00FA71C3">
                              <w:rPr>
                                <w:b/>
                              </w:rPr>
                              <w:t>3 years</w:t>
                            </w:r>
                            <w:r>
                              <w:t xml:space="preserve"> from most recent date of departure from </w:t>
                            </w:r>
                            <w:r w:rsidRPr="0017530E">
                              <w:t>malaria-endemic</w:t>
                            </w:r>
                            <w:r w:rsidRPr="00FA71C3">
                              <w:rPr>
                                <w:b/>
                              </w:rPr>
                              <w:t xml:space="preserve"> </w:t>
                            </w:r>
                            <w:r w:rsidRPr="00865AE5">
                              <w:rPr>
                                <w:b/>
                                <w:u w:val="single"/>
                              </w:rPr>
                              <w:t>area</w:t>
                            </w:r>
                            <w:r>
                              <w:t xml:space="preserve">. Refer to facility SOP for circumstances for use and documentation of urgent medical need. </w:t>
                            </w:r>
                          </w:p>
                        </w:txbxContent>
                      </wps:txbx>
                      <wps:bodyPr rot="0" vert="horz"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 w14:anchorId="42722E8F" id="Flowchart: Terminator 325" o:spid="_x0000_s1340" type="#_x0000_t116" style="position:absolute;margin-left:225.75pt;margin-top:246pt;width:142.45pt;height:130.5pt;z-index:25214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">
                <v:textbox inset="0,0,0,0">
                  <w:txbxContent>
                    <w:p w14:paraId="1F1BA327" w14:textId="77777777" w:rsidR="00487706" w:rsidRDefault="00487706" w:rsidP="00EF5398">
                      <w:pPr>
                        <w:jc w:val="center"/>
                      </w:pPr>
                      <w:r>
                        <w:t xml:space="preserve">Donor has risk of malaria for </w:t>
                      </w:r>
                      <w:r w:rsidRPr="00FA71C3">
                        <w:rPr>
                          <w:b/>
                        </w:rPr>
                        <w:t>3 years</w:t>
                      </w:r>
                      <w:r>
                        <w:t xml:space="preserve"> from most recent date of departure from </w:t>
                      </w:r>
                      <w:r w:rsidRPr="0017530E">
                        <w:t>malaria-endemic</w:t>
                      </w:r>
                      <w:r w:rsidRPr="00FA71C3">
                        <w:rPr>
                          <w:b/>
                        </w:rPr>
                        <w:t xml:space="preserve"> </w:t>
                      </w:r>
                      <w:r w:rsidRPr="00865AE5">
                        <w:rPr>
                          <w:b/>
                          <w:u w:val="single"/>
                        </w:rPr>
                        <w:t>area</w:t>
                      </w:r>
                      <w:r>
                        <w:t xml:space="preserve">. Refer to facility SOP for circumstances for use and documentation of urgent medical need. </w:t>
                      </w:r>
                    </w:p>
                  </w:txbxContent>
                </v:textbox>
              </v:shape>
            </w:pict>
          </mc:Fallback>
        </mc:AlternateContent>
      </w:r>
      <w:r>
        <w:rPr>
          <w:noProof/>
        </w:rPr>
        <mc:AlternateContent>
          <mc:Choice Requires="wps">
            <w:drawing>
              <wp:anchor distT="0" distB="0" distL="114300" distR="114300" simplePos="0" relativeHeight="252141056" behindDoc="0" locked="0" layoutInCell="1" allowOverlap="1" wp14:anchorId="5754B996" wp14:editId="6860A102">
                <wp:simplePos x="0" y="0"/>
                <wp:positionH relativeFrom="column">
                  <wp:posOffset>-190500</wp:posOffset>
                </wp:positionH>
                <wp:positionV relativeFrom="paragraph">
                  <wp:posOffset>4727575</wp:posOffset>
                </wp:positionV>
                <wp:extent cx="2200275" cy="1482725"/>
                <wp:effectExtent l="0" t="0" r="9525" b="3175"/>
                <wp:wrapNone/>
                <wp:docPr id="323" name="Flowchart: Terminator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0275" cy="1482725"/>
                        </a:xfrm>
                        <a:prstGeom prst="flowChartTerminator">
                          <a:avLst/>
                        </a:prstGeom>
                        <a:solidFill>
                          <a:srgbClr val="FFFFFF"/>
                        </a:solidFill>
                        <a:ln w="9525">
                          <a:solidFill>
                            <a:srgbClr val="000000"/>
                          </a:solidFill>
                          <a:miter lim="800000"/>
                          <a:headEnd/>
                          <a:tailEnd/>
                        </a:ln>
                      </wps:spPr>
                      <wps:txbx>
                        <w:txbxContent>
                          <w:p w14:paraId="23FB1531" w14:textId="77777777" w:rsidR="00487706" w:rsidRDefault="00487706" w:rsidP="00EF5398">
                            <w:pPr>
                              <w:jc w:val="center"/>
                            </w:pPr>
                            <w:r>
                              <w:t xml:space="preserve">Donor has risk of malaria for </w:t>
                            </w:r>
                            <w:r w:rsidRPr="00FA71C3">
                              <w:rPr>
                                <w:b/>
                              </w:rPr>
                              <w:t>3 years</w:t>
                            </w:r>
                            <w:r>
                              <w:t xml:space="preserve"> from date of departure from </w:t>
                            </w:r>
                            <w:r w:rsidRPr="00D35B23">
                              <w:t>malaria-endemic</w:t>
                            </w:r>
                            <w:r>
                              <w:t xml:space="preserve"> </w:t>
                            </w:r>
                            <w:r w:rsidRPr="0017530E">
                              <w:rPr>
                                <w:b/>
                                <w:u w:val="single"/>
                              </w:rPr>
                              <w:t>country</w:t>
                            </w:r>
                            <w:r w:rsidRPr="00FA71C3">
                              <w:rPr>
                                <w:b/>
                              </w:rPr>
                              <w:t xml:space="preserve"> of residence</w:t>
                            </w:r>
                            <w:r>
                              <w:rPr>
                                <w:b/>
                              </w:rPr>
                              <w:t xml:space="preserve">. </w:t>
                            </w:r>
                            <w:r>
                              <w:t>Refer to facility SOP for circumstances for use and documentation of urgent medical need.</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754B996" id="Flowchart: Terminator 323" o:spid="_x0000_s1341" type="#_x0000_t116" style="position:absolute;margin-left:-15pt;margin-top:372.25pt;width:173.25pt;height:116.75pt;z-index:25214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">
                <v:textbox inset="0,0,0,0">
                  <w:txbxContent>
                    <w:p w14:paraId="23FB1531" w14:textId="77777777" w:rsidR="00487706" w:rsidRDefault="00487706" w:rsidP="00EF5398">
                      <w:pPr>
                        <w:jc w:val="center"/>
                      </w:pPr>
                      <w:r>
                        <w:t xml:space="preserve">Donor has risk of malaria for </w:t>
                      </w:r>
                      <w:r w:rsidRPr="00FA71C3">
                        <w:rPr>
                          <w:b/>
                        </w:rPr>
                        <w:t>3 years</w:t>
                      </w:r>
                      <w:r>
                        <w:t xml:space="preserve"> from date of departure from </w:t>
                      </w:r>
                      <w:r w:rsidRPr="00D35B23">
                        <w:t>malaria-endemic</w:t>
                      </w:r>
                      <w:r>
                        <w:t xml:space="preserve"> </w:t>
                      </w:r>
                      <w:r w:rsidRPr="0017530E">
                        <w:rPr>
                          <w:b/>
                          <w:u w:val="single"/>
                        </w:rPr>
                        <w:t>country</w:t>
                      </w:r>
                      <w:r w:rsidRPr="00FA71C3">
                        <w:rPr>
                          <w:b/>
                        </w:rPr>
                        <w:t xml:space="preserve"> of residence</w:t>
                      </w:r>
                      <w:r>
                        <w:rPr>
                          <w:b/>
                        </w:rPr>
                        <w:t xml:space="preserve">. </w:t>
                      </w:r>
                      <w:r>
                        <w:t>Refer to facility SOP for circumstances for use and documentation of urgent medical need.</w:t>
                      </w:r>
                    </w:p>
                  </w:txbxContent>
                </v:textbox>
              </v:shape>
            </w:pict>
          </mc:Fallback>
        </mc:AlternateContent>
      </w:r>
      <w:r>
        <w:rPr>
          <w:noProof/>
        </w:rPr>
        <mc:AlternateContent>
          <mc:Choice Requires="wps">
            <w:drawing>
              <wp:anchor distT="4294967295" distB="4294967295" distL="114300" distR="114300" simplePos="0" relativeHeight="252142080" behindDoc="0" locked="0" layoutInCell="1" allowOverlap="1" wp14:anchorId="5E0DAAAF" wp14:editId="4D59D710">
                <wp:simplePos x="0" y="0"/>
                <wp:positionH relativeFrom="column">
                  <wp:posOffset>2019300</wp:posOffset>
                </wp:positionH>
                <wp:positionV relativeFrom="paragraph">
                  <wp:posOffset>5444489</wp:posOffset>
                </wp:positionV>
                <wp:extent cx="2916555" cy="6350"/>
                <wp:effectExtent l="0" t="57150" r="17145" b="69850"/>
                <wp:wrapNone/>
                <wp:docPr id="1960"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6555" cy="63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53FBB9" id="Straight Connector 18" o:spid="_x0000_s1026" style="position:absolute;z-index:252142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9pt,428.7pt" to="388.65pt,4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">
                <v:stroke endarrow="block"/>
              </v:line>
            </w:pict>
          </mc:Fallback>
        </mc:AlternateContent>
      </w:r>
      <w:r>
        <w:rPr>
          <w:noProof/>
        </w:rPr>
        <mc:AlternateContent>
          <mc:Choice Requires="wps">
            <w:drawing>
              <wp:anchor distT="0" distB="0" distL="114300" distR="114300" simplePos="0" relativeHeight="252139008" behindDoc="0" locked="0" layoutInCell="1" allowOverlap="1" wp14:anchorId="0A9C5257" wp14:editId="2A0F78B2">
                <wp:simplePos x="0" y="0"/>
                <wp:positionH relativeFrom="column">
                  <wp:posOffset>871220</wp:posOffset>
                </wp:positionH>
                <wp:positionV relativeFrom="paragraph">
                  <wp:posOffset>4440555</wp:posOffset>
                </wp:positionV>
                <wp:extent cx="9525" cy="420370"/>
                <wp:effectExtent l="61595" t="11430" r="43180" b="15875"/>
                <wp:wrapNone/>
                <wp:docPr id="1959" name="Straight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4203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337FF82" id="Straight Connector 126" o:spid="_x0000_s1026" style="position:absolute;flip:x;z-index:25213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68.6pt,349.65pt" to="69.35pt,3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">
                <v:stroke endarrow="block"/>
              </v:line>
            </w:pict>
          </mc:Fallback>
        </mc:AlternateContent>
      </w:r>
      <w:r w:rsidR="00EF5398">
        <w:rPr>
          <w:b/>
          <w:bCs/>
        </w:rPr>
        <w:br w:type="page"/>
      </w:r>
      <w:r w:rsidR="009D4F0F">
        <w:rPr>
          <w:b/>
          <w:bCs/>
        </w:rPr>
        <w:lastRenderedPageBreak/>
        <w:t>Question:</w:t>
      </w:r>
      <w:r w:rsidR="009D4F0F">
        <w:t xml:space="preserve"> 2</w:t>
      </w:r>
      <w:r w:rsidR="00395E5F">
        <w:t>3</w:t>
      </w:r>
      <w:r w:rsidR="009D4F0F">
        <w:t>. In the past 5 years have you received money, drugs, or other payment for sex?</w:t>
      </w:r>
    </w:p>
    <w:p w14:paraId="0F7BB08B" w14:textId="77777777" w:rsidR="009D4F0F" w:rsidRDefault="009D4F0F"/>
    <w:p w14:paraId="17307055" w14:textId="77777777" w:rsidR="009D4F0F" w:rsidRDefault="009D4F0F">
      <w:r>
        <w:rPr>
          <w:b/>
          <w:bCs/>
        </w:rPr>
        <w:t>Donor Eligibility:</w:t>
      </w:r>
      <w:r>
        <w:t xml:space="preserve"> Donors who received money, drugs, or other payment for sex may be at risk for HIV and other diseases transmitted by sexual contact. </w:t>
      </w:r>
    </w:p>
    <w:p w14:paraId="38522A52" w14:textId="77777777" w:rsidR="009D4F0F" w:rsidRDefault="009D4F0F"/>
    <w:p w14:paraId="432E6388" w14:textId="77777777" w:rsidR="009D4F0F" w:rsidRDefault="00CB63EE">
      <w:r>
        <w:rPr>
          <w:b/>
          <w:bCs/>
          <w:noProof/>
        </w:rPr>
        <mc:AlternateContent>
          <mc:Choice Requires="wps">
            <w:drawing>
              <wp:anchor distT="0" distB="0" distL="114300" distR="114300" simplePos="0" relativeHeight="251189760" behindDoc="0" locked="0" layoutInCell="1" allowOverlap="1" wp14:anchorId="2E961B22" wp14:editId="4F9BB25B">
                <wp:simplePos x="0" y="0"/>
                <wp:positionH relativeFrom="column">
                  <wp:posOffset>4076700</wp:posOffset>
                </wp:positionH>
                <wp:positionV relativeFrom="paragraph">
                  <wp:posOffset>4565649</wp:posOffset>
                </wp:positionV>
                <wp:extent cx="1144905" cy="523875"/>
                <wp:effectExtent l="0" t="19050" r="36195" b="47625"/>
                <wp:wrapNone/>
                <wp:docPr id="1953" name="AutoShap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38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36A2D194"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61B22" id="AutoShape 166" o:spid="_x0000_s1342" type="#_x0000_t13" style="position:absolute;margin-left:321pt;margin-top:359.5pt;width:90.15pt;height:41.25pt;z-index:25118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" adj="16058,5850">
                <v:textbox>
                  <w:txbxContent>
                    <w:p w14:paraId="36A2D194"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191808" behindDoc="0" locked="0" layoutInCell="1" allowOverlap="1" wp14:anchorId="23162015" wp14:editId="22D982FF">
                <wp:simplePos x="0" y="0"/>
                <wp:positionH relativeFrom="column">
                  <wp:posOffset>441325</wp:posOffset>
                </wp:positionH>
                <wp:positionV relativeFrom="paragraph">
                  <wp:posOffset>4490720</wp:posOffset>
                </wp:positionV>
                <wp:extent cx="2232660" cy="798830"/>
                <wp:effectExtent l="12700" t="10795" r="12065" b="9525"/>
                <wp:wrapNone/>
                <wp:docPr id="1958" name="AutoShap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798830"/>
                        </a:xfrm>
                        <a:prstGeom prst="flowChartTerminator">
                          <a:avLst/>
                        </a:prstGeom>
                        <a:solidFill>
                          <a:srgbClr val="FFFFFF"/>
                        </a:solidFill>
                        <a:ln w="9525">
                          <a:solidFill>
                            <a:srgbClr val="000000"/>
                          </a:solidFill>
                          <a:miter lim="800000"/>
                          <a:headEnd/>
                          <a:tailEnd/>
                        </a:ln>
                      </wps:spPr>
                      <wps:txbx>
                        <w:txbxContent>
                          <w:p w14:paraId="318F410D" w14:textId="77777777" w:rsidR="00487706" w:rsidRDefault="00487706">
                            <w:pPr>
                              <w:jc w:val="center"/>
                            </w:pPr>
                          </w:p>
                          <w:p w14:paraId="5FBF7001"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62015" id="AutoShape 169" o:spid="_x0000_s1343" type="#_x0000_t116" style="position:absolute;margin-left:34.75pt;margin-top:353.6pt;width:175.8pt;height:62.9pt;z-index:25119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">
                <v:textbox>
                  <w:txbxContent>
                    <w:p w14:paraId="318F410D" w14:textId="77777777" w:rsidR="00487706" w:rsidRDefault="00487706">
                      <w:pPr>
                        <w:jc w:val="center"/>
                      </w:pPr>
                    </w:p>
                    <w:p w14:paraId="5FBF7001"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192832" behindDoc="0" locked="0" layoutInCell="1" allowOverlap="1" wp14:anchorId="0D83416A" wp14:editId="7F712BA3">
                <wp:simplePos x="0" y="0"/>
                <wp:positionH relativeFrom="column">
                  <wp:posOffset>418465</wp:posOffset>
                </wp:positionH>
                <wp:positionV relativeFrom="paragraph">
                  <wp:posOffset>4504055</wp:posOffset>
                </wp:positionV>
                <wp:extent cx="2266950" cy="866775"/>
                <wp:effectExtent l="0" t="0" r="635" b="4445"/>
                <wp:wrapNone/>
                <wp:docPr id="1957"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66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55188" w14:textId="77777777" w:rsidR="00487706" w:rsidRDefault="00487706">
                            <w:pPr>
                              <w:jc w:val="center"/>
                            </w:pPr>
                            <w:r w:rsidRPr="004E3C0A">
                              <w:t xml:space="preserve">Donor is ineligible, but may be </w:t>
                            </w:r>
                          </w:p>
                          <w:p w14:paraId="1CB5BCDA" w14:textId="77777777" w:rsidR="00487706" w:rsidRDefault="00487706">
                            <w:pPr>
                              <w:jc w:val="center"/>
                            </w:pPr>
                            <w:r w:rsidRPr="004E3C0A">
                              <w:t xml:space="preserve">collected in certain situations. Refer </w:t>
                            </w:r>
                          </w:p>
                          <w:p w14:paraId="031AC726" w14:textId="77777777" w:rsidR="00487706" w:rsidRDefault="00487706">
                            <w:pPr>
                              <w:jc w:val="center"/>
                            </w:pPr>
                            <w:r w:rsidRPr="004E3C0A">
                              <w:t xml:space="preserve">to facility SOP for circumstances </w:t>
                            </w:r>
                          </w:p>
                          <w:p w14:paraId="3556A903" w14:textId="77777777" w:rsidR="00487706" w:rsidRDefault="00487706">
                            <w:pPr>
                              <w:jc w:val="center"/>
                            </w:pPr>
                            <w:r w:rsidRPr="004E3C0A">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3416A" id="Text Box 170" o:spid="_x0000_s1344" type="#_x0000_t202" style="position:absolute;margin-left:32.95pt;margin-top:354.65pt;width:178.5pt;height:68.25pt;z-index:25119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" filled="f" stroked="f">
                <v:textbox>
                  <w:txbxContent>
                    <w:p w14:paraId="72255188" w14:textId="77777777" w:rsidR="00487706" w:rsidRDefault="00487706">
                      <w:pPr>
                        <w:jc w:val="center"/>
                      </w:pPr>
                      <w:r w:rsidRPr="004E3C0A">
                        <w:t xml:space="preserve">Donor is ineligible, but may be </w:t>
                      </w:r>
                    </w:p>
                    <w:p w14:paraId="1CB5BCDA" w14:textId="77777777" w:rsidR="00487706" w:rsidRDefault="00487706">
                      <w:pPr>
                        <w:jc w:val="center"/>
                      </w:pPr>
                      <w:r w:rsidRPr="004E3C0A">
                        <w:t xml:space="preserve">collected in certain situations. Refer </w:t>
                      </w:r>
                    </w:p>
                    <w:p w14:paraId="031AC726" w14:textId="77777777" w:rsidR="00487706" w:rsidRDefault="00487706">
                      <w:pPr>
                        <w:jc w:val="center"/>
                      </w:pPr>
                      <w:r w:rsidRPr="004E3C0A">
                        <w:t xml:space="preserve">to facility SOP for circumstances </w:t>
                      </w:r>
                    </w:p>
                    <w:p w14:paraId="3556A903" w14:textId="77777777" w:rsidR="00487706" w:rsidRDefault="00487706">
                      <w:pPr>
                        <w:jc w:val="center"/>
                      </w:pPr>
                      <w:r w:rsidRPr="004E3C0A">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183616" behindDoc="0" locked="0" layoutInCell="1" allowOverlap="1" wp14:anchorId="33A40BE5" wp14:editId="37691773">
                <wp:simplePos x="0" y="0"/>
                <wp:positionH relativeFrom="column">
                  <wp:posOffset>280670</wp:posOffset>
                </wp:positionH>
                <wp:positionV relativeFrom="paragraph">
                  <wp:posOffset>2783840</wp:posOffset>
                </wp:positionV>
                <wp:extent cx="2543175" cy="552450"/>
                <wp:effectExtent l="4445" t="0" r="0" b="635"/>
                <wp:wrapNone/>
                <wp:docPr id="1956"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41503" w14:textId="77777777" w:rsidR="00487706" w:rsidRDefault="00487706">
                            <w:pPr>
                              <w:pStyle w:val="BodyText"/>
                              <w:jc w:val="center"/>
                            </w:pPr>
                            <w:r>
                              <w:t xml:space="preserve">In the past 5 years have you </w:t>
                            </w:r>
                          </w:p>
                          <w:p w14:paraId="097701A3" w14:textId="77777777" w:rsidR="00487706" w:rsidRDefault="00487706">
                            <w:pPr>
                              <w:pStyle w:val="BodyText"/>
                              <w:jc w:val="center"/>
                            </w:pPr>
                            <w:r>
                              <w:t xml:space="preserve">received money, drugs, or other payment </w:t>
                            </w:r>
                          </w:p>
                          <w:p w14:paraId="3586931F" w14:textId="77777777" w:rsidR="00487706" w:rsidRDefault="00487706">
                            <w:pPr>
                              <w:pStyle w:val="BodyText"/>
                              <w:jc w:val="center"/>
                            </w:pPr>
                            <w:r>
                              <w:t>for se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40BE5" id="Text Box 160" o:spid="_x0000_s1345" type="#_x0000_t202" style="position:absolute;margin-left:22.1pt;margin-top:219.2pt;width:200.25pt;height:43.5pt;z-index:25118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" filled="f" stroked="f">
                <v:textbox>
                  <w:txbxContent>
                    <w:p w14:paraId="5C141503" w14:textId="77777777" w:rsidR="00487706" w:rsidRDefault="00487706">
                      <w:pPr>
                        <w:pStyle w:val="BodyText"/>
                        <w:jc w:val="center"/>
                      </w:pPr>
                      <w:r>
                        <w:t xml:space="preserve">In the past 5 years have you </w:t>
                      </w:r>
                    </w:p>
                    <w:p w14:paraId="097701A3" w14:textId="77777777" w:rsidR="00487706" w:rsidRDefault="00487706">
                      <w:pPr>
                        <w:pStyle w:val="BodyText"/>
                        <w:jc w:val="center"/>
                      </w:pPr>
                      <w:r>
                        <w:t xml:space="preserve">received money, drugs, or other payment </w:t>
                      </w:r>
                    </w:p>
                    <w:p w14:paraId="3586931F" w14:textId="77777777" w:rsidR="00487706" w:rsidRDefault="00487706">
                      <w:pPr>
                        <w:pStyle w:val="BodyText"/>
                        <w:jc w:val="center"/>
                      </w:pPr>
                      <w:r>
                        <w:t>for sex?</w:t>
                      </w:r>
                    </w:p>
                  </w:txbxContent>
                </v:textbox>
              </v:shape>
            </w:pict>
          </mc:Fallback>
        </mc:AlternateContent>
      </w:r>
      <w:r w:rsidR="008E26F7">
        <w:rPr>
          <w:b/>
          <w:bCs/>
          <w:noProof/>
        </w:rPr>
        <mc:AlternateContent>
          <mc:Choice Requires="wps">
            <w:drawing>
              <wp:anchor distT="0" distB="0" distL="114300" distR="114300" simplePos="0" relativeHeight="251182592" behindDoc="0" locked="0" layoutInCell="1" allowOverlap="1" wp14:anchorId="55B566A6" wp14:editId="2B2FE046">
                <wp:simplePos x="0" y="0"/>
                <wp:positionH relativeFrom="column">
                  <wp:posOffset>271780</wp:posOffset>
                </wp:positionH>
                <wp:positionV relativeFrom="paragraph">
                  <wp:posOffset>2312035</wp:posOffset>
                </wp:positionV>
                <wp:extent cx="2560320" cy="1486535"/>
                <wp:effectExtent l="14605" t="13335" r="15875" b="14605"/>
                <wp:wrapNone/>
                <wp:docPr id="1955" name="AutoShap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1486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398613" id="AutoShape 159" o:spid="_x0000_s1026" type="#_x0000_t110" style="position:absolute;margin-left:21.4pt;margin-top:182.05pt;width:201.6pt;height:117.05pt;z-index:25118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"/>
            </w:pict>
          </mc:Fallback>
        </mc:AlternateContent>
      </w:r>
      <w:r w:rsidR="008E26F7">
        <w:rPr>
          <w:b/>
          <w:bCs/>
          <w:noProof/>
        </w:rPr>
        <mc:AlternateContent>
          <mc:Choice Requires="wps">
            <w:drawing>
              <wp:anchor distT="0" distB="0" distL="114300" distR="114300" simplePos="0" relativeHeight="251190784" behindDoc="0" locked="0" layoutInCell="1" allowOverlap="1" wp14:anchorId="66BB9B78" wp14:editId="464833B8">
                <wp:simplePos x="0" y="0"/>
                <wp:positionH relativeFrom="column">
                  <wp:posOffset>2675255</wp:posOffset>
                </wp:positionH>
                <wp:positionV relativeFrom="paragraph">
                  <wp:posOffset>4795520</wp:posOffset>
                </wp:positionV>
                <wp:extent cx="1390015" cy="0"/>
                <wp:effectExtent l="8255" t="58420" r="20955" b="55880"/>
                <wp:wrapNone/>
                <wp:docPr id="1954"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DD19A" id="Line 167" o:spid="_x0000_s1026" style="position:absolute;z-index:25119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65pt,377.6pt" to="320.1pt,37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88736" behindDoc="0" locked="0" layoutInCell="1" allowOverlap="1" wp14:anchorId="5AF4ED9D" wp14:editId="014C7CBA">
                <wp:simplePos x="0" y="0"/>
                <wp:positionH relativeFrom="column">
                  <wp:posOffset>4156075</wp:posOffset>
                </wp:positionH>
                <wp:positionV relativeFrom="paragraph">
                  <wp:posOffset>2921635</wp:posOffset>
                </wp:positionV>
                <wp:extent cx="990600" cy="266700"/>
                <wp:effectExtent l="3175" t="3810" r="0" b="0"/>
                <wp:wrapNone/>
                <wp:docPr id="1952"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23694"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4ED9D" id="Text Box 165" o:spid="_x0000_s1346" type="#_x0000_t202" style="position:absolute;margin-left:327.25pt;margin-top:230.05pt;width:78pt;height:21pt;z-index:25118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" filled="f" stroked="f">
                <v:textbox>
                  <w:txbxContent>
                    <w:p w14:paraId="15F23694"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187712" behindDoc="0" locked="0" layoutInCell="1" allowOverlap="1" wp14:anchorId="6E599321" wp14:editId="7D6E5597">
                <wp:simplePos x="0" y="0"/>
                <wp:positionH relativeFrom="column">
                  <wp:posOffset>4070350</wp:posOffset>
                </wp:positionH>
                <wp:positionV relativeFrom="paragraph">
                  <wp:posOffset>2831465</wp:posOffset>
                </wp:positionV>
                <wp:extent cx="1162050" cy="447675"/>
                <wp:effectExtent l="12700" t="8890" r="6350" b="10160"/>
                <wp:wrapNone/>
                <wp:docPr id="1951" name="AutoShape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B41101" id="AutoShape 164" o:spid="_x0000_s1026" style="position:absolute;margin-left:320.5pt;margin-top:222.95pt;width:91.5pt;height:35.25pt;z-index:25118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"/>
            </w:pict>
          </mc:Fallback>
        </mc:AlternateContent>
      </w:r>
      <w:r w:rsidR="008E26F7">
        <w:rPr>
          <w:b/>
          <w:bCs/>
          <w:noProof/>
        </w:rPr>
        <mc:AlternateContent>
          <mc:Choice Requires="wps">
            <w:drawing>
              <wp:anchor distT="0" distB="0" distL="114300" distR="114300" simplePos="0" relativeHeight="251186688" behindDoc="0" locked="0" layoutInCell="1" allowOverlap="1" wp14:anchorId="0CD6904C" wp14:editId="1E6A72A0">
                <wp:simplePos x="0" y="0"/>
                <wp:positionH relativeFrom="column">
                  <wp:posOffset>3162300</wp:posOffset>
                </wp:positionH>
                <wp:positionV relativeFrom="paragraph">
                  <wp:posOffset>2826385</wp:posOffset>
                </wp:positionV>
                <wp:extent cx="419100" cy="207645"/>
                <wp:effectExtent l="0" t="3810" r="0" b="0"/>
                <wp:wrapNone/>
                <wp:docPr id="1950"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3BEBB"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6904C" id="Text Box 163" o:spid="_x0000_s1347" type="#_x0000_t202" style="position:absolute;margin-left:249pt;margin-top:222.55pt;width:33pt;height:16.35pt;z-index:25118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gnuw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" filled="f" stroked="f">
                <v:textbox>
                  <w:txbxContent>
                    <w:p w14:paraId="7E03BEBB"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185664" behindDoc="0" locked="0" layoutInCell="1" allowOverlap="1" wp14:anchorId="74BC34BF" wp14:editId="73406E4E">
                <wp:simplePos x="0" y="0"/>
                <wp:positionH relativeFrom="column">
                  <wp:posOffset>2839720</wp:posOffset>
                </wp:positionH>
                <wp:positionV relativeFrom="paragraph">
                  <wp:posOffset>3054985</wp:posOffset>
                </wp:positionV>
                <wp:extent cx="1225550" cy="0"/>
                <wp:effectExtent l="10795" t="60960" r="20955" b="53340"/>
                <wp:wrapNone/>
                <wp:docPr id="1949"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55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D87ACD" id="Line 162" o:spid="_x0000_s1026" style="position:absolute;z-index:25118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6pt,240.55pt" to="320.1pt,2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184640" behindDoc="0" locked="0" layoutInCell="1" allowOverlap="1" wp14:anchorId="09D4AE56" wp14:editId="3F30C06E">
                <wp:simplePos x="0" y="0"/>
                <wp:positionH relativeFrom="column">
                  <wp:posOffset>4641850</wp:posOffset>
                </wp:positionH>
                <wp:positionV relativeFrom="paragraph">
                  <wp:posOffset>3274695</wp:posOffset>
                </wp:positionV>
                <wp:extent cx="0" cy="1408430"/>
                <wp:effectExtent l="60325" t="13970" r="53975" b="15875"/>
                <wp:wrapNone/>
                <wp:docPr id="1948"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84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FA5F53" id="Line 161" o:spid="_x0000_s1026" style="position:absolute;z-index:25118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5pt,257.85pt" to="365.5pt,3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81568" behindDoc="0" locked="0" layoutInCell="1" allowOverlap="1" wp14:anchorId="4C5315B9" wp14:editId="2A754B47">
                <wp:simplePos x="0" y="0"/>
                <wp:positionH relativeFrom="column">
                  <wp:posOffset>1566545</wp:posOffset>
                </wp:positionH>
                <wp:positionV relativeFrom="paragraph">
                  <wp:posOffset>3820160</wp:posOffset>
                </wp:positionV>
                <wp:extent cx="480060" cy="245745"/>
                <wp:effectExtent l="4445" t="0" r="1270" b="4445"/>
                <wp:wrapNone/>
                <wp:docPr id="1947"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8CAB6"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315B9" id="Text Box 158" o:spid="_x0000_s1348" type="#_x0000_t202" style="position:absolute;margin-left:123.35pt;margin-top:300.8pt;width:37.8pt;height:19.35pt;z-index:25118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" stroked="f">
                <v:textbox>
                  <w:txbxContent>
                    <w:p w14:paraId="0638CAB6"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180544" behindDoc="0" locked="0" layoutInCell="1" allowOverlap="1" wp14:anchorId="70D599F0" wp14:editId="4D7F8067">
                <wp:simplePos x="0" y="0"/>
                <wp:positionH relativeFrom="column">
                  <wp:posOffset>1551940</wp:posOffset>
                </wp:positionH>
                <wp:positionV relativeFrom="paragraph">
                  <wp:posOffset>3792220</wp:posOffset>
                </wp:positionV>
                <wp:extent cx="0" cy="694690"/>
                <wp:effectExtent l="56515" t="7620" r="57785" b="21590"/>
                <wp:wrapNone/>
                <wp:docPr id="1946" name="Lin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6FAD8" id="Line 157" o:spid="_x0000_s1026" style="position:absolute;z-index:2511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pt,298.6pt" to="122.2pt,3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ijCKwIAAE4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179520" behindDoc="0" locked="0" layoutInCell="1" allowOverlap="1" wp14:anchorId="2F6DBEC5" wp14:editId="203C4CC2">
                <wp:simplePos x="0" y="0"/>
                <wp:positionH relativeFrom="column">
                  <wp:posOffset>1551940</wp:posOffset>
                </wp:positionH>
                <wp:positionV relativeFrom="paragraph">
                  <wp:posOffset>1397635</wp:posOffset>
                </wp:positionV>
                <wp:extent cx="0" cy="914400"/>
                <wp:effectExtent l="56515" t="13335" r="57785" b="15240"/>
                <wp:wrapNone/>
                <wp:docPr id="1945" name="Lin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D23D4" id="Line 156" o:spid="_x0000_s1026" style="position:absolute;z-index:25117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2pt,110.05pt" to="122.2pt,1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78496" behindDoc="0" locked="0" layoutInCell="1" allowOverlap="1" wp14:anchorId="44596300" wp14:editId="3437DD81">
                <wp:simplePos x="0" y="0"/>
                <wp:positionH relativeFrom="column">
                  <wp:posOffset>980440</wp:posOffset>
                </wp:positionH>
                <wp:positionV relativeFrom="paragraph">
                  <wp:posOffset>942340</wp:posOffset>
                </wp:positionV>
                <wp:extent cx="1143000" cy="457200"/>
                <wp:effectExtent l="8890" t="5715" r="10160" b="13335"/>
                <wp:wrapNone/>
                <wp:docPr id="1944" name="AutoShap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B01C2CA" w14:textId="77777777" w:rsidR="00487706" w:rsidRDefault="00487706">
                            <w:pPr>
                              <w:jc w:val="center"/>
                              <w:rPr>
                                <w:sz w:val="12"/>
                              </w:rPr>
                            </w:pPr>
                          </w:p>
                          <w:p w14:paraId="3D9AA5F6" w14:textId="77777777" w:rsidR="00487706" w:rsidRDefault="00487706">
                            <w:pPr>
                              <w:jc w:val="center"/>
                              <w:rPr>
                                <w:rFonts w:cs="Arial"/>
                              </w:rPr>
                            </w:pPr>
                            <w:r>
                              <w:rPr>
                                <w:rFonts w:cs="Arial"/>
                              </w:rPr>
                              <w:t>Question #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96300" id="AutoShape 155" o:spid="_x0000_s1349" type="#_x0000_t176" style="position:absolute;margin-left:77.2pt;margin-top:74.2pt;width:90pt;height:36pt;z-index:2511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">
                <v:textbox>
                  <w:txbxContent>
                    <w:p w14:paraId="6B01C2CA" w14:textId="77777777" w:rsidR="00487706" w:rsidRDefault="00487706">
                      <w:pPr>
                        <w:jc w:val="center"/>
                        <w:rPr>
                          <w:sz w:val="12"/>
                        </w:rPr>
                      </w:pPr>
                    </w:p>
                    <w:p w14:paraId="3D9AA5F6" w14:textId="77777777" w:rsidR="00487706" w:rsidRDefault="00487706">
                      <w:pPr>
                        <w:jc w:val="center"/>
                        <w:rPr>
                          <w:rFonts w:cs="Arial"/>
                        </w:rPr>
                      </w:pPr>
                      <w:r>
                        <w:rPr>
                          <w:rFonts w:cs="Arial"/>
                        </w:rPr>
                        <w:t>Question #23</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2</w:t>
      </w:r>
      <w:r w:rsidR="00395E5F">
        <w:t>4</w:t>
      </w:r>
      <w:r w:rsidR="009D4F0F">
        <w:t>. Male Donors: In the past 5 years, have you had sexual contact with another male, even once? (Females: Check “I am female.”)</w:t>
      </w:r>
    </w:p>
    <w:p w14:paraId="65AD26C7" w14:textId="77777777" w:rsidR="009D4F0F" w:rsidRDefault="009D4F0F"/>
    <w:p w14:paraId="3EB5A059" w14:textId="77777777" w:rsidR="009D4F0F" w:rsidRDefault="009D4F0F">
      <w:r>
        <w:rPr>
          <w:b/>
          <w:bCs/>
        </w:rPr>
        <w:t>Donor Eligibility:</w:t>
      </w:r>
      <w:r>
        <w:t xml:space="preserve"> Male donors who have had sexual contact with another male, even once, may be at risk of transmitting infectious disease. HIV and other diseases may be transmitted through sexual contact.  </w:t>
      </w:r>
    </w:p>
    <w:p w14:paraId="58D53A11" w14:textId="77777777" w:rsidR="009D4F0F" w:rsidRDefault="009D4F0F"/>
    <w:p w14:paraId="07217FD0" w14:textId="77777777" w:rsidR="009D4F0F" w:rsidRDefault="00CB63EE">
      <w:r>
        <w:rPr>
          <w:b/>
          <w:bCs/>
          <w:noProof/>
        </w:rPr>
        <mc:AlternateContent>
          <mc:Choice Requires="wps">
            <w:drawing>
              <wp:anchor distT="0" distB="0" distL="114300" distR="114300" simplePos="0" relativeHeight="251205120" behindDoc="0" locked="0" layoutInCell="1" allowOverlap="1" wp14:anchorId="5E3963EB" wp14:editId="5ABB2834">
                <wp:simplePos x="0" y="0"/>
                <wp:positionH relativeFrom="column">
                  <wp:posOffset>4238625</wp:posOffset>
                </wp:positionH>
                <wp:positionV relativeFrom="paragraph">
                  <wp:posOffset>4905374</wp:posOffset>
                </wp:positionV>
                <wp:extent cx="1144905" cy="619125"/>
                <wp:effectExtent l="0" t="19050" r="36195" b="47625"/>
                <wp:wrapNone/>
                <wp:docPr id="1940" name="AutoShape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6191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00A220EA"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963EB" id="AutoShape 186" o:spid="_x0000_s1350" type="#_x0000_t13" style="position:absolute;margin-left:333.75pt;margin-top:386.25pt;width:90.15pt;height:48.75pt;z-index:25120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" adj="15050,5850">
                <v:textbox>
                  <w:txbxContent>
                    <w:p w14:paraId="00A220EA"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08192" behindDoc="0" locked="0" layoutInCell="1" allowOverlap="1" wp14:anchorId="59023A11" wp14:editId="457A7C96">
                <wp:simplePos x="0" y="0"/>
                <wp:positionH relativeFrom="column">
                  <wp:posOffset>580390</wp:posOffset>
                </wp:positionH>
                <wp:positionV relativeFrom="paragraph">
                  <wp:posOffset>4872355</wp:posOffset>
                </wp:positionV>
                <wp:extent cx="2266950" cy="808355"/>
                <wp:effectExtent l="0" t="0" r="635" b="0"/>
                <wp:wrapNone/>
                <wp:docPr id="1943"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08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CAA2B" w14:textId="77777777" w:rsidR="00487706" w:rsidRDefault="00487706">
                            <w:pPr>
                              <w:jc w:val="center"/>
                            </w:pPr>
                            <w:r w:rsidRPr="004E3C0A">
                              <w:t xml:space="preserve">Donor is ineligible, but may be </w:t>
                            </w:r>
                          </w:p>
                          <w:p w14:paraId="2648FBB4" w14:textId="77777777" w:rsidR="00487706" w:rsidRDefault="00487706">
                            <w:pPr>
                              <w:jc w:val="center"/>
                            </w:pPr>
                            <w:r w:rsidRPr="004E3C0A">
                              <w:t xml:space="preserve">collected in certain situations. Refer </w:t>
                            </w:r>
                          </w:p>
                          <w:p w14:paraId="58ECF830" w14:textId="77777777" w:rsidR="00487706" w:rsidRDefault="00487706">
                            <w:pPr>
                              <w:jc w:val="center"/>
                            </w:pPr>
                            <w:r w:rsidRPr="004E3C0A">
                              <w:t xml:space="preserve">to facility SOP for circumstances </w:t>
                            </w:r>
                          </w:p>
                          <w:p w14:paraId="15FA3470" w14:textId="77777777" w:rsidR="00487706" w:rsidRDefault="00487706">
                            <w:pPr>
                              <w:jc w:val="center"/>
                            </w:pPr>
                            <w:r w:rsidRPr="004E3C0A">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023A11" id="Text Box 190" o:spid="_x0000_s1351" type="#_x0000_t202" style="position:absolute;margin-left:45.7pt;margin-top:383.65pt;width:178.5pt;height:63.65pt;z-index:25120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" filled="f" stroked="f">
                <v:textbox>
                  <w:txbxContent>
                    <w:p w14:paraId="24ECAA2B" w14:textId="77777777" w:rsidR="00487706" w:rsidRDefault="00487706">
                      <w:pPr>
                        <w:jc w:val="center"/>
                      </w:pPr>
                      <w:r w:rsidRPr="004E3C0A">
                        <w:t xml:space="preserve">Donor is ineligible, but may be </w:t>
                      </w:r>
                    </w:p>
                    <w:p w14:paraId="2648FBB4" w14:textId="77777777" w:rsidR="00487706" w:rsidRDefault="00487706">
                      <w:pPr>
                        <w:jc w:val="center"/>
                      </w:pPr>
                      <w:r w:rsidRPr="004E3C0A">
                        <w:t xml:space="preserve">collected in certain situations. Refer </w:t>
                      </w:r>
                    </w:p>
                    <w:p w14:paraId="58ECF830" w14:textId="77777777" w:rsidR="00487706" w:rsidRDefault="00487706">
                      <w:pPr>
                        <w:jc w:val="center"/>
                      </w:pPr>
                      <w:r w:rsidRPr="004E3C0A">
                        <w:t xml:space="preserve">to facility SOP for circumstances </w:t>
                      </w:r>
                    </w:p>
                    <w:p w14:paraId="15FA3470" w14:textId="77777777" w:rsidR="00487706" w:rsidRDefault="00487706">
                      <w:pPr>
                        <w:jc w:val="center"/>
                      </w:pPr>
                      <w:r w:rsidRPr="004E3C0A">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207168" behindDoc="0" locked="0" layoutInCell="1" allowOverlap="1" wp14:anchorId="070A5B3D" wp14:editId="335AF759">
                <wp:simplePos x="0" y="0"/>
                <wp:positionH relativeFrom="column">
                  <wp:posOffset>603250</wp:posOffset>
                </wp:positionH>
                <wp:positionV relativeFrom="paragraph">
                  <wp:posOffset>4827270</wp:posOffset>
                </wp:positionV>
                <wp:extent cx="2232660" cy="932180"/>
                <wp:effectExtent l="12700" t="7620" r="12065" b="12700"/>
                <wp:wrapNone/>
                <wp:docPr id="1942" name="AutoShape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932180"/>
                        </a:xfrm>
                        <a:prstGeom prst="flowChartTerminator">
                          <a:avLst/>
                        </a:prstGeom>
                        <a:solidFill>
                          <a:srgbClr val="FFFFFF"/>
                        </a:solidFill>
                        <a:ln w="9525">
                          <a:solidFill>
                            <a:srgbClr val="000000"/>
                          </a:solidFill>
                          <a:miter lim="800000"/>
                          <a:headEnd/>
                          <a:tailEnd/>
                        </a:ln>
                      </wps:spPr>
                      <wps:txbx>
                        <w:txbxContent>
                          <w:p w14:paraId="1D3B6396" w14:textId="77777777" w:rsidR="00487706" w:rsidRDefault="00487706">
                            <w:pPr>
                              <w:jc w:val="center"/>
                            </w:pPr>
                          </w:p>
                          <w:p w14:paraId="0A68226D"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A5B3D" id="AutoShape 189" o:spid="_x0000_s1352" type="#_x0000_t116" style="position:absolute;margin-left:47.5pt;margin-top:380.1pt;width:175.8pt;height:73.4pt;z-index:25120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">
                <v:textbox>
                  <w:txbxContent>
                    <w:p w14:paraId="1D3B6396" w14:textId="77777777" w:rsidR="00487706" w:rsidRDefault="00487706">
                      <w:pPr>
                        <w:jc w:val="center"/>
                      </w:pPr>
                    </w:p>
                    <w:p w14:paraId="0A68226D"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06144" behindDoc="0" locked="0" layoutInCell="1" allowOverlap="1" wp14:anchorId="43CFD00C" wp14:editId="166D377A">
                <wp:simplePos x="0" y="0"/>
                <wp:positionH relativeFrom="column">
                  <wp:posOffset>2832735</wp:posOffset>
                </wp:positionH>
                <wp:positionV relativeFrom="paragraph">
                  <wp:posOffset>5132070</wp:posOffset>
                </wp:positionV>
                <wp:extent cx="1390015" cy="0"/>
                <wp:effectExtent l="13335" t="55245" r="15875" b="59055"/>
                <wp:wrapNone/>
                <wp:docPr id="1941"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708A8" id="Line 187" o:spid="_x0000_s1026" style="position:absolute;z-index:25120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04.1pt" to="332.5pt,40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04096" behindDoc="0" locked="0" layoutInCell="1" allowOverlap="1" wp14:anchorId="76F5F1FF" wp14:editId="5451CA0F">
                <wp:simplePos x="0" y="0"/>
                <wp:positionH relativeFrom="column">
                  <wp:posOffset>4279900</wp:posOffset>
                </wp:positionH>
                <wp:positionV relativeFrom="paragraph">
                  <wp:posOffset>3022600</wp:posOffset>
                </wp:positionV>
                <wp:extent cx="990600" cy="266700"/>
                <wp:effectExtent l="3175" t="3175" r="0" b="0"/>
                <wp:wrapNone/>
                <wp:docPr id="1939"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29B50"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F5F1FF" id="Text Box 185" o:spid="_x0000_s1353" type="#_x0000_t202" style="position:absolute;margin-left:337pt;margin-top:238pt;width:78pt;height:21pt;z-index:25120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bRHuwIAAMY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" filled="f" stroked="f">
                <v:textbox>
                  <w:txbxContent>
                    <w:p w14:paraId="2C929B50"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203072" behindDoc="0" locked="0" layoutInCell="1" allowOverlap="1" wp14:anchorId="60C17631" wp14:editId="78E02058">
                <wp:simplePos x="0" y="0"/>
                <wp:positionH relativeFrom="column">
                  <wp:posOffset>3453130</wp:posOffset>
                </wp:positionH>
                <wp:positionV relativeFrom="paragraph">
                  <wp:posOffset>2927350</wp:posOffset>
                </wp:positionV>
                <wp:extent cx="419100" cy="226695"/>
                <wp:effectExtent l="0" t="3175" r="4445" b="0"/>
                <wp:wrapNone/>
                <wp:docPr id="1938"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DAA9E"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17631" id="Text Box 183" o:spid="_x0000_s1354" type="#_x0000_t202" style="position:absolute;margin-left:271.9pt;margin-top:230.5pt;width:33pt;height:17.85pt;z-index:25120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" filled="f" stroked="f">
                <v:textbox>
                  <w:txbxContent>
                    <w:p w14:paraId="7FDDAA9E"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202048" behindDoc="0" locked="0" layoutInCell="1" allowOverlap="1" wp14:anchorId="4945DB69" wp14:editId="17FF2656">
                <wp:simplePos x="0" y="0"/>
                <wp:positionH relativeFrom="column">
                  <wp:posOffset>3315970</wp:posOffset>
                </wp:positionH>
                <wp:positionV relativeFrom="paragraph">
                  <wp:posOffset>3145790</wp:posOffset>
                </wp:positionV>
                <wp:extent cx="868680" cy="0"/>
                <wp:effectExtent l="10795" t="59690" r="15875" b="54610"/>
                <wp:wrapNone/>
                <wp:docPr id="1937"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C64DF2" id="Line 182" o:spid="_x0000_s1026" style="position:absolute;z-index:2512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47.7pt" to="329.5pt,2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01024" behindDoc="0" locked="0" layoutInCell="1" allowOverlap="1" wp14:anchorId="326E66E4" wp14:editId="506E14C4">
                <wp:simplePos x="0" y="0"/>
                <wp:positionH relativeFrom="column">
                  <wp:posOffset>4194175</wp:posOffset>
                </wp:positionH>
                <wp:positionV relativeFrom="paragraph">
                  <wp:posOffset>2932430</wp:posOffset>
                </wp:positionV>
                <wp:extent cx="1162050" cy="447675"/>
                <wp:effectExtent l="12700" t="8255" r="6350" b="10795"/>
                <wp:wrapNone/>
                <wp:docPr id="1936" name="AutoShape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CD8391" id="AutoShape 184" o:spid="_x0000_s1026" style="position:absolute;margin-left:330.25pt;margin-top:230.9pt;width:91.5pt;height:35.25pt;z-index:2512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"/>
            </w:pict>
          </mc:Fallback>
        </mc:AlternateContent>
      </w:r>
      <w:r w:rsidR="008E26F7">
        <w:rPr>
          <w:b/>
          <w:bCs/>
          <w:noProof/>
        </w:rPr>
        <mc:AlternateContent>
          <mc:Choice Requires="wps">
            <w:drawing>
              <wp:anchor distT="0" distB="0" distL="114300" distR="114300" simplePos="0" relativeHeight="251200000" behindDoc="0" locked="0" layoutInCell="1" allowOverlap="1" wp14:anchorId="2A1F782C" wp14:editId="14520914">
                <wp:simplePos x="0" y="0"/>
                <wp:positionH relativeFrom="column">
                  <wp:posOffset>4775200</wp:posOffset>
                </wp:positionH>
                <wp:positionV relativeFrom="paragraph">
                  <wp:posOffset>3382645</wp:posOffset>
                </wp:positionV>
                <wp:extent cx="0" cy="1637030"/>
                <wp:effectExtent l="60325" t="10795" r="53975" b="19050"/>
                <wp:wrapNone/>
                <wp:docPr id="1935"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AB090D" id="Line 181" o:spid="_x0000_s1026" style="position:absolute;z-index:25120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66.35pt" to="376pt,3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98976" behindDoc="0" locked="0" layoutInCell="1" allowOverlap="1" wp14:anchorId="2A32F69E" wp14:editId="002BE7A4">
                <wp:simplePos x="0" y="0"/>
                <wp:positionH relativeFrom="column">
                  <wp:posOffset>1709420</wp:posOffset>
                </wp:positionH>
                <wp:positionV relativeFrom="paragraph">
                  <wp:posOffset>4213860</wp:posOffset>
                </wp:positionV>
                <wp:extent cx="480060" cy="245745"/>
                <wp:effectExtent l="4445" t="3810" r="1270" b="0"/>
                <wp:wrapNone/>
                <wp:docPr id="1934"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E9F36"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2F69E" id="Text Box 177" o:spid="_x0000_s1355" type="#_x0000_t202" style="position:absolute;margin-left:134.6pt;margin-top:331.8pt;width:37.8pt;height:19.35pt;z-index:25119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" filled="f" stroked="f">
                <v:textbox>
                  <w:txbxContent>
                    <w:p w14:paraId="4A1E9F36"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197952" behindDoc="0" locked="0" layoutInCell="1" allowOverlap="1" wp14:anchorId="2F6222B2" wp14:editId="62D9CF45">
                <wp:simplePos x="0" y="0"/>
                <wp:positionH relativeFrom="column">
                  <wp:posOffset>1704340</wp:posOffset>
                </wp:positionH>
                <wp:positionV relativeFrom="paragraph">
                  <wp:posOffset>4119245</wp:posOffset>
                </wp:positionV>
                <wp:extent cx="0" cy="694690"/>
                <wp:effectExtent l="56515" t="13970" r="57785" b="15240"/>
                <wp:wrapNone/>
                <wp:docPr id="1933" name="Lin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AE7A3" id="Line 176" o:spid="_x0000_s1026" style="position:absolute;z-index:25119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324.35pt" to="134.2pt,37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196928" behindDoc="0" locked="0" layoutInCell="1" allowOverlap="1" wp14:anchorId="58F172AA" wp14:editId="41C8D37A">
                <wp:simplePos x="0" y="0"/>
                <wp:positionH relativeFrom="column">
                  <wp:posOffset>433070</wp:posOffset>
                </wp:positionH>
                <wp:positionV relativeFrom="paragraph">
                  <wp:posOffset>2725420</wp:posOffset>
                </wp:positionV>
                <wp:extent cx="2543175" cy="857250"/>
                <wp:effectExtent l="4445" t="1270" r="0" b="0"/>
                <wp:wrapNone/>
                <wp:docPr id="1932"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F9F22" w14:textId="77777777" w:rsidR="00487706" w:rsidRDefault="00487706">
                            <w:pPr>
                              <w:pStyle w:val="BodyText"/>
                              <w:jc w:val="center"/>
                            </w:pPr>
                            <w:r>
                              <w:t xml:space="preserve">Male Donors: In the past 5 years, </w:t>
                            </w:r>
                          </w:p>
                          <w:p w14:paraId="4CA8E37F" w14:textId="77777777" w:rsidR="00487706" w:rsidRDefault="00487706" w:rsidP="00E21AE2">
                            <w:pPr>
                              <w:pStyle w:val="BodyText"/>
                              <w:jc w:val="center"/>
                            </w:pPr>
                            <w:r>
                              <w:t>have you had sexual contact with another male, even once?</w:t>
                            </w:r>
                          </w:p>
                          <w:p w14:paraId="062C5AA1" w14:textId="77777777" w:rsidR="00487706" w:rsidRDefault="00487706">
                            <w:pPr>
                              <w:pStyle w:val="BodyText"/>
                              <w:jc w:val="center"/>
                            </w:pPr>
                            <w:r>
                              <w:t>(Females: Check “I am fema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F172AA" id="Text Box 180" o:spid="_x0000_s1356" type="#_x0000_t202" style="position:absolute;margin-left:34.1pt;margin-top:214.6pt;width:200.25pt;height:67.5pt;z-index:25119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" filled="f" stroked="f">
                <v:textbox>
                  <w:txbxContent>
                    <w:p w14:paraId="7E9F9F22" w14:textId="77777777" w:rsidR="00487706" w:rsidRDefault="00487706">
                      <w:pPr>
                        <w:pStyle w:val="BodyText"/>
                        <w:jc w:val="center"/>
                      </w:pPr>
                      <w:r>
                        <w:t xml:space="preserve">Male Donors: In the past 5 years, </w:t>
                      </w:r>
                    </w:p>
                    <w:p w14:paraId="4CA8E37F" w14:textId="77777777" w:rsidR="00487706" w:rsidRDefault="00487706" w:rsidP="00E21AE2">
                      <w:pPr>
                        <w:pStyle w:val="BodyText"/>
                        <w:jc w:val="center"/>
                      </w:pPr>
                      <w:r>
                        <w:t>have you had sexual contact with another male, even once?</w:t>
                      </w:r>
                    </w:p>
                    <w:p w14:paraId="062C5AA1" w14:textId="77777777" w:rsidR="00487706" w:rsidRDefault="00487706">
                      <w:pPr>
                        <w:pStyle w:val="BodyText"/>
                        <w:jc w:val="center"/>
                      </w:pPr>
                      <w:r>
                        <w:t>(Females: Check “I am female.”)</w:t>
                      </w:r>
                    </w:p>
                  </w:txbxContent>
                </v:textbox>
              </v:shape>
            </w:pict>
          </mc:Fallback>
        </mc:AlternateContent>
      </w:r>
      <w:r w:rsidR="008E26F7">
        <w:rPr>
          <w:b/>
          <w:bCs/>
          <w:noProof/>
        </w:rPr>
        <mc:AlternateContent>
          <mc:Choice Requires="wps">
            <w:drawing>
              <wp:anchor distT="0" distB="0" distL="114300" distR="114300" simplePos="0" relativeHeight="251195904" behindDoc="0" locked="0" layoutInCell="1" allowOverlap="1" wp14:anchorId="5065C27D" wp14:editId="6AE32713">
                <wp:simplePos x="0" y="0"/>
                <wp:positionH relativeFrom="column">
                  <wp:posOffset>100330</wp:posOffset>
                </wp:positionH>
                <wp:positionV relativeFrom="paragraph">
                  <wp:posOffset>2191385</wp:posOffset>
                </wp:positionV>
                <wp:extent cx="3208020" cy="1924685"/>
                <wp:effectExtent l="14605" t="19685" r="15875" b="17780"/>
                <wp:wrapNone/>
                <wp:docPr id="1931"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6EC61" id="AutoShape 179" o:spid="_x0000_s1026" type="#_x0000_t110" style="position:absolute;margin-left:7.9pt;margin-top:172.55pt;width:252.6pt;height:151.55pt;z-index:25119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194880" behindDoc="0" locked="0" layoutInCell="1" allowOverlap="1" wp14:anchorId="275EF2CC" wp14:editId="00954F5C">
                <wp:simplePos x="0" y="0"/>
                <wp:positionH relativeFrom="column">
                  <wp:posOffset>1704340</wp:posOffset>
                </wp:positionH>
                <wp:positionV relativeFrom="paragraph">
                  <wp:posOffset>1276985</wp:posOffset>
                </wp:positionV>
                <wp:extent cx="0" cy="914400"/>
                <wp:effectExtent l="56515" t="10160" r="57785" b="18415"/>
                <wp:wrapNone/>
                <wp:docPr id="1930"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C9F65" id="Line 175" o:spid="_x0000_s1026" style="position:absolute;z-index:2511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100.55pt" to="134.2pt,17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28KKQIAAE4EAAAOAAAAZHJzL2Uyb0RvYy54bWysVMGO2jAQvVfqP1i+QxI2U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193856" behindDoc="0" locked="0" layoutInCell="1" allowOverlap="1" wp14:anchorId="7B122854" wp14:editId="02A2094B">
                <wp:simplePos x="0" y="0"/>
                <wp:positionH relativeFrom="column">
                  <wp:posOffset>1132840</wp:posOffset>
                </wp:positionH>
                <wp:positionV relativeFrom="paragraph">
                  <wp:posOffset>802640</wp:posOffset>
                </wp:positionV>
                <wp:extent cx="1143000" cy="457200"/>
                <wp:effectExtent l="8890" t="12065" r="10160" b="6985"/>
                <wp:wrapNone/>
                <wp:docPr id="1929" name="AutoShape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AEA14C2" w14:textId="77777777" w:rsidR="00487706" w:rsidRDefault="00487706">
                            <w:pPr>
                              <w:jc w:val="center"/>
                              <w:rPr>
                                <w:sz w:val="12"/>
                              </w:rPr>
                            </w:pPr>
                          </w:p>
                          <w:p w14:paraId="712B2D04" w14:textId="77777777" w:rsidR="00487706" w:rsidRDefault="00487706">
                            <w:pPr>
                              <w:jc w:val="center"/>
                              <w:rPr>
                                <w:rFonts w:cs="Arial"/>
                              </w:rPr>
                            </w:pPr>
                            <w:r>
                              <w:rPr>
                                <w:rFonts w:cs="Arial"/>
                              </w:rPr>
                              <w:t>Question #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22854" id="AutoShape 174" o:spid="_x0000_s1357" type="#_x0000_t176" style="position:absolute;margin-left:89.2pt;margin-top:63.2pt;width:90pt;height:36pt;z-index:25119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">
                <v:textbox>
                  <w:txbxContent>
                    <w:p w14:paraId="2AEA14C2" w14:textId="77777777" w:rsidR="00487706" w:rsidRDefault="00487706">
                      <w:pPr>
                        <w:jc w:val="center"/>
                        <w:rPr>
                          <w:sz w:val="12"/>
                        </w:rPr>
                      </w:pPr>
                    </w:p>
                    <w:p w14:paraId="712B2D04" w14:textId="77777777" w:rsidR="00487706" w:rsidRDefault="00487706">
                      <w:pPr>
                        <w:jc w:val="center"/>
                        <w:rPr>
                          <w:rFonts w:cs="Arial"/>
                        </w:rPr>
                      </w:pPr>
                      <w:r>
                        <w:rPr>
                          <w:rFonts w:cs="Arial"/>
                        </w:rPr>
                        <w:t>Question #24</w:t>
                      </w:r>
                    </w:p>
                  </w:txbxContent>
                </v:textbox>
              </v:shape>
            </w:pict>
          </mc:Fallback>
        </mc:AlternateContent>
      </w:r>
      <w:r w:rsidR="009D4F0F">
        <w:rPr>
          <w:b/>
          <w:bCs/>
        </w:rPr>
        <w:t>Note:</w:t>
      </w:r>
      <w:r w:rsidR="009D4F0F">
        <w:t xml:space="preserve"> Not all donors define "sex" or "sexual contact" in the same way. The donor must have read the educational materials provided.</w:t>
      </w:r>
      <w:r w:rsidR="009D4F0F">
        <w:br w:type="page"/>
      </w:r>
      <w:r w:rsidR="009D4F0F">
        <w:rPr>
          <w:b/>
          <w:bCs/>
        </w:rPr>
        <w:lastRenderedPageBreak/>
        <w:t>Question:</w:t>
      </w:r>
      <w:r w:rsidR="009D4F0F">
        <w:t xml:space="preserve"> 2</w:t>
      </w:r>
      <w:r w:rsidR="00395E5F">
        <w:t>5</w:t>
      </w:r>
      <w:r w:rsidR="009D4F0F">
        <w:t xml:space="preserve">. In the past 5 years, have you used needles to take drugs, steroids, or anything </w:t>
      </w:r>
      <w:r w:rsidR="009D4F0F">
        <w:rPr>
          <w:u w:val="single"/>
        </w:rPr>
        <w:t>not</w:t>
      </w:r>
      <w:r w:rsidR="009D4F0F">
        <w:t xml:space="preserve"> prescribed by your doctor?</w:t>
      </w:r>
    </w:p>
    <w:p w14:paraId="2B30F5AD" w14:textId="77777777" w:rsidR="009D4F0F" w:rsidRDefault="009D4F0F"/>
    <w:p w14:paraId="104DC0A6" w14:textId="77777777" w:rsidR="009D4F0F" w:rsidRDefault="009D4F0F">
      <w:r>
        <w:rPr>
          <w:b/>
          <w:bCs/>
        </w:rPr>
        <w:t>Donor Eligibility:</w:t>
      </w:r>
      <w:r w:rsidR="00002B54">
        <w:t xml:space="preserve"> </w:t>
      </w:r>
      <w:r>
        <w:t xml:space="preserve">Donors who are past or present needle-using drug users are at risk due to potential transmission of infectious disease. </w:t>
      </w:r>
    </w:p>
    <w:p w14:paraId="11E448C5" w14:textId="77777777" w:rsidR="009D4F0F" w:rsidRDefault="009D4F0F"/>
    <w:p w14:paraId="7DC86456" w14:textId="77777777" w:rsidR="009D4F0F" w:rsidRDefault="00CB63EE" w:rsidP="00395E5F">
      <w:r>
        <w:rPr>
          <w:b/>
          <w:bCs/>
          <w:noProof/>
        </w:rPr>
        <mc:AlternateContent>
          <mc:Choice Requires="wps">
            <w:drawing>
              <wp:anchor distT="0" distB="0" distL="114300" distR="114300" simplePos="0" relativeHeight="251220480" behindDoc="0" locked="0" layoutInCell="1" allowOverlap="1" wp14:anchorId="1D4B3B1E" wp14:editId="6A27C291">
                <wp:simplePos x="0" y="0"/>
                <wp:positionH relativeFrom="column">
                  <wp:posOffset>4391025</wp:posOffset>
                </wp:positionH>
                <wp:positionV relativeFrom="paragraph">
                  <wp:posOffset>5057774</wp:posOffset>
                </wp:positionV>
                <wp:extent cx="1144905" cy="542925"/>
                <wp:effectExtent l="0" t="19050" r="36195" b="47625"/>
                <wp:wrapNone/>
                <wp:docPr id="1925" name="AutoShap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29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40BE166F"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B3B1E" id="AutoShape 208" o:spid="_x0000_s1358" type="#_x0000_t13" style="position:absolute;margin-left:345.75pt;margin-top:398.25pt;width:90.15pt;height:42.75pt;z-index:2512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" adj="15856,5850">
                <v:textbox>
                  <w:txbxContent>
                    <w:p w14:paraId="40BE166F"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22528" behindDoc="0" locked="0" layoutInCell="1" allowOverlap="1" wp14:anchorId="12602F43" wp14:editId="0F01D71D">
                <wp:simplePos x="0" y="0"/>
                <wp:positionH relativeFrom="column">
                  <wp:posOffset>755650</wp:posOffset>
                </wp:positionH>
                <wp:positionV relativeFrom="paragraph">
                  <wp:posOffset>4979670</wp:posOffset>
                </wp:positionV>
                <wp:extent cx="2232660" cy="811530"/>
                <wp:effectExtent l="12700" t="7620" r="12065" b="9525"/>
                <wp:wrapNone/>
                <wp:docPr id="1928"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11530"/>
                        </a:xfrm>
                        <a:prstGeom prst="flowChartTerminator">
                          <a:avLst/>
                        </a:prstGeom>
                        <a:solidFill>
                          <a:srgbClr val="FFFFFF"/>
                        </a:solidFill>
                        <a:ln w="9525">
                          <a:solidFill>
                            <a:srgbClr val="000000"/>
                          </a:solidFill>
                          <a:miter lim="800000"/>
                          <a:headEnd/>
                          <a:tailEnd/>
                        </a:ln>
                      </wps:spPr>
                      <wps:txbx>
                        <w:txbxContent>
                          <w:p w14:paraId="688F275F" w14:textId="77777777" w:rsidR="00487706" w:rsidRDefault="00487706">
                            <w:pPr>
                              <w:jc w:val="center"/>
                            </w:pPr>
                          </w:p>
                          <w:p w14:paraId="56E64C84"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02F43" id="AutoShape 211" o:spid="_x0000_s1359" type="#_x0000_t116" style="position:absolute;margin-left:59.5pt;margin-top:392.1pt;width:175.8pt;height:63.9pt;z-index:25122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">
                <v:textbox>
                  <w:txbxContent>
                    <w:p w14:paraId="688F275F" w14:textId="77777777" w:rsidR="00487706" w:rsidRDefault="00487706">
                      <w:pPr>
                        <w:jc w:val="center"/>
                      </w:pPr>
                    </w:p>
                    <w:p w14:paraId="56E64C84"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23552" behindDoc="0" locked="0" layoutInCell="1" allowOverlap="1" wp14:anchorId="54A628BC" wp14:editId="05758CCB">
                <wp:simplePos x="0" y="0"/>
                <wp:positionH relativeFrom="column">
                  <wp:posOffset>732790</wp:posOffset>
                </wp:positionH>
                <wp:positionV relativeFrom="paragraph">
                  <wp:posOffset>4993005</wp:posOffset>
                </wp:positionV>
                <wp:extent cx="2266950" cy="912495"/>
                <wp:effectExtent l="0" t="1905" r="635" b="0"/>
                <wp:wrapNone/>
                <wp:docPr id="1927"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124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EF03F" w14:textId="77777777" w:rsidR="00487706" w:rsidRDefault="00487706">
                            <w:pPr>
                              <w:jc w:val="center"/>
                            </w:pPr>
                            <w:r w:rsidRPr="004E3C0A">
                              <w:t xml:space="preserve">Donor is ineligible, but may be </w:t>
                            </w:r>
                          </w:p>
                          <w:p w14:paraId="6C538091" w14:textId="77777777" w:rsidR="00487706" w:rsidRDefault="00487706">
                            <w:pPr>
                              <w:jc w:val="center"/>
                            </w:pPr>
                            <w:r w:rsidRPr="004E3C0A">
                              <w:t xml:space="preserve">collected in certain situations. Refer </w:t>
                            </w:r>
                          </w:p>
                          <w:p w14:paraId="5A783927" w14:textId="77777777" w:rsidR="00487706" w:rsidRDefault="00487706">
                            <w:pPr>
                              <w:jc w:val="center"/>
                            </w:pPr>
                            <w:r w:rsidRPr="004E3C0A">
                              <w:t xml:space="preserve">to facility SOP for circumstances </w:t>
                            </w:r>
                          </w:p>
                          <w:p w14:paraId="51357E62" w14:textId="77777777" w:rsidR="00487706" w:rsidRDefault="00487706">
                            <w:pPr>
                              <w:jc w:val="center"/>
                            </w:pPr>
                            <w:r w:rsidRPr="004E3C0A">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628BC" id="Text Box 212" o:spid="_x0000_s1360" type="#_x0000_t202" style="position:absolute;margin-left:57.7pt;margin-top:393.15pt;width:178.5pt;height:71.85pt;z-index:25122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umvAIAAMc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" filled="f" stroked="f">
                <v:textbox>
                  <w:txbxContent>
                    <w:p w14:paraId="41FEF03F" w14:textId="77777777" w:rsidR="00487706" w:rsidRDefault="00487706">
                      <w:pPr>
                        <w:jc w:val="center"/>
                      </w:pPr>
                      <w:r w:rsidRPr="004E3C0A">
                        <w:t xml:space="preserve">Donor is ineligible, but may be </w:t>
                      </w:r>
                    </w:p>
                    <w:p w14:paraId="6C538091" w14:textId="77777777" w:rsidR="00487706" w:rsidRDefault="00487706">
                      <w:pPr>
                        <w:jc w:val="center"/>
                      </w:pPr>
                      <w:r w:rsidRPr="004E3C0A">
                        <w:t xml:space="preserve">collected in certain situations. Refer </w:t>
                      </w:r>
                    </w:p>
                    <w:p w14:paraId="5A783927" w14:textId="77777777" w:rsidR="00487706" w:rsidRDefault="00487706">
                      <w:pPr>
                        <w:jc w:val="center"/>
                      </w:pPr>
                      <w:r w:rsidRPr="004E3C0A">
                        <w:t xml:space="preserve">to facility SOP for circumstances </w:t>
                      </w:r>
                    </w:p>
                    <w:p w14:paraId="51357E62" w14:textId="77777777" w:rsidR="00487706" w:rsidRDefault="00487706">
                      <w:pPr>
                        <w:jc w:val="center"/>
                      </w:pPr>
                      <w:r w:rsidRPr="004E3C0A">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221504" behindDoc="0" locked="0" layoutInCell="1" allowOverlap="1" wp14:anchorId="09A6E8B8" wp14:editId="633A8B52">
                <wp:simplePos x="0" y="0"/>
                <wp:positionH relativeFrom="column">
                  <wp:posOffset>2985135</wp:posOffset>
                </wp:positionH>
                <wp:positionV relativeFrom="paragraph">
                  <wp:posOffset>5284470</wp:posOffset>
                </wp:positionV>
                <wp:extent cx="1390015" cy="0"/>
                <wp:effectExtent l="13335" t="55245" r="15875" b="59055"/>
                <wp:wrapNone/>
                <wp:docPr id="1926"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821B8B" id="Line 209" o:spid="_x0000_s1026" style="position:absolute;z-index:25122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05pt,416.1pt" to="344.5pt,4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19456" behindDoc="0" locked="0" layoutInCell="1" allowOverlap="1" wp14:anchorId="57FFB6A2" wp14:editId="080E49A2">
                <wp:simplePos x="0" y="0"/>
                <wp:positionH relativeFrom="column">
                  <wp:posOffset>4432300</wp:posOffset>
                </wp:positionH>
                <wp:positionV relativeFrom="paragraph">
                  <wp:posOffset>3175000</wp:posOffset>
                </wp:positionV>
                <wp:extent cx="990600" cy="266700"/>
                <wp:effectExtent l="3175" t="3175" r="0" b="0"/>
                <wp:wrapNone/>
                <wp:docPr id="1924"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DF555"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FB6A2" id="Text Box 207" o:spid="_x0000_s1361" type="#_x0000_t202" style="position:absolute;margin-left:349pt;margin-top:250pt;width:78pt;height:21pt;z-index:25121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fX+ugIAAMY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" filled="f" stroked="f">
                <v:textbox>
                  <w:txbxContent>
                    <w:p w14:paraId="501DF555"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218432" behindDoc="0" locked="0" layoutInCell="1" allowOverlap="1" wp14:anchorId="272B8B18" wp14:editId="4C83D6E2">
                <wp:simplePos x="0" y="0"/>
                <wp:positionH relativeFrom="column">
                  <wp:posOffset>3605530</wp:posOffset>
                </wp:positionH>
                <wp:positionV relativeFrom="paragraph">
                  <wp:posOffset>3079750</wp:posOffset>
                </wp:positionV>
                <wp:extent cx="419100" cy="226695"/>
                <wp:effectExtent l="0" t="3175" r="4445" b="0"/>
                <wp:wrapNone/>
                <wp:docPr id="1923"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5B076"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2B8B18" id="Text Box 206" o:spid="_x0000_s1362" type="#_x0000_t202" style="position:absolute;margin-left:283.9pt;margin-top:242.5pt;width:33pt;height:17.85pt;z-index:25121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WhuwIAAMY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" filled="f" stroked="f">
                <v:textbox>
                  <w:txbxContent>
                    <w:p w14:paraId="0EA5B076"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217408" behindDoc="0" locked="0" layoutInCell="1" allowOverlap="1" wp14:anchorId="78D77AA8" wp14:editId="7D898812">
                <wp:simplePos x="0" y="0"/>
                <wp:positionH relativeFrom="column">
                  <wp:posOffset>3468370</wp:posOffset>
                </wp:positionH>
                <wp:positionV relativeFrom="paragraph">
                  <wp:posOffset>3303270</wp:posOffset>
                </wp:positionV>
                <wp:extent cx="868680" cy="0"/>
                <wp:effectExtent l="10795" t="55245" r="15875" b="59055"/>
                <wp:wrapNone/>
                <wp:docPr id="1922"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C5476" id="Line 205" o:spid="_x0000_s1026" style="position:absolute;z-index:25121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3.1pt,260.1pt" to="341.5pt,2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">
                <v:stroke endarrow="block"/>
              </v:line>
            </w:pict>
          </mc:Fallback>
        </mc:AlternateContent>
      </w:r>
      <w:r w:rsidR="008E26F7">
        <w:rPr>
          <w:b/>
          <w:bCs/>
          <w:noProof/>
        </w:rPr>
        <mc:AlternateContent>
          <mc:Choice Requires="wps">
            <w:drawing>
              <wp:anchor distT="0" distB="0" distL="114300" distR="114300" simplePos="0" relativeHeight="251216384" behindDoc="0" locked="0" layoutInCell="1" allowOverlap="1" wp14:anchorId="20362349" wp14:editId="57F46E07">
                <wp:simplePos x="0" y="0"/>
                <wp:positionH relativeFrom="column">
                  <wp:posOffset>4346575</wp:posOffset>
                </wp:positionH>
                <wp:positionV relativeFrom="paragraph">
                  <wp:posOffset>3084830</wp:posOffset>
                </wp:positionV>
                <wp:extent cx="1162050" cy="447675"/>
                <wp:effectExtent l="12700" t="8255" r="6350" b="10795"/>
                <wp:wrapNone/>
                <wp:docPr id="1921" name="AutoShape 2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EFF72B9" id="AutoShape 204" o:spid="_x0000_s1026" style="position:absolute;margin-left:342.25pt;margin-top:242.9pt;width:91.5pt;height:35.25pt;z-index:25121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"/>
            </w:pict>
          </mc:Fallback>
        </mc:AlternateContent>
      </w:r>
      <w:r w:rsidR="008E26F7">
        <w:rPr>
          <w:b/>
          <w:bCs/>
          <w:noProof/>
        </w:rPr>
        <mc:AlternateContent>
          <mc:Choice Requires="wps">
            <w:drawing>
              <wp:anchor distT="0" distB="0" distL="114300" distR="114300" simplePos="0" relativeHeight="251215360" behindDoc="0" locked="0" layoutInCell="1" allowOverlap="1" wp14:anchorId="572DD975" wp14:editId="14FC5252">
                <wp:simplePos x="0" y="0"/>
                <wp:positionH relativeFrom="column">
                  <wp:posOffset>4927600</wp:posOffset>
                </wp:positionH>
                <wp:positionV relativeFrom="paragraph">
                  <wp:posOffset>3535045</wp:posOffset>
                </wp:positionV>
                <wp:extent cx="0" cy="1637030"/>
                <wp:effectExtent l="60325" t="10795" r="53975" b="19050"/>
                <wp:wrapNone/>
                <wp:docPr id="1920"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63EF6" id="Line 203" o:spid="_x0000_s1026" style="position:absolute;z-index:25121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8pt,278.35pt" to="388pt,40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214336" behindDoc="0" locked="0" layoutInCell="1" allowOverlap="1" wp14:anchorId="2EEECE16" wp14:editId="1A64E19C">
                <wp:simplePos x="0" y="0"/>
                <wp:positionH relativeFrom="column">
                  <wp:posOffset>1861820</wp:posOffset>
                </wp:positionH>
                <wp:positionV relativeFrom="paragraph">
                  <wp:posOffset>4366260</wp:posOffset>
                </wp:positionV>
                <wp:extent cx="480060" cy="245745"/>
                <wp:effectExtent l="4445" t="3810" r="1270" b="0"/>
                <wp:wrapNone/>
                <wp:docPr id="1727"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FE7A2"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ECE16" id="Text Box 202" o:spid="_x0000_s1363" type="#_x0000_t202" style="position:absolute;margin-left:146.6pt;margin-top:343.8pt;width:37.8pt;height:19.35pt;z-index:25121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" filled="f" stroked="f">
                <v:textbox>
                  <w:txbxContent>
                    <w:p w14:paraId="1B0FE7A2"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213312" behindDoc="0" locked="0" layoutInCell="1" allowOverlap="1" wp14:anchorId="2B2FD951" wp14:editId="65B0C261">
                <wp:simplePos x="0" y="0"/>
                <wp:positionH relativeFrom="column">
                  <wp:posOffset>1856740</wp:posOffset>
                </wp:positionH>
                <wp:positionV relativeFrom="paragraph">
                  <wp:posOffset>4271645</wp:posOffset>
                </wp:positionV>
                <wp:extent cx="0" cy="694690"/>
                <wp:effectExtent l="56515" t="13970" r="57785" b="15240"/>
                <wp:wrapNone/>
                <wp:docPr id="1726"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71888B" id="Line 201" o:spid="_x0000_s1026" style="position:absolute;z-index:25121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6.2pt,336.35pt" to="146.2pt,39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212288" behindDoc="0" locked="0" layoutInCell="1" allowOverlap="1" wp14:anchorId="491DE7CB" wp14:editId="1B522772">
                <wp:simplePos x="0" y="0"/>
                <wp:positionH relativeFrom="column">
                  <wp:posOffset>566420</wp:posOffset>
                </wp:positionH>
                <wp:positionV relativeFrom="paragraph">
                  <wp:posOffset>2954020</wp:posOffset>
                </wp:positionV>
                <wp:extent cx="2543175" cy="733425"/>
                <wp:effectExtent l="4445" t="1270" r="0" b="0"/>
                <wp:wrapNone/>
                <wp:docPr id="1725"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744D9B" w14:textId="77777777" w:rsidR="00487706" w:rsidRDefault="00487706">
                            <w:pPr>
                              <w:pStyle w:val="BodyText"/>
                              <w:jc w:val="center"/>
                            </w:pPr>
                            <w:r>
                              <w:t xml:space="preserve">In the past 5 years, have you </w:t>
                            </w:r>
                          </w:p>
                          <w:p w14:paraId="5ED204FB" w14:textId="77777777" w:rsidR="00487706" w:rsidRDefault="00487706">
                            <w:pPr>
                              <w:pStyle w:val="BodyText"/>
                              <w:jc w:val="center"/>
                            </w:pPr>
                            <w:r>
                              <w:t xml:space="preserve">used needles to take drugs, steroids, or anything </w:t>
                            </w:r>
                            <w:r>
                              <w:rPr>
                                <w:u w:val="single"/>
                              </w:rPr>
                              <w:t>not</w:t>
                            </w:r>
                            <w:r>
                              <w:t xml:space="preserve"> prescribed by your </w:t>
                            </w:r>
                          </w:p>
                          <w:p w14:paraId="3A15EA93" w14:textId="77777777" w:rsidR="00487706" w:rsidRDefault="00487706">
                            <w:pPr>
                              <w:pStyle w:val="BodyText"/>
                              <w:jc w:val="center"/>
                            </w:pPr>
                            <w:r>
                              <w:t>do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DE7CB" id="Text Box 200" o:spid="_x0000_s1364" type="#_x0000_t202" style="position:absolute;margin-left:44.6pt;margin-top:232.6pt;width:200.25pt;height:57.75pt;z-index:25121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" filled="f" stroked="f">
                <v:textbox>
                  <w:txbxContent>
                    <w:p w14:paraId="4E744D9B" w14:textId="77777777" w:rsidR="00487706" w:rsidRDefault="00487706">
                      <w:pPr>
                        <w:pStyle w:val="BodyText"/>
                        <w:jc w:val="center"/>
                      </w:pPr>
                      <w:r>
                        <w:t xml:space="preserve">In the past 5 years, have you </w:t>
                      </w:r>
                    </w:p>
                    <w:p w14:paraId="5ED204FB" w14:textId="77777777" w:rsidR="00487706" w:rsidRDefault="00487706">
                      <w:pPr>
                        <w:pStyle w:val="BodyText"/>
                        <w:jc w:val="center"/>
                      </w:pPr>
                      <w:r>
                        <w:t xml:space="preserve">used needles to take drugs, steroids, or anything </w:t>
                      </w:r>
                      <w:r>
                        <w:rPr>
                          <w:u w:val="single"/>
                        </w:rPr>
                        <w:t>not</w:t>
                      </w:r>
                      <w:r>
                        <w:t xml:space="preserve"> prescribed by your </w:t>
                      </w:r>
                    </w:p>
                    <w:p w14:paraId="3A15EA93" w14:textId="77777777" w:rsidR="00487706" w:rsidRDefault="00487706">
                      <w:pPr>
                        <w:pStyle w:val="BodyText"/>
                        <w:jc w:val="center"/>
                      </w:pPr>
                      <w:r>
                        <w:t>doctor?</w:t>
                      </w:r>
                    </w:p>
                  </w:txbxContent>
                </v:textbox>
              </v:shape>
            </w:pict>
          </mc:Fallback>
        </mc:AlternateContent>
      </w:r>
      <w:r w:rsidR="008E26F7">
        <w:rPr>
          <w:b/>
          <w:bCs/>
          <w:noProof/>
        </w:rPr>
        <mc:AlternateContent>
          <mc:Choice Requires="wps">
            <w:drawing>
              <wp:anchor distT="0" distB="0" distL="114300" distR="114300" simplePos="0" relativeHeight="251211264" behindDoc="0" locked="0" layoutInCell="1" allowOverlap="1" wp14:anchorId="39C00BF1" wp14:editId="1796F9FD">
                <wp:simplePos x="0" y="0"/>
                <wp:positionH relativeFrom="column">
                  <wp:posOffset>252730</wp:posOffset>
                </wp:positionH>
                <wp:positionV relativeFrom="paragraph">
                  <wp:posOffset>2343785</wp:posOffset>
                </wp:positionV>
                <wp:extent cx="3208020" cy="1924685"/>
                <wp:effectExtent l="14605" t="19685" r="15875" b="17780"/>
                <wp:wrapNone/>
                <wp:docPr id="1724" name="AutoShape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D597A3" id="AutoShape 199" o:spid="_x0000_s1026" type="#_x0000_t110" style="position:absolute;margin-left:19.9pt;margin-top:184.55pt;width:252.6pt;height:151.55pt;z-index:25121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"/>
            </w:pict>
          </mc:Fallback>
        </mc:AlternateContent>
      </w:r>
      <w:r w:rsidR="008E26F7">
        <w:rPr>
          <w:b/>
          <w:bCs/>
          <w:noProof/>
        </w:rPr>
        <mc:AlternateContent>
          <mc:Choice Requires="wps">
            <w:drawing>
              <wp:anchor distT="0" distB="0" distL="114300" distR="114300" simplePos="0" relativeHeight="251210240" behindDoc="0" locked="0" layoutInCell="1" allowOverlap="1" wp14:anchorId="160125CC" wp14:editId="4513B024">
                <wp:simplePos x="0" y="0"/>
                <wp:positionH relativeFrom="column">
                  <wp:posOffset>1851660</wp:posOffset>
                </wp:positionH>
                <wp:positionV relativeFrom="paragraph">
                  <wp:posOffset>1415415</wp:posOffset>
                </wp:positionV>
                <wp:extent cx="0" cy="914400"/>
                <wp:effectExtent l="60960" t="5715" r="53340" b="22860"/>
                <wp:wrapNone/>
                <wp:docPr id="1723" name="Lin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164FAF" id="Line 198" o:spid="_x0000_s1026" style="position:absolute;z-index:25121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5.8pt,111.45pt" to="145.8pt,18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NFyKwIAAE4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09216" behindDoc="0" locked="0" layoutInCell="1" allowOverlap="1" wp14:anchorId="1F59354A" wp14:editId="3C5E140D">
                <wp:simplePos x="0" y="0"/>
                <wp:positionH relativeFrom="column">
                  <wp:posOffset>1285240</wp:posOffset>
                </wp:positionH>
                <wp:positionV relativeFrom="paragraph">
                  <wp:posOffset>955040</wp:posOffset>
                </wp:positionV>
                <wp:extent cx="1143000" cy="457200"/>
                <wp:effectExtent l="8890" t="12065" r="10160" b="6985"/>
                <wp:wrapNone/>
                <wp:docPr id="1722" name="AutoShap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161073F" w14:textId="77777777" w:rsidR="00487706" w:rsidRDefault="00487706">
                            <w:pPr>
                              <w:jc w:val="center"/>
                              <w:rPr>
                                <w:sz w:val="12"/>
                              </w:rPr>
                            </w:pPr>
                          </w:p>
                          <w:p w14:paraId="025FA194" w14:textId="77777777" w:rsidR="00487706" w:rsidRDefault="00487706">
                            <w:pPr>
                              <w:jc w:val="center"/>
                              <w:rPr>
                                <w:rFonts w:cs="Arial"/>
                              </w:rPr>
                            </w:pPr>
                            <w:r>
                              <w:rPr>
                                <w:rFonts w:cs="Arial"/>
                              </w:rPr>
                              <w:t>Question #2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9354A" id="AutoShape 197" o:spid="_x0000_s1365" type="#_x0000_t176" style="position:absolute;margin-left:101.2pt;margin-top:75.2pt;width:90pt;height:36pt;z-index:25120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">
                <v:textbox>
                  <w:txbxContent>
                    <w:p w14:paraId="0161073F" w14:textId="77777777" w:rsidR="00487706" w:rsidRDefault="00487706">
                      <w:pPr>
                        <w:jc w:val="center"/>
                        <w:rPr>
                          <w:sz w:val="12"/>
                        </w:rPr>
                      </w:pPr>
                    </w:p>
                    <w:p w14:paraId="025FA194" w14:textId="77777777" w:rsidR="00487706" w:rsidRDefault="00487706">
                      <w:pPr>
                        <w:jc w:val="center"/>
                        <w:rPr>
                          <w:rFonts w:cs="Arial"/>
                        </w:rPr>
                      </w:pPr>
                      <w:r>
                        <w:rPr>
                          <w:rFonts w:cs="Arial"/>
                        </w:rPr>
                        <w:t>Question #25</w:t>
                      </w:r>
                    </w:p>
                  </w:txbxContent>
                </v:textbox>
              </v:shape>
            </w:pict>
          </mc:Fallback>
        </mc:AlternateContent>
      </w:r>
      <w:r w:rsidR="009D4F0F">
        <w:rPr>
          <w:b/>
          <w:bCs/>
        </w:rPr>
        <w:t>Note:</w:t>
      </w:r>
      <w:r w:rsidR="009D4F0F">
        <w:t xml:space="preserve"> The phrase “use of a needle” includes intravenous use, “skin popping” (injection under the skin), “mainlining” (arterial injection) and any other use of a needle to administer drugs, steroids or anything else not prescribed by their doctor.</w:t>
      </w:r>
      <w:r w:rsidR="009D4F0F">
        <w:br w:type="page"/>
      </w:r>
      <w:r w:rsidR="009D4F0F">
        <w:rPr>
          <w:b/>
          <w:bCs/>
        </w:rPr>
        <w:lastRenderedPageBreak/>
        <w:t>Question:</w:t>
      </w:r>
      <w:r w:rsidR="009D4F0F">
        <w:t xml:space="preserve"> 2</w:t>
      </w:r>
      <w:r w:rsidR="00395E5F">
        <w:t>6</w:t>
      </w:r>
      <w:r w:rsidR="009D4F0F">
        <w:t xml:space="preserve">. From 1980 through 1996 did you spend time that adds up to 3 months or more in the United Kingdom? (Review list of countries in the UK. *) </w:t>
      </w:r>
    </w:p>
    <w:p w14:paraId="0BBE2EFB" w14:textId="77777777" w:rsidR="009D4F0F" w:rsidRDefault="009D4F0F"/>
    <w:p w14:paraId="1A1D10DA" w14:textId="77777777" w:rsidR="009D4F0F" w:rsidRDefault="00CB63EE">
      <w:r>
        <w:rPr>
          <w:b/>
          <w:bCs/>
          <w:noProof/>
        </w:rPr>
        <mc:AlternateContent>
          <mc:Choice Requires="wps">
            <w:drawing>
              <wp:anchor distT="0" distB="0" distL="114300" distR="114300" simplePos="0" relativeHeight="251235840" behindDoc="0" locked="0" layoutInCell="1" allowOverlap="1" wp14:anchorId="00340B19" wp14:editId="679A5F6C">
                <wp:simplePos x="0" y="0"/>
                <wp:positionH relativeFrom="column">
                  <wp:posOffset>4238625</wp:posOffset>
                </wp:positionH>
                <wp:positionV relativeFrom="paragraph">
                  <wp:posOffset>5324475</wp:posOffset>
                </wp:positionV>
                <wp:extent cx="1144905" cy="590550"/>
                <wp:effectExtent l="0" t="19050" r="36195" b="38100"/>
                <wp:wrapNone/>
                <wp:docPr id="1716" name="AutoShap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9055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3C33D583"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340B19" id="AutoShape 226" o:spid="_x0000_s1366" type="#_x0000_t13" style="position:absolute;margin-left:333.75pt;margin-top:419.25pt;width:90.15pt;height:46.5pt;z-index:25123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" adj="15352,5850">
                <v:textbox>
                  <w:txbxContent>
                    <w:p w14:paraId="3C33D583"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37888" behindDoc="0" locked="0" layoutInCell="1" allowOverlap="1" wp14:anchorId="284BABEC" wp14:editId="7A0F3DFE">
                <wp:simplePos x="0" y="0"/>
                <wp:positionH relativeFrom="column">
                  <wp:posOffset>603250</wp:posOffset>
                </wp:positionH>
                <wp:positionV relativeFrom="paragraph">
                  <wp:posOffset>5259070</wp:posOffset>
                </wp:positionV>
                <wp:extent cx="2232660" cy="789305"/>
                <wp:effectExtent l="12700" t="10795" r="12065" b="9525"/>
                <wp:wrapNone/>
                <wp:docPr id="1721" name="AutoShape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789305"/>
                        </a:xfrm>
                        <a:prstGeom prst="flowChartTerminator">
                          <a:avLst/>
                        </a:prstGeom>
                        <a:solidFill>
                          <a:srgbClr val="FFFFFF"/>
                        </a:solidFill>
                        <a:ln w="9525">
                          <a:solidFill>
                            <a:srgbClr val="000000"/>
                          </a:solidFill>
                          <a:miter lim="800000"/>
                          <a:headEnd/>
                          <a:tailEnd/>
                        </a:ln>
                      </wps:spPr>
                      <wps:txbx>
                        <w:txbxContent>
                          <w:p w14:paraId="3A4C1EB0" w14:textId="77777777" w:rsidR="00487706" w:rsidRDefault="00487706">
                            <w:pPr>
                              <w:jc w:val="center"/>
                            </w:pPr>
                          </w:p>
                          <w:p w14:paraId="15420DF2"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BABEC" id="AutoShape 229" o:spid="_x0000_s1367" type="#_x0000_t116" style="position:absolute;margin-left:47.5pt;margin-top:414.1pt;width:175.8pt;height:62.15pt;z-index:25123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">
                <v:textbox>
                  <w:txbxContent>
                    <w:p w14:paraId="3A4C1EB0" w14:textId="77777777" w:rsidR="00487706" w:rsidRDefault="00487706">
                      <w:pPr>
                        <w:jc w:val="center"/>
                      </w:pPr>
                    </w:p>
                    <w:p w14:paraId="15420DF2"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38912" behindDoc="0" locked="0" layoutInCell="1" allowOverlap="1" wp14:anchorId="35CA417E" wp14:editId="2B3F614E">
                <wp:simplePos x="0" y="0"/>
                <wp:positionH relativeFrom="column">
                  <wp:posOffset>580390</wp:posOffset>
                </wp:positionH>
                <wp:positionV relativeFrom="paragraph">
                  <wp:posOffset>5262880</wp:posOffset>
                </wp:positionV>
                <wp:extent cx="2266950" cy="861695"/>
                <wp:effectExtent l="0" t="0" r="635" b="0"/>
                <wp:wrapNone/>
                <wp:docPr id="172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61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37F924" w14:textId="77777777" w:rsidR="00487706" w:rsidRDefault="00487706">
                            <w:pPr>
                              <w:jc w:val="center"/>
                            </w:pPr>
                            <w:r w:rsidRPr="001365FD">
                              <w:t xml:space="preserve">Donor is ineligible, but may be </w:t>
                            </w:r>
                          </w:p>
                          <w:p w14:paraId="5D5DC23A" w14:textId="77777777" w:rsidR="00487706" w:rsidRDefault="00487706">
                            <w:pPr>
                              <w:jc w:val="center"/>
                            </w:pPr>
                            <w:r w:rsidRPr="001365FD">
                              <w:t xml:space="preserve">collected in certain situations. Refer </w:t>
                            </w:r>
                          </w:p>
                          <w:p w14:paraId="70F1177D" w14:textId="77777777" w:rsidR="00487706" w:rsidRDefault="00487706">
                            <w:pPr>
                              <w:jc w:val="center"/>
                            </w:pPr>
                            <w:r w:rsidRPr="001365FD">
                              <w:t xml:space="preserve">to facility SOP for circumstances </w:t>
                            </w:r>
                          </w:p>
                          <w:p w14:paraId="6C1F103E" w14:textId="77777777" w:rsidR="00487706" w:rsidRDefault="00487706">
                            <w:pPr>
                              <w:jc w:val="center"/>
                            </w:pPr>
                            <w:r w:rsidRPr="001365FD">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A417E" id="Text Box 230" o:spid="_x0000_s1368" type="#_x0000_t202" style="position:absolute;margin-left:45.7pt;margin-top:414.4pt;width:178.5pt;height:67.85pt;z-index:2512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" filled="f" stroked="f">
                <v:textbox>
                  <w:txbxContent>
                    <w:p w14:paraId="6B37F924" w14:textId="77777777" w:rsidR="00487706" w:rsidRDefault="00487706">
                      <w:pPr>
                        <w:jc w:val="center"/>
                      </w:pPr>
                      <w:r w:rsidRPr="001365FD">
                        <w:t xml:space="preserve">Donor is ineligible, but may be </w:t>
                      </w:r>
                    </w:p>
                    <w:p w14:paraId="5D5DC23A" w14:textId="77777777" w:rsidR="00487706" w:rsidRDefault="00487706">
                      <w:pPr>
                        <w:jc w:val="center"/>
                      </w:pPr>
                      <w:r w:rsidRPr="001365FD">
                        <w:t xml:space="preserve">collected in certain situations. Refer </w:t>
                      </w:r>
                    </w:p>
                    <w:p w14:paraId="70F1177D" w14:textId="77777777" w:rsidR="00487706" w:rsidRDefault="00487706">
                      <w:pPr>
                        <w:jc w:val="center"/>
                      </w:pPr>
                      <w:r w:rsidRPr="001365FD">
                        <w:t xml:space="preserve">to facility SOP for circumstances </w:t>
                      </w:r>
                    </w:p>
                    <w:p w14:paraId="6C1F103E" w14:textId="77777777" w:rsidR="00487706" w:rsidRDefault="00487706">
                      <w:pPr>
                        <w:jc w:val="center"/>
                      </w:pPr>
                      <w:r w:rsidRPr="001365FD">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239936" behindDoc="0" locked="0" layoutInCell="1" allowOverlap="1" wp14:anchorId="3984C1B5" wp14:editId="35080476">
                <wp:simplePos x="0" y="0"/>
                <wp:positionH relativeFrom="column">
                  <wp:align>center</wp:align>
                </wp:positionH>
                <wp:positionV relativeFrom="paragraph">
                  <wp:posOffset>6581140</wp:posOffset>
                </wp:positionV>
                <wp:extent cx="5648325" cy="657225"/>
                <wp:effectExtent l="0" t="0" r="2540" b="635"/>
                <wp:wrapNone/>
                <wp:docPr id="1719"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6CE42" w14:textId="77777777" w:rsidR="00487706" w:rsidRDefault="00487706">
                            <w:r>
                              <w:t>* See UK Countries Appendix in the User Broch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4C1B5" id="Text Box 231" o:spid="_x0000_s1369" type="#_x0000_t202" style="position:absolute;margin-left:0;margin-top:518.2pt;width:444.75pt;height:51.75pt;z-index:2512399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vVevQIAAMc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" filled="f" stroked="f">
                <v:textbox>
                  <w:txbxContent>
                    <w:p w14:paraId="00B6CE42" w14:textId="77777777" w:rsidR="00487706" w:rsidRDefault="00487706">
                      <w:r>
                        <w:t>* See UK Countries Appendix in the User Brochure.</w:t>
                      </w:r>
                    </w:p>
                  </w:txbxContent>
                </v:textbox>
              </v:shape>
            </w:pict>
          </mc:Fallback>
        </mc:AlternateContent>
      </w:r>
      <w:r w:rsidR="008E26F7">
        <w:rPr>
          <w:b/>
          <w:bCs/>
          <w:noProof/>
        </w:rPr>
        <mc:AlternateContent>
          <mc:Choice Requires="wps">
            <w:drawing>
              <wp:anchor distT="0" distB="0" distL="114300" distR="114300" simplePos="0" relativeHeight="251227648" behindDoc="0" locked="0" layoutInCell="1" allowOverlap="1" wp14:anchorId="0F9FF631" wp14:editId="06B468AE">
                <wp:simplePos x="0" y="0"/>
                <wp:positionH relativeFrom="column">
                  <wp:posOffset>414020</wp:posOffset>
                </wp:positionH>
                <wp:positionV relativeFrom="paragraph">
                  <wp:posOffset>3157220</wp:posOffset>
                </wp:positionV>
                <wp:extent cx="2543175" cy="838200"/>
                <wp:effectExtent l="4445" t="4445" r="0" b="0"/>
                <wp:wrapNone/>
                <wp:docPr id="17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957AE" w14:textId="77777777" w:rsidR="00487706" w:rsidRDefault="00487706">
                            <w:pPr>
                              <w:pStyle w:val="BodyText"/>
                              <w:jc w:val="center"/>
                            </w:pPr>
                            <w:r>
                              <w:t xml:space="preserve">From 1980 through 1996 did </w:t>
                            </w:r>
                          </w:p>
                          <w:p w14:paraId="7B556DA2" w14:textId="77777777" w:rsidR="00487706" w:rsidRDefault="00487706">
                            <w:pPr>
                              <w:pStyle w:val="BodyText"/>
                              <w:jc w:val="center"/>
                            </w:pPr>
                            <w:r>
                              <w:t xml:space="preserve">you spend time that adds up to 3 </w:t>
                            </w:r>
                          </w:p>
                          <w:p w14:paraId="175BD525" w14:textId="77777777" w:rsidR="00487706" w:rsidRDefault="00487706">
                            <w:pPr>
                              <w:pStyle w:val="BodyText"/>
                              <w:jc w:val="center"/>
                            </w:pPr>
                            <w:r>
                              <w:t xml:space="preserve">months or more in the United Kingdom? </w:t>
                            </w:r>
                          </w:p>
                          <w:p w14:paraId="390CB19A" w14:textId="77777777" w:rsidR="00487706" w:rsidRDefault="00487706">
                            <w:pPr>
                              <w:pStyle w:val="BodyText"/>
                              <w:jc w:val="center"/>
                            </w:pPr>
                            <w:r>
                              <w:t xml:space="preserve">(Review list of countries </w:t>
                            </w:r>
                          </w:p>
                          <w:p w14:paraId="37062D86" w14:textId="77777777" w:rsidR="00487706" w:rsidRDefault="00487706">
                            <w:pPr>
                              <w:pStyle w:val="BodyText"/>
                              <w:jc w:val="center"/>
                            </w:pPr>
                            <w:r>
                              <w:t xml:space="preserve">in the </w:t>
                            </w:r>
                            <w:proofErr w:type="gramStart"/>
                            <w:r>
                              <w:t>UK.*</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FF631" id="Text Box 218" o:spid="_x0000_s1370" type="#_x0000_t202" style="position:absolute;margin-left:32.6pt;margin-top:248.6pt;width:200.25pt;height:66pt;z-index:25122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" filled="f" stroked="f">
                <v:textbox>
                  <w:txbxContent>
                    <w:p w14:paraId="036957AE" w14:textId="77777777" w:rsidR="00487706" w:rsidRDefault="00487706">
                      <w:pPr>
                        <w:pStyle w:val="BodyText"/>
                        <w:jc w:val="center"/>
                      </w:pPr>
                      <w:r>
                        <w:t xml:space="preserve">From 1980 through 1996 did </w:t>
                      </w:r>
                    </w:p>
                    <w:p w14:paraId="7B556DA2" w14:textId="77777777" w:rsidR="00487706" w:rsidRDefault="00487706">
                      <w:pPr>
                        <w:pStyle w:val="BodyText"/>
                        <w:jc w:val="center"/>
                      </w:pPr>
                      <w:r>
                        <w:t xml:space="preserve">you spend time that adds up to 3 </w:t>
                      </w:r>
                    </w:p>
                    <w:p w14:paraId="175BD525" w14:textId="77777777" w:rsidR="00487706" w:rsidRDefault="00487706">
                      <w:pPr>
                        <w:pStyle w:val="BodyText"/>
                        <w:jc w:val="center"/>
                      </w:pPr>
                      <w:r>
                        <w:t xml:space="preserve">months or more in the United Kingdom? </w:t>
                      </w:r>
                    </w:p>
                    <w:p w14:paraId="390CB19A" w14:textId="77777777" w:rsidR="00487706" w:rsidRDefault="00487706">
                      <w:pPr>
                        <w:pStyle w:val="BodyText"/>
                        <w:jc w:val="center"/>
                      </w:pPr>
                      <w:r>
                        <w:t xml:space="preserve">(Review list of countries </w:t>
                      </w:r>
                    </w:p>
                    <w:p w14:paraId="37062D86" w14:textId="77777777" w:rsidR="00487706" w:rsidRDefault="00487706">
                      <w:pPr>
                        <w:pStyle w:val="BodyText"/>
                        <w:jc w:val="center"/>
                      </w:pPr>
                      <w:r>
                        <w:t xml:space="preserve">in the </w:t>
                      </w:r>
                      <w:proofErr w:type="gramStart"/>
                      <w:r>
                        <w:t>UK.*</w:t>
                      </w:r>
                      <w:proofErr w:type="gramEnd"/>
                      <w:r>
                        <w:t>)</w:t>
                      </w:r>
                    </w:p>
                  </w:txbxContent>
                </v:textbox>
              </v:shape>
            </w:pict>
          </mc:Fallback>
        </mc:AlternateContent>
      </w:r>
      <w:r w:rsidR="008E26F7">
        <w:rPr>
          <w:b/>
          <w:bCs/>
          <w:noProof/>
        </w:rPr>
        <mc:AlternateContent>
          <mc:Choice Requires="wps">
            <w:drawing>
              <wp:anchor distT="0" distB="0" distL="114300" distR="114300" simplePos="0" relativeHeight="251236864" behindDoc="0" locked="0" layoutInCell="1" allowOverlap="1" wp14:anchorId="52209B80" wp14:editId="47FA517F">
                <wp:simplePos x="0" y="0"/>
                <wp:positionH relativeFrom="column">
                  <wp:posOffset>2832735</wp:posOffset>
                </wp:positionH>
                <wp:positionV relativeFrom="paragraph">
                  <wp:posOffset>5554345</wp:posOffset>
                </wp:positionV>
                <wp:extent cx="1390015" cy="0"/>
                <wp:effectExtent l="13335" t="58420" r="15875" b="55880"/>
                <wp:wrapNone/>
                <wp:docPr id="1717" name="Line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15E1B" id="Line 227" o:spid="_x0000_s1026" style="position:absolute;z-index:25123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37.35pt" to="332.5pt,4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34816" behindDoc="0" locked="0" layoutInCell="1" allowOverlap="1" wp14:anchorId="6915405D" wp14:editId="6F5317B5">
                <wp:simplePos x="0" y="0"/>
                <wp:positionH relativeFrom="column">
                  <wp:posOffset>4279900</wp:posOffset>
                </wp:positionH>
                <wp:positionV relativeFrom="paragraph">
                  <wp:posOffset>3444875</wp:posOffset>
                </wp:positionV>
                <wp:extent cx="990600" cy="266700"/>
                <wp:effectExtent l="3175" t="0" r="0" b="3175"/>
                <wp:wrapNone/>
                <wp:docPr id="171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6E30B"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5405D" id="Text Box 225" o:spid="_x0000_s1371" type="#_x0000_t202" style="position:absolute;margin-left:337pt;margin-top:271.25pt;width:78pt;height:21pt;z-index:25123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PlVugIAAMY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" filled="f" stroked="f">
                <v:textbox>
                  <w:txbxContent>
                    <w:p w14:paraId="2D66E30B"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233792" behindDoc="0" locked="0" layoutInCell="1" allowOverlap="1" wp14:anchorId="61C1787B" wp14:editId="5637FF18">
                <wp:simplePos x="0" y="0"/>
                <wp:positionH relativeFrom="column">
                  <wp:posOffset>3453130</wp:posOffset>
                </wp:positionH>
                <wp:positionV relativeFrom="paragraph">
                  <wp:posOffset>3349625</wp:posOffset>
                </wp:positionV>
                <wp:extent cx="419100" cy="226695"/>
                <wp:effectExtent l="0" t="0" r="4445" b="0"/>
                <wp:wrapNone/>
                <wp:docPr id="171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C5A7D"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1787B" id="Text Box 224" o:spid="_x0000_s1372" type="#_x0000_t202" style="position:absolute;margin-left:271.9pt;margin-top:263.75pt;width:33pt;height:17.85pt;z-index:25123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UkugIAAMY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" filled="f" stroked="f">
                <v:textbox>
                  <w:txbxContent>
                    <w:p w14:paraId="0E7C5A7D"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232768" behindDoc="0" locked="0" layoutInCell="1" allowOverlap="1" wp14:anchorId="3D421196" wp14:editId="2AA9877A">
                <wp:simplePos x="0" y="0"/>
                <wp:positionH relativeFrom="column">
                  <wp:posOffset>3315970</wp:posOffset>
                </wp:positionH>
                <wp:positionV relativeFrom="paragraph">
                  <wp:posOffset>3573145</wp:posOffset>
                </wp:positionV>
                <wp:extent cx="868680" cy="0"/>
                <wp:effectExtent l="10795" t="58420" r="15875" b="55880"/>
                <wp:wrapNone/>
                <wp:docPr id="1713" name="Lin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6D9732" id="Line 223" o:spid="_x0000_s1026" style="position:absolute;z-index:25123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81.35pt" to="329.5pt,28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31744" behindDoc="0" locked="0" layoutInCell="1" allowOverlap="1" wp14:anchorId="44BF20F2" wp14:editId="735FC4A5">
                <wp:simplePos x="0" y="0"/>
                <wp:positionH relativeFrom="column">
                  <wp:posOffset>4194175</wp:posOffset>
                </wp:positionH>
                <wp:positionV relativeFrom="paragraph">
                  <wp:posOffset>3354705</wp:posOffset>
                </wp:positionV>
                <wp:extent cx="1162050" cy="447675"/>
                <wp:effectExtent l="12700" t="11430" r="6350" b="7620"/>
                <wp:wrapNone/>
                <wp:docPr id="1712" name="AutoShap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854B88" id="AutoShape 222" o:spid="_x0000_s1026" style="position:absolute;margin-left:330.25pt;margin-top:264.15pt;width:91.5pt;height:35.25pt;z-index:25123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"/>
            </w:pict>
          </mc:Fallback>
        </mc:AlternateContent>
      </w:r>
      <w:r w:rsidR="008E26F7">
        <w:rPr>
          <w:b/>
          <w:bCs/>
          <w:noProof/>
        </w:rPr>
        <mc:AlternateContent>
          <mc:Choice Requires="wps">
            <w:drawing>
              <wp:anchor distT="0" distB="0" distL="114300" distR="114300" simplePos="0" relativeHeight="251230720" behindDoc="0" locked="0" layoutInCell="1" allowOverlap="1" wp14:anchorId="3C07DAE3" wp14:editId="14651481">
                <wp:simplePos x="0" y="0"/>
                <wp:positionH relativeFrom="column">
                  <wp:posOffset>4775200</wp:posOffset>
                </wp:positionH>
                <wp:positionV relativeFrom="paragraph">
                  <wp:posOffset>3804920</wp:posOffset>
                </wp:positionV>
                <wp:extent cx="0" cy="1637030"/>
                <wp:effectExtent l="60325" t="13970" r="53975" b="15875"/>
                <wp:wrapNone/>
                <wp:docPr id="1711" name="Lin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C22D1" id="Line 221" o:spid="_x0000_s1026" style="position:absolute;z-index:25123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99.6pt" to="376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&#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229696" behindDoc="0" locked="0" layoutInCell="1" allowOverlap="1" wp14:anchorId="04D04AC5" wp14:editId="45D119FE">
                <wp:simplePos x="0" y="0"/>
                <wp:positionH relativeFrom="column">
                  <wp:posOffset>1709420</wp:posOffset>
                </wp:positionH>
                <wp:positionV relativeFrom="paragraph">
                  <wp:posOffset>4636135</wp:posOffset>
                </wp:positionV>
                <wp:extent cx="480060" cy="245745"/>
                <wp:effectExtent l="4445" t="0" r="1270" b="4445"/>
                <wp:wrapNone/>
                <wp:docPr id="171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736F7"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04AC5" id="Text Box 220" o:spid="_x0000_s1373" type="#_x0000_t202" style="position:absolute;margin-left:134.6pt;margin-top:365.05pt;width:37.8pt;height:19.35pt;z-index:25122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" filled="f" stroked="f">
                <v:textbox>
                  <w:txbxContent>
                    <w:p w14:paraId="76B736F7"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228672" behindDoc="0" locked="0" layoutInCell="1" allowOverlap="1" wp14:anchorId="01DF087C" wp14:editId="64551D0A">
                <wp:simplePos x="0" y="0"/>
                <wp:positionH relativeFrom="column">
                  <wp:posOffset>1704340</wp:posOffset>
                </wp:positionH>
                <wp:positionV relativeFrom="paragraph">
                  <wp:posOffset>4541520</wp:posOffset>
                </wp:positionV>
                <wp:extent cx="0" cy="694690"/>
                <wp:effectExtent l="56515" t="7620" r="57785" b="21590"/>
                <wp:wrapNone/>
                <wp:docPr id="1709" name="Lin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85E355" id="Line 219" o:spid="_x0000_s1026" style="position:absolute;z-index:25122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357.6pt" to="134.2pt,4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26624" behindDoc="0" locked="0" layoutInCell="1" allowOverlap="1" wp14:anchorId="3047F7FB" wp14:editId="54011F84">
                <wp:simplePos x="0" y="0"/>
                <wp:positionH relativeFrom="column">
                  <wp:posOffset>100330</wp:posOffset>
                </wp:positionH>
                <wp:positionV relativeFrom="paragraph">
                  <wp:posOffset>2613660</wp:posOffset>
                </wp:positionV>
                <wp:extent cx="3208020" cy="1924685"/>
                <wp:effectExtent l="14605" t="13335" r="15875" b="14605"/>
                <wp:wrapNone/>
                <wp:docPr id="1708"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4CDF1" id="AutoShape 217" o:spid="_x0000_s1026" type="#_x0000_t110" style="position:absolute;margin-left:7.9pt;margin-top:205.8pt;width:252.6pt;height:151.55pt;z-index:25122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"/>
            </w:pict>
          </mc:Fallback>
        </mc:AlternateContent>
      </w:r>
      <w:r w:rsidR="008E26F7">
        <w:rPr>
          <w:b/>
          <w:bCs/>
          <w:noProof/>
        </w:rPr>
        <mc:AlternateContent>
          <mc:Choice Requires="wps">
            <w:drawing>
              <wp:anchor distT="0" distB="0" distL="114300" distR="114300" simplePos="0" relativeHeight="251225600" behindDoc="0" locked="0" layoutInCell="1" allowOverlap="1" wp14:anchorId="4A22E1CB" wp14:editId="373D1698">
                <wp:simplePos x="0" y="0"/>
                <wp:positionH relativeFrom="column">
                  <wp:posOffset>1699260</wp:posOffset>
                </wp:positionH>
                <wp:positionV relativeFrom="paragraph">
                  <wp:posOffset>1685290</wp:posOffset>
                </wp:positionV>
                <wp:extent cx="0" cy="914400"/>
                <wp:effectExtent l="60960" t="8890" r="53340" b="19685"/>
                <wp:wrapNone/>
                <wp:docPr id="1707" name="Lin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E6D1C8" id="Line 216" o:spid="_x0000_s1026" style="position:absolute;z-index:25122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132.7pt" to="133.8pt,2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24576" behindDoc="0" locked="0" layoutInCell="1" allowOverlap="1" wp14:anchorId="3D9883A2" wp14:editId="1EFEC375">
                <wp:simplePos x="0" y="0"/>
                <wp:positionH relativeFrom="column">
                  <wp:posOffset>1132840</wp:posOffset>
                </wp:positionH>
                <wp:positionV relativeFrom="paragraph">
                  <wp:posOffset>1224915</wp:posOffset>
                </wp:positionV>
                <wp:extent cx="1143000" cy="457200"/>
                <wp:effectExtent l="8890" t="5715" r="10160" b="13335"/>
                <wp:wrapNone/>
                <wp:docPr id="1706"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C17B90D" w14:textId="77777777" w:rsidR="00487706" w:rsidRDefault="00487706">
                            <w:pPr>
                              <w:jc w:val="center"/>
                              <w:rPr>
                                <w:sz w:val="12"/>
                              </w:rPr>
                            </w:pPr>
                          </w:p>
                          <w:p w14:paraId="2522FCC5" w14:textId="77777777" w:rsidR="00487706" w:rsidRDefault="00487706">
                            <w:pPr>
                              <w:jc w:val="center"/>
                              <w:rPr>
                                <w:rFonts w:cs="Arial"/>
                              </w:rPr>
                            </w:pPr>
                            <w:r>
                              <w:rPr>
                                <w:rFonts w:cs="Arial"/>
                              </w:rPr>
                              <w:t>Question #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883A2" id="AutoShape 215" o:spid="_x0000_s1374" type="#_x0000_t176" style="position:absolute;margin-left:89.2pt;margin-top:96.45pt;width:90pt;height:36pt;z-index:25122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">
                <v:textbox>
                  <w:txbxContent>
                    <w:p w14:paraId="2C17B90D" w14:textId="77777777" w:rsidR="00487706" w:rsidRDefault="00487706">
                      <w:pPr>
                        <w:jc w:val="center"/>
                        <w:rPr>
                          <w:sz w:val="12"/>
                        </w:rPr>
                      </w:pPr>
                    </w:p>
                    <w:p w14:paraId="2522FCC5" w14:textId="77777777" w:rsidR="00487706" w:rsidRDefault="00487706">
                      <w:pPr>
                        <w:jc w:val="center"/>
                        <w:rPr>
                          <w:rFonts w:cs="Arial"/>
                        </w:rPr>
                      </w:pPr>
                      <w:r>
                        <w:rPr>
                          <w:rFonts w:cs="Arial"/>
                        </w:rPr>
                        <w:t>Question #26</w:t>
                      </w:r>
                    </w:p>
                  </w:txbxContent>
                </v:textbox>
              </v:shape>
            </w:pict>
          </mc:Fallback>
        </mc:AlternateContent>
      </w:r>
      <w:r w:rsidR="009D4F0F">
        <w:rPr>
          <w:b/>
          <w:bCs/>
        </w:rPr>
        <w:t>Donor Eligibility:</w:t>
      </w:r>
      <w:r w:rsidR="009D4F0F">
        <w:t xml:space="preserve"> Donors who have spent time that adds up to 3 months or more in the United Kingdom from 1980 through 1996 may be at risk of developing </w:t>
      </w:r>
      <w:proofErr w:type="spellStart"/>
      <w:r w:rsidR="009D4F0F">
        <w:t>vCJD</w:t>
      </w:r>
      <w:proofErr w:type="spellEnd"/>
      <w:r w:rsidR="009D4F0F">
        <w:t xml:space="preserve"> from eating beef from the UK. There may be a risk of transmitting </w:t>
      </w:r>
      <w:proofErr w:type="spellStart"/>
      <w:r w:rsidR="009D4F0F">
        <w:t>vCJD</w:t>
      </w:r>
      <w:proofErr w:type="spellEnd"/>
      <w:r w:rsidR="009D4F0F">
        <w:t xml:space="preserve"> through HCT/Ps. </w:t>
      </w:r>
      <w:r w:rsidR="009D4F0F">
        <w:br w:type="page"/>
      </w:r>
      <w:r w:rsidR="009D4F0F">
        <w:rPr>
          <w:b/>
          <w:bCs/>
        </w:rPr>
        <w:lastRenderedPageBreak/>
        <w:t>Question:</w:t>
      </w:r>
      <w:r w:rsidR="009D4F0F">
        <w:t xml:space="preserve"> 2</w:t>
      </w:r>
      <w:r w:rsidR="00395E5F">
        <w:t>7</w:t>
      </w:r>
      <w:r w:rsidR="009D4F0F">
        <w:t>. From 1980 through 1996 were you a member of the U.S. military, a civilian military employee, or a dependent of a member of the U.S. military</w:t>
      </w:r>
      <w:r w:rsidR="007361CF">
        <w:t xml:space="preserve"> or civilian military employee</w:t>
      </w:r>
      <w:r w:rsidR="009D4F0F">
        <w:t>?</w:t>
      </w:r>
    </w:p>
    <w:p w14:paraId="681C417A" w14:textId="77777777" w:rsidR="009D4F0F" w:rsidRDefault="009D4F0F"/>
    <w:p w14:paraId="1F08CDB3" w14:textId="77777777" w:rsidR="009D4F0F" w:rsidRDefault="00CB63EE">
      <w:r>
        <w:rPr>
          <w:b/>
          <w:bCs/>
          <w:noProof/>
        </w:rPr>
        <mc:AlternateContent>
          <mc:Choice Requires="wps">
            <w:drawing>
              <wp:anchor distT="0" distB="0" distL="114300" distR="114300" simplePos="0" relativeHeight="251710976" behindDoc="0" locked="0" layoutInCell="1" allowOverlap="1" wp14:anchorId="2E9D1EAB" wp14:editId="5CAE64AE">
                <wp:simplePos x="0" y="0"/>
                <wp:positionH relativeFrom="column">
                  <wp:posOffset>4410075</wp:posOffset>
                </wp:positionH>
                <wp:positionV relativeFrom="paragraph">
                  <wp:posOffset>7391400</wp:posOffset>
                </wp:positionV>
                <wp:extent cx="1097280" cy="533400"/>
                <wp:effectExtent l="0" t="19050" r="45720" b="38100"/>
                <wp:wrapNone/>
                <wp:docPr id="1690" name="AutoShape 9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334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3F4D9DEF"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D1EAB" id="AutoShape 971" o:spid="_x0000_s1375" type="#_x0000_t13" style="position:absolute;margin-left:347.25pt;margin-top:582pt;width:86.4pt;height:42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" adj="15300">
                <v:textbox>
                  <w:txbxContent>
                    <w:p w14:paraId="3F4D9DEF"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709952" behindDoc="0" locked="0" layoutInCell="1" allowOverlap="1" wp14:anchorId="295949E5" wp14:editId="61749222">
                <wp:simplePos x="0" y="0"/>
                <wp:positionH relativeFrom="column">
                  <wp:posOffset>1571625</wp:posOffset>
                </wp:positionH>
                <wp:positionV relativeFrom="paragraph">
                  <wp:posOffset>6833235</wp:posOffset>
                </wp:positionV>
                <wp:extent cx="0" cy="360680"/>
                <wp:effectExtent l="57150" t="13335" r="57150" b="16510"/>
                <wp:wrapNone/>
                <wp:docPr id="1705" name="Line 9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06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189CF" id="Line 969" o:spid="_x0000_s1026" style="position:absolute;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75pt,538.05pt" to="123.75pt,5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7A2LAIAAE4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718144" behindDoc="0" locked="0" layoutInCell="1" allowOverlap="1" wp14:anchorId="5017082E" wp14:editId="1EA1A0C8">
                <wp:simplePos x="0" y="0"/>
                <wp:positionH relativeFrom="column">
                  <wp:posOffset>427990</wp:posOffset>
                </wp:positionH>
                <wp:positionV relativeFrom="paragraph">
                  <wp:posOffset>7200265</wp:posOffset>
                </wp:positionV>
                <wp:extent cx="2276475" cy="854710"/>
                <wp:effectExtent l="0" t="0" r="635" b="3175"/>
                <wp:wrapNone/>
                <wp:docPr id="1704" name="Text Box 9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854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3ADA5" w14:textId="77777777" w:rsidR="00487706" w:rsidRDefault="00487706">
                            <w:pPr>
                              <w:jc w:val="center"/>
                            </w:pPr>
                            <w:r w:rsidRPr="00701C8A">
                              <w:t xml:space="preserve">Donor is ineligible, but may be </w:t>
                            </w:r>
                          </w:p>
                          <w:p w14:paraId="7A396D4D" w14:textId="77777777" w:rsidR="00487706" w:rsidRDefault="00487706">
                            <w:pPr>
                              <w:jc w:val="center"/>
                            </w:pPr>
                            <w:r w:rsidRPr="00701C8A">
                              <w:t xml:space="preserve">collected in certain situations. Refer </w:t>
                            </w:r>
                          </w:p>
                          <w:p w14:paraId="0823256D" w14:textId="77777777" w:rsidR="00487706" w:rsidRDefault="00487706">
                            <w:pPr>
                              <w:jc w:val="center"/>
                            </w:pPr>
                            <w:r w:rsidRPr="00701C8A">
                              <w:t xml:space="preserve">to facility SOP for circumstances </w:t>
                            </w:r>
                          </w:p>
                          <w:p w14:paraId="475F8337" w14:textId="77777777" w:rsidR="00487706" w:rsidRPr="00701C8A" w:rsidRDefault="00487706">
                            <w:pPr>
                              <w:jc w:val="center"/>
                            </w:pPr>
                            <w:r w:rsidRPr="00701C8A">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17082E" id="Text Box 982" o:spid="_x0000_s1376" type="#_x0000_t202" style="position:absolute;margin-left:33.7pt;margin-top:566.95pt;width:179.25pt;height:67.3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" filled="f" stroked="f">
                <v:textbox>
                  <w:txbxContent>
                    <w:p w14:paraId="5953ADA5" w14:textId="77777777" w:rsidR="00487706" w:rsidRDefault="00487706">
                      <w:pPr>
                        <w:jc w:val="center"/>
                      </w:pPr>
                      <w:r w:rsidRPr="00701C8A">
                        <w:t xml:space="preserve">Donor is ineligible, but may be </w:t>
                      </w:r>
                    </w:p>
                    <w:p w14:paraId="7A396D4D" w14:textId="77777777" w:rsidR="00487706" w:rsidRDefault="00487706">
                      <w:pPr>
                        <w:jc w:val="center"/>
                      </w:pPr>
                      <w:r w:rsidRPr="00701C8A">
                        <w:t xml:space="preserve">collected in certain situations. Refer </w:t>
                      </w:r>
                    </w:p>
                    <w:p w14:paraId="0823256D" w14:textId="77777777" w:rsidR="00487706" w:rsidRDefault="00487706">
                      <w:pPr>
                        <w:jc w:val="center"/>
                      </w:pPr>
                      <w:r w:rsidRPr="00701C8A">
                        <w:t xml:space="preserve">to facility SOP for circumstances </w:t>
                      </w:r>
                    </w:p>
                    <w:p w14:paraId="475F8337" w14:textId="77777777" w:rsidR="00487706" w:rsidRPr="00701C8A" w:rsidRDefault="00487706">
                      <w:pPr>
                        <w:jc w:val="center"/>
                      </w:pPr>
                      <w:r w:rsidRPr="00701C8A">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717120" behindDoc="0" locked="0" layoutInCell="1" allowOverlap="1" wp14:anchorId="39A1EADA" wp14:editId="13BB9101">
                <wp:simplePos x="0" y="0"/>
                <wp:positionH relativeFrom="column">
                  <wp:posOffset>427990</wp:posOffset>
                </wp:positionH>
                <wp:positionV relativeFrom="paragraph">
                  <wp:posOffset>7200265</wp:posOffset>
                </wp:positionV>
                <wp:extent cx="2276475" cy="829310"/>
                <wp:effectExtent l="8890" t="8890" r="10160" b="9525"/>
                <wp:wrapNone/>
                <wp:docPr id="1703" name="AutoShape 9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6475" cy="829310"/>
                        </a:xfrm>
                        <a:prstGeom prst="flowChartTerminator">
                          <a:avLst/>
                        </a:prstGeom>
                        <a:solidFill>
                          <a:srgbClr val="FFFFFF"/>
                        </a:solidFill>
                        <a:ln w="9525">
                          <a:solidFill>
                            <a:srgbClr val="000000"/>
                          </a:solidFill>
                          <a:miter lim="800000"/>
                          <a:headEnd/>
                          <a:tailEnd/>
                        </a:ln>
                      </wps:spPr>
                      <wps:txbx>
                        <w:txbxContent>
                          <w:p w14:paraId="5DA6E374" w14:textId="77777777" w:rsidR="00487706" w:rsidRDefault="00487706">
                            <w:pPr>
                              <w:jc w:val="center"/>
                            </w:pPr>
                          </w:p>
                          <w:p w14:paraId="6670AEB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A1EADA" id="AutoShape 981" o:spid="_x0000_s1377" type="#_x0000_t116" style="position:absolute;margin-left:33.7pt;margin-top:566.95pt;width:179.25pt;height:65.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">
                <v:textbox>
                  <w:txbxContent>
                    <w:p w14:paraId="5DA6E374" w14:textId="77777777" w:rsidR="00487706" w:rsidRDefault="00487706">
                      <w:pPr>
                        <w:jc w:val="center"/>
                      </w:pPr>
                    </w:p>
                    <w:p w14:paraId="6670AEB5"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706880" behindDoc="0" locked="0" layoutInCell="1" allowOverlap="1" wp14:anchorId="1DB684BE" wp14:editId="7E0F3B65">
                <wp:simplePos x="0" y="0"/>
                <wp:positionH relativeFrom="column">
                  <wp:posOffset>3213735</wp:posOffset>
                </wp:positionH>
                <wp:positionV relativeFrom="paragraph">
                  <wp:posOffset>3276600</wp:posOffset>
                </wp:positionV>
                <wp:extent cx="335915" cy="0"/>
                <wp:effectExtent l="13335" t="57150" r="22225" b="57150"/>
                <wp:wrapNone/>
                <wp:docPr id="1702" name="Line 9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9F689" id="Line 968" o:spid="_x0000_s1026" style="position:absolute;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3.05pt,258pt" to="279.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716096" behindDoc="0" locked="0" layoutInCell="1" allowOverlap="1" wp14:anchorId="296691BF" wp14:editId="5EF21032">
                <wp:simplePos x="0" y="0"/>
                <wp:positionH relativeFrom="column">
                  <wp:posOffset>4657725</wp:posOffset>
                </wp:positionH>
                <wp:positionV relativeFrom="paragraph">
                  <wp:posOffset>3397250</wp:posOffset>
                </wp:positionV>
                <wp:extent cx="0" cy="4089400"/>
                <wp:effectExtent l="57150" t="6350" r="57150" b="19050"/>
                <wp:wrapNone/>
                <wp:docPr id="1701" name="Line 9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089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8AA61" id="Line 979" o:spid="_x0000_s1026" style="position:absolute;flip:x;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75pt,267.5pt" to="366.75pt,5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703808" behindDoc="0" locked="0" layoutInCell="1" allowOverlap="1" wp14:anchorId="076436C5" wp14:editId="2A95C68F">
                <wp:simplePos x="0" y="0"/>
                <wp:positionH relativeFrom="column">
                  <wp:posOffset>1566545</wp:posOffset>
                </wp:positionH>
                <wp:positionV relativeFrom="paragraph">
                  <wp:posOffset>4144010</wp:posOffset>
                </wp:positionV>
                <wp:extent cx="5080" cy="278130"/>
                <wp:effectExtent l="61595" t="10160" r="47625" b="16510"/>
                <wp:wrapNone/>
                <wp:docPr id="1700" name="Line 9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 cy="278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B9A4B" id="Line 966" o:spid="_x0000_s1026" style="position:absolute;flip:x;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3.35pt,326.3pt" to="123.75pt,3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">
                <v:stroke endarrow="block"/>
              </v:line>
            </w:pict>
          </mc:Fallback>
        </mc:AlternateContent>
      </w:r>
      <w:r w:rsidR="008E26F7">
        <w:rPr>
          <w:b/>
          <w:bCs/>
          <w:noProof/>
        </w:rPr>
        <mc:AlternateContent>
          <mc:Choice Requires="wps">
            <w:drawing>
              <wp:anchor distT="0" distB="0" distL="114300" distR="114300" simplePos="0" relativeHeight="251701760" behindDoc="0" locked="0" layoutInCell="1" allowOverlap="1" wp14:anchorId="4EEF2F1E" wp14:editId="48EF8390">
                <wp:simplePos x="0" y="0"/>
                <wp:positionH relativeFrom="column">
                  <wp:posOffset>251460</wp:posOffset>
                </wp:positionH>
                <wp:positionV relativeFrom="paragraph">
                  <wp:posOffset>2881630</wp:posOffset>
                </wp:positionV>
                <wp:extent cx="2602230" cy="897890"/>
                <wp:effectExtent l="3810" t="0" r="3810" b="1905"/>
                <wp:wrapNone/>
                <wp:docPr id="1699" name="Text Box 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897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0BCF2E" w14:textId="77777777" w:rsidR="00487706" w:rsidRDefault="00487706">
                            <w:pPr>
                              <w:pStyle w:val="BodyText"/>
                              <w:jc w:val="center"/>
                            </w:pPr>
                            <w:r>
                              <w:t xml:space="preserve">From 1980 through 1996 were you </w:t>
                            </w:r>
                          </w:p>
                          <w:p w14:paraId="6F17F6F1" w14:textId="77777777" w:rsidR="00487706" w:rsidRDefault="00487706">
                            <w:pPr>
                              <w:pStyle w:val="BodyText"/>
                              <w:jc w:val="center"/>
                            </w:pPr>
                            <w:r>
                              <w:t xml:space="preserve">a member of the U.S. military, a </w:t>
                            </w:r>
                          </w:p>
                          <w:p w14:paraId="05697696" w14:textId="77777777" w:rsidR="00487706" w:rsidRDefault="00487706">
                            <w:pPr>
                              <w:pStyle w:val="BodyText"/>
                              <w:jc w:val="center"/>
                            </w:pPr>
                            <w:r>
                              <w:t xml:space="preserve">civilian military employee or a dependent </w:t>
                            </w:r>
                          </w:p>
                          <w:p w14:paraId="39F715DC" w14:textId="77777777" w:rsidR="00487706" w:rsidRDefault="00487706">
                            <w:pPr>
                              <w:pStyle w:val="BodyText"/>
                              <w:jc w:val="center"/>
                            </w:pPr>
                            <w:r>
                              <w:t>of a member of the U.S. military or civilian military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EF2F1E" id="Text Box 963" o:spid="_x0000_s1378" type="#_x0000_t202" style="position:absolute;margin-left:19.8pt;margin-top:226.9pt;width:204.9pt;height:70.7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WVivgIAAMc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" filled="f" stroked="f">
                <v:textbox>
                  <w:txbxContent>
                    <w:p w14:paraId="5B0BCF2E" w14:textId="77777777" w:rsidR="00487706" w:rsidRDefault="00487706">
                      <w:pPr>
                        <w:pStyle w:val="BodyText"/>
                        <w:jc w:val="center"/>
                      </w:pPr>
                      <w:r>
                        <w:t xml:space="preserve">From 1980 through 1996 were you </w:t>
                      </w:r>
                    </w:p>
                    <w:p w14:paraId="6F17F6F1" w14:textId="77777777" w:rsidR="00487706" w:rsidRDefault="00487706">
                      <w:pPr>
                        <w:pStyle w:val="BodyText"/>
                        <w:jc w:val="center"/>
                      </w:pPr>
                      <w:r>
                        <w:t xml:space="preserve">a member of the U.S. military, a </w:t>
                      </w:r>
                    </w:p>
                    <w:p w14:paraId="05697696" w14:textId="77777777" w:rsidR="00487706" w:rsidRDefault="00487706">
                      <w:pPr>
                        <w:pStyle w:val="BodyText"/>
                        <w:jc w:val="center"/>
                      </w:pPr>
                      <w:r>
                        <w:t xml:space="preserve">civilian military employee or a dependent </w:t>
                      </w:r>
                    </w:p>
                    <w:p w14:paraId="39F715DC" w14:textId="77777777" w:rsidR="00487706" w:rsidRDefault="00487706">
                      <w:pPr>
                        <w:pStyle w:val="BodyText"/>
                        <w:jc w:val="center"/>
                      </w:pPr>
                      <w:r>
                        <w:t>of a member of the U.S. military or civilian military employee?</w:t>
                      </w:r>
                    </w:p>
                  </w:txbxContent>
                </v:textbox>
              </v:shape>
            </w:pict>
          </mc:Fallback>
        </mc:AlternateContent>
      </w:r>
      <w:r w:rsidR="008E26F7">
        <w:rPr>
          <w:b/>
          <w:bCs/>
          <w:noProof/>
        </w:rPr>
        <mc:AlternateContent>
          <mc:Choice Requires="wps">
            <w:drawing>
              <wp:anchor distT="0" distB="0" distL="114300" distR="114300" simplePos="0" relativeHeight="251700736" behindDoc="0" locked="0" layoutInCell="1" allowOverlap="1" wp14:anchorId="27971A35" wp14:editId="6AD5367F">
                <wp:simplePos x="0" y="0"/>
                <wp:positionH relativeFrom="column">
                  <wp:posOffset>-114300</wp:posOffset>
                </wp:positionH>
                <wp:positionV relativeFrom="paragraph">
                  <wp:posOffset>2423160</wp:posOffset>
                </wp:positionV>
                <wp:extent cx="3328035" cy="1720850"/>
                <wp:effectExtent l="19050" t="13335" r="15240" b="18415"/>
                <wp:wrapNone/>
                <wp:docPr id="1698" name="AutoShape 9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28035" cy="17208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9646D1" id="AutoShape 962" o:spid="_x0000_s1026" type="#_x0000_t110" style="position:absolute;margin-left:-9pt;margin-top:190.8pt;width:262.05pt;height:135.5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705856" behindDoc="0" locked="0" layoutInCell="1" allowOverlap="1" wp14:anchorId="10989EC6" wp14:editId="4A0FD67D">
                <wp:simplePos x="0" y="0"/>
                <wp:positionH relativeFrom="column">
                  <wp:posOffset>314325</wp:posOffset>
                </wp:positionH>
                <wp:positionV relativeFrom="paragraph">
                  <wp:posOffset>4784090</wp:posOffset>
                </wp:positionV>
                <wp:extent cx="2514600" cy="1581150"/>
                <wp:effectExtent l="0" t="2540" r="0" b="0"/>
                <wp:wrapNone/>
                <wp:docPr id="1697" name="Text Box 9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58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9A429" w14:textId="77777777" w:rsidR="00487706" w:rsidRDefault="00487706">
                            <w:pPr>
                              <w:pStyle w:val="BodyText3"/>
                            </w:pPr>
                            <w:r>
                              <w:t xml:space="preserve">Did you </w:t>
                            </w:r>
                          </w:p>
                          <w:p w14:paraId="2A1B9236" w14:textId="77777777" w:rsidR="00487706" w:rsidRDefault="00487706">
                            <w:pPr>
                              <w:pStyle w:val="BodyText3"/>
                            </w:pPr>
                            <w:r>
                              <w:t xml:space="preserve">spend a total time of 6 </w:t>
                            </w:r>
                          </w:p>
                          <w:p w14:paraId="7EC4E8DF" w14:textId="77777777" w:rsidR="00487706" w:rsidRDefault="00487706">
                            <w:pPr>
                              <w:pStyle w:val="BodyText3"/>
                            </w:pPr>
                            <w:r>
                              <w:t xml:space="preserve">months or more associated </w:t>
                            </w:r>
                          </w:p>
                          <w:p w14:paraId="6326A93F" w14:textId="77777777" w:rsidR="00487706" w:rsidRDefault="00487706">
                            <w:pPr>
                              <w:pStyle w:val="BodyText3"/>
                            </w:pPr>
                            <w:r>
                              <w:t xml:space="preserve">with a military base in any of the </w:t>
                            </w:r>
                          </w:p>
                          <w:p w14:paraId="5D37C800" w14:textId="77777777" w:rsidR="00487706" w:rsidRDefault="00487706">
                            <w:pPr>
                              <w:pStyle w:val="BodyText3"/>
                            </w:pPr>
                            <w:r>
                              <w:t>following countries:</w:t>
                            </w:r>
                          </w:p>
                          <w:p w14:paraId="40009A57" w14:textId="77777777" w:rsidR="00487706" w:rsidRDefault="00487706">
                            <w:pPr>
                              <w:pStyle w:val="BodyText3"/>
                            </w:pPr>
                            <w:r>
                              <w:t xml:space="preserve">From 1980 through 1990 in Belgium, the Netherlands, or Germany; </w:t>
                            </w:r>
                          </w:p>
                          <w:p w14:paraId="722DDC7C" w14:textId="77777777" w:rsidR="00487706" w:rsidRDefault="00487706">
                            <w:pPr>
                              <w:pStyle w:val="BodyText3"/>
                            </w:pPr>
                            <w:r>
                              <w:t xml:space="preserve">From 1980 through 1996 in Spain, </w:t>
                            </w:r>
                          </w:p>
                          <w:p w14:paraId="64707BED" w14:textId="77777777" w:rsidR="00487706" w:rsidRDefault="00487706">
                            <w:pPr>
                              <w:pStyle w:val="BodyText3"/>
                            </w:pPr>
                            <w:r>
                              <w:t xml:space="preserve">Portugal, </w:t>
                            </w:r>
                          </w:p>
                          <w:p w14:paraId="4A4F2F1B" w14:textId="77777777" w:rsidR="00487706" w:rsidRDefault="00487706">
                            <w:pPr>
                              <w:pStyle w:val="BodyText3"/>
                            </w:pPr>
                            <w:r>
                              <w:t xml:space="preserve">Turkey, Italy or Gree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989EC6" id="Text Box 967" o:spid="_x0000_s1379" type="#_x0000_t202" style="position:absolute;margin-left:24.75pt;margin-top:376.7pt;width:198pt;height:124.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" filled="f" stroked="f">
                <v:textbox>
                  <w:txbxContent>
                    <w:p w14:paraId="5EF9A429" w14:textId="77777777" w:rsidR="00487706" w:rsidRDefault="00487706">
                      <w:pPr>
                        <w:pStyle w:val="BodyText3"/>
                      </w:pPr>
                      <w:r>
                        <w:t xml:space="preserve">Did you </w:t>
                      </w:r>
                    </w:p>
                    <w:p w14:paraId="2A1B9236" w14:textId="77777777" w:rsidR="00487706" w:rsidRDefault="00487706">
                      <w:pPr>
                        <w:pStyle w:val="BodyText3"/>
                      </w:pPr>
                      <w:r>
                        <w:t xml:space="preserve">spend a total time of 6 </w:t>
                      </w:r>
                    </w:p>
                    <w:p w14:paraId="7EC4E8DF" w14:textId="77777777" w:rsidR="00487706" w:rsidRDefault="00487706">
                      <w:pPr>
                        <w:pStyle w:val="BodyText3"/>
                      </w:pPr>
                      <w:r>
                        <w:t xml:space="preserve">months or more associated </w:t>
                      </w:r>
                    </w:p>
                    <w:p w14:paraId="6326A93F" w14:textId="77777777" w:rsidR="00487706" w:rsidRDefault="00487706">
                      <w:pPr>
                        <w:pStyle w:val="BodyText3"/>
                      </w:pPr>
                      <w:r>
                        <w:t xml:space="preserve">with a military base in any of the </w:t>
                      </w:r>
                    </w:p>
                    <w:p w14:paraId="5D37C800" w14:textId="77777777" w:rsidR="00487706" w:rsidRDefault="00487706">
                      <w:pPr>
                        <w:pStyle w:val="BodyText3"/>
                      </w:pPr>
                      <w:r>
                        <w:t>following countries:</w:t>
                      </w:r>
                    </w:p>
                    <w:p w14:paraId="40009A57" w14:textId="77777777" w:rsidR="00487706" w:rsidRDefault="00487706">
                      <w:pPr>
                        <w:pStyle w:val="BodyText3"/>
                      </w:pPr>
                      <w:r>
                        <w:t xml:space="preserve">From 1980 through 1990 in Belgium, the Netherlands, or Germany; </w:t>
                      </w:r>
                    </w:p>
                    <w:p w14:paraId="722DDC7C" w14:textId="77777777" w:rsidR="00487706" w:rsidRDefault="00487706">
                      <w:pPr>
                        <w:pStyle w:val="BodyText3"/>
                      </w:pPr>
                      <w:r>
                        <w:t xml:space="preserve">From 1980 through 1996 in Spain, </w:t>
                      </w:r>
                    </w:p>
                    <w:p w14:paraId="64707BED" w14:textId="77777777" w:rsidR="00487706" w:rsidRDefault="00487706">
                      <w:pPr>
                        <w:pStyle w:val="BodyText3"/>
                      </w:pPr>
                      <w:r>
                        <w:t xml:space="preserve">Portugal, </w:t>
                      </w:r>
                    </w:p>
                    <w:p w14:paraId="4A4F2F1B" w14:textId="77777777" w:rsidR="00487706" w:rsidRDefault="00487706">
                      <w:pPr>
                        <w:pStyle w:val="BodyText3"/>
                      </w:pPr>
                      <w:r>
                        <w:t xml:space="preserve">Turkey, Italy or Greece?  </w:t>
                      </w:r>
                    </w:p>
                  </w:txbxContent>
                </v:textbox>
              </v:shape>
            </w:pict>
          </mc:Fallback>
        </mc:AlternateContent>
      </w:r>
      <w:r w:rsidR="008E26F7">
        <w:rPr>
          <w:b/>
          <w:bCs/>
          <w:noProof/>
        </w:rPr>
        <mc:AlternateContent>
          <mc:Choice Requires="wps">
            <w:drawing>
              <wp:anchor distT="0" distB="0" distL="114300" distR="114300" simplePos="0" relativeHeight="251704832" behindDoc="0" locked="0" layoutInCell="1" allowOverlap="1" wp14:anchorId="5CA45AF7" wp14:editId="2842A29A">
                <wp:simplePos x="0" y="0"/>
                <wp:positionH relativeFrom="column">
                  <wp:posOffset>44450</wp:posOffset>
                </wp:positionH>
                <wp:positionV relativeFrom="paragraph">
                  <wp:posOffset>4428490</wp:posOffset>
                </wp:positionV>
                <wp:extent cx="3053715" cy="2405380"/>
                <wp:effectExtent l="15875" t="18415" r="16510" b="14605"/>
                <wp:wrapNone/>
                <wp:docPr id="1696" name="AutoShape 9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3715" cy="24053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B733B" id="AutoShape 965" o:spid="_x0000_s1026" type="#_x0000_t110" style="position:absolute;margin-left:3.5pt;margin-top:348.7pt;width:240.45pt;height:189.4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715072" behindDoc="0" locked="0" layoutInCell="1" allowOverlap="1" wp14:anchorId="1F64C4DD" wp14:editId="77E120BB">
                <wp:simplePos x="0" y="0"/>
                <wp:positionH relativeFrom="column">
                  <wp:posOffset>3147695</wp:posOffset>
                </wp:positionH>
                <wp:positionV relativeFrom="paragraph">
                  <wp:posOffset>5346065</wp:posOffset>
                </wp:positionV>
                <wp:extent cx="461010" cy="274320"/>
                <wp:effectExtent l="4445" t="2540" r="1270" b="0"/>
                <wp:wrapNone/>
                <wp:docPr id="1695" name="Text Box 9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F8374"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4C4DD" id="Text Box 978" o:spid="_x0000_s1380" type="#_x0000_t202" style="position:absolute;margin-left:247.85pt;margin-top:420.95pt;width:36.3pt;height:21.6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" filled="f" stroked="f">
                <v:textbox>
                  <w:txbxContent>
                    <w:p w14:paraId="4EEF8374"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714048" behindDoc="0" locked="0" layoutInCell="1" allowOverlap="1" wp14:anchorId="12B1ACF5" wp14:editId="4544F2C5">
                <wp:simplePos x="0" y="0"/>
                <wp:positionH relativeFrom="column">
                  <wp:posOffset>4203065</wp:posOffset>
                </wp:positionH>
                <wp:positionV relativeFrom="paragraph">
                  <wp:posOffset>3397250</wp:posOffset>
                </wp:positionV>
                <wp:extent cx="0" cy="2231390"/>
                <wp:effectExtent l="59690" t="15875" r="54610" b="10160"/>
                <wp:wrapNone/>
                <wp:docPr id="1693" name="Line 9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313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CFAD5" id="Line 977" o:spid="_x0000_s1026" style="position:absolute;flip:y;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0.95pt,267.5pt" to="330.95pt,4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713024" behindDoc="0" locked="0" layoutInCell="1" allowOverlap="1" wp14:anchorId="01223926" wp14:editId="18F72885">
                <wp:simplePos x="0" y="0"/>
                <wp:positionH relativeFrom="column">
                  <wp:posOffset>2635250</wp:posOffset>
                </wp:positionH>
                <wp:positionV relativeFrom="paragraph">
                  <wp:posOffset>7633335</wp:posOffset>
                </wp:positionV>
                <wp:extent cx="1774190" cy="0"/>
                <wp:effectExtent l="6350" t="60960" r="19685" b="53340"/>
                <wp:wrapNone/>
                <wp:docPr id="1692" name="Line 9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741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F11B2B" id="Line 974" o:spid="_x0000_s1026" style="position:absolute;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7.5pt,601.05pt" to="347.2pt,60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712000" behindDoc="0" locked="0" layoutInCell="1" allowOverlap="1" wp14:anchorId="5CDA3542" wp14:editId="3A39FA22">
                <wp:simplePos x="0" y="0"/>
                <wp:positionH relativeFrom="column">
                  <wp:posOffset>1539240</wp:posOffset>
                </wp:positionH>
                <wp:positionV relativeFrom="paragraph">
                  <wp:posOffset>6876415</wp:posOffset>
                </wp:positionV>
                <wp:extent cx="419100" cy="217170"/>
                <wp:effectExtent l="0" t="0" r="3810" b="2540"/>
                <wp:wrapNone/>
                <wp:docPr id="1691" name="Text Box 9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20EE5"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A3542" id="Text Box 972" o:spid="_x0000_s1381" type="#_x0000_t202" style="position:absolute;margin-left:121.2pt;margin-top:541.45pt;width:33pt;height:17.1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" filled="f" stroked="f">
                <v:textbox>
                  <w:txbxContent>
                    <w:p w14:paraId="7D920EE5"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708928" behindDoc="0" locked="0" layoutInCell="1" allowOverlap="1" wp14:anchorId="5D3DC1B7" wp14:editId="253D81BE">
                <wp:simplePos x="0" y="0"/>
                <wp:positionH relativeFrom="column">
                  <wp:posOffset>3147695</wp:posOffset>
                </wp:positionH>
                <wp:positionV relativeFrom="paragraph">
                  <wp:posOffset>2881630</wp:posOffset>
                </wp:positionV>
                <wp:extent cx="365760" cy="274320"/>
                <wp:effectExtent l="4445" t="0" r="1270" b="0"/>
                <wp:wrapNone/>
                <wp:docPr id="1689" name="Text Box 9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49244"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DC1B7" id="Text Box 973" o:spid="_x0000_s1382" type="#_x0000_t202" style="position:absolute;margin-left:247.85pt;margin-top:226.9pt;width:28.8pt;height:21.6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" filled="f" stroked="f">
                <v:textbox>
                  <w:txbxContent>
                    <w:p w14:paraId="5DB49244"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707904" behindDoc="0" locked="0" layoutInCell="1" allowOverlap="1" wp14:anchorId="43A71DF4" wp14:editId="7D3501DD">
                <wp:simplePos x="0" y="0"/>
                <wp:positionH relativeFrom="column">
                  <wp:posOffset>3549650</wp:posOffset>
                </wp:positionH>
                <wp:positionV relativeFrom="paragraph">
                  <wp:posOffset>2942590</wp:posOffset>
                </wp:positionV>
                <wp:extent cx="1280160" cy="457200"/>
                <wp:effectExtent l="6350" t="8890" r="8890" b="10160"/>
                <wp:wrapNone/>
                <wp:docPr id="1688" name="AutoShape 9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2E228EF4" w14:textId="77777777" w:rsidR="00487706" w:rsidRDefault="00487706">
                            <w:pPr>
                              <w:jc w:val="center"/>
                              <w:rPr>
                                <w:sz w:val="8"/>
                              </w:rPr>
                            </w:pPr>
                          </w:p>
                          <w:p w14:paraId="7ED2FF21"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A71DF4" id="AutoShape 970" o:spid="_x0000_s1383" type="#_x0000_t116" style="position:absolute;margin-left:279.5pt;margin-top:231.7pt;width:100.8pt;height:36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">
                <v:textbox>
                  <w:txbxContent>
                    <w:p w14:paraId="2E228EF4" w14:textId="77777777" w:rsidR="00487706" w:rsidRDefault="00487706">
                      <w:pPr>
                        <w:jc w:val="center"/>
                        <w:rPr>
                          <w:sz w:val="8"/>
                        </w:rPr>
                      </w:pPr>
                    </w:p>
                    <w:p w14:paraId="7ED2FF21"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702784" behindDoc="0" locked="0" layoutInCell="1" allowOverlap="1" wp14:anchorId="75956E86" wp14:editId="00BDF29C">
                <wp:simplePos x="0" y="0"/>
                <wp:positionH relativeFrom="column">
                  <wp:posOffset>1548130</wp:posOffset>
                </wp:positionH>
                <wp:positionV relativeFrom="paragraph">
                  <wp:posOffset>4017010</wp:posOffset>
                </wp:positionV>
                <wp:extent cx="457200" cy="274320"/>
                <wp:effectExtent l="0" t="0" r="4445" b="4445"/>
                <wp:wrapNone/>
                <wp:docPr id="1687" name="Text Box 9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AC4A6B"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56E86" id="Text Box 964" o:spid="_x0000_s1384" type="#_x0000_t202" style="position:absolute;margin-left:121.9pt;margin-top:316.3pt;width:36pt;height:21.6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aPvAIAAMY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" filled="f" stroked="f">
                <v:textbox>
                  <w:txbxContent>
                    <w:p w14:paraId="32AC4A6B"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699712" behindDoc="0" locked="0" layoutInCell="1" allowOverlap="1" wp14:anchorId="1210FBC1" wp14:editId="3096CD9E">
                <wp:simplePos x="0" y="0"/>
                <wp:positionH relativeFrom="column">
                  <wp:posOffset>1557020</wp:posOffset>
                </wp:positionH>
                <wp:positionV relativeFrom="paragraph">
                  <wp:posOffset>1929130</wp:posOffset>
                </wp:positionV>
                <wp:extent cx="0" cy="494030"/>
                <wp:effectExtent l="61595" t="5080" r="52705" b="15240"/>
                <wp:wrapNone/>
                <wp:docPr id="1686" name="Line 9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4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8E240F" id="Line 960" o:spid="_x0000_s1026"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6pt,151.9pt" to="122.6pt,1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698688" behindDoc="0" locked="0" layoutInCell="1" allowOverlap="1" wp14:anchorId="245AF5B6" wp14:editId="50911800">
                <wp:simplePos x="0" y="0"/>
                <wp:positionH relativeFrom="column">
                  <wp:posOffset>975995</wp:posOffset>
                </wp:positionH>
                <wp:positionV relativeFrom="paragraph">
                  <wp:posOffset>1471930</wp:posOffset>
                </wp:positionV>
                <wp:extent cx="1143000" cy="457200"/>
                <wp:effectExtent l="13970" t="5080" r="5080" b="13970"/>
                <wp:wrapNone/>
                <wp:docPr id="1685" name="AutoShape 9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6D5CEB58" w14:textId="77777777" w:rsidR="00487706" w:rsidRDefault="00487706">
                            <w:pPr>
                              <w:jc w:val="center"/>
                              <w:rPr>
                                <w:sz w:val="12"/>
                              </w:rPr>
                            </w:pPr>
                          </w:p>
                          <w:p w14:paraId="20BD7074" w14:textId="77777777" w:rsidR="00487706" w:rsidRDefault="00487706">
                            <w:pPr>
                              <w:jc w:val="center"/>
                            </w:pPr>
                            <w:r>
                              <w:t>Question #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AF5B6" id="AutoShape 959" o:spid="_x0000_s1385" type="#_x0000_t176" style="position:absolute;margin-left:76.85pt;margin-top:115.9pt;width:90pt;height:36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">
                <v:textbox>
                  <w:txbxContent>
                    <w:p w14:paraId="6D5CEB58" w14:textId="77777777" w:rsidR="00487706" w:rsidRDefault="00487706">
                      <w:pPr>
                        <w:jc w:val="center"/>
                        <w:rPr>
                          <w:sz w:val="12"/>
                        </w:rPr>
                      </w:pPr>
                    </w:p>
                    <w:p w14:paraId="20BD7074" w14:textId="77777777" w:rsidR="00487706" w:rsidRDefault="00487706">
                      <w:pPr>
                        <w:jc w:val="center"/>
                      </w:pPr>
                      <w:r>
                        <w:t>Question #27</w:t>
                      </w:r>
                    </w:p>
                  </w:txbxContent>
                </v:textbox>
              </v:shape>
            </w:pict>
          </mc:Fallback>
        </mc:AlternateContent>
      </w:r>
      <w:r w:rsidR="008E26F7">
        <w:rPr>
          <w:b/>
          <w:bCs/>
          <w:noProof/>
        </w:rPr>
        <mc:AlternateContent>
          <mc:Choice Requires="wps">
            <w:drawing>
              <wp:anchor distT="0" distB="0" distL="114300" distR="114300" simplePos="0" relativeHeight="251697664" behindDoc="0" locked="0" layoutInCell="1" allowOverlap="1" wp14:anchorId="6952A821" wp14:editId="2308E058">
                <wp:simplePos x="0" y="0"/>
                <wp:positionH relativeFrom="column">
                  <wp:posOffset>3101975</wp:posOffset>
                </wp:positionH>
                <wp:positionV relativeFrom="paragraph">
                  <wp:posOffset>5624830</wp:posOffset>
                </wp:positionV>
                <wp:extent cx="1097280" cy="0"/>
                <wp:effectExtent l="6350" t="5080" r="10795" b="13970"/>
                <wp:wrapNone/>
                <wp:docPr id="1684" name="Line 9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987F6" id="Line 976" o:spid="_x0000_s1026" style="position:absolute;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4.25pt,442.9pt" to="330.65pt,4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p7uFgIAAC0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"/>
            </w:pict>
          </mc:Fallback>
        </mc:AlternateContent>
      </w:r>
      <w:r w:rsidR="009D4F0F">
        <w:rPr>
          <w:b/>
          <w:bCs/>
        </w:rPr>
        <w:t>Donor Eligibility:</w:t>
      </w:r>
      <w:r w:rsidR="009D4F0F">
        <w:t xml:space="preserve"> Members of the U.S. military, a civilian military employee, or a dependent of a member of the U.S. military </w:t>
      </w:r>
      <w:r w:rsidR="007361CF">
        <w:t xml:space="preserve">or civilian military employee </w:t>
      </w:r>
      <w:r w:rsidR="009D4F0F">
        <w:t xml:space="preserve">who spent a total of 6 months or more associated with a military base in any of the following countries may be at risk of developing </w:t>
      </w:r>
      <w:proofErr w:type="spellStart"/>
      <w:r w:rsidR="009D4F0F">
        <w:t>vCJD</w:t>
      </w:r>
      <w:proofErr w:type="spellEnd"/>
      <w:r w:rsidR="009D4F0F">
        <w:t xml:space="preserve"> from eating beef from the UK: from 1980 through 1990 in Belgium, the Netherlands, or Germany; from 1980 through 1996 in Spain, Portugal, Turkey, Italy or Greece. There may be a risk of transmitting </w:t>
      </w:r>
      <w:proofErr w:type="spellStart"/>
      <w:r w:rsidR="009D4F0F">
        <w:t>vCJD</w:t>
      </w:r>
      <w:proofErr w:type="spellEnd"/>
      <w:r w:rsidR="009D4F0F">
        <w:t xml:space="preserve"> through HCT/Ps. </w:t>
      </w:r>
      <w:r w:rsidR="009D4F0F">
        <w:br w:type="page"/>
      </w:r>
      <w:r w:rsidR="009D4F0F">
        <w:rPr>
          <w:b/>
          <w:bCs/>
        </w:rPr>
        <w:lastRenderedPageBreak/>
        <w:t>Question:</w:t>
      </w:r>
      <w:r w:rsidR="009D4F0F">
        <w:t xml:space="preserve"> </w:t>
      </w:r>
      <w:r w:rsidR="00395E5F">
        <w:t>28</w:t>
      </w:r>
      <w:r w:rsidR="009D4F0F">
        <w:t>. From 1980 to the present did you spend time that adds up to 5 years or more in Europe? (Review list of countries in Europe. *)</w:t>
      </w:r>
    </w:p>
    <w:p w14:paraId="2FC8007A" w14:textId="77777777" w:rsidR="009D4F0F" w:rsidRDefault="009D4F0F"/>
    <w:p w14:paraId="26C727DB" w14:textId="77777777" w:rsidR="009D4F0F" w:rsidRDefault="008E26F7">
      <w:r>
        <w:rPr>
          <w:b/>
          <w:bCs/>
          <w:noProof/>
        </w:rPr>
        <mc:AlternateContent>
          <mc:Choice Requires="wps">
            <w:drawing>
              <wp:anchor distT="0" distB="0" distL="114300" distR="114300" simplePos="0" relativeHeight="251256320" behindDoc="0" locked="0" layoutInCell="1" allowOverlap="1" wp14:anchorId="26934818" wp14:editId="7B417610">
                <wp:simplePos x="0" y="0"/>
                <wp:positionH relativeFrom="column">
                  <wp:align>center</wp:align>
                </wp:positionH>
                <wp:positionV relativeFrom="paragraph">
                  <wp:posOffset>6524625</wp:posOffset>
                </wp:positionV>
                <wp:extent cx="5753100" cy="676275"/>
                <wp:effectExtent l="0" t="0" r="0" b="0"/>
                <wp:wrapNone/>
                <wp:docPr id="1683"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6EBB1F" w14:textId="77777777" w:rsidR="00487706" w:rsidRDefault="00487706">
                            <w:r>
                              <w:t xml:space="preserve">* See </w:t>
                            </w:r>
                            <w:r>
                              <w:rPr>
                                <w:bCs/>
                              </w:rPr>
                              <w:t xml:space="preserve">Appendix – </w:t>
                            </w:r>
                            <w:proofErr w:type="spellStart"/>
                            <w:r>
                              <w:rPr>
                                <w:bCs/>
                              </w:rPr>
                              <w:t>vCJD</w:t>
                            </w:r>
                            <w:proofErr w:type="spellEnd"/>
                            <w:r>
                              <w:rPr>
                                <w:bCs/>
                              </w:rPr>
                              <w:t xml:space="preserve"> countries of risk – Europe i</w:t>
                            </w:r>
                            <w:r>
                              <w:t>n the User Instru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34818" id="Text Box 249" o:spid="_x0000_s1386" type="#_x0000_t202" style="position:absolute;margin-left:0;margin-top:513.75pt;width:453pt;height:53.25pt;z-index:25125632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" filled="f" stroked="f">
                <v:textbox>
                  <w:txbxContent>
                    <w:p w14:paraId="0E6EBB1F" w14:textId="77777777" w:rsidR="00487706" w:rsidRDefault="00487706">
                      <w:r>
                        <w:t xml:space="preserve">* See </w:t>
                      </w:r>
                      <w:r>
                        <w:rPr>
                          <w:bCs/>
                        </w:rPr>
                        <w:t xml:space="preserve">Appendix – </w:t>
                      </w:r>
                      <w:proofErr w:type="spellStart"/>
                      <w:r>
                        <w:rPr>
                          <w:bCs/>
                        </w:rPr>
                        <w:t>vCJD</w:t>
                      </w:r>
                      <w:proofErr w:type="spellEnd"/>
                      <w:r>
                        <w:rPr>
                          <w:bCs/>
                        </w:rPr>
                        <w:t xml:space="preserve"> countries of risk – Europe i</w:t>
                      </w:r>
                      <w:r>
                        <w:t>n the User Instructions.</w:t>
                      </w:r>
                    </w:p>
                  </w:txbxContent>
                </v:textbox>
              </v:shape>
            </w:pict>
          </mc:Fallback>
        </mc:AlternateContent>
      </w:r>
      <w:r>
        <w:rPr>
          <w:b/>
          <w:bCs/>
          <w:noProof/>
        </w:rPr>
        <mc:AlternateContent>
          <mc:Choice Requires="wps">
            <w:drawing>
              <wp:anchor distT="0" distB="0" distL="114300" distR="114300" simplePos="0" relativeHeight="251253248" behindDoc="0" locked="0" layoutInCell="1" allowOverlap="1" wp14:anchorId="195B509B" wp14:editId="5F300979">
                <wp:simplePos x="0" y="0"/>
                <wp:positionH relativeFrom="column">
                  <wp:posOffset>2832735</wp:posOffset>
                </wp:positionH>
                <wp:positionV relativeFrom="paragraph">
                  <wp:posOffset>5516245</wp:posOffset>
                </wp:positionV>
                <wp:extent cx="1390015" cy="0"/>
                <wp:effectExtent l="13335" t="58420" r="15875" b="55880"/>
                <wp:wrapNone/>
                <wp:docPr id="1682"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D32191" id="Line 245" o:spid="_x0000_s1026" style="position:absolute;z-index:25125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34.35pt" to="332.5pt,4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e6oLAIAAE8EAAAOAAAAZHJzL2Uyb0RvYy54bWysVNuO2jAQfa/Uf7D8Drlso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">
                <v:stroke endarrow="block"/>
              </v:line>
            </w:pict>
          </mc:Fallback>
        </mc:AlternateContent>
      </w:r>
      <w:r>
        <w:rPr>
          <w:b/>
          <w:bCs/>
          <w:noProof/>
        </w:rPr>
        <mc:AlternateContent>
          <mc:Choice Requires="wps">
            <w:drawing>
              <wp:anchor distT="0" distB="0" distL="114300" distR="114300" simplePos="0" relativeHeight="251251200" behindDoc="0" locked="0" layoutInCell="1" allowOverlap="1" wp14:anchorId="50E84584" wp14:editId="79BFBBA1">
                <wp:simplePos x="0" y="0"/>
                <wp:positionH relativeFrom="column">
                  <wp:posOffset>4279900</wp:posOffset>
                </wp:positionH>
                <wp:positionV relativeFrom="paragraph">
                  <wp:posOffset>3406775</wp:posOffset>
                </wp:positionV>
                <wp:extent cx="990600" cy="266700"/>
                <wp:effectExtent l="3175" t="0" r="0" b="3175"/>
                <wp:wrapNone/>
                <wp:docPr id="1680"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44889"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84584" id="Text Box 243" o:spid="_x0000_s1387" type="#_x0000_t202" style="position:absolute;margin-left:337pt;margin-top:268.25pt;width:78pt;height:21pt;z-index:25125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zv9ugIAAMY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" filled="f" stroked="f">
                <v:textbox>
                  <w:txbxContent>
                    <w:p w14:paraId="20E44889" w14:textId="77777777" w:rsidR="00487706" w:rsidRDefault="00487706">
                      <w:pPr>
                        <w:jc w:val="center"/>
                      </w:pPr>
                      <w:r>
                        <w:rPr>
                          <w:rFonts w:cs="Arial"/>
                        </w:rPr>
                        <w:t>Accept donor</w:t>
                      </w:r>
                    </w:p>
                  </w:txbxContent>
                </v:textbox>
              </v:shape>
            </w:pict>
          </mc:Fallback>
        </mc:AlternateContent>
      </w:r>
      <w:r>
        <w:rPr>
          <w:b/>
          <w:bCs/>
          <w:noProof/>
        </w:rPr>
        <mc:AlternateContent>
          <mc:Choice Requires="wps">
            <w:drawing>
              <wp:anchor distT="0" distB="0" distL="114300" distR="114300" simplePos="0" relativeHeight="251250176" behindDoc="0" locked="0" layoutInCell="1" allowOverlap="1" wp14:anchorId="4B8E1828" wp14:editId="25419C5C">
                <wp:simplePos x="0" y="0"/>
                <wp:positionH relativeFrom="column">
                  <wp:posOffset>3453130</wp:posOffset>
                </wp:positionH>
                <wp:positionV relativeFrom="paragraph">
                  <wp:posOffset>3311525</wp:posOffset>
                </wp:positionV>
                <wp:extent cx="419100" cy="226695"/>
                <wp:effectExtent l="0" t="0" r="4445" b="0"/>
                <wp:wrapNone/>
                <wp:docPr id="1679" name="Text 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0471E"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E1828" id="Text Box 242" o:spid="_x0000_s1388" type="#_x0000_t202" style="position:absolute;margin-left:271.9pt;margin-top:260.75pt;width:33pt;height:17.85pt;z-index:25125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pLuw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" filled="f" stroked="f">
                <v:textbox>
                  <w:txbxContent>
                    <w:p w14:paraId="7DB0471E" w14:textId="77777777" w:rsidR="00487706" w:rsidRDefault="00487706">
                      <w:pPr>
                        <w:jc w:val="center"/>
                        <w:rPr>
                          <w:rFonts w:cs="Arial"/>
                        </w:rPr>
                      </w:pPr>
                      <w:r>
                        <w:rPr>
                          <w:rFonts w:cs="Arial"/>
                        </w:rPr>
                        <w:t>No</w:t>
                      </w:r>
                    </w:p>
                  </w:txbxContent>
                </v:textbox>
              </v:shape>
            </w:pict>
          </mc:Fallback>
        </mc:AlternateContent>
      </w:r>
      <w:r>
        <w:rPr>
          <w:b/>
          <w:bCs/>
          <w:noProof/>
        </w:rPr>
        <mc:AlternateContent>
          <mc:Choice Requires="wps">
            <w:drawing>
              <wp:anchor distT="0" distB="0" distL="114300" distR="114300" simplePos="0" relativeHeight="251249152" behindDoc="0" locked="0" layoutInCell="1" allowOverlap="1" wp14:anchorId="6118497D" wp14:editId="7BC838F7">
                <wp:simplePos x="0" y="0"/>
                <wp:positionH relativeFrom="column">
                  <wp:posOffset>3315970</wp:posOffset>
                </wp:positionH>
                <wp:positionV relativeFrom="paragraph">
                  <wp:posOffset>3535045</wp:posOffset>
                </wp:positionV>
                <wp:extent cx="868680" cy="0"/>
                <wp:effectExtent l="10795" t="58420" r="15875" b="55880"/>
                <wp:wrapNone/>
                <wp:docPr id="1678"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222DE6" id="Line 241" o:spid="_x0000_s1026" style="position:absolute;z-index:25124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78.35pt" to="329.5pt,2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">
                <v:stroke endarrow="block"/>
              </v:line>
            </w:pict>
          </mc:Fallback>
        </mc:AlternateContent>
      </w:r>
      <w:r>
        <w:rPr>
          <w:b/>
          <w:bCs/>
          <w:noProof/>
        </w:rPr>
        <mc:AlternateContent>
          <mc:Choice Requires="wps">
            <w:drawing>
              <wp:anchor distT="0" distB="0" distL="114300" distR="114300" simplePos="0" relativeHeight="251248128" behindDoc="0" locked="0" layoutInCell="1" allowOverlap="1" wp14:anchorId="4B3E65E6" wp14:editId="33D8004C">
                <wp:simplePos x="0" y="0"/>
                <wp:positionH relativeFrom="column">
                  <wp:posOffset>4194175</wp:posOffset>
                </wp:positionH>
                <wp:positionV relativeFrom="paragraph">
                  <wp:posOffset>3316605</wp:posOffset>
                </wp:positionV>
                <wp:extent cx="1162050" cy="447675"/>
                <wp:effectExtent l="12700" t="11430" r="6350" b="7620"/>
                <wp:wrapNone/>
                <wp:docPr id="1677" name="AutoShape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282260" id="AutoShape 240" o:spid="_x0000_s1026" style="position:absolute;margin-left:330.25pt;margin-top:261.15pt;width:91.5pt;height:35.25pt;z-index:25124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"/>
            </w:pict>
          </mc:Fallback>
        </mc:AlternateContent>
      </w:r>
      <w:r>
        <w:rPr>
          <w:b/>
          <w:bCs/>
          <w:noProof/>
        </w:rPr>
        <mc:AlternateContent>
          <mc:Choice Requires="wps">
            <w:drawing>
              <wp:anchor distT="0" distB="0" distL="114300" distR="114300" simplePos="0" relativeHeight="251247104" behindDoc="0" locked="0" layoutInCell="1" allowOverlap="1" wp14:anchorId="009031FD" wp14:editId="36DA6A3D">
                <wp:simplePos x="0" y="0"/>
                <wp:positionH relativeFrom="column">
                  <wp:posOffset>4775200</wp:posOffset>
                </wp:positionH>
                <wp:positionV relativeFrom="paragraph">
                  <wp:posOffset>3766820</wp:posOffset>
                </wp:positionV>
                <wp:extent cx="0" cy="1637030"/>
                <wp:effectExtent l="60325" t="13970" r="53975" b="15875"/>
                <wp:wrapNone/>
                <wp:docPr id="1676"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13AFD" id="Line 239" o:spid="_x0000_s1026" style="position:absolute;z-index:25124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96.6pt" to="376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">
                <v:stroke endarrow="block"/>
              </v:line>
            </w:pict>
          </mc:Fallback>
        </mc:AlternateContent>
      </w:r>
      <w:r>
        <w:rPr>
          <w:b/>
          <w:bCs/>
          <w:noProof/>
        </w:rPr>
        <mc:AlternateContent>
          <mc:Choice Requires="wps">
            <w:drawing>
              <wp:anchor distT="0" distB="0" distL="114300" distR="114300" simplePos="0" relativeHeight="251246080" behindDoc="0" locked="0" layoutInCell="1" allowOverlap="1" wp14:anchorId="742A69E5" wp14:editId="1A2D634A">
                <wp:simplePos x="0" y="0"/>
                <wp:positionH relativeFrom="column">
                  <wp:posOffset>1709420</wp:posOffset>
                </wp:positionH>
                <wp:positionV relativeFrom="paragraph">
                  <wp:posOffset>4598035</wp:posOffset>
                </wp:positionV>
                <wp:extent cx="480060" cy="245745"/>
                <wp:effectExtent l="4445" t="0" r="1270" b="4445"/>
                <wp:wrapNone/>
                <wp:docPr id="1675"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292FC"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2A69E5" id="Text Box 238" o:spid="_x0000_s1389" type="#_x0000_t202" style="position:absolute;margin-left:134.6pt;margin-top:362.05pt;width:37.8pt;height:19.35pt;z-index:25124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ssBuwIAAMY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" filled="f" stroked="f">
                <v:textbox>
                  <w:txbxContent>
                    <w:p w14:paraId="56A292FC" w14:textId="77777777" w:rsidR="00487706" w:rsidRDefault="00487706">
                      <w:pPr>
                        <w:jc w:val="center"/>
                        <w:rPr>
                          <w:rFonts w:cs="Arial"/>
                        </w:rPr>
                      </w:pPr>
                      <w:r>
                        <w:rPr>
                          <w:rFonts w:cs="Arial"/>
                        </w:rPr>
                        <w:t>Yes</w:t>
                      </w:r>
                    </w:p>
                  </w:txbxContent>
                </v:textbox>
              </v:shape>
            </w:pict>
          </mc:Fallback>
        </mc:AlternateContent>
      </w:r>
      <w:r>
        <w:rPr>
          <w:b/>
          <w:bCs/>
          <w:noProof/>
        </w:rPr>
        <mc:AlternateContent>
          <mc:Choice Requires="wps">
            <w:drawing>
              <wp:anchor distT="0" distB="0" distL="114300" distR="114300" simplePos="0" relativeHeight="251245056" behindDoc="0" locked="0" layoutInCell="1" allowOverlap="1" wp14:anchorId="5A46D357" wp14:editId="6A26990E">
                <wp:simplePos x="0" y="0"/>
                <wp:positionH relativeFrom="column">
                  <wp:posOffset>1704340</wp:posOffset>
                </wp:positionH>
                <wp:positionV relativeFrom="paragraph">
                  <wp:posOffset>4503420</wp:posOffset>
                </wp:positionV>
                <wp:extent cx="0" cy="694690"/>
                <wp:effectExtent l="56515" t="7620" r="57785" b="21590"/>
                <wp:wrapNone/>
                <wp:docPr id="1674"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4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F7EC7" id="Line 237" o:spid="_x0000_s1026" style="position:absolute;z-index:25124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2pt,354.6pt" to="134.2pt,40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kNLAIAAE4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">
                <v:stroke endarrow="block"/>
              </v:line>
            </w:pict>
          </mc:Fallback>
        </mc:AlternateContent>
      </w:r>
      <w:r>
        <w:rPr>
          <w:b/>
          <w:bCs/>
          <w:noProof/>
        </w:rPr>
        <mc:AlternateContent>
          <mc:Choice Requires="wps">
            <w:drawing>
              <wp:anchor distT="0" distB="0" distL="114300" distR="114300" simplePos="0" relativeHeight="251244032" behindDoc="0" locked="0" layoutInCell="1" allowOverlap="1" wp14:anchorId="65CA8FDE" wp14:editId="26FE1310">
                <wp:simplePos x="0" y="0"/>
                <wp:positionH relativeFrom="column">
                  <wp:posOffset>337820</wp:posOffset>
                </wp:positionH>
                <wp:positionV relativeFrom="paragraph">
                  <wp:posOffset>3204845</wp:posOffset>
                </wp:positionV>
                <wp:extent cx="2762250" cy="685800"/>
                <wp:effectExtent l="4445" t="4445" r="0" b="0"/>
                <wp:wrapNone/>
                <wp:docPr id="1673"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25199" w14:textId="77777777" w:rsidR="00487706" w:rsidRDefault="00487706">
                            <w:pPr>
                              <w:pStyle w:val="BodyText"/>
                              <w:jc w:val="center"/>
                            </w:pPr>
                            <w:r>
                              <w:t xml:space="preserve">From 1980 to the present did you </w:t>
                            </w:r>
                          </w:p>
                          <w:p w14:paraId="66115FBA" w14:textId="77777777" w:rsidR="00487706" w:rsidRDefault="00487706">
                            <w:pPr>
                              <w:pStyle w:val="BodyText"/>
                              <w:jc w:val="center"/>
                            </w:pPr>
                            <w:r>
                              <w:t xml:space="preserve">spend time that adds up to 5 years or more </w:t>
                            </w:r>
                          </w:p>
                          <w:p w14:paraId="43925A3B" w14:textId="77777777" w:rsidR="00487706" w:rsidRDefault="00487706">
                            <w:pPr>
                              <w:pStyle w:val="BodyText"/>
                              <w:jc w:val="center"/>
                            </w:pPr>
                            <w:r>
                              <w:t xml:space="preserve">in Europe? (Review list of countries </w:t>
                            </w:r>
                          </w:p>
                          <w:p w14:paraId="609C6658" w14:textId="77777777" w:rsidR="00487706" w:rsidRDefault="00487706">
                            <w:pPr>
                              <w:pStyle w:val="BodyText"/>
                              <w:jc w:val="center"/>
                            </w:pPr>
                            <w:r>
                              <w:t xml:space="preserve">in </w:t>
                            </w:r>
                            <w:proofErr w:type="gramStart"/>
                            <w:r>
                              <w:t>Europe.*</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CA8FDE" id="Text Box 236" o:spid="_x0000_s1390" type="#_x0000_t202" style="position:absolute;margin-left:26.6pt;margin-top:252.35pt;width:217.5pt;height:54pt;z-index:25124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" filled="f" stroked="f">
                <v:textbox>
                  <w:txbxContent>
                    <w:p w14:paraId="79525199" w14:textId="77777777" w:rsidR="00487706" w:rsidRDefault="00487706">
                      <w:pPr>
                        <w:pStyle w:val="BodyText"/>
                        <w:jc w:val="center"/>
                      </w:pPr>
                      <w:r>
                        <w:t xml:space="preserve">From 1980 to the present did you </w:t>
                      </w:r>
                    </w:p>
                    <w:p w14:paraId="66115FBA" w14:textId="77777777" w:rsidR="00487706" w:rsidRDefault="00487706">
                      <w:pPr>
                        <w:pStyle w:val="BodyText"/>
                        <w:jc w:val="center"/>
                      </w:pPr>
                      <w:r>
                        <w:t xml:space="preserve">spend time that adds up to 5 years or more </w:t>
                      </w:r>
                    </w:p>
                    <w:p w14:paraId="43925A3B" w14:textId="77777777" w:rsidR="00487706" w:rsidRDefault="00487706">
                      <w:pPr>
                        <w:pStyle w:val="BodyText"/>
                        <w:jc w:val="center"/>
                      </w:pPr>
                      <w:r>
                        <w:t xml:space="preserve">in Europe? (Review list of countries </w:t>
                      </w:r>
                    </w:p>
                    <w:p w14:paraId="609C6658" w14:textId="77777777" w:rsidR="00487706" w:rsidRDefault="00487706">
                      <w:pPr>
                        <w:pStyle w:val="BodyText"/>
                        <w:jc w:val="center"/>
                      </w:pPr>
                      <w:r>
                        <w:t xml:space="preserve">in </w:t>
                      </w:r>
                      <w:proofErr w:type="gramStart"/>
                      <w:r>
                        <w:t>Europe.*</w:t>
                      </w:r>
                      <w:proofErr w:type="gramEnd"/>
                      <w:r>
                        <w:t>)</w:t>
                      </w:r>
                    </w:p>
                  </w:txbxContent>
                </v:textbox>
              </v:shape>
            </w:pict>
          </mc:Fallback>
        </mc:AlternateContent>
      </w:r>
      <w:r>
        <w:rPr>
          <w:b/>
          <w:bCs/>
          <w:noProof/>
        </w:rPr>
        <mc:AlternateContent>
          <mc:Choice Requires="wps">
            <w:drawing>
              <wp:anchor distT="0" distB="0" distL="114300" distR="114300" simplePos="0" relativeHeight="251243008" behindDoc="0" locked="0" layoutInCell="1" allowOverlap="1" wp14:anchorId="7C2E175D" wp14:editId="0F4340BA">
                <wp:simplePos x="0" y="0"/>
                <wp:positionH relativeFrom="column">
                  <wp:posOffset>100330</wp:posOffset>
                </wp:positionH>
                <wp:positionV relativeFrom="paragraph">
                  <wp:posOffset>2575560</wp:posOffset>
                </wp:positionV>
                <wp:extent cx="3208020" cy="1924685"/>
                <wp:effectExtent l="14605" t="13335" r="15875" b="14605"/>
                <wp:wrapNone/>
                <wp:docPr id="1672" name="AutoShap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8020" cy="19246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FC909" id="AutoShape 235" o:spid="_x0000_s1026" type="#_x0000_t110" style="position:absolute;margin-left:7.9pt;margin-top:202.8pt;width:252.6pt;height:151.55pt;z-index:25124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"/>
            </w:pict>
          </mc:Fallback>
        </mc:AlternateContent>
      </w:r>
      <w:r>
        <w:rPr>
          <w:b/>
          <w:bCs/>
          <w:noProof/>
        </w:rPr>
        <mc:AlternateContent>
          <mc:Choice Requires="wps">
            <w:drawing>
              <wp:anchor distT="0" distB="0" distL="114300" distR="114300" simplePos="0" relativeHeight="251241984" behindDoc="0" locked="0" layoutInCell="1" allowOverlap="1" wp14:anchorId="2216CF74" wp14:editId="60214B3D">
                <wp:simplePos x="0" y="0"/>
                <wp:positionH relativeFrom="column">
                  <wp:posOffset>1699260</wp:posOffset>
                </wp:positionH>
                <wp:positionV relativeFrom="paragraph">
                  <wp:posOffset>1647190</wp:posOffset>
                </wp:positionV>
                <wp:extent cx="0" cy="914400"/>
                <wp:effectExtent l="60960" t="8890" r="53340" b="19685"/>
                <wp:wrapNone/>
                <wp:docPr id="1671"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5F83F" id="Line 234" o:spid="_x0000_s1026" style="position:absolute;z-index:25124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129.7pt" to="133.8pt,20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iKgIAAE4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">
                <v:stroke endarrow="block"/>
              </v:line>
            </w:pict>
          </mc:Fallback>
        </mc:AlternateContent>
      </w:r>
      <w:r>
        <w:rPr>
          <w:b/>
          <w:bCs/>
          <w:noProof/>
        </w:rPr>
        <mc:AlternateContent>
          <mc:Choice Requires="wps">
            <w:drawing>
              <wp:anchor distT="0" distB="0" distL="114300" distR="114300" simplePos="0" relativeHeight="251240960" behindDoc="0" locked="0" layoutInCell="1" allowOverlap="1" wp14:anchorId="7850428A" wp14:editId="3A15B11A">
                <wp:simplePos x="0" y="0"/>
                <wp:positionH relativeFrom="column">
                  <wp:posOffset>1132840</wp:posOffset>
                </wp:positionH>
                <wp:positionV relativeFrom="paragraph">
                  <wp:posOffset>1186815</wp:posOffset>
                </wp:positionV>
                <wp:extent cx="1143000" cy="457200"/>
                <wp:effectExtent l="8890" t="5715" r="10160" b="13335"/>
                <wp:wrapNone/>
                <wp:docPr id="1670" name="AutoShape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3E6A225A" w14:textId="77777777" w:rsidR="00487706" w:rsidRDefault="00487706">
                            <w:pPr>
                              <w:jc w:val="center"/>
                              <w:rPr>
                                <w:sz w:val="12"/>
                              </w:rPr>
                            </w:pPr>
                          </w:p>
                          <w:p w14:paraId="08B4B46F" w14:textId="77777777" w:rsidR="00487706" w:rsidRDefault="00487706">
                            <w:pPr>
                              <w:jc w:val="center"/>
                              <w:rPr>
                                <w:rFonts w:cs="Arial"/>
                              </w:rPr>
                            </w:pPr>
                            <w:r>
                              <w:rPr>
                                <w:rFonts w:cs="Arial"/>
                              </w:rPr>
                              <w:t>Question #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0428A" id="AutoShape 233" o:spid="_x0000_s1391" type="#_x0000_t176" style="position:absolute;margin-left:89.2pt;margin-top:93.45pt;width:90pt;height:36pt;z-index:25124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">
                <v:textbox>
                  <w:txbxContent>
                    <w:p w14:paraId="3E6A225A" w14:textId="77777777" w:rsidR="00487706" w:rsidRDefault="00487706">
                      <w:pPr>
                        <w:jc w:val="center"/>
                        <w:rPr>
                          <w:sz w:val="12"/>
                        </w:rPr>
                      </w:pPr>
                    </w:p>
                    <w:p w14:paraId="08B4B46F" w14:textId="77777777" w:rsidR="00487706" w:rsidRDefault="00487706">
                      <w:pPr>
                        <w:jc w:val="center"/>
                        <w:rPr>
                          <w:rFonts w:cs="Arial"/>
                        </w:rPr>
                      </w:pPr>
                      <w:r>
                        <w:rPr>
                          <w:rFonts w:cs="Arial"/>
                        </w:rPr>
                        <w:t>Question #28</w:t>
                      </w:r>
                    </w:p>
                  </w:txbxContent>
                </v:textbox>
              </v:shape>
            </w:pict>
          </mc:Fallback>
        </mc:AlternateContent>
      </w:r>
      <w:r w:rsidR="009D4F0F">
        <w:rPr>
          <w:b/>
          <w:bCs/>
        </w:rPr>
        <w:t>Donor Eligibility:</w:t>
      </w:r>
      <w:r w:rsidR="009D4F0F">
        <w:t xml:space="preserve"> Donors who have spent time that adds up to 5 years or more in Europe from 1980 to the present may be at risk of developing </w:t>
      </w:r>
      <w:proofErr w:type="spellStart"/>
      <w:r w:rsidR="009D4F0F">
        <w:t>vCJD</w:t>
      </w:r>
      <w:proofErr w:type="spellEnd"/>
      <w:r w:rsidR="009D4F0F">
        <w:t xml:space="preserve"> from eating beef in Europe. There may be a risk of transmitting </w:t>
      </w:r>
      <w:proofErr w:type="spellStart"/>
      <w:r w:rsidR="009D4F0F">
        <w:t>vCJD</w:t>
      </w:r>
      <w:proofErr w:type="spellEnd"/>
      <w:r w:rsidR="009D4F0F">
        <w:t xml:space="preserve"> through HCT/Ps. </w:t>
      </w:r>
    </w:p>
    <w:p w14:paraId="4150C6BD" w14:textId="77777777" w:rsidR="009D4F0F" w:rsidRDefault="009D4F0F"/>
    <w:p w14:paraId="52E513C1" w14:textId="77777777" w:rsidR="009D4F0F" w:rsidRDefault="00CB63EE">
      <w:r>
        <w:rPr>
          <w:b/>
          <w:bCs/>
          <w:noProof/>
        </w:rPr>
        <mc:AlternateContent>
          <mc:Choice Requires="wps">
            <w:drawing>
              <wp:anchor distT="0" distB="0" distL="114300" distR="114300" simplePos="0" relativeHeight="251252224" behindDoc="0" locked="0" layoutInCell="1" allowOverlap="1" wp14:anchorId="6D380DC8" wp14:editId="1A759B9C">
                <wp:simplePos x="0" y="0"/>
                <wp:positionH relativeFrom="column">
                  <wp:posOffset>4238625</wp:posOffset>
                </wp:positionH>
                <wp:positionV relativeFrom="paragraph">
                  <wp:posOffset>4702174</wp:posOffset>
                </wp:positionV>
                <wp:extent cx="1144905" cy="542925"/>
                <wp:effectExtent l="0" t="19050" r="36195" b="47625"/>
                <wp:wrapNone/>
                <wp:docPr id="1681" name="AutoShap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4292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B8CCFC1"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80DC8" id="AutoShape 244" o:spid="_x0000_s1392" type="#_x0000_t13" style="position:absolute;margin-left:333.75pt;margin-top:370.25pt;width:90.15pt;height:42.75pt;z-index:25125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" adj="15856,5850">
                <v:textbox>
                  <w:txbxContent>
                    <w:p w14:paraId="5B8CCFC1"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54272" behindDoc="0" locked="0" layoutInCell="1" allowOverlap="1" wp14:anchorId="2CDF5D28" wp14:editId="100584D3">
                <wp:simplePos x="0" y="0"/>
                <wp:positionH relativeFrom="column">
                  <wp:posOffset>603250</wp:posOffset>
                </wp:positionH>
                <wp:positionV relativeFrom="paragraph">
                  <wp:posOffset>4627245</wp:posOffset>
                </wp:positionV>
                <wp:extent cx="2232660" cy="861060"/>
                <wp:effectExtent l="12700" t="10795" r="12065" b="13970"/>
                <wp:wrapNone/>
                <wp:docPr id="1669" name="AutoShap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61060"/>
                        </a:xfrm>
                        <a:prstGeom prst="flowChartTerminator">
                          <a:avLst/>
                        </a:prstGeom>
                        <a:solidFill>
                          <a:srgbClr val="FFFFFF"/>
                        </a:solidFill>
                        <a:ln w="9525">
                          <a:solidFill>
                            <a:srgbClr val="000000"/>
                          </a:solidFill>
                          <a:miter lim="800000"/>
                          <a:headEnd/>
                          <a:tailEnd/>
                        </a:ln>
                      </wps:spPr>
                      <wps:txbx>
                        <w:txbxContent>
                          <w:p w14:paraId="752B4CBB" w14:textId="77777777" w:rsidR="00487706" w:rsidRDefault="00487706">
                            <w:pPr>
                              <w:jc w:val="center"/>
                            </w:pPr>
                          </w:p>
                          <w:p w14:paraId="192B96F9"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F5D28" id="AutoShape 247" o:spid="_x0000_s1393" type="#_x0000_t116" style="position:absolute;margin-left:47.5pt;margin-top:364.35pt;width:175.8pt;height:67.8pt;z-index:25125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">
                <v:textbox>
                  <w:txbxContent>
                    <w:p w14:paraId="752B4CBB" w14:textId="77777777" w:rsidR="00487706" w:rsidRDefault="00487706">
                      <w:pPr>
                        <w:jc w:val="center"/>
                      </w:pPr>
                    </w:p>
                    <w:p w14:paraId="192B96F9"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55296" behindDoc="0" locked="0" layoutInCell="1" allowOverlap="1" wp14:anchorId="3EC55C75" wp14:editId="3478CB1F">
                <wp:simplePos x="0" y="0"/>
                <wp:positionH relativeFrom="column">
                  <wp:posOffset>580390</wp:posOffset>
                </wp:positionH>
                <wp:positionV relativeFrom="paragraph">
                  <wp:posOffset>4640580</wp:posOffset>
                </wp:positionV>
                <wp:extent cx="2266950" cy="847725"/>
                <wp:effectExtent l="0" t="0" r="635" b="4445"/>
                <wp:wrapNone/>
                <wp:docPr id="166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47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F1CF63" w14:textId="77777777" w:rsidR="00487706" w:rsidRDefault="00487706">
                            <w:pPr>
                              <w:jc w:val="center"/>
                            </w:pPr>
                            <w:r w:rsidRPr="00977171">
                              <w:t xml:space="preserve">Donor is ineligible, but may be </w:t>
                            </w:r>
                          </w:p>
                          <w:p w14:paraId="22ADE3DB" w14:textId="77777777" w:rsidR="00487706" w:rsidRDefault="00487706">
                            <w:pPr>
                              <w:jc w:val="center"/>
                            </w:pPr>
                            <w:r w:rsidRPr="00977171">
                              <w:t xml:space="preserve">collected in certain situations. Refer </w:t>
                            </w:r>
                          </w:p>
                          <w:p w14:paraId="040B08B4" w14:textId="77777777" w:rsidR="00487706" w:rsidRDefault="00487706">
                            <w:pPr>
                              <w:jc w:val="center"/>
                            </w:pPr>
                            <w:r w:rsidRPr="00977171">
                              <w:t xml:space="preserve">to facility SOP for circumstances </w:t>
                            </w:r>
                          </w:p>
                          <w:p w14:paraId="36598116" w14:textId="77777777" w:rsidR="00487706" w:rsidRDefault="00487706">
                            <w:pPr>
                              <w:jc w:val="center"/>
                            </w:pPr>
                            <w:r w:rsidRPr="00977171">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55C75" id="Text Box 248" o:spid="_x0000_s1394" type="#_x0000_t202" style="position:absolute;margin-left:45.7pt;margin-top:365.4pt;width:178.5pt;height:66.75pt;z-index:25125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1iivA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" filled="f" stroked="f">
                <v:textbox>
                  <w:txbxContent>
                    <w:p w14:paraId="47F1CF63" w14:textId="77777777" w:rsidR="00487706" w:rsidRDefault="00487706">
                      <w:pPr>
                        <w:jc w:val="center"/>
                      </w:pPr>
                      <w:r w:rsidRPr="00977171">
                        <w:t xml:space="preserve">Donor is ineligible, but may be </w:t>
                      </w:r>
                    </w:p>
                    <w:p w14:paraId="22ADE3DB" w14:textId="77777777" w:rsidR="00487706" w:rsidRDefault="00487706">
                      <w:pPr>
                        <w:jc w:val="center"/>
                      </w:pPr>
                      <w:r w:rsidRPr="00977171">
                        <w:t xml:space="preserve">collected in certain situations. Refer </w:t>
                      </w:r>
                    </w:p>
                    <w:p w14:paraId="040B08B4" w14:textId="77777777" w:rsidR="00487706" w:rsidRDefault="00487706">
                      <w:pPr>
                        <w:jc w:val="center"/>
                      </w:pPr>
                      <w:r w:rsidRPr="00977171">
                        <w:t xml:space="preserve">to facility SOP for circumstances </w:t>
                      </w:r>
                    </w:p>
                    <w:p w14:paraId="36598116" w14:textId="77777777" w:rsidR="00487706" w:rsidRDefault="00487706">
                      <w:pPr>
                        <w:jc w:val="center"/>
                      </w:pPr>
                      <w:r w:rsidRPr="00977171">
                        <w:t>for use and documentation of urgent medical need.</w:t>
                      </w:r>
                    </w:p>
                  </w:txbxContent>
                </v:textbox>
              </v:shape>
            </w:pict>
          </mc:Fallback>
        </mc:AlternateContent>
      </w:r>
      <w:r w:rsidR="009D4F0F">
        <w:rPr>
          <w:b/>
          <w:bCs/>
        </w:rPr>
        <w:t>Note:</w:t>
      </w:r>
      <w:r w:rsidR="00002B54">
        <w:rPr>
          <w:b/>
          <w:bCs/>
        </w:rPr>
        <w:t xml:space="preserve"> </w:t>
      </w:r>
      <w:r w:rsidR="009D4F0F">
        <w:t>When calculating time spent in Europe include time spent in the United Kingdom from 1980 – 1996 only.</w:t>
      </w:r>
      <w:r w:rsidR="009D4F0F">
        <w:br w:type="page"/>
      </w:r>
      <w:r w:rsidR="009D4F0F">
        <w:rPr>
          <w:b/>
          <w:bCs/>
        </w:rPr>
        <w:lastRenderedPageBreak/>
        <w:t>Question:</w:t>
      </w:r>
      <w:r w:rsidR="009D4F0F">
        <w:t xml:space="preserve"> </w:t>
      </w:r>
      <w:r w:rsidR="00395E5F">
        <w:t>29</w:t>
      </w:r>
      <w:r w:rsidR="009D4F0F">
        <w:t xml:space="preserve">. From 1980 to the present did you receive a transfusion </w:t>
      </w:r>
      <w:r w:rsidR="003811FE">
        <w:t xml:space="preserve">of blood or blood components </w:t>
      </w:r>
      <w:r w:rsidR="009D4F0F">
        <w:t>in the United Kingdom or France? (Review list of countries in the UK. *)</w:t>
      </w:r>
    </w:p>
    <w:p w14:paraId="3933BDD0" w14:textId="77777777" w:rsidR="009D4F0F" w:rsidRDefault="009D4F0F"/>
    <w:p w14:paraId="1105A138" w14:textId="77777777" w:rsidR="009D4F0F" w:rsidRDefault="00CB63EE">
      <w:r>
        <w:rPr>
          <w:b/>
          <w:bCs/>
          <w:noProof/>
        </w:rPr>
        <mc:AlternateContent>
          <mc:Choice Requires="wps">
            <w:drawing>
              <wp:anchor distT="0" distB="0" distL="114300" distR="114300" simplePos="0" relativeHeight="251268608" behindDoc="0" locked="0" layoutInCell="1" allowOverlap="1" wp14:anchorId="19153D34" wp14:editId="5ED9BEAB">
                <wp:simplePos x="0" y="0"/>
                <wp:positionH relativeFrom="column">
                  <wp:posOffset>4238625</wp:posOffset>
                </wp:positionH>
                <wp:positionV relativeFrom="paragraph">
                  <wp:posOffset>5305425</wp:posOffset>
                </wp:positionV>
                <wp:extent cx="1144905" cy="533400"/>
                <wp:effectExtent l="0" t="19050" r="36195" b="38100"/>
                <wp:wrapNone/>
                <wp:docPr id="763" name="AutoShap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33400"/>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5417220B"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53D34" id="AutoShape 263" o:spid="_x0000_s1395" type="#_x0000_t13" style="position:absolute;margin-left:333.75pt;margin-top:417.75pt;width:90.15pt;height:42pt;z-index:25126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" adj="15957,5850">
                <v:textbox>
                  <w:txbxContent>
                    <w:p w14:paraId="5417220B"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60416" behindDoc="0" locked="0" layoutInCell="1" allowOverlap="1" wp14:anchorId="62748A99" wp14:editId="2BF5FFAD">
                <wp:simplePos x="0" y="0"/>
                <wp:positionH relativeFrom="column">
                  <wp:posOffset>128270</wp:posOffset>
                </wp:positionH>
                <wp:positionV relativeFrom="paragraph">
                  <wp:posOffset>3134995</wp:posOffset>
                </wp:positionV>
                <wp:extent cx="3152775" cy="933450"/>
                <wp:effectExtent l="4445" t="1270" r="0" b="0"/>
                <wp:wrapNone/>
                <wp:docPr id="1667"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3E1087" w14:textId="77777777" w:rsidR="00487706" w:rsidRDefault="00487706">
                            <w:pPr>
                              <w:pStyle w:val="BodyText"/>
                              <w:jc w:val="center"/>
                            </w:pPr>
                            <w:r>
                              <w:t xml:space="preserve">From 1980 to the present </w:t>
                            </w:r>
                          </w:p>
                          <w:p w14:paraId="5B0CCF3A" w14:textId="77777777" w:rsidR="00487706" w:rsidRDefault="00487706">
                            <w:pPr>
                              <w:pStyle w:val="BodyText"/>
                              <w:jc w:val="center"/>
                            </w:pPr>
                            <w:r>
                              <w:t xml:space="preserve">did you receive a transfusion of blood </w:t>
                            </w:r>
                            <w:proofErr w:type="gramStart"/>
                            <w:r>
                              <w:t>or</w:t>
                            </w:r>
                            <w:proofErr w:type="gramEnd"/>
                            <w:r>
                              <w:t xml:space="preserve"> </w:t>
                            </w:r>
                          </w:p>
                          <w:p w14:paraId="1576C927" w14:textId="77777777" w:rsidR="00487706" w:rsidRDefault="00487706">
                            <w:pPr>
                              <w:pStyle w:val="BodyText"/>
                              <w:jc w:val="center"/>
                            </w:pPr>
                            <w:r>
                              <w:t xml:space="preserve">blood components in the United Kingdom or France? (Review list of countries </w:t>
                            </w:r>
                          </w:p>
                          <w:p w14:paraId="090F91EC" w14:textId="77777777" w:rsidR="00487706" w:rsidRDefault="00487706">
                            <w:pPr>
                              <w:pStyle w:val="BodyText"/>
                              <w:jc w:val="center"/>
                            </w:pPr>
                            <w:r>
                              <w:t xml:space="preserve">in the </w:t>
                            </w:r>
                            <w:proofErr w:type="gramStart"/>
                            <w:r>
                              <w:t>UK.*</w:t>
                            </w:r>
                            <w:proofErr w:type="gram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748A99" id="Text Box 255" o:spid="_x0000_s1396" type="#_x0000_t202" style="position:absolute;margin-left:10.1pt;margin-top:246.85pt;width:248.25pt;height:73.5pt;z-index:25126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" filled="f" stroked="f">
                <v:textbox>
                  <w:txbxContent>
                    <w:p w14:paraId="0F3E1087" w14:textId="77777777" w:rsidR="00487706" w:rsidRDefault="00487706">
                      <w:pPr>
                        <w:pStyle w:val="BodyText"/>
                        <w:jc w:val="center"/>
                      </w:pPr>
                      <w:r>
                        <w:t xml:space="preserve">From 1980 to the present </w:t>
                      </w:r>
                    </w:p>
                    <w:p w14:paraId="5B0CCF3A" w14:textId="77777777" w:rsidR="00487706" w:rsidRDefault="00487706">
                      <w:pPr>
                        <w:pStyle w:val="BodyText"/>
                        <w:jc w:val="center"/>
                      </w:pPr>
                      <w:r>
                        <w:t xml:space="preserve">did you receive a transfusion of blood </w:t>
                      </w:r>
                      <w:proofErr w:type="gramStart"/>
                      <w:r>
                        <w:t>or</w:t>
                      </w:r>
                      <w:proofErr w:type="gramEnd"/>
                      <w:r>
                        <w:t xml:space="preserve"> </w:t>
                      </w:r>
                    </w:p>
                    <w:p w14:paraId="1576C927" w14:textId="77777777" w:rsidR="00487706" w:rsidRDefault="00487706">
                      <w:pPr>
                        <w:pStyle w:val="BodyText"/>
                        <w:jc w:val="center"/>
                      </w:pPr>
                      <w:r>
                        <w:t xml:space="preserve">blood components in the United Kingdom or France? (Review list of countries </w:t>
                      </w:r>
                    </w:p>
                    <w:p w14:paraId="090F91EC" w14:textId="77777777" w:rsidR="00487706" w:rsidRDefault="00487706">
                      <w:pPr>
                        <w:pStyle w:val="BodyText"/>
                        <w:jc w:val="center"/>
                      </w:pPr>
                      <w:r>
                        <w:t xml:space="preserve">in the </w:t>
                      </w:r>
                      <w:proofErr w:type="gramStart"/>
                      <w:r>
                        <w:t>UK.*</w:t>
                      </w:r>
                      <w:proofErr w:type="gramEnd"/>
                      <w:r>
                        <w:t>)</w:t>
                      </w:r>
                    </w:p>
                  </w:txbxContent>
                </v:textbox>
              </v:shape>
            </w:pict>
          </mc:Fallback>
        </mc:AlternateContent>
      </w:r>
      <w:r w:rsidR="008E26F7">
        <w:rPr>
          <w:b/>
          <w:bCs/>
          <w:noProof/>
        </w:rPr>
        <mc:AlternateContent>
          <mc:Choice Requires="wps">
            <w:drawing>
              <wp:anchor distT="0" distB="0" distL="114300" distR="114300" simplePos="0" relativeHeight="251265536" behindDoc="0" locked="0" layoutInCell="1" allowOverlap="1" wp14:anchorId="175E5F80" wp14:editId="1A826833">
                <wp:simplePos x="0" y="0"/>
                <wp:positionH relativeFrom="column">
                  <wp:posOffset>3315970</wp:posOffset>
                </wp:positionH>
                <wp:positionV relativeFrom="paragraph">
                  <wp:posOffset>3604895</wp:posOffset>
                </wp:positionV>
                <wp:extent cx="868680" cy="0"/>
                <wp:effectExtent l="10795" t="61595" r="15875" b="52705"/>
                <wp:wrapNone/>
                <wp:docPr id="1666" name="Lin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86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F6E91" id="Line 260" o:spid="_x0000_s1026" style="position:absolute;z-index:25126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1pt,283.85pt" to="329.5pt,28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61440" behindDoc="0" locked="0" layoutInCell="1" allowOverlap="1" wp14:anchorId="17E436EF" wp14:editId="291C3077">
                <wp:simplePos x="0" y="0"/>
                <wp:positionH relativeFrom="column">
                  <wp:posOffset>1699260</wp:posOffset>
                </wp:positionH>
                <wp:positionV relativeFrom="paragraph">
                  <wp:posOffset>4617085</wp:posOffset>
                </wp:positionV>
                <wp:extent cx="5080" cy="600075"/>
                <wp:effectExtent l="51435" t="6985" r="57785" b="21590"/>
                <wp:wrapNone/>
                <wp:docPr id="1665" name="Lin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6000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AEA341" id="Line 256" o:spid="_x0000_s1026" style="position:absolute;z-index:25126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363.55pt" to="134.2pt,4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">
                <v:stroke endarrow="block"/>
              </v:line>
            </w:pict>
          </mc:Fallback>
        </mc:AlternateContent>
      </w:r>
      <w:r w:rsidR="008E26F7">
        <w:rPr>
          <w:b/>
          <w:bCs/>
          <w:noProof/>
        </w:rPr>
        <mc:AlternateContent>
          <mc:Choice Requires="wps">
            <w:drawing>
              <wp:anchor distT="0" distB="0" distL="114300" distR="114300" simplePos="0" relativeHeight="251259392" behindDoc="0" locked="0" layoutInCell="1" allowOverlap="1" wp14:anchorId="397BFD34" wp14:editId="64AD81AA">
                <wp:simplePos x="0" y="0"/>
                <wp:positionH relativeFrom="column">
                  <wp:posOffset>73025</wp:posOffset>
                </wp:positionH>
                <wp:positionV relativeFrom="paragraph">
                  <wp:posOffset>2597785</wp:posOffset>
                </wp:positionV>
                <wp:extent cx="3242945" cy="2019300"/>
                <wp:effectExtent l="15875" t="16510" r="17780" b="12065"/>
                <wp:wrapNone/>
                <wp:docPr id="1664" name="Auto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42945" cy="20193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534F8" id="AutoShape 254" o:spid="_x0000_s1026" type="#_x0000_t110" style="position:absolute;margin-left:5.75pt;margin-top:204.55pt;width:255.35pt;height:159pt;z-index:25125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270656" behindDoc="0" locked="0" layoutInCell="1" allowOverlap="1" wp14:anchorId="6F54456D" wp14:editId="0EF84B4E">
                <wp:simplePos x="0" y="0"/>
                <wp:positionH relativeFrom="column">
                  <wp:posOffset>603250</wp:posOffset>
                </wp:positionH>
                <wp:positionV relativeFrom="paragraph">
                  <wp:posOffset>5230495</wp:posOffset>
                </wp:positionV>
                <wp:extent cx="2232660" cy="870585"/>
                <wp:effectExtent l="12700" t="10795" r="12065" b="13970"/>
                <wp:wrapNone/>
                <wp:docPr id="767"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70585"/>
                        </a:xfrm>
                        <a:prstGeom prst="flowChartTerminator">
                          <a:avLst/>
                        </a:prstGeom>
                        <a:solidFill>
                          <a:srgbClr val="FFFFFF"/>
                        </a:solidFill>
                        <a:ln w="9525">
                          <a:solidFill>
                            <a:srgbClr val="000000"/>
                          </a:solidFill>
                          <a:miter lim="800000"/>
                          <a:headEnd/>
                          <a:tailEnd/>
                        </a:ln>
                      </wps:spPr>
                      <wps:txbx>
                        <w:txbxContent>
                          <w:p w14:paraId="679EF790" w14:textId="77777777" w:rsidR="00487706" w:rsidRDefault="00487706">
                            <w:pPr>
                              <w:jc w:val="center"/>
                            </w:pPr>
                          </w:p>
                          <w:p w14:paraId="588C4A4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4456D" id="AutoShape 266" o:spid="_x0000_s1397" type="#_x0000_t116" style="position:absolute;margin-left:47.5pt;margin-top:411.85pt;width:175.8pt;height:68.55pt;z-index:25127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">
                <v:textbox>
                  <w:txbxContent>
                    <w:p w14:paraId="679EF790" w14:textId="77777777" w:rsidR="00487706" w:rsidRDefault="00487706">
                      <w:pPr>
                        <w:jc w:val="center"/>
                      </w:pPr>
                    </w:p>
                    <w:p w14:paraId="588C4A45"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71680" behindDoc="0" locked="0" layoutInCell="1" allowOverlap="1" wp14:anchorId="666DA79B" wp14:editId="17C3CEF6">
                <wp:simplePos x="0" y="0"/>
                <wp:positionH relativeFrom="column">
                  <wp:posOffset>580390</wp:posOffset>
                </wp:positionH>
                <wp:positionV relativeFrom="paragraph">
                  <wp:posOffset>5243830</wp:posOffset>
                </wp:positionV>
                <wp:extent cx="2266950" cy="857250"/>
                <wp:effectExtent l="0" t="0" r="635" b="4445"/>
                <wp:wrapNone/>
                <wp:docPr id="766" name="Text Box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57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E7B2B" w14:textId="77777777" w:rsidR="00487706" w:rsidRDefault="00487706">
                            <w:pPr>
                              <w:jc w:val="center"/>
                            </w:pPr>
                            <w:r w:rsidRPr="00D11A40">
                              <w:t xml:space="preserve">Donor is ineligible, but may be </w:t>
                            </w:r>
                          </w:p>
                          <w:p w14:paraId="01F7FAFD" w14:textId="77777777" w:rsidR="00487706" w:rsidRDefault="00487706">
                            <w:pPr>
                              <w:jc w:val="center"/>
                            </w:pPr>
                            <w:r w:rsidRPr="00D11A40">
                              <w:t xml:space="preserve">collected in certain situations. Refer </w:t>
                            </w:r>
                          </w:p>
                          <w:p w14:paraId="216471A3" w14:textId="77777777" w:rsidR="00487706" w:rsidRDefault="00487706">
                            <w:pPr>
                              <w:jc w:val="center"/>
                            </w:pPr>
                            <w:r w:rsidRPr="00D11A40">
                              <w:t xml:space="preserve">to facility SOP for circumstances </w:t>
                            </w:r>
                          </w:p>
                          <w:p w14:paraId="256836C3" w14:textId="77777777" w:rsidR="00487706" w:rsidRDefault="00487706">
                            <w:pPr>
                              <w:jc w:val="center"/>
                            </w:pPr>
                            <w:r w:rsidRPr="00D11A40">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6DA79B" id="Text Box 267" o:spid="_x0000_s1398" type="#_x0000_t202" style="position:absolute;margin-left:45.7pt;margin-top:412.9pt;width:178.5pt;height:67.5pt;z-index:25127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" filled="f" stroked="f">
                <v:textbox>
                  <w:txbxContent>
                    <w:p w14:paraId="32EE7B2B" w14:textId="77777777" w:rsidR="00487706" w:rsidRDefault="00487706">
                      <w:pPr>
                        <w:jc w:val="center"/>
                      </w:pPr>
                      <w:r w:rsidRPr="00D11A40">
                        <w:t xml:space="preserve">Donor is ineligible, but may be </w:t>
                      </w:r>
                    </w:p>
                    <w:p w14:paraId="01F7FAFD" w14:textId="77777777" w:rsidR="00487706" w:rsidRDefault="00487706">
                      <w:pPr>
                        <w:jc w:val="center"/>
                      </w:pPr>
                      <w:r w:rsidRPr="00D11A40">
                        <w:t xml:space="preserve">collected in certain situations. Refer </w:t>
                      </w:r>
                    </w:p>
                    <w:p w14:paraId="216471A3" w14:textId="77777777" w:rsidR="00487706" w:rsidRDefault="00487706">
                      <w:pPr>
                        <w:jc w:val="center"/>
                      </w:pPr>
                      <w:r w:rsidRPr="00D11A40">
                        <w:t xml:space="preserve">to facility SOP for circumstances </w:t>
                      </w:r>
                    </w:p>
                    <w:p w14:paraId="256836C3" w14:textId="77777777" w:rsidR="00487706" w:rsidRDefault="00487706">
                      <w:pPr>
                        <w:jc w:val="center"/>
                      </w:pPr>
                      <w:r w:rsidRPr="00D11A40">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272704" behindDoc="0" locked="0" layoutInCell="1" allowOverlap="1" wp14:anchorId="4DE76B30" wp14:editId="4207F6A4">
                <wp:simplePos x="0" y="0"/>
                <wp:positionH relativeFrom="column">
                  <wp:align>center</wp:align>
                </wp:positionH>
                <wp:positionV relativeFrom="paragraph">
                  <wp:posOffset>6752590</wp:posOffset>
                </wp:positionV>
                <wp:extent cx="5800725" cy="657225"/>
                <wp:effectExtent l="2540" t="0" r="0" b="635"/>
                <wp:wrapNone/>
                <wp:docPr id="765"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657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59EEA" w14:textId="77777777" w:rsidR="00487706" w:rsidRDefault="00487706">
                            <w:r>
                              <w:t xml:space="preserve">* See </w:t>
                            </w:r>
                            <w:r>
                              <w:rPr>
                                <w:bCs/>
                              </w:rPr>
                              <w:t xml:space="preserve">Appendix – </w:t>
                            </w:r>
                            <w:proofErr w:type="spellStart"/>
                            <w:r>
                              <w:rPr>
                                <w:bCs/>
                              </w:rPr>
                              <w:t>vCJD</w:t>
                            </w:r>
                            <w:proofErr w:type="spellEnd"/>
                            <w:r>
                              <w:rPr>
                                <w:bCs/>
                              </w:rPr>
                              <w:t xml:space="preserve"> countries of risk – United Kingdom</w:t>
                            </w:r>
                            <w:r>
                              <w:t xml:space="preserve"> in the User Instruc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76B30" id="Text Box 268" o:spid="_x0000_s1399" type="#_x0000_t202" style="position:absolute;margin-left:0;margin-top:531.7pt;width:456.75pt;height:51.75pt;z-index:2512727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" filled="f" stroked="f">
                <v:textbox>
                  <w:txbxContent>
                    <w:p w14:paraId="4D259EEA" w14:textId="77777777" w:rsidR="00487706" w:rsidRDefault="00487706">
                      <w:r>
                        <w:t xml:space="preserve">* See </w:t>
                      </w:r>
                      <w:r>
                        <w:rPr>
                          <w:bCs/>
                        </w:rPr>
                        <w:t xml:space="preserve">Appendix – </w:t>
                      </w:r>
                      <w:proofErr w:type="spellStart"/>
                      <w:r>
                        <w:rPr>
                          <w:bCs/>
                        </w:rPr>
                        <w:t>vCJD</w:t>
                      </w:r>
                      <w:proofErr w:type="spellEnd"/>
                      <w:r>
                        <w:rPr>
                          <w:bCs/>
                        </w:rPr>
                        <w:t xml:space="preserve"> countries of risk – United Kingdom</w:t>
                      </w:r>
                      <w:r>
                        <w:t xml:space="preserve"> in the User Instructions.</w:t>
                      </w:r>
                    </w:p>
                  </w:txbxContent>
                </v:textbox>
              </v:shape>
            </w:pict>
          </mc:Fallback>
        </mc:AlternateContent>
      </w:r>
      <w:r w:rsidR="008E26F7">
        <w:rPr>
          <w:b/>
          <w:bCs/>
          <w:noProof/>
        </w:rPr>
        <mc:AlternateContent>
          <mc:Choice Requires="wps">
            <w:drawing>
              <wp:anchor distT="0" distB="0" distL="114300" distR="114300" simplePos="0" relativeHeight="251269632" behindDoc="0" locked="0" layoutInCell="1" allowOverlap="1" wp14:anchorId="468DC220" wp14:editId="475D2994">
                <wp:simplePos x="0" y="0"/>
                <wp:positionH relativeFrom="column">
                  <wp:posOffset>2832735</wp:posOffset>
                </wp:positionH>
                <wp:positionV relativeFrom="paragraph">
                  <wp:posOffset>5535295</wp:posOffset>
                </wp:positionV>
                <wp:extent cx="1390015" cy="0"/>
                <wp:effectExtent l="13335" t="58420" r="15875" b="55880"/>
                <wp:wrapNone/>
                <wp:docPr id="764" name="Lin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001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B028E" id="Line 264" o:spid="_x0000_s1026" style="position:absolute;z-index:25126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05pt,435.85pt" to="332.5pt,4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67584" behindDoc="0" locked="0" layoutInCell="1" allowOverlap="1" wp14:anchorId="5C10F871" wp14:editId="1217F38D">
                <wp:simplePos x="0" y="0"/>
                <wp:positionH relativeFrom="column">
                  <wp:posOffset>4279900</wp:posOffset>
                </wp:positionH>
                <wp:positionV relativeFrom="paragraph">
                  <wp:posOffset>3425825</wp:posOffset>
                </wp:positionV>
                <wp:extent cx="990600" cy="266700"/>
                <wp:effectExtent l="3175" t="0" r="0" b="3175"/>
                <wp:wrapNone/>
                <wp:docPr id="762" name="Text Box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EDCD19"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10F871" id="Text Box 262" o:spid="_x0000_s1400" type="#_x0000_t202" style="position:absolute;margin-left:337pt;margin-top:269.75pt;width:78pt;height:21pt;z-index:25126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SNTugIAAMU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" filled="f" stroked="f">
                <v:textbox>
                  <w:txbxContent>
                    <w:p w14:paraId="51EDCD19"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266560" behindDoc="0" locked="0" layoutInCell="1" allowOverlap="1" wp14:anchorId="3BE71C4C" wp14:editId="2C3572AB">
                <wp:simplePos x="0" y="0"/>
                <wp:positionH relativeFrom="column">
                  <wp:posOffset>3453130</wp:posOffset>
                </wp:positionH>
                <wp:positionV relativeFrom="paragraph">
                  <wp:posOffset>3330575</wp:posOffset>
                </wp:positionV>
                <wp:extent cx="419100" cy="226695"/>
                <wp:effectExtent l="0" t="0" r="4445" b="0"/>
                <wp:wrapNone/>
                <wp:docPr id="761" name="Text Box 2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55D7F"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71C4C" id="Text Box 261" o:spid="_x0000_s1401" type="#_x0000_t202" style="position:absolute;margin-left:271.9pt;margin-top:262.25pt;width:33pt;height:17.85pt;z-index:25126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iUTugIAAMU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" filled="f" stroked="f">
                <v:textbox>
                  <w:txbxContent>
                    <w:p w14:paraId="40855D7F"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264512" behindDoc="0" locked="0" layoutInCell="1" allowOverlap="1" wp14:anchorId="197CC28B" wp14:editId="62401FB7">
                <wp:simplePos x="0" y="0"/>
                <wp:positionH relativeFrom="column">
                  <wp:posOffset>4194175</wp:posOffset>
                </wp:positionH>
                <wp:positionV relativeFrom="paragraph">
                  <wp:posOffset>3335655</wp:posOffset>
                </wp:positionV>
                <wp:extent cx="1162050" cy="447675"/>
                <wp:effectExtent l="12700" t="11430" r="6350" b="7620"/>
                <wp:wrapNone/>
                <wp:docPr id="760" name="AutoShap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719FE8" id="AutoShape 259" o:spid="_x0000_s1026" style="position:absolute;margin-left:330.25pt;margin-top:262.65pt;width:91.5pt;height:35.25pt;z-index:25126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"/>
            </w:pict>
          </mc:Fallback>
        </mc:AlternateContent>
      </w:r>
      <w:r w:rsidR="008E26F7">
        <w:rPr>
          <w:b/>
          <w:bCs/>
          <w:noProof/>
        </w:rPr>
        <mc:AlternateContent>
          <mc:Choice Requires="wps">
            <w:drawing>
              <wp:anchor distT="0" distB="0" distL="114300" distR="114300" simplePos="0" relativeHeight="251263488" behindDoc="0" locked="0" layoutInCell="1" allowOverlap="1" wp14:anchorId="510DABC9" wp14:editId="148424F9">
                <wp:simplePos x="0" y="0"/>
                <wp:positionH relativeFrom="column">
                  <wp:posOffset>4775200</wp:posOffset>
                </wp:positionH>
                <wp:positionV relativeFrom="paragraph">
                  <wp:posOffset>3785870</wp:posOffset>
                </wp:positionV>
                <wp:extent cx="0" cy="1637030"/>
                <wp:effectExtent l="60325" t="13970" r="53975" b="15875"/>
                <wp:wrapNone/>
                <wp:docPr id="759" name="Lin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37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0737EC" id="Line 258" o:spid="_x0000_s1026" style="position:absolute;z-index:25126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pt,298.1pt" to="376pt,4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262464" behindDoc="0" locked="0" layoutInCell="1" allowOverlap="1" wp14:anchorId="2C8B2DF7" wp14:editId="726F1779">
                <wp:simplePos x="0" y="0"/>
                <wp:positionH relativeFrom="column">
                  <wp:posOffset>1709420</wp:posOffset>
                </wp:positionH>
                <wp:positionV relativeFrom="paragraph">
                  <wp:posOffset>4617085</wp:posOffset>
                </wp:positionV>
                <wp:extent cx="480060" cy="245745"/>
                <wp:effectExtent l="4445" t="0" r="1270" b="4445"/>
                <wp:wrapNone/>
                <wp:docPr id="758"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AD5AC" w14:textId="77777777" w:rsidR="00487706" w:rsidRDefault="0048770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8B2DF7" id="Text Box 257" o:spid="_x0000_s1402" type="#_x0000_t202" style="position:absolute;margin-left:134.6pt;margin-top:363.55pt;width:37.8pt;height:19.35pt;z-index:25126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eH1uwIAAMU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" filled="f" stroked="f">
                <v:textbox>
                  <w:txbxContent>
                    <w:p w14:paraId="345AD5AC" w14:textId="77777777" w:rsidR="00487706" w:rsidRDefault="00487706">
                      <w:pPr>
                        <w:jc w:val="cente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258368" behindDoc="0" locked="0" layoutInCell="1" allowOverlap="1" wp14:anchorId="2AE46662" wp14:editId="173886F6">
                <wp:simplePos x="0" y="0"/>
                <wp:positionH relativeFrom="column">
                  <wp:posOffset>1699260</wp:posOffset>
                </wp:positionH>
                <wp:positionV relativeFrom="paragraph">
                  <wp:posOffset>1666240</wp:posOffset>
                </wp:positionV>
                <wp:extent cx="0" cy="914400"/>
                <wp:effectExtent l="60960" t="8890" r="53340" b="19685"/>
                <wp:wrapNone/>
                <wp:docPr id="757" name="Lin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EFA7A" id="Line 253" o:spid="_x0000_s1026" style="position:absolute;z-index:2512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8pt,131.2pt" to="133.8pt,2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CreKgIAAE0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57344" behindDoc="0" locked="0" layoutInCell="1" allowOverlap="1" wp14:anchorId="6E9E382C" wp14:editId="46DDE1A7">
                <wp:simplePos x="0" y="0"/>
                <wp:positionH relativeFrom="column">
                  <wp:posOffset>1132840</wp:posOffset>
                </wp:positionH>
                <wp:positionV relativeFrom="paragraph">
                  <wp:posOffset>1205865</wp:posOffset>
                </wp:positionV>
                <wp:extent cx="1143000" cy="457200"/>
                <wp:effectExtent l="8890" t="5715" r="10160" b="13335"/>
                <wp:wrapNone/>
                <wp:docPr id="756" name="AutoShape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47B05321" w14:textId="77777777" w:rsidR="00487706" w:rsidRDefault="00487706">
                            <w:pPr>
                              <w:jc w:val="center"/>
                              <w:rPr>
                                <w:sz w:val="12"/>
                              </w:rPr>
                            </w:pPr>
                          </w:p>
                          <w:p w14:paraId="5271ED35" w14:textId="77777777" w:rsidR="00487706" w:rsidRDefault="00487706">
                            <w:pPr>
                              <w:jc w:val="center"/>
                              <w:rPr>
                                <w:rFonts w:cs="Arial"/>
                              </w:rPr>
                            </w:pPr>
                            <w:r>
                              <w:rPr>
                                <w:rFonts w:cs="Arial"/>
                              </w:rPr>
                              <w:t>Question #2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E382C" id="AutoShape 252" o:spid="_x0000_s1403" type="#_x0000_t176" style="position:absolute;margin-left:89.2pt;margin-top:94.95pt;width:90pt;height:36pt;z-index:25125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">
                <v:textbox>
                  <w:txbxContent>
                    <w:p w14:paraId="47B05321" w14:textId="77777777" w:rsidR="00487706" w:rsidRDefault="00487706">
                      <w:pPr>
                        <w:jc w:val="center"/>
                        <w:rPr>
                          <w:sz w:val="12"/>
                        </w:rPr>
                      </w:pPr>
                    </w:p>
                    <w:p w14:paraId="5271ED35" w14:textId="77777777" w:rsidR="00487706" w:rsidRDefault="00487706">
                      <w:pPr>
                        <w:jc w:val="center"/>
                        <w:rPr>
                          <w:rFonts w:cs="Arial"/>
                        </w:rPr>
                      </w:pPr>
                      <w:r>
                        <w:rPr>
                          <w:rFonts w:cs="Arial"/>
                        </w:rPr>
                        <w:t>Question #29</w:t>
                      </w:r>
                    </w:p>
                  </w:txbxContent>
                </v:textbox>
              </v:shape>
            </w:pict>
          </mc:Fallback>
        </mc:AlternateContent>
      </w:r>
      <w:r w:rsidR="009D4F0F">
        <w:rPr>
          <w:b/>
          <w:bCs/>
        </w:rPr>
        <w:t>Donor Eligibility:</w:t>
      </w:r>
      <w:r w:rsidR="009D4F0F">
        <w:t xml:space="preserve"> Donors who received a transfusion of blood or blood components (platelets, plasma, cryoprecipitate, granulocytes or other components) in the UK or France from 1980 to the present may be at risk of developing </w:t>
      </w:r>
      <w:proofErr w:type="spellStart"/>
      <w:r w:rsidR="009D4F0F">
        <w:t>vCJD</w:t>
      </w:r>
      <w:proofErr w:type="spellEnd"/>
      <w:r w:rsidR="009D4F0F">
        <w:t xml:space="preserve"> through transfusion. There may be a risk of transmitting </w:t>
      </w:r>
      <w:proofErr w:type="spellStart"/>
      <w:r w:rsidR="009D4F0F">
        <w:t>vCJD</w:t>
      </w:r>
      <w:proofErr w:type="spellEnd"/>
      <w:r w:rsidR="009D4F0F">
        <w:t xml:space="preserve"> through HCT/Ps. </w:t>
      </w:r>
      <w:r w:rsidR="009D4F0F">
        <w:br w:type="page"/>
      </w:r>
      <w:r w:rsidR="009D4F0F">
        <w:rPr>
          <w:b/>
          <w:bCs/>
        </w:rPr>
        <w:lastRenderedPageBreak/>
        <w:t>Question:</w:t>
      </w:r>
      <w:r w:rsidR="009D4F0F">
        <w:t xml:space="preserve"> 3</w:t>
      </w:r>
      <w:r w:rsidR="00395E5F">
        <w:t>0</w:t>
      </w:r>
      <w:r w:rsidR="009D4F0F">
        <w:t>. Have you ever had a positive test for the HIV/AIDS virus?</w:t>
      </w:r>
    </w:p>
    <w:p w14:paraId="20068DDA" w14:textId="77777777" w:rsidR="009D4F0F" w:rsidRDefault="009D4F0F"/>
    <w:p w14:paraId="367CB9FD" w14:textId="77777777" w:rsidR="009D4F0F" w:rsidRDefault="00CB63EE">
      <w:r>
        <w:rPr>
          <w:b/>
          <w:bCs/>
          <w:noProof/>
        </w:rPr>
        <mc:AlternateContent>
          <mc:Choice Requires="wps">
            <w:drawing>
              <wp:anchor distT="0" distB="0" distL="114300" distR="114300" simplePos="0" relativeHeight="251284992" behindDoc="0" locked="0" layoutInCell="1" allowOverlap="1" wp14:anchorId="49268C46" wp14:editId="66E033A4">
                <wp:simplePos x="0" y="0"/>
                <wp:positionH relativeFrom="column">
                  <wp:posOffset>3876675</wp:posOffset>
                </wp:positionH>
                <wp:positionV relativeFrom="paragraph">
                  <wp:posOffset>4822824</wp:posOffset>
                </wp:positionV>
                <wp:extent cx="1144905" cy="561975"/>
                <wp:effectExtent l="0" t="19050" r="36195" b="47625"/>
                <wp:wrapNone/>
                <wp:docPr id="752" name="AutoShape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619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331DB387"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268C46" id="AutoShape 281" o:spid="_x0000_s1404" type="#_x0000_t13" style="position:absolute;margin-left:305.25pt;margin-top:379.75pt;width:90.15pt;height:44.25pt;z-index:25128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" adj="15655,5850">
                <v:textbox>
                  <w:txbxContent>
                    <w:p w14:paraId="331DB387" w14:textId="77777777" w:rsidR="00487706" w:rsidRDefault="00487706">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1287040" behindDoc="0" locked="0" layoutInCell="1" allowOverlap="1" wp14:anchorId="422A0F18" wp14:editId="6291D080">
                <wp:simplePos x="0" y="0"/>
                <wp:positionH relativeFrom="column">
                  <wp:posOffset>445770</wp:posOffset>
                </wp:positionH>
                <wp:positionV relativeFrom="paragraph">
                  <wp:posOffset>4744085</wp:posOffset>
                </wp:positionV>
                <wp:extent cx="2232660" cy="854075"/>
                <wp:effectExtent l="7620" t="6985" r="7620" b="5715"/>
                <wp:wrapNone/>
                <wp:docPr id="755" name="AutoShape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54075"/>
                        </a:xfrm>
                        <a:prstGeom prst="flowChartTerminator">
                          <a:avLst/>
                        </a:prstGeom>
                        <a:solidFill>
                          <a:srgbClr val="FFFFFF"/>
                        </a:solidFill>
                        <a:ln w="9525">
                          <a:solidFill>
                            <a:srgbClr val="000000"/>
                          </a:solidFill>
                          <a:miter lim="800000"/>
                          <a:headEnd/>
                          <a:tailEnd/>
                        </a:ln>
                      </wps:spPr>
                      <wps:txbx>
                        <w:txbxContent>
                          <w:p w14:paraId="7B7580D7" w14:textId="77777777" w:rsidR="00487706" w:rsidRDefault="00487706">
                            <w:pPr>
                              <w:jc w:val="center"/>
                            </w:pPr>
                          </w:p>
                          <w:p w14:paraId="65DCAD11"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A0F18" id="AutoShape 286" o:spid="_x0000_s1405" type="#_x0000_t116" style="position:absolute;margin-left:35.1pt;margin-top:373.55pt;width:175.8pt;height:67.25pt;z-index:25128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">
                <v:textbox>
                  <w:txbxContent>
                    <w:p w14:paraId="7B7580D7" w14:textId="77777777" w:rsidR="00487706" w:rsidRDefault="00487706">
                      <w:pPr>
                        <w:jc w:val="center"/>
                      </w:pPr>
                    </w:p>
                    <w:p w14:paraId="65DCAD11"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288064" behindDoc="0" locked="0" layoutInCell="1" allowOverlap="1" wp14:anchorId="0EF8B4F7" wp14:editId="764321DF">
                <wp:simplePos x="0" y="0"/>
                <wp:positionH relativeFrom="column">
                  <wp:posOffset>422910</wp:posOffset>
                </wp:positionH>
                <wp:positionV relativeFrom="paragraph">
                  <wp:posOffset>4757420</wp:posOffset>
                </wp:positionV>
                <wp:extent cx="2266950" cy="840740"/>
                <wp:effectExtent l="3810" t="1270" r="0" b="0"/>
                <wp:wrapNone/>
                <wp:docPr id="754"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40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56A2C" w14:textId="77777777" w:rsidR="00487706" w:rsidRDefault="00487706">
                            <w:pPr>
                              <w:jc w:val="center"/>
                            </w:pPr>
                            <w:r w:rsidRPr="00943EB4">
                              <w:t xml:space="preserve">Donor is ineligible, but may be </w:t>
                            </w:r>
                          </w:p>
                          <w:p w14:paraId="6026F89E" w14:textId="77777777" w:rsidR="00487706" w:rsidRDefault="00487706">
                            <w:pPr>
                              <w:jc w:val="center"/>
                            </w:pPr>
                            <w:r w:rsidRPr="00943EB4">
                              <w:t xml:space="preserve">collected in certain situations. Refer </w:t>
                            </w:r>
                          </w:p>
                          <w:p w14:paraId="521CAF0C" w14:textId="77777777" w:rsidR="00487706" w:rsidRDefault="00487706">
                            <w:pPr>
                              <w:jc w:val="center"/>
                            </w:pPr>
                            <w:r w:rsidRPr="00943EB4">
                              <w:t xml:space="preserve">to facility SOP for circumstances </w:t>
                            </w:r>
                          </w:p>
                          <w:p w14:paraId="31743D8C" w14:textId="77777777" w:rsidR="00487706" w:rsidRDefault="00487706">
                            <w:pPr>
                              <w:jc w:val="center"/>
                            </w:pPr>
                            <w:r w:rsidRPr="00943EB4">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F8B4F7" id="Text Box 287" o:spid="_x0000_s1406" type="#_x0000_t202" style="position:absolute;margin-left:33.3pt;margin-top:374.6pt;width:178.5pt;height:66.2pt;z-index:25128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" filled="f" stroked="f">
                <v:textbox>
                  <w:txbxContent>
                    <w:p w14:paraId="34E56A2C" w14:textId="77777777" w:rsidR="00487706" w:rsidRDefault="00487706">
                      <w:pPr>
                        <w:jc w:val="center"/>
                      </w:pPr>
                      <w:r w:rsidRPr="00943EB4">
                        <w:t xml:space="preserve">Donor is ineligible, but may be </w:t>
                      </w:r>
                    </w:p>
                    <w:p w14:paraId="6026F89E" w14:textId="77777777" w:rsidR="00487706" w:rsidRDefault="00487706">
                      <w:pPr>
                        <w:jc w:val="center"/>
                      </w:pPr>
                      <w:r w:rsidRPr="00943EB4">
                        <w:t xml:space="preserve">collected in certain situations. Refer </w:t>
                      </w:r>
                    </w:p>
                    <w:p w14:paraId="521CAF0C" w14:textId="77777777" w:rsidR="00487706" w:rsidRDefault="00487706">
                      <w:pPr>
                        <w:jc w:val="center"/>
                      </w:pPr>
                      <w:r w:rsidRPr="00943EB4">
                        <w:t xml:space="preserve">to facility SOP for circumstances </w:t>
                      </w:r>
                    </w:p>
                    <w:p w14:paraId="31743D8C" w14:textId="77777777" w:rsidR="00487706" w:rsidRDefault="00487706">
                      <w:pPr>
                        <w:jc w:val="center"/>
                      </w:pPr>
                      <w:r w:rsidRPr="00943EB4">
                        <w:t>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286016" behindDoc="0" locked="0" layoutInCell="1" allowOverlap="1" wp14:anchorId="0877666B" wp14:editId="67A0DAD4">
                <wp:simplePos x="0" y="0"/>
                <wp:positionH relativeFrom="column">
                  <wp:posOffset>2669540</wp:posOffset>
                </wp:positionH>
                <wp:positionV relativeFrom="paragraph">
                  <wp:posOffset>5044440</wp:posOffset>
                </wp:positionV>
                <wp:extent cx="1188720" cy="0"/>
                <wp:effectExtent l="12065" t="59690" r="18415" b="54610"/>
                <wp:wrapNone/>
                <wp:docPr id="753"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221CC" id="Line 282" o:spid="_x0000_s1026" style="position:absolute;z-index:25128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2pt,397.2pt" to="303.8pt,39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283968" behindDoc="0" locked="0" layoutInCell="1" allowOverlap="1" wp14:anchorId="20F7ED8E" wp14:editId="626121B2">
                <wp:simplePos x="0" y="0"/>
                <wp:positionH relativeFrom="column">
                  <wp:posOffset>548005</wp:posOffset>
                </wp:positionH>
                <wp:positionV relativeFrom="paragraph">
                  <wp:posOffset>3014345</wp:posOffset>
                </wp:positionV>
                <wp:extent cx="1990725" cy="381000"/>
                <wp:effectExtent l="0" t="1270" r="4445" b="0"/>
                <wp:wrapNone/>
                <wp:docPr id="751"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11A94" w14:textId="77777777" w:rsidR="00487706" w:rsidRDefault="00487706">
                            <w:pPr>
                              <w:pStyle w:val="BodyText"/>
                              <w:jc w:val="center"/>
                            </w:pPr>
                            <w:r>
                              <w:t xml:space="preserve">Have you ever had a </w:t>
                            </w:r>
                            <w:proofErr w:type="gramStart"/>
                            <w:r>
                              <w:t>positive</w:t>
                            </w:r>
                            <w:proofErr w:type="gramEnd"/>
                            <w:r>
                              <w:t xml:space="preserve"> </w:t>
                            </w:r>
                          </w:p>
                          <w:p w14:paraId="62755D5B" w14:textId="77777777" w:rsidR="00487706" w:rsidRDefault="00487706">
                            <w:pPr>
                              <w:pStyle w:val="BodyText"/>
                              <w:jc w:val="center"/>
                            </w:pPr>
                            <w:r>
                              <w:t>test for the HIV/AIDS vir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F7ED8E" id="Text Box 280" o:spid="_x0000_s1407" type="#_x0000_t202" style="position:absolute;margin-left:43.15pt;margin-top:237.35pt;width:156.75pt;height:30pt;z-index:25128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" filled="f" stroked="f">
                <v:textbox>
                  <w:txbxContent>
                    <w:p w14:paraId="20511A94" w14:textId="77777777" w:rsidR="00487706" w:rsidRDefault="00487706">
                      <w:pPr>
                        <w:pStyle w:val="BodyText"/>
                        <w:jc w:val="center"/>
                      </w:pPr>
                      <w:r>
                        <w:t xml:space="preserve">Have you ever had a </w:t>
                      </w:r>
                      <w:proofErr w:type="gramStart"/>
                      <w:r>
                        <w:t>positive</w:t>
                      </w:r>
                      <w:proofErr w:type="gramEnd"/>
                      <w:r>
                        <w:t xml:space="preserve"> </w:t>
                      </w:r>
                    </w:p>
                    <w:p w14:paraId="62755D5B" w14:textId="77777777" w:rsidR="00487706" w:rsidRDefault="00487706">
                      <w:pPr>
                        <w:pStyle w:val="BodyText"/>
                        <w:jc w:val="center"/>
                      </w:pPr>
                      <w:r>
                        <w:t>test for the HIV/AIDS virus?</w:t>
                      </w:r>
                    </w:p>
                  </w:txbxContent>
                </v:textbox>
              </v:shape>
            </w:pict>
          </mc:Fallback>
        </mc:AlternateContent>
      </w:r>
      <w:r w:rsidR="008E26F7">
        <w:rPr>
          <w:b/>
          <w:bCs/>
          <w:noProof/>
        </w:rPr>
        <mc:AlternateContent>
          <mc:Choice Requires="wps">
            <w:drawing>
              <wp:anchor distT="0" distB="0" distL="114300" distR="114300" simplePos="0" relativeHeight="251282944" behindDoc="0" locked="0" layoutInCell="1" allowOverlap="1" wp14:anchorId="4356A3F2" wp14:editId="6DDC6589">
                <wp:simplePos x="0" y="0"/>
                <wp:positionH relativeFrom="column">
                  <wp:posOffset>492125</wp:posOffset>
                </wp:positionH>
                <wp:positionV relativeFrom="paragraph">
                  <wp:posOffset>2565400</wp:posOffset>
                </wp:positionV>
                <wp:extent cx="2103120" cy="1280160"/>
                <wp:effectExtent l="15875" t="19050" r="14605" b="15240"/>
                <wp:wrapNone/>
                <wp:docPr id="750" name="AutoShape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FD31A7" id="AutoShape 279" o:spid="_x0000_s1026" type="#_x0000_t110" style="position:absolute;margin-left:38.75pt;margin-top:202pt;width:165.6pt;height:100.8pt;z-index:25128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"/>
            </w:pict>
          </mc:Fallback>
        </mc:AlternateContent>
      </w:r>
      <w:r w:rsidR="008E26F7">
        <w:rPr>
          <w:b/>
          <w:bCs/>
          <w:noProof/>
        </w:rPr>
        <mc:AlternateContent>
          <mc:Choice Requires="wps">
            <w:drawing>
              <wp:anchor distT="0" distB="0" distL="114300" distR="114300" simplePos="0" relativeHeight="251281920" behindDoc="0" locked="0" layoutInCell="1" allowOverlap="1" wp14:anchorId="3B3024D1" wp14:editId="41013D11">
                <wp:simplePos x="0" y="0"/>
                <wp:positionH relativeFrom="column">
                  <wp:posOffset>3959860</wp:posOffset>
                </wp:positionH>
                <wp:positionV relativeFrom="paragraph">
                  <wp:posOffset>3077210</wp:posOffset>
                </wp:positionV>
                <wp:extent cx="990600" cy="266700"/>
                <wp:effectExtent l="0" t="0" r="2540" b="2540"/>
                <wp:wrapNone/>
                <wp:docPr id="749"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85CB"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3024D1" id="Text Box 278" o:spid="_x0000_s1408" type="#_x0000_t202" style="position:absolute;margin-left:311.8pt;margin-top:242.3pt;width:78pt;height:21pt;z-index:25128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" filled="f" stroked="f">
                <v:textbox>
                  <w:txbxContent>
                    <w:p w14:paraId="3ACB85CB" w14:textId="77777777" w:rsidR="00487706" w:rsidRDefault="00487706">
                      <w:pPr>
                        <w:jc w:val="center"/>
                      </w:pPr>
                      <w:r>
                        <w:rPr>
                          <w:rFonts w:cs="Arial"/>
                        </w:rPr>
                        <w:t>Accept donor</w:t>
                      </w:r>
                    </w:p>
                  </w:txbxContent>
                </v:textbox>
              </v:shape>
            </w:pict>
          </mc:Fallback>
        </mc:AlternateContent>
      </w:r>
      <w:r w:rsidR="008E26F7">
        <w:rPr>
          <w:b/>
          <w:bCs/>
          <w:noProof/>
        </w:rPr>
        <mc:AlternateContent>
          <mc:Choice Requires="wps">
            <w:drawing>
              <wp:anchor distT="0" distB="0" distL="114300" distR="114300" simplePos="0" relativeHeight="251280896" behindDoc="0" locked="0" layoutInCell="1" allowOverlap="1" wp14:anchorId="67909887" wp14:editId="31386DB4">
                <wp:simplePos x="0" y="0"/>
                <wp:positionH relativeFrom="column">
                  <wp:posOffset>3874135</wp:posOffset>
                </wp:positionH>
                <wp:positionV relativeFrom="paragraph">
                  <wp:posOffset>2986405</wp:posOffset>
                </wp:positionV>
                <wp:extent cx="1162050" cy="447675"/>
                <wp:effectExtent l="6985" t="11430" r="12065" b="7620"/>
                <wp:wrapNone/>
                <wp:docPr id="748" name="AutoShape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F8AE04" id="AutoShape 277" o:spid="_x0000_s1026" style="position:absolute;margin-left:305.05pt;margin-top:235.15pt;width:91.5pt;height:35.25pt;z-index:2512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"/>
            </w:pict>
          </mc:Fallback>
        </mc:AlternateContent>
      </w:r>
      <w:r w:rsidR="008E26F7">
        <w:rPr>
          <w:b/>
          <w:bCs/>
          <w:noProof/>
        </w:rPr>
        <mc:AlternateContent>
          <mc:Choice Requires="wps">
            <w:drawing>
              <wp:anchor distT="0" distB="0" distL="114300" distR="114300" simplePos="0" relativeHeight="251279872" behindDoc="0" locked="0" layoutInCell="1" allowOverlap="1" wp14:anchorId="5CD55321" wp14:editId="7EE2F06D">
                <wp:simplePos x="0" y="0"/>
                <wp:positionH relativeFrom="column">
                  <wp:posOffset>2966085</wp:posOffset>
                </wp:positionH>
                <wp:positionV relativeFrom="paragraph">
                  <wp:posOffset>2974975</wp:posOffset>
                </wp:positionV>
                <wp:extent cx="419100" cy="207645"/>
                <wp:effectExtent l="3810" t="0" r="0" b="1905"/>
                <wp:wrapNone/>
                <wp:docPr id="747" name="Text Box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CC922"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55321" id="Text Box 276" o:spid="_x0000_s1409" type="#_x0000_t202" style="position:absolute;margin-left:233.55pt;margin-top:234.25pt;width:33pt;height:16.35pt;z-index:25127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" filled="f" stroked="f">
                <v:textbox>
                  <w:txbxContent>
                    <w:p w14:paraId="0C2CC922" w14:textId="77777777" w:rsidR="00487706" w:rsidRDefault="00487706">
                      <w:pPr>
                        <w:jc w:val="center"/>
                        <w:rPr>
                          <w:rFonts w:cs="Arial"/>
                        </w:rPr>
                      </w:pPr>
                      <w:r>
                        <w:rPr>
                          <w:rFonts w:cs="Arial"/>
                        </w:rPr>
                        <w:t>No</w:t>
                      </w:r>
                    </w:p>
                  </w:txbxContent>
                </v:textbox>
              </v:shape>
            </w:pict>
          </mc:Fallback>
        </mc:AlternateContent>
      </w:r>
      <w:r w:rsidR="008E26F7">
        <w:rPr>
          <w:b/>
          <w:bCs/>
          <w:noProof/>
        </w:rPr>
        <mc:AlternateContent>
          <mc:Choice Requires="wps">
            <w:drawing>
              <wp:anchor distT="0" distB="0" distL="114300" distR="114300" simplePos="0" relativeHeight="251278848" behindDoc="0" locked="0" layoutInCell="1" allowOverlap="1" wp14:anchorId="632E84D3" wp14:editId="0AAA7CFB">
                <wp:simplePos x="0" y="0"/>
                <wp:positionH relativeFrom="column">
                  <wp:posOffset>2595880</wp:posOffset>
                </wp:positionH>
                <wp:positionV relativeFrom="paragraph">
                  <wp:posOffset>3206115</wp:posOffset>
                </wp:positionV>
                <wp:extent cx="1271270" cy="0"/>
                <wp:effectExtent l="5080" t="59690" r="19050" b="54610"/>
                <wp:wrapNone/>
                <wp:docPr id="746" name="Lin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ECA02" id="Line 275" o:spid="_x0000_s1026" style="position:absolute;z-index:25127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4pt,252.45pt" to="304.5pt,2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277824" behindDoc="0" locked="0" layoutInCell="1" allowOverlap="1" wp14:anchorId="498952FE" wp14:editId="3441C1C0">
                <wp:simplePos x="0" y="0"/>
                <wp:positionH relativeFrom="column">
                  <wp:posOffset>4436110</wp:posOffset>
                </wp:positionH>
                <wp:positionV relativeFrom="paragraph">
                  <wp:posOffset>3437255</wp:posOffset>
                </wp:positionV>
                <wp:extent cx="0" cy="1490345"/>
                <wp:effectExtent l="54610" t="5080" r="59690" b="19050"/>
                <wp:wrapNone/>
                <wp:docPr id="745" name="Line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903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791422" id="Line 274" o:spid="_x0000_s1026" style="position:absolute;z-index:25127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3pt,270.65pt" to="349.3pt,3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76800" behindDoc="0" locked="0" layoutInCell="1" allowOverlap="1" wp14:anchorId="59B2B6AB" wp14:editId="3816A8BF">
                <wp:simplePos x="0" y="0"/>
                <wp:positionH relativeFrom="column">
                  <wp:posOffset>1560830</wp:posOffset>
                </wp:positionH>
                <wp:positionV relativeFrom="paragraph">
                  <wp:posOffset>4064000</wp:posOffset>
                </wp:positionV>
                <wp:extent cx="432435" cy="274320"/>
                <wp:effectExtent l="0" t="3175" r="0" b="0"/>
                <wp:wrapNone/>
                <wp:docPr id="744"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11DE27" w14:textId="77777777" w:rsidR="00487706" w:rsidRDefault="00487706">
                            <w:pP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2B6AB" id="Text Box 273" o:spid="_x0000_s1410" type="#_x0000_t202" style="position:absolute;margin-left:122.9pt;margin-top:320pt;width:34.05pt;height:21.6pt;z-index:25127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" stroked="f">
                <v:textbox>
                  <w:txbxContent>
                    <w:p w14:paraId="2C11DE27" w14:textId="77777777" w:rsidR="00487706" w:rsidRDefault="00487706">
                      <w:pPr>
                        <w:rPr>
                          <w:rFonts w:cs="Arial"/>
                        </w:rPr>
                      </w:pPr>
                      <w:r>
                        <w:rPr>
                          <w:rFonts w:cs="Arial"/>
                        </w:rPr>
                        <w:t>Yes</w:t>
                      </w:r>
                    </w:p>
                  </w:txbxContent>
                </v:textbox>
              </v:shape>
            </w:pict>
          </mc:Fallback>
        </mc:AlternateContent>
      </w:r>
      <w:r w:rsidR="008E26F7">
        <w:rPr>
          <w:b/>
          <w:bCs/>
          <w:noProof/>
        </w:rPr>
        <mc:AlternateContent>
          <mc:Choice Requires="wps">
            <w:drawing>
              <wp:anchor distT="0" distB="0" distL="114300" distR="114300" simplePos="0" relativeHeight="251275776" behindDoc="0" locked="0" layoutInCell="1" allowOverlap="1" wp14:anchorId="58546D12" wp14:editId="39E92288">
                <wp:simplePos x="0" y="0"/>
                <wp:positionH relativeFrom="column">
                  <wp:posOffset>1543685</wp:posOffset>
                </wp:positionH>
                <wp:positionV relativeFrom="paragraph">
                  <wp:posOffset>3840480</wp:posOffset>
                </wp:positionV>
                <wp:extent cx="0" cy="887095"/>
                <wp:effectExtent l="57785" t="8255" r="56515" b="19050"/>
                <wp:wrapNone/>
                <wp:docPr id="743" name="Lin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70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71684A" id="Line 272" o:spid="_x0000_s1026" style="position:absolute;z-index:25127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55pt,302.4pt" to="121.55pt,3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274752" behindDoc="0" locked="0" layoutInCell="1" allowOverlap="1" wp14:anchorId="3FDE90D3" wp14:editId="5866CB30">
                <wp:simplePos x="0" y="0"/>
                <wp:positionH relativeFrom="column">
                  <wp:posOffset>1543685</wp:posOffset>
                </wp:positionH>
                <wp:positionV relativeFrom="paragraph">
                  <wp:posOffset>1646555</wp:posOffset>
                </wp:positionV>
                <wp:extent cx="0" cy="914400"/>
                <wp:effectExtent l="57785" t="5080" r="56515" b="23495"/>
                <wp:wrapNone/>
                <wp:docPr id="742" name="Line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8CA19A" id="Line 271" o:spid="_x0000_s1026" style="position:absolute;z-index:25127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55pt,129.65pt" to="121.55pt,2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273728" behindDoc="0" locked="0" layoutInCell="1" allowOverlap="1" wp14:anchorId="7A8DD6C9" wp14:editId="2E75E1DE">
                <wp:simplePos x="0" y="0"/>
                <wp:positionH relativeFrom="column">
                  <wp:posOffset>972185</wp:posOffset>
                </wp:positionH>
                <wp:positionV relativeFrom="paragraph">
                  <wp:posOffset>1186180</wp:posOffset>
                </wp:positionV>
                <wp:extent cx="1143000" cy="457200"/>
                <wp:effectExtent l="10160" t="11430" r="8890" b="7620"/>
                <wp:wrapNone/>
                <wp:docPr id="741"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39B9D20" w14:textId="77777777" w:rsidR="00487706" w:rsidRDefault="00487706">
                            <w:pPr>
                              <w:jc w:val="center"/>
                              <w:rPr>
                                <w:sz w:val="12"/>
                              </w:rPr>
                            </w:pPr>
                          </w:p>
                          <w:p w14:paraId="23E79E22" w14:textId="77777777" w:rsidR="00487706" w:rsidRDefault="00487706">
                            <w:pPr>
                              <w:jc w:val="center"/>
                              <w:rPr>
                                <w:rFonts w:cs="Arial"/>
                              </w:rPr>
                            </w:pPr>
                            <w:r>
                              <w:rPr>
                                <w:rFonts w:cs="Arial"/>
                              </w:rPr>
                              <w:t>Question #3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8DD6C9" id="AutoShape 270" o:spid="_x0000_s1411" type="#_x0000_t176" style="position:absolute;margin-left:76.55pt;margin-top:93.4pt;width:90pt;height:36pt;z-index:25127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">
                <v:textbox>
                  <w:txbxContent>
                    <w:p w14:paraId="239B9D20" w14:textId="77777777" w:rsidR="00487706" w:rsidRDefault="00487706">
                      <w:pPr>
                        <w:jc w:val="center"/>
                        <w:rPr>
                          <w:sz w:val="12"/>
                        </w:rPr>
                      </w:pPr>
                    </w:p>
                    <w:p w14:paraId="23E79E22" w14:textId="77777777" w:rsidR="00487706" w:rsidRDefault="00487706">
                      <w:pPr>
                        <w:jc w:val="center"/>
                        <w:rPr>
                          <w:rFonts w:cs="Arial"/>
                        </w:rPr>
                      </w:pPr>
                      <w:r>
                        <w:rPr>
                          <w:rFonts w:cs="Arial"/>
                        </w:rPr>
                        <w:t>Question #30</w:t>
                      </w:r>
                    </w:p>
                  </w:txbxContent>
                </v:textbox>
              </v:shape>
            </w:pict>
          </mc:Fallback>
        </mc:AlternateContent>
      </w:r>
      <w:r w:rsidR="009D4F0F">
        <w:rPr>
          <w:b/>
          <w:bCs/>
        </w:rPr>
        <w:t>Donor Eligibility:</w:t>
      </w:r>
      <w:r w:rsidR="009D4F0F">
        <w:t xml:space="preserve"> Donors with clinical or laboratory evidence, including prior reactive screening tests, of HIV/AIDS are ineligible. Donors with clinical or laboratory evidence of HIV/AIDS are ineligible due to potential transmission of infectious disease.</w:t>
      </w:r>
      <w:r w:rsidR="009D4F0F">
        <w:br w:type="page"/>
      </w:r>
      <w:r w:rsidR="009D4F0F">
        <w:rPr>
          <w:b/>
          <w:bCs/>
        </w:rPr>
        <w:lastRenderedPageBreak/>
        <w:t xml:space="preserve"> Question:</w:t>
      </w:r>
      <w:r w:rsidR="009D4F0F">
        <w:t xml:space="preserve"> 3</w:t>
      </w:r>
      <w:r w:rsidR="00395E5F">
        <w:t>1</w:t>
      </w:r>
      <w:r w:rsidR="009D4F0F">
        <w:t>. Have you ever had hepatitis</w:t>
      </w:r>
      <w:r w:rsidR="00943EB4">
        <w:t xml:space="preserve"> or a positive test for hepatitis</w:t>
      </w:r>
      <w:r w:rsidR="009D4F0F">
        <w:t>?</w:t>
      </w:r>
    </w:p>
    <w:p w14:paraId="69F7F7EC" w14:textId="77777777" w:rsidR="009D4F0F" w:rsidRDefault="009D4F0F"/>
    <w:p w14:paraId="68EF10D8" w14:textId="77777777" w:rsidR="009D4F0F" w:rsidRDefault="00CB63EE">
      <w:r>
        <w:rPr>
          <w:b/>
          <w:bCs/>
          <w:noProof/>
        </w:rPr>
        <mc:AlternateContent>
          <mc:Choice Requires="wps">
            <w:drawing>
              <wp:anchor distT="0" distB="0" distL="114300" distR="114300" simplePos="0" relativeHeight="251724288" behindDoc="0" locked="0" layoutInCell="1" allowOverlap="1" wp14:anchorId="7B66DD6F" wp14:editId="3449D8B8">
                <wp:simplePos x="0" y="0"/>
                <wp:positionH relativeFrom="column">
                  <wp:posOffset>4305300</wp:posOffset>
                </wp:positionH>
                <wp:positionV relativeFrom="paragraph">
                  <wp:posOffset>6527799</wp:posOffset>
                </wp:positionV>
                <wp:extent cx="1097280" cy="504825"/>
                <wp:effectExtent l="0" t="19050" r="45720" b="47625"/>
                <wp:wrapNone/>
                <wp:docPr id="707" name="AutoShape 10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85D3725"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6DD6F" id="AutoShape 1015" o:spid="_x0000_s1412" type="#_x0000_t13" style="position:absolute;margin-left:339pt;margin-top:514pt;width:86.4pt;height:39.7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" adj="15638">
                <v:textbox>
                  <w:txbxContent>
                    <w:p w14:paraId="285D3725"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719168" behindDoc="0" locked="0" layoutInCell="1" allowOverlap="1" wp14:anchorId="100BEC2E" wp14:editId="34705251">
                <wp:simplePos x="0" y="0"/>
                <wp:positionH relativeFrom="column">
                  <wp:posOffset>2326640</wp:posOffset>
                </wp:positionH>
                <wp:positionV relativeFrom="paragraph">
                  <wp:posOffset>4498975</wp:posOffset>
                </wp:positionV>
                <wp:extent cx="1685290" cy="0"/>
                <wp:effectExtent l="12065" t="9525" r="7620" b="9525"/>
                <wp:wrapNone/>
                <wp:docPr id="740" name="Line 10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852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5E3BD" id="Line 1025" o:spid="_x0000_s1026" style="position:absolute;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2pt,354.25pt" to="315.9pt,3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"/>
            </w:pict>
          </mc:Fallback>
        </mc:AlternateContent>
      </w:r>
      <w:r w:rsidR="008E26F7">
        <w:rPr>
          <w:b/>
          <w:bCs/>
          <w:noProof/>
        </w:rPr>
        <mc:AlternateContent>
          <mc:Choice Requires="wps">
            <w:drawing>
              <wp:anchor distT="0" distB="0" distL="114300" distR="114300" simplePos="0" relativeHeight="251729408" behindDoc="0" locked="0" layoutInCell="1" allowOverlap="1" wp14:anchorId="5412AA57" wp14:editId="6B1DBF4B">
                <wp:simplePos x="0" y="0"/>
                <wp:positionH relativeFrom="column">
                  <wp:posOffset>2432050</wp:posOffset>
                </wp:positionH>
                <wp:positionV relativeFrom="paragraph">
                  <wp:posOffset>2280285</wp:posOffset>
                </wp:positionV>
                <wp:extent cx="789305" cy="0"/>
                <wp:effectExtent l="12700" t="57785" r="17145" b="56515"/>
                <wp:wrapNone/>
                <wp:docPr id="739" name="Line 10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930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AF080" id="Line 1020" o:spid="_x0000_s1026" style="position:absolute;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1.5pt,179.55pt" to="253.65pt,1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733504" behindDoc="0" locked="0" layoutInCell="1" allowOverlap="1" wp14:anchorId="6F408B77" wp14:editId="1A3351BD">
                <wp:simplePos x="0" y="0"/>
                <wp:positionH relativeFrom="column">
                  <wp:posOffset>4785360</wp:posOffset>
                </wp:positionH>
                <wp:positionV relativeFrom="paragraph">
                  <wp:posOffset>2280285</wp:posOffset>
                </wp:positionV>
                <wp:extent cx="0" cy="4366260"/>
                <wp:effectExtent l="60960" t="10160" r="53340" b="14605"/>
                <wp:wrapNone/>
                <wp:docPr id="738" name="Line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366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AF94F" id="Line 1024" o:spid="_x0000_s1026" style="position:absolute;flip:x;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8pt,179.55pt" to="376.8pt,5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">
                <v:stroke endarrow="block"/>
              </v:line>
            </w:pict>
          </mc:Fallback>
        </mc:AlternateContent>
      </w:r>
      <w:r w:rsidR="008E26F7">
        <w:rPr>
          <w:b/>
          <w:bCs/>
          <w:noProof/>
        </w:rPr>
        <mc:AlternateContent>
          <mc:Choice Requires="wps">
            <w:drawing>
              <wp:anchor distT="0" distB="0" distL="114300" distR="114300" simplePos="0" relativeHeight="251732480" behindDoc="0" locked="0" layoutInCell="1" allowOverlap="1" wp14:anchorId="3DD37CBA" wp14:editId="7564C6D4">
                <wp:simplePos x="0" y="0"/>
                <wp:positionH relativeFrom="column">
                  <wp:posOffset>4502150</wp:posOffset>
                </wp:positionH>
                <wp:positionV relativeFrom="paragraph">
                  <wp:posOffset>2280285</wp:posOffset>
                </wp:positionV>
                <wp:extent cx="283210" cy="0"/>
                <wp:effectExtent l="6350" t="10160" r="5715" b="8890"/>
                <wp:wrapNone/>
                <wp:docPr id="737" name="Line 10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2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91D596" id="Line 1023" o:spid="_x0000_s1026" style="position:absolute;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5pt,179.55pt" to="376.8pt,1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"/>
            </w:pict>
          </mc:Fallback>
        </mc:AlternateContent>
      </w:r>
      <w:r w:rsidR="008E26F7">
        <w:rPr>
          <w:b/>
          <w:bCs/>
          <w:noProof/>
        </w:rPr>
        <mc:AlternateContent>
          <mc:Choice Requires="wps">
            <w:drawing>
              <wp:anchor distT="0" distB="0" distL="114300" distR="114300" simplePos="0" relativeHeight="251739648" behindDoc="0" locked="0" layoutInCell="1" allowOverlap="1" wp14:anchorId="362CBC5C" wp14:editId="6D42ED4F">
                <wp:simplePos x="0" y="0"/>
                <wp:positionH relativeFrom="column">
                  <wp:posOffset>703580</wp:posOffset>
                </wp:positionH>
                <wp:positionV relativeFrom="paragraph">
                  <wp:posOffset>4304665</wp:posOffset>
                </wp:positionV>
                <wp:extent cx="1463040" cy="432435"/>
                <wp:effectExtent l="0" t="0" r="0" b="0"/>
                <wp:wrapNone/>
                <wp:docPr id="736" name="Text Box 10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43869" w14:textId="77777777" w:rsidR="00487706" w:rsidRDefault="00487706">
                            <w:pPr>
                              <w:pStyle w:val="BodyText"/>
                              <w:jc w:val="center"/>
                            </w:pPr>
                            <w:r>
                              <w:t>Was it before your</w:t>
                            </w:r>
                          </w:p>
                          <w:p w14:paraId="63C4E391" w14:textId="77777777" w:rsidR="00487706" w:rsidRDefault="00487706">
                            <w:pPr>
                              <w:pStyle w:val="BodyText"/>
                              <w:jc w:val="center"/>
                            </w:pPr>
                            <w:r>
                              <w:t>11th birthd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2CBC5C" id="Text Box 1032" o:spid="_x0000_s1413" type="#_x0000_t202" style="position:absolute;margin-left:55.4pt;margin-top:338.95pt;width:115.2pt;height:34.05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" filled="f" stroked="f">
                <v:textbox>
                  <w:txbxContent>
                    <w:p w14:paraId="35143869" w14:textId="77777777" w:rsidR="00487706" w:rsidRDefault="00487706">
                      <w:pPr>
                        <w:pStyle w:val="BodyText"/>
                        <w:jc w:val="center"/>
                      </w:pPr>
                      <w:r>
                        <w:t>Was it before your</w:t>
                      </w:r>
                    </w:p>
                    <w:p w14:paraId="63C4E391" w14:textId="77777777" w:rsidR="00487706" w:rsidRDefault="00487706">
                      <w:pPr>
                        <w:pStyle w:val="BodyText"/>
                        <w:jc w:val="center"/>
                      </w:pPr>
                      <w:r>
                        <w:t>11th birthday?</w:t>
                      </w:r>
                    </w:p>
                  </w:txbxContent>
                </v:textbox>
              </v:shape>
            </w:pict>
          </mc:Fallback>
        </mc:AlternateContent>
      </w:r>
      <w:r w:rsidR="008E26F7">
        <w:rPr>
          <w:b/>
          <w:bCs/>
          <w:noProof/>
        </w:rPr>
        <mc:AlternateContent>
          <mc:Choice Requires="wps">
            <w:drawing>
              <wp:anchor distT="0" distB="0" distL="114300" distR="114300" simplePos="0" relativeHeight="251738624" behindDoc="0" locked="0" layoutInCell="1" allowOverlap="1" wp14:anchorId="3B96F260" wp14:editId="28DD1E53">
                <wp:simplePos x="0" y="0"/>
                <wp:positionH relativeFrom="column">
                  <wp:posOffset>497840</wp:posOffset>
                </wp:positionH>
                <wp:positionV relativeFrom="paragraph">
                  <wp:posOffset>4022725</wp:posOffset>
                </wp:positionV>
                <wp:extent cx="1828800" cy="936625"/>
                <wp:effectExtent l="21590" t="19050" r="16510" b="15875"/>
                <wp:wrapNone/>
                <wp:docPr id="735" name="AutoShape 1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93662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D80B0" id="AutoShape 1031" o:spid="_x0000_s1026" type="#_x0000_t110" style="position:absolute;margin-left:39.2pt;margin-top:316.75pt;width:2in;height:73.7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"/>
            </w:pict>
          </mc:Fallback>
        </mc:AlternateContent>
      </w:r>
      <w:r w:rsidR="008E26F7">
        <w:rPr>
          <w:b/>
          <w:bCs/>
          <w:noProof/>
        </w:rPr>
        <mc:AlternateContent>
          <mc:Choice Requires="wps">
            <w:drawing>
              <wp:anchor distT="0" distB="0" distL="114300" distR="114300" simplePos="0" relativeHeight="251746816" behindDoc="0" locked="0" layoutInCell="1" allowOverlap="1" wp14:anchorId="45E11AA3" wp14:editId="67C7B9CD">
                <wp:simplePos x="0" y="0"/>
                <wp:positionH relativeFrom="column">
                  <wp:posOffset>4011930</wp:posOffset>
                </wp:positionH>
                <wp:positionV relativeFrom="paragraph">
                  <wp:posOffset>4508500</wp:posOffset>
                </wp:positionV>
                <wp:extent cx="0" cy="1177290"/>
                <wp:effectExtent l="59055" t="19050" r="55245" b="13335"/>
                <wp:wrapNone/>
                <wp:docPr id="734" name="Line 10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17729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C256259" id="Line 1040" o:spid="_x0000_s1026" style="position:absolute;flip:y;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9pt,355pt" to="315.9pt,4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">
                <v:stroke endarrow="block"/>
              </v:line>
            </w:pict>
          </mc:Fallback>
        </mc:AlternateContent>
      </w:r>
      <w:r w:rsidR="008E26F7">
        <w:rPr>
          <w:b/>
          <w:bCs/>
          <w:noProof/>
        </w:rPr>
        <mc:AlternateContent>
          <mc:Choice Requires="wps">
            <w:drawing>
              <wp:anchor distT="0" distB="0" distL="114300" distR="114300" simplePos="0" relativeHeight="251734528" behindDoc="0" locked="0" layoutInCell="1" allowOverlap="1" wp14:anchorId="742FDE76" wp14:editId="6B7651C5">
                <wp:simplePos x="0" y="0"/>
                <wp:positionH relativeFrom="column">
                  <wp:posOffset>4011930</wp:posOffset>
                </wp:positionH>
                <wp:positionV relativeFrom="paragraph">
                  <wp:posOffset>2409190</wp:posOffset>
                </wp:positionV>
                <wp:extent cx="0" cy="2099310"/>
                <wp:effectExtent l="59055" t="15240" r="55245" b="9525"/>
                <wp:wrapNone/>
                <wp:docPr id="733" name="Line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0993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3BF97" id="Line 1026" o:spid="_x0000_s1026" style="position:absolute;flip:y;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9pt,189.7pt" to="315.9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">
                <v:stroke endarrow="block"/>
              </v:line>
            </w:pict>
          </mc:Fallback>
        </mc:AlternateContent>
      </w:r>
      <w:r w:rsidR="008E26F7">
        <w:rPr>
          <w:b/>
          <w:bCs/>
          <w:noProof/>
        </w:rPr>
        <mc:AlternateContent>
          <mc:Choice Requires="wps">
            <w:drawing>
              <wp:anchor distT="0" distB="0" distL="114300" distR="114300" simplePos="0" relativeHeight="251731456" behindDoc="0" locked="0" layoutInCell="1" allowOverlap="1" wp14:anchorId="352BEAFA" wp14:editId="70E24EC3">
                <wp:simplePos x="0" y="0"/>
                <wp:positionH relativeFrom="column">
                  <wp:posOffset>2577465</wp:posOffset>
                </wp:positionH>
                <wp:positionV relativeFrom="paragraph">
                  <wp:posOffset>1903730</wp:posOffset>
                </wp:positionV>
                <wp:extent cx="365760" cy="274320"/>
                <wp:effectExtent l="0" t="0" r="0" b="0"/>
                <wp:wrapNone/>
                <wp:docPr id="732" name="Text 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EF4EF"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BEAFA" id="Text Box 1022" o:spid="_x0000_s1414" type="#_x0000_t202" style="position:absolute;margin-left:202.95pt;margin-top:149.9pt;width:28.8pt;height:21.6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MF0vwIAAMY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" filled="f" stroked="f">
                <v:textbox>
                  <w:txbxContent>
                    <w:p w14:paraId="29EEF4EF"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720192" behindDoc="0" locked="0" layoutInCell="1" allowOverlap="1" wp14:anchorId="34F475CB" wp14:editId="2157B667">
                <wp:simplePos x="0" y="0"/>
                <wp:positionH relativeFrom="column">
                  <wp:posOffset>2694305</wp:posOffset>
                </wp:positionH>
                <wp:positionV relativeFrom="paragraph">
                  <wp:posOffset>4171950</wp:posOffset>
                </wp:positionV>
                <wp:extent cx="457200" cy="274320"/>
                <wp:effectExtent l="0" t="0" r="1270" b="0"/>
                <wp:wrapNone/>
                <wp:docPr id="731" name="Text Box 10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60D25"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475CB" id="Text Box 1038" o:spid="_x0000_s1415" type="#_x0000_t202" style="position:absolute;margin-left:212.15pt;margin-top:328.5pt;width:36pt;height:21.6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nYOvQIAAMY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" filled="f" stroked="f">
                <v:textbox>
                  <w:txbxContent>
                    <w:p w14:paraId="14060D25"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745792" behindDoc="0" locked="0" layoutInCell="1" allowOverlap="1" wp14:anchorId="3CFD5619" wp14:editId="5DDCDE43">
                <wp:simplePos x="0" y="0"/>
                <wp:positionH relativeFrom="column">
                  <wp:posOffset>2166620</wp:posOffset>
                </wp:positionH>
                <wp:positionV relativeFrom="paragraph">
                  <wp:posOffset>5685790</wp:posOffset>
                </wp:positionV>
                <wp:extent cx="1845310" cy="0"/>
                <wp:effectExtent l="13970" t="5715" r="7620" b="13335"/>
                <wp:wrapNone/>
                <wp:docPr id="730" name="Line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531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C04E1C" id="Line 1039" o:spid="_x0000_s1026" style="position:absolute;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0.6pt,447.7pt" to="315.9pt,4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"/>
            </w:pict>
          </mc:Fallback>
        </mc:AlternateContent>
      </w:r>
      <w:r w:rsidR="008E26F7">
        <w:rPr>
          <w:b/>
          <w:bCs/>
          <w:noProof/>
        </w:rPr>
        <mc:AlternateContent>
          <mc:Choice Requires="wps">
            <w:drawing>
              <wp:anchor distT="0" distB="0" distL="114300" distR="114300" simplePos="0" relativeHeight="251748864" behindDoc="0" locked="0" layoutInCell="1" allowOverlap="1" wp14:anchorId="7D47A0BB" wp14:editId="3FEE1175">
                <wp:simplePos x="0" y="0"/>
                <wp:positionH relativeFrom="column">
                  <wp:posOffset>106680</wp:posOffset>
                </wp:positionH>
                <wp:positionV relativeFrom="paragraph">
                  <wp:posOffset>6251575</wp:posOffset>
                </wp:positionV>
                <wp:extent cx="2867025" cy="885825"/>
                <wp:effectExtent l="1905" t="0" r="0" b="0"/>
                <wp:wrapNone/>
                <wp:docPr id="729" name="Text Box 1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88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2B064" w14:textId="77777777" w:rsidR="00487706" w:rsidRDefault="00487706">
                            <w:pPr>
                              <w:jc w:val="center"/>
                            </w:pPr>
                            <w:r>
                              <w:t>Donors with clinical, symptomatic viral hepatitis after age 11, are ineligible.*. Re</w:t>
                            </w:r>
                            <w:r w:rsidRPr="00943EB4">
                              <w:t>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7A0BB" id="Text Box 1046" o:spid="_x0000_s1416" type="#_x0000_t202" style="position:absolute;margin-left:8.4pt;margin-top:492.25pt;width:225.75pt;height:69.7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wYCvA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" filled="f" stroked="f">
                <v:textbox>
                  <w:txbxContent>
                    <w:p w14:paraId="0B12B064" w14:textId="77777777" w:rsidR="00487706" w:rsidRDefault="00487706">
                      <w:pPr>
                        <w:jc w:val="center"/>
                      </w:pPr>
                      <w:r>
                        <w:t>Donors with clinical, symptomatic viral hepatitis after age 11, are ineligible.*. Re</w:t>
                      </w:r>
                      <w:r w:rsidRPr="00943EB4">
                        <w:t>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747840" behindDoc="0" locked="0" layoutInCell="1" allowOverlap="1" wp14:anchorId="2B208228" wp14:editId="192E0B68">
                <wp:simplePos x="0" y="0"/>
                <wp:positionH relativeFrom="column">
                  <wp:posOffset>114300</wp:posOffset>
                </wp:positionH>
                <wp:positionV relativeFrom="paragraph">
                  <wp:posOffset>6107430</wp:posOffset>
                </wp:positionV>
                <wp:extent cx="2828925" cy="933450"/>
                <wp:effectExtent l="9525" t="8255" r="9525" b="10795"/>
                <wp:wrapNone/>
                <wp:docPr id="728" name="AutoShape 10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8925" cy="933450"/>
                        </a:xfrm>
                        <a:prstGeom prst="roundRect">
                          <a:avLst>
                            <a:gd name="adj" fmla="val 37356"/>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074577" id="AutoShape 1045" o:spid="_x0000_s1026" style="position:absolute;margin-left:9pt;margin-top:480.9pt;width:222.75pt;height:73.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244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"/>
            </w:pict>
          </mc:Fallback>
        </mc:AlternateContent>
      </w:r>
      <w:r w:rsidR="008E26F7">
        <w:rPr>
          <w:b/>
          <w:bCs/>
          <w:noProof/>
        </w:rPr>
        <mc:AlternateContent>
          <mc:Choice Requires="wps">
            <w:drawing>
              <wp:anchor distT="0" distB="0" distL="114300" distR="114300" simplePos="0" relativeHeight="251744768" behindDoc="0" locked="0" layoutInCell="1" allowOverlap="1" wp14:anchorId="16784437" wp14:editId="1EDDA4A2">
                <wp:simplePos x="0" y="0"/>
                <wp:positionH relativeFrom="column">
                  <wp:posOffset>1684655</wp:posOffset>
                </wp:positionH>
                <wp:positionV relativeFrom="paragraph">
                  <wp:posOffset>5793740</wp:posOffset>
                </wp:positionV>
                <wp:extent cx="942975" cy="274320"/>
                <wp:effectExtent l="0" t="0" r="1270" b="2540"/>
                <wp:wrapNone/>
                <wp:docPr id="727" name="Text Box 10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C4A02" w14:textId="77777777" w:rsidR="00487706" w:rsidRDefault="00487706">
                            <w:pPr>
                              <w:jc w:val="center"/>
                            </w:pPr>
                            <w:r>
                              <w:t>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784437" id="Text Box 1037" o:spid="_x0000_s1417" type="#_x0000_t202" style="position:absolute;margin-left:132.65pt;margin-top:456.2pt;width:74.25pt;height:21.6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" filled="f" stroked="f">
                <v:textbox>
                  <w:txbxContent>
                    <w:p w14:paraId="5BDC4A02" w14:textId="77777777" w:rsidR="00487706" w:rsidRDefault="00487706">
                      <w:pPr>
                        <w:jc w:val="center"/>
                      </w:pPr>
                      <w:r>
                        <w:t>viral hepatitis</w:t>
                      </w:r>
                    </w:p>
                  </w:txbxContent>
                </v:textbox>
              </v:shape>
            </w:pict>
          </mc:Fallback>
        </mc:AlternateContent>
      </w:r>
      <w:r w:rsidR="008E26F7">
        <w:rPr>
          <w:b/>
          <w:bCs/>
          <w:noProof/>
        </w:rPr>
        <mc:AlternateContent>
          <mc:Choice Requires="wps">
            <w:drawing>
              <wp:anchor distT="0" distB="0" distL="114300" distR="114300" simplePos="0" relativeHeight="251743744" behindDoc="0" locked="0" layoutInCell="1" allowOverlap="1" wp14:anchorId="3801AC99" wp14:editId="334749F1">
                <wp:simplePos x="0" y="0"/>
                <wp:positionH relativeFrom="column">
                  <wp:posOffset>1424305</wp:posOffset>
                </wp:positionH>
                <wp:positionV relativeFrom="paragraph">
                  <wp:posOffset>5793740</wp:posOffset>
                </wp:positionV>
                <wp:extent cx="0" cy="313690"/>
                <wp:effectExtent l="52705" t="8890" r="61595" b="20320"/>
                <wp:wrapNone/>
                <wp:docPr id="725" name="Line 10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36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1F4E27" id="Line 1036" o:spid="_x0000_s1026" style="position:absolute;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15pt,456.2pt" to="112.15pt,4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735552" behindDoc="0" locked="0" layoutInCell="1" allowOverlap="1" wp14:anchorId="50EC6CA7" wp14:editId="19113529">
                <wp:simplePos x="0" y="0"/>
                <wp:positionH relativeFrom="column">
                  <wp:posOffset>2646045</wp:posOffset>
                </wp:positionH>
                <wp:positionV relativeFrom="paragraph">
                  <wp:posOffset>5109210</wp:posOffset>
                </wp:positionV>
                <wp:extent cx="718185" cy="388620"/>
                <wp:effectExtent l="0" t="635" r="0" b="1270"/>
                <wp:wrapNone/>
                <wp:docPr id="724" name="Text Box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185" cy="388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DC757" w14:textId="77777777" w:rsidR="00487706" w:rsidRDefault="00487706">
                            <w:r>
                              <w:t>Non-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EC6CA7" id="Text Box 1027" o:spid="_x0000_s1418" type="#_x0000_t202" style="position:absolute;margin-left:208.35pt;margin-top:402.3pt;width:56.55pt;height:30.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kFvgIAAMY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" filled="f" stroked="f">
                <v:textbox>
                  <w:txbxContent>
                    <w:p w14:paraId="5F0DC757" w14:textId="77777777" w:rsidR="00487706" w:rsidRDefault="00487706">
                      <w:r>
                        <w:t>Non-viral hepatitis</w:t>
                      </w:r>
                    </w:p>
                  </w:txbxContent>
                </v:textbox>
              </v:shape>
            </w:pict>
          </mc:Fallback>
        </mc:AlternateContent>
      </w:r>
      <w:r w:rsidR="008E26F7">
        <w:rPr>
          <w:b/>
          <w:bCs/>
          <w:noProof/>
        </w:rPr>
        <mc:AlternateContent>
          <mc:Choice Requires="wps">
            <w:drawing>
              <wp:anchor distT="0" distB="0" distL="114300" distR="114300" simplePos="0" relativeHeight="251727360" behindDoc="0" locked="0" layoutInCell="1" allowOverlap="1" wp14:anchorId="44312E5A" wp14:editId="2DCBFEF9">
                <wp:simplePos x="0" y="0"/>
                <wp:positionH relativeFrom="column">
                  <wp:posOffset>1588770</wp:posOffset>
                </wp:positionH>
                <wp:positionV relativeFrom="paragraph">
                  <wp:posOffset>4959350</wp:posOffset>
                </wp:positionV>
                <wp:extent cx="457200" cy="274320"/>
                <wp:effectExtent l="0" t="3175" r="1905" b="0"/>
                <wp:wrapNone/>
                <wp:docPr id="720" name="Text Box 10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EB4FF"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12E5A" id="Text Box 1018" o:spid="_x0000_s1419" type="#_x0000_t202" style="position:absolute;margin-left:125.1pt;margin-top:390.5pt;width:36pt;height:21.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" filled="f" stroked="f">
                <v:textbox>
                  <w:txbxContent>
                    <w:p w14:paraId="156EB4FF"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742720" behindDoc="0" locked="0" layoutInCell="1" allowOverlap="1" wp14:anchorId="06016CDA" wp14:editId="7FB9AB3A">
                <wp:simplePos x="0" y="0"/>
                <wp:positionH relativeFrom="column">
                  <wp:posOffset>703580</wp:posOffset>
                </wp:positionH>
                <wp:positionV relativeFrom="paragraph">
                  <wp:posOffset>5281930</wp:posOffset>
                </wp:positionV>
                <wp:extent cx="1463040" cy="511810"/>
                <wp:effectExtent l="8255" t="11430" r="5080" b="10160"/>
                <wp:wrapNone/>
                <wp:docPr id="717" name="AutoShape 10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11810"/>
                        </a:xfrm>
                        <a:prstGeom prst="flowChartProcess">
                          <a:avLst/>
                        </a:prstGeom>
                        <a:solidFill>
                          <a:srgbClr val="FFFFFF"/>
                        </a:solidFill>
                        <a:ln w="9525">
                          <a:solidFill>
                            <a:srgbClr val="000000"/>
                          </a:solidFill>
                          <a:miter lim="800000"/>
                          <a:headEnd/>
                          <a:tailEnd/>
                        </a:ln>
                      </wps:spPr>
                      <wps:txbx>
                        <w:txbxContent>
                          <w:p w14:paraId="6A0F52AF" w14:textId="77777777" w:rsidR="00487706" w:rsidRDefault="00487706">
                            <w:pPr>
                              <w:pStyle w:val="BodyText3"/>
                              <w:rPr>
                                <w:sz w:val="8"/>
                              </w:rPr>
                            </w:pPr>
                          </w:p>
                          <w:p w14:paraId="68E3E428" w14:textId="77777777" w:rsidR="00487706" w:rsidRDefault="00487706">
                            <w:pPr>
                              <w:pStyle w:val="BodyText3"/>
                            </w:pPr>
                            <w:r>
                              <w:t>Determine if it was viral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16CDA" id="AutoShape 1035" o:spid="_x0000_s1420" type="#_x0000_t109" style="position:absolute;margin-left:55.4pt;margin-top:415.9pt;width:115.2pt;height:40.3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">
                <v:textbox>
                  <w:txbxContent>
                    <w:p w14:paraId="6A0F52AF" w14:textId="77777777" w:rsidR="00487706" w:rsidRDefault="00487706">
                      <w:pPr>
                        <w:pStyle w:val="BodyText3"/>
                        <w:rPr>
                          <w:sz w:val="8"/>
                        </w:rPr>
                      </w:pPr>
                    </w:p>
                    <w:p w14:paraId="68E3E428" w14:textId="77777777" w:rsidR="00487706" w:rsidRDefault="00487706">
                      <w:pPr>
                        <w:pStyle w:val="BodyText3"/>
                      </w:pPr>
                      <w:r>
                        <w:t>Determine if it was viral hepatitis</w:t>
                      </w:r>
                    </w:p>
                  </w:txbxContent>
                </v:textbox>
              </v:shape>
            </w:pict>
          </mc:Fallback>
        </mc:AlternateContent>
      </w:r>
      <w:r w:rsidR="008E26F7">
        <w:rPr>
          <w:b/>
          <w:bCs/>
          <w:noProof/>
        </w:rPr>
        <mc:AlternateContent>
          <mc:Choice Requires="wps">
            <w:drawing>
              <wp:anchor distT="0" distB="0" distL="114300" distR="114300" simplePos="0" relativeHeight="251723264" behindDoc="0" locked="0" layoutInCell="1" allowOverlap="1" wp14:anchorId="10EACD94" wp14:editId="1ADD63D6">
                <wp:simplePos x="0" y="0"/>
                <wp:positionH relativeFrom="column">
                  <wp:posOffset>1424305</wp:posOffset>
                </wp:positionH>
                <wp:positionV relativeFrom="paragraph">
                  <wp:posOffset>4959350</wp:posOffset>
                </wp:positionV>
                <wp:extent cx="0" cy="322580"/>
                <wp:effectExtent l="52705" t="12700" r="61595" b="17145"/>
                <wp:wrapNone/>
                <wp:docPr id="716" name="Line 10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25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7257D2" id="Line 1014" o:spid="_x0000_s1026" style="position:absolute;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15pt,390.5pt" to="112.15pt,4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741696" behindDoc="0" locked="0" layoutInCell="1" allowOverlap="1" wp14:anchorId="3A4BBDA4" wp14:editId="06B71F90">
                <wp:simplePos x="0" y="0"/>
                <wp:positionH relativeFrom="column">
                  <wp:posOffset>1419225</wp:posOffset>
                </wp:positionH>
                <wp:positionV relativeFrom="paragraph">
                  <wp:posOffset>3765550</wp:posOffset>
                </wp:positionV>
                <wp:extent cx="0" cy="264160"/>
                <wp:effectExtent l="57150" t="9525" r="57150" b="21590"/>
                <wp:wrapNone/>
                <wp:docPr id="715" name="Line 10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41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BC3B4" id="Line 1034" o:spid="_x0000_s1026" style="position:absolute;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75pt,296.5pt" to="111.75pt,3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726336" behindDoc="0" locked="0" layoutInCell="1" allowOverlap="1" wp14:anchorId="3A4288C4" wp14:editId="25859C8C">
                <wp:simplePos x="0" y="0"/>
                <wp:positionH relativeFrom="column">
                  <wp:posOffset>1511300</wp:posOffset>
                </wp:positionH>
                <wp:positionV relativeFrom="paragraph">
                  <wp:posOffset>2870200</wp:posOffset>
                </wp:positionV>
                <wp:extent cx="457200" cy="274320"/>
                <wp:effectExtent l="0" t="0" r="3175" b="1905"/>
                <wp:wrapNone/>
                <wp:docPr id="714" name="Text Box 10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BE14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288C4" id="Text Box 1017" o:spid="_x0000_s1421" type="#_x0000_t202" style="position:absolute;margin-left:119pt;margin-top:226pt;width:36pt;height:21.6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" filled="f" stroked="f">
                <v:textbox>
                  <w:txbxContent>
                    <w:p w14:paraId="740BE14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740672" behindDoc="0" locked="0" layoutInCell="1" allowOverlap="1" wp14:anchorId="11D37C6E" wp14:editId="79594C11">
                <wp:simplePos x="0" y="0"/>
                <wp:positionH relativeFrom="column">
                  <wp:posOffset>1419225</wp:posOffset>
                </wp:positionH>
                <wp:positionV relativeFrom="paragraph">
                  <wp:posOffset>2870200</wp:posOffset>
                </wp:positionV>
                <wp:extent cx="5080" cy="369570"/>
                <wp:effectExtent l="47625" t="9525" r="61595" b="20955"/>
                <wp:wrapNone/>
                <wp:docPr id="713" name="Line 10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3695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4FB19" id="Line 1033" o:spid="_x0000_s1026" style="position:absolute;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75pt,226pt" to="112.15pt,2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">
                <v:stroke endarrow="block"/>
              </v:line>
            </w:pict>
          </mc:Fallback>
        </mc:AlternateContent>
      </w:r>
      <w:r w:rsidR="008E26F7">
        <w:rPr>
          <w:b/>
          <w:bCs/>
          <w:noProof/>
        </w:rPr>
        <mc:AlternateContent>
          <mc:Choice Requires="wps">
            <w:drawing>
              <wp:anchor distT="0" distB="0" distL="114300" distR="114300" simplePos="0" relativeHeight="251721216" behindDoc="0" locked="0" layoutInCell="1" allowOverlap="1" wp14:anchorId="71C82CA5" wp14:editId="2765BB8A">
                <wp:simplePos x="0" y="0"/>
                <wp:positionH relativeFrom="column">
                  <wp:posOffset>832485</wp:posOffset>
                </wp:positionH>
                <wp:positionV relativeFrom="paragraph">
                  <wp:posOffset>765810</wp:posOffset>
                </wp:positionV>
                <wp:extent cx="1143000" cy="457200"/>
                <wp:effectExtent l="13335" t="10160" r="5715" b="8890"/>
                <wp:wrapNone/>
                <wp:docPr id="712" name="AutoShape 10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73D6F99" w14:textId="77777777" w:rsidR="00487706" w:rsidRDefault="00487706">
                            <w:pPr>
                              <w:jc w:val="center"/>
                              <w:rPr>
                                <w:sz w:val="12"/>
                              </w:rPr>
                            </w:pPr>
                          </w:p>
                          <w:p w14:paraId="2AEF0D76" w14:textId="77777777" w:rsidR="00487706" w:rsidRDefault="00487706">
                            <w:pPr>
                              <w:jc w:val="center"/>
                            </w:pPr>
                            <w:r>
                              <w:t>Question #3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82CA5" id="AutoShape 1012" o:spid="_x0000_s1422" type="#_x0000_t176" style="position:absolute;margin-left:65.55pt;margin-top:60.3pt;width:90pt;height:36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">
                <v:textbox>
                  <w:txbxContent>
                    <w:p w14:paraId="173D6F99" w14:textId="77777777" w:rsidR="00487706" w:rsidRDefault="00487706">
                      <w:pPr>
                        <w:jc w:val="center"/>
                        <w:rPr>
                          <w:sz w:val="12"/>
                        </w:rPr>
                      </w:pPr>
                    </w:p>
                    <w:p w14:paraId="2AEF0D76" w14:textId="77777777" w:rsidR="00487706" w:rsidRDefault="00487706">
                      <w:pPr>
                        <w:jc w:val="center"/>
                      </w:pPr>
                      <w:r>
                        <w:t>Question #31</w:t>
                      </w:r>
                    </w:p>
                  </w:txbxContent>
                </v:textbox>
              </v:shape>
            </w:pict>
          </mc:Fallback>
        </mc:AlternateContent>
      </w:r>
      <w:r w:rsidR="008E26F7">
        <w:rPr>
          <w:b/>
          <w:bCs/>
          <w:noProof/>
        </w:rPr>
        <mc:AlternateContent>
          <mc:Choice Requires="wps">
            <w:drawing>
              <wp:anchor distT="0" distB="0" distL="114300" distR="114300" simplePos="0" relativeHeight="251722240" behindDoc="0" locked="0" layoutInCell="1" allowOverlap="1" wp14:anchorId="04D871E1" wp14:editId="7E9588EB">
                <wp:simplePos x="0" y="0"/>
                <wp:positionH relativeFrom="column">
                  <wp:posOffset>1419225</wp:posOffset>
                </wp:positionH>
                <wp:positionV relativeFrom="paragraph">
                  <wp:posOffset>1223010</wp:posOffset>
                </wp:positionV>
                <wp:extent cx="0" cy="475615"/>
                <wp:effectExtent l="57150" t="10160" r="57150" b="19050"/>
                <wp:wrapNone/>
                <wp:docPr id="711" name="Line 10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756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6CFC58" id="Line 1013" o:spid="_x0000_s1026" style="position:absolute;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75pt,96.3pt" to="111.75pt,1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">
                <v:stroke endarrow="block"/>
              </v:line>
            </w:pict>
          </mc:Fallback>
        </mc:AlternateContent>
      </w:r>
      <w:r w:rsidR="008E26F7">
        <w:rPr>
          <w:b/>
          <w:bCs/>
          <w:noProof/>
        </w:rPr>
        <mc:AlternateContent>
          <mc:Choice Requires="wps">
            <w:drawing>
              <wp:anchor distT="0" distB="0" distL="114300" distR="114300" simplePos="0" relativeHeight="251736576" behindDoc="0" locked="0" layoutInCell="1" allowOverlap="1" wp14:anchorId="49B2AAD0" wp14:editId="664FC8C0">
                <wp:simplePos x="0" y="0"/>
                <wp:positionH relativeFrom="column">
                  <wp:posOffset>438785</wp:posOffset>
                </wp:positionH>
                <wp:positionV relativeFrom="paragraph">
                  <wp:posOffset>1698625</wp:posOffset>
                </wp:positionV>
                <wp:extent cx="1993265" cy="1171575"/>
                <wp:effectExtent l="19685" t="19050" r="15875" b="19050"/>
                <wp:wrapNone/>
                <wp:docPr id="710" name="AutoShape 10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3265" cy="117157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C2C82" id="AutoShape 1028" o:spid="_x0000_s1026" type="#_x0000_t110" style="position:absolute;margin-left:34.55pt;margin-top:133.75pt;width:156.95pt;height:92.2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737600" behindDoc="0" locked="0" layoutInCell="1" allowOverlap="1" wp14:anchorId="1DD549C4" wp14:editId="1A7B99C8">
                <wp:simplePos x="0" y="0"/>
                <wp:positionH relativeFrom="column">
                  <wp:posOffset>612140</wp:posOffset>
                </wp:positionH>
                <wp:positionV relativeFrom="paragraph">
                  <wp:posOffset>2033905</wp:posOffset>
                </wp:positionV>
                <wp:extent cx="1554480" cy="569595"/>
                <wp:effectExtent l="2540" t="1905" r="0" b="0"/>
                <wp:wrapNone/>
                <wp:docPr id="709"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107896" w14:textId="77777777" w:rsidR="00487706" w:rsidRDefault="00487706">
                            <w:pPr>
                              <w:pStyle w:val="BodyText"/>
                              <w:jc w:val="center"/>
                            </w:pPr>
                            <w:r>
                              <w:t xml:space="preserve">Have you ever had hepatitis or a </w:t>
                            </w:r>
                            <w:proofErr w:type="gramStart"/>
                            <w:r>
                              <w:t>positive</w:t>
                            </w:r>
                            <w:proofErr w:type="gramEnd"/>
                          </w:p>
                          <w:p w14:paraId="15EEECA2" w14:textId="77777777" w:rsidR="00487706" w:rsidRDefault="00487706">
                            <w:pPr>
                              <w:pStyle w:val="BodyText"/>
                              <w:jc w:val="center"/>
                            </w:pPr>
                            <w:r>
                              <w:t>test for hepatit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549C4" id="Text Box 1029" o:spid="_x0000_s1423" type="#_x0000_t202" style="position:absolute;margin-left:48.2pt;margin-top:160.15pt;width:122.4pt;height:44.8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l6MvAIAAMc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" filled="f" stroked="f">
                <v:textbox>
                  <w:txbxContent>
                    <w:p w14:paraId="5F107896" w14:textId="77777777" w:rsidR="00487706" w:rsidRDefault="00487706">
                      <w:pPr>
                        <w:pStyle w:val="BodyText"/>
                        <w:jc w:val="center"/>
                      </w:pPr>
                      <w:r>
                        <w:t xml:space="preserve">Have you ever had hepatitis or a </w:t>
                      </w:r>
                      <w:proofErr w:type="gramStart"/>
                      <w:r>
                        <w:t>positive</w:t>
                      </w:r>
                      <w:proofErr w:type="gramEnd"/>
                    </w:p>
                    <w:p w14:paraId="15EEECA2" w14:textId="77777777" w:rsidR="00487706" w:rsidRDefault="00487706">
                      <w:pPr>
                        <w:pStyle w:val="BodyText"/>
                        <w:jc w:val="center"/>
                      </w:pPr>
                      <w:r>
                        <w:t>test for hepatitis?</w:t>
                      </w:r>
                    </w:p>
                  </w:txbxContent>
                </v:textbox>
              </v:shape>
            </w:pict>
          </mc:Fallback>
        </mc:AlternateContent>
      </w:r>
      <w:r w:rsidR="008E26F7">
        <w:rPr>
          <w:b/>
          <w:bCs/>
          <w:noProof/>
        </w:rPr>
        <mc:AlternateContent>
          <mc:Choice Requires="wps">
            <w:drawing>
              <wp:anchor distT="0" distB="0" distL="114300" distR="114300" simplePos="0" relativeHeight="251834880" behindDoc="0" locked="0" layoutInCell="1" allowOverlap="1" wp14:anchorId="12C73C44" wp14:editId="005FAF6F">
                <wp:simplePos x="0" y="0"/>
                <wp:positionH relativeFrom="column">
                  <wp:posOffset>114300</wp:posOffset>
                </wp:positionH>
                <wp:positionV relativeFrom="paragraph">
                  <wp:posOffset>7366000</wp:posOffset>
                </wp:positionV>
                <wp:extent cx="5314950" cy="704850"/>
                <wp:effectExtent l="0" t="0" r="0" b="0"/>
                <wp:wrapNone/>
                <wp:docPr id="708"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70485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86B842D" w14:textId="77777777" w:rsidR="00487706" w:rsidRDefault="00487706">
                            <w:r>
                              <w:t>* Donors are ineligible “unless evidence from the time of illness documents that the hepatitis was identified as being caused by Hepatitis A virus, Epstein-Barr Virus (EBV) or cytomegalovirus (CMV).” (“Eligibility Determination for Donors of Human Cells, Tissues, and Cellular and Tissue-Based Products (HCT/Ps)” Guidance for Industry, August 2007).</w:t>
                            </w:r>
                          </w:p>
                          <w:p w14:paraId="3FBA8212" w14:textId="77777777" w:rsidR="00487706" w:rsidRDefault="004877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73C44" id="Text Box 1193" o:spid="_x0000_s1424" type="#_x0000_t202" style="position:absolute;margin-left:9pt;margin-top:580pt;width:418.5pt;height:55.5pt;z-index:25183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" stroked="f">
                <v:textbox>
                  <w:txbxContent>
                    <w:p w14:paraId="286B842D" w14:textId="77777777" w:rsidR="00487706" w:rsidRDefault="00487706">
                      <w:r>
                        <w:t>* Donors are ineligible “unless evidence from the time of illness documents that the hepatitis was identified as being caused by Hepatitis A virus, Epstein-Barr Virus (EBV) or cytomegalovirus (CMV).” (“Eligibility Determination for Donors of Human Cells, Tissues, and Cellular and Tissue-Based Products (HCT/Ps)” Guidance for Industry, August 2007).</w:t>
                      </w:r>
                    </w:p>
                    <w:p w14:paraId="3FBA8212" w14:textId="77777777" w:rsidR="00487706" w:rsidRDefault="00487706"/>
                  </w:txbxContent>
                </v:textbox>
              </v:shape>
            </w:pict>
          </mc:Fallback>
        </mc:AlternateContent>
      </w:r>
      <w:r w:rsidR="008E26F7">
        <w:rPr>
          <w:b/>
          <w:bCs/>
          <w:noProof/>
        </w:rPr>
        <mc:AlternateContent>
          <mc:Choice Requires="wps">
            <w:drawing>
              <wp:anchor distT="0" distB="0" distL="114300" distR="114300" simplePos="0" relativeHeight="251728384" behindDoc="0" locked="0" layoutInCell="1" allowOverlap="1" wp14:anchorId="71D9E7AC" wp14:editId="4F99B416">
                <wp:simplePos x="0" y="0"/>
                <wp:positionH relativeFrom="column">
                  <wp:posOffset>2950845</wp:posOffset>
                </wp:positionH>
                <wp:positionV relativeFrom="paragraph">
                  <wp:posOffset>6759575</wp:posOffset>
                </wp:positionV>
                <wp:extent cx="1334770" cy="0"/>
                <wp:effectExtent l="7620" t="60325" r="19685" b="53975"/>
                <wp:wrapNone/>
                <wp:docPr id="706" name="Line 10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47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6BDF6" id="Line 1019" o:spid="_x0000_s1026" style="position:absolute;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2.35pt,532.25pt" to="337.45pt,5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">
                <v:stroke endarrow="block"/>
              </v:line>
            </w:pict>
          </mc:Fallback>
        </mc:AlternateContent>
      </w:r>
      <w:r w:rsidR="008E26F7">
        <w:rPr>
          <w:b/>
          <w:bCs/>
          <w:noProof/>
        </w:rPr>
        <mc:AlternateContent>
          <mc:Choice Requires="wps">
            <w:drawing>
              <wp:anchor distT="0" distB="0" distL="114300" distR="114300" simplePos="0" relativeHeight="251730432" behindDoc="0" locked="0" layoutInCell="1" allowOverlap="1" wp14:anchorId="569E88EE" wp14:editId="1AF8039B">
                <wp:simplePos x="0" y="0"/>
                <wp:positionH relativeFrom="column">
                  <wp:posOffset>3221355</wp:posOffset>
                </wp:positionH>
                <wp:positionV relativeFrom="paragraph">
                  <wp:posOffset>1950085</wp:posOffset>
                </wp:positionV>
                <wp:extent cx="1280160" cy="457200"/>
                <wp:effectExtent l="11430" t="13335" r="13335" b="5715"/>
                <wp:wrapNone/>
                <wp:docPr id="705" name="AutoShape 10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797A3752" w14:textId="77777777" w:rsidR="00487706" w:rsidRDefault="00487706">
                            <w:pPr>
                              <w:jc w:val="center"/>
                              <w:rPr>
                                <w:sz w:val="8"/>
                              </w:rPr>
                            </w:pPr>
                          </w:p>
                          <w:p w14:paraId="60A92D50"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E88EE" id="AutoShape 1021" o:spid="_x0000_s1425" type="#_x0000_t116" style="position:absolute;margin-left:253.65pt;margin-top:153.55pt;width:100.8pt;height:36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">
                <v:textbox>
                  <w:txbxContent>
                    <w:p w14:paraId="797A3752" w14:textId="77777777" w:rsidR="00487706" w:rsidRDefault="00487706">
                      <w:pPr>
                        <w:jc w:val="center"/>
                        <w:rPr>
                          <w:sz w:val="8"/>
                        </w:rPr>
                      </w:pPr>
                    </w:p>
                    <w:p w14:paraId="60A92D50"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725312" behindDoc="0" locked="0" layoutInCell="1" allowOverlap="1" wp14:anchorId="37AF0F6D" wp14:editId="51EF9254">
                <wp:simplePos x="0" y="0"/>
                <wp:positionH relativeFrom="column">
                  <wp:posOffset>789305</wp:posOffset>
                </wp:positionH>
                <wp:positionV relativeFrom="paragraph">
                  <wp:posOffset>3253105</wp:posOffset>
                </wp:positionV>
                <wp:extent cx="1463040" cy="510540"/>
                <wp:effectExtent l="8255" t="11430" r="5080" b="11430"/>
                <wp:wrapNone/>
                <wp:docPr id="704" name="AutoShape 10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10540"/>
                        </a:xfrm>
                        <a:prstGeom prst="flowChartProcess">
                          <a:avLst/>
                        </a:prstGeom>
                        <a:solidFill>
                          <a:srgbClr val="FFFFFF"/>
                        </a:solidFill>
                        <a:ln w="9525">
                          <a:solidFill>
                            <a:srgbClr val="000000"/>
                          </a:solidFill>
                          <a:miter lim="800000"/>
                          <a:headEnd/>
                          <a:tailEnd/>
                        </a:ln>
                      </wps:spPr>
                      <wps:txbx>
                        <w:txbxContent>
                          <w:p w14:paraId="034568BB" w14:textId="77777777" w:rsidR="00487706" w:rsidRDefault="00487706">
                            <w:pPr>
                              <w:jc w:val="center"/>
                              <w:rPr>
                                <w:sz w:val="8"/>
                              </w:rPr>
                            </w:pPr>
                          </w:p>
                          <w:p w14:paraId="18CF6E61" w14:textId="77777777" w:rsidR="00487706" w:rsidRDefault="00487706">
                            <w:pPr>
                              <w:jc w:val="center"/>
                            </w:pPr>
                            <w:r>
                              <w:t xml:space="preserve">Determine how old </w:t>
                            </w:r>
                          </w:p>
                          <w:p w14:paraId="68CA4BAA" w14:textId="77777777" w:rsidR="00487706" w:rsidRDefault="00487706">
                            <w:pPr>
                              <w:jc w:val="center"/>
                            </w:pPr>
                            <w:r>
                              <w:t>donor was</w:t>
                            </w:r>
                          </w:p>
                          <w:p w14:paraId="33C5B417" w14:textId="77777777" w:rsidR="00487706" w:rsidRDefault="00487706">
                            <w:pPr>
                              <w:jc w:val="center"/>
                              <w:rPr>
                                <w:sz w:val="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F0F6D" id="AutoShape 1016" o:spid="_x0000_s1426" type="#_x0000_t109" style="position:absolute;margin-left:62.15pt;margin-top:256.15pt;width:115.2pt;height:40.2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">
                <v:textbox>
                  <w:txbxContent>
                    <w:p w14:paraId="034568BB" w14:textId="77777777" w:rsidR="00487706" w:rsidRDefault="00487706">
                      <w:pPr>
                        <w:jc w:val="center"/>
                        <w:rPr>
                          <w:sz w:val="8"/>
                        </w:rPr>
                      </w:pPr>
                    </w:p>
                    <w:p w14:paraId="18CF6E61" w14:textId="77777777" w:rsidR="00487706" w:rsidRDefault="00487706">
                      <w:pPr>
                        <w:jc w:val="center"/>
                      </w:pPr>
                      <w:r>
                        <w:t xml:space="preserve">Determine how old </w:t>
                      </w:r>
                    </w:p>
                    <w:p w14:paraId="68CA4BAA" w14:textId="77777777" w:rsidR="00487706" w:rsidRDefault="00487706">
                      <w:pPr>
                        <w:jc w:val="center"/>
                      </w:pPr>
                      <w:r>
                        <w:t>donor was</w:t>
                      </w:r>
                    </w:p>
                    <w:p w14:paraId="33C5B417" w14:textId="77777777" w:rsidR="00487706" w:rsidRDefault="00487706">
                      <w:pPr>
                        <w:jc w:val="center"/>
                        <w:rPr>
                          <w:sz w:val="8"/>
                        </w:rPr>
                      </w:pPr>
                    </w:p>
                  </w:txbxContent>
                </v:textbox>
              </v:shape>
            </w:pict>
          </mc:Fallback>
        </mc:AlternateContent>
      </w:r>
      <w:r w:rsidR="009D4F0F">
        <w:rPr>
          <w:b/>
          <w:bCs/>
        </w:rPr>
        <w:t>Donor Eligibility:</w:t>
      </w:r>
      <w:r w:rsidR="009D4F0F">
        <w:t xml:space="preserve"> Donors who have a prior reactive screening test for hepatitis or a history of viral hepatitis after their 11th birthday </w:t>
      </w:r>
      <w:proofErr w:type="gramStart"/>
      <w:r w:rsidR="009D4F0F">
        <w:t>are</w:t>
      </w:r>
      <w:proofErr w:type="gramEnd"/>
      <w:r w:rsidR="009D4F0F">
        <w:t xml:space="preserve"> </w:t>
      </w:r>
      <w:r w:rsidR="00943EB4">
        <w:t>ineligible</w:t>
      </w:r>
      <w:r w:rsidR="00503374">
        <w:t>,</w:t>
      </w:r>
      <w:r w:rsidR="009D4F0F">
        <w:t xml:space="preserve"> unless evidence from the time of illness documents that the hepatitis was identified as being caused by Hepatitis A virus, Epstein-Barr Virus (EBV) or cytomegalovirus (CMV).</w:t>
      </w:r>
      <w:r w:rsidR="009D4F0F">
        <w:br w:type="page"/>
      </w:r>
      <w:r w:rsidR="009D4F0F">
        <w:rPr>
          <w:b/>
          <w:bCs/>
        </w:rPr>
        <w:lastRenderedPageBreak/>
        <w:t>Question:</w:t>
      </w:r>
      <w:r w:rsidR="009D4F0F">
        <w:t xml:space="preserve"> 3</w:t>
      </w:r>
      <w:r w:rsidR="00395E5F">
        <w:t>2</w:t>
      </w:r>
      <w:r w:rsidR="009D4F0F">
        <w:t>. Have you ever had malaria?</w:t>
      </w:r>
    </w:p>
    <w:p w14:paraId="36660ED4" w14:textId="77777777" w:rsidR="009D4F0F" w:rsidRDefault="009D4F0F">
      <w:pPr>
        <w:rPr>
          <w:b/>
          <w:bCs/>
        </w:rPr>
      </w:pPr>
    </w:p>
    <w:p w14:paraId="0453A520" w14:textId="77777777" w:rsidR="009D4F0F" w:rsidRDefault="009D4F0F">
      <w:r>
        <w:rPr>
          <w:b/>
          <w:bCs/>
        </w:rPr>
        <w:t>Donor Eligibility:</w:t>
      </w:r>
      <w:r>
        <w:t xml:space="preserve"> Prospective donors who have had malaria and received an appropriate treatment are ineligible for three years after becoming asymptomatic</w:t>
      </w:r>
      <w:r w:rsidR="00002B54">
        <w:t xml:space="preserve"> while residing in a non-endemic country</w:t>
      </w:r>
      <w:r>
        <w:t>. Malaria can be transmitted by HCT/Ps.</w:t>
      </w:r>
    </w:p>
    <w:p w14:paraId="17F26264" w14:textId="77777777" w:rsidR="009D4F0F" w:rsidRPr="007D6471" w:rsidRDefault="00CB63EE">
      <w:r>
        <w:rPr>
          <w:noProof/>
        </w:rPr>
        <mc:AlternateContent>
          <mc:Choice Requires="wps">
            <w:drawing>
              <wp:anchor distT="0" distB="0" distL="114300" distR="114300" simplePos="0" relativeHeight="251916800" behindDoc="0" locked="0" layoutInCell="1" allowOverlap="1" wp14:anchorId="6ECD7029" wp14:editId="5A54D851">
                <wp:simplePos x="0" y="0"/>
                <wp:positionH relativeFrom="column">
                  <wp:posOffset>4076700</wp:posOffset>
                </wp:positionH>
                <wp:positionV relativeFrom="paragraph">
                  <wp:posOffset>6651625</wp:posOffset>
                </wp:positionV>
                <wp:extent cx="1097280" cy="495300"/>
                <wp:effectExtent l="0" t="19050" r="45720" b="38100"/>
                <wp:wrapNone/>
                <wp:docPr id="1141" name="AutoShape 1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3498121" w14:textId="77777777" w:rsidR="00487706" w:rsidRDefault="00487706">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D7029" id="AutoShape 1334" o:spid="_x0000_s1427" type="#_x0000_t13" style="position:absolute;margin-left:321pt;margin-top:523.75pt;width:86.4pt;height:39pt;z-index:25191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" adj="15750">
                <v:textbox>
                  <w:txbxContent>
                    <w:p w14:paraId="43498121" w14:textId="77777777" w:rsidR="00487706" w:rsidRDefault="00487706">
                      <w:r>
                        <w:t>Next question</w:t>
                      </w:r>
                    </w:p>
                  </w:txbxContent>
                </v:textbox>
              </v:shape>
            </w:pict>
          </mc:Fallback>
        </mc:AlternateContent>
      </w:r>
      <w:r w:rsidR="008E26F7">
        <w:rPr>
          <w:noProof/>
        </w:rPr>
        <mc:AlternateContent>
          <mc:Choice Requires="wps">
            <w:drawing>
              <wp:anchor distT="0" distB="0" distL="114300" distR="114300" simplePos="0" relativeHeight="251922944" behindDoc="0" locked="0" layoutInCell="1" allowOverlap="1" wp14:anchorId="03FB8C59" wp14:editId="6443DB8A">
                <wp:simplePos x="0" y="0"/>
                <wp:positionH relativeFrom="column">
                  <wp:posOffset>1313815</wp:posOffset>
                </wp:positionH>
                <wp:positionV relativeFrom="paragraph">
                  <wp:posOffset>5686425</wp:posOffset>
                </wp:positionV>
                <wp:extent cx="9525" cy="623570"/>
                <wp:effectExtent l="56515" t="6350" r="48260" b="17780"/>
                <wp:wrapNone/>
                <wp:docPr id="1151" name="Line 1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6235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485BB8" id="Line 1340" o:spid="_x0000_s1026" style="position:absolute;flip:x;z-index:2519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45pt,447.75pt" to="104.2pt,4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">
                <v:stroke endarrow="block"/>
              </v:line>
            </w:pict>
          </mc:Fallback>
        </mc:AlternateContent>
      </w:r>
      <w:r w:rsidR="008E26F7">
        <w:rPr>
          <w:noProof/>
        </w:rPr>
        <mc:AlternateContent>
          <mc:Choice Requires="wps">
            <w:drawing>
              <wp:anchor distT="0" distB="0" distL="114300" distR="114300" simplePos="0" relativeHeight="251919872" behindDoc="0" locked="0" layoutInCell="1" allowOverlap="1" wp14:anchorId="1A4A3997" wp14:editId="2C902462">
                <wp:simplePos x="0" y="0"/>
                <wp:positionH relativeFrom="column">
                  <wp:posOffset>581025</wp:posOffset>
                </wp:positionH>
                <wp:positionV relativeFrom="paragraph">
                  <wp:posOffset>6394450</wp:posOffset>
                </wp:positionV>
                <wp:extent cx="1765300" cy="1177925"/>
                <wp:effectExtent l="0" t="0" r="0" b="3175"/>
                <wp:wrapNone/>
                <wp:docPr id="1150" name="Text Box 1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177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49A8C" w14:textId="77777777" w:rsidR="00487706" w:rsidRDefault="00487706">
                            <w:pPr>
                              <w:jc w:val="center"/>
                            </w:pPr>
                            <w:r w:rsidRPr="00701C8A">
                              <w:t xml:space="preserve">Donor has risk of </w:t>
                            </w:r>
                          </w:p>
                          <w:p w14:paraId="4A79DBFA" w14:textId="77777777" w:rsidR="00487706" w:rsidRDefault="00487706">
                            <w:pPr>
                              <w:jc w:val="center"/>
                            </w:pPr>
                            <w:r w:rsidRPr="00701C8A">
                              <w:t xml:space="preserve">malaria, but may be collected in certain situations. Refer to facility SOP for circumstances for use and documentation </w:t>
                            </w:r>
                          </w:p>
                          <w:p w14:paraId="3FF8EE0C" w14:textId="77777777" w:rsidR="00487706" w:rsidRPr="00701C8A" w:rsidRDefault="00487706">
                            <w:pPr>
                              <w:jc w:val="center"/>
                            </w:pPr>
                            <w:r w:rsidRPr="00701C8A">
                              <w:t>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4A3997" id="Text Box 1337" o:spid="_x0000_s1428" type="#_x0000_t202" style="position:absolute;margin-left:45.75pt;margin-top:503.5pt;width:139pt;height:92.75pt;z-index:25191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" filled="f" stroked="f">
                <v:textbox>
                  <w:txbxContent>
                    <w:p w14:paraId="6D149A8C" w14:textId="77777777" w:rsidR="00487706" w:rsidRDefault="00487706">
                      <w:pPr>
                        <w:jc w:val="center"/>
                      </w:pPr>
                      <w:r w:rsidRPr="00701C8A">
                        <w:t xml:space="preserve">Donor has risk of </w:t>
                      </w:r>
                    </w:p>
                    <w:p w14:paraId="4A79DBFA" w14:textId="77777777" w:rsidR="00487706" w:rsidRDefault="00487706">
                      <w:pPr>
                        <w:jc w:val="center"/>
                      </w:pPr>
                      <w:r w:rsidRPr="00701C8A">
                        <w:t xml:space="preserve">malaria, but may be collected in certain situations. Refer to facility SOP for circumstances for use and documentation </w:t>
                      </w:r>
                    </w:p>
                    <w:p w14:paraId="3FF8EE0C" w14:textId="77777777" w:rsidR="00487706" w:rsidRPr="00701C8A" w:rsidRDefault="00487706">
                      <w:pPr>
                        <w:jc w:val="center"/>
                      </w:pPr>
                      <w:r w:rsidRPr="00701C8A">
                        <w:t>of urgent medical need.</w:t>
                      </w:r>
                    </w:p>
                  </w:txbxContent>
                </v:textbox>
              </v:shape>
            </w:pict>
          </mc:Fallback>
        </mc:AlternateContent>
      </w:r>
      <w:r w:rsidR="008E26F7">
        <w:rPr>
          <w:noProof/>
        </w:rPr>
        <mc:AlternateContent>
          <mc:Choice Requires="wps">
            <w:drawing>
              <wp:anchor distT="0" distB="0" distL="114300" distR="114300" simplePos="0" relativeHeight="251918848" behindDoc="0" locked="0" layoutInCell="1" allowOverlap="1" wp14:anchorId="30D084DE" wp14:editId="4A85F424">
                <wp:simplePos x="0" y="0"/>
                <wp:positionH relativeFrom="column">
                  <wp:posOffset>548005</wp:posOffset>
                </wp:positionH>
                <wp:positionV relativeFrom="paragraph">
                  <wp:posOffset>6316980</wp:posOffset>
                </wp:positionV>
                <wp:extent cx="1847215" cy="1172845"/>
                <wp:effectExtent l="5080" t="8255" r="5080" b="9525"/>
                <wp:wrapNone/>
                <wp:docPr id="1149" name="AutoShape 1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215" cy="117284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551C953" id="AutoShape 1336" o:spid="_x0000_s1026" style="position:absolute;margin-left:43.15pt;margin-top:497.4pt;width:145.45pt;height:92.35pt;z-index:25191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"/>
            </w:pict>
          </mc:Fallback>
        </mc:AlternateContent>
      </w:r>
      <w:r w:rsidR="008E26F7">
        <w:rPr>
          <w:noProof/>
        </w:rPr>
        <mc:AlternateContent>
          <mc:Choice Requires="wps">
            <w:drawing>
              <wp:anchor distT="0" distB="0" distL="114300" distR="114300" simplePos="0" relativeHeight="251926016" behindDoc="0" locked="0" layoutInCell="1" allowOverlap="1" wp14:anchorId="0FF3EB76" wp14:editId="1B9CD44D">
                <wp:simplePos x="0" y="0"/>
                <wp:positionH relativeFrom="column">
                  <wp:posOffset>2328545</wp:posOffset>
                </wp:positionH>
                <wp:positionV relativeFrom="paragraph">
                  <wp:posOffset>4879975</wp:posOffset>
                </wp:positionV>
                <wp:extent cx="1404620" cy="0"/>
                <wp:effectExtent l="13970" t="9525" r="10160" b="9525"/>
                <wp:wrapNone/>
                <wp:docPr id="1148" name="Line 1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46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7B753" id="Line 1343" o:spid="_x0000_s1026" style="position:absolute;z-index:25192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35pt,384.25pt" to="293.95pt,38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98sFgIAAC4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"/>
            </w:pict>
          </mc:Fallback>
        </mc:AlternateContent>
      </w:r>
      <w:r w:rsidR="008E26F7">
        <w:rPr>
          <w:noProof/>
        </w:rPr>
        <mc:AlternateContent>
          <mc:Choice Requires="wps">
            <w:drawing>
              <wp:anchor distT="0" distB="0" distL="114300" distR="114300" simplePos="0" relativeHeight="251927040" behindDoc="0" locked="0" layoutInCell="1" allowOverlap="1" wp14:anchorId="6A895DEB" wp14:editId="32E4F94E">
                <wp:simplePos x="0" y="0"/>
                <wp:positionH relativeFrom="column">
                  <wp:posOffset>3752850</wp:posOffset>
                </wp:positionH>
                <wp:positionV relativeFrom="paragraph">
                  <wp:posOffset>3009265</wp:posOffset>
                </wp:positionV>
                <wp:extent cx="0" cy="1856105"/>
                <wp:effectExtent l="57150" t="15240" r="57150" b="5080"/>
                <wp:wrapNone/>
                <wp:docPr id="1147" name="Line 13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8561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9EAB0" id="Line 1344" o:spid="_x0000_s1026" style="position:absolute;flip:y;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5pt,236.95pt" to="295.5pt,3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">
                <v:stroke endarrow="block"/>
              </v:line>
            </w:pict>
          </mc:Fallback>
        </mc:AlternateContent>
      </w:r>
      <w:r w:rsidR="008E26F7">
        <w:rPr>
          <w:noProof/>
        </w:rPr>
        <mc:AlternateContent>
          <mc:Choice Requires="wps">
            <w:drawing>
              <wp:anchor distT="0" distB="0" distL="114300" distR="114300" simplePos="0" relativeHeight="251923968" behindDoc="0" locked="0" layoutInCell="1" allowOverlap="1" wp14:anchorId="153D059F" wp14:editId="610D67E5">
                <wp:simplePos x="0" y="0"/>
                <wp:positionH relativeFrom="column">
                  <wp:posOffset>1323975</wp:posOffset>
                </wp:positionH>
                <wp:positionV relativeFrom="paragraph">
                  <wp:posOffset>5815965</wp:posOffset>
                </wp:positionV>
                <wp:extent cx="1447800" cy="247650"/>
                <wp:effectExtent l="0" t="2540" r="0" b="0"/>
                <wp:wrapNone/>
                <wp:docPr id="1146" name="Text Box 1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25893" w14:textId="77777777" w:rsidR="00487706" w:rsidRDefault="00487706">
                            <w:pPr>
                              <w:jc w:val="center"/>
                            </w:pPr>
                            <w:r>
                              <w:t xml:space="preserve">Asymptomatic </w:t>
                            </w:r>
                            <w:r>
                              <w:rPr>
                                <w:rFonts w:cs="Arial"/>
                              </w:rPr>
                              <w:t>≤</w:t>
                            </w:r>
                            <w:r>
                              <w:t xml:space="preserve"> 3 </w:t>
                            </w:r>
                            <w:proofErr w:type="spellStart"/>
                            <w:r>
                              <w:t>yr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D059F" id="Text Box 1341" o:spid="_x0000_s1429" type="#_x0000_t202" style="position:absolute;margin-left:104.25pt;margin-top:457.95pt;width:114pt;height:19.5pt;z-index:25192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" filled="f" stroked="f">
                <v:textbox>
                  <w:txbxContent>
                    <w:p w14:paraId="2E425893" w14:textId="77777777" w:rsidR="00487706" w:rsidRDefault="00487706">
                      <w:pPr>
                        <w:jc w:val="center"/>
                      </w:pPr>
                      <w:r>
                        <w:t xml:space="preserve">Asymptomatic </w:t>
                      </w:r>
                      <w:r>
                        <w:rPr>
                          <w:rFonts w:cs="Arial"/>
                        </w:rPr>
                        <w:t>≤</w:t>
                      </w:r>
                      <w:r>
                        <w:t xml:space="preserve"> 3 </w:t>
                      </w:r>
                      <w:proofErr w:type="spellStart"/>
                      <w:r>
                        <w:t>yrs</w:t>
                      </w:r>
                      <w:proofErr w:type="spellEnd"/>
                    </w:p>
                  </w:txbxContent>
                </v:textbox>
              </v:shape>
            </w:pict>
          </mc:Fallback>
        </mc:AlternateContent>
      </w:r>
      <w:r w:rsidR="008E26F7">
        <w:rPr>
          <w:noProof/>
        </w:rPr>
        <mc:AlternateContent>
          <mc:Choice Requires="wps">
            <w:drawing>
              <wp:anchor distT="0" distB="0" distL="114300" distR="114300" simplePos="0" relativeHeight="251921920" behindDoc="0" locked="0" layoutInCell="1" allowOverlap="1" wp14:anchorId="5A57B2CD" wp14:editId="717350EA">
                <wp:simplePos x="0" y="0"/>
                <wp:positionH relativeFrom="column">
                  <wp:posOffset>509905</wp:posOffset>
                </wp:positionH>
                <wp:positionV relativeFrom="paragraph">
                  <wp:posOffset>4382770</wp:posOffset>
                </wp:positionV>
                <wp:extent cx="1619250" cy="916305"/>
                <wp:effectExtent l="0" t="0" r="4445" b="0"/>
                <wp:wrapNone/>
                <wp:docPr id="1145" name="Text Box 1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916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16D85" w14:textId="77777777" w:rsidR="00487706" w:rsidRDefault="00487706">
                            <w:pPr>
                              <w:pStyle w:val="BodyText2"/>
                              <w:jc w:val="center"/>
                            </w:pPr>
                            <w:r>
                              <w:t>Have you been asymptomatic for more than 3 years while residing in a non-endemic count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7B2CD" id="Text Box 1339" o:spid="_x0000_s1430" type="#_x0000_t202" style="position:absolute;margin-left:40.15pt;margin-top:345.1pt;width:127.5pt;height:72.15pt;z-index:25192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" filled="f" stroked="f">
                <v:textbox>
                  <w:txbxContent>
                    <w:p w14:paraId="16C16D85" w14:textId="77777777" w:rsidR="00487706" w:rsidRDefault="00487706">
                      <w:pPr>
                        <w:pStyle w:val="BodyText2"/>
                        <w:jc w:val="center"/>
                      </w:pPr>
                      <w:r>
                        <w:t>Have you been asymptomatic for more than 3 years while residing in a non-endemic country?</w:t>
                      </w:r>
                    </w:p>
                  </w:txbxContent>
                </v:textbox>
              </v:shape>
            </w:pict>
          </mc:Fallback>
        </mc:AlternateContent>
      </w:r>
      <w:r w:rsidR="008E26F7">
        <w:rPr>
          <w:noProof/>
        </w:rPr>
        <mc:AlternateContent>
          <mc:Choice Requires="wps">
            <w:drawing>
              <wp:anchor distT="0" distB="0" distL="114300" distR="114300" simplePos="0" relativeHeight="251920896" behindDoc="0" locked="0" layoutInCell="1" allowOverlap="1" wp14:anchorId="6FF4172B" wp14:editId="0229B7B3">
                <wp:simplePos x="0" y="0"/>
                <wp:positionH relativeFrom="column">
                  <wp:posOffset>311150</wp:posOffset>
                </wp:positionH>
                <wp:positionV relativeFrom="paragraph">
                  <wp:posOffset>4051300</wp:posOffset>
                </wp:positionV>
                <wp:extent cx="2017395" cy="1643380"/>
                <wp:effectExtent l="15875" t="19050" r="14605" b="13970"/>
                <wp:wrapNone/>
                <wp:docPr id="1144" name="AutoShape 1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7395" cy="164338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B9D64" id="AutoShape 1338" o:spid="_x0000_s1026" type="#_x0000_t110" style="position:absolute;margin-left:24.5pt;margin-top:319pt;width:158.85pt;height:129.4pt;z-index:2519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"/>
            </w:pict>
          </mc:Fallback>
        </mc:AlternateContent>
      </w:r>
      <w:r w:rsidR="008E26F7">
        <w:rPr>
          <w:noProof/>
        </w:rPr>
        <mc:AlternateContent>
          <mc:Choice Requires="wps">
            <w:drawing>
              <wp:anchor distT="0" distB="0" distL="114300" distR="114300" simplePos="0" relativeHeight="251907584" behindDoc="0" locked="0" layoutInCell="1" allowOverlap="1" wp14:anchorId="1578F0DF" wp14:editId="5BBD603F">
                <wp:simplePos x="0" y="0"/>
                <wp:positionH relativeFrom="column">
                  <wp:posOffset>1320165</wp:posOffset>
                </wp:positionH>
                <wp:positionV relativeFrom="paragraph">
                  <wp:posOffset>3385185</wp:posOffset>
                </wp:positionV>
                <wp:extent cx="0" cy="675640"/>
                <wp:effectExtent l="53340" t="10160" r="60960" b="19050"/>
                <wp:wrapNone/>
                <wp:docPr id="1143" name="Line 13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756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4A51A9" id="Line 1325" o:spid="_x0000_s1026" style="position:absolute;z-index:25190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95pt,266.55pt" to="103.95pt,3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909632" behindDoc="0" locked="0" layoutInCell="1" allowOverlap="1" wp14:anchorId="0B223B70" wp14:editId="3B4EF667">
                <wp:simplePos x="0" y="0"/>
                <wp:positionH relativeFrom="column">
                  <wp:posOffset>4545330</wp:posOffset>
                </wp:positionH>
                <wp:positionV relativeFrom="paragraph">
                  <wp:posOffset>2828290</wp:posOffset>
                </wp:positionV>
                <wp:extent cx="0" cy="3937635"/>
                <wp:effectExtent l="59055" t="5715" r="55245" b="19050"/>
                <wp:wrapNone/>
                <wp:docPr id="1142" name="Line 13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3937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9E713" id="Line 1327" o:spid="_x0000_s1026" style="position:absolute;flip:x;z-index:25190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9pt,222.7pt" to="357.9pt,5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">
                <v:stroke endarrow="block"/>
              </v:line>
            </w:pict>
          </mc:Fallback>
        </mc:AlternateContent>
      </w:r>
      <w:r w:rsidR="008E26F7">
        <w:rPr>
          <w:noProof/>
        </w:rPr>
        <mc:AlternateContent>
          <mc:Choice Requires="wps">
            <w:drawing>
              <wp:anchor distT="0" distB="0" distL="114300" distR="114300" simplePos="0" relativeHeight="251917824" behindDoc="0" locked="0" layoutInCell="1" allowOverlap="1" wp14:anchorId="5F4FA887" wp14:editId="0E013E74">
                <wp:simplePos x="0" y="0"/>
                <wp:positionH relativeFrom="column">
                  <wp:posOffset>2073910</wp:posOffset>
                </wp:positionH>
                <wp:positionV relativeFrom="paragraph">
                  <wp:posOffset>6861175</wp:posOffset>
                </wp:positionV>
                <wp:extent cx="2002790" cy="0"/>
                <wp:effectExtent l="6985" t="57150" r="19050" b="57150"/>
                <wp:wrapNone/>
                <wp:docPr id="1140" name="Line 1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279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EAB5CF" id="Line 1335" o:spid="_x0000_s1026" style="position:absolute;z-index:25191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3.3pt,540.25pt" to="321pt,5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&#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928064" behindDoc="0" locked="0" layoutInCell="1" allowOverlap="1" wp14:anchorId="60C5A1D5" wp14:editId="18DE6357">
                <wp:simplePos x="0" y="0"/>
                <wp:positionH relativeFrom="column">
                  <wp:posOffset>2286000</wp:posOffset>
                </wp:positionH>
                <wp:positionV relativeFrom="paragraph">
                  <wp:posOffset>4491990</wp:posOffset>
                </wp:positionV>
                <wp:extent cx="1466850" cy="285750"/>
                <wp:effectExtent l="0" t="2540" r="0" b="0"/>
                <wp:wrapNone/>
                <wp:docPr id="1139" name="Text Box 13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74D68" w14:textId="77777777" w:rsidR="00487706" w:rsidRDefault="00487706">
                            <w:pPr>
                              <w:jc w:val="center"/>
                            </w:pPr>
                            <w:r>
                              <w:t xml:space="preserve">Asymptomatic &gt;3 </w:t>
                            </w:r>
                            <w:proofErr w:type="spellStart"/>
                            <w:r>
                              <w:t>yr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C5A1D5" id="Text Box 1345" o:spid="_x0000_s1431" type="#_x0000_t202" style="position:absolute;margin-left:180pt;margin-top:353.7pt;width:115.5pt;height:22.5pt;z-index:25192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rQuwIAAMg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" filled="f" stroked="f">
                <v:textbox>
                  <w:txbxContent>
                    <w:p w14:paraId="4F374D68" w14:textId="77777777" w:rsidR="00487706" w:rsidRDefault="00487706">
                      <w:pPr>
                        <w:jc w:val="center"/>
                      </w:pPr>
                      <w:r>
                        <w:t xml:space="preserve">Asymptomatic &gt;3 </w:t>
                      </w:r>
                      <w:proofErr w:type="spellStart"/>
                      <w:r>
                        <w:t>yrs</w:t>
                      </w:r>
                      <w:proofErr w:type="spellEnd"/>
                    </w:p>
                  </w:txbxContent>
                </v:textbox>
              </v:shape>
            </w:pict>
          </mc:Fallback>
        </mc:AlternateContent>
      </w:r>
      <w:r w:rsidR="008E26F7">
        <w:rPr>
          <w:noProof/>
        </w:rPr>
        <mc:AlternateContent>
          <mc:Choice Requires="wps">
            <w:drawing>
              <wp:anchor distT="0" distB="0" distL="114300" distR="114300" simplePos="0" relativeHeight="251911680" behindDoc="0" locked="0" layoutInCell="1" allowOverlap="1" wp14:anchorId="2695B6DB" wp14:editId="5894B684">
                <wp:simplePos x="0" y="0"/>
                <wp:positionH relativeFrom="column">
                  <wp:posOffset>3321685</wp:posOffset>
                </wp:positionH>
                <wp:positionV relativeFrom="paragraph">
                  <wp:posOffset>2696845</wp:posOffset>
                </wp:positionV>
                <wp:extent cx="990600" cy="266700"/>
                <wp:effectExtent l="0" t="0" r="2540" b="1905"/>
                <wp:wrapNone/>
                <wp:docPr id="1135" name="Text Box 1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35EE5"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5B6DB" id="Text Box 1329" o:spid="_x0000_s1432" type="#_x0000_t202" style="position:absolute;margin-left:261.55pt;margin-top:212.35pt;width:78pt;height:21pt;z-index:25191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GHAuwIAAMc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" filled="f" stroked="f">
                <v:textbox>
                  <w:txbxContent>
                    <w:p w14:paraId="24B35EE5"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910656" behindDoc="0" locked="0" layoutInCell="1" allowOverlap="1" wp14:anchorId="5C2AC051" wp14:editId="6F20BF83">
                <wp:simplePos x="0" y="0"/>
                <wp:positionH relativeFrom="column">
                  <wp:posOffset>3255010</wp:posOffset>
                </wp:positionH>
                <wp:positionV relativeFrom="paragraph">
                  <wp:posOffset>2668270</wp:posOffset>
                </wp:positionV>
                <wp:extent cx="1123950" cy="323850"/>
                <wp:effectExtent l="6985" t="7620" r="12065" b="11430"/>
                <wp:wrapNone/>
                <wp:docPr id="1134" name="AutoShape 13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2385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AF2B5D4" id="AutoShape 1328" o:spid="_x0000_s1026" style="position:absolute;margin-left:256.3pt;margin-top:210.1pt;width:88.5pt;height:25.5pt;z-index:25191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"/>
            </w:pict>
          </mc:Fallback>
        </mc:AlternateContent>
      </w:r>
      <w:r w:rsidR="008E26F7">
        <w:rPr>
          <w:noProof/>
        </w:rPr>
        <mc:AlternateContent>
          <mc:Choice Requires="wps">
            <w:drawing>
              <wp:anchor distT="0" distB="0" distL="114300" distR="114300" simplePos="0" relativeHeight="251924992" behindDoc="0" locked="0" layoutInCell="1" allowOverlap="1" wp14:anchorId="565FE77F" wp14:editId="3840C3FC">
                <wp:simplePos x="0" y="0"/>
                <wp:positionH relativeFrom="column">
                  <wp:posOffset>4381500</wp:posOffset>
                </wp:positionH>
                <wp:positionV relativeFrom="paragraph">
                  <wp:posOffset>2830195</wp:posOffset>
                </wp:positionV>
                <wp:extent cx="161925" cy="0"/>
                <wp:effectExtent l="9525" t="7620" r="9525" b="11430"/>
                <wp:wrapNone/>
                <wp:docPr id="1129" name="Line 1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17BA5E" id="Line 1342" o:spid="_x0000_s1026" style="position:absolute;z-index:2519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222.85pt" to="357.75pt,2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"/>
            </w:pict>
          </mc:Fallback>
        </mc:AlternateContent>
      </w:r>
      <w:r w:rsidR="008E26F7">
        <w:rPr>
          <w:noProof/>
        </w:rPr>
        <mc:AlternateContent>
          <mc:Choice Requires="wps">
            <w:drawing>
              <wp:anchor distT="0" distB="0" distL="114300" distR="114300" simplePos="0" relativeHeight="251915776" behindDoc="0" locked="0" layoutInCell="1" allowOverlap="1" wp14:anchorId="27AB7403" wp14:editId="778E6C48">
                <wp:simplePos x="0" y="0"/>
                <wp:positionH relativeFrom="column">
                  <wp:posOffset>1323975</wp:posOffset>
                </wp:positionH>
                <wp:positionV relativeFrom="paragraph">
                  <wp:posOffset>3482340</wp:posOffset>
                </wp:positionV>
                <wp:extent cx="428625" cy="257175"/>
                <wp:effectExtent l="0" t="2540" r="0" b="0"/>
                <wp:wrapNone/>
                <wp:docPr id="1126" name="Text Box 1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F3355"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AB7403" id="Text Box 1333" o:spid="_x0000_s1433" type="#_x0000_t202" style="position:absolute;margin-left:104.25pt;margin-top:274.2pt;width:33.75pt;height:20.25pt;z-index:25191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uLMvQIAAMc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" filled="f" stroked="f">
                <v:textbox>
                  <w:txbxContent>
                    <w:p w14:paraId="57DF3355"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914752" behindDoc="0" locked="0" layoutInCell="1" allowOverlap="1" wp14:anchorId="2DDCF427" wp14:editId="108F4886">
                <wp:simplePos x="0" y="0"/>
                <wp:positionH relativeFrom="column">
                  <wp:posOffset>2476500</wp:posOffset>
                </wp:positionH>
                <wp:positionV relativeFrom="paragraph">
                  <wp:posOffset>2577465</wp:posOffset>
                </wp:positionV>
                <wp:extent cx="371475" cy="247650"/>
                <wp:effectExtent l="0" t="2540" r="0" b="0"/>
                <wp:wrapNone/>
                <wp:docPr id="1125" name="Text Box 1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34BD6"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DCF427" id="Text Box 1332" o:spid="_x0000_s1434" type="#_x0000_t202" style="position:absolute;margin-left:195pt;margin-top:202.95pt;width:29.25pt;height:19.5pt;z-index:25191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" filled="f" stroked="f">
                <v:textbox>
                  <w:txbxContent>
                    <w:p w14:paraId="13C34BD6"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913728" behindDoc="0" locked="0" layoutInCell="1" allowOverlap="1" wp14:anchorId="63DDF3AD" wp14:editId="54DA1A20">
                <wp:simplePos x="0" y="0"/>
                <wp:positionH relativeFrom="column">
                  <wp:posOffset>376555</wp:posOffset>
                </wp:positionH>
                <wp:positionV relativeFrom="paragraph">
                  <wp:posOffset>2706370</wp:posOffset>
                </wp:positionV>
                <wp:extent cx="1885950" cy="247650"/>
                <wp:effectExtent l="0" t="0" r="4445" b="1905"/>
                <wp:wrapNone/>
                <wp:docPr id="1124" name="Text Box 13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2A2D4" w14:textId="77777777" w:rsidR="00487706" w:rsidRDefault="00487706">
                            <w:pPr>
                              <w:pStyle w:val="BodyText2"/>
                              <w:jc w:val="center"/>
                            </w:pPr>
                            <w:r>
                              <w:t>Have you ever had malar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DF3AD" id="Text Box 1331" o:spid="_x0000_s1435" type="#_x0000_t202" style="position:absolute;margin-left:29.65pt;margin-top:213.1pt;width:148.5pt;height:19.5pt;z-index:25191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DYvAIAAMg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" filled="f" stroked="f">
                <v:textbox>
                  <w:txbxContent>
                    <w:p w14:paraId="4AB2A2D4" w14:textId="77777777" w:rsidR="00487706" w:rsidRDefault="00487706">
                      <w:pPr>
                        <w:pStyle w:val="BodyText2"/>
                        <w:jc w:val="center"/>
                      </w:pPr>
                      <w:r>
                        <w:t>Have you ever had malaria?</w:t>
                      </w:r>
                    </w:p>
                  </w:txbxContent>
                </v:textbox>
              </v:shape>
            </w:pict>
          </mc:Fallback>
        </mc:AlternateContent>
      </w:r>
      <w:r w:rsidR="008E26F7">
        <w:rPr>
          <w:noProof/>
        </w:rPr>
        <mc:AlternateContent>
          <mc:Choice Requires="wps">
            <w:drawing>
              <wp:anchor distT="0" distB="0" distL="114300" distR="114300" simplePos="0" relativeHeight="251912704" behindDoc="0" locked="0" layoutInCell="1" allowOverlap="1" wp14:anchorId="4E291524" wp14:editId="191CE5EA">
                <wp:simplePos x="0" y="0"/>
                <wp:positionH relativeFrom="column">
                  <wp:posOffset>311150</wp:posOffset>
                </wp:positionH>
                <wp:positionV relativeFrom="paragraph">
                  <wp:posOffset>2280920</wp:posOffset>
                </wp:positionV>
                <wp:extent cx="2017395" cy="1099185"/>
                <wp:effectExtent l="15875" t="10795" r="24130" b="13970"/>
                <wp:wrapNone/>
                <wp:docPr id="1123" name="AutoShape 13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7395" cy="109918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485DC" id="AutoShape 1330" o:spid="_x0000_s1026" type="#_x0000_t110" style="position:absolute;margin-left:24.5pt;margin-top:179.6pt;width:158.85pt;height:86.55pt;z-index:25191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"/>
            </w:pict>
          </mc:Fallback>
        </mc:AlternateContent>
      </w:r>
      <w:r w:rsidR="008E26F7">
        <w:rPr>
          <w:noProof/>
        </w:rPr>
        <mc:AlternateContent>
          <mc:Choice Requires="wps">
            <w:drawing>
              <wp:anchor distT="0" distB="0" distL="114300" distR="114300" simplePos="0" relativeHeight="251908608" behindDoc="0" locked="0" layoutInCell="1" allowOverlap="1" wp14:anchorId="04AD01B3" wp14:editId="7C26F2A3">
                <wp:simplePos x="0" y="0"/>
                <wp:positionH relativeFrom="column">
                  <wp:posOffset>2327910</wp:posOffset>
                </wp:positionH>
                <wp:positionV relativeFrom="paragraph">
                  <wp:posOffset>2830195</wp:posOffset>
                </wp:positionV>
                <wp:extent cx="914400" cy="0"/>
                <wp:effectExtent l="13335" t="55245" r="15240" b="59055"/>
                <wp:wrapNone/>
                <wp:docPr id="1122" name="Line 13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0CD266" id="Line 1326" o:spid="_x0000_s1026" style="position:absolute;z-index:25190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3pt,222.85pt" to="255.3pt,2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906560" behindDoc="0" locked="0" layoutInCell="1" allowOverlap="1" wp14:anchorId="7D374368" wp14:editId="4C21F813">
                <wp:simplePos x="0" y="0"/>
                <wp:positionH relativeFrom="column">
                  <wp:posOffset>1324610</wp:posOffset>
                </wp:positionH>
                <wp:positionV relativeFrom="paragraph">
                  <wp:posOffset>1370330</wp:posOffset>
                </wp:positionV>
                <wp:extent cx="0" cy="905510"/>
                <wp:effectExtent l="57785" t="5080" r="56515" b="22860"/>
                <wp:wrapNone/>
                <wp:docPr id="1121" name="Line 13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55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782AD4" id="Line 1324" o:spid="_x0000_s1026" style="position:absolute;z-index:25190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3pt,107.9pt" to="104.3pt,1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CuKwIAAE8EAAAOAAAAZHJzL2Uyb0RvYy54bWysVE2P2jAQvVfqf7B8h3xso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905536" behindDoc="0" locked="0" layoutInCell="1" allowOverlap="1" wp14:anchorId="4E36BE27" wp14:editId="2529C26D">
                <wp:simplePos x="0" y="0"/>
                <wp:positionH relativeFrom="column">
                  <wp:posOffset>548005</wp:posOffset>
                </wp:positionH>
                <wp:positionV relativeFrom="paragraph">
                  <wp:posOffset>913130</wp:posOffset>
                </wp:positionV>
                <wp:extent cx="1552575" cy="457200"/>
                <wp:effectExtent l="5080" t="5080" r="13970" b="13970"/>
                <wp:wrapNone/>
                <wp:docPr id="1119" name="AutoShape 1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0238FE23" w14:textId="77777777" w:rsidR="00487706" w:rsidRDefault="00487706">
                            <w:pPr>
                              <w:jc w:val="center"/>
                              <w:rPr>
                                <w:sz w:val="12"/>
                              </w:rPr>
                            </w:pPr>
                          </w:p>
                          <w:p w14:paraId="5F7A3138" w14:textId="77777777" w:rsidR="00487706" w:rsidRDefault="00487706">
                            <w:pPr>
                              <w:jc w:val="center"/>
                            </w:pPr>
                            <w:r>
                              <w:t>Question #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6BE27" id="AutoShape 1323" o:spid="_x0000_s1436" type="#_x0000_t176" style="position:absolute;margin-left:43.15pt;margin-top:71.9pt;width:122.25pt;height:36pt;z-index:25190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">
                <v:textbox>
                  <w:txbxContent>
                    <w:p w14:paraId="0238FE23" w14:textId="77777777" w:rsidR="00487706" w:rsidRDefault="00487706">
                      <w:pPr>
                        <w:jc w:val="center"/>
                        <w:rPr>
                          <w:sz w:val="12"/>
                        </w:rPr>
                      </w:pPr>
                    </w:p>
                    <w:p w14:paraId="5F7A3138" w14:textId="77777777" w:rsidR="00487706" w:rsidRDefault="00487706">
                      <w:pPr>
                        <w:jc w:val="center"/>
                      </w:pPr>
                      <w:r>
                        <w:t>Question #32</w:t>
                      </w:r>
                    </w:p>
                  </w:txbxContent>
                </v:textbox>
              </v:shape>
            </w:pict>
          </mc:Fallback>
        </mc:AlternateContent>
      </w:r>
      <w:r w:rsidR="009D4F0F">
        <w:br w:type="page"/>
      </w:r>
      <w:r w:rsidR="009D4F0F">
        <w:rPr>
          <w:b/>
          <w:bCs/>
        </w:rPr>
        <w:lastRenderedPageBreak/>
        <w:t>Question:</w:t>
      </w:r>
      <w:r w:rsidR="009D4F0F">
        <w:t xml:space="preserve"> </w:t>
      </w:r>
      <w:r w:rsidR="009D4F0F" w:rsidRPr="006C3F94">
        <w:t>3</w:t>
      </w:r>
      <w:r w:rsidR="00395E5F">
        <w:t>3</w:t>
      </w:r>
      <w:r w:rsidR="009D4F0F" w:rsidRPr="006C3F94">
        <w:t xml:space="preserve">. </w:t>
      </w:r>
      <w:r w:rsidR="00590DA5">
        <w:t>Have you ever had Chagas d</w:t>
      </w:r>
      <w:r w:rsidR="006C3F94" w:rsidRPr="006C3F94">
        <w:t xml:space="preserve">isease </w:t>
      </w:r>
      <w:r w:rsidR="006C3F94" w:rsidRPr="007D6471">
        <w:t xml:space="preserve">and/or a positive test for </w:t>
      </w:r>
      <w:r w:rsidR="006C3F94" w:rsidRPr="007D6471">
        <w:rPr>
          <w:i/>
        </w:rPr>
        <w:t xml:space="preserve">T. </w:t>
      </w:r>
      <w:proofErr w:type="spellStart"/>
      <w:r w:rsidR="006C3F94" w:rsidRPr="007D6471">
        <w:rPr>
          <w:i/>
        </w:rPr>
        <w:t>cruzi</w:t>
      </w:r>
      <w:proofErr w:type="spellEnd"/>
      <w:r w:rsidR="009D4F0F" w:rsidRPr="007D6471">
        <w:t>?</w:t>
      </w:r>
    </w:p>
    <w:p w14:paraId="48B55EC9" w14:textId="77777777" w:rsidR="009D4F0F" w:rsidRPr="007D6471" w:rsidRDefault="009D4F0F"/>
    <w:p w14:paraId="7102114B" w14:textId="3AF86098" w:rsidR="009D4F0F" w:rsidRPr="006C3F94" w:rsidRDefault="009D4F0F">
      <w:r w:rsidRPr="007D6471">
        <w:rPr>
          <w:b/>
          <w:bCs/>
        </w:rPr>
        <w:t>Donor Eligibility:</w:t>
      </w:r>
      <w:r w:rsidRPr="007D6471">
        <w:t xml:space="preserve"> </w:t>
      </w:r>
      <w:r w:rsidR="006C3F94" w:rsidRPr="007D6471">
        <w:t xml:space="preserve">Donors who have tested positive or reactive for </w:t>
      </w:r>
      <w:r w:rsidR="006C3F94" w:rsidRPr="007D6471">
        <w:rPr>
          <w:i/>
        </w:rPr>
        <w:t xml:space="preserve">T. </w:t>
      </w:r>
      <w:proofErr w:type="spellStart"/>
      <w:r w:rsidR="006C3F94" w:rsidRPr="007D6471">
        <w:rPr>
          <w:i/>
        </w:rPr>
        <w:t>cruzi</w:t>
      </w:r>
      <w:proofErr w:type="spellEnd"/>
      <w:r w:rsidR="006C3F94" w:rsidRPr="007D6471">
        <w:t xml:space="preserve"> antibodies using an FDA-licensed or investigational </w:t>
      </w:r>
      <w:proofErr w:type="spellStart"/>
      <w:proofErr w:type="gramStart"/>
      <w:r w:rsidR="006C3F94" w:rsidRPr="007D6471">
        <w:rPr>
          <w:i/>
        </w:rPr>
        <w:t>T.cruzi</w:t>
      </w:r>
      <w:proofErr w:type="spellEnd"/>
      <w:proofErr w:type="gramEnd"/>
      <w:r w:rsidR="006C3F94" w:rsidRPr="007D6471">
        <w:t xml:space="preserve"> donor screening test, or have had a medical diagnosis of </w:t>
      </w:r>
      <w:r w:rsidR="006C3F94" w:rsidRPr="007D6471">
        <w:rPr>
          <w:i/>
        </w:rPr>
        <w:t xml:space="preserve">T. </w:t>
      </w:r>
      <w:proofErr w:type="spellStart"/>
      <w:r w:rsidR="006C3F94" w:rsidRPr="007D6471">
        <w:rPr>
          <w:i/>
        </w:rPr>
        <w:t>cruzi</w:t>
      </w:r>
      <w:proofErr w:type="spellEnd"/>
      <w:r w:rsidR="006C3F94" w:rsidRPr="007D6471">
        <w:t>, are ineligible</w:t>
      </w:r>
      <w:r w:rsidR="00283265" w:rsidRPr="00283265">
        <w:t xml:space="preserve"> due to the potent</w:t>
      </w:r>
      <w:r w:rsidR="00002B54">
        <w:t>ial risk of transmitting Chagas</w:t>
      </w:r>
      <w:r w:rsidR="00283265" w:rsidRPr="00283265">
        <w:t xml:space="preserve"> disease through </w:t>
      </w:r>
      <w:r w:rsidR="00283265">
        <w:t>H</w:t>
      </w:r>
      <w:r w:rsidRPr="006C3F94">
        <w:t>CT/Ps.</w:t>
      </w:r>
      <w:r w:rsidR="00B135D3">
        <w:t>*</w:t>
      </w:r>
    </w:p>
    <w:p w14:paraId="775E6700" w14:textId="659E7B23" w:rsidR="009D4F0F" w:rsidRDefault="00B135D3">
      <w:r w:rsidRPr="00B135D3">
        <w:rPr>
          <w:b/>
          <w:bCs/>
          <w:noProof/>
        </w:rPr>
        <mc:AlternateContent>
          <mc:Choice Requires="wps">
            <w:drawing>
              <wp:anchor distT="45720" distB="45720" distL="114300" distR="114300" simplePos="0" relativeHeight="252222976" behindDoc="0" locked="0" layoutInCell="1" allowOverlap="1" wp14:anchorId="3D179025" wp14:editId="26E9FD13">
                <wp:simplePos x="0" y="0"/>
                <wp:positionH relativeFrom="column">
                  <wp:posOffset>171450</wp:posOffset>
                </wp:positionH>
                <wp:positionV relativeFrom="paragraph">
                  <wp:posOffset>5403850</wp:posOffset>
                </wp:positionV>
                <wp:extent cx="6096000" cy="20574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2057400"/>
                        </a:xfrm>
                        <a:prstGeom prst="rect">
                          <a:avLst/>
                        </a:prstGeom>
                        <a:solidFill>
                          <a:srgbClr val="FFFFFF"/>
                        </a:solidFill>
                        <a:ln w="9525">
                          <a:noFill/>
                          <a:miter lim="800000"/>
                          <a:headEnd/>
                          <a:tailEnd/>
                        </a:ln>
                      </wps:spPr>
                      <wps:txbx>
                        <w:txbxContent>
                          <w:p w14:paraId="1544F84B" w14:textId="7423C273" w:rsidR="00487706" w:rsidRDefault="00487706" w:rsidP="00846622">
                            <w:r>
                              <w:t xml:space="preserve">* NOTE: </w:t>
                            </w:r>
                            <w:r w:rsidRPr="004B5C3C">
                              <w:rPr>
                                <w:i/>
                              </w:rPr>
                              <w:t xml:space="preserve">T. </w:t>
                            </w:r>
                            <w:proofErr w:type="spellStart"/>
                            <w:r w:rsidRPr="004B5C3C">
                              <w:rPr>
                                <w:i/>
                              </w:rPr>
                              <w:t>cruzi</w:t>
                            </w:r>
                            <w:proofErr w:type="spellEnd"/>
                            <w:r>
                              <w:t xml:space="preserve"> is not considered a relevant communicable disease agent or disease (RCDAD) with the FDA and therefore is not a required disease to screen or test for according to the FDA. </w:t>
                            </w:r>
                            <w:hyperlink r:id="rId15" w:history="1">
                              <w:r>
                                <w:rPr>
                                  <w:rStyle w:val="Hyperlink"/>
                                </w:rPr>
                                <w:t>https://www.fda.gov/BiologicsBloodVaccines/SafetyAvailability/TissueSafety/ucm151757.htm</w:t>
                              </w:r>
                            </w:hyperlink>
                            <w:r>
                              <w:t>. It is the responsibility of the user/reader of this document to check FDA’s current requirements for screening and/or testing donors of HCT/Ps to ensure that risk factors for all RCDADs are evaluated, and to note any new RCDADs.</w:t>
                            </w:r>
                            <w:r>
                              <w:br/>
                            </w:r>
                            <w:r>
                              <w:br/>
                              <w:t xml:space="preserve">A donor will be considered ineligible if they are screened or tested for </w:t>
                            </w:r>
                            <w:r w:rsidRPr="004B5C3C">
                              <w:rPr>
                                <w:i/>
                              </w:rPr>
                              <w:t xml:space="preserve">T. </w:t>
                            </w:r>
                            <w:proofErr w:type="spellStart"/>
                            <w:r w:rsidRPr="004B5C3C">
                              <w:rPr>
                                <w:i/>
                              </w:rPr>
                              <w:t>cruzi</w:t>
                            </w:r>
                            <w:proofErr w:type="spellEnd"/>
                            <w:r>
                              <w:t>, and the screening and/or testing results are positive or shows risk.</w:t>
                            </w:r>
                          </w:p>
                          <w:p w14:paraId="7AD2E955" w14:textId="3DC04C89" w:rsidR="00487706" w:rsidRDefault="00487706" w:rsidP="00B135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79025" id="_x0000_s1437" type="#_x0000_t202" style="position:absolute;margin-left:13.5pt;margin-top:425.5pt;width:480pt;height:162pt;z-index:252222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" stroked="f">
                <v:textbox>
                  <w:txbxContent>
                    <w:p w14:paraId="1544F84B" w14:textId="7423C273" w:rsidR="00487706" w:rsidRDefault="00487706" w:rsidP="00846622">
                      <w:r>
                        <w:t xml:space="preserve">* NOTE: </w:t>
                      </w:r>
                      <w:r w:rsidRPr="004B5C3C">
                        <w:rPr>
                          <w:i/>
                        </w:rPr>
                        <w:t xml:space="preserve">T. </w:t>
                      </w:r>
                      <w:proofErr w:type="spellStart"/>
                      <w:r w:rsidRPr="004B5C3C">
                        <w:rPr>
                          <w:i/>
                        </w:rPr>
                        <w:t>cruzi</w:t>
                      </w:r>
                      <w:proofErr w:type="spellEnd"/>
                      <w:r>
                        <w:t xml:space="preserve"> is not considered a relevant communicable disease agent or disease (RCDAD) with the FDA and therefore is not a required disease to screen or test for according to the FDA. </w:t>
                      </w:r>
                      <w:hyperlink r:id="rId16" w:history="1">
                        <w:r>
                          <w:rPr>
                            <w:rStyle w:val="Hyperlink"/>
                          </w:rPr>
                          <w:t>https://www.fda.gov/BiologicsBloodVaccines/SafetyAvailability/TissueSafety/ucm151757.htm</w:t>
                        </w:r>
                      </w:hyperlink>
                      <w:r>
                        <w:t>. It is the responsibility of the user/reader of this document to check FDA’s current requirements for screening and/or testing donors of HCT/Ps to ensure that risk factors for all RCDADs are evaluated, and to note any new RCDADs.</w:t>
                      </w:r>
                      <w:r>
                        <w:br/>
                      </w:r>
                      <w:r>
                        <w:br/>
                        <w:t xml:space="preserve">A donor will be considered ineligible if they are screened or tested for </w:t>
                      </w:r>
                      <w:r w:rsidRPr="004B5C3C">
                        <w:rPr>
                          <w:i/>
                        </w:rPr>
                        <w:t xml:space="preserve">T. </w:t>
                      </w:r>
                      <w:proofErr w:type="spellStart"/>
                      <w:r w:rsidRPr="004B5C3C">
                        <w:rPr>
                          <w:i/>
                        </w:rPr>
                        <w:t>cruzi</w:t>
                      </w:r>
                      <w:proofErr w:type="spellEnd"/>
                      <w:r>
                        <w:t>, and the screening and/or testing results are positive or shows risk.</w:t>
                      </w:r>
                    </w:p>
                    <w:p w14:paraId="7AD2E955" w14:textId="3DC04C89" w:rsidR="00487706" w:rsidRDefault="00487706" w:rsidP="00B135D3"/>
                  </w:txbxContent>
                </v:textbox>
              </v:shape>
            </w:pict>
          </mc:Fallback>
        </mc:AlternateContent>
      </w:r>
      <w:r w:rsidR="00CB63EE">
        <w:rPr>
          <w:noProof/>
        </w:rPr>
        <mc:AlternateContent>
          <mc:Choice Requires="wps">
            <w:drawing>
              <wp:anchor distT="0" distB="0" distL="114300" distR="114300" simplePos="0" relativeHeight="251934208" behindDoc="0" locked="0" layoutInCell="1" allowOverlap="1" wp14:anchorId="4E14846C" wp14:editId="0428FF40">
                <wp:simplePos x="0" y="0"/>
                <wp:positionH relativeFrom="column">
                  <wp:posOffset>4276725</wp:posOffset>
                </wp:positionH>
                <wp:positionV relativeFrom="paragraph">
                  <wp:posOffset>4108450</wp:posOffset>
                </wp:positionV>
                <wp:extent cx="1097280" cy="542925"/>
                <wp:effectExtent l="0" t="19050" r="45720" b="47625"/>
                <wp:wrapNone/>
                <wp:docPr id="1109" name="AutoShape 13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5A417784" w14:textId="77777777" w:rsidR="00487706" w:rsidRDefault="00487706">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14846C" id="AutoShape 1351" o:spid="_x0000_s1438" type="#_x0000_t13" style="position:absolute;margin-left:336.75pt;margin-top:323.5pt;width:86.4pt;height:42.75pt;z-index:2519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" adj="15188">
                <v:textbox>
                  <w:txbxContent>
                    <w:p w14:paraId="5A417784" w14:textId="77777777" w:rsidR="00487706" w:rsidRDefault="00487706">
                      <w:r>
                        <w:t>Next question</w:t>
                      </w:r>
                    </w:p>
                  </w:txbxContent>
                </v:textbox>
              </v:shape>
            </w:pict>
          </mc:Fallback>
        </mc:AlternateContent>
      </w:r>
      <w:r w:rsidR="008E26F7">
        <w:rPr>
          <w:noProof/>
        </w:rPr>
        <mc:AlternateContent>
          <mc:Choice Requires="wps">
            <w:drawing>
              <wp:anchor distT="0" distB="0" distL="114300" distR="114300" simplePos="0" relativeHeight="251932160" behindDoc="0" locked="0" layoutInCell="1" allowOverlap="1" wp14:anchorId="33D4EFD3" wp14:editId="0B0146A0">
                <wp:simplePos x="0" y="0"/>
                <wp:positionH relativeFrom="column">
                  <wp:posOffset>593725</wp:posOffset>
                </wp:positionH>
                <wp:positionV relativeFrom="paragraph">
                  <wp:posOffset>2413000</wp:posOffset>
                </wp:positionV>
                <wp:extent cx="1662430" cy="632460"/>
                <wp:effectExtent l="3175" t="0" r="1270" b="0"/>
                <wp:wrapNone/>
                <wp:docPr id="1118" name="Text Box 1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632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5D84B0" w14:textId="77777777" w:rsidR="00487706" w:rsidRPr="006C3F94" w:rsidRDefault="00487706" w:rsidP="00480842">
                            <w:pPr>
                              <w:pStyle w:val="BodyText2"/>
                              <w:spacing w:line="240" w:lineRule="auto"/>
                              <w:jc w:val="center"/>
                            </w:pPr>
                            <w:r>
                              <w:t>Have you ever had Chagas d</w:t>
                            </w:r>
                            <w:r w:rsidRPr="002E50DF">
                              <w:t>ise</w:t>
                            </w:r>
                            <w:r w:rsidRPr="007D6471">
                              <w:t xml:space="preserve">ase and/or a positive test for </w:t>
                            </w:r>
                            <w:r w:rsidRPr="007D6471">
                              <w:rPr>
                                <w:i/>
                              </w:rPr>
                              <w:t xml:space="preserve">T. </w:t>
                            </w:r>
                            <w:proofErr w:type="spellStart"/>
                            <w:r w:rsidRPr="007D6471">
                              <w:rPr>
                                <w:i/>
                              </w:rPr>
                              <w:t>cruzi</w:t>
                            </w:r>
                            <w:proofErr w:type="spellEnd"/>
                            <w:r w:rsidRPr="007D6471">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4EFD3" id="Text Box 1349" o:spid="_x0000_s1439" type="#_x0000_t202" style="position:absolute;margin-left:46.75pt;margin-top:190pt;width:130.9pt;height:49.8pt;z-index:2519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" filled="f" stroked="f">
                <v:textbox>
                  <w:txbxContent>
                    <w:p w14:paraId="4C5D84B0" w14:textId="77777777" w:rsidR="00487706" w:rsidRPr="006C3F94" w:rsidRDefault="00487706" w:rsidP="00480842">
                      <w:pPr>
                        <w:pStyle w:val="BodyText2"/>
                        <w:spacing w:line="240" w:lineRule="auto"/>
                        <w:jc w:val="center"/>
                      </w:pPr>
                      <w:r>
                        <w:t>Have you ever had Chagas d</w:t>
                      </w:r>
                      <w:r w:rsidRPr="002E50DF">
                        <w:t>ise</w:t>
                      </w:r>
                      <w:r w:rsidRPr="007D6471">
                        <w:t xml:space="preserve">ase and/or a positive test for </w:t>
                      </w:r>
                      <w:r w:rsidRPr="007D6471">
                        <w:rPr>
                          <w:i/>
                        </w:rPr>
                        <w:t xml:space="preserve">T. </w:t>
                      </w:r>
                      <w:proofErr w:type="spellStart"/>
                      <w:r w:rsidRPr="007D6471">
                        <w:rPr>
                          <w:i/>
                        </w:rPr>
                        <w:t>cruzi</w:t>
                      </w:r>
                      <w:proofErr w:type="spellEnd"/>
                      <w:r w:rsidRPr="007D6471">
                        <w:t>?</w:t>
                      </w:r>
                    </w:p>
                  </w:txbxContent>
                </v:textbox>
              </v:shape>
            </w:pict>
          </mc:Fallback>
        </mc:AlternateContent>
      </w:r>
      <w:r w:rsidR="008E26F7">
        <w:rPr>
          <w:noProof/>
        </w:rPr>
        <mc:AlternateContent>
          <mc:Choice Requires="wps">
            <w:drawing>
              <wp:anchor distT="0" distB="0" distL="114300" distR="114300" simplePos="0" relativeHeight="251942400" behindDoc="0" locked="0" layoutInCell="1" allowOverlap="1" wp14:anchorId="4AFF1ADA" wp14:editId="37B5F5E9">
                <wp:simplePos x="0" y="0"/>
                <wp:positionH relativeFrom="column">
                  <wp:posOffset>356235</wp:posOffset>
                </wp:positionH>
                <wp:positionV relativeFrom="paragraph">
                  <wp:posOffset>3992245</wp:posOffset>
                </wp:positionV>
                <wp:extent cx="2137410" cy="1040130"/>
                <wp:effectExtent l="13335" t="7620" r="11430" b="9525"/>
                <wp:wrapNone/>
                <wp:docPr id="1117" name="AutoShape 13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104013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E2874D" id="AutoShape 1359" o:spid="_x0000_s1026" style="position:absolute;margin-left:28.05pt;margin-top:314.35pt;width:168.3pt;height:81.9pt;z-index:25194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"/>
            </w:pict>
          </mc:Fallback>
        </mc:AlternateContent>
      </w:r>
      <w:r w:rsidR="008E26F7">
        <w:rPr>
          <w:noProof/>
        </w:rPr>
        <mc:AlternateContent>
          <mc:Choice Requires="wps">
            <w:drawing>
              <wp:anchor distT="0" distB="0" distL="114300" distR="114300" simplePos="0" relativeHeight="251943424" behindDoc="0" locked="0" layoutInCell="1" allowOverlap="1" wp14:anchorId="5AA7C7E1" wp14:editId="71ABF394">
                <wp:simplePos x="0" y="0"/>
                <wp:positionH relativeFrom="column">
                  <wp:posOffset>459740</wp:posOffset>
                </wp:positionH>
                <wp:positionV relativeFrom="paragraph">
                  <wp:posOffset>4049395</wp:posOffset>
                </wp:positionV>
                <wp:extent cx="1899920" cy="982980"/>
                <wp:effectExtent l="2540" t="0" r="2540" b="0"/>
                <wp:wrapNone/>
                <wp:docPr id="1116" name="Text Box 1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9920" cy="982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41D26" w14:textId="77777777" w:rsidR="00487706" w:rsidRPr="006C3F94" w:rsidRDefault="00487706" w:rsidP="006C3F94">
                            <w:pPr>
                              <w:jc w:val="center"/>
                            </w:pPr>
                            <w:r w:rsidRPr="002A6FDF">
                              <w:t xml:space="preserve">Donor </w:t>
                            </w:r>
                            <w:r>
                              <w:t xml:space="preserve">has risk of Chagas disease, </w:t>
                            </w:r>
                            <w:r w:rsidRPr="002A6FDF">
                              <w:t>but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7C7E1" id="Text Box 1360" o:spid="_x0000_s1440" type="#_x0000_t202" style="position:absolute;margin-left:36.2pt;margin-top:318.85pt;width:149.6pt;height:77.4pt;z-index:25194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" filled="f" stroked="f">
                <v:textbox>
                  <w:txbxContent>
                    <w:p w14:paraId="49841D26" w14:textId="77777777" w:rsidR="00487706" w:rsidRPr="006C3F94" w:rsidRDefault="00487706" w:rsidP="006C3F94">
                      <w:pPr>
                        <w:jc w:val="center"/>
                      </w:pPr>
                      <w:r w:rsidRPr="002A6FDF">
                        <w:t xml:space="preserve">Donor </w:t>
                      </w:r>
                      <w:r>
                        <w:t xml:space="preserve">has risk of Chagas disease, </w:t>
                      </w:r>
                      <w:r w:rsidRPr="002A6FDF">
                        <w:t>but may be collected in certain situations. Refer to facility SOP for circumstances for use and documentation of urgent medical need.</w:t>
                      </w:r>
                    </w:p>
                  </w:txbxContent>
                </v:textbox>
              </v:shape>
            </w:pict>
          </mc:Fallback>
        </mc:AlternateContent>
      </w:r>
      <w:r w:rsidR="008E26F7">
        <w:rPr>
          <w:noProof/>
        </w:rPr>
        <mc:AlternateContent>
          <mc:Choice Requires="wps">
            <w:drawing>
              <wp:anchor distT="0" distB="0" distL="114300" distR="114300" simplePos="0" relativeHeight="251935232" behindDoc="0" locked="0" layoutInCell="1" allowOverlap="1" wp14:anchorId="6CAC63BB" wp14:editId="2C7AFD96">
                <wp:simplePos x="0" y="0"/>
                <wp:positionH relativeFrom="column">
                  <wp:posOffset>2493645</wp:posOffset>
                </wp:positionH>
                <wp:positionV relativeFrom="paragraph">
                  <wp:posOffset>4348480</wp:posOffset>
                </wp:positionV>
                <wp:extent cx="1781175" cy="0"/>
                <wp:effectExtent l="7620" t="59055" r="20955" b="55245"/>
                <wp:wrapNone/>
                <wp:docPr id="1114" name="Line 13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8C7DE" id="Line 1352" o:spid="_x0000_s1026" style="position:absolute;z-index:2519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35pt,342.4pt" to="336.6pt,34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939328" behindDoc="0" locked="0" layoutInCell="1" allowOverlap="1" wp14:anchorId="055F38B1" wp14:editId="310E7F92">
                <wp:simplePos x="0" y="0"/>
                <wp:positionH relativeFrom="column">
                  <wp:posOffset>2968625</wp:posOffset>
                </wp:positionH>
                <wp:positionV relativeFrom="paragraph">
                  <wp:posOffset>2448560</wp:posOffset>
                </wp:positionV>
                <wp:extent cx="371475" cy="247650"/>
                <wp:effectExtent l="0" t="0" r="3175" b="2540"/>
                <wp:wrapNone/>
                <wp:docPr id="1113" name="Text Box 1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3AA5F"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F38B1" id="Text Box 1356" o:spid="_x0000_s1441" type="#_x0000_t202" style="position:absolute;margin-left:233.75pt;margin-top:192.8pt;width:29.25pt;height:19.5pt;z-index:25193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" filled="f" stroked="f">
                <v:textbox>
                  <w:txbxContent>
                    <w:p w14:paraId="19E3AA5F"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941376" behindDoc="0" locked="0" layoutInCell="1" allowOverlap="1" wp14:anchorId="1440D065" wp14:editId="158769B1">
                <wp:simplePos x="0" y="0"/>
                <wp:positionH relativeFrom="column">
                  <wp:posOffset>1543685</wp:posOffset>
                </wp:positionH>
                <wp:positionV relativeFrom="paragraph">
                  <wp:posOffset>3517265</wp:posOffset>
                </wp:positionV>
                <wp:extent cx="428625" cy="257175"/>
                <wp:effectExtent l="635" t="0" r="0" b="635"/>
                <wp:wrapNone/>
                <wp:docPr id="1112" name="Text Box 1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884F6"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40D065" id="Text Box 1358" o:spid="_x0000_s1442" type="#_x0000_t202" style="position:absolute;margin-left:121.55pt;margin-top:276.95pt;width:33.75pt;height:20.25pt;z-index:25194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FHRvAIAAMc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" filled="f" stroked="f">
                <v:textbox>
                  <w:txbxContent>
                    <w:p w14:paraId="320884F6"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929088" behindDoc="0" locked="0" layoutInCell="1" allowOverlap="1" wp14:anchorId="06EE6B38" wp14:editId="0393F480">
                <wp:simplePos x="0" y="0"/>
                <wp:positionH relativeFrom="column">
                  <wp:posOffset>593725</wp:posOffset>
                </wp:positionH>
                <wp:positionV relativeFrom="paragraph">
                  <wp:posOffset>904875</wp:posOffset>
                </wp:positionV>
                <wp:extent cx="1552575" cy="457200"/>
                <wp:effectExtent l="12700" t="6350" r="6350" b="12700"/>
                <wp:wrapNone/>
                <wp:docPr id="1111" name="AutoShape 13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6B552337" w14:textId="77777777" w:rsidR="00487706" w:rsidRDefault="00487706">
                            <w:pPr>
                              <w:jc w:val="center"/>
                              <w:rPr>
                                <w:sz w:val="12"/>
                              </w:rPr>
                            </w:pPr>
                          </w:p>
                          <w:p w14:paraId="3C34F795" w14:textId="77777777" w:rsidR="00487706" w:rsidRDefault="00487706">
                            <w:pPr>
                              <w:jc w:val="center"/>
                            </w:pPr>
                            <w:r>
                              <w:t>Question #3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E6B38" id="AutoShape 1346" o:spid="_x0000_s1443" type="#_x0000_t176" style="position:absolute;margin-left:46.75pt;margin-top:71.25pt;width:122.25pt;height:36pt;z-index:2519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">
                <v:textbox>
                  <w:txbxContent>
                    <w:p w14:paraId="6B552337" w14:textId="77777777" w:rsidR="00487706" w:rsidRDefault="00487706">
                      <w:pPr>
                        <w:jc w:val="center"/>
                        <w:rPr>
                          <w:sz w:val="12"/>
                        </w:rPr>
                      </w:pPr>
                    </w:p>
                    <w:p w14:paraId="3C34F795" w14:textId="77777777" w:rsidR="00487706" w:rsidRDefault="00487706">
                      <w:pPr>
                        <w:jc w:val="center"/>
                      </w:pPr>
                      <w:r>
                        <w:t>Question #33</w:t>
                      </w:r>
                    </w:p>
                  </w:txbxContent>
                </v:textbox>
              </v:shape>
            </w:pict>
          </mc:Fallback>
        </mc:AlternateContent>
      </w:r>
      <w:r w:rsidR="008E26F7">
        <w:rPr>
          <w:noProof/>
        </w:rPr>
        <mc:AlternateContent>
          <mc:Choice Requires="wps">
            <w:drawing>
              <wp:anchor distT="0" distB="0" distL="114300" distR="114300" simplePos="0" relativeHeight="251936256" behindDoc="0" locked="0" layoutInCell="1" allowOverlap="1" wp14:anchorId="5E178BF8" wp14:editId="48618F25">
                <wp:simplePos x="0" y="0"/>
                <wp:positionH relativeFrom="column">
                  <wp:posOffset>4868545</wp:posOffset>
                </wp:positionH>
                <wp:positionV relativeFrom="paragraph">
                  <wp:posOffset>2804795</wp:posOffset>
                </wp:positionV>
                <wp:extent cx="0" cy="1424940"/>
                <wp:effectExtent l="58420" t="10795" r="55880" b="21590"/>
                <wp:wrapNone/>
                <wp:docPr id="1110" name="Line 13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249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4F54C4" id="Line 1353" o:spid="_x0000_s1026" style="position:absolute;z-index:2519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35pt,220.85pt" to="383.35pt,33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940352" behindDoc="0" locked="0" layoutInCell="1" allowOverlap="1" wp14:anchorId="61BD676A" wp14:editId="3A3539B4">
                <wp:simplePos x="0" y="0"/>
                <wp:positionH relativeFrom="column">
                  <wp:posOffset>1424940</wp:posOffset>
                </wp:positionH>
                <wp:positionV relativeFrom="paragraph">
                  <wp:posOffset>3279775</wp:posOffset>
                </wp:positionV>
                <wp:extent cx="0" cy="712470"/>
                <wp:effectExtent l="53340" t="9525" r="60960" b="20955"/>
                <wp:wrapNone/>
                <wp:docPr id="1108" name="Line 13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24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5AB209" id="Line 1357" o:spid="_x0000_s1026" style="position:absolute;z-index:25194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2pt,258.25pt" to="112.2pt,3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931136" behindDoc="0" locked="0" layoutInCell="1" allowOverlap="1" wp14:anchorId="26F39352" wp14:editId="69677DF7">
                <wp:simplePos x="0" y="0"/>
                <wp:positionH relativeFrom="column">
                  <wp:posOffset>356235</wp:posOffset>
                </wp:positionH>
                <wp:positionV relativeFrom="paragraph">
                  <wp:posOffset>2092325</wp:posOffset>
                </wp:positionV>
                <wp:extent cx="2137410" cy="1187450"/>
                <wp:effectExtent l="22860" t="12700" r="20955" b="19050"/>
                <wp:wrapNone/>
                <wp:docPr id="1107" name="AutoShape 13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7410" cy="11874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79B51" id="AutoShape 1348" o:spid="_x0000_s1026" type="#_x0000_t110" style="position:absolute;margin-left:28.05pt;margin-top:164.75pt;width:168.3pt;height:93.5pt;z-index:2519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"/>
            </w:pict>
          </mc:Fallback>
        </mc:AlternateContent>
      </w:r>
      <w:r w:rsidR="008E26F7">
        <w:rPr>
          <w:noProof/>
        </w:rPr>
        <mc:AlternateContent>
          <mc:Choice Requires="wps">
            <w:drawing>
              <wp:anchor distT="0" distB="0" distL="114300" distR="114300" simplePos="0" relativeHeight="251930112" behindDoc="0" locked="0" layoutInCell="1" allowOverlap="1" wp14:anchorId="42584A04" wp14:editId="501C5AC3">
                <wp:simplePos x="0" y="0"/>
                <wp:positionH relativeFrom="column">
                  <wp:posOffset>1424940</wp:posOffset>
                </wp:positionH>
                <wp:positionV relativeFrom="paragraph">
                  <wp:posOffset>1379855</wp:posOffset>
                </wp:positionV>
                <wp:extent cx="0" cy="712470"/>
                <wp:effectExtent l="53340" t="5080" r="60960" b="15875"/>
                <wp:wrapNone/>
                <wp:docPr id="1106" name="Line 13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7124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76E187" id="Line 1347" o:spid="_x0000_s1026" style="position:absolute;flip:x;z-index:2519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2.2pt,108.65pt" to="112.2pt,1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">
                <v:stroke endarrow="block"/>
              </v:line>
            </w:pict>
          </mc:Fallback>
        </mc:AlternateContent>
      </w:r>
      <w:r w:rsidR="008E26F7">
        <w:rPr>
          <w:noProof/>
        </w:rPr>
        <mc:AlternateContent>
          <mc:Choice Requires="wps">
            <w:drawing>
              <wp:anchor distT="0" distB="0" distL="114300" distR="114300" simplePos="0" relativeHeight="251933184" behindDoc="0" locked="0" layoutInCell="1" allowOverlap="1" wp14:anchorId="6AD2C67A" wp14:editId="331515C8">
                <wp:simplePos x="0" y="0"/>
                <wp:positionH relativeFrom="column">
                  <wp:posOffset>2493645</wp:posOffset>
                </wp:positionH>
                <wp:positionV relativeFrom="paragraph">
                  <wp:posOffset>2686050</wp:posOffset>
                </wp:positionV>
                <wp:extent cx="1782445" cy="0"/>
                <wp:effectExtent l="7620" t="53975" r="19685" b="60325"/>
                <wp:wrapNone/>
                <wp:docPr id="1105" name="Line 1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24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1DF5C4" id="Line 1350" o:spid="_x0000_s1026" style="position:absolute;z-index:2519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35pt,211.5pt" to="336.7pt,2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">
                <v:stroke endarrow="block"/>
              </v:line>
            </w:pict>
          </mc:Fallback>
        </mc:AlternateContent>
      </w:r>
      <w:r w:rsidR="008E26F7">
        <w:rPr>
          <w:noProof/>
        </w:rPr>
        <mc:AlternateContent>
          <mc:Choice Requires="wps">
            <w:drawing>
              <wp:anchor distT="0" distB="0" distL="114300" distR="114300" simplePos="0" relativeHeight="251937280" behindDoc="0" locked="0" layoutInCell="1" allowOverlap="1" wp14:anchorId="4AF15D04" wp14:editId="288A479C">
                <wp:simplePos x="0" y="0"/>
                <wp:positionH relativeFrom="column">
                  <wp:posOffset>4274820</wp:posOffset>
                </wp:positionH>
                <wp:positionV relativeFrom="paragraph">
                  <wp:posOffset>2448560</wp:posOffset>
                </wp:positionV>
                <wp:extent cx="1162050" cy="447675"/>
                <wp:effectExtent l="7620" t="6985" r="11430" b="12065"/>
                <wp:wrapNone/>
                <wp:docPr id="1104" name="AutoShape 13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2DDE6F" id="AutoShape 1354" o:spid="_x0000_s1026" style="position:absolute;margin-left:336.6pt;margin-top:192.8pt;width:91.5pt;height:35.25pt;z-index:2519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"/>
            </w:pict>
          </mc:Fallback>
        </mc:AlternateContent>
      </w:r>
      <w:r w:rsidR="008E26F7">
        <w:rPr>
          <w:noProof/>
        </w:rPr>
        <mc:AlternateContent>
          <mc:Choice Requires="wps">
            <w:drawing>
              <wp:anchor distT="0" distB="0" distL="114300" distR="114300" simplePos="0" relativeHeight="251938304" behindDoc="0" locked="0" layoutInCell="1" allowOverlap="1" wp14:anchorId="5BE9E763" wp14:editId="375EB840">
                <wp:simplePos x="0" y="0"/>
                <wp:positionH relativeFrom="column">
                  <wp:posOffset>4393565</wp:posOffset>
                </wp:positionH>
                <wp:positionV relativeFrom="paragraph">
                  <wp:posOffset>2567305</wp:posOffset>
                </wp:positionV>
                <wp:extent cx="990600" cy="266700"/>
                <wp:effectExtent l="2540" t="1905" r="0" b="0"/>
                <wp:wrapNone/>
                <wp:docPr id="1103" name="Text Box 1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DDE26"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E9E763" id="Text Box 1355" o:spid="_x0000_s1444" type="#_x0000_t202" style="position:absolute;margin-left:345.95pt;margin-top:202.15pt;width:78pt;height:21pt;z-index:25193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bFmvAIAAMc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" filled="f" stroked="f">
                <v:textbox>
                  <w:txbxContent>
                    <w:p w14:paraId="564DDE26" w14:textId="77777777" w:rsidR="00487706" w:rsidRDefault="00487706">
                      <w:pPr>
                        <w:jc w:val="center"/>
                      </w:pPr>
                      <w:r>
                        <w:t>Accept donor</w:t>
                      </w:r>
                    </w:p>
                  </w:txbxContent>
                </v:textbox>
              </v:shape>
            </w:pict>
          </mc:Fallback>
        </mc:AlternateContent>
      </w:r>
      <w:r w:rsidR="009D4F0F">
        <w:br w:type="page"/>
      </w:r>
      <w:r w:rsidR="009D4F0F">
        <w:rPr>
          <w:b/>
          <w:bCs/>
        </w:rPr>
        <w:lastRenderedPageBreak/>
        <w:t>Question:</w:t>
      </w:r>
      <w:r w:rsidR="009D4F0F">
        <w:t xml:space="preserve"> 3</w:t>
      </w:r>
      <w:r w:rsidR="00395E5F">
        <w:t>4</w:t>
      </w:r>
      <w:r w:rsidR="009D4F0F">
        <w:t>. Have you ever had babesiosis?</w:t>
      </w:r>
    </w:p>
    <w:p w14:paraId="7BA25578" w14:textId="77777777" w:rsidR="009D4F0F" w:rsidRDefault="009D4F0F"/>
    <w:p w14:paraId="107E8B7A" w14:textId="2E32E241" w:rsidR="00EA2630" w:rsidRDefault="009D4F0F">
      <w:r>
        <w:rPr>
          <w:b/>
          <w:bCs/>
        </w:rPr>
        <w:t>Donor Eligibility:</w:t>
      </w:r>
      <w:r>
        <w:t xml:space="preserve"> Donors who have had babesiosis are ineligible</w:t>
      </w:r>
      <w:r w:rsidR="00CB5E4C">
        <w:t>.</w:t>
      </w:r>
      <w:r w:rsidR="005B03FB" w:rsidRPr="005B03FB">
        <w:t xml:space="preserve"> Donors who have had babesiosis are ineligible due to the potential risk of transmitting Babesiosis through </w:t>
      </w:r>
      <w:r>
        <w:t>HCT/Ps.</w:t>
      </w:r>
      <w:r w:rsidR="008E26F7">
        <w:rPr>
          <w:noProof/>
        </w:rPr>
        <mc:AlternateContent>
          <mc:Choice Requires="wps">
            <w:drawing>
              <wp:anchor distT="0" distB="0" distL="114300" distR="114300" simplePos="0" relativeHeight="251954688" behindDoc="0" locked="0" layoutInCell="1" allowOverlap="1" wp14:anchorId="68D424D2" wp14:editId="35F6D9E6">
                <wp:simplePos x="0" y="0"/>
                <wp:positionH relativeFrom="column">
                  <wp:posOffset>2651125</wp:posOffset>
                </wp:positionH>
                <wp:positionV relativeFrom="paragraph">
                  <wp:posOffset>2300605</wp:posOffset>
                </wp:positionV>
                <wp:extent cx="371475" cy="247650"/>
                <wp:effectExtent l="3175" t="1905" r="0" b="0"/>
                <wp:wrapNone/>
                <wp:docPr id="1094" name="Text Box 1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A63E"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D424D2" id="Text Box 1371" o:spid="_x0000_s1445" type="#_x0000_t202" style="position:absolute;margin-left:208.75pt;margin-top:181.15pt;width:29.25pt;height:19.5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" filled="f" stroked="f">
                <v:textbox>
                  <w:txbxContent>
                    <w:p w14:paraId="35EEA63E" w14:textId="77777777" w:rsidR="00487706" w:rsidRDefault="00487706">
                      <w:pPr>
                        <w:jc w:val="center"/>
                      </w:pPr>
                      <w:r>
                        <w:t>No</w:t>
                      </w:r>
                    </w:p>
                  </w:txbxContent>
                </v:textbox>
              </v:shape>
            </w:pict>
          </mc:Fallback>
        </mc:AlternateContent>
      </w:r>
      <w:r w:rsidR="00EA2630">
        <w:t>*</w:t>
      </w:r>
    </w:p>
    <w:p w14:paraId="2540E36B" w14:textId="77777777" w:rsidR="00EA2630" w:rsidRDefault="00EA2630"/>
    <w:p w14:paraId="41347E61" w14:textId="77777777" w:rsidR="00EA2630" w:rsidRDefault="00EA2630"/>
    <w:p w14:paraId="1DB5E125" w14:textId="15E119A5" w:rsidR="00C85518" w:rsidRDefault="00C85518">
      <w:r>
        <w:br/>
      </w:r>
    </w:p>
    <w:p w14:paraId="658B085A" w14:textId="794FF596" w:rsidR="00E87741" w:rsidRDefault="00124768">
      <w:r>
        <w:rPr>
          <w:noProof/>
        </w:rPr>
        <mc:AlternateContent>
          <mc:Choice Requires="wps">
            <w:drawing>
              <wp:anchor distT="0" distB="0" distL="114300" distR="114300" simplePos="0" relativeHeight="251946496" behindDoc="0" locked="0" layoutInCell="1" allowOverlap="1" wp14:anchorId="1835F52F" wp14:editId="1EBCB0A1">
                <wp:simplePos x="0" y="0"/>
                <wp:positionH relativeFrom="column">
                  <wp:posOffset>508379</wp:posOffset>
                </wp:positionH>
                <wp:positionV relativeFrom="paragraph">
                  <wp:posOffset>817926</wp:posOffset>
                </wp:positionV>
                <wp:extent cx="2020570" cy="1062583"/>
                <wp:effectExtent l="19050" t="19050" r="36830" b="42545"/>
                <wp:wrapNone/>
                <wp:docPr id="1097" name="AutoShape 13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0570" cy="1062583"/>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0B5160" id="AutoShape 1363" o:spid="_x0000_s1026" type="#_x0000_t110" style="position:absolute;margin-left:40.05pt;margin-top:64.4pt;width:159.1pt;height:83.65pt;z-index:25194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"/>
            </w:pict>
          </mc:Fallback>
        </mc:AlternateContent>
      </w:r>
      <w:r w:rsidR="00EA2630">
        <w:rPr>
          <w:noProof/>
        </w:rPr>
        <mc:AlternateContent>
          <mc:Choice Requires="wps">
            <w:drawing>
              <wp:anchor distT="45720" distB="45720" distL="114300" distR="114300" simplePos="0" relativeHeight="252225024" behindDoc="0" locked="0" layoutInCell="1" allowOverlap="1" wp14:anchorId="6524265E" wp14:editId="1E88109B">
                <wp:simplePos x="0" y="0"/>
                <wp:positionH relativeFrom="column">
                  <wp:posOffset>56515</wp:posOffset>
                </wp:positionH>
                <wp:positionV relativeFrom="paragraph">
                  <wp:posOffset>4212590</wp:posOffset>
                </wp:positionV>
                <wp:extent cx="5514975" cy="2105025"/>
                <wp:effectExtent l="0" t="0" r="9525" b="952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105025"/>
                        </a:xfrm>
                        <a:prstGeom prst="rect">
                          <a:avLst/>
                        </a:prstGeom>
                        <a:solidFill>
                          <a:srgbClr val="FFFFFF"/>
                        </a:solidFill>
                        <a:ln w="9525">
                          <a:noFill/>
                          <a:miter lim="800000"/>
                          <a:headEnd/>
                          <a:tailEnd/>
                        </a:ln>
                      </wps:spPr>
                      <wps:txbx>
                        <w:txbxContent>
                          <w:p w14:paraId="5EFB4102" w14:textId="2543F76F" w:rsidR="00487706" w:rsidRDefault="00487706" w:rsidP="00124768">
                            <w:r>
                              <w:t xml:space="preserve">* NOTE: Babesiosis is not considered a relevant communicable disease agent or disease (RCDAD) with the FDA and therefore is not a required disease to screen or test for according to the FDA. </w:t>
                            </w:r>
                            <w:hyperlink r:id="rId17" w:history="1">
                              <w:r>
                                <w:rPr>
                                  <w:rStyle w:val="Hyperlink"/>
                                </w:rPr>
                                <w:t>https://www.fda.gov/BiologicsBloodVaccines/SafetyAvailability/TissueSafety/ucm151757.htm</w:t>
                              </w:r>
                            </w:hyperlink>
                            <w:r>
                              <w:t>.</w:t>
                            </w:r>
                            <w:r w:rsidRPr="00B721E2">
                              <w:t xml:space="preserve"> </w:t>
                            </w:r>
                            <w:r>
                              <w:t xml:space="preserve">It is the responsibility of the user/reader of this document to check FDA’s current requirements for screening and/or testing donors of HCT/Ps to ensure that risk factors for all RCDADs are evaluated, and to note any new RCDADs. </w:t>
                            </w:r>
                            <w:r>
                              <w:br/>
                            </w:r>
                            <w:r>
                              <w:br/>
                              <w:t>A donor will be considered ineligible if they are screened or tested for babesiosis, and the screening and/or testing results are positive or shows risk.</w:t>
                            </w:r>
                          </w:p>
                          <w:p w14:paraId="46186571" w14:textId="15CC7042" w:rsidR="00487706" w:rsidRDefault="00487706" w:rsidP="00EA26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4265E" id="_x0000_s1446" type="#_x0000_t202" style="position:absolute;margin-left:4.45pt;margin-top:331.7pt;width:434.25pt;height:165.75pt;z-index:25222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" stroked="f">
                <v:textbox>
                  <w:txbxContent>
                    <w:p w14:paraId="5EFB4102" w14:textId="2543F76F" w:rsidR="00487706" w:rsidRDefault="00487706" w:rsidP="00124768">
                      <w:r>
                        <w:t xml:space="preserve">* NOTE: Babesiosis is not considered a relevant communicable disease agent or disease (RCDAD) with the FDA and therefore is not a required disease to screen or test for according to the FDA. </w:t>
                      </w:r>
                      <w:hyperlink r:id="rId18" w:history="1">
                        <w:r>
                          <w:rPr>
                            <w:rStyle w:val="Hyperlink"/>
                          </w:rPr>
                          <w:t>https://www.fda.gov/BiologicsBloodVaccines/SafetyAvailability/TissueSafety/ucm151757.htm</w:t>
                        </w:r>
                      </w:hyperlink>
                      <w:r>
                        <w:t>.</w:t>
                      </w:r>
                      <w:r w:rsidRPr="00B721E2">
                        <w:t xml:space="preserve"> </w:t>
                      </w:r>
                      <w:r>
                        <w:t xml:space="preserve">It is the responsibility of the user/reader of this document to check FDA’s current requirements for screening and/or testing donors of HCT/Ps to ensure that risk factors for all RCDADs are evaluated, and to note any new RCDADs. </w:t>
                      </w:r>
                      <w:r>
                        <w:br/>
                      </w:r>
                      <w:r>
                        <w:br/>
                        <w:t>A donor will be considered ineligible if they are screened or tested for babesiosis, and the screening and/or testing results are positive or shows risk.</w:t>
                      </w:r>
                    </w:p>
                    <w:p w14:paraId="46186571" w14:textId="15CC7042" w:rsidR="00487706" w:rsidRDefault="00487706" w:rsidP="00EA2630"/>
                  </w:txbxContent>
                </v:textbox>
                <w10:wrap type="square"/>
              </v:shape>
            </w:pict>
          </mc:Fallback>
        </mc:AlternateContent>
      </w:r>
      <w:r w:rsidR="00EA2630">
        <w:rPr>
          <w:noProof/>
        </w:rPr>
        <mc:AlternateContent>
          <mc:Choice Requires="wps">
            <w:drawing>
              <wp:anchor distT="0" distB="0" distL="114300" distR="114300" simplePos="0" relativeHeight="251949568" behindDoc="0" locked="0" layoutInCell="1" allowOverlap="1" wp14:anchorId="47CF4FAF" wp14:editId="5305EC29">
                <wp:simplePos x="0" y="0"/>
                <wp:positionH relativeFrom="column">
                  <wp:posOffset>3990975</wp:posOffset>
                </wp:positionH>
                <wp:positionV relativeFrom="paragraph">
                  <wp:posOffset>2832100</wp:posOffset>
                </wp:positionV>
                <wp:extent cx="1097280" cy="552450"/>
                <wp:effectExtent l="0" t="19050" r="45720" b="38100"/>
                <wp:wrapNone/>
                <wp:docPr id="1089"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5245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2FD9F15" w14:textId="77777777" w:rsidR="00487706" w:rsidRDefault="00487706">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F4FAF" id="AutoShape 1366" o:spid="_x0000_s1447" type="#_x0000_t13" style="position:absolute;margin-left:314.25pt;margin-top:223pt;width:86.4pt;height:43.5pt;z-index:25194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" adj="15075">
                <v:textbox>
                  <w:txbxContent>
                    <w:p w14:paraId="12FD9F15" w14:textId="77777777" w:rsidR="00487706" w:rsidRDefault="00487706">
                      <w:r>
                        <w:t>Next question</w:t>
                      </w:r>
                    </w:p>
                  </w:txbxContent>
                </v:textbox>
              </v:shape>
            </w:pict>
          </mc:Fallback>
        </mc:AlternateContent>
      </w:r>
      <w:r w:rsidR="00EA2630">
        <w:rPr>
          <w:noProof/>
        </w:rPr>
        <mc:AlternateContent>
          <mc:Choice Requires="wps">
            <w:drawing>
              <wp:anchor distT="0" distB="0" distL="114300" distR="114300" simplePos="0" relativeHeight="251951616" behindDoc="0" locked="0" layoutInCell="1" allowOverlap="1" wp14:anchorId="20775EF4" wp14:editId="1A1BC827">
                <wp:simplePos x="0" y="0"/>
                <wp:positionH relativeFrom="column">
                  <wp:posOffset>4403725</wp:posOffset>
                </wp:positionH>
                <wp:positionV relativeFrom="paragraph">
                  <wp:posOffset>1575435</wp:posOffset>
                </wp:positionV>
                <wp:extent cx="0" cy="1353185"/>
                <wp:effectExtent l="60325" t="10160" r="53975" b="17780"/>
                <wp:wrapNone/>
                <wp:docPr id="1091" name="Line 13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531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54721" id="Line 1368" o:spid="_x0000_s1026" style="position:absolute;z-index:25195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75pt,124.05pt" to="346.75pt,2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">
                <v:stroke endarrow="block"/>
              </v:line>
            </w:pict>
          </mc:Fallback>
        </mc:AlternateContent>
      </w:r>
      <w:r w:rsidR="00EA2630">
        <w:rPr>
          <w:noProof/>
        </w:rPr>
        <mc:AlternateContent>
          <mc:Choice Requires="wps">
            <w:drawing>
              <wp:anchor distT="0" distB="0" distL="114300" distR="114300" simplePos="0" relativeHeight="251950592" behindDoc="0" locked="0" layoutInCell="1" allowOverlap="1" wp14:anchorId="0CD48B13" wp14:editId="041C3C0C">
                <wp:simplePos x="0" y="0"/>
                <wp:positionH relativeFrom="column">
                  <wp:posOffset>2362835</wp:posOffset>
                </wp:positionH>
                <wp:positionV relativeFrom="paragraph">
                  <wp:posOffset>3125470</wp:posOffset>
                </wp:positionV>
                <wp:extent cx="1572895" cy="0"/>
                <wp:effectExtent l="10160" t="55245" r="17145" b="59055"/>
                <wp:wrapNone/>
                <wp:docPr id="1090" name="Line 13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289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5C823" id="Line 1367" o:spid="_x0000_s1026" style="position:absolute;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05pt,246.1pt" to="309.9pt,2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">
                <v:stroke endarrow="block"/>
              </v:line>
            </w:pict>
          </mc:Fallback>
        </mc:AlternateContent>
      </w:r>
      <w:r w:rsidR="00EA2630">
        <w:rPr>
          <w:noProof/>
        </w:rPr>
        <mc:AlternateContent>
          <mc:Choice Requires="wps">
            <w:drawing>
              <wp:anchor distT="0" distB="0" distL="114300" distR="114300" simplePos="0" relativeHeight="251958784" behindDoc="0" locked="0" layoutInCell="1" allowOverlap="1" wp14:anchorId="23E85150" wp14:editId="175F6C76">
                <wp:simplePos x="0" y="0"/>
                <wp:positionH relativeFrom="column">
                  <wp:posOffset>728345</wp:posOffset>
                </wp:positionH>
                <wp:positionV relativeFrom="paragraph">
                  <wp:posOffset>2731770</wp:posOffset>
                </wp:positionV>
                <wp:extent cx="1793240" cy="1181100"/>
                <wp:effectExtent l="0" t="4445" r="0" b="0"/>
                <wp:wrapNone/>
                <wp:docPr id="1102" name="Text Box 1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240"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E71B0" w14:textId="77777777" w:rsidR="00487706" w:rsidRDefault="00487706">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85150" id="Text Box 1375" o:spid="_x0000_s1448" type="#_x0000_t202" style="position:absolute;margin-left:57.35pt;margin-top:215.1pt;width:141.2pt;height:93pt;z-index:25195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" filled="f" stroked="f">
                <v:textbox>
                  <w:txbxContent>
                    <w:p w14:paraId="149E71B0" w14:textId="77777777" w:rsidR="00487706" w:rsidRDefault="00487706">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entation of urgent medical need.</w:t>
                      </w:r>
                    </w:p>
                  </w:txbxContent>
                </v:textbox>
              </v:shape>
            </w:pict>
          </mc:Fallback>
        </mc:AlternateContent>
      </w:r>
      <w:r w:rsidR="00EA2630">
        <w:rPr>
          <w:noProof/>
        </w:rPr>
        <mc:AlternateContent>
          <mc:Choice Requires="wps">
            <w:drawing>
              <wp:anchor distT="0" distB="0" distL="114300" distR="114300" simplePos="0" relativeHeight="251956736" behindDoc="0" locked="0" layoutInCell="1" allowOverlap="1" wp14:anchorId="050ABB84" wp14:editId="3834C40A">
                <wp:simplePos x="0" y="0"/>
                <wp:positionH relativeFrom="column">
                  <wp:posOffset>1593850</wp:posOffset>
                </wp:positionH>
                <wp:positionV relativeFrom="paragraph">
                  <wp:posOffset>1986280</wp:posOffset>
                </wp:positionV>
                <wp:extent cx="428625" cy="257175"/>
                <wp:effectExtent l="3175" t="1905" r="0" b="0"/>
                <wp:wrapNone/>
                <wp:docPr id="1096" name="Text Box 1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4B7FC"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ABB84" id="Text Box 1373" o:spid="_x0000_s1449" type="#_x0000_t202" style="position:absolute;margin-left:125.5pt;margin-top:156.4pt;width:33.75pt;height:20.25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FVlvQ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" filled="f" stroked="f">
                <v:textbox>
                  <w:txbxContent>
                    <w:p w14:paraId="6224B7FC" w14:textId="77777777" w:rsidR="00487706" w:rsidRDefault="00487706">
                      <w:pPr>
                        <w:jc w:val="center"/>
                      </w:pPr>
                      <w:r>
                        <w:t>Yes</w:t>
                      </w:r>
                    </w:p>
                  </w:txbxContent>
                </v:textbox>
              </v:shape>
            </w:pict>
          </mc:Fallback>
        </mc:AlternateContent>
      </w:r>
      <w:r w:rsidR="00EA2630">
        <w:rPr>
          <w:noProof/>
        </w:rPr>
        <mc:AlternateContent>
          <mc:Choice Requires="wps">
            <w:drawing>
              <wp:anchor distT="0" distB="0" distL="114300" distR="114300" simplePos="0" relativeHeight="251957760" behindDoc="0" locked="0" layoutInCell="1" allowOverlap="1" wp14:anchorId="44A423D1" wp14:editId="0B269759">
                <wp:simplePos x="0" y="0"/>
                <wp:positionH relativeFrom="column">
                  <wp:posOffset>651510</wp:posOffset>
                </wp:positionH>
                <wp:positionV relativeFrom="paragraph">
                  <wp:posOffset>2491105</wp:posOffset>
                </wp:positionV>
                <wp:extent cx="1918335" cy="1325245"/>
                <wp:effectExtent l="13335" t="11430" r="11430" b="6350"/>
                <wp:wrapNone/>
                <wp:docPr id="1101" name="AutoShape 13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8335" cy="132524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75116F5" id="AutoShape 1374" o:spid="_x0000_s1026" style="position:absolute;margin-left:51.3pt;margin-top:196.15pt;width:151.05pt;height:104.35pt;z-index:25195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"/>
            </w:pict>
          </mc:Fallback>
        </mc:AlternateContent>
      </w:r>
      <w:r w:rsidR="002B53CD">
        <w:rPr>
          <w:noProof/>
        </w:rPr>
        <mc:AlternateContent>
          <mc:Choice Requires="wps">
            <w:drawing>
              <wp:anchor distT="0" distB="0" distL="114300" distR="114300" simplePos="0" relativeHeight="251955712" behindDoc="0" locked="0" layoutInCell="1" allowOverlap="1" wp14:anchorId="2F38FE15" wp14:editId="41680456">
                <wp:simplePos x="0" y="0"/>
                <wp:positionH relativeFrom="column">
                  <wp:posOffset>1533524</wp:posOffset>
                </wp:positionH>
                <wp:positionV relativeFrom="paragraph">
                  <wp:posOffset>1879600</wp:posOffset>
                </wp:positionV>
                <wp:extent cx="9525" cy="600075"/>
                <wp:effectExtent l="38100" t="0" r="66675" b="47625"/>
                <wp:wrapNone/>
                <wp:docPr id="1095" name="Line 13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000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E32AED" id="Line 1372" o:spid="_x0000_s1026" style="position:absolute;z-index:25195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75pt,148pt" to="121.5pt,1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">
                <v:stroke endarrow="block"/>
              </v:line>
            </w:pict>
          </mc:Fallback>
        </mc:AlternateContent>
      </w:r>
      <w:r w:rsidR="00FA22A0">
        <w:rPr>
          <w:noProof/>
        </w:rPr>
        <mc:AlternateContent>
          <mc:Choice Requires="wps">
            <w:drawing>
              <wp:anchor distT="0" distB="0" distL="114300" distR="114300" simplePos="0" relativeHeight="251953664" behindDoc="0" locked="0" layoutInCell="1" allowOverlap="1" wp14:anchorId="5CCE545C" wp14:editId="222424C0">
                <wp:simplePos x="0" y="0"/>
                <wp:positionH relativeFrom="column">
                  <wp:posOffset>3911573</wp:posOffset>
                </wp:positionH>
                <wp:positionV relativeFrom="paragraph">
                  <wp:posOffset>1163348</wp:posOffset>
                </wp:positionV>
                <wp:extent cx="990600" cy="266700"/>
                <wp:effectExtent l="3175" t="2540" r="0" b="0"/>
                <wp:wrapNone/>
                <wp:docPr id="1093" name="Text Box 1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5DA099"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E545C" id="Text Box 1370" o:spid="_x0000_s1450" type="#_x0000_t202" style="position:absolute;margin-left:308pt;margin-top:91.6pt;width:78pt;height:21pt;z-index:25195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dzGvAIAAMc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" filled="f" stroked="f">
                <v:textbox>
                  <w:txbxContent>
                    <w:p w14:paraId="1F5DA099" w14:textId="77777777" w:rsidR="00487706" w:rsidRDefault="00487706">
                      <w:pPr>
                        <w:jc w:val="center"/>
                      </w:pPr>
                      <w:r>
                        <w:t>Accept donor</w:t>
                      </w:r>
                    </w:p>
                  </w:txbxContent>
                </v:textbox>
              </v:shape>
            </w:pict>
          </mc:Fallback>
        </mc:AlternateContent>
      </w:r>
      <w:r w:rsidR="00FA22A0">
        <w:rPr>
          <w:noProof/>
        </w:rPr>
        <mc:AlternateContent>
          <mc:Choice Requires="wps">
            <w:drawing>
              <wp:anchor distT="0" distB="0" distL="114300" distR="114300" simplePos="0" relativeHeight="251952640" behindDoc="0" locked="0" layoutInCell="1" allowOverlap="1" wp14:anchorId="4661825B" wp14:editId="5BA5C8A6">
                <wp:simplePos x="0" y="0"/>
                <wp:positionH relativeFrom="column">
                  <wp:posOffset>3829298</wp:posOffset>
                </wp:positionH>
                <wp:positionV relativeFrom="paragraph">
                  <wp:posOffset>1089605</wp:posOffset>
                </wp:positionV>
                <wp:extent cx="1162050" cy="447675"/>
                <wp:effectExtent l="12700" t="6985" r="6350" b="12065"/>
                <wp:wrapNone/>
                <wp:docPr id="1092" name="AutoShape 13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92158C" id="AutoShape 1369" o:spid="_x0000_s1026" style="position:absolute;margin-left:301.5pt;margin-top:85.8pt;width:91.5pt;height:35.25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"/>
            </w:pict>
          </mc:Fallback>
        </mc:AlternateContent>
      </w:r>
      <w:r w:rsidR="00FA22A0">
        <w:rPr>
          <w:noProof/>
        </w:rPr>
        <mc:AlternateContent>
          <mc:Choice Requires="wps">
            <w:drawing>
              <wp:anchor distT="0" distB="0" distL="114300" distR="114300" simplePos="0" relativeHeight="251948544" behindDoc="0" locked="0" layoutInCell="1" allowOverlap="1" wp14:anchorId="6FA4E9F2" wp14:editId="46E38F8B">
                <wp:simplePos x="0" y="0"/>
                <wp:positionH relativeFrom="column">
                  <wp:posOffset>2524429</wp:posOffset>
                </wp:positionH>
                <wp:positionV relativeFrom="paragraph">
                  <wp:posOffset>1320552</wp:posOffset>
                </wp:positionV>
                <wp:extent cx="1307465" cy="0"/>
                <wp:effectExtent l="8255" t="59690" r="17780" b="54610"/>
                <wp:wrapNone/>
                <wp:docPr id="1088" name="Line 13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074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D8768" id="Line 1365" o:spid="_x0000_s1026" style="position:absolute;z-index:25194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75pt,104pt" to="301.7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">
                <v:stroke endarrow="block"/>
              </v:line>
            </w:pict>
          </mc:Fallback>
        </mc:AlternateContent>
      </w:r>
      <w:r w:rsidR="00FA22A0">
        <w:rPr>
          <w:noProof/>
        </w:rPr>
        <mc:AlternateContent>
          <mc:Choice Requires="wps">
            <w:drawing>
              <wp:anchor distT="0" distB="0" distL="114300" distR="114300" simplePos="0" relativeHeight="251945472" behindDoc="0" locked="0" layoutInCell="1" allowOverlap="1" wp14:anchorId="5B94B5D3" wp14:editId="6BA65D4A">
                <wp:simplePos x="0" y="0"/>
                <wp:positionH relativeFrom="column">
                  <wp:posOffset>1520687</wp:posOffset>
                </wp:positionH>
                <wp:positionV relativeFrom="paragraph">
                  <wp:posOffset>521474</wp:posOffset>
                </wp:positionV>
                <wp:extent cx="0" cy="294198"/>
                <wp:effectExtent l="76200" t="0" r="57150" b="48895"/>
                <wp:wrapNone/>
                <wp:docPr id="1100" name="Line 13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19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2D760" id="Line 1362" o:spid="_x0000_s1026" style="position:absolute;z-index:25194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75pt,41.05pt" to="119.75pt,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">
                <v:stroke endarrow="block"/>
              </v:line>
            </w:pict>
          </mc:Fallback>
        </mc:AlternateContent>
      </w:r>
      <w:r w:rsidR="00FA22A0">
        <w:rPr>
          <w:noProof/>
        </w:rPr>
        <mc:AlternateContent>
          <mc:Choice Requires="wps">
            <w:drawing>
              <wp:anchor distT="0" distB="0" distL="114300" distR="114300" simplePos="0" relativeHeight="251947520" behindDoc="0" locked="0" layoutInCell="1" allowOverlap="1" wp14:anchorId="19B995AD" wp14:editId="4E123592">
                <wp:simplePos x="0" y="0"/>
                <wp:positionH relativeFrom="column">
                  <wp:posOffset>657833</wp:posOffset>
                </wp:positionH>
                <wp:positionV relativeFrom="paragraph">
                  <wp:posOffset>1101780</wp:posOffset>
                </wp:positionV>
                <wp:extent cx="1695450" cy="419100"/>
                <wp:effectExtent l="0" t="1270" r="2540" b="0"/>
                <wp:wrapNone/>
                <wp:docPr id="1098" name="Text Box 1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55374" w14:textId="77777777" w:rsidR="00487706" w:rsidRDefault="00487706">
                            <w:pPr>
                              <w:pStyle w:val="BodyText2"/>
                              <w:jc w:val="center"/>
                            </w:pPr>
                            <w:r>
                              <w:t>Have you ever had babesio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B995AD" id="Text Box 1364" o:spid="_x0000_s1451" type="#_x0000_t202" style="position:absolute;margin-left:51.8pt;margin-top:86.75pt;width:133.5pt;height:33pt;z-index:25194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" filled="f" stroked="f">
                <v:textbox>
                  <w:txbxContent>
                    <w:p w14:paraId="49955374" w14:textId="77777777" w:rsidR="00487706" w:rsidRDefault="00487706">
                      <w:pPr>
                        <w:pStyle w:val="BodyText2"/>
                        <w:jc w:val="center"/>
                      </w:pPr>
                      <w:r>
                        <w:t>Have you ever had babesiosis?</w:t>
                      </w:r>
                    </w:p>
                  </w:txbxContent>
                </v:textbox>
              </v:shape>
            </w:pict>
          </mc:Fallback>
        </mc:AlternateContent>
      </w:r>
      <w:r w:rsidR="00B721E2">
        <w:rPr>
          <w:noProof/>
        </w:rPr>
        <mc:AlternateContent>
          <mc:Choice Requires="wps">
            <w:drawing>
              <wp:anchor distT="0" distB="0" distL="114300" distR="114300" simplePos="0" relativeHeight="251944448" behindDoc="0" locked="0" layoutInCell="1" allowOverlap="1" wp14:anchorId="2C2373F0" wp14:editId="344C4B71">
                <wp:simplePos x="0" y="0"/>
                <wp:positionH relativeFrom="column">
                  <wp:posOffset>779145</wp:posOffset>
                </wp:positionH>
                <wp:positionV relativeFrom="paragraph">
                  <wp:posOffset>32385</wp:posOffset>
                </wp:positionV>
                <wp:extent cx="1552575" cy="485775"/>
                <wp:effectExtent l="5080" t="8890" r="13970" b="10160"/>
                <wp:wrapNone/>
                <wp:docPr id="1099" name="AutoShape 13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85775"/>
                        </a:xfrm>
                        <a:prstGeom prst="flowChartAlternateProcess">
                          <a:avLst/>
                        </a:prstGeom>
                        <a:solidFill>
                          <a:srgbClr val="FFFFFF"/>
                        </a:solidFill>
                        <a:ln w="9525">
                          <a:solidFill>
                            <a:srgbClr val="000000"/>
                          </a:solidFill>
                          <a:miter lim="800000"/>
                          <a:headEnd/>
                          <a:tailEnd/>
                        </a:ln>
                      </wps:spPr>
                      <wps:txbx>
                        <w:txbxContent>
                          <w:p w14:paraId="3F3C0570" w14:textId="77777777" w:rsidR="00487706" w:rsidRDefault="00487706">
                            <w:pPr>
                              <w:jc w:val="center"/>
                              <w:rPr>
                                <w:sz w:val="12"/>
                              </w:rPr>
                            </w:pPr>
                          </w:p>
                          <w:p w14:paraId="7CA969A2" w14:textId="77777777" w:rsidR="00487706" w:rsidRDefault="00487706">
                            <w:pPr>
                              <w:jc w:val="center"/>
                            </w:pPr>
                            <w:r>
                              <w:t>Question #3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2373F0" id="AutoShape 1361" o:spid="_x0000_s1452" type="#_x0000_t176" style="position:absolute;margin-left:61.35pt;margin-top:2.55pt;width:122.25pt;height:38.25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">
                <v:textbox>
                  <w:txbxContent>
                    <w:p w14:paraId="3F3C0570" w14:textId="77777777" w:rsidR="00487706" w:rsidRDefault="00487706">
                      <w:pPr>
                        <w:jc w:val="center"/>
                        <w:rPr>
                          <w:sz w:val="12"/>
                        </w:rPr>
                      </w:pPr>
                    </w:p>
                    <w:p w14:paraId="7CA969A2" w14:textId="77777777" w:rsidR="00487706" w:rsidRDefault="00487706">
                      <w:pPr>
                        <w:jc w:val="center"/>
                      </w:pPr>
                      <w:r>
                        <w:t>Question #34</w:t>
                      </w:r>
                    </w:p>
                  </w:txbxContent>
                </v:textbox>
              </v:shape>
            </w:pict>
          </mc:Fallback>
        </mc:AlternateContent>
      </w:r>
      <w:r w:rsidR="009D4F0F">
        <w:br w:type="page"/>
      </w:r>
      <w:bookmarkStart w:id="0" w:name="_GoBack"/>
      <w:bookmarkEnd w:id="0"/>
    </w:p>
    <w:p w14:paraId="21CC6294" w14:textId="77777777" w:rsidR="00E87741" w:rsidRPr="00E87741" w:rsidRDefault="00E87741" w:rsidP="00E87741">
      <w:pPr>
        <w:rPr>
          <w:bCs/>
        </w:rPr>
      </w:pPr>
      <w:r w:rsidRPr="00E87741">
        <w:rPr>
          <w:b/>
          <w:bCs/>
        </w:rPr>
        <w:lastRenderedPageBreak/>
        <w:t xml:space="preserve">Question: </w:t>
      </w:r>
      <w:r>
        <w:rPr>
          <w:bCs/>
        </w:rPr>
        <w:t>3</w:t>
      </w:r>
      <w:r w:rsidR="00395E5F">
        <w:rPr>
          <w:bCs/>
        </w:rPr>
        <w:t>5</w:t>
      </w:r>
      <w:r w:rsidRPr="00E87741">
        <w:rPr>
          <w:bCs/>
        </w:rPr>
        <w:t>.</w:t>
      </w:r>
      <w:r w:rsidRPr="00E87741">
        <w:rPr>
          <w:b/>
          <w:bCs/>
        </w:rPr>
        <w:t xml:space="preserve"> </w:t>
      </w:r>
      <w:r w:rsidRPr="00E87741">
        <w:rPr>
          <w:bCs/>
        </w:rPr>
        <w:t xml:space="preserve">Have you ever tested positive for HTLV, had adult T-cell leukemia or had unexplained paraparesis (partial paralysis affecting the lower limbs)?  </w:t>
      </w:r>
    </w:p>
    <w:p w14:paraId="38EE813D" w14:textId="77777777" w:rsidR="00E87741" w:rsidRPr="00E87741" w:rsidRDefault="00E87741" w:rsidP="00E87741">
      <w:pPr>
        <w:rPr>
          <w:b/>
          <w:bCs/>
        </w:rPr>
      </w:pPr>
    </w:p>
    <w:p w14:paraId="30E0C0DA" w14:textId="77777777" w:rsidR="00E87741" w:rsidRPr="00E87741" w:rsidRDefault="00E87741" w:rsidP="00E87741">
      <w:r w:rsidRPr="00E87741">
        <w:rPr>
          <w:b/>
        </w:rPr>
        <w:t>Donor Eligibility:</w:t>
      </w:r>
      <w:r w:rsidRPr="00E87741">
        <w:t xml:space="preserve"> Donors with clinical or laboratory evidence, including reactive screening tests, of HTLV are ineligible due to potential transmission of infectious disease</w:t>
      </w:r>
      <w:r w:rsidR="00503374">
        <w:t>.</w:t>
      </w:r>
      <w:r w:rsidRPr="00E87741">
        <w:t xml:space="preserve"> HTLV refers to Human T-cell Lymphotropic Virus.</w:t>
      </w:r>
    </w:p>
    <w:p w14:paraId="39532DCF" w14:textId="77777777" w:rsidR="00E87741" w:rsidRPr="00E87741" w:rsidRDefault="00E87741" w:rsidP="00E87741">
      <w:pPr>
        <w:rPr>
          <w:bCs/>
        </w:rPr>
      </w:pPr>
    </w:p>
    <w:p w14:paraId="47112408" w14:textId="77777777" w:rsidR="00E87741" w:rsidRPr="00E87741" w:rsidRDefault="00E87741" w:rsidP="00E87741">
      <w:pPr>
        <w:rPr>
          <w:b/>
          <w:bCs/>
        </w:rPr>
      </w:pPr>
    </w:p>
    <w:p w14:paraId="77A02BD5" w14:textId="77777777" w:rsidR="00E87741" w:rsidRPr="00E87741" w:rsidRDefault="00E87741" w:rsidP="00E87741">
      <w:pPr>
        <w:rPr>
          <w:b/>
          <w:bCs/>
        </w:rPr>
      </w:pPr>
    </w:p>
    <w:p w14:paraId="56BE7DEB" w14:textId="77777777" w:rsidR="00E87741" w:rsidRPr="00E87741" w:rsidRDefault="00E87741" w:rsidP="00E87741">
      <w:pPr>
        <w:rPr>
          <w:b/>
          <w:bCs/>
        </w:rPr>
      </w:pPr>
    </w:p>
    <w:p w14:paraId="64F17DCE" w14:textId="77777777" w:rsidR="00E87741" w:rsidRPr="00E87741" w:rsidRDefault="00E87741" w:rsidP="00E87741">
      <w:pPr>
        <w:rPr>
          <w:b/>
          <w:bCs/>
        </w:rPr>
      </w:pPr>
    </w:p>
    <w:p w14:paraId="1F743515" w14:textId="77777777" w:rsidR="00E87741" w:rsidRPr="00E87741" w:rsidRDefault="00E87741" w:rsidP="00E87741">
      <w:pPr>
        <w:rPr>
          <w:b/>
          <w:bCs/>
        </w:rPr>
      </w:pPr>
    </w:p>
    <w:p w14:paraId="48253A06" w14:textId="77777777" w:rsidR="00E87741" w:rsidRPr="00E87741" w:rsidRDefault="00E87741" w:rsidP="00E87741">
      <w:pPr>
        <w:rPr>
          <w:b/>
          <w:bCs/>
        </w:rPr>
      </w:pPr>
    </w:p>
    <w:p w14:paraId="572FD863" w14:textId="77777777" w:rsidR="00E87741" w:rsidRPr="00E87741" w:rsidRDefault="00E87741" w:rsidP="00E87741">
      <w:pPr>
        <w:rPr>
          <w:b/>
          <w:bCs/>
        </w:rPr>
      </w:pPr>
    </w:p>
    <w:p w14:paraId="618D307E" w14:textId="77777777" w:rsidR="00E87741" w:rsidRPr="00E87741" w:rsidRDefault="00E87741" w:rsidP="00E87741">
      <w:pPr>
        <w:rPr>
          <w:b/>
          <w:bCs/>
        </w:rPr>
      </w:pPr>
    </w:p>
    <w:p w14:paraId="008A4C83" w14:textId="77777777" w:rsidR="00E87741" w:rsidRPr="00E87741" w:rsidRDefault="00E87741" w:rsidP="00E87741">
      <w:pPr>
        <w:rPr>
          <w:b/>
          <w:bCs/>
        </w:rPr>
      </w:pPr>
    </w:p>
    <w:p w14:paraId="54A5DEEF"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2032" behindDoc="0" locked="0" layoutInCell="1" allowOverlap="1" wp14:anchorId="0E49973A" wp14:editId="383B4158">
                <wp:simplePos x="0" y="0"/>
                <wp:positionH relativeFrom="column">
                  <wp:posOffset>-222885</wp:posOffset>
                </wp:positionH>
                <wp:positionV relativeFrom="paragraph">
                  <wp:posOffset>25400</wp:posOffset>
                </wp:positionV>
                <wp:extent cx="3717290" cy="1898650"/>
                <wp:effectExtent l="15240" t="12700" r="20320" b="12700"/>
                <wp:wrapNone/>
                <wp:docPr id="1087" name="AutoShape 1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7290" cy="18986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41C11" id="AutoShape 1629" o:spid="_x0000_s1026" type="#_x0000_t110" style="position:absolute;margin-left:-17.55pt;margin-top:2pt;width:292.7pt;height:149.5pt;z-index:25201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"/>
            </w:pict>
          </mc:Fallback>
        </mc:AlternateContent>
      </w:r>
    </w:p>
    <w:p w14:paraId="7A664A24" w14:textId="77777777" w:rsidR="00E87741" w:rsidRPr="00E87741" w:rsidRDefault="00E87741" w:rsidP="00E87741">
      <w:pPr>
        <w:rPr>
          <w:b/>
          <w:bCs/>
        </w:rPr>
      </w:pPr>
    </w:p>
    <w:p w14:paraId="41375225" w14:textId="77777777" w:rsidR="00E87741" w:rsidRPr="00E87741" w:rsidRDefault="00E87741" w:rsidP="00E87741">
      <w:pPr>
        <w:rPr>
          <w:b/>
          <w:bCs/>
        </w:rPr>
      </w:pPr>
    </w:p>
    <w:p w14:paraId="02573414" w14:textId="77777777" w:rsidR="00E87741" w:rsidRPr="00E87741" w:rsidRDefault="00E87741" w:rsidP="00E87741">
      <w:pPr>
        <w:rPr>
          <w:b/>
          <w:bCs/>
        </w:rPr>
      </w:pPr>
    </w:p>
    <w:p w14:paraId="6675A68D"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3056" behindDoc="0" locked="0" layoutInCell="1" allowOverlap="1" wp14:anchorId="5446AC6D" wp14:editId="3651BB2C">
                <wp:simplePos x="0" y="0"/>
                <wp:positionH relativeFrom="column">
                  <wp:posOffset>447675</wp:posOffset>
                </wp:positionH>
                <wp:positionV relativeFrom="paragraph">
                  <wp:posOffset>6350</wp:posOffset>
                </wp:positionV>
                <wp:extent cx="2371725" cy="720725"/>
                <wp:effectExtent l="0" t="0" r="0" b="0"/>
                <wp:wrapNone/>
                <wp:docPr id="1086" name="Text Box 16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720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57073" w14:textId="77777777" w:rsidR="00487706" w:rsidRPr="00C57A15" w:rsidRDefault="00487706" w:rsidP="00480842">
                            <w:pPr>
                              <w:pStyle w:val="BodyText2"/>
                              <w:spacing w:line="240" w:lineRule="auto"/>
                              <w:jc w:val="center"/>
                            </w:pPr>
                            <w:r w:rsidRPr="00C57A15">
                              <w:t xml:space="preserve">Have you ever tested positive for HTLV, had adult T-cell leukemia or had unexplained paraparesis (partial paralysis affecting the lower limbs)?  </w:t>
                            </w:r>
                          </w:p>
                          <w:p w14:paraId="48C7C29E" w14:textId="77777777" w:rsidR="00487706" w:rsidRDefault="004877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6AC6D" id="Text Box 1630" o:spid="_x0000_s1453" type="#_x0000_t202" style="position:absolute;margin-left:35.25pt;margin-top:.5pt;width:186.75pt;height:56.75pt;z-index:25201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Y1fvQIAAMg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" filled="f" stroked="f">
                <v:textbox>
                  <w:txbxContent>
                    <w:p w14:paraId="60557073" w14:textId="77777777" w:rsidR="00487706" w:rsidRPr="00C57A15" w:rsidRDefault="00487706" w:rsidP="00480842">
                      <w:pPr>
                        <w:pStyle w:val="BodyText2"/>
                        <w:spacing w:line="240" w:lineRule="auto"/>
                        <w:jc w:val="center"/>
                      </w:pPr>
                      <w:r w:rsidRPr="00C57A15">
                        <w:t xml:space="preserve">Have you ever tested positive for HTLV, had adult T-cell leukemia or had unexplained paraparesis (partial paralysis affecting the lower limbs)?  </w:t>
                      </w:r>
                    </w:p>
                    <w:p w14:paraId="48C7C29E" w14:textId="77777777" w:rsidR="00487706" w:rsidRDefault="00487706"/>
                  </w:txbxContent>
                </v:textbox>
              </v:shape>
            </w:pict>
          </mc:Fallback>
        </mc:AlternateContent>
      </w:r>
      <w:r w:rsidRPr="00E87741">
        <w:rPr>
          <w:b/>
          <w:bCs/>
          <w:noProof/>
        </w:rPr>
        <mc:AlternateContent>
          <mc:Choice Requires="wps">
            <w:drawing>
              <wp:anchor distT="0" distB="0" distL="114300" distR="114300" simplePos="0" relativeHeight="252020224" behindDoc="0" locked="0" layoutInCell="1" allowOverlap="1" wp14:anchorId="78865E33" wp14:editId="55D8B4D9">
                <wp:simplePos x="0" y="0"/>
                <wp:positionH relativeFrom="column">
                  <wp:posOffset>3557905</wp:posOffset>
                </wp:positionH>
                <wp:positionV relativeFrom="paragraph">
                  <wp:posOffset>-50800</wp:posOffset>
                </wp:positionV>
                <wp:extent cx="371475" cy="247650"/>
                <wp:effectExtent l="0" t="0" r="4445" b="3175"/>
                <wp:wrapNone/>
                <wp:docPr id="1085" name="Text Box 16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75D04D" w14:textId="77777777" w:rsidR="00487706" w:rsidRDefault="00487706" w:rsidP="00E87741">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65E33" id="Text Box 1637" o:spid="_x0000_s1454" type="#_x0000_t202" style="position:absolute;margin-left:280.15pt;margin-top:-4pt;width:29.25pt;height:19.5pt;z-index:25202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" filled="f" stroked="f">
                <v:textbox>
                  <w:txbxContent>
                    <w:p w14:paraId="4375D04D" w14:textId="77777777" w:rsidR="00487706" w:rsidRDefault="00487706" w:rsidP="00E87741">
                      <w:pPr>
                        <w:jc w:val="center"/>
                      </w:pPr>
                      <w:r>
                        <w:t>No</w:t>
                      </w:r>
                    </w:p>
                  </w:txbxContent>
                </v:textbox>
              </v:shape>
            </w:pict>
          </mc:Fallback>
        </mc:AlternateContent>
      </w:r>
    </w:p>
    <w:p w14:paraId="4A834D69"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07936" behindDoc="0" locked="0" layoutInCell="1" allowOverlap="1" wp14:anchorId="759EDF71" wp14:editId="6AEEE07E">
                <wp:simplePos x="0" y="0"/>
                <wp:positionH relativeFrom="column">
                  <wp:posOffset>4149725</wp:posOffset>
                </wp:positionH>
                <wp:positionV relativeFrom="paragraph">
                  <wp:posOffset>50800</wp:posOffset>
                </wp:positionV>
                <wp:extent cx="1162050" cy="381000"/>
                <wp:effectExtent l="6350" t="6350" r="12700" b="12700"/>
                <wp:wrapNone/>
                <wp:docPr id="1083" name="AutoShape 16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38100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07E8A2" id="AutoShape 1625" o:spid="_x0000_s1026" style="position:absolute;margin-left:326.75pt;margin-top:4pt;width:91.5pt;height:30pt;z-index:25200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"/>
            </w:pict>
          </mc:Fallback>
        </mc:AlternateContent>
      </w:r>
    </w:p>
    <w:p w14:paraId="2A3D8BFD"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05888" behindDoc="0" locked="0" layoutInCell="1" allowOverlap="1" wp14:anchorId="69273815" wp14:editId="209F76A4">
                <wp:simplePos x="0" y="0"/>
                <wp:positionH relativeFrom="column">
                  <wp:posOffset>3505835</wp:posOffset>
                </wp:positionH>
                <wp:positionV relativeFrom="paragraph">
                  <wp:posOffset>95250</wp:posOffset>
                </wp:positionV>
                <wp:extent cx="637540" cy="0"/>
                <wp:effectExtent l="10160" t="53975" r="19050" b="60325"/>
                <wp:wrapNone/>
                <wp:docPr id="1082" name="Line 16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0FF3BB" id="Line 1623" o:spid="_x0000_s1026" style="position:absolute;z-index:25200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6.05pt,7.5pt" to="326.2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">
                <v:stroke endarrow="block"/>
              </v:line>
            </w:pict>
          </mc:Fallback>
        </mc:AlternateContent>
      </w:r>
    </w:p>
    <w:p w14:paraId="16303065" w14:textId="77777777" w:rsidR="00E87741" w:rsidRPr="00E87741" w:rsidRDefault="00E87741" w:rsidP="00E87741">
      <w:pPr>
        <w:rPr>
          <w:b/>
          <w:bCs/>
        </w:rPr>
      </w:pPr>
    </w:p>
    <w:p w14:paraId="51BD511B" w14:textId="77777777" w:rsidR="00E87741" w:rsidRPr="00E87741" w:rsidRDefault="00E87741" w:rsidP="00E87741">
      <w:pPr>
        <w:rPr>
          <w:b/>
          <w:bCs/>
        </w:rPr>
      </w:pPr>
    </w:p>
    <w:p w14:paraId="66DD5E69" w14:textId="77777777" w:rsidR="00E87741" w:rsidRPr="00E87741" w:rsidRDefault="00E87741" w:rsidP="00E87741">
      <w:pPr>
        <w:rPr>
          <w:b/>
          <w:bCs/>
        </w:rPr>
      </w:pPr>
    </w:p>
    <w:p w14:paraId="557BC7AC" w14:textId="77777777" w:rsidR="00E87741" w:rsidRPr="00E87741" w:rsidRDefault="00E87741" w:rsidP="00E87741">
      <w:pPr>
        <w:rPr>
          <w:b/>
          <w:bCs/>
        </w:rPr>
      </w:pPr>
    </w:p>
    <w:p w14:paraId="08A7F00C" w14:textId="77777777" w:rsidR="00E87741" w:rsidRPr="00E87741" w:rsidRDefault="00E87741" w:rsidP="00E87741">
      <w:pPr>
        <w:rPr>
          <w:b/>
          <w:bCs/>
        </w:rPr>
      </w:pPr>
    </w:p>
    <w:p w14:paraId="2DB0B8AE" w14:textId="77777777" w:rsidR="00E87741" w:rsidRPr="00E87741" w:rsidRDefault="00E87741" w:rsidP="00E87741">
      <w:pPr>
        <w:rPr>
          <w:b/>
          <w:bCs/>
        </w:rPr>
      </w:pPr>
    </w:p>
    <w:p w14:paraId="6FA9A727"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4080" behindDoc="0" locked="0" layoutInCell="1" allowOverlap="1" wp14:anchorId="20973278" wp14:editId="6377E49B">
                <wp:simplePos x="0" y="0"/>
                <wp:positionH relativeFrom="column">
                  <wp:posOffset>1643380</wp:posOffset>
                </wp:positionH>
                <wp:positionV relativeFrom="paragraph">
                  <wp:posOffset>19685</wp:posOffset>
                </wp:positionV>
                <wp:extent cx="0" cy="650875"/>
                <wp:effectExtent l="52705" t="9525" r="61595" b="15875"/>
                <wp:wrapNone/>
                <wp:docPr id="1081" name="Line 1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6508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69DD5C" id="Line 1631" o:spid="_x0000_s1026" style="position:absolute;flip:x;z-index:25201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4pt,1.55pt" to="129.4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">
                <v:stroke endarrow="block"/>
              </v:line>
            </w:pict>
          </mc:Fallback>
        </mc:AlternateContent>
      </w:r>
    </w:p>
    <w:p w14:paraId="5A7E68FF"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9200" behindDoc="0" locked="0" layoutInCell="1" allowOverlap="1" wp14:anchorId="098A054C" wp14:editId="0EF9F92C">
                <wp:simplePos x="0" y="0"/>
                <wp:positionH relativeFrom="column">
                  <wp:posOffset>1748155</wp:posOffset>
                </wp:positionH>
                <wp:positionV relativeFrom="paragraph">
                  <wp:posOffset>-56515</wp:posOffset>
                </wp:positionV>
                <wp:extent cx="428625" cy="257175"/>
                <wp:effectExtent l="0" t="3175" r="4445" b="0"/>
                <wp:wrapNone/>
                <wp:docPr id="1080" name="Text Box 16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D8FEE" w14:textId="77777777" w:rsidR="00487706" w:rsidRDefault="00487706" w:rsidP="00E8774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A054C" id="Text Box 1636" o:spid="_x0000_s1455" type="#_x0000_t202" style="position:absolute;margin-left:137.65pt;margin-top:-4.45pt;width:33.75pt;height:20.25pt;z-index:25201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sX+vAIAAMc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" filled="f" stroked="f">
                <v:textbox>
                  <w:txbxContent>
                    <w:p w14:paraId="358D8FEE" w14:textId="77777777" w:rsidR="00487706" w:rsidRDefault="00487706" w:rsidP="00E87741">
                      <w:pPr>
                        <w:jc w:val="center"/>
                      </w:pPr>
                      <w:r>
                        <w:t>Yes</w:t>
                      </w:r>
                    </w:p>
                  </w:txbxContent>
                </v:textbox>
              </v:shape>
            </w:pict>
          </mc:Fallback>
        </mc:AlternateContent>
      </w:r>
      <w:r w:rsidRPr="00E87741">
        <w:rPr>
          <w:b/>
          <w:bCs/>
          <w:noProof/>
        </w:rPr>
        <mc:AlternateContent>
          <mc:Choice Requires="wps">
            <w:drawing>
              <wp:anchor distT="0" distB="0" distL="114300" distR="114300" simplePos="0" relativeHeight="252008960" behindDoc="0" locked="0" layoutInCell="1" allowOverlap="1" wp14:anchorId="26D8C82E" wp14:editId="65845337">
                <wp:simplePos x="0" y="0"/>
                <wp:positionH relativeFrom="column">
                  <wp:posOffset>4218305</wp:posOffset>
                </wp:positionH>
                <wp:positionV relativeFrom="paragraph">
                  <wp:posOffset>-1196340</wp:posOffset>
                </wp:positionV>
                <wp:extent cx="990600" cy="266700"/>
                <wp:effectExtent l="0" t="0" r="1270" b="3175"/>
                <wp:wrapNone/>
                <wp:docPr id="1079" name="Text Box 16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DAE7F" w14:textId="77777777" w:rsidR="00487706" w:rsidRDefault="00487706" w:rsidP="00E87741">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D8C82E" id="Text Box 1626" o:spid="_x0000_s1456" type="#_x0000_t202" style="position:absolute;margin-left:332.15pt;margin-top:-94.2pt;width:78pt;height:21pt;z-index:25200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" filled="f" stroked="f">
                <v:textbox>
                  <w:txbxContent>
                    <w:p w14:paraId="6FBDAE7F" w14:textId="77777777" w:rsidR="00487706" w:rsidRDefault="00487706" w:rsidP="00E87741">
                      <w:pPr>
                        <w:jc w:val="center"/>
                      </w:pPr>
                      <w:r>
                        <w:t>Accept donor</w:t>
                      </w:r>
                    </w:p>
                  </w:txbxContent>
                </v:textbox>
              </v:shape>
            </w:pict>
          </mc:Fallback>
        </mc:AlternateContent>
      </w:r>
      <w:r w:rsidRPr="00E87741">
        <w:rPr>
          <w:b/>
          <w:bCs/>
          <w:noProof/>
        </w:rPr>
        <mc:AlternateContent>
          <mc:Choice Requires="wps">
            <w:drawing>
              <wp:anchor distT="0" distB="0" distL="114300" distR="114300" simplePos="0" relativeHeight="252006912" behindDoc="0" locked="0" layoutInCell="1" allowOverlap="1" wp14:anchorId="20796243" wp14:editId="6BBB72CA">
                <wp:simplePos x="0" y="0"/>
                <wp:positionH relativeFrom="column">
                  <wp:posOffset>4648200</wp:posOffset>
                </wp:positionH>
                <wp:positionV relativeFrom="paragraph">
                  <wp:posOffset>-929640</wp:posOffset>
                </wp:positionV>
                <wp:extent cx="0" cy="1933575"/>
                <wp:effectExtent l="57150" t="6350" r="57150" b="22225"/>
                <wp:wrapNone/>
                <wp:docPr id="1078" name="Line 16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335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FF2F9" id="Line 1624" o:spid="_x0000_s1026" style="position:absolute;z-index:25200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pt,-73.2pt" to="366pt,7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">
                <v:stroke endarrow="block"/>
              </v:line>
            </w:pict>
          </mc:Fallback>
        </mc:AlternateContent>
      </w:r>
    </w:p>
    <w:p w14:paraId="3E8ED2C8"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1008" behindDoc="0" locked="0" layoutInCell="1" allowOverlap="1" wp14:anchorId="112F900B" wp14:editId="68B5B5C2">
                <wp:simplePos x="0" y="0"/>
                <wp:positionH relativeFrom="column">
                  <wp:posOffset>1662430</wp:posOffset>
                </wp:positionH>
                <wp:positionV relativeFrom="paragraph">
                  <wp:posOffset>-2673985</wp:posOffset>
                </wp:positionV>
                <wp:extent cx="12700" cy="638175"/>
                <wp:effectExtent l="43180" t="8255" r="58420" b="20320"/>
                <wp:wrapNone/>
                <wp:docPr id="1076" name="Line 16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6381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FE3EB" id="Line 1628" o:spid="_x0000_s1026" style="position:absolute;z-index:25201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9pt,-210.55pt" to="131.9pt,-1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">
                <v:stroke endarrow="block"/>
              </v:line>
            </w:pict>
          </mc:Fallback>
        </mc:AlternateContent>
      </w:r>
      <w:r w:rsidRPr="00E87741">
        <w:rPr>
          <w:b/>
          <w:bCs/>
          <w:noProof/>
        </w:rPr>
        <mc:AlternateContent>
          <mc:Choice Requires="wps">
            <w:drawing>
              <wp:anchor distT="0" distB="0" distL="114300" distR="114300" simplePos="0" relativeHeight="252009984" behindDoc="0" locked="0" layoutInCell="1" allowOverlap="1" wp14:anchorId="1E0AC36C" wp14:editId="1DF7C7F3">
                <wp:simplePos x="0" y="0"/>
                <wp:positionH relativeFrom="column">
                  <wp:posOffset>961390</wp:posOffset>
                </wp:positionH>
                <wp:positionV relativeFrom="paragraph">
                  <wp:posOffset>-3131185</wp:posOffset>
                </wp:positionV>
                <wp:extent cx="1552575" cy="457200"/>
                <wp:effectExtent l="8890" t="8255" r="10160" b="10795"/>
                <wp:wrapNone/>
                <wp:docPr id="1074" name="AutoShape 16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457200"/>
                        </a:xfrm>
                        <a:prstGeom prst="flowChartAlternateProcess">
                          <a:avLst/>
                        </a:prstGeom>
                        <a:solidFill>
                          <a:srgbClr val="FFFFFF"/>
                        </a:solidFill>
                        <a:ln w="9525">
                          <a:solidFill>
                            <a:srgbClr val="000000"/>
                          </a:solidFill>
                          <a:miter lim="800000"/>
                          <a:headEnd/>
                          <a:tailEnd/>
                        </a:ln>
                      </wps:spPr>
                      <wps:txbx>
                        <w:txbxContent>
                          <w:p w14:paraId="49D574E1" w14:textId="77777777" w:rsidR="00487706" w:rsidRDefault="00487706" w:rsidP="00E87741">
                            <w:pPr>
                              <w:jc w:val="center"/>
                              <w:rPr>
                                <w:sz w:val="12"/>
                              </w:rPr>
                            </w:pPr>
                          </w:p>
                          <w:p w14:paraId="1CF1AFCF" w14:textId="77777777" w:rsidR="00487706" w:rsidRDefault="00487706" w:rsidP="00E87741">
                            <w:pPr>
                              <w:jc w:val="center"/>
                            </w:pPr>
                            <w:r>
                              <w:t>Question #3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AC36C" id="AutoShape 1627" o:spid="_x0000_s1457" type="#_x0000_t176" style="position:absolute;margin-left:75.7pt;margin-top:-246.55pt;width:122.25pt;height:36pt;z-index:25200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">
                <v:textbox>
                  <w:txbxContent>
                    <w:p w14:paraId="49D574E1" w14:textId="77777777" w:rsidR="00487706" w:rsidRDefault="00487706" w:rsidP="00E87741">
                      <w:pPr>
                        <w:jc w:val="center"/>
                        <w:rPr>
                          <w:sz w:val="12"/>
                        </w:rPr>
                      </w:pPr>
                    </w:p>
                    <w:p w14:paraId="1CF1AFCF" w14:textId="77777777" w:rsidR="00487706" w:rsidRDefault="00487706" w:rsidP="00E87741">
                      <w:pPr>
                        <w:jc w:val="center"/>
                      </w:pPr>
                      <w:r>
                        <w:t>Question #35</w:t>
                      </w:r>
                    </w:p>
                  </w:txbxContent>
                </v:textbox>
              </v:shape>
            </w:pict>
          </mc:Fallback>
        </mc:AlternateContent>
      </w:r>
    </w:p>
    <w:p w14:paraId="08391BD3" w14:textId="77777777" w:rsidR="00E87741" w:rsidRPr="00E87741" w:rsidRDefault="00E87741" w:rsidP="00E87741">
      <w:pPr>
        <w:rPr>
          <w:b/>
          <w:bCs/>
        </w:rPr>
      </w:pPr>
    </w:p>
    <w:p w14:paraId="11ED26FA" w14:textId="77777777" w:rsidR="00E87741" w:rsidRPr="00E87741" w:rsidRDefault="00E87741" w:rsidP="00E87741">
      <w:pPr>
        <w:rPr>
          <w:b/>
          <w:bCs/>
        </w:rPr>
      </w:pPr>
    </w:p>
    <w:p w14:paraId="51FCF692"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6128" behindDoc="0" locked="0" layoutInCell="1" allowOverlap="1" wp14:anchorId="45BE7438" wp14:editId="367D5200">
                <wp:simplePos x="0" y="0"/>
                <wp:positionH relativeFrom="column">
                  <wp:posOffset>704850</wp:posOffset>
                </wp:positionH>
                <wp:positionV relativeFrom="paragraph">
                  <wp:posOffset>60960</wp:posOffset>
                </wp:positionV>
                <wp:extent cx="1990090" cy="1131570"/>
                <wp:effectExtent l="0" t="0" r="635" b="1905"/>
                <wp:wrapNone/>
                <wp:docPr id="1073" name="Text Box 16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1131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8887F" w14:textId="77777777" w:rsidR="00487706" w:rsidRPr="00B962FB" w:rsidRDefault="00487706" w:rsidP="00E87741">
                            <w:pPr>
                              <w:jc w:val="center"/>
                              <w:rPr>
                                <w:szCs w:val="16"/>
                              </w:rPr>
                            </w:pPr>
                            <w:r w:rsidRPr="007C7DC7">
                              <w:rPr>
                                <w:szCs w:val="16"/>
                              </w:rPr>
                              <w:t xml:space="preserve">Donor is </w:t>
                            </w:r>
                            <w:proofErr w:type="gramStart"/>
                            <w:r w:rsidRPr="007C7DC7">
                              <w:rPr>
                                <w:szCs w:val="16"/>
                              </w:rPr>
                              <w:t>ineligible, but</w:t>
                            </w:r>
                            <w:proofErr w:type="gramEnd"/>
                            <w:r w:rsidRPr="007C7DC7">
                              <w:rPr>
                                <w:szCs w:val="16"/>
                              </w:rPr>
                              <w:t xml:space="preserve"> may be collected in certain situations. Refer to facility SOP for circumstances for use and documentation of urgent medical need</w:t>
                            </w:r>
                            <w:r>
                              <w:rPr>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E7438" id="Text Box 1633" o:spid="_x0000_s1458" type="#_x0000_t202" style="position:absolute;margin-left:55.5pt;margin-top:4.8pt;width:156.7pt;height:89.1pt;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" filled="f" stroked="f">
                <v:textbox>
                  <w:txbxContent>
                    <w:p w14:paraId="34E8887F" w14:textId="77777777" w:rsidR="00487706" w:rsidRPr="00B962FB" w:rsidRDefault="00487706" w:rsidP="00E87741">
                      <w:pPr>
                        <w:jc w:val="center"/>
                        <w:rPr>
                          <w:szCs w:val="16"/>
                        </w:rPr>
                      </w:pPr>
                      <w:r w:rsidRPr="007C7DC7">
                        <w:rPr>
                          <w:szCs w:val="16"/>
                        </w:rPr>
                        <w:t xml:space="preserve">Donor is </w:t>
                      </w:r>
                      <w:proofErr w:type="gramStart"/>
                      <w:r w:rsidRPr="007C7DC7">
                        <w:rPr>
                          <w:szCs w:val="16"/>
                        </w:rPr>
                        <w:t>ineligible, but</w:t>
                      </w:r>
                      <w:proofErr w:type="gramEnd"/>
                      <w:r w:rsidRPr="007C7DC7">
                        <w:rPr>
                          <w:szCs w:val="16"/>
                        </w:rPr>
                        <w:t xml:space="preserve"> may be collected in certain situations. Refer to facility SOP for circumstances for use and documentation of urgent medical need</w:t>
                      </w:r>
                      <w:r>
                        <w:rPr>
                          <w:szCs w:val="16"/>
                        </w:rPr>
                        <w:t>.</w:t>
                      </w:r>
                    </w:p>
                  </w:txbxContent>
                </v:textbox>
              </v:shape>
            </w:pict>
          </mc:Fallback>
        </mc:AlternateContent>
      </w:r>
    </w:p>
    <w:p w14:paraId="708C3041" w14:textId="77777777" w:rsidR="00E87741" w:rsidRPr="00E87741" w:rsidRDefault="00E87741" w:rsidP="00E87741">
      <w:pPr>
        <w:rPr>
          <w:b/>
          <w:bCs/>
        </w:rPr>
      </w:pPr>
    </w:p>
    <w:p w14:paraId="4D24190F" w14:textId="77777777" w:rsidR="00E87741" w:rsidRPr="00E87741" w:rsidRDefault="00CB63EE" w:rsidP="00E87741">
      <w:pPr>
        <w:rPr>
          <w:b/>
          <w:bCs/>
        </w:rPr>
      </w:pPr>
      <w:r w:rsidRPr="00E87741">
        <w:rPr>
          <w:b/>
          <w:bCs/>
          <w:noProof/>
        </w:rPr>
        <mc:AlternateContent>
          <mc:Choice Requires="wps">
            <w:drawing>
              <wp:anchor distT="0" distB="0" distL="114300" distR="114300" simplePos="0" relativeHeight="252018176" behindDoc="0" locked="0" layoutInCell="1" allowOverlap="1" wp14:anchorId="00BF92AF" wp14:editId="506AFE64">
                <wp:simplePos x="0" y="0"/>
                <wp:positionH relativeFrom="column">
                  <wp:posOffset>4095750</wp:posOffset>
                </wp:positionH>
                <wp:positionV relativeFrom="paragraph">
                  <wp:posOffset>29209</wp:posOffset>
                </wp:positionV>
                <wp:extent cx="1097280" cy="542925"/>
                <wp:effectExtent l="0" t="19050" r="45720" b="47625"/>
                <wp:wrapNone/>
                <wp:docPr id="1071" name="AutoShape 16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429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5FD7511D" w14:textId="77777777" w:rsidR="00487706" w:rsidRDefault="00487706" w:rsidP="00E87741">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BF92AF" id="AutoShape 1635" o:spid="_x0000_s1459" type="#_x0000_t13" style="position:absolute;margin-left:322.5pt;margin-top:2.3pt;width:86.4pt;height:42.75pt;z-index:25201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" adj="15188">
                <v:textbox>
                  <w:txbxContent>
                    <w:p w14:paraId="5FD7511D" w14:textId="77777777" w:rsidR="00487706" w:rsidRDefault="00487706" w:rsidP="00E87741">
                      <w:r>
                        <w:t>Next question</w:t>
                      </w:r>
                    </w:p>
                  </w:txbxContent>
                </v:textbox>
              </v:shape>
            </w:pict>
          </mc:Fallback>
        </mc:AlternateContent>
      </w:r>
    </w:p>
    <w:p w14:paraId="7CE24091"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7152" behindDoc="0" locked="0" layoutInCell="1" allowOverlap="1" wp14:anchorId="33AE32B9" wp14:editId="3CDCB3D5">
                <wp:simplePos x="0" y="0"/>
                <wp:positionH relativeFrom="column">
                  <wp:posOffset>2809875</wp:posOffset>
                </wp:positionH>
                <wp:positionV relativeFrom="paragraph">
                  <wp:posOffset>114935</wp:posOffset>
                </wp:positionV>
                <wp:extent cx="1282065" cy="0"/>
                <wp:effectExtent l="9525" t="53975" r="22860" b="60325"/>
                <wp:wrapNone/>
                <wp:docPr id="1072" name="Line 16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206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0B66C2" id="Line 1634" o:spid="_x0000_s1026" style="position:absolute;z-index:25201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1.25pt,9.05pt" to="322.2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">
                <v:stroke endarrow="block"/>
              </v:line>
            </w:pict>
          </mc:Fallback>
        </mc:AlternateContent>
      </w:r>
    </w:p>
    <w:p w14:paraId="0ED3FF01" w14:textId="77777777" w:rsidR="00E87741" w:rsidRPr="00E87741" w:rsidRDefault="00E87741" w:rsidP="00E87741">
      <w:pPr>
        <w:rPr>
          <w:b/>
          <w:bCs/>
        </w:rPr>
      </w:pPr>
    </w:p>
    <w:p w14:paraId="75EA7472" w14:textId="77777777" w:rsidR="00E87741" w:rsidRPr="00E87741" w:rsidRDefault="00E87741" w:rsidP="00E87741">
      <w:pPr>
        <w:rPr>
          <w:b/>
          <w:bCs/>
        </w:rPr>
      </w:pPr>
    </w:p>
    <w:p w14:paraId="3E822443" w14:textId="77777777" w:rsidR="00E87741" w:rsidRPr="00E87741" w:rsidRDefault="00E87741" w:rsidP="00E87741">
      <w:pPr>
        <w:rPr>
          <w:b/>
          <w:bCs/>
        </w:rPr>
      </w:pPr>
    </w:p>
    <w:p w14:paraId="21B5F915" w14:textId="77777777" w:rsidR="00E87741" w:rsidRPr="00E87741" w:rsidRDefault="00E87741" w:rsidP="00E87741">
      <w:pPr>
        <w:rPr>
          <w:b/>
          <w:bCs/>
        </w:rPr>
      </w:pPr>
    </w:p>
    <w:p w14:paraId="5D214CD4" w14:textId="77777777" w:rsidR="00E87741" w:rsidRPr="00E87741" w:rsidRDefault="00E87741" w:rsidP="00E87741">
      <w:pPr>
        <w:rPr>
          <w:b/>
          <w:bCs/>
        </w:rPr>
      </w:pPr>
    </w:p>
    <w:p w14:paraId="618D55AD" w14:textId="77777777" w:rsidR="00E87741" w:rsidRPr="00E87741" w:rsidRDefault="008E26F7" w:rsidP="00E87741">
      <w:pPr>
        <w:rPr>
          <w:b/>
          <w:bCs/>
        </w:rPr>
      </w:pPr>
      <w:r w:rsidRPr="00E87741">
        <w:rPr>
          <w:b/>
          <w:bCs/>
          <w:noProof/>
        </w:rPr>
        <mc:AlternateContent>
          <mc:Choice Requires="wps">
            <w:drawing>
              <wp:anchor distT="0" distB="0" distL="114300" distR="114300" simplePos="0" relativeHeight="252015104" behindDoc="0" locked="0" layoutInCell="1" allowOverlap="1" wp14:anchorId="79EBB6EF" wp14:editId="62D5F6BE">
                <wp:simplePos x="0" y="0"/>
                <wp:positionH relativeFrom="column">
                  <wp:posOffset>581025</wp:posOffset>
                </wp:positionH>
                <wp:positionV relativeFrom="paragraph">
                  <wp:posOffset>-1374140</wp:posOffset>
                </wp:positionV>
                <wp:extent cx="2228850" cy="1252220"/>
                <wp:effectExtent l="9525" t="12700" r="9525" b="11430"/>
                <wp:wrapNone/>
                <wp:docPr id="1070" name="AutoShape 1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1252220"/>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8E007A" id="AutoShape 1632" o:spid="_x0000_s1026" style="position:absolute;margin-left:45.75pt;margin-top:-108.2pt;width:175.5pt;height:98.6pt;z-index:25201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"/>
            </w:pict>
          </mc:Fallback>
        </mc:AlternateContent>
      </w:r>
    </w:p>
    <w:p w14:paraId="061CC6F0" w14:textId="77777777" w:rsidR="00E87741" w:rsidRPr="00E87741" w:rsidRDefault="00E87741" w:rsidP="00E87741">
      <w:pPr>
        <w:rPr>
          <w:b/>
          <w:bCs/>
        </w:rPr>
      </w:pPr>
    </w:p>
    <w:p w14:paraId="190886AF" w14:textId="77777777" w:rsidR="00E87741" w:rsidRPr="00E87741" w:rsidRDefault="00E87741" w:rsidP="00E87741">
      <w:pPr>
        <w:rPr>
          <w:b/>
          <w:bCs/>
        </w:rPr>
      </w:pPr>
    </w:p>
    <w:p w14:paraId="7723A277" w14:textId="77777777" w:rsidR="00E87741" w:rsidRPr="00E87741" w:rsidRDefault="00E87741" w:rsidP="00E87741">
      <w:pPr>
        <w:rPr>
          <w:b/>
          <w:bCs/>
        </w:rPr>
      </w:pPr>
    </w:p>
    <w:p w14:paraId="2D1CA698" w14:textId="77777777" w:rsidR="00E87741" w:rsidRPr="00E87741" w:rsidRDefault="00E87741" w:rsidP="00E87741">
      <w:pPr>
        <w:rPr>
          <w:b/>
          <w:bCs/>
        </w:rPr>
      </w:pPr>
    </w:p>
    <w:p w14:paraId="3F2FD655" w14:textId="77777777" w:rsidR="00E87741" w:rsidRPr="00E87741" w:rsidRDefault="00E87741" w:rsidP="00E87741">
      <w:pPr>
        <w:rPr>
          <w:b/>
          <w:bCs/>
        </w:rPr>
      </w:pPr>
    </w:p>
    <w:p w14:paraId="293E4ECD" w14:textId="77777777" w:rsidR="00E87741" w:rsidRPr="00E87741" w:rsidRDefault="00E87741" w:rsidP="00E87741">
      <w:pPr>
        <w:rPr>
          <w:b/>
          <w:bCs/>
        </w:rPr>
      </w:pPr>
    </w:p>
    <w:p w14:paraId="5661D2BB" w14:textId="77777777" w:rsidR="00E87741" w:rsidRPr="00E87741" w:rsidRDefault="00E87741" w:rsidP="00E87741">
      <w:pPr>
        <w:rPr>
          <w:b/>
          <w:bCs/>
        </w:rPr>
      </w:pPr>
    </w:p>
    <w:p w14:paraId="01DE3BFC" w14:textId="77777777" w:rsidR="00E87741" w:rsidRPr="00E87741" w:rsidRDefault="00E87741" w:rsidP="00E87741">
      <w:pPr>
        <w:rPr>
          <w:b/>
          <w:bCs/>
        </w:rPr>
      </w:pPr>
    </w:p>
    <w:p w14:paraId="45AFE32D" w14:textId="77777777" w:rsidR="00E87741" w:rsidRPr="00E87741" w:rsidRDefault="00E87741" w:rsidP="00E87741">
      <w:pPr>
        <w:rPr>
          <w:b/>
          <w:bCs/>
        </w:rPr>
      </w:pPr>
    </w:p>
    <w:p w14:paraId="07AB0AC6" w14:textId="77777777" w:rsidR="00E87741" w:rsidRPr="00E87741" w:rsidRDefault="00E87741" w:rsidP="00E87741">
      <w:pPr>
        <w:rPr>
          <w:b/>
          <w:bCs/>
        </w:rPr>
      </w:pPr>
    </w:p>
    <w:p w14:paraId="47C8F4BE" w14:textId="77777777" w:rsidR="00E87741" w:rsidRPr="00E87741" w:rsidRDefault="00E87741" w:rsidP="00E87741"/>
    <w:p w14:paraId="0361FA50" w14:textId="77777777" w:rsidR="00E87741" w:rsidRPr="00E87741" w:rsidRDefault="00E87741" w:rsidP="00E87741"/>
    <w:p w14:paraId="60CC8802" w14:textId="77777777" w:rsidR="00E87741" w:rsidRDefault="00E87741"/>
    <w:p w14:paraId="218A905E" w14:textId="77777777" w:rsidR="009D4F0F" w:rsidRDefault="009D4F0F">
      <w:r>
        <w:rPr>
          <w:b/>
          <w:bCs/>
        </w:rPr>
        <w:t>Question:</w:t>
      </w:r>
      <w:r>
        <w:t xml:space="preserve"> 3</w:t>
      </w:r>
      <w:r w:rsidR="00395E5F">
        <w:t>6</w:t>
      </w:r>
      <w:r>
        <w:t>. Have you ever received a dura mater (or brain covering) graft?</w:t>
      </w:r>
    </w:p>
    <w:p w14:paraId="5BD11F3E" w14:textId="77777777" w:rsidR="009D4F0F" w:rsidRDefault="009D4F0F"/>
    <w:p w14:paraId="00A8771A" w14:textId="77777777" w:rsidR="003539E5" w:rsidRDefault="00CB63EE" w:rsidP="003539E5">
      <w:pPr>
        <w:rPr>
          <w:b/>
          <w:bCs/>
        </w:rPr>
      </w:pPr>
      <w:r>
        <w:rPr>
          <w:noProof/>
        </w:rPr>
        <mc:AlternateContent>
          <mc:Choice Requires="wps">
            <w:drawing>
              <wp:anchor distT="0" distB="0" distL="114300" distR="114300" simplePos="0" relativeHeight="251299328" behindDoc="0" locked="0" layoutInCell="1" allowOverlap="1" wp14:anchorId="4567C40B" wp14:editId="38D8BEDA">
                <wp:simplePos x="0" y="0"/>
                <wp:positionH relativeFrom="column">
                  <wp:posOffset>4667250</wp:posOffset>
                </wp:positionH>
                <wp:positionV relativeFrom="paragraph">
                  <wp:posOffset>6515099</wp:posOffset>
                </wp:positionV>
                <wp:extent cx="1144905" cy="523875"/>
                <wp:effectExtent l="0" t="19050" r="36195" b="47625"/>
                <wp:wrapNone/>
                <wp:docPr id="1064" name="AutoShape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238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239C37CF" w14:textId="77777777" w:rsidR="00487706" w:rsidRDefault="00487706">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7C40B" id="AutoShape 302" o:spid="_x0000_s1460" type="#_x0000_t13" style="position:absolute;margin-left:367.5pt;margin-top:513pt;width:90.15pt;height:41.25pt;z-index:25129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" adj="16058,5850">
                <v:textbox>
                  <w:txbxContent>
                    <w:p w14:paraId="239C37CF" w14:textId="77777777" w:rsidR="00487706" w:rsidRDefault="00487706">
                      <w:pPr>
                        <w:jc w:val="center"/>
                      </w:pPr>
                      <w:r>
                        <w:rPr>
                          <w:rFonts w:cs="Arial"/>
                        </w:rPr>
                        <w:t>Next question</w:t>
                      </w:r>
                    </w:p>
                  </w:txbxContent>
                </v:textbox>
              </v:shape>
            </w:pict>
          </mc:Fallback>
        </mc:AlternateContent>
      </w:r>
      <w:r w:rsidR="008E26F7">
        <w:rPr>
          <w:noProof/>
        </w:rPr>
        <mc:AlternateContent>
          <mc:Choice Requires="wps">
            <w:drawing>
              <wp:anchor distT="0" distB="0" distL="114300" distR="114300" simplePos="0" relativeHeight="251300352" behindDoc="0" locked="0" layoutInCell="1" allowOverlap="1" wp14:anchorId="6E1E7767" wp14:editId="21D78BD4">
                <wp:simplePos x="0" y="0"/>
                <wp:positionH relativeFrom="column">
                  <wp:posOffset>441960</wp:posOffset>
                </wp:positionH>
                <wp:positionV relativeFrom="paragraph">
                  <wp:posOffset>6373495</wp:posOffset>
                </wp:positionV>
                <wp:extent cx="2232660" cy="891540"/>
                <wp:effectExtent l="13335" t="13970" r="11430" b="8890"/>
                <wp:wrapNone/>
                <wp:docPr id="1069" name="AutoShape 3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91540"/>
                        </a:xfrm>
                        <a:prstGeom prst="flowChartTerminator">
                          <a:avLst/>
                        </a:prstGeom>
                        <a:solidFill>
                          <a:srgbClr val="FFFFFF"/>
                        </a:solidFill>
                        <a:ln w="9525">
                          <a:solidFill>
                            <a:srgbClr val="000000"/>
                          </a:solidFill>
                          <a:miter lim="800000"/>
                          <a:headEnd/>
                          <a:tailEnd/>
                        </a:ln>
                      </wps:spPr>
                      <wps:txbx>
                        <w:txbxContent>
                          <w:p w14:paraId="4BC5B812" w14:textId="77777777" w:rsidR="00487706" w:rsidRDefault="00487706">
                            <w:pPr>
                              <w:jc w:val="center"/>
                            </w:pPr>
                          </w:p>
                          <w:p w14:paraId="7B335D5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E7767" id="AutoShape 305" o:spid="_x0000_s1461" type="#_x0000_t116" style="position:absolute;margin-left:34.8pt;margin-top:501.85pt;width:175.8pt;height:70.2pt;z-index:25130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">
                <v:textbox>
                  <w:txbxContent>
                    <w:p w14:paraId="4BC5B812" w14:textId="77777777" w:rsidR="00487706" w:rsidRDefault="00487706">
                      <w:pPr>
                        <w:jc w:val="center"/>
                      </w:pPr>
                    </w:p>
                    <w:p w14:paraId="7B335D55" w14:textId="77777777" w:rsidR="00487706" w:rsidRDefault="00487706">
                      <w:pPr>
                        <w:jc w:val="center"/>
                      </w:pPr>
                    </w:p>
                  </w:txbxContent>
                </v:textbox>
              </v:shape>
            </w:pict>
          </mc:Fallback>
        </mc:AlternateContent>
      </w:r>
      <w:r w:rsidR="008E26F7">
        <w:rPr>
          <w:noProof/>
        </w:rPr>
        <mc:AlternateContent>
          <mc:Choice Requires="wps">
            <w:drawing>
              <wp:anchor distT="0" distB="0" distL="114300" distR="114300" simplePos="0" relativeHeight="251301376" behindDoc="0" locked="0" layoutInCell="1" allowOverlap="1" wp14:anchorId="651BFC96" wp14:editId="7DB5E5A6">
                <wp:simplePos x="0" y="0"/>
                <wp:positionH relativeFrom="column">
                  <wp:posOffset>400050</wp:posOffset>
                </wp:positionH>
                <wp:positionV relativeFrom="paragraph">
                  <wp:posOffset>6434455</wp:posOffset>
                </wp:positionV>
                <wp:extent cx="2266950" cy="830580"/>
                <wp:effectExtent l="0" t="0" r="0" b="0"/>
                <wp:wrapNone/>
                <wp:docPr id="1068"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30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E1850" w14:textId="77777777" w:rsidR="00487706" w:rsidRDefault="00487706">
                            <w:pPr>
                              <w:jc w:val="center"/>
                            </w:pPr>
                            <w:r w:rsidRPr="003539E5">
                              <w:t xml:space="preserve">Donor is ineligible, but may be </w:t>
                            </w:r>
                          </w:p>
                          <w:p w14:paraId="76878682" w14:textId="77777777" w:rsidR="00487706" w:rsidRDefault="00487706">
                            <w:pPr>
                              <w:jc w:val="center"/>
                            </w:pPr>
                            <w:r w:rsidRPr="003539E5">
                              <w:t xml:space="preserve">collected in certain situations. Refer </w:t>
                            </w:r>
                          </w:p>
                          <w:p w14:paraId="48401413" w14:textId="77777777" w:rsidR="00487706" w:rsidRDefault="00487706">
                            <w:pPr>
                              <w:jc w:val="center"/>
                            </w:pPr>
                            <w:r w:rsidRPr="003539E5">
                              <w:t xml:space="preserve">to facility SOP for circumstances </w:t>
                            </w:r>
                          </w:p>
                          <w:p w14:paraId="5D4EF7A4" w14:textId="77777777" w:rsidR="00487706" w:rsidRDefault="00487706">
                            <w:pPr>
                              <w:jc w:val="center"/>
                            </w:pPr>
                            <w:r w:rsidRPr="003539E5">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BFC96" id="Text Box 306" o:spid="_x0000_s1462" type="#_x0000_t202" style="position:absolute;margin-left:31.5pt;margin-top:506.65pt;width:178.5pt;height:65.4pt;z-index:25130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" filled="f" stroked="f">
                <v:textbox>
                  <w:txbxContent>
                    <w:p w14:paraId="4DCE1850" w14:textId="77777777" w:rsidR="00487706" w:rsidRDefault="00487706">
                      <w:pPr>
                        <w:jc w:val="center"/>
                      </w:pPr>
                      <w:r w:rsidRPr="003539E5">
                        <w:t xml:space="preserve">Donor is ineligible, but may be </w:t>
                      </w:r>
                    </w:p>
                    <w:p w14:paraId="76878682" w14:textId="77777777" w:rsidR="00487706" w:rsidRDefault="00487706">
                      <w:pPr>
                        <w:jc w:val="center"/>
                      </w:pPr>
                      <w:r w:rsidRPr="003539E5">
                        <w:t xml:space="preserve">collected in certain situations. Refer </w:t>
                      </w:r>
                    </w:p>
                    <w:p w14:paraId="48401413" w14:textId="77777777" w:rsidR="00487706" w:rsidRDefault="00487706">
                      <w:pPr>
                        <w:jc w:val="center"/>
                      </w:pPr>
                      <w:r w:rsidRPr="003539E5">
                        <w:t xml:space="preserve">to facility SOP for circumstances </w:t>
                      </w:r>
                    </w:p>
                    <w:p w14:paraId="5D4EF7A4" w14:textId="77777777" w:rsidR="00487706" w:rsidRDefault="00487706">
                      <w:pPr>
                        <w:jc w:val="center"/>
                      </w:pPr>
                      <w:r w:rsidRPr="003539E5">
                        <w:t>for use and documentation of urgent medical need.</w:t>
                      </w:r>
                    </w:p>
                  </w:txbxContent>
                </v:textbox>
              </v:shape>
            </w:pict>
          </mc:Fallback>
        </mc:AlternateContent>
      </w:r>
      <w:r w:rsidR="008E26F7">
        <w:rPr>
          <w:noProof/>
        </w:rPr>
        <mc:AlternateContent>
          <mc:Choice Requires="wps">
            <w:drawing>
              <wp:anchor distT="0" distB="0" distL="114300" distR="114300" simplePos="0" relativeHeight="251838976" behindDoc="0" locked="0" layoutInCell="1" allowOverlap="1" wp14:anchorId="4638055E" wp14:editId="6E32CEEC">
                <wp:simplePos x="0" y="0"/>
                <wp:positionH relativeFrom="column">
                  <wp:posOffset>677545</wp:posOffset>
                </wp:positionH>
                <wp:positionV relativeFrom="paragraph">
                  <wp:posOffset>4900930</wp:posOffset>
                </wp:positionV>
                <wp:extent cx="1743075" cy="426720"/>
                <wp:effectExtent l="1270" t="0" r="0" b="3175"/>
                <wp:wrapNone/>
                <wp:docPr id="1067" name="Text Box 1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D84BD" w14:textId="77777777" w:rsidR="00487706" w:rsidRDefault="00487706">
                            <w:pPr>
                              <w:pStyle w:val="BodyText"/>
                              <w:jc w:val="center"/>
                            </w:pPr>
                            <w:r>
                              <w:t>Was it from a human sour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38055E" id="Text Box 1207" o:spid="_x0000_s1463" type="#_x0000_t202" style="position:absolute;margin-left:53.35pt;margin-top:385.9pt;width:137.25pt;height:33.6p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" filled="f" stroked="f">
                <v:textbox>
                  <w:txbxContent>
                    <w:p w14:paraId="5E0D84BD" w14:textId="77777777" w:rsidR="00487706" w:rsidRDefault="00487706">
                      <w:pPr>
                        <w:pStyle w:val="BodyText"/>
                        <w:jc w:val="center"/>
                      </w:pPr>
                      <w:r>
                        <w:t>Was it from a human source?</w:t>
                      </w:r>
                    </w:p>
                  </w:txbxContent>
                </v:textbox>
              </v:shape>
            </w:pict>
          </mc:Fallback>
        </mc:AlternateContent>
      </w:r>
      <w:r w:rsidR="008E26F7">
        <w:rPr>
          <w:noProof/>
        </w:rPr>
        <mc:AlternateContent>
          <mc:Choice Requires="wps">
            <w:drawing>
              <wp:anchor distT="0" distB="0" distL="114300" distR="114300" simplePos="0" relativeHeight="251848192" behindDoc="0" locked="0" layoutInCell="1" allowOverlap="1" wp14:anchorId="2E392387" wp14:editId="6114CC2E">
                <wp:simplePos x="0" y="0"/>
                <wp:positionH relativeFrom="column">
                  <wp:posOffset>647700</wp:posOffset>
                </wp:positionH>
                <wp:positionV relativeFrom="paragraph">
                  <wp:posOffset>7623810</wp:posOffset>
                </wp:positionV>
                <wp:extent cx="4648200" cy="369570"/>
                <wp:effectExtent l="0" t="0" r="0" b="4445"/>
                <wp:wrapNone/>
                <wp:docPr id="1066" name="Text Box 1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369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C4A3E" w14:textId="77777777" w:rsidR="00487706" w:rsidRDefault="00487706">
                            <w:pP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92387" id="Text Box 1221" o:spid="_x0000_s1464" type="#_x0000_t202" style="position:absolute;margin-left:51pt;margin-top:600.3pt;width:366pt;height:29.1pt;z-index:25184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" filled="f" stroked="f">
                <v:textbox>
                  <w:txbxContent>
                    <w:p w14:paraId="695C4A3E" w14:textId="77777777" w:rsidR="00487706" w:rsidRDefault="00487706">
                      <w:pPr>
                        <w:rPr>
                          <w:rFonts w:cs="Arial"/>
                        </w:rPr>
                      </w:pPr>
                    </w:p>
                  </w:txbxContent>
                </v:textbox>
              </v:shape>
            </w:pict>
          </mc:Fallback>
        </mc:AlternateContent>
      </w:r>
      <w:r w:rsidR="008E26F7">
        <w:rPr>
          <w:noProof/>
        </w:rPr>
        <mc:AlternateContent>
          <mc:Choice Requires="wps">
            <w:drawing>
              <wp:anchor distT="0" distB="0" distL="114300" distR="114300" simplePos="0" relativeHeight="251846144" behindDoc="0" locked="0" layoutInCell="1" allowOverlap="1" wp14:anchorId="75E9EE41" wp14:editId="2A6622E2">
                <wp:simplePos x="0" y="0"/>
                <wp:positionH relativeFrom="column">
                  <wp:posOffset>5219700</wp:posOffset>
                </wp:positionH>
                <wp:positionV relativeFrom="paragraph">
                  <wp:posOffset>2908300</wp:posOffset>
                </wp:positionV>
                <wp:extent cx="9525" cy="3743325"/>
                <wp:effectExtent l="47625" t="6350" r="57150" b="22225"/>
                <wp:wrapNone/>
                <wp:docPr id="1065" name="Line 1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74332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9994F7" id="Line 1218" o:spid="_x0000_s1026" style="position:absolute;z-index:25184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1pt,229pt" to="411.75pt,5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">
                <v:stroke endarrow="block"/>
              </v:line>
            </w:pict>
          </mc:Fallback>
        </mc:AlternateContent>
      </w:r>
      <w:r w:rsidR="008E26F7">
        <w:rPr>
          <w:noProof/>
        </w:rPr>
        <mc:AlternateContent>
          <mc:Choice Requires="wps">
            <w:drawing>
              <wp:anchor distT="0" distB="0" distL="114300" distR="114300" simplePos="0" relativeHeight="251847168" behindDoc="0" locked="0" layoutInCell="1" allowOverlap="1" wp14:anchorId="2B5507E7" wp14:editId="781CED8D">
                <wp:simplePos x="0" y="0"/>
                <wp:positionH relativeFrom="column">
                  <wp:posOffset>2686050</wp:posOffset>
                </wp:positionH>
                <wp:positionV relativeFrom="paragraph">
                  <wp:posOffset>6756400</wp:posOffset>
                </wp:positionV>
                <wp:extent cx="1981200" cy="0"/>
                <wp:effectExtent l="9525" t="53975" r="19050" b="60325"/>
                <wp:wrapNone/>
                <wp:docPr id="1063" name="Line 12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036F41" id="Line 1220" o:spid="_x0000_s1026" style="position:absolute;z-index:25184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5pt,532pt" to="367.5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">
                <v:stroke endarrow="block"/>
              </v:line>
            </w:pict>
          </mc:Fallback>
        </mc:AlternateContent>
      </w:r>
      <w:r w:rsidR="008E26F7">
        <w:rPr>
          <w:noProof/>
        </w:rPr>
        <mc:AlternateContent>
          <mc:Choice Requires="wps">
            <w:drawing>
              <wp:anchor distT="0" distB="0" distL="114300" distR="114300" simplePos="0" relativeHeight="251845120" behindDoc="0" locked="0" layoutInCell="1" allowOverlap="1" wp14:anchorId="08D222C0" wp14:editId="008BE237">
                <wp:simplePos x="0" y="0"/>
                <wp:positionH relativeFrom="column">
                  <wp:posOffset>5038725</wp:posOffset>
                </wp:positionH>
                <wp:positionV relativeFrom="paragraph">
                  <wp:posOffset>2908300</wp:posOffset>
                </wp:positionV>
                <wp:extent cx="171450" cy="0"/>
                <wp:effectExtent l="9525" t="6350" r="9525" b="12700"/>
                <wp:wrapNone/>
                <wp:docPr id="1062" name="Line 1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CD3B36" id="Line 1216" o:spid="_x0000_s1026" style="position:absolute;z-index:25184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6.75pt,229pt" to="410.2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"/>
            </w:pict>
          </mc:Fallback>
        </mc:AlternateContent>
      </w:r>
      <w:r w:rsidR="008E26F7">
        <w:rPr>
          <w:noProof/>
        </w:rPr>
        <mc:AlternateContent>
          <mc:Choice Requires="wps">
            <w:drawing>
              <wp:anchor distT="0" distB="0" distL="114300" distR="114300" simplePos="0" relativeHeight="251844096" behindDoc="0" locked="0" layoutInCell="1" allowOverlap="1" wp14:anchorId="11720FE1" wp14:editId="5FD7F18C">
                <wp:simplePos x="0" y="0"/>
                <wp:positionH relativeFrom="column">
                  <wp:posOffset>3276600</wp:posOffset>
                </wp:positionH>
                <wp:positionV relativeFrom="paragraph">
                  <wp:posOffset>4785360</wp:posOffset>
                </wp:positionV>
                <wp:extent cx="419100" cy="207645"/>
                <wp:effectExtent l="0" t="0" r="0" b="4445"/>
                <wp:wrapNone/>
                <wp:docPr id="1061" name="Text Box 1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282A7"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20FE1" id="Text Box 1215" o:spid="_x0000_s1465" type="#_x0000_t202" style="position:absolute;margin-left:258pt;margin-top:376.8pt;width:33pt;height:16.35pt;z-index:25184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" filled="f" stroked="f">
                <v:textbox>
                  <w:txbxContent>
                    <w:p w14:paraId="4EB282A7" w14:textId="77777777" w:rsidR="00487706" w:rsidRDefault="00487706">
                      <w:pPr>
                        <w:jc w:val="center"/>
                        <w:rPr>
                          <w:rFonts w:cs="Arial"/>
                        </w:rPr>
                      </w:pPr>
                      <w:r>
                        <w:rPr>
                          <w:rFonts w:cs="Arial"/>
                        </w:rPr>
                        <w:t>No*</w:t>
                      </w:r>
                    </w:p>
                  </w:txbxContent>
                </v:textbox>
              </v:shape>
            </w:pict>
          </mc:Fallback>
        </mc:AlternateContent>
      </w:r>
      <w:r w:rsidR="008E26F7">
        <w:rPr>
          <w:noProof/>
        </w:rPr>
        <mc:AlternateContent>
          <mc:Choice Requires="wps">
            <w:drawing>
              <wp:anchor distT="0" distB="0" distL="114300" distR="114300" simplePos="0" relativeHeight="251843072" behindDoc="0" locked="0" layoutInCell="1" allowOverlap="1" wp14:anchorId="7A5A5FC9" wp14:editId="781994F5">
                <wp:simplePos x="0" y="0"/>
                <wp:positionH relativeFrom="column">
                  <wp:posOffset>1680845</wp:posOffset>
                </wp:positionH>
                <wp:positionV relativeFrom="paragraph">
                  <wp:posOffset>5826760</wp:posOffset>
                </wp:positionV>
                <wp:extent cx="432435" cy="283845"/>
                <wp:effectExtent l="4445" t="635" r="1270" b="1270"/>
                <wp:wrapNone/>
                <wp:docPr id="1060" name="Text Box 1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83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D077E" w14:textId="77777777" w:rsidR="00487706" w:rsidRDefault="00487706">
                            <w:pP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A5FC9" id="Text Box 1214" o:spid="_x0000_s1466" type="#_x0000_t202" style="position:absolute;margin-left:132.35pt;margin-top:458.8pt;width:34.05pt;height:22.3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" stroked="f">
                <v:textbox>
                  <w:txbxContent>
                    <w:p w14:paraId="2B4D077E" w14:textId="77777777" w:rsidR="00487706" w:rsidRDefault="00487706">
                      <w:pPr>
                        <w:rPr>
                          <w:rFonts w:cs="Arial"/>
                        </w:rPr>
                      </w:pPr>
                      <w:r>
                        <w:rPr>
                          <w:rFonts w:cs="Arial"/>
                        </w:rPr>
                        <w:t>Yes</w:t>
                      </w:r>
                    </w:p>
                  </w:txbxContent>
                </v:textbox>
              </v:shape>
            </w:pict>
          </mc:Fallback>
        </mc:AlternateContent>
      </w:r>
      <w:r w:rsidR="008E26F7">
        <w:rPr>
          <w:noProof/>
        </w:rPr>
        <mc:AlternateContent>
          <mc:Choice Requires="wps">
            <w:drawing>
              <wp:anchor distT="0" distB="0" distL="114300" distR="114300" simplePos="0" relativeHeight="251842048" behindDoc="0" locked="0" layoutInCell="1" allowOverlap="1" wp14:anchorId="08746D6C" wp14:editId="759689CB">
                <wp:simplePos x="0" y="0"/>
                <wp:positionH relativeFrom="column">
                  <wp:posOffset>1549400</wp:posOffset>
                </wp:positionH>
                <wp:positionV relativeFrom="paragraph">
                  <wp:posOffset>5698490</wp:posOffset>
                </wp:positionV>
                <wp:extent cx="0" cy="668020"/>
                <wp:effectExtent l="53975" t="5715" r="60325" b="21590"/>
                <wp:wrapNone/>
                <wp:docPr id="1059" name="Line 1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80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DA2A7" id="Line 1213" o:spid="_x0000_s1026" style="position:absolute;z-index:25184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448.7pt" to="122pt,5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">
                <v:stroke endarrow="block"/>
              </v:line>
            </w:pict>
          </mc:Fallback>
        </mc:AlternateContent>
      </w:r>
      <w:r w:rsidR="008E26F7">
        <w:rPr>
          <w:noProof/>
        </w:rPr>
        <mc:AlternateContent>
          <mc:Choice Requires="wps">
            <w:drawing>
              <wp:anchor distT="0" distB="0" distL="114300" distR="114300" simplePos="0" relativeHeight="251841024" behindDoc="0" locked="0" layoutInCell="1" allowOverlap="1" wp14:anchorId="2B312E7A" wp14:editId="18D0D05F">
                <wp:simplePos x="0" y="0"/>
                <wp:positionH relativeFrom="column">
                  <wp:posOffset>4505325</wp:posOffset>
                </wp:positionH>
                <wp:positionV relativeFrom="paragraph">
                  <wp:posOffset>3127375</wp:posOffset>
                </wp:positionV>
                <wp:extent cx="0" cy="1933575"/>
                <wp:effectExtent l="57150" t="15875" r="57150" b="12700"/>
                <wp:wrapNone/>
                <wp:docPr id="1058" name="Line 1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93357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B5FCB26" id="Line 1212" o:spid="_x0000_s1026" style="position:absolute;flip:y;z-index:25184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75pt,246.25pt" to="354.75pt,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">
                <v:stroke endarrow="block"/>
              </v:line>
            </w:pict>
          </mc:Fallback>
        </mc:AlternateContent>
      </w:r>
      <w:r w:rsidR="008E26F7">
        <w:rPr>
          <w:noProof/>
        </w:rPr>
        <mc:AlternateContent>
          <mc:Choice Requires="wps">
            <w:drawing>
              <wp:anchor distT="0" distB="0" distL="114300" distR="114300" simplePos="0" relativeHeight="251840000" behindDoc="0" locked="0" layoutInCell="1" allowOverlap="1" wp14:anchorId="1DD67C05" wp14:editId="48608570">
                <wp:simplePos x="0" y="0"/>
                <wp:positionH relativeFrom="column">
                  <wp:posOffset>2600325</wp:posOffset>
                </wp:positionH>
                <wp:positionV relativeFrom="paragraph">
                  <wp:posOffset>5060950</wp:posOffset>
                </wp:positionV>
                <wp:extent cx="1914525" cy="0"/>
                <wp:effectExtent l="9525" t="6350" r="9525" b="12700"/>
                <wp:wrapNone/>
                <wp:docPr id="1057" name="Line 1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452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3083CC" id="Line 1208" o:spid="_x0000_s1026" style="position:absolute;z-index:2518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75pt,398.5pt" to="355.5pt,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"/>
            </w:pict>
          </mc:Fallback>
        </mc:AlternateContent>
      </w:r>
      <w:r w:rsidR="008E26F7">
        <w:rPr>
          <w:noProof/>
        </w:rPr>
        <mc:AlternateContent>
          <mc:Choice Requires="wps">
            <w:drawing>
              <wp:anchor distT="0" distB="0" distL="114300" distR="114300" simplePos="0" relativeHeight="251837952" behindDoc="0" locked="0" layoutInCell="1" allowOverlap="1" wp14:anchorId="39EBE750" wp14:editId="2A15C8CC">
                <wp:simplePos x="0" y="0"/>
                <wp:positionH relativeFrom="column">
                  <wp:posOffset>497840</wp:posOffset>
                </wp:positionH>
                <wp:positionV relativeFrom="paragraph">
                  <wp:posOffset>4423410</wp:posOffset>
                </wp:positionV>
                <wp:extent cx="2103120" cy="1280160"/>
                <wp:effectExtent l="21590" t="16510" r="18415" b="17780"/>
                <wp:wrapNone/>
                <wp:docPr id="1056" name="AutoShape 1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3238B2" id="AutoShape 1205" o:spid="_x0000_s1026" type="#_x0000_t110" style="position:absolute;margin-left:39.2pt;margin-top:348.3pt;width:165.6pt;height:100.8pt;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"/>
            </w:pict>
          </mc:Fallback>
        </mc:AlternateContent>
      </w:r>
      <w:r w:rsidR="009D4F0F">
        <w:rPr>
          <w:b/>
          <w:bCs/>
        </w:rPr>
        <w:t>Donor Eligibility:</w:t>
      </w:r>
      <w:r w:rsidR="009D4F0F">
        <w:t xml:space="preserve"> Donors who have received a human dura mater transplant or graft may be at risk for </w:t>
      </w:r>
      <w:r w:rsidR="008E26F7">
        <w:rPr>
          <w:noProof/>
        </w:rPr>
        <mc:AlternateContent>
          <mc:Choice Requires="wps">
            <w:drawing>
              <wp:anchor distT="0" distB="0" distL="114300" distR="114300" simplePos="0" relativeHeight="251298304" behindDoc="0" locked="0" layoutInCell="1" allowOverlap="1" wp14:anchorId="20C500B2" wp14:editId="40B86430">
                <wp:simplePos x="0" y="0"/>
                <wp:positionH relativeFrom="column">
                  <wp:posOffset>696595</wp:posOffset>
                </wp:positionH>
                <wp:positionV relativeFrom="paragraph">
                  <wp:posOffset>2538730</wp:posOffset>
                </wp:positionV>
                <wp:extent cx="1743075" cy="733425"/>
                <wp:effectExtent l="1270" t="0" r="0" b="1270"/>
                <wp:wrapNone/>
                <wp:docPr id="1055"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504D7" w14:textId="77777777" w:rsidR="00487706" w:rsidRDefault="00487706" w:rsidP="00480842">
                            <w:pPr>
                              <w:pStyle w:val="BodyText"/>
                              <w:jc w:val="center"/>
                            </w:pPr>
                            <w:r>
                              <w:t xml:space="preserve">Have you </w:t>
                            </w:r>
                          </w:p>
                          <w:p w14:paraId="0747869F" w14:textId="77777777" w:rsidR="00487706" w:rsidRDefault="00487706" w:rsidP="00480842">
                            <w:pPr>
                              <w:pStyle w:val="BodyText"/>
                              <w:jc w:val="center"/>
                            </w:pPr>
                            <w:r>
                              <w:t xml:space="preserve">ever received </w:t>
                            </w:r>
                          </w:p>
                          <w:p w14:paraId="5E04456C" w14:textId="77777777" w:rsidR="00487706" w:rsidRDefault="00487706" w:rsidP="00480842">
                            <w:pPr>
                              <w:pStyle w:val="BodyText"/>
                              <w:jc w:val="center"/>
                            </w:pPr>
                            <w:r>
                              <w:t>a dura mater (or brain covering) g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C500B2" id="Text Box 301" o:spid="_x0000_s1467" type="#_x0000_t202" style="position:absolute;margin-left:54.85pt;margin-top:199.9pt;width:137.25pt;height:57.75pt;z-index:25129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" filled="f" stroked="f">
                <v:textbox>
                  <w:txbxContent>
                    <w:p w14:paraId="3F7504D7" w14:textId="77777777" w:rsidR="00487706" w:rsidRDefault="00487706" w:rsidP="00480842">
                      <w:pPr>
                        <w:pStyle w:val="BodyText"/>
                        <w:jc w:val="center"/>
                      </w:pPr>
                      <w:r>
                        <w:t xml:space="preserve">Have you </w:t>
                      </w:r>
                    </w:p>
                    <w:p w14:paraId="0747869F" w14:textId="77777777" w:rsidR="00487706" w:rsidRDefault="00487706" w:rsidP="00480842">
                      <w:pPr>
                        <w:pStyle w:val="BodyText"/>
                        <w:jc w:val="center"/>
                      </w:pPr>
                      <w:r>
                        <w:t xml:space="preserve">ever received </w:t>
                      </w:r>
                    </w:p>
                    <w:p w14:paraId="5E04456C" w14:textId="77777777" w:rsidR="00487706" w:rsidRDefault="00487706" w:rsidP="00480842">
                      <w:pPr>
                        <w:pStyle w:val="BodyText"/>
                        <w:jc w:val="center"/>
                      </w:pPr>
                      <w:r>
                        <w:t>a dura mater (or brain covering) graft?</w:t>
                      </w:r>
                    </w:p>
                  </w:txbxContent>
                </v:textbox>
              </v:shape>
            </w:pict>
          </mc:Fallback>
        </mc:AlternateContent>
      </w:r>
      <w:r w:rsidR="008E26F7">
        <w:rPr>
          <w:noProof/>
        </w:rPr>
        <mc:AlternateContent>
          <mc:Choice Requires="wps">
            <w:drawing>
              <wp:anchor distT="0" distB="0" distL="114300" distR="114300" simplePos="0" relativeHeight="251297280" behindDoc="0" locked="0" layoutInCell="1" allowOverlap="1" wp14:anchorId="7CE84FC3" wp14:editId="7748F33B">
                <wp:simplePos x="0" y="0"/>
                <wp:positionH relativeFrom="column">
                  <wp:posOffset>497840</wp:posOffset>
                </wp:positionH>
                <wp:positionV relativeFrom="paragraph">
                  <wp:posOffset>2261235</wp:posOffset>
                </wp:positionV>
                <wp:extent cx="2103120" cy="1280160"/>
                <wp:effectExtent l="21590" t="16510" r="18415" b="17780"/>
                <wp:wrapNone/>
                <wp:docPr id="1054" name="AutoShape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280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FB149" id="AutoShape 300" o:spid="_x0000_s1026" type="#_x0000_t110" style="position:absolute;margin-left:39.2pt;margin-top:178.05pt;width:165.6pt;height:100.8pt;z-index:25129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"/>
            </w:pict>
          </mc:Fallback>
        </mc:AlternateContent>
      </w:r>
      <w:r w:rsidR="008E26F7">
        <w:rPr>
          <w:noProof/>
        </w:rPr>
        <mc:AlternateContent>
          <mc:Choice Requires="wps">
            <w:drawing>
              <wp:anchor distT="0" distB="0" distL="114300" distR="114300" simplePos="0" relativeHeight="251296256" behindDoc="0" locked="0" layoutInCell="1" allowOverlap="1" wp14:anchorId="44A82754" wp14:editId="01F995F7">
                <wp:simplePos x="0" y="0"/>
                <wp:positionH relativeFrom="column">
                  <wp:posOffset>3965575</wp:posOffset>
                </wp:positionH>
                <wp:positionV relativeFrom="paragraph">
                  <wp:posOffset>2773045</wp:posOffset>
                </wp:positionV>
                <wp:extent cx="990600" cy="266700"/>
                <wp:effectExtent l="3175" t="4445" r="0" b="0"/>
                <wp:wrapNone/>
                <wp:docPr id="1053"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CBB27" w14:textId="77777777" w:rsidR="00487706" w:rsidRDefault="00487706">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82754" id="Text Box 299" o:spid="_x0000_s1468" type="#_x0000_t202" style="position:absolute;margin-left:312.25pt;margin-top:218.35pt;width:78pt;height:21pt;z-index:25129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ZY2uwIAAMY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" filled="f" stroked="f">
                <v:textbox>
                  <w:txbxContent>
                    <w:p w14:paraId="375CBB27" w14:textId="77777777" w:rsidR="00487706" w:rsidRDefault="00487706">
                      <w:pPr>
                        <w:jc w:val="center"/>
                      </w:pPr>
                      <w:r>
                        <w:rPr>
                          <w:rFonts w:cs="Arial"/>
                        </w:rPr>
                        <w:t>Accept donor</w:t>
                      </w:r>
                    </w:p>
                  </w:txbxContent>
                </v:textbox>
              </v:shape>
            </w:pict>
          </mc:Fallback>
        </mc:AlternateContent>
      </w:r>
      <w:r w:rsidR="008E26F7">
        <w:rPr>
          <w:noProof/>
        </w:rPr>
        <mc:AlternateContent>
          <mc:Choice Requires="wps">
            <w:drawing>
              <wp:anchor distT="0" distB="0" distL="114300" distR="114300" simplePos="0" relativeHeight="251295232" behindDoc="0" locked="0" layoutInCell="1" allowOverlap="1" wp14:anchorId="5EFACD0A" wp14:editId="5698EE32">
                <wp:simplePos x="0" y="0"/>
                <wp:positionH relativeFrom="column">
                  <wp:posOffset>3879850</wp:posOffset>
                </wp:positionH>
                <wp:positionV relativeFrom="paragraph">
                  <wp:posOffset>2682240</wp:posOffset>
                </wp:positionV>
                <wp:extent cx="1162050" cy="447675"/>
                <wp:effectExtent l="12700" t="8890" r="6350" b="10160"/>
                <wp:wrapNone/>
                <wp:docPr id="1052" name="AutoShape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340B72" id="AutoShape 298" o:spid="_x0000_s1026" style="position:absolute;margin-left:305.5pt;margin-top:211.2pt;width:91.5pt;height:35.25pt;z-index:25129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"/>
            </w:pict>
          </mc:Fallback>
        </mc:AlternateContent>
      </w:r>
      <w:r w:rsidR="008E26F7">
        <w:rPr>
          <w:noProof/>
        </w:rPr>
        <mc:AlternateContent>
          <mc:Choice Requires="wps">
            <w:drawing>
              <wp:anchor distT="0" distB="0" distL="114300" distR="114300" simplePos="0" relativeHeight="251294208" behindDoc="0" locked="0" layoutInCell="1" allowOverlap="1" wp14:anchorId="43F6E4C8" wp14:editId="71B3A6B8">
                <wp:simplePos x="0" y="0"/>
                <wp:positionH relativeFrom="column">
                  <wp:posOffset>2971800</wp:posOffset>
                </wp:positionH>
                <wp:positionV relativeFrom="paragraph">
                  <wp:posOffset>2670810</wp:posOffset>
                </wp:positionV>
                <wp:extent cx="419100" cy="207645"/>
                <wp:effectExtent l="0" t="0" r="0" b="4445"/>
                <wp:wrapNone/>
                <wp:docPr id="1051"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50834" w14:textId="77777777" w:rsidR="00487706" w:rsidRDefault="0048770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6E4C8" id="Text Box 297" o:spid="_x0000_s1469" type="#_x0000_t202" style="position:absolute;margin-left:234pt;margin-top:210.3pt;width:33pt;height:16.35pt;z-index:2512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3fyuwIAAMY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" filled="f" stroked="f">
                <v:textbox>
                  <w:txbxContent>
                    <w:p w14:paraId="29050834" w14:textId="77777777" w:rsidR="00487706" w:rsidRDefault="00487706">
                      <w:pPr>
                        <w:jc w:val="center"/>
                        <w:rPr>
                          <w:rFonts w:cs="Arial"/>
                        </w:rPr>
                      </w:pPr>
                      <w:r>
                        <w:rPr>
                          <w:rFonts w:cs="Arial"/>
                        </w:rPr>
                        <w:t>No</w:t>
                      </w:r>
                    </w:p>
                  </w:txbxContent>
                </v:textbox>
              </v:shape>
            </w:pict>
          </mc:Fallback>
        </mc:AlternateContent>
      </w:r>
      <w:r w:rsidR="008E26F7">
        <w:rPr>
          <w:noProof/>
        </w:rPr>
        <mc:AlternateContent>
          <mc:Choice Requires="wps">
            <w:drawing>
              <wp:anchor distT="0" distB="0" distL="114300" distR="114300" simplePos="0" relativeHeight="251293184" behindDoc="0" locked="0" layoutInCell="1" allowOverlap="1" wp14:anchorId="140FC76C" wp14:editId="3C624756">
                <wp:simplePos x="0" y="0"/>
                <wp:positionH relativeFrom="column">
                  <wp:posOffset>2601595</wp:posOffset>
                </wp:positionH>
                <wp:positionV relativeFrom="paragraph">
                  <wp:posOffset>2901950</wp:posOffset>
                </wp:positionV>
                <wp:extent cx="1271270" cy="0"/>
                <wp:effectExtent l="10795" t="57150" r="22860" b="57150"/>
                <wp:wrapNone/>
                <wp:docPr id="1050" name="Line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127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629364" id="Line 296" o:spid="_x0000_s1026" style="position:absolute;z-index:25129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85pt,228.5pt" to="304.95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292160" behindDoc="0" locked="0" layoutInCell="1" allowOverlap="1" wp14:anchorId="21578490" wp14:editId="35854561">
                <wp:simplePos x="0" y="0"/>
                <wp:positionH relativeFrom="column">
                  <wp:posOffset>1566545</wp:posOffset>
                </wp:positionH>
                <wp:positionV relativeFrom="paragraph">
                  <wp:posOffset>3759835</wp:posOffset>
                </wp:positionV>
                <wp:extent cx="432435" cy="274320"/>
                <wp:effectExtent l="4445" t="635" r="1270" b="1270"/>
                <wp:wrapNone/>
                <wp:docPr id="1049" name="Text Box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B3CC6F" w14:textId="77777777" w:rsidR="00487706" w:rsidRDefault="00487706">
                            <w:pP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78490" id="Text Box 294" o:spid="_x0000_s1470" type="#_x0000_t202" style="position:absolute;margin-left:123.35pt;margin-top:296.05pt;width:34.05pt;height:21.6pt;z-index:25129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" stroked="f">
                <v:textbox>
                  <w:txbxContent>
                    <w:p w14:paraId="63B3CC6F" w14:textId="77777777" w:rsidR="00487706" w:rsidRDefault="00487706">
                      <w:pPr>
                        <w:rPr>
                          <w:rFonts w:cs="Arial"/>
                        </w:rPr>
                      </w:pPr>
                      <w:r>
                        <w:rPr>
                          <w:rFonts w:cs="Arial"/>
                        </w:rPr>
                        <w:t>Yes</w:t>
                      </w:r>
                    </w:p>
                  </w:txbxContent>
                </v:textbox>
              </v:shape>
            </w:pict>
          </mc:Fallback>
        </mc:AlternateContent>
      </w:r>
      <w:r w:rsidR="008E26F7">
        <w:rPr>
          <w:noProof/>
        </w:rPr>
        <mc:AlternateContent>
          <mc:Choice Requires="wps">
            <w:drawing>
              <wp:anchor distT="0" distB="0" distL="114300" distR="114300" simplePos="0" relativeHeight="251291136" behindDoc="0" locked="0" layoutInCell="1" allowOverlap="1" wp14:anchorId="54C37580" wp14:editId="697F927A">
                <wp:simplePos x="0" y="0"/>
                <wp:positionH relativeFrom="column">
                  <wp:posOffset>1549400</wp:posOffset>
                </wp:positionH>
                <wp:positionV relativeFrom="paragraph">
                  <wp:posOffset>3536315</wp:posOffset>
                </wp:positionV>
                <wp:extent cx="0" cy="887095"/>
                <wp:effectExtent l="53975" t="5715" r="60325" b="21590"/>
                <wp:wrapNone/>
                <wp:docPr id="1048" name="Lin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70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407D17" id="Line 293" o:spid="_x0000_s1026" style="position:absolute;z-index:25129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278.45pt" to="122pt,3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290112" behindDoc="0" locked="0" layoutInCell="1" allowOverlap="1" wp14:anchorId="5E23507F" wp14:editId="0BD413D9">
                <wp:simplePos x="0" y="0"/>
                <wp:positionH relativeFrom="column">
                  <wp:posOffset>1549400</wp:posOffset>
                </wp:positionH>
                <wp:positionV relativeFrom="paragraph">
                  <wp:posOffset>1342390</wp:posOffset>
                </wp:positionV>
                <wp:extent cx="0" cy="914400"/>
                <wp:effectExtent l="53975" t="12065" r="60325" b="16510"/>
                <wp:wrapNone/>
                <wp:docPr id="1047" name="Lin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9F7F9" id="Line 292" o:spid="_x0000_s1026" style="position:absolute;z-index:25129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pt,105.7pt" to="122pt,17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">
                <v:stroke endarrow="block"/>
              </v:line>
            </w:pict>
          </mc:Fallback>
        </mc:AlternateContent>
      </w:r>
      <w:r w:rsidR="008E26F7">
        <w:rPr>
          <w:noProof/>
        </w:rPr>
        <mc:AlternateContent>
          <mc:Choice Requires="wps">
            <w:drawing>
              <wp:anchor distT="0" distB="0" distL="114300" distR="114300" simplePos="0" relativeHeight="251289088" behindDoc="0" locked="0" layoutInCell="1" allowOverlap="1" wp14:anchorId="620A1B09" wp14:editId="38BC12BE">
                <wp:simplePos x="0" y="0"/>
                <wp:positionH relativeFrom="column">
                  <wp:posOffset>977900</wp:posOffset>
                </wp:positionH>
                <wp:positionV relativeFrom="paragraph">
                  <wp:posOffset>882015</wp:posOffset>
                </wp:positionV>
                <wp:extent cx="1143000" cy="457200"/>
                <wp:effectExtent l="6350" t="8890" r="12700" b="10160"/>
                <wp:wrapNone/>
                <wp:docPr id="1046" name="AutoShape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27EEC53" w14:textId="77777777" w:rsidR="00487706" w:rsidRDefault="00487706">
                            <w:pPr>
                              <w:jc w:val="center"/>
                              <w:rPr>
                                <w:sz w:val="12"/>
                              </w:rPr>
                            </w:pPr>
                          </w:p>
                          <w:p w14:paraId="2A3CE985" w14:textId="77777777" w:rsidR="00487706" w:rsidRDefault="00487706">
                            <w:pPr>
                              <w:jc w:val="center"/>
                              <w:rPr>
                                <w:rFonts w:cs="Arial"/>
                              </w:rPr>
                            </w:pPr>
                            <w:r>
                              <w:rPr>
                                <w:rFonts w:cs="Arial"/>
                              </w:rPr>
                              <w:t>Question #3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A1B09" id="AutoShape 291" o:spid="_x0000_s1471" type="#_x0000_t176" style="position:absolute;margin-left:77pt;margin-top:69.45pt;width:90pt;height:36pt;z-index:25128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">
                <v:textbox>
                  <w:txbxContent>
                    <w:p w14:paraId="127EEC53" w14:textId="77777777" w:rsidR="00487706" w:rsidRDefault="00487706">
                      <w:pPr>
                        <w:jc w:val="center"/>
                        <w:rPr>
                          <w:sz w:val="12"/>
                        </w:rPr>
                      </w:pPr>
                    </w:p>
                    <w:p w14:paraId="2A3CE985" w14:textId="77777777" w:rsidR="00487706" w:rsidRDefault="00487706">
                      <w:pPr>
                        <w:jc w:val="center"/>
                        <w:rPr>
                          <w:rFonts w:cs="Arial"/>
                        </w:rPr>
                      </w:pPr>
                      <w:r>
                        <w:rPr>
                          <w:rFonts w:cs="Arial"/>
                        </w:rPr>
                        <w:t>Question #36</w:t>
                      </w:r>
                    </w:p>
                  </w:txbxContent>
                </v:textbox>
              </v:shape>
            </w:pict>
          </mc:Fallback>
        </mc:AlternateContent>
      </w:r>
      <w:r w:rsidR="009D4F0F">
        <w:t xml:space="preserve">Creutzfeldt-Jakob disease and are ineligible. </w:t>
      </w:r>
      <w:r w:rsidR="008A7C87">
        <w:t>*</w:t>
      </w:r>
      <w:r w:rsidR="009D4F0F">
        <w:t>Any non-human source should be further evaluated to determine if it is a cleared or approved medical device.</w:t>
      </w:r>
      <w:r w:rsidR="009D4F0F">
        <w:br w:type="page"/>
      </w:r>
      <w:r w:rsidR="003539E5">
        <w:rPr>
          <w:b/>
          <w:bCs/>
        </w:rPr>
        <w:lastRenderedPageBreak/>
        <w:t xml:space="preserve"> </w:t>
      </w:r>
    </w:p>
    <w:p w14:paraId="59EDD14C" w14:textId="77777777" w:rsidR="009D4F0F" w:rsidRDefault="009D4F0F">
      <w:r>
        <w:rPr>
          <w:b/>
          <w:bCs/>
        </w:rPr>
        <w:t>Question:</w:t>
      </w:r>
      <w:r>
        <w:t xml:space="preserve"> 3</w:t>
      </w:r>
      <w:r w:rsidR="00395E5F">
        <w:t>7</w:t>
      </w:r>
      <w:r>
        <w:t>. Have you ever had sexual contact with anyone who was born in or lived in Africa?</w:t>
      </w:r>
    </w:p>
    <w:p w14:paraId="13833AF0" w14:textId="77777777" w:rsidR="009D4F0F" w:rsidRDefault="009D4F0F"/>
    <w:p w14:paraId="2C78BE77" w14:textId="77777777" w:rsidR="009D4F0F" w:rsidRDefault="009D4F0F">
      <w:r>
        <w:rPr>
          <w:b/>
          <w:bCs/>
        </w:rPr>
        <w:t>Donor Eligibility:</w:t>
      </w:r>
      <w:r>
        <w:t xml:space="preserve"> If the donor had a sex partner who was born in or lived in certain countries in Africa  after 1977, the donor may be ineligible. Donors who have had sexual contact may have been exposed to rare strains of HIV that are not consistently detected by all current test methods. *See Appendix for African countries.</w:t>
      </w:r>
    </w:p>
    <w:p w14:paraId="2F2F9454" w14:textId="77777777" w:rsidR="009D4F0F" w:rsidRDefault="009D4F0F"/>
    <w:p w14:paraId="4F5A1DBA" w14:textId="77777777" w:rsidR="009D4F0F" w:rsidRDefault="009D4F0F">
      <w:r>
        <w:rPr>
          <w:b/>
          <w:bCs/>
        </w:rPr>
        <w:t>Note:</w:t>
      </w:r>
      <w:r>
        <w:t xml:space="preserve"> Not all donors define "sex" or "sexual contact" in the same way. The donor must have read the educational materials provided. </w:t>
      </w:r>
    </w:p>
    <w:p w14:paraId="4F333FC9" w14:textId="77777777" w:rsidR="003539E5" w:rsidRDefault="003539E5" w:rsidP="003539E5">
      <w:pPr>
        <w:ind w:left="270"/>
      </w:pPr>
    </w:p>
    <w:p w14:paraId="7C22EC57" w14:textId="77777777" w:rsidR="003539E5" w:rsidRDefault="003539E5" w:rsidP="003539E5">
      <w:pPr>
        <w:ind w:left="270"/>
      </w:pPr>
      <w:r w:rsidRPr="003539E5">
        <w:t>* Facilities using an HIV test that has been approved by FDA to include a donor screening claim for detection of Group O viruses may eliminate this question during screening.</w:t>
      </w:r>
    </w:p>
    <w:p w14:paraId="62D1BC24" w14:textId="77777777" w:rsidR="009D4F0F" w:rsidRPr="003539E5" w:rsidRDefault="00CB63EE">
      <w:pPr>
        <w:rPr>
          <w:color w:val="FF0000"/>
        </w:rPr>
      </w:pPr>
      <w:r>
        <w:rPr>
          <w:noProof/>
        </w:rPr>
        <mc:AlternateContent>
          <mc:Choice Requires="wps">
            <w:drawing>
              <wp:anchor distT="0" distB="0" distL="114300" distR="114300" simplePos="0" relativeHeight="251763200" behindDoc="0" locked="0" layoutInCell="1" allowOverlap="1" wp14:anchorId="2227E123" wp14:editId="6EF4B495">
                <wp:simplePos x="0" y="0"/>
                <wp:positionH relativeFrom="column">
                  <wp:posOffset>4591050</wp:posOffset>
                </wp:positionH>
                <wp:positionV relativeFrom="paragraph">
                  <wp:posOffset>5883275</wp:posOffset>
                </wp:positionV>
                <wp:extent cx="1097280" cy="495300"/>
                <wp:effectExtent l="0" t="19050" r="45720" b="38100"/>
                <wp:wrapNone/>
                <wp:docPr id="1041"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B2798DA"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27E123" id="AutoShape 1073" o:spid="_x0000_s1472" type="#_x0000_t13" style="position:absolute;margin-left:361.5pt;margin-top:463.25pt;width:86.4pt;height:39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" adj="15750">
                <v:textbox>
                  <w:txbxContent>
                    <w:p w14:paraId="4B2798DA" w14:textId="77777777" w:rsidR="00487706" w:rsidRDefault="00487706">
                      <w:pPr>
                        <w:jc w:val="center"/>
                      </w:pPr>
                      <w:r>
                        <w:t>Next question</w:t>
                      </w:r>
                    </w:p>
                  </w:txbxContent>
                </v:textbox>
              </v:shape>
            </w:pict>
          </mc:Fallback>
        </mc:AlternateContent>
      </w:r>
      <w:r w:rsidR="008E26F7">
        <w:rPr>
          <w:noProof/>
        </w:rPr>
        <mc:AlternateContent>
          <mc:Choice Requires="wps">
            <w:drawing>
              <wp:anchor distT="0" distB="0" distL="114300" distR="114300" simplePos="0" relativeHeight="251758080" behindDoc="0" locked="0" layoutInCell="1" allowOverlap="1" wp14:anchorId="3CC0B329" wp14:editId="47A60FA0">
                <wp:simplePos x="0" y="0"/>
                <wp:positionH relativeFrom="column">
                  <wp:posOffset>4408805</wp:posOffset>
                </wp:positionH>
                <wp:positionV relativeFrom="paragraph">
                  <wp:posOffset>1758950</wp:posOffset>
                </wp:positionV>
                <wp:extent cx="0" cy="2971800"/>
                <wp:effectExtent l="55880" t="19050" r="58420" b="9525"/>
                <wp:wrapNone/>
                <wp:docPr id="1045" name="Line 10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9718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E7ABDD" id="Line 1068" o:spid="_x0000_s1026" style="position:absolute;flip:y;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15pt,138.5pt" to="347.15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">
                <v:stroke endarrow="block"/>
              </v:line>
            </w:pict>
          </mc:Fallback>
        </mc:AlternateContent>
      </w:r>
      <w:r w:rsidR="008E26F7">
        <w:rPr>
          <w:noProof/>
        </w:rPr>
        <mc:AlternateContent>
          <mc:Choice Requires="wps">
            <w:drawing>
              <wp:anchor distT="0" distB="0" distL="114300" distR="114300" simplePos="0" relativeHeight="251776512" behindDoc="0" locked="0" layoutInCell="1" allowOverlap="1" wp14:anchorId="48B23DE6" wp14:editId="78FD730C">
                <wp:simplePos x="0" y="0"/>
                <wp:positionH relativeFrom="column">
                  <wp:posOffset>3165475</wp:posOffset>
                </wp:positionH>
                <wp:positionV relativeFrom="paragraph">
                  <wp:posOffset>4730750</wp:posOffset>
                </wp:positionV>
                <wp:extent cx="1243330" cy="0"/>
                <wp:effectExtent l="12700" t="9525" r="10795" b="9525"/>
                <wp:wrapNone/>
                <wp:docPr id="1044" name="Line 10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433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C5A840" id="Line 1089" o:spid="_x0000_s1026" style="position:absolute;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25pt,372.5pt" to="347.15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XIWFgIAAC4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"/>
            </w:pict>
          </mc:Fallback>
        </mc:AlternateContent>
      </w:r>
      <w:r w:rsidR="008E26F7">
        <w:rPr>
          <w:noProof/>
        </w:rPr>
        <mc:AlternateContent>
          <mc:Choice Requires="wps">
            <w:drawing>
              <wp:anchor distT="0" distB="0" distL="114300" distR="114300" simplePos="0" relativeHeight="251773440" behindDoc="0" locked="0" layoutInCell="1" allowOverlap="1" wp14:anchorId="2E33930A" wp14:editId="0B9CADE5">
                <wp:simplePos x="0" y="0"/>
                <wp:positionH relativeFrom="column">
                  <wp:posOffset>3173730</wp:posOffset>
                </wp:positionH>
                <wp:positionV relativeFrom="paragraph">
                  <wp:posOffset>4359275</wp:posOffset>
                </wp:positionV>
                <wp:extent cx="428625" cy="247650"/>
                <wp:effectExtent l="1905" t="0" r="0" b="0"/>
                <wp:wrapNone/>
                <wp:docPr id="1043" name="Text Box 10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19294B7"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33930A" id="Text Box 1084" o:spid="_x0000_s1473" type="#_x0000_t202" style="position:absolute;margin-left:249.9pt;margin-top:343.25pt;width:33.75pt;height:19.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" filled="f" stroked="f">
                <v:textbox>
                  <w:txbxContent>
                    <w:p w14:paraId="619294B7"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762176" behindDoc="0" locked="0" layoutInCell="1" allowOverlap="1" wp14:anchorId="14C7D3B4" wp14:editId="51116BFE">
                <wp:simplePos x="0" y="0"/>
                <wp:positionH relativeFrom="column">
                  <wp:posOffset>5221605</wp:posOffset>
                </wp:positionH>
                <wp:positionV relativeFrom="paragraph">
                  <wp:posOffset>1535430</wp:posOffset>
                </wp:positionV>
                <wp:extent cx="0" cy="4452620"/>
                <wp:effectExtent l="59055" t="5080" r="55245" b="19050"/>
                <wp:wrapNone/>
                <wp:docPr id="1042" name="Line 10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526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94A156" id="Line 1072" o:spid="_x0000_s1026" style="position:absolute;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1.15pt,120.9pt" to="411.15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">
                <v:stroke endarrow="block"/>
              </v:line>
            </w:pict>
          </mc:Fallback>
        </mc:AlternateContent>
      </w:r>
      <w:r w:rsidR="008E26F7">
        <w:rPr>
          <w:noProof/>
        </w:rPr>
        <mc:AlternateContent>
          <mc:Choice Requires="wps">
            <w:drawing>
              <wp:anchor distT="0" distB="0" distL="114300" distR="114300" simplePos="0" relativeHeight="251764224" behindDoc="0" locked="0" layoutInCell="1" allowOverlap="1" wp14:anchorId="2468D3AE" wp14:editId="648D7CF8">
                <wp:simplePos x="0" y="0"/>
                <wp:positionH relativeFrom="column">
                  <wp:posOffset>2747645</wp:posOffset>
                </wp:positionH>
                <wp:positionV relativeFrom="paragraph">
                  <wp:posOffset>6092190</wp:posOffset>
                </wp:positionV>
                <wp:extent cx="1843405" cy="0"/>
                <wp:effectExtent l="13970" t="56515" r="19050" b="57785"/>
                <wp:wrapNone/>
                <wp:docPr id="1040" name="Line 10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340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618791D" id="Line 1074" o:spid="_x0000_s1026" style="position:absolute;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6.35pt,479.7pt" to="361.5pt,4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">
                <v:stroke endarrow="block"/>
              </v:line>
            </w:pict>
          </mc:Fallback>
        </mc:AlternateContent>
      </w:r>
      <w:r w:rsidR="008E26F7">
        <w:rPr>
          <w:noProof/>
        </w:rPr>
        <mc:AlternateContent>
          <mc:Choice Requires="wps">
            <w:drawing>
              <wp:anchor distT="0" distB="0" distL="114300" distR="114300" simplePos="0" relativeHeight="251778560" behindDoc="0" locked="0" layoutInCell="1" allowOverlap="1" wp14:anchorId="2300303B" wp14:editId="5946FDC1">
                <wp:simplePos x="0" y="0"/>
                <wp:positionH relativeFrom="column">
                  <wp:posOffset>480695</wp:posOffset>
                </wp:positionH>
                <wp:positionV relativeFrom="paragraph">
                  <wp:posOffset>5594350</wp:posOffset>
                </wp:positionV>
                <wp:extent cx="2266950" cy="932180"/>
                <wp:effectExtent l="4445" t="0" r="0" b="4445"/>
                <wp:wrapNone/>
                <wp:docPr id="1039" name="Text Box 10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93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C138F" w14:textId="77777777" w:rsidR="00487706" w:rsidRDefault="00487706">
                            <w:pPr>
                              <w:jc w:val="center"/>
                            </w:pPr>
                            <w:r w:rsidRPr="00B549E2">
                              <w:t xml:space="preserve">Donor is ineligible, but may be </w:t>
                            </w:r>
                          </w:p>
                          <w:p w14:paraId="6E2735D4" w14:textId="77777777" w:rsidR="00487706" w:rsidRDefault="00487706">
                            <w:pPr>
                              <w:jc w:val="center"/>
                            </w:pPr>
                            <w:r w:rsidRPr="00B549E2">
                              <w:t xml:space="preserve">collected in certain situations. Refer </w:t>
                            </w:r>
                          </w:p>
                          <w:p w14:paraId="714900E5" w14:textId="77777777" w:rsidR="00487706" w:rsidRDefault="00487706">
                            <w:pPr>
                              <w:jc w:val="center"/>
                            </w:pPr>
                            <w:r w:rsidRPr="00B549E2">
                              <w:t xml:space="preserve">to facility SOP for circumstances </w:t>
                            </w:r>
                          </w:p>
                          <w:p w14:paraId="18B44D33" w14:textId="77777777" w:rsidR="00487706" w:rsidRDefault="00487706">
                            <w:pPr>
                              <w:jc w:val="center"/>
                            </w:pPr>
                            <w:r w:rsidRPr="00B549E2">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0303B" id="Text Box 1092" o:spid="_x0000_s1474" type="#_x0000_t202" style="position:absolute;margin-left:37.85pt;margin-top:440.5pt;width:178.5pt;height:73.4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" filled="f" stroked="f">
                <v:textbox>
                  <w:txbxContent>
                    <w:p w14:paraId="361C138F" w14:textId="77777777" w:rsidR="00487706" w:rsidRDefault="00487706">
                      <w:pPr>
                        <w:jc w:val="center"/>
                      </w:pPr>
                      <w:r w:rsidRPr="00B549E2">
                        <w:t xml:space="preserve">Donor is ineligible, but may be </w:t>
                      </w:r>
                    </w:p>
                    <w:p w14:paraId="6E2735D4" w14:textId="77777777" w:rsidR="00487706" w:rsidRDefault="00487706">
                      <w:pPr>
                        <w:jc w:val="center"/>
                      </w:pPr>
                      <w:r w:rsidRPr="00B549E2">
                        <w:t xml:space="preserve">collected in certain situations. Refer </w:t>
                      </w:r>
                    </w:p>
                    <w:p w14:paraId="714900E5" w14:textId="77777777" w:rsidR="00487706" w:rsidRDefault="00487706">
                      <w:pPr>
                        <w:jc w:val="center"/>
                      </w:pPr>
                      <w:r w:rsidRPr="00B549E2">
                        <w:t xml:space="preserve">to facility SOP for circumstances </w:t>
                      </w:r>
                    </w:p>
                    <w:p w14:paraId="18B44D33" w14:textId="77777777" w:rsidR="00487706" w:rsidRDefault="00487706">
                      <w:pPr>
                        <w:jc w:val="center"/>
                      </w:pPr>
                      <w:r w:rsidRPr="00B549E2">
                        <w:t>for use and documentation of urgent medical need.</w:t>
                      </w:r>
                    </w:p>
                  </w:txbxContent>
                </v:textbox>
              </v:shape>
            </w:pict>
          </mc:Fallback>
        </mc:AlternateContent>
      </w:r>
      <w:r w:rsidR="008E26F7">
        <w:rPr>
          <w:noProof/>
        </w:rPr>
        <mc:AlternateContent>
          <mc:Choice Requires="wps">
            <w:drawing>
              <wp:anchor distT="0" distB="0" distL="114300" distR="114300" simplePos="0" relativeHeight="251777536" behindDoc="0" locked="0" layoutInCell="1" allowOverlap="1" wp14:anchorId="1381C968" wp14:editId="75184AA8">
                <wp:simplePos x="0" y="0"/>
                <wp:positionH relativeFrom="column">
                  <wp:posOffset>480695</wp:posOffset>
                </wp:positionH>
                <wp:positionV relativeFrom="paragraph">
                  <wp:posOffset>5594350</wp:posOffset>
                </wp:positionV>
                <wp:extent cx="2232660" cy="821055"/>
                <wp:effectExtent l="13970" t="6350" r="10795" b="10795"/>
                <wp:wrapNone/>
                <wp:docPr id="1038" name="AutoShape 10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21055"/>
                        </a:xfrm>
                        <a:prstGeom prst="flowChartTerminator">
                          <a:avLst/>
                        </a:prstGeom>
                        <a:solidFill>
                          <a:srgbClr val="FFFFFF"/>
                        </a:solidFill>
                        <a:ln w="9525">
                          <a:solidFill>
                            <a:srgbClr val="000000"/>
                          </a:solidFill>
                          <a:miter lim="800000"/>
                          <a:headEnd/>
                          <a:tailEnd/>
                        </a:ln>
                      </wps:spPr>
                      <wps:txbx>
                        <w:txbxContent>
                          <w:p w14:paraId="6F76BC2A" w14:textId="77777777" w:rsidR="00487706" w:rsidRDefault="00487706">
                            <w:pPr>
                              <w:jc w:val="center"/>
                            </w:pPr>
                          </w:p>
                          <w:p w14:paraId="391D991C"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1C968" id="AutoShape 1091" o:spid="_x0000_s1475" type="#_x0000_t116" style="position:absolute;margin-left:37.85pt;margin-top:440.5pt;width:175.8pt;height:6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">
                <v:textbox>
                  <w:txbxContent>
                    <w:p w14:paraId="6F76BC2A" w14:textId="77777777" w:rsidR="00487706" w:rsidRDefault="00487706">
                      <w:pPr>
                        <w:jc w:val="center"/>
                      </w:pPr>
                    </w:p>
                    <w:p w14:paraId="391D991C" w14:textId="77777777" w:rsidR="00487706" w:rsidRDefault="00487706">
                      <w:pPr>
                        <w:jc w:val="center"/>
                      </w:pPr>
                    </w:p>
                  </w:txbxContent>
                </v:textbox>
              </v:shape>
            </w:pict>
          </mc:Fallback>
        </mc:AlternateContent>
      </w:r>
      <w:r w:rsidR="008E26F7">
        <w:rPr>
          <w:noProof/>
        </w:rPr>
        <mc:AlternateContent>
          <mc:Choice Requires="wps">
            <w:drawing>
              <wp:anchor distT="0" distB="0" distL="114300" distR="114300" simplePos="0" relativeHeight="251768320" behindDoc="0" locked="0" layoutInCell="1" allowOverlap="1" wp14:anchorId="3FF511DB" wp14:editId="37BADE18">
                <wp:simplePos x="0" y="0"/>
                <wp:positionH relativeFrom="column">
                  <wp:posOffset>1487805</wp:posOffset>
                </wp:positionH>
                <wp:positionV relativeFrom="paragraph">
                  <wp:posOffset>5346700</wp:posOffset>
                </wp:positionV>
                <wp:extent cx="1270" cy="247650"/>
                <wp:effectExtent l="59055" t="6350" r="53975" b="22225"/>
                <wp:wrapNone/>
                <wp:docPr id="1037" name="Line 10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 cy="24765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56E387" id="Line 1078" o:spid="_x0000_s1026" style="position:absolute;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15pt,421pt" to="117.25pt,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">
                <v:stroke endarrow="block"/>
              </v:line>
            </w:pict>
          </mc:Fallback>
        </mc:AlternateContent>
      </w:r>
      <w:r w:rsidR="008E26F7">
        <w:rPr>
          <w:noProof/>
        </w:rPr>
        <mc:AlternateContent>
          <mc:Choice Requires="wps">
            <w:drawing>
              <wp:anchor distT="0" distB="0" distL="114300" distR="114300" simplePos="0" relativeHeight="251774464" behindDoc="0" locked="0" layoutInCell="1" allowOverlap="1" wp14:anchorId="16E708E7" wp14:editId="384D32A7">
                <wp:simplePos x="0" y="0"/>
                <wp:positionH relativeFrom="column">
                  <wp:posOffset>1642745</wp:posOffset>
                </wp:positionH>
                <wp:positionV relativeFrom="paragraph">
                  <wp:posOffset>5346700</wp:posOffset>
                </wp:positionV>
                <wp:extent cx="419100" cy="247650"/>
                <wp:effectExtent l="4445" t="0" r="0" b="3175"/>
                <wp:wrapNone/>
                <wp:docPr id="1036" name="Text Box 1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FC8FFD" w14:textId="77777777" w:rsidR="00487706" w:rsidRDefault="00487706">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E708E7" id="Text Box 1085" o:spid="_x0000_s1476" type="#_x0000_t202" style="position:absolute;margin-left:129.35pt;margin-top:421pt;width:33pt;height:19.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" filled="f" stroked="f">
                <v:textbox>
                  <w:txbxContent>
                    <w:p w14:paraId="4FFC8FFD" w14:textId="77777777" w:rsidR="00487706" w:rsidRDefault="00487706">
                      <w:r>
                        <w:t>Yes</w:t>
                      </w:r>
                    </w:p>
                  </w:txbxContent>
                </v:textbox>
              </v:shape>
            </w:pict>
          </mc:Fallback>
        </mc:AlternateContent>
      </w:r>
      <w:r w:rsidR="008E26F7">
        <w:rPr>
          <w:noProof/>
        </w:rPr>
        <mc:AlternateContent>
          <mc:Choice Requires="wps">
            <w:drawing>
              <wp:anchor distT="0" distB="0" distL="114300" distR="114300" simplePos="0" relativeHeight="251767296" behindDoc="0" locked="0" layoutInCell="1" allowOverlap="1" wp14:anchorId="049CF502" wp14:editId="146FF405">
                <wp:simplePos x="0" y="0"/>
                <wp:positionH relativeFrom="column">
                  <wp:posOffset>265430</wp:posOffset>
                </wp:positionH>
                <wp:positionV relativeFrom="paragraph">
                  <wp:posOffset>4359275</wp:posOffset>
                </wp:positionV>
                <wp:extent cx="2447925" cy="752475"/>
                <wp:effectExtent l="0" t="0" r="1270" b="0"/>
                <wp:wrapNone/>
                <wp:docPr id="1035" name="Text Box 10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7524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84C425A" w14:textId="77777777" w:rsidR="00487706" w:rsidRDefault="00487706">
                            <w:pPr>
                              <w:jc w:val="center"/>
                            </w:pPr>
                            <w:r>
                              <w:t xml:space="preserve">Was this sex partner </w:t>
                            </w:r>
                            <w:proofErr w:type="gramStart"/>
                            <w:r>
                              <w:t>born</w:t>
                            </w:r>
                            <w:proofErr w:type="gramEnd"/>
                            <w:r>
                              <w:t xml:space="preserve"> </w:t>
                            </w:r>
                          </w:p>
                          <w:p w14:paraId="209A6C8F" w14:textId="77777777" w:rsidR="00487706" w:rsidRDefault="00487706">
                            <w:pPr>
                              <w:jc w:val="center"/>
                            </w:pPr>
                            <w:r>
                              <w:t>in or did he or she live in any of the African countries listed on the append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CF502" id="Text Box 1077" o:spid="_x0000_s1477" type="#_x0000_t202" style="position:absolute;margin-left:20.9pt;margin-top:343.25pt;width:192.75pt;height:59.2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" filled="f" stroked="f">
                <v:textbox>
                  <w:txbxContent>
                    <w:p w14:paraId="784C425A" w14:textId="77777777" w:rsidR="00487706" w:rsidRDefault="00487706">
                      <w:pPr>
                        <w:jc w:val="center"/>
                      </w:pPr>
                      <w:r>
                        <w:t xml:space="preserve">Was this sex partner </w:t>
                      </w:r>
                      <w:proofErr w:type="gramStart"/>
                      <w:r>
                        <w:t>born</w:t>
                      </w:r>
                      <w:proofErr w:type="gramEnd"/>
                      <w:r>
                        <w:t xml:space="preserve"> </w:t>
                      </w:r>
                    </w:p>
                    <w:p w14:paraId="209A6C8F" w14:textId="77777777" w:rsidR="00487706" w:rsidRDefault="00487706">
                      <w:pPr>
                        <w:jc w:val="center"/>
                      </w:pPr>
                      <w:r>
                        <w:t>in or did he or she live in any of the African countries listed on the appendix?</w:t>
                      </w:r>
                    </w:p>
                  </w:txbxContent>
                </v:textbox>
              </v:shape>
            </w:pict>
          </mc:Fallback>
        </mc:AlternateContent>
      </w:r>
      <w:r w:rsidR="008E26F7">
        <w:rPr>
          <w:noProof/>
        </w:rPr>
        <mc:AlternateContent>
          <mc:Choice Requires="wps">
            <w:drawing>
              <wp:anchor distT="0" distB="0" distL="114300" distR="114300" simplePos="0" relativeHeight="251766272" behindDoc="0" locked="0" layoutInCell="1" allowOverlap="1" wp14:anchorId="25F11053" wp14:editId="2C0C15F2">
                <wp:simplePos x="0" y="0"/>
                <wp:positionH relativeFrom="column">
                  <wp:posOffset>-193675</wp:posOffset>
                </wp:positionH>
                <wp:positionV relativeFrom="paragraph">
                  <wp:posOffset>4130040</wp:posOffset>
                </wp:positionV>
                <wp:extent cx="3350895" cy="1205230"/>
                <wp:effectExtent l="25400" t="18415" r="24130" b="14605"/>
                <wp:wrapNone/>
                <wp:docPr id="1034"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50895" cy="1205230"/>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4BAF0" id="AutoShape 1076" o:spid="_x0000_s1026" type="#_x0000_t110" style="position:absolute;margin-left:-15.25pt;margin-top:325.2pt;width:263.85pt;height:94.9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"/>
            </w:pict>
          </mc:Fallback>
        </mc:AlternateContent>
      </w:r>
      <w:r w:rsidR="008E26F7">
        <w:rPr>
          <w:noProof/>
        </w:rPr>
        <mc:AlternateContent>
          <mc:Choice Requires="wps">
            <w:drawing>
              <wp:anchor distT="0" distB="0" distL="114300" distR="114300" simplePos="0" relativeHeight="251775488" behindDoc="0" locked="0" layoutInCell="1" allowOverlap="1" wp14:anchorId="66B2BDED" wp14:editId="722D2534">
                <wp:simplePos x="0" y="0"/>
                <wp:positionH relativeFrom="column">
                  <wp:posOffset>2547620</wp:posOffset>
                </wp:positionH>
                <wp:positionV relativeFrom="paragraph">
                  <wp:posOffset>3129280</wp:posOffset>
                </wp:positionV>
                <wp:extent cx="1857375" cy="0"/>
                <wp:effectExtent l="13970" t="8255" r="5080" b="10795"/>
                <wp:wrapNone/>
                <wp:docPr id="1033" name="Line 10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573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8C3200" id="Line 1088" o:spid="_x0000_s1026" style="position:absolute;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6pt,246.4pt" to="346.85pt,2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"/>
            </w:pict>
          </mc:Fallback>
        </mc:AlternateContent>
      </w:r>
      <w:r w:rsidR="008E26F7">
        <w:rPr>
          <w:noProof/>
        </w:rPr>
        <mc:AlternateContent>
          <mc:Choice Requires="wps">
            <w:drawing>
              <wp:anchor distT="0" distB="0" distL="114300" distR="114300" simplePos="0" relativeHeight="251772416" behindDoc="0" locked="0" layoutInCell="1" allowOverlap="1" wp14:anchorId="48F9429D" wp14:editId="1D7D4B4B">
                <wp:simplePos x="0" y="0"/>
                <wp:positionH relativeFrom="column">
                  <wp:posOffset>1487805</wp:posOffset>
                </wp:positionH>
                <wp:positionV relativeFrom="paragraph">
                  <wp:posOffset>3766820</wp:posOffset>
                </wp:positionV>
                <wp:extent cx="742950" cy="381000"/>
                <wp:effectExtent l="1905" t="0" r="0" b="1905"/>
                <wp:wrapNone/>
                <wp:docPr id="1032" name="Text Box 1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810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A8B806B" w14:textId="77777777" w:rsidR="00487706" w:rsidRDefault="00487706">
                            <w:pPr>
                              <w:jc w:val="center"/>
                            </w:pPr>
                            <w:r>
                              <w:t>Left 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9429D" id="Text Box 1083" o:spid="_x0000_s1478" type="#_x0000_t202" style="position:absolute;margin-left:117.15pt;margin-top:296.6pt;width:58.5pt;height:30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" filled="f" stroked="f">
                <v:textbox>
                  <w:txbxContent>
                    <w:p w14:paraId="3A8B806B" w14:textId="77777777" w:rsidR="00487706" w:rsidRDefault="00487706">
                      <w:pPr>
                        <w:jc w:val="center"/>
                      </w:pPr>
                      <w:r>
                        <w:t>Left after 1977</w:t>
                      </w:r>
                    </w:p>
                  </w:txbxContent>
                </v:textbox>
              </v:shape>
            </w:pict>
          </mc:Fallback>
        </mc:AlternateContent>
      </w:r>
      <w:r w:rsidR="008E26F7">
        <w:rPr>
          <w:noProof/>
        </w:rPr>
        <mc:AlternateContent>
          <mc:Choice Requires="wps">
            <w:drawing>
              <wp:anchor distT="0" distB="0" distL="114300" distR="114300" simplePos="0" relativeHeight="251771392" behindDoc="0" locked="0" layoutInCell="1" allowOverlap="1" wp14:anchorId="6ABE2FF2" wp14:editId="1D423D7E">
                <wp:simplePos x="0" y="0"/>
                <wp:positionH relativeFrom="column">
                  <wp:posOffset>2792730</wp:posOffset>
                </wp:positionH>
                <wp:positionV relativeFrom="paragraph">
                  <wp:posOffset>2719070</wp:posOffset>
                </wp:positionV>
                <wp:extent cx="809625" cy="390525"/>
                <wp:effectExtent l="1905" t="0" r="0" b="1905"/>
                <wp:wrapNone/>
                <wp:docPr id="1031" name="Text Box 10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3905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9E21C1" w14:textId="77777777" w:rsidR="00487706" w:rsidRDefault="00487706">
                            <w:pPr>
                              <w:pStyle w:val="BodyText3"/>
                            </w:pPr>
                            <w:r>
                              <w:t>Left before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BE2FF2" id="Text Box 1082" o:spid="_x0000_s1479" type="#_x0000_t202" style="position:absolute;margin-left:219.9pt;margin-top:214.1pt;width:63.75pt;height:30.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" filled="f" stroked="f">
                <v:textbox>
                  <w:txbxContent>
                    <w:p w14:paraId="349E21C1" w14:textId="77777777" w:rsidR="00487706" w:rsidRDefault="00487706">
                      <w:pPr>
                        <w:pStyle w:val="BodyText3"/>
                      </w:pPr>
                      <w:r>
                        <w:t>Left before 1977</w:t>
                      </w:r>
                    </w:p>
                  </w:txbxContent>
                </v:textbox>
              </v:shape>
            </w:pict>
          </mc:Fallback>
        </mc:AlternateContent>
      </w:r>
      <w:r w:rsidR="008E26F7">
        <w:rPr>
          <w:noProof/>
        </w:rPr>
        <mc:AlternateContent>
          <mc:Choice Requires="wps">
            <w:drawing>
              <wp:anchor distT="0" distB="0" distL="114300" distR="114300" simplePos="0" relativeHeight="251770368" behindDoc="0" locked="0" layoutInCell="1" allowOverlap="1" wp14:anchorId="113DD7CE" wp14:editId="0C8CA2D3">
                <wp:simplePos x="0" y="0"/>
                <wp:positionH relativeFrom="column">
                  <wp:posOffset>1487805</wp:posOffset>
                </wp:positionH>
                <wp:positionV relativeFrom="paragraph">
                  <wp:posOffset>2147570</wp:posOffset>
                </wp:positionV>
                <wp:extent cx="438150" cy="266700"/>
                <wp:effectExtent l="1905" t="0" r="0" b="1905"/>
                <wp:wrapNone/>
                <wp:docPr id="1030" name="Text Box 1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38324C"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DD7CE" id="Text Box 1081" o:spid="_x0000_s1480" type="#_x0000_t202" style="position:absolute;margin-left:117.15pt;margin-top:169.1pt;width:34.5pt;height:21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" filled="f" stroked="f">
                <v:textbox>
                  <w:txbxContent>
                    <w:p w14:paraId="5838324C" w14:textId="77777777" w:rsidR="00487706" w:rsidRDefault="00487706">
                      <w:pPr>
                        <w:jc w:val="center"/>
                      </w:pPr>
                      <w:r>
                        <w:t>Yes</w:t>
                      </w:r>
                    </w:p>
                  </w:txbxContent>
                </v:textbox>
              </v:shape>
            </w:pict>
          </mc:Fallback>
        </mc:AlternateContent>
      </w:r>
      <w:r w:rsidR="008E26F7">
        <w:rPr>
          <w:noProof/>
        </w:rPr>
        <mc:AlternateContent>
          <mc:Choice Requires="wps">
            <w:drawing>
              <wp:anchor distT="0" distB="0" distL="114300" distR="114300" simplePos="0" relativeHeight="251769344" behindDoc="0" locked="0" layoutInCell="1" allowOverlap="1" wp14:anchorId="0A4F39D8" wp14:editId="1C6AC7FF">
                <wp:simplePos x="0" y="0"/>
                <wp:positionH relativeFrom="column">
                  <wp:posOffset>3002280</wp:posOffset>
                </wp:positionH>
                <wp:positionV relativeFrom="paragraph">
                  <wp:posOffset>1299845</wp:posOffset>
                </wp:positionV>
                <wp:extent cx="390525" cy="228600"/>
                <wp:effectExtent l="1905" t="0" r="0" b="1905"/>
                <wp:wrapNone/>
                <wp:docPr id="1029" name="Text Box 10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C7367E6"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4F39D8" id="Text Box 1080" o:spid="_x0000_s1481" type="#_x0000_t202" style="position:absolute;margin-left:236.4pt;margin-top:102.35pt;width:30.75pt;height:18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" filled="f" stroked="f">
                <v:textbox>
                  <w:txbxContent>
                    <w:p w14:paraId="1C7367E6" w14:textId="77777777" w:rsidR="00487706" w:rsidRDefault="00487706">
                      <w:pPr>
                        <w:jc w:val="center"/>
                      </w:pPr>
                      <w:r>
                        <w:t>No</w:t>
                      </w:r>
                    </w:p>
                  </w:txbxContent>
                </v:textbox>
              </v:shape>
            </w:pict>
          </mc:Fallback>
        </mc:AlternateContent>
      </w:r>
      <w:r w:rsidR="008E26F7">
        <w:rPr>
          <w:noProof/>
        </w:rPr>
        <mc:AlternateContent>
          <mc:Choice Requires="wps">
            <w:drawing>
              <wp:anchor distT="0" distB="0" distL="114300" distR="114300" simplePos="0" relativeHeight="251765248" behindDoc="0" locked="0" layoutInCell="1" allowOverlap="1" wp14:anchorId="478741C6" wp14:editId="2AF3355A">
                <wp:simplePos x="0" y="0"/>
                <wp:positionH relativeFrom="column">
                  <wp:posOffset>1489075</wp:posOffset>
                </wp:positionH>
                <wp:positionV relativeFrom="paragraph">
                  <wp:posOffset>2111375</wp:posOffset>
                </wp:positionV>
                <wp:extent cx="0" cy="429895"/>
                <wp:effectExtent l="60325" t="9525" r="53975" b="17780"/>
                <wp:wrapNone/>
                <wp:docPr id="1028" name="Line 10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989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C404E3" id="Line 1075" o:spid="_x0000_s1026" style="position:absolute;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25pt,166.25pt" to="117.25pt,20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">
                <v:stroke endarrow="block"/>
              </v:line>
            </w:pict>
          </mc:Fallback>
        </mc:AlternateContent>
      </w:r>
      <w:r w:rsidR="008E26F7">
        <w:rPr>
          <w:noProof/>
        </w:rPr>
        <mc:AlternateContent>
          <mc:Choice Requires="wps">
            <w:drawing>
              <wp:anchor distT="0" distB="0" distL="114300" distR="114300" simplePos="0" relativeHeight="251761152" behindDoc="0" locked="0" layoutInCell="1" allowOverlap="1" wp14:anchorId="4F52912A" wp14:editId="2D97DF6F">
                <wp:simplePos x="0" y="0"/>
                <wp:positionH relativeFrom="column">
                  <wp:posOffset>5055235</wp:posOffset>
                </wp:positionH>
                <wp:positionV relativeFrom="paragraph">
                  <wp:posOffset>1529715</wp:posOffset>
                </wp:positionV>
                <wp:extent cx="164465" cy="0"/>
                <wp:effectExtent l="6985" t="8890" r="9525" b="10160"/>
                <wp:wrapNone/>
                <wp:docPr id="1027" name="Line 10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46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A2E0402" id="Line 1071" o:spid="_x0000_s1026" style="position:absolute;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8.05pt,120.45pt" to="411pt,1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"/>
            </w:pict>
          </mc:Fallback>
        </mc:AlternateContent>
      </w:r>
      <w:r w:rsidR="008E26F7">
        <w:rPr>
          <w:noProof/>
        </w:rPr>
        <mc:AlternateContent>
          <mc:Choice Requires="wps">
            <w:drawing>
              <wp:anchor distT="0" distB="0" distL="114300" distR="114300" simplePos="0" relativeHeight="251760128" behindDoc="0" locked="0" layoutInCell="1" allowOverlap="1" wp14:anchorId="366383BC" wp14:editId="22C1980B">
                <wp:simplePos x="0" y="0"/>
                <wp:positionH relativeFrom="column">
                  <wp:posOffset>3773805</wp:posOffset>
                </wp:positionH>
                <wp:positionV relativeFrom="paragraph">
                  <wp:posOffset>1301115</wp:posOffset>
                </wp:positionV>
                <wp:extent cx="1280160" cy="457200"/>
                <wp:effectExtent l="11430" t="8890" r="13335" b="10160"/>
                <wp:wrapNone/>
                <wp:docPr id="1026"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F9DF28A" w14:textId="77777777" w:rsidR="00487706" w:rsidRDefault="00487706">
                            <w:pPr>
                              <w:jc w:val="center"/>
                              <w:rPr>
                                <w:sz w:val="8"/>
                              </w:rPr>
                            </w:pPr>
                          </w:p>
                          <w:p w14:paraId="496E8B99"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6383BC" id="AutoShape 1070" o:spid="_x0000_s1482" type="#_x0000_t116" style="position:absolute;margin-left:297.15pt;margin-top:102.45pt;width:100.8pt;height:36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">
                <v:textbox>
                  <w:txbxContent>
                    <w:p w14:paraId="5F9DF28A" w14:textId="77777777" w:rsidR="00487706" w:rsidRDefault="00487706">
                      <w:pPr>
                        <w:jc w:val="center"/>
                        <w:rPr>
                          <w:sz w:val="8"/>
                        </w:rPr>
                      </w:pPr>
                    </w:p>
                    <w:p w14:paraId="496E8B99" w14:textId="77777777" w:rsidR="00487706" w:rsidRDefault="00487706">
                      <w:pPr>
                        <w:jc w:val="center"/>
                      </w:pPr>
                      <w:r>
                        <w:t>Accept donor</w:t>
                      </w:r>
                    </w:p>
                  </w:txbxContent>
                </v:textbox>
              </v:shape>
            </w:pict>
          </mc:Fallback>
        </mc:AlternateContent>
      </w:r>
      <w:r w:rsidR="008E26F7">
        <w:rPr>
          <w:noProof/>
        </w:rPr>
        <mc:AlternateContent>
          <mc:Choice Requires="wps">
            <w:drawing>
              <wp:anchor distT="0" distB="0" distL="114300" distR="114300" simplePos="0" relativeHeight="251759104" behindDoc="0" locked="0" layoutInCell="1" allowOverlap="1" wp14:anchorId="77F2A22E" wp14:editId="3244A3CA">
                <wp:simplePos x="0" y="0"/>
                <wp:positionH relativeFrom="column">
                  <wp:posOffset>1489075</wp:posOffset>
                </wp:positionH>
                <wp:positionV relativeFrom="paragraph">
                  <wp:posOffset>3711575</wp:posOffset>
                </wp:positionV>
                <wp:extent cx="0" cy="429895"/>
                <wp:effectExtent l="60325" t="9525" r="53975" b="17780"/>
                <wp:wrapNone/>
                <wp:docPr id="1025" name="Line 10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989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81A1D08" id="Line 1069" o:spid="_x0000_s1026" style="position:absolute;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25pt,292.25pt" to="117.25pt,3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">
                <v:stroke endarrow="block"/>
              </v:line>
            </w:pict>
          </mc:Fallback>
        </mc:AlternateContent>
      </w:r>
      <w:r w:rsidR="008E26F7">
        <w:rPr>
          <w:noProof/>
        </w:rPr>
        <mc:AlternateContent>
          <mc:Choice Requires="wps">
            <w:drawing>
              <wp:anchor distT="0" distB="0" distL="114300" distR="114300" simplePos="0" relativeHeight="251757056" behindDoc="0" locked="0" layoutInCell="1" allowOverlap="1" wp14:anchorId="0E4C5793" wp14:editId="21C8580E">
                <wp:simplePos x="0" y="0"/>
                <wp:positionH relativeFrom="column">
                  <wp:posOffset>2540635</wp:posOffset>
                </wp:positionH>
                <wp:positionV relativeFrom="paragraph">
                  <wp:posOffset>1529715</wp:posOffset>
                </wp:positionV>
                <wp:extent cx="1225550" cy="0"/>
                <wp:effectExtent l="6985" t="56515" r="15240" b="57785"/>
                <wp:wrapNone/>
                <wp:docPr id="1024" name="Line 10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555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3EC6AAC" id="Line 1067" o:spid="_x0000_s1026" style="position:absolute;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0.05pt,120.45pt" to="296.55pt,1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">
                <v:stroke endarrow="block"/>
              </v:line>
            </w:pict>
          </mc:Fallback>
        </mc:AlternateContent>
      </w:r>
      <w:r w:rsidR="008E26F7">
        <w:rPr>
          <w:noProof/>
        </w:rPr>
        <mc:AlternateContent>
          <mc:Choice Requires="wps">
            <w:drawing>
              <wp:anchor distT="0" distB="0" distL="114300" distR="114300" simplePos="0" relativeHeight="251756032" behindDoc="0" locked="0" layoutInCell="1" allowOverlap="1" wp14:anchorId="1DE6C6A9" wp14:editId="3960165D">
                <wp:simplePos x="0" y="0"/>
                <wp:positionH relativeFrom="column">
                  <wp:posOffset>641985</wp:posOffset>
                </wp:positionH>
                <wp:positionV relativeFrom="paragraph">
                  <wp:posOffset>1201420</wp:posOffset>
                </wp:positionV>
                <wp:extent cx="1743075" cy="676275"/>
                <wp:effectExtent l="3810" t="4445" r="0" b="0"/>
                <wp:wrapNone/>
                <wp:docPr id="1919" name="Text Box 10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676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F8954FC" w14:textId="77777777" w:rsidR="00487706" w:rsidRDefault="00487706">
                            <w:pPr>
                              <w:pStyle w:val="BodyText"/>
                              <w:jc w:val="center"/>
                            </w:pPr>
                            <w:r>
                              <w:t>Have you ever had</w:t>
                            </w:r>
                          </w:p>
                          <w:p w14:paraId="128E22D0" w14:textId="77777777" w:rsidR="00487706" w:rsidRDefault="00487706">
                            <w:pPr>
                              <w:pStyle w:val="BodyText"/>
                              <w:jc w:val="center"/>
                            </w:pPr>
                            <w:r>
                              <w:t>sexual contact with anyone who was born in or lived in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E6C6A9" id="Text Box 1066" o:spid="_x0000_s1483" type="#_x0000_t202" style="position:absolute;margin-left:50.55pt;margin-top:94.6pt;width:137.25pt;height:53.2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" filled="f" stroked="f">
                <v:textbox>
                  <w:txbxContent>
                    <w:p w14:paraId="3F8954FC" w14:textId="77777777" w:rsidR="00487706" w:rsidRDefault="00487706">
                      <w:pPr>
                        <w:pStyle w:val="BodyText"/>
                        <w:jc w:val="center"/>
                      </w:pPr>
                      <w:r>
                        <w:t>Have you ever had</w:t>
                      </w:r>
                    </w:p>
                    <w:p w14:paraId="128E22D0" w14:textId="77777777" w:rsidR="00487706" w:rsidRDefault="00487706">
                      <w:pPr>
                        <w:pStyle w:val="BodyText"/>
                        <w:jc w:val="center"/>
                      </w:pPr>
                      <w:r>
                        <w:t>sexual contact with anyone who was born in or lived in Africa?</w:t>
                      </w:r>
                    </w:p>
                  </w:txbxContent>
                </v:textbox>
              </v:shape>
            </w:pict>
          </mc:Fallback>
        </mc:AlternateContent>
      </w:r>
      <w:r w:rsidR="008E26F7">
        <w:rPr>
          <w:noProof/>
        </w:rPr>
        <mc:AlternateContent>
          <mc:Choice Requires="wps">
            <w:drawing>
              <wp:anchor distT="0" distB="0" distL="114300" distR="114300" simplePos="0" relativeHeight="251755008" behindDoc="0" locked="0" layoutInCell="1" allowOverlap="1" wp14:anchorId="3646C6E0" wp14:editId="54485817">
                <wp:simplePos x="0" y="0"/>
                <wp:positionH relativeFrom="column">
                  <wp:posOffset>436880</wp:posOffset>
                </wp:positionH>
                <wp:positionV relativeFrom="paragraph">
                  <wp:posOffset>944245</wp:posOffset>
                </wp:positionV>
                <wp:extent cx="2105025" cy="1171575"/>
                <wp:effectExtent l="17780" t="13970" r="20320" b="14605"/>
                <wp:wrapNone/>
                <wp:docPr id="1918" name="AutoShape 10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1171575"/>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D892" id="AutoShape 1065" o:spid="_x0000_s1026" type="#_x0000_t110" style="position:absolute;margin-left:34.4pt;margin-top:74.35pt;width:165.75pt;height:92.2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"/>
            </w:pict>
          </mc:Fallback>
        </mc:AlternateContent>
      </w:r>
      <w:r w:rsidR="008E26F7">
        <w:rPr>
          <w:noProof/>
        </w:rPr>
        <mc:AlternateContent>
          <mc:Choice Requires="wps">
            <w:drawing>
              <wp:anchor distT="0" distB="0" distL="114300" distR="114300" simplePos="0" relativeHeight="251753984" behindDoc="0" locked="0" layoutInCell="1" allowOverlap="1" wp14:anchorId="76684697" wp14:editId="1968FFB3">
                <wp:simplePos x="0" y="0"/>
                <wp:positionH relativeFrom="column">
                  <wp:posOffset>584200</wp:posOffset>
                </wp:positionH>
                <wp:positionV relativeFrom="paragraph">
                  <wp:posOffset>2915920</wp:posOffset>
                </wp:positionV>
                <wp:extent cx="1809750" cy="419100"/>
                <wp:effectExtent l="3175" t="4445" r="0" b="0"/>
                <wp:wrapNone/>
                <wp:docPr id="1917" name="Text Box 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419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29B687" w14:textId="77777777" w:rsidR="00487706" w:rsidRDefault="00487706">
                            <w:pPr>
                              <w:jc w:val="center"/>
                            </w:pPr>
                            <w:r>
                              <w:t>Did this sex partner leave Africa before or 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684697" id="Text Box 1064" o:spid="_x0000_s1484" type="#_x0000_t202" style="position:absolute;margin-left:46pt;margin-top:229.6pt;width:142.5pt;height:33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" filled="f" stroked="f">
                <v:textbox>
                  <w:txbxContent>
                    <w:p w14:paraId="5D29B687" w14:textId="77777777" w:rsidR="00487706" w:rsidRDefault="00487706">
                      <w:pPr>
                        <w:jc w:val="center"/>
                      </w:pPr>
                      <w:r>
                        <w:t>Did this sex partner leave Africa before or after 1977?</w:t>
                      </w:r>
                    </w:p>
                  </w:txbxContent>
                </v:textbox>
              </v:shape>
            </w:pict>
          </mc:Fallback>
        </mc:AlternateContent>
      </w:r>
      <w:r w:rsidR="008E26F7">
        <w:rPr>
          <w:noProof/>
        </w:rPr>
        <mc:AlternateContent>
          <mc:Choice Requires="wps">
            <w:drawing>
              <wp:anchor distT="0" distB="0" distL="114300" distR="114300" simplePos="0" relativeHeight="251752960" behindDoc="0" locked="0" layoutInCell="1" allowOverlap="1" wp14:anchorId="6C263EC8" wp14:editId="124366CF">
                <wp:simplePos x="0" y="0"/>
                <wp:positionH relativeFrom="column">
                  <wp:posOffset>437515</wp:posOffset>
                </wp:positionH>
                <wp:positionV relativeFrom="paragraph">
                  <wp:posOffset>2544445</wp:posOffset>
                </wp:positionV>
                <wp:extent cx="2103120" cy="1170305"/>
                <wp:effectExtent l="18415" t="13970" r="21590" b="15875"/>
                <wp:wrapNone/>
                <wp:docPr id="1916"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1170305"/>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81581C" id="AutoShape 1063" o:spid="_x0000_s1026" type="#_x0000_t110" style="position:absolute;margin-left:34.45pt;margin-top:200.35pt;width:165.6pt;height:92.1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"/>
            </w:pict>
          </mc:Fallback>
        </mc:AlternateContent>
      </w:r>
      <w:r w:rsidR="008E26F7">
        <w:rPr>
          <w:noProof/>
        </w:rPr>
        <mc:AlternateContent>
          <mc:Choice Requires="wps">
            <w:drawing>
              <wp:anchor distT="0" distB="0" distL="114300" distR="114300" simplePos="0" relativeHeight="251751936" behindDoc="0" locked="0" layoutInCell="1" allowOverlap="1" wp14:anchorId="3ECBD942" wp14:editId="2D5A8C73">
                <wp:simplePos x="0" y="0"/>
                <wp:positionH relativeFrom="column">
                  <wp:posOffset>1489075</wp:posOffset>
                </wp:positionH>
                <wp:positionV relativeFrom="paragraph">
                  <wp:posOffset>629920</wp:posOffset>
                </wp:positionV>
                <wp:extent cx="0" cy="306070"/>
                <wp:effectExtent l="60325" t="13970" r="53975" b="22860"/>
                <wp:wrapNone/>
                <wp:docPr id="1914" name="Line 10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607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55CC42F" id="Line 1062" o:spid="_x0000_s1026" style="position:absolute;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25pt,49.6pt" to="117.25pt,7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">
                <v:stroke endarrow="block"/>
              </v:line>
            </w:pict>
          </mc:Fallback>
        </mc:AlternateContent>
      </w:r>
      <w:r w:rsidR="008E26F7">
        <w:rPr>
          <w:noProof/>
        </w:rPr>
        <mc:AlternateContent>
          <mc:Choice Requires="wps">
            <w:drawing>
              <wp:anchor distT="0" distB="0" distL="114300" distR="114300" simplePos="0" relativeHeight="251750912" behindDoc="0" locked="0" layoutInCell="1" allowOverlap="1" wp14:anchorId="05CAD898" wp14:editId="51E3F744">
                <wp:simplePos x="0" y="0"/>
                <wp:positionH relativeFrom="column">
                  <wp:posOffset>918845</wp:posOffset>
                </wp:positionH>
                <wp:positionV relativeFrom="paragraph">
                  <wp:posOffset>165100</wp:posOffset>
                </wp:positionV>
                <wp:extent cx="1143000" cy="457200"/>
                <wp:effectExtent l="13970" t="6350" r="5080" b="12700"/>
                <wp:wrapNone/>
                <wp:docPr id="1913" name="AutoShape 10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199C6189" w14:textId="77777777" w:rsidR="00487706" w:rsidRDefault="00487706">
                            <w:pPr>
                              <w:jc w:val="center"/>
                              <w:rPr>
                                <w:sz w:val="12"/>
                              </w:rPr>
                            </w:pPr>
                          </w:p>
                          <w:p w14:paraId="1F5688E2" w14:textId="77777777" w:rsidR="00487706" w:rsidRDefault="00487706">
                            <w:pPr>
                              <w:jc w:val="center"/>
                            </w:pPr>
                            <w:r>
                              <w:t>Question #3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AD898" id="AutoShape 1061" o:spid="_x0000_s1485" type="#_x0000_t176" style="position:absolute;margin-left:72.35pt;margin-top:13pt;width:90pt;height:36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">
                <v:textbox>
                  <w:txbxContent>
                    <w:p w14:paraId="199C6189" w14:textId="77777777" w:rsidR="00487706" w:rsidRDefault="00487706">
                      <w:pPr>
                        <w:jc w:val="center"/>
                        <w:rPr>
                          <w:sz w:val="12"/>
                        </w:rPr>
                      </w:pPr>
                    </w:p>
                    <w:p w14:paraId="1F5688E2" w14:textId="77777777" w:rsidR="00487706" w:rsidRDefault="00487706">
                      <w:pPr>
                        <w:jc w:val="center"/>
                      </w:pPr>
                      <w:r>
                        <w:t>Question #37</w:t>
                      </w:r>
                    </w:p>
                  </w:txbxContent>
                </v:textbox>
              </v:shape>
            </w:pict>
          </mc:Fallback>
        </mc:AlternateContent>
      </w:r>
      <w:r w:rsidR="008E26F7">
        <w:rPr>
          <w:noProof/>
        </w:rPr>
        <mc:AlternateContent>
          <mc:Choice Requires="wps">
            <w:drawing>
              <wp:anchor distT="0" distB="0" distL="114300" distR="114300" simplePos="0" relativeHeight="251749888" behindDoc="0" locked="0" layoutInCell="1" allowOverlap="1" wp14:anchorId="3191C073" wp14:editId="3F90BFF6">
                <wp:simplePos x="0" y="0"/>
                <wp:positionH relativeFrom="column">
                  <wp:align>center</wp:align>
                </wp:positionH>
                <wp:positionV relativeFrom="paragraph">
                  <wp:posOffset>6849110</wp:posOffset>
                </wp:positionV>
                <wp:extent cx="5324475" cy="504825"/>
                <wp:effectExtent l="0" t="4445" r="2540" b="0"/>
                <wp:wrapNone/>
                <wp:docPr id="1912" name="Text Box 10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04D11" w14:textId="77777777" w:rsidR="00487706" w:rsidRDefault="004877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1C073" id="Text Box 1086" o:spid="_x0000_s1486" type="#_x0000_t202" style="position:absolute;margin-left:0;margin-top:539.3pt;width:419.25pt;height:39.75pt;z-index:2517498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NvQIAAMg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" filled="f" stroked="f">
                <v:textbox>
                  <w:txbxContent>
                    <w:p w14:paraId="5A904D11" w14:textId="77777777" w:rsidR="00487706" w:rsidRDefault="00487706"/>
                  </w:txbxContent>
                </v:textbox>
              </v:shape>
            </w:pict>
          </mc:Fallback>
        </mc:AlternateContent>
      </w:r>
      <w:r w:rsidR="009D4F0F">
        <w:br w:type="page"/>
      </w:r>
      <w:r w:rsidR="009D4F0F">
        <w:rPr>
          <w:b/>
          <w:bCs/>
        </w:rPr>
        <w:lastRenderedPageBreak/>
        <w:t>Question:</w:t>
      </w:r>
      <w:r w:rsidR="009D4F0F">
        <w:t xml:space="preserve"> </w:t>
      </w:r>
      <w:r w:rsidR="00395E5F">
        <w:t>38</w:t>
      </w:r>
      <w:r w:rsidR="009D4F0F">
        <w:t>. Have you ever been in Africa?</w:t>
      </w:r>
      <w:r w:rsidR="003539E5">
        <w:t xml:space="preserve">  </w:t>
      </w:r>
    </w:p>
    <w:p w14:paraId="232B98B5" w14:textId="77777777" w:rsidR="00865AE5" w:rsidRDefault="00865AE5"/>
    <w:p w14:paraId="5A8E133F" w14:textId="77777777" w:rsidR="003539E5" w:rsidRDefault="008E26F7">
      <w:r>
        <w:rPr>
          <w:b/>
          <w:bCs/>
          <w:noProof/>
        </w:rPr>
        <mc:AlternateContent>
          <mc:Choice Requires="wps">
            <w:drawing>
              <wp:anchor distT="0" distB="0" distL="114300" distR="114300" simplePos="0" relativeHeight="251791872" behindDoc="0" locked="0" layoutInCell="1" allowOverlap="1" wp14:anchorId="2F212572" wp14:editId="25A66187">
                <wp:simplePos x="0" y="0"/>
                <wp:positionH relativeFrom="column">
                  <wp:posOffset>1299845</wp:posOffset>
                </wp:positionH>
                <wp:positionV relativeFrom="paragraph">
                  <wp:posOffset>3615690</wp:posOffset>
                </wp:positionV>
                <wp:extent cx="0" cy="233680"/>
                <wp:effectExtent l="61595" t="12065" r="52705" b="20955"/>
                <wp:wrapNone/>
                <wp:docPr id="1911" name="Line 1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6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EEDAA9" id="Line 1133" o:spid="_x0000_s1026" style="position:absolute;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35pt,284.7pt" to="102.35pt,3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">
                <v:stroke endarrow="block"/>
              </v:line>
            </w:pict>
          </mc:Fallback>
        </mc:AlternateContent>
      </w:r>
      <w:r>
        <w:rPr>
          <w:b/>
          <w:bCs/>
          <w:noProof/>
        </w:rPr>
        <mc:AlternateContent>
          <mc:Choice Requires="wps">
            <w:drawing>
              <wp:anchor distT="0" distB="0" distL="114300" distR="114300" simplePos="0" relativeHeight="251790848" behindDoc="0" locked="0" layoutInCell="1" allowOverlap="1" wp14:anchorId="7AF84D15" wp14:editId="22B2250D">
                <wp:simplePos x="0" y="0"/>
                <wp:positionH relativeFrom="column">
                  <wp:posOffset>1299845</wp:posOffset>
                </wp:positionH>
                <wp:positionV relativeFrom="paragraph">
                  <wp:posOffset>2282190</wp:posOffset>
                </wp:positionV>
                <wp:extent cx="0" cy="233680"/>
                <wp:effectExtent l="61595" t="12065" r="52705" b="20955"/>
                <wp:wrapNone/>
                <wp:docPr id="1910" name="Line 1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36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37BB8AF" id="Line 1132" o:spid="_x0000_s1026" style="position:absolute;z-index:25179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35pt,179.7pt" to="102.35pt,19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">
                <v:stroke endarrow="block"/>
              </v:line>
            </w:pict>
          </mc:Fallback>
        </mc:AlternateContent>
      </w:r>
      <w:r>
        <w:rPr>
          <w:b/>
          <w:bCs/>
          <w:noProof/>
        </w:rPr>
        <mc:AlternateContent>
          <mc:Choice Requires="wps">
            <w:drawing>
              <wp:anchor distT="0" distB="0" distL="114300" distR="114300" simplePos="0" relativeHeight="251780608" behindDoc="0" locked="0" layoutInCell="1" allowOverlap="1" wp14:anchorId="27443878" wp14:editId="7F3717C6">
                <wp:simplePos x="0" y="0"/>
                <wp:positionH relativeFrom="column">
                  <wp:posOffset>1295400</wp:posOffset>
                </wp:positionH>
                <wp:positionV relativeFrom="paragraph">
                  <wp:posOffset>2263775</wp:posOffset>
                </wp:positionV>
                <wp:extent cx="457200" cy="247650"/>
                <wp:effectExtent l="0" t="3175" r="0" b="0"/>
                <wp:wrapNone/>
                <wp:docPr id="1909" name="Text Box 10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28970C"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43878" id="Text Box 1095" o:spid="_x0000_s1487" type="#_x0000_t202" style="position:absolute;margin-left:102pt;margin-top:178.25pt;width:36pt;height:19.5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" filled="f" stroked="f">
                <v:textbox>
                  <w:txbxContent>
                    <w:p w14:paraId="4F28970C" w14:textId="77777777" w:rsidR="00487706" w:rsidRDefault="00487706">
                      <w:pPr>
                        <w:jc w:val="center"/>
                      </w:pPr>
                      <w:r>
                        <w:t>Yes</w:t>
                      </w:r>
                    </w:p>
                  </w:txbxContent>
                </v:textbox>
              </v:shape>
            </w:pict>
          </mc:Fallback>
        </mc:AlternateContent>
      </w:r>
      <w:r w:rsidR="007A5945">
        <w:rPr>
          <w:b/>
          <w:bCs/>
        </w:rPr>
        <w:t>Donor Eligibility:</w:t>
      </w:r>
      <w:r w:rsidR="007A5945">
        <w:t xml:space="preserve"> Donors who were born in, lived in or have traveled to certain countries in Africa since 1977 (see appendix for HIV Group O countries at risk-Africa) are ineligible. Donors who have received a blood transfusion or any other medical treatment involving the use of blood in certain countries in Africa are ineligible. Donors may have been exposed to rare strains of HIV that are not consistently detected by all current test methods.</w:t>
      </w:r>
    </w:p>
    <w:p w14:paraId="17853A45" w14:textId="77777777" w:rsidR="009D4F0F" w:rsidRDefault="008E26F7">
      <w:r>
        <w:rPr>
          <w:b/>
          <w:bCs/>
          <w:noProof/>
        </w:rPr>
        <mc:AlternateContent>
          <mc:Choice Requires="wps">
            <w:drawing>
              <wp:anchor distT="0" distB="0" distL="114300" distR="114300" simplePos="0" relativeHeight="251796992" behindDoc="0" locked="0" layoutInCell="1" allowOverlap="1" wp14:anchorId="7F98125E" wp14:editId="0805A1B4">
                <wp:simplePos x="0" y="0"/>
                <wp:positionH relativeFrom="column">
                  <wp:posOffset>2057400</wp:posOffset>
                </wp:positionH>
                <wp:positionV relativeFrom="paragraph">
                  <wp:posOffset>4946650</wp:posOffset>
                </wp:positionV>
                <wp:extent cx="364490" cy="0"/>
                <wp:effectExtent l="9525" t="53975" r="16510" b="60325"/>
                <wp:wrapNone/>
                <wp:docPr id="1908" name="Line 1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449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AA4BC5C" id="Line 1119" o:spid="_x0000_s1026" style="position:absolute;z-index:25179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389.5pt" to="190.7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">
                <v:stroke endarrow="block"/>
              </v:line>
            </w:pict>
          </mc:Fallback>
        </mc:AlternateContent>
      </w:r>
      <w:r>
        <w:rPr>
          <w:noProof/>
        </w:rPr>
        <mc:AlternateContent>
          <mc:Choice Requires="wps">
            <w:drawing>
              <wp:anchor distT="0" distB="0" distL="114300" distR="114300" simplePos="0" relativeHeight="252216832" behindDoc="0" locked="0" layoutInCell="1" allowOverlap="1" wp14:anchorId="5B192C1D" wp14:editId="6FBE3770">
                <wp:simplePos x="0" y="0"/>
                <wp:positionH relativeFrom="column">
                  <wp:posOffset>118745</wp:posOffset>
                </wp:positionH>
                <wp:positionV relativeFrom="paragraph">
                  <wp:posOffset>4570095</wp:posOffset>
                </wp:positionV>
                <wp:extent cx="2015490" cy="722630"/>
                <wp:effectExtent l="4445" t="1270" r="0" b="0"/>
                <wp:wrapThrough wrapText="bothSides">
                  <wp:wrapPolygon edited="0">
                    <wp:start x="0" y="0"/>
                    <wp:lineTo x="21600" y="0"/>
                    <wp:lineTo x="21600" y="21600"/>
                    <wp:lineTo x="0" y="21600"/>
                    <wp:lineTo x="0" y="0"/>
                  </wp:wrapPolygon>
                </wp:wrapThrough>
                <wp:docPr id="1907" name="Text Box 1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490" cy="7226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B4788E" w14:textId="77777777" w:rsidR="00487706" w:rsidRDefault="00487706" w:rsidP="00701C8A">
                            <w:pPr>
                              <w:jc w:val="center"/>
                            </w:pPr>
                            <w:r w:rsidRPr="00701C8A">
                              <w:t xml:space="preserve">Consult SOP to determine if donor </w:t>
                            </w:r>
                          </w:p>
                          <w:p w14:paraId="5781DA64" w14:textId="77777777" w:rsidR="00487706" w:rsidRDefault="00487706" w:rsidP="00701C8A">
                            <w:pPr>
                              <w:jc w:val="center"/>
                            </w:pPr>
                            <w:r w:rsidRPr="00701C8A">
                              <w:t xml:space="preserve">is ineligible due to being born in, </w:t>
                            </w:r>
                          </w:p>
                          <w:p w14:paraId="2BA4235E" w14:textId="77777777" w:rsidR="00487706" w:rsidRDefault="00487706" w:rsidP="00701C8A">
                            <w:pPr>
                              <w:jc w:val="center"/>
                            </w:pPr>
                            <w:r w:rsidRPr="00701C8A">
                              <w:t xml:space="preserve">living in or travel to these </w:t>
                            </w:r>
                          </w:p>
                          <w:p w14:paraId="52ED9C59" w14:textId="77777777" w:rsidR="00487706" w:rsidRPr="00701C8A" w:rsidRDefault="00487706" w:rsidP="00701C8A">
                            <w:pPr>
                              <w:jc w:val="center"/>
                            </w:pPr>
                            <w:r w:rsidRPr="00701C8A">
                              <w:t>African count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92C1D" id="Text Box 1988" o:spid="_x0000_s1488" type="#_x0000_t202" style="position:absolute;margin-left:9.35pt;margin-top:359.85pt;width:158.7pt;height:56.9pt;z-index:25221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" filled="f" stroked="f">
                <v:textbox>
                  <w:txbxContent>
                    <w:p w14:paraId="65B4788E" w14:textId="77777777" w:rsidR="00487706" w:rsidRDefault="00487706" w:rsidP="00701C8A">
                      <w:pPr>
                        <w:jc w:val="center"/>
                      </w:pPr>
                      <w:r w:rsidRPr="00701C8A">
                        <w:t xml:space="preserve">Consult SOP to determine if donor </w:t>
                      </w:r>
                    </w:p>
                    <w:p w14:paraId="5781DA64" w14:textId="77777777" w:rsidR="00487706" w:rsidRDefault="00487706" w:rsidP="00701C8A">
                      <w:pPr>
                        <w:jc w:val="center"/>
                      </w:pPr>
                      <w:r w:rsidRPr="00701C8A">
                        <w:t xml:space="preserve">is ineligible due to being born in, </w:t>
                      </w:r>
                    </w:p>
                    <w:p w14:paraId="2BA4235E" w14:textId="77777777" w:rsidR="00487706" w:rsidRDefault="00487706" w:rsidP="00701C8A">
                      <w:pPr>
                        <w:jc w:val="center"/>
                      </w:pPr>
                      <w:r w:rsidRPr="00701C8A">
                        <w:t xml:space="preserve">living in or travel to these </w:t>
                      </w:r>
                    </w:p>
                    <w:p w14:paraId="52ED9C59" w14:textId="77777777" w:rsidR="00487706" w:rsidRPr="00701C8A" w:rsidRDefault="00487706" w:rsidP="00701C8A">
                      <w:pPr>
                        <w:jc w:val="center"/>
                      </w:pPr>
                      <w:r w:rsidRPr="00701C8A">
                        <w:t>African countries.</w:t>
                      </w:r>
                    </w:p>
                  </w:txbxContent>
                </v:textbox>
                <w10:wrap type="through"/>
              </v:shape>
            </w:pict>
          </mc:Fallback>
        </mc:AlternateContent>
      </w:r>
      <w:r>
        <w:rPr>
          <w:noProof/>
        </w:rPr>
        <mc:AlternateContent>
          <mc:Choice Requires="wps">
            <w:drawing>
              <wp:anchor distT="0" distB="0" distL="114300" distR="114300" simplePos="0" relativeHeight="251996672" behindDoc="0" locked="0" layoutInCell="1" allowOverlap="1" wp14:anchorId="6F61BAE5" wp14:editId="134BE319">
                <wp:simplePos x="0" y="0"/>
                <wp:positionH relativeFrom="column">
                  <wp:posOffset>361950</wp:posOffset>
                </wp:positionH>
                <wp:positionV relativeFrom="paragraph">
                  <wp:posOffset>2236470</wp:posOffset>
                </wp:positionV>
                <wp:extent cx="1838325" cy="938530"/>
                <wp:effectExtent l="0" t="1270" r="0" b="3175"/>
                <wp:wrapNone/>
                <wp:docPr id="1906" name="Text Box 15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9385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369B60B" w14:textId="77777777" w:rsidR="00487706" w:rsidRDefault="00487706" w:rsidP="003F3534">
                            <w:pPr>
                              <w:jc w:val="center"/>
                            </w:pPr>
                            <w:r w:rsidRPr="00701C8A">
                              <w:t xml:space="preserve">Were </w:t>
                            </w:r>
                          </w:p>
                          <w:p w14:paraId="4979A9C0" w14:textId="77777777" w:rsidR="00487706" w:rsidRDefault="00487706" w:rsidP="003F3534">
                            <w:pPr>
                              <w:jc w:val="center"/>
                            </w:pPr>
                            <w:r w:rsidRPr="00701C8A">
                              <w:t xml:space="preserve">you born in, </w:t>
                            </w:r>
                          </w:p>
                          <w:p w14:paraId="5B720350" w14:textId="77777777" w:rsidR="00487706" w:rsidRPr="00701C8A" w:rsidRDefault="00487706" w:rsidP="003F3534">
                            <w:pPr>
                              <w:jc w:val="center"/>
                            </w:pPr>
                            <w:r w:rsidRPr="00701C8A">
                              <w:t>lived in</w:t>
                            </w:r>
                            <w:r>
                              <w:t xml:space="preserve"> </w:t>
                            </w:r>
                            <w:r w:rsidRPr="00701C8A">
                              <w:t>or did you travel to</w:t>
                            </w:r>
                          </w:p>
                          <w:p w14:paraId="3FF608BA" w14:textId="77777777" w:rsidR="00487706" w:rsidRDefault="00487706" w:rsidP="00701C8A">
                            <w:pPr>
                              <w:jc w:val="center"/>
                            </w:pPr>
                            <w:r w:rsidRPr="00701C8A">
                              <w:t>Africa before or</w:t>
                            </w:r>
                            <w:r>
                              <w:t xml:space="preserve"> </w:t>
                            </w:r>
                            <w:r w:rsidRPr="00701C8A">
                              <w:t xml:space="preserve">after </w:t>
                            </w:r>
                          </w:p>
                          <w:p w14:paraId="5CB99A4A" w14:textId="77777777" w:rsidR="00487706" w:rsidRPr="00701C8A" w:rsidRDefault="00487706" w:rsidP="003F3534">
                            <w:pPr>
                              <w:pStyle w:val="BodyText"/>
                              <w:jc w:val="center"/>
                            </w:pPr>
                            <w:r w:rsidRPr="00701C8A">
                              <w:t>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1BAE5" id="Text Box 1581" o:spid="_x0000_s1489" type="#_x0000_t202" style="position:absolute;margin-left:28.5pt;margin-top:176.1pt;width:144.75pt;height:73.9pt;z-index:25199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" filled="f" stroked="f">
                <v:textbox>
                  <w:txbxContent>
                    <w:p w14:paraId="4369B60B" w14:textId="77777777" w:rsidR="00487706" w:rsidRDefault="00487706" w:rsidP="003F3534">
                      <w:pPr>
                        <w:jc w:val="center"/>
                      </w:pPr>
                      <w:r w:rsidRPr="00701C8A">
                        <w:t xml:space="preserve">Were </w:t>
                      </w:r>
                    </w:p>
                    <w:p w14:paraId="4979A9C0" w14:textId="77777777" w:rsidR="00487706" w:rsidRDefault="00487706" w:rsidP="003F3534">
                      <w:pPr>
                        <w:jc w:val="center"/>
                      </w:pPr>
                      <w:r w:rsidRPr="00701C8A">
                        <w:t xml:space="preserve">you born in, </w:t>
                      </w:r>
                    </w:p>
                    <w:p w14:paraId="5B720350" w14:textId="77777777" w:rsidR="00487706" w:rsidRPr="00701C8A" w:rsidRDefault="00487706" w:rsidP="003F3534">
                      <w:pPr>
                        <w:jc w:val="center"/>
                      </w:pPr>
                      <w:r w:rsidRPr="00701C8A">
                        <w:t>lived in</w:t>
                      </w:r>
                      <w:r>
                        <w:t xml:space="preserve"> </w:t>
                      </w:r>
                      <w:r w:rsidRPr="00701C8A">
                        <w:t>or did you travel to</w:t>
                      </w:r>
                    </w:p>
                    <w:p w14:paraId="3FF608BA" w14:textId="77777777" w:rsidR="00487706" w:rsidRDefault="00487706" w:rsidP="00701C8A">
                      <w:pPr>
                        <w:jc w:val="center"/>
                      </w:pPr>
                      <w:r w:rsidRPr="00701C8A">
                        <w:t>Africa before or</w:t>
                      </w:r>
                      <w:r>
                        <w:t xml:space="preserve"> </w:t>
                      </w:r>
                      <w:r w:rsidRPr="00701C8A">
                        <w:t xml:space="preserve">after </w:t>
                      </w:r>
                    </w:p>
                    <w:p w14:paraId="5CB99A4A" w14:textId="77777777" w:rsidR="00487706" w:rsidRPr="00701C8A" w:rsidRDefault="00487706" w:rsidP="003F3534">
                      <w:pPr>
                        <w:pStyle w:val="BodyText"/>
                        <w:jc w:val="center"/>
                      </w:pPr>
                      <w:r w:rsidRPr="00701C8A">
                        <w:t>1977?</w:t>
                      </w:r>
                    </w:p>
                  </w:txbxContent>
                </v:textbox>
              </v:shape>
            </w:pict>
          </mc:Fallback>
        </mc:AlternateContent>
      </w:r>
      <w:r>
        <w:rPr>
          <w:b/>
          <w:bCs/>
          <w:noProof/>
        </w:rPr>
        <mc:AlternateContent>
          <mc:Choice Requires="wps">
            <w:drawing>
              <wp:anchor distT="0" distB="0" distL="114300" distR="114300" simplePos="0" relativeHeight="251789824" behindDoc="0" locked="0" layoutInCell="1" allowOverlap="1" wp14:anchorId="6153EBF4" wp14:editId="6B8FE07B">
                <wp:simplePos x="0" y="0"/>
                <wp:positionH relativeFrom="column">
                  <wp:posOffset>1533525</wp:posOffset>
                </wp:positionH>
                <wp:positionV relativeFrom="paragraph">
                  <wp:posOffset>3175000</wp:posOffset>
                </wp:positionV>
                <wp:extent cx="819150" cy="247650"/>
                <wp:effectExtent l="0" t="0" r="0" b="3175"/>
                <wp:wrapNone/>
                <wp:docPr id="1905" name="Text Box 1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F481B4" w14:textId="77777777" w:rsidR="00487706" w:rsidRDefault="00487706">
                            <w:pPr>
                              <w:jc w:val="center"/>
                            </w:pPr>
                            <w:r>
                              <w:t>After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53EBF4" id="Text Box 1130" o:spid="_x0000_s1490" type="#_x0000_t202" style="position:absolute;margin-left:120.75pt;margin-top:250pt;width:64.5pt;height:19.5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" filled="f" stroked="f">
                <v:textbox>
                  <w:txbxContent>
                    <w:p w14:paraId="3DF481B4" w14:textId="77777777" w:rsidR="00487706" w:rsidRDefault="00487706">
                      <w:pPr>
                        <w:jc w:val="center"/>
                      </w:pPr>
                      <w:r>
                        <w:t>After 1977</w:t>
                      </w:r>
                    </w:p>
                  </w:txbxContent>
                </v:textbox>
              </v:shape>
            </w:pict>
          </mc:Fallback>
        </mc:AlternateContent>
      </w:r>
      <w:r>
        <w:rPr>
          <w:noProof/>
        </w:rPr>
        <mc:AlternateContent>
          <mc:Choice Requires="wps">
            <w:drawing>
              <wp:anchor distT="0" distB="0" distL="114300" distR="114300" simplePos="0" relativeHeight="251994624" behindDoc="0" locked="0" layoutInCell="1" allowOverlap="1" wp14:anchorId="09A3BDA8" wp14:editId="69AF89F4">
                <wp:simplePos x="0" y="0"/>
                <wp:positionH relativeFrom="column">
                  <wp:posOffset>23495</wp:posOffset>
                </wp:positionH>
                <wp:positionV relativeFrom="paragraph">
                  <wp:posOffset>3769995</wp:posOffset>
                </wp:positionV>
                <wp:extent cx="2675890" cy="392430"/>
                <wp:effectExtent l="4445" t="1270" r="0" b="0"/>
                <wp:wrapNone/>
                <wp:docPr id="1904" name="Text Box 15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5890" cy="39243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C2685E" w14:textId="77777777" w:rsidR="00487706" w:rsidRDefault="00487706" w:rsidP="003F3534">
                            <w:pPr>
                              <w:jc w:val="center"/>
                            </w:pPr>
                            <w:r>
                              <w:t>Has donor spent time in African countries listed on the appendi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3BDA8" id="Text Box 1579" o:spid="_x0000_s1491" type="#_x0000_t202" style="position:absolute;margin-left:1.85pt;margin-top:296.85pt;width:210.7pt;height:30.9pt;z-index:25199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" filled="f" stroked="f">
                <v:textbox>
                  <w:txbxContent>
                    <w:p w14:paraId="47C2685E" w14:textId="77777777" w:rsidR="00487706" w:rsidRDefault="00487706" w:rsidP="003F3534">
                      <w:pPr>
                        <w:jc w:val="center"/>
                      </w:pPr>
                      <w:r>
                        <w:t>Has donor spent time in African countries listed on the appendix?</w:t>
                      </w:r>
                    </w:p>
                  </w:txbxContent>
                </v:textbox>
              </v:shape>
            </w:pict>
          </mc:Fallback>
        </mc:AlternateContent>
      </w:r>
      <w:r>
        <w:rPr>
          <w:b/>
          <w:bCs/>
          <w:noProof/>
        </w:rPr>
        <mc:AlternateContent>
          <mc:Choice Requires="wps">
            <w:drawing>
              <wp:anchor distT="0" distB="0" distL="114300" distR="114300" simplePos="0" relativeHeight="251795968" behindDoc="0" locked="0" layoutInCell="1" allowOverlap="1" wp14:anchorId="0E4C5120" wp14:editId="20D0F94A">
                <wp:simplePos x="0" y="0"/>
                <wp:positionH relativeFrom="column">
                  <wp:posOffset>3293110</wp:posOffset>
                </wp:positionH>
                <wp:positionV relativeFrom="paragraph">
                  <wp:posOffset>5474970</wp:posOffset>
                </wp:positionV>
                <wp:extent cx="457200" cy="270510"/>
                <wp:effectExtent l="0" t="1270" r="2540" b="4445"/>
                <wp:wrapNone/>
                <wp:docPr id="1903"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F2CCD3"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C5120" id="Text Box 1128" o:spid="_x0000_s1492" type="#_x0000_t202" style="position:absolute;margin-left:259.3pt;margin-top:431.1pt;width:36pt;height:21.3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" filled="f" stroked="f">
                <v:textbox>
                  <w:txbxContent>
                    <w:p w14:paraId="67F2CCD3" w14:textId="77777777" w:rsidR="00487706" w:rsidRDefault="00487706">
                      <w:pPr>
                        <w:jc w:val="center"/>
                      </w:pPr>
                      <w:r>
                        <w:t>Yes</w:t>
                      </w:r>
                    </w:p>
                  </w:txbxContent>
                </v:textbox>
              </v:shape>
            </w:pict>
          </mc:Fallback>
        </mc:AlternateContent>
      </w:r>
      <w:r>
        <w:rPr>
          <w:b/>
          <w:bCs/>
          <w:noProof/>
        </w:rPr>
        <mc:AlternateContent>
          <mc:Choice Requires="wps">
            <w:drawing>
              <wp:anchor distT="0" distB="0" distL="114300" distR="114300" simplePos="0" relativeHeight="252091904" behindDoc="0" locked="0" layoutInCell="1" allowOverlap="1" wp14:anchorId="0BF85C5C" wp14:editId="51FBEC0B">
                <wp:simplePos x="0" y="0"/>
                <wp:positionH relativeFrom="column">
                  <wp:posOffset>5200650</wp:posOffset>
                </wp:positionH>
                <wp:positionV relativeFrom="paragraph">
                  <wp:posOffset>1755140</wp:posOffset>
                </wp:positionV>
                <wp:extent cx="0" cy="4386580"/>
                <wp:effectExtent l="57150" t="5715" r="57150" b="17780"/>
                <wp:wrapNone/>
                <wp:docPr id="1902" name="Line 17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38658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48D5EC2" id="Line 1732" o:spid="_x0000_s1026" style="position:absolute;z-index:25209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5pt,138.2pt" to="409.5pt,48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">
                <v:stroke endarrow="block"/>
              </v:line>
            </w:pict>
          </mc:Fallback>
        </mc:AlternateContent>
      </w:r>
      <w:r>
        <w:rPr>
          <w:b/>
          <w:bCs/>
          <w:noProof/>
        </w:rPr>
        <mc:AlternateContent>
          <mc:Choice Requires="wps">
            <w:drawing>
              <wp:anchor distT="0" distB="0" distL="114300" distR="114300" simplePos="0" relativeHeight="251783680" behindDoc="0" locked="0" layoutInCell="1" allowOverlap="1" wp14:anchorId="489B4BCB" wp14:editId="08B796DF">
                <wp:simplePos x="0" y="0"/>
                <wp:positionH relativeFrom="column">
                  <wp:posOffset>5200650</wp:posOffset>
                </wp:positionH>
                <wp:positionV relativeFrom="paragraph">
                  <wp:posOffset>1755140</wp:posOffset>
                </wp:positionV>
                <wp:extent cx="0" cy="4612005"/>
                <wp:effectExtent l="57150" t="5715" r="57150" b="20955"/>
                <wp:wrapNone/>
                <wp:docPr id="1901" name="Line 1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61200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EABEF3" id="Line 1107" o:spid="_x0000_s1026" style="position:absolute;flip:x;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5pt,138.2pt" to="409.5pt,50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">
                <v:stroke endarrow="block"/>
              </v:line>
            </w:pict>
          </mc:Fallback>
        </mc:AlternateContent>
      </w:r>
      <w:r>
        <w:rPr>
          <w:noProof/>
        </w:rPr>
        <mc:AlternateContent>
          <mc:Choice Requires="wps">
            <w:drawing>
              <wp:anchor distT="0" distB="0" distL="114300" distR="114300" simplePos="0" relativeHeight="251987456" behindDoc="0" locked="0" layoutInCell="1" allowOverlap="1" wp14:anchorId="0623A09D" wp14:editId="1FD551F9">
                <wp:simplePos x="0" y="0"/>
                <wp:positionH relativeFrom="column">
                  <wp:posOffset>-197485</wp:posOffset>
                </wp:positionH>
                <wp:positionV relativeFrom="paragraph">
                  <wp:posOffset>82550</wp:posOffset>
                </wp:positionV>
                <wp:extent cx="5753100" cy="577850"/>
                <wp:effectExtent l="2540" t="0" r="0" b="3175"/>
                <wp:wrapNone/>
                <wp:docPr id="1900" name="Text Box 15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77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198AB" w14:textId="77777777" w:rsidR="00487706" w:rsidRPr="005E3FA7" w:rsidRDefault="00487706" w:rsidP="007A5945">
                            <w:pPr>
                              <w:rPr>
                                <w:color w:val="FF0000"/>
                              </w:rPr>
                            </w:pPr>
                            <w:r>
                              <w:t xml:space="preserve">* Facilities using an HIV test that has been approved by FDA to include a donor screening claim for detection of Group O viruses may eliminate this question during screen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3A09D" id="Text Box 1572" o:spid="_x0000_s1493" type="#_x0000_t202" style="position:absolute;margin-left:-15.55pt;margin-top:6.5pt;width:453pt;height:45.5pt;z-index:25198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" filled="f" stroked="f">
                <v:textbox>
                  <w:txbxContent>
                    <w:p w14:paraId="290198AB" w14:textId="77777777" w:rsidR="00487706" w:rsidRPr="005E3FA7" w:rsidRDefault="00487706" w:rsidP="007A5945">
                      <w:pPr>
                        <w:rPr>
                          <w:color w:val="FF0000"/>
                        </w:rPr>
                      </w:pPr>
                      <w:r>
                        <w:t xml:space="preserve">* Facilities using an HIV test that has been approved by FDA to include a donor screening claim for detection of Group O viruses may eliminate this question during screening.     </w:t>
                      </w:r>
                    </w:p>
                  </w:txbxContent>
                </v:textbox>
              </v:shape>
            </w:pict>
          </mc:Fallback>
        </mc:AlternateContent>
      </w:r>
      <w:r>
        <w:rPr>
          <w:noProof/>
        </w:rPr>
        <mc:AlternateContent>
          <mc:Choice Requires="wps">
            <w:drawing>
              <wp:anchor distT="0" distB="0" distL="114300" distR="114300" simplePos="0" relativeHeight="252001792" behindDoc="0" locked="0" layoutInCell="1" allowOverlap="1" wp14:anchorId="55B67401" wp14:editId="538D2D31">
                <wp:simplePos x="0" y="0"/>
                <wp:positionH relativeFrom="column">
                  <wp:posOffset>1295400</wp:posOffset>
                </wp:positionH>
                <wp:positionV relativeFrom="paragraph">
                  <wp:posOffset>6204585</wp:posOffset>
                </wp:positionV>
                <wp:extent cx="659130" cy="0"/>
                <wp:effectExtent l="9525" t="54610" r="17145" b="59690"/>
                <wp:wrapNone/>
                <wp:docPr id="1899" name="Line 15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1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DC0202" id="Line 1591" o:spid="_x0000_s1026" style="position:absolute;z-index:25200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2pt,488.55pt" to="153.9pt,48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">
                <v:stroke endarrow="block"/>
              </v:line>
            </w:pict>
          </mc:Fallback>
        </mc:AlternateContent>
      </w:r>
      <w:r>
        <w:rPr>
          <w:b/>
          <w:bCs/>
          <w:noProof/>
        </w:rPr>
        <mc:AlternateContent>
          <mc:Choice Requires="wpg">
            <w:drawing>
              <wp:anchor distT="0" distB="0" distL="114300" distR="114300" simplePos="0" relativeHeight="252049920" behindDoc="0" locked="0" layoutInCell="1" allowOverlap="1" wp14:anchorId="6A0BA10B" wp14:editId="5B2E0095">
                <wp:simplePos x="0" y="0"/>
                <wp:positionH relativeFrom="column">
                  <wp:posOffset>1891665</wp:posOffset>
                </wp:positionH>
                <wp:positionV relativeFrom="paragraph">
                  <wp:posOffset>5861050</wp:posOffset>
                </wp:positionV>
                <wp:extent cx="2349500" cy="974725"/>
                <wp:effectExtent l="0" t="6350" r="0" b="0"/>
                <wp:wrapNone/>
                <wp:docPr id="1896" name="Group 16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9500" cy="974725"/>
                          <a:chOff x="2113" y="13551"/>
                          <a:chExt cx="3585" cy="1071"/>
                        </a:xfrm>
                      </wpg:grpSpPr>
                      <wps:wsp>
                        <wps:cNvPr id="1897" name="AutoShape 1673"/>
                        <wps:cNvSpPr>
                          <a:spLocks noChangeArrowheads="1"/>
                        </wps:cNvSpPr>
                        <wps:spPr bwMode="auto">
                          <a:xfrm>
                            <a:off x="2209" y="13551"/>
                            <a:ext cx="3441" cy="1065"/>
                          </a:xfrm>
                          <a:prstGeom prst="flowChartTerminator">
                            <a:avLst/>
                          </a:prstGeom>
                          <a:solidFill>
                            <a:srgbClr val="FFFFFF"/>
                          </a:solidFill>
                          <a:ln w="9525">
                            <a:solidFill>
                              <a:srgbClr val="000000"/>
                            </a:solidFill>
                            <a:miter lim="800000"/>
                            <a:headEnd/>
                            <a:tailEnd/>
                          </a:ln>
                        </wps:spPr>
                        <wps:txbx>
                          <w:txbxContent>
                            <w:p w14:paraId="72472251" w14:textId="77777777" w:rsidR="00487706" w:rsidRDefault="00487706" w:rsidP="00212645">
                              <w:pPr>
                                <w:jc w:val="center"/>
                              </w:pPr>
                            </w:p>
                            <w:p w14:paraId="2DFC7563" w14:textId="77777777" w:rsidR="00487706" w:rsidRDefault="00487706" w:rsidP="00212645">
                              <w:pPr>
                                <w:jc w:val="center"/>
                              </w:pPr>
                            </w:p>
                          </w:txbxContent>
                        </wps:txbx>
                        <wps:bodyPr rot="0" vert="horz" wrap="square" lIns="91440" tIns="45720" rIns="91440" bIns="45720" anchor="t" anchorCtr="0" upright="1">
                          <a:noAutofit/>
                        </wps:bodyPr>
                      </wps:wsp>
                      <wps:wsp>
                        <wps:cNvPr id="1898" name="Text Box 1674"/>
                        <wps:cNvSpPr txBox="1">
                          <a:spLocks noChangeArrowheads="1"/>
                        </wps:cNvSpPr>
                        <wps:spPr bwMode="auto">
                          <a:xfrm>
                            <a:off x="2113" y="13572"/>
                            <a:ext cx="3585" cy="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36D2E" w14:textId="77777777" w:rsidR="00487706" w:rsidRPr="00A32BCA" w:rsidRDefault="00487706" w:rsidP="00212645"/>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BA10B" id="Group 1672" o:spid="_x0000_s1494" style="position:absolute;margin-left:148.95pt;margin-top:461.5pt;width:185pt;height:76.75pt;z-index:252049920" coordorigin="2113,13551" coordsize="3585,1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">
                <v:shape id="AutoShape 1673" o:spid="_x0000_s1495" type="#_x0000_t116" style="position:absolute;left:2209;top:13551;width:3441;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">
                  <v:textbox>
                    <w:txbxContent>
                      <w:p w14:paraId="72472251" w14:textId="77777777" w:rsidR="00487706" w:rsidRDefault="00487706" w:rsidP="00212645">
                        <w:pPr>
                          <w:jc w:val="center"/>
                        </w:pPr>
                      </w:p>
                      <w:p w14:paraId="2DFC7563" w14:textId="77777777" w:rsidR="00487706" w:rsidRDefault="00487706" w:rsidP="00212645">
                        <w:pPr>
                          <w:jc w:val="center"/>
                        </w:pPr>
                      </w:p>
                    </w:txbxContent>
                  </v:textbox>
                </v:shape>
                <v:shape id="Text Box 1674" o:spid="_x0000_s1496" type="#_x0000_t202" style="position:absolute;left:2113;top:13572;width:3585;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" filled="f" stroked="f">
                  <v:textbox>
                    <w:txbxContent>
                      <w:p w14:paraId="57B36D2E" w14:textId="77777777" w:rsidR="00487706" w:rsidRPr="00A32BCA" w:rsidRDefault="00487706" w:rsidP="00212645"/>
                    </w:txbxContent>
                  </v:textbox>
                </v:shape>
              </v:group>
            </w:pict>
          </mc:Fallback>
        </mc:AlternateContent>
      </w:r>
      <w:r>
        <w:rPr>
          <w:b/>
          <w:bCs/>
          <w:noProof/>
        </w:rPr>
        <mc:AlternateContent>
          <mc:Choice Requires="wps">
            <w:drawing>
              <wp:anchor distT="0" distB="0" distL="114300" distR="114300" simplePos="0" relativeHeight="252050944" behindDoc="0" locked="0" layoutInCell="1" allowOverlap="1" wp14:anchorId="0ED928F3" wp14:editId="3C04BD6E">
                <wp:simplePos x="0" y="0"/>
                <wp:positionH relativeFrom="column">
                  <wp:posOffset>1923415</wp:posOffset>
                </wp:positionH>
                <wp:positionV relativeFrom="paragraph">
                  <wp:posOffset>5949950</wp:posOffset>
                </wp:positionV>
                <wp:extent cx="2266950" cy="885825"/>
                <wp:effectExtent l="0" t="0" r="635" b="0"/>
                <wp:wrapNone/>
                <wp:docPr id="1895" name="Text Box 1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85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D26BC2" w14:textId="77777777" w:rsidR="00487706" w:rsidRDefault="00487706" w:rsidP="00212645">
                            <w:pPr>
                              <w:jc w:val="center"/>
                            </w:pPr>
                            <w:r w:rsidRPr="00B549E2">
                              <w:t xml:space="preserve">Donor is ineligible, but may be </w:t>
                            </w:r>
                          </w:p>
                          <w:p w14:paraId="0B7C96B8" w14:textId="77777777" w:rsidR="00487706" w:rsidRDefault="00487706" w:rsidP="00212645">
                            <w:pPr>
                              <w:jc w:val="center"/>
                            </w:pPr>
                            <w:r w:rsidRPr="00B549E2">
                              <w:t xml:space="preserve">collected in certain situations. Refer </w:t>
                            </w:r>
                          </w:p>
                          <w:p w14:paraId="45AECEE2" w14:textId="77777777" w:rsidR="00487706" w:rsidRDefault="00487706" w:rsidP="00212645">
                            <w:pPr>
                              <w:jc w:val="center"/>
                            </w:pPr>
                            <w:r w:rsidRPr="00B549E2">
                              <w:t xml:space="preserve">to facility SOP for circumstances </w:t>
                            </w:r>
                          </w:p>
                          <w:p w14:paraId="5E439D39" w14:textId="77777777" w:rsidR="00487706" w:rsidRDefault="00487706" w:rsidP="00212645">
                            <w:pPr>
                              <w:jc w:val="center"/>
                            </w:pPr>
                            <w:r w:rsidRPr="00B549E2">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928F3" id="Text Box 1667" o:spid="_x0000_s1497" type="#_x0000_t202" style="position:absolute;margin-left:151.45pt;margin-top:468.5pt;width:178.5pt;height:69.75pt;z-index:25205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" filled="f" stroked="f">
                <v:textbox>
                  <w:txbxContent>
                    <w:p w14:paraId="08D26BC2" w14:textId="77777777" w:rsidR="00487706" w:rsidRDefault="00487706" w:rsidP="00212645">
                      <w:pPr>
                        <w:jc w:val="center"/>
                      </w:pPr>
                      <w:r w:rsidRPr="00B549E2">
                        <w:t xml:space="preserve">Donor is ineligible, but may be </w:t>
                      </w:r>
                    </w:p>
                    <w:p w14:paraId="0B7C96B8" w14:textId="77777777" w:rsidR="00487706" w:rsidRDefault="00487706" w:rsidP="00212645">
                      <w:pPr>
                        <w:jc w:val="center"/>
                      </w:pPr>
                      <w:r w:rsidRPr="00B549E2">
                        <w:t xml:space="preserve">collected in certain situations. Refer </w:t>
                      </w:r>
                    </w:p>
                    <w:p w14:paraId="45AECEE2" w14:textId="77777777" w:rsidR="00487706" w:rsidRDefault="00487706" w:rsidP="00212645">
                      <w:pPr>
                        <w:jc w:val="center"/>
                      </w:pPr>
                      <w:r w:rsidRPr="00B549E2">
                        <w:t xml:space="preserve">to facility SOP for circumstances </w:t>
                      </w:r>
                    </w:p>
                    <w:p w14:paraId="5E439D39" w14:textId="77777777" w:rsidR="00487706" w:rsidRDefault="00487706" w:rsidP="00212645">
                      <w:pPr>
                        <w:jc w:val="center"/>
                      </w:pPr>
                      <w:r w:rsidRPr="00B549E2">
                        <w:t>for use and documentation of urgent medical need.</w:t>
                      </w:r>
                    </w:p>
                  </w:txbxContent>
                </v:textbox>
              </v:shape>
            </w:pict>
          </mc:Fallback>
        </mc:AlternateContent>
      </w:r>
      <w:r>
        <w:rPr>
          <w:b/>
          <w:bCs/>
          <w:noProof/>
        </w:rPr>
        <mc:AlternateContent>
          <mc:Choice Requires="wps">
            <w:drawing>
              <wp:anchor distT="0" distB="0" distL="114300" distR="114300" simplePos="0" relativeHeight="251787776" behindDoc="0" locked="0" layoutInCell="1" allowOverlap="1" wp14:anchorId="1CE405EC" wp14:editId="72C3E3DB">
                <wp:simplePos x="0" y="0"/>
                <wp:positionH relativeFrom="column">
                  <wp:posOffset>2699385</wp:posOffset>
                </wp:positionH>
                <wp:positionV relativeFrom="paragraph">
                  <wp:posOffset>1215390</wp:posOffset>
                </wp:positionV>
                <wp:extent cx="448310" cy="273685"/>
                <wp:effectExtent l="3810" t="0" r="0" b="3175"/>
                <wp:wrapNone/>
                <wp:docPr id="1894" name="Text Box 1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310" cy="27368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4954DCB"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405EC" id="Text Box 1111" o:spid="_x0000_s1498" type="#_x0000_t202" style="position:absolute;margin-left:212.55pt;margin-top:95.7pt;width:35.3pt;height:21.55pt;z-index:25178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" filled="f" stroked="f">
                <v:textbox>
                  <w:txbxContent>
                    <w:p w14:paraId="34954DCB" w14:textId="77777777" w:rsidR="00487706" w:rsidRDefault="00487706">
                      <w:pPr>
                        <w:jc w:val="center"/>
                      </w:pPr>
                      <w:r>
                        <w:t>No</w:t>
                      </w:r>
                    </w:p>
                  </w:txbxContent>
                </v:textbox>
              </v:shape>
            </w:pict>
          </mc:Fallback>
        </mc:AlternateContent>
      </w:r>
      <w:r>
        <w:rPr>
          <w:noProof/>
        </w:rPr>
        <mc:AlternateContent>
          <mc:Choice Requires="wps">
            <w:drawing>
              <wp:anchor distT="0" distB="0" distL="114300" distR="114300" simplePos="0" relativeHeight="251988480" behindDoc="0" locked="0" layoutInCell="1" allowOverlap="1" wp14:anchorId="60094071" wp14:editId="5DFA20DE">
                <wp:simplePos x="0" y="0"/>
                <wp:positionH relativeFrom="column">
                  <wp:posOffset>704850</wp:posOffset>
                </wp:positionH>
                <wp:positionV relativeFrom="paragraph">
                  <wp:posOffset>489585</wp:posOffset>
                </wp:positionV>
                <wp:extent cx="1143000" cy="364490"/>
                <wp:effectExtent l="9525" t="6985" r="9525" b="9525"/>
                <wp:wrapNone/>
                <wp:docPr id="1893" name="AutoShape 15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364490"/>
                        </a:xfrm>
                        <a:prstGeom prst="flowChartAlternateProcess">
                          <a:avLst/>
                        </a:prstGeom>
                        <a:solidFill>
                          <a:srgbClr val="FFFFFF"/>
                        </a:solidFill>
                        <a:ln w="9525">
                          <a:solidFill>
                            <a:srgbClr val="000000"/>
                          </a:solidFill>
                          <a:miter lim="800000"/>
                          <a:headEnd/>
                          <a:tailEnd/>
                        </a:ln>
                      </wps:spPr>
                      <wps:txbx>
                        <w:txbxContent>
                          <w:p w14:paraId="5A62C6BA" w14:textId="77777777" w:rsidR="00487706" w:rsidRDefault="00487706" w:rsidP="003F3534">
                            <w:pPr>
                              <w:jc w:val="center"/>
                              <w:rPr>
                                <w:sz w:val="12"/>
                              </w:rPr>
                            </w:pPr>
                          </w:p>
                          <w:p w14:paraId="1A6EAA09" w14:textId="77777777" w:rsidR="00487706" w:rsidRDefault="00487706" w:rsidP="003F3534">
                            <w:pPr>
                              <w:jc w:val="center"/>
                            </w:pPr>
                            <w:r>
                              <w:t>Question #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094071" id="AutoShape 1573" o:spid="_x0000_s1499" type="#_x0000_t176" style="position:absolute;margin-left:55.5pt;margin-top:38.55pt;width:90pt;height:28.7pt;z-index:25198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">
                <v:textbox>
                  <w:txbxContent>
                    <w:p w14:paraId="5A62C6BA" w14:textId="77777777" w:rsidR="00487706" w:rsidRDefault="00487706" w:rsidP="003F3534">
                      <w:pPr>
                        <w:jc w:val="center"/>
                        <w:rPr>
                          <w:sz w:val="12"/>
                        </w:rPr>
                      </w:pPr>
                    </w:p>
                    <w:p w14:paraId="1A6EAA09" w14:textId="77777777" w:rsidR="00487706" w:rsidRDefault="00487706" w:rsidP="003F3534">
                      <w:pPr>
                        <w:jc w:val="center"/>
                      </w:pPr>
                      <w:r>
                        <w:t>Question #38</w:t>
                      </w:r>
                    </w:p>
                  </w:txbxContent>
                </v:textbox>
              </v:shape>
            </w:pict>
          </mc:Fallback>
        </mc:AlternateContent>
      </w:r>
      <w:r>
        <w:rPr>
          <w:noProof/>
        </w:rPr>
        <mc:AlternateContent>
          <mc:Choice Requires="wps">
            <w:drawing>
              <wp:anchor distT="0" distB="0" distL="114300" distR="114300" simplePos="0" relativeHeight="251998720" behindDoc="0" locked="0" layoutInCell="1" allowOverlap="1" wp14:anchorId="5FCBBB1D" wp14:editId="25D638E7">
                <wp:simplePos x="0" y="0"/>
                <wp:positionH relativeFrom="column">
                  <wp:posOffset>185420</wp:posOffset>
                </wp:positionH>
                <wp:positionV relativeFrom="paragraph">
                  <wp:posOffset>4579620</wp:posOffset>
                </wp:positionV>
                <wp:extent cx="1871980" cy="718185"/>
                <wp:effectExtent l="13970" t="10795" r="9525" b="13970"/>
                <wp:wrapNone/>
                <wp:docPr id="1892" name="Text Box 15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1980" cy="718185"/>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45FD7D" w14:textId="77777777" w:rsidR="00487706" w:rsidRPr="000E1604" w:rsidRDefault="00487706" w:rsidP="003F3534">
                            <w:pPr>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BBB1D" id="Text Box 1584" o:spid="_x0000_s1500" type="#_x0000_t202" style="position:absolute;margin-left:14.6pt;margin-top:360.6pt;width:147.4pt;height:56.55pt;z-index:25199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">
                <v:textbox>
                  <w:txbxContent>
                    <w:p w14:paraId="5045FD7D" w14:textId="77777777" w:rsidR="00487706" w:rsidRPr="000E1604" w:rsidRDefault="00487706" w:rsidP="003F3534">
                      <w:pPr>
                        <w:jc w:val="center"/>
                        <w:rPr>
                          <w:sz w:val="18"/>
                          <w:szCs w:val="18"/>
                        </w:rPr>
                      </w:pPr>
                    </w:p>
                  </w:txbxContent>
                </v:textbox>
              </v:shape>
            </w:pict>
          </mc:Fallback>
        </mc:AlternateContent>
      </w:r>
      <w:r>
        <w:rPr>
          <w:noProof/>
        </w:rPr>
        <mc:AlternateContent>
          <mc:Choice Requires="wps">
            <w:drawing>
              <wp:anchor distT="0" distB="0" distL="114300" distR="114300" simplePos="0" relativeHeight="251991552" behindDoc="0" locked="0" layoutInCell="1" allowOverlap="1" wp14:anchorId="2651C8F1" wp14:editId="2A9682EB">
                <wp:simplePos x="0" y="0"/>
                <wp:positionH relativeFrom="column">
                  <wp:posOffset>599440</wp:posOffset>
                </wp:positionH>
                <wp:positionV relativeFrom="paragraph">
                  <wp:posOffset>1297940</wp:posOffset>
                </wp:positionV>
                <wp:extent cx="1323975" cy="394335"/>
                <wp:effectExtent l="0" t="0" r="635" b="0"/>
                <wp:wrapNone/>
                <wp:docPr id="1891" name="Text Box 15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394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BA3AC56" w14:textId="77777777" w:rsidR="00487706" w:rsidRDefault="00487706" w:rsidP="003F3534">
                            <w:pPr>
                              <w:jc w:val="center"/>
                            </w:pPr>
                            <w:r>
                              <w:t>Have you</w:t>
                            </w:r>
                          </w:p>
                          <w:p w14:paraId="711732EF" w14:textId="77777777" w:rsidR="00487706" w:rsidRDefault="00487706" w:rsidP="003F3534">
                            <w:pPr>
                              <w:jc w:val="center"/>
                            </w:pPr>
                            <w:r>
                              <w:t>ever been in Afric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1C8F1" id="Text Box 1576" o:spid="_x0000_s1501" type="#_x0000_t202" style="position:absolute;margin-left:47.2pt;margin-top:102.2pt;width:104.25pt;height:31.05pt;z-index:25199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" filled="f" stroked="f">
                <v:textbox>
                  <w:txbxContent>
                    <w:p w14:paraId="1BA3AC56" w14:textId="77777777" w:rsidR="00487706" w:rsidRDefault="00487706" w:rsidP="003F3534">
                      <w:pPr>
                        <w:jc w:val="center"/>
                      </w:pPr>
                      <w:r>
                        <w:t>Have you</w:t>
                      </w:r>
                    </w:p>
                    <w:p w14:paraId="711732EF" w14:textId="77777777" w:rsidR="00487706" w:rsidRDefault="00487706" w:rsidP="003F3534">
                      <w:pPr>
                        <w:jc w:val="center"/>
                      </w:pPr>
                      <w:r>
                        <w:t>ever been in Africa?</w:t>
                      </w:r>
                    </w:p>
                  </w:txbxContent>
                </v:textbox>
              </v:shape>
            </w:pict>
          </mc:Fallback>
        </mc:AlternateContent>
      </w:r>
      <w:r>
        <w:rPr>
          <w:b/>
          <w:bCs/>
          <w:noProof/>
        </w:rPr>
        <mc:AlternateContent>
          <mc:Choice Requires="wps">
            <w:drawing>
              <wp:anchor distT="0" distB="0" distL="114300" distR="114300" simplePos="0" relativeHeight="252003840" behindDoc="0" locked="0" layoutInCell="1" allowOverlap="1" wp14:anchorId="6B294224" wp14:editId="28DB57F0">
                <wp:simplePos x="0" y="0"/>
                <wp:positionH relativeFrom="column">
                  <wp:posOffset>1313815</wp:posOffset>
                </wp:positionH>
                <wp:positionV relativeFrom="paragraph">
                  <wp:posOffset>1950085</wp:posOffset>
                </wp:positionV>
                <wp:extent cx="457200" cy="247650"/>
                <wp:effectExtent l="0" t="635" r="635" b="0"/>
                <wp:wrapNone/>
                <wp:docPr id="1890" name="Text Box 1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476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51F453" w14:textId="77777777" w:rsidR="00487706" w:rsidRDefault="00487706" w:rsidP="006F301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294224" id="Text Box 1593" o:spid="_x0000_s1502" type="#_x0000_t202" style="position:absolute;margin-left:103.45pt;margin-top:153.55pt;width:36pt;height:19.5pt;z-index:25200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" filled="f" stroked="f">
                <v:textbox>
                  <w:txbxContent>
                    <w:p w14:paraId="7351F453" w14:textId="77777777" w:rsidR="00487706" w:rsidRDefault="00487706" w:rsidP="006F3011">
                      <w:pPr>
                        <w:jc w:val="center"/>
                      </w:pPr>
                      <w:r>
                        <w:t>Yes</w:t>
                      </w:r>
                    </w:p>
                  </w:txbxContent>
                </v:textbox>
              </v:shape>
            </w:pict>
          </mc:Fallback>
        </mc:AlternateContent>
      </w:r>
      <w:r>
        <w:rPr>
          <w:b/>
          <w:bCs/>
          <w:noProof/>
        </w:rPr>
        <mc:AlternateContent>
          <mc:Choice Requires="wps">
            <w:drawing>
              <wp:anchor distT="0" distB="0" distL="114300" distR="114300" simplePos="0" relativeHeight="251786752" behindDoc="0" locked="0" layoutInCell="1" allowOverlap="1" wp14:anchorId="01C96B95" wp14:editId="2730DAFE">
                <wp:simplePos x="0" y="0"/>
                <wp:positionH relativeFrom="column">
                  <wp:posOffset>2477135</wp:posOffset>
                </wp:positionH>
                <wp:positionV relativeFrom="paragraph">
                  <wp:posOffset>2660650</wp:posOffset>
                </wp:positionV>
                <wp:extent cx="2361565" cy="0"/>
                <wp:effectExtent l="10160" t="53975" r="19050" b="60325"/>
                <wp:wrapNone/>
                <wp:docPr id="1889" name="Line 1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156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B97423" id="Line 1110" o:spid="_x0000_s1026" style="position:absolute;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05pt,209.5pt" to="381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">
                <v:stroke endarrow="block"/>
              </v:line>
            </w:pict>
          </mc:Fallback>
        </mc:AlternateContent>
      </w:r>
      <w:r>
        <w:rPr>
          <w:b/>
          <w:bCs/>
          <w:noProof/>
        </w:rPr>
        <mc:AlternateContent>
          <mc:Choice Requires="wps">
            <w:drawing>
              <wp:anchor distT="0" distB="0" distL="114300" distR="114300" simplePos="0" relativeHeight="251800064" behindDoc="0" locked="0" layoutInCell="1" allowOverlap="1" wp14:anchorId="184E0E08" wp14:editId="057D0587">
                <wp:simplePos x="0" y="0"/>
                <wp:positionH relativeFrom="column">
                  <wp:posOffset>1314450</wp:posOffset>
                </wp:positionH>
                <wp:positionV relativeFrom="paragraph">
                  <wp:posOffset>4162425</wp:posOffset>
                </wp:positionV>
                <wp:extent cx="0" cy="417195"/>
                <wp:effectExtent l="57150" t="12700" r="57150" b="17780"/>
                <wp:wrapNone/>
                <wp:docPr id="1888" name="Line 1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719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79BAE17" id="Line 1134" o:spid="_x0000_s1026" style="position:absolute;z-index:25180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5pt,327.75pt" to="103.5pt,3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">
                <v:stroke endarrow="block"/>
              </v:line>
            </w:pict>
          </mc:Fallback>
        </mc:AlternateContent>
      </w:r>
      <w:r>
        <w:rPr>
          <w:b/>
          <w:bCs/>
          <w:noProof/>
        </w:rPr>
        <mc:AlternateContent>
          <mc:Choice Requires="wps">
            <w:drawing>
              <wp:anchor distT="0" distB="0" distL="114300" distR="114300" simplePos="0" relativeHeight="251779584" behindDoc="0" locked="0" layoutInCell="1" allowOverlap="1" wp14:anchorId="2849BD7F" wp14:editId="2FF7867B">
                <wp:simplePos x="0" y="0"/>
                <wp:positionH relativeFrom="column">
                  <wp:posOffset>3503930</wp:posOffset>
                </wp:positionH>
                <wp:positionV relativeFrom="paragraph">
                  <wp:posOffset>3603625</wp:posOffset>
                </wp:positionV>
                <wp:extent cx="419100" cy="238125"/>
                <wp:effectExtent l="0" t="0" r="1270" b="3175"/>
                <wp:wrapNone/>
                <wp:docPr id="1887" name="Text Box 10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381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DC5FBC"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9BD7F" id="Text Box 1094" o:spid="_x0000_s1503" type="#_x0000_t202" style="position:absolute;margin-left:275.9pt;margin-top:283.75pt;width:33pt;height:18.75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" filled="f" stroked="f">
                <v:textbox>
                  <w:txbxContent>
                    <w:p w14:paraId="51DC5FBC" w14:textId="77777777" w:rsidR="00487706" w:rsidRDefault="00487706">
                      <w:pPr>
                        <w:jc w:val="center"/>
                      </w:pPr>
                      <w:r>
                        <w:t>No</w:t>
                      </w:r>
                    </w:p>
                  </w:txbxContent>
                </v:textbox>
              </v:shape>
            </w:pict>
          </mc:Fallback>
        </mc:AlternateContent>
      </w:r>
      <w:r>
        <w:rPr>
          <w:b/>
          <w:bCs/>
          <w:noProof/>
        </w:rPr>
        <mc:AlternateContent>
          <mc:Choice Requires="wps">
            <w:drawing>
              <wp:anchor distT="0" distB="0" distL="114300" distR="114300" simplePos="0" relativeHeight="251799040" behindDoc="0" locked="0" layoutInCell="1" allowOverlap="1" wp14:anchorId="45EEF240" wp14:editId="7AD06BB8">
                <wp:simplePos x="0" y="0"/>
                <wp:positionH relativeFrom="column">
                  <wp:posOffset>4515485</wp:posOffset>
                </wp:positionH>
                <wp:positionV relativeFrom="paragraph">
                  <wp:posOffset>4566285</wp:posOffset>
                </wp:positionV>
                <wp:extent cx="419100" cy="327660"/>
                <wp:effectExtent l="635" t="0" r="0" b="0"/>
                <wp:wrapNone/>
                <wp:docPr id="1886" name="Text Box 1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76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48F269"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EF240" id="Text Box 1125" o:spid="_x0000_s1504" type="#_x0000_t202" style="position:absolute;margin-left:355.55pt;margin-top:359.55pt;width:33pt;height:25.8pt;z-index:25179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" filled="f" stroked="f">
                <v:textbox>
                  <w:txbxContent>
                    <w:p w14:paraId="6948F269" w14:textId="77777777" w:rsidR="00487706" w:rsidRDefault="00487706">
                      <w:pPr>
                        <w:jc w:val="center"/>
                      </w:pPr>
                      <w:r>
                        <w:t>No</w:t>
                      </w:r>
                    </w:p>
                  </w:txbxContent>
                </v:textbox>
              </v:shape>
            </w:pict>
          </mc:Fallback>
        </mc:AlternateContent>
      </w:r>
      <w:r>
        <w:rPr>
          <w:b/>
          <w:bCs/>
          <w:noProof/>
        </w:rPr>
        <mc:AlternateContent>
          <mc:Choice Requires="wps">
            <w:drawing>
              <wp:anchor distT="0" distB="0" distL="114300" distR="114300" simplePos="0" relativeHeight="251785728" behindDoc="0" locked="0" layoutInCell="1" allowOverlap="1" wp14:anchorId="28C17652" wp14:editId="20E4E0A9">
                <wp:simplePos x="0" y="0"/>
                <wp:positionH relativeFrom="column">
                  <wp:posOffset>2824480</wp:posOffset>
                </wp:positionH>
                <wp:positionV relativeFrom="paragraph">
                  <wp:posOffset>3898900</wp:posOffset>
                </wp:positionV>
                <wp:extent cx="2005965" cy="0"/>
                <wp:effectExtent l="5080" t="53975" r="17780" b="60325"/>
                <wp:wrapNone/>
                <wp:docPr id="1885" name="Line 1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0596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482676E" id="Line 1109" o:spid="_x0000_s1026" style="position:absolute;flip:y;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4pt,307pt" to="380.3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">
                <v:stroke endarrow="block"/>
              </v:line>
            </w:pict>
          </mc:Fallback>
        </mc:AlternateContent>
      </w:r>
      <w:r>
        <w:rPr>
          <w:b/>
          <w:bCs/>
          <w:noProof/>
        </w:rPr>
        <mc:AlternateContent>
          <mc:Choice Requires="wps">
            <w:drawing>
              <wp:anchor distT="0" distB="0" distL="114300" distR="114300" simplePos="0" relativeHeight="251784704" behindDoc="0" locked="0" layoutInCell="1" allowOverlap="1" wp14:anchorId="078B8811" wp14:editId="0EEFB165">
                <wp:simplePos x="0" y="0"/>
                <wp:positionH relativeFrom="column">
                  <wp:posOffset>4838700</wp:posOffset>
                </wp:positionH>
                <wp:positionV relativeFrom="paragraph">
                  <wp:posOffset>1755140</wp:posOffset>
                </wp:positionV>
                <wp:extent cx="0" cy="3191510"/>
                <wp:effectExtent l="57150" t="15240" r="57150" b="12700"/>
                <wp:wrapNone/>
                <wp:docPr id="1884" name="Line 1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9151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091D0A" id="Line 1108" o:spid="_x0000_s1026" style="position:absolute;flip:y;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pt,138.2pt" to="381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">
                <v:stroke endarrow="block"/>
              </v:line>
            </w:pict>
          </mc:Fallback>
        </mc:AlternateContent>
      </w:r>
      <w:r>
        <w:rPr>
          <w:b/>
          <w:bCs/>
          <w:noProof/>
        </w:rPr>
        <mc:AlternateContent>
          <mc:Choice Requires="wps">
            <w:drawing>
              <wp:anchor distT="0" distB="0" distL="114300" distR="114300" simplePos="0" relativeHeight="251798016" behindDoc="0" locked="0" layoutInCell="1" allowOverlap="1" wp14:anchorId="1C753288" wp14:editId="57203FC8">
                <wp:simplePos x="0" y="0"/>
                <wp:positionH relativeFrom="column">
                  <wp:posOffset>4702175</wp:posOffset>
                </wp:positionH>
                <wp:positionV relativeFrom="paragraph">
                  <wp:posOffset>4946650</wp:posOffset>
                </wp:positionV>
                <wp:extent cx="128270" cy="0"/>
                <wp:effectExtent l="6350" t="6350" r="8255" b="12700"/>
                <wp:wrapNone/>
                <wp:docPr id="1883" name="Line 1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27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28C71AF" id="Line 1124" o:spid="_x0000_s1026" style="position:absolute;z-index:25179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0.25pt,389.5pt" to="380.3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"/>
            </w:pict>
          </mc:Fallback>
        </mc:AlternateContent>
      </w:r>
      <w:r>
        <w:rPr>
          <w:b/>
          <w:bCs/>
          <w:noProof/>
        </w:rPr>
        <mc:AlternateContent>
          <mc:Choice Requires="wps">
            <w:drawing>
              <wp:anchor distT="0" distB="0" distL="114300" distR="114300" simplePos="0" relativeHeight="251793920" behindDoc="0" locked="0" layoutInCell="1" allowOverlap="1" wp14:anchorId="0B3BB43A" wp14:editId="0C7DBD03">
                <wp:simplePos x="0" y="0"/>
                <wp:positionH relativeFrom="column">
                  <wp:posOffset>3237230</wp:posOffset>
                </wp:positionH>
                <wp:positionV relativeFrom="paragraph">
                  <wp:posOffset>5408295</wp:posOffset>
                </wp:positionV>
                <wp:extent cx="0" cy="452755"/>
                <wp:effectExtent l="55880" t="10795" r="58420" b="22225"/>
                <wp:wrapNone/>
                <wp:docPr id="1882" name="Line 1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275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338C768" id="Line 1123" o:spid="_x0000_s1026" style="position:absolute;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9pt,425.85pt" to="254.9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">
                <v:stroke endarrow="block"/>
              </v:line>
            </w:pict>
          </mc:Fallback>
        </mc:AlternateContent>
      </w:r>
      <w:r>
        <w:rPr>
          <w:noProof/>
        </w:rPr>
        <mc:AlternateContent>
          <mc:Choice Requires="wpg">
            <w:drawing>
              <wp:anchor distT="0" distB="0" distL="114300" distR="114300" simplePos="0" relativeHeight="252000768" behindDoc="0" locked="0" layoutInCell="1" allowOverlap="1" wp14:anchorId="4EC8C872" wp14:editId="07BEABA3">
                <wp:simplePos x="0" y="0"/>
                <wp:positionH relativeFrom="column">
                  <wp:posOffset>2352675</wp:posOffset>
                </wp:positionH>
                <wp:positionV relativeFrom="paragraph">
                  <wp:posOffset>4597400</wp:posOffset>
                </wp:positionV>
                <wp:extent cx="2381250" cy="822325"/>
                <wp:effectExtent l="0" t="9525" r="0" b="6350"/>
                <wp:wrapNone/>
                <wp:docPr id="1879" name="Group 15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81250" cy="822325"/>
                          <a:chOff x="2113" y="13551"/>
                          <a:chExt cx="3585" cy="1071"/>
                        </a:xfrm>
                      </wpg:grpSpPr>
                      <wps:wsp>
                        <wps:cNvPr id="1880" name="AutoShape 1587"/>
                        <wps:cNvSpPr>
                          <a:spLocks noChangeArrowheads="1"/>
                        </wps:cNvSpPr>
                        <wps:spPr bwMode="auto">
                          <a:xfrm>
                            <a:off x="2209" y="13551"/>
                            <a:ext cx="3441" cy="1065"/>
                          </a:xfrm>
                          <a:prstGeom prst="flowChartTerminator">
                            <a:avLst/>
                          </a:prstGeom>
                          <a:solidFill>
                            <a:srgbClr val="FFFFFF"/>
                          </a:solidFill>
                          <a:ln w="9525">
                            <a:solidFill>
                              <a:srgbClr val="000000"/>
                            </a:solidFill>
                            <a:miter lim="800000"/>
                            <a:headEnd/>
                            <a:tailEnd/>
                          </a:ln>
                        </wps:spPr>
                        <wps:txbx>
                          <w:txbxContent>
                            <w:p w14:paraId="489C75F2" w14:textId="77777777" w:rsidR="00487706" w:rsidRDefault="00487706" w:rsidP="003F3534">
                              <w:pPr>
                                <w:jc w:val="center"/>
                              </w:pPr>
                            </w:p>
                            <w:p w14:paraId="3565B2C3" w14:textId="77777777" w:rsidR="00487706" w:rsidRDefault="00487706" w:rsidP="003F3534">
                              <w:pPr>
                                <w:jc w:val="center"/>
                              </w:pPr>
                            </w:p>
                          </w:txbxContent>
                        </wps:txbx>
                        <wps:bodyPr rot="0" vert="horz" wrap="square" lIns="91440" tIns="45720" rIns="91440" bIns="45720" anchor="t" anchorCtr="0" upright="1">
                          <a:noAutofit/>
                        </wps:bodyPr>
                      </wps:wsp>
                      <wps:wsp>
                        <wps:cNvPr id="1881" name="Text Box 1588"/>
                        <wps:cNvSpPr txBox="1">
                          <a:spLocks noChangeArrowheads="1"/>
                        </wps:cNvSpPr>
                        <wps:spPr bwMode="auto">
                          <a:xfrm>
                            <a:off x="2113" y="13572"/>
                            <a:ext cx="3585" cy="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22038" w14:textId="77777777" w:rsidR="00487706" w:rsidRPr="0091478D" w:rsidRDefault="00487706" w:rsidP="003F3534">
                              <w:pPr>
                                <w:jc w:val="center"/>
                              </w:pPr>
                              <w:r w:rsidRPr="0091478D">
                                <w:t>When you traveled</w:t>
                              </w:r>
                            </w:p>
                            <w:p w14:paraId="1ADAC383" w14:textId="77777777" w:rsidR="00487706" w:rsidRPr="0091478D" w:rsidRDefault="00487706" w:rsidP="003F3534">
                              <w:pPr>
                                <w:jc w:val="center"/>
                              </w:pPr>
                              <w:r w:rsidRPr="0091478D">
                                <w:t>there,</w:t>
                              </w:r>
                              <w:r>
                                <w:t xml:space="preserve"> </w:t>
                              </w:r>
                              <w:r w:rsidRPr="0091478D">
                                <w:t>did you receive</w:t>
                              </w:r>
                            </w:p>
                            <w:p w14:paraId="558B30CA" w14:textId="77777777" w:rsidR="00487706" w:rsidRPr="0091478D" w:rsidRDefault="00487706" w:rsidP="003F3534">
                              <w:pPr>
                                <w:jc w:val="center"/>
                              </w:pPr>
                              <w:r w:rsidRPr="0091478D">
                                <w:t>a blood transfusion or any</w:t>
                              </w:r>
                            </w:p>
                            <w:p w14:paraId="57DB88B4" w14:textId="77777777" w:rsidR="00487706" w:rsidRPr="0091478D" w:rsidRDefault="00487706" w:rsidP="003F3534">
                              <w:pPr>
                                <w:jc w:val="center"/>
                              </w:pPr>
                              <w:r w:rsidRPr="0091478D">
                                <w:t>other medical</w:t>
                              </w:r>
                            </w:p>
                            <w:p w14:paraId="1C183AA2" w14:textId="77777777" w:rsidR="00487706" w:rsidRDefault="00487706" w:rsidP="003F3534">
                              <w:pPr>
                                <w:jc w:val="center"/>
                              </w:pPr>
                              <w:r w:rsidRPr="0091478D">
                                <w:t>treatment that involved blood?</w:t>
                              </w:r>
                            </w:p>
                            <w:p w14:paraId="688E1923" w14:textId="77777777" w:rsidR="00487706" w:rsidRPr="00A32BCA" w:rsidRDefault="00487706" w:rsidP="003F3534"/>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C8C872" id="Group 1586" o:spid="_x0000_s1505" style="position:absolute;margin-left:185.25pt;margin-top:362pt;width:187.5pt;height:64.75pt;z-index:252000768" coordorigin="2113,13551" coordsize="3585,1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">
                <v:shape id="AutoShape 1587" o:spid="_x0000_s1506" type="#_x0000_t116" style="position:absolute;left:2209;top:13551;width:3441;height:1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">
                  <v:textbox>
                    <w:txbxContent>
                      <w:p w14:paraId="489C75F2" w14:textId="77777777" w:rsidR="00487706" w:rsidRDefault="00487706" w:rsidP="003F3534">
                        <w:pPr>
                          <w:jc w:val="center"/>
                        </w:pPr>
                      </w:p>
                      <w:p w14:paraId="3565B2C3" w14:textId="77777777" w:rsidR="00487706" w:rsidRDefault="00487706" w:rsidP="003F3534">
                        <w:pPr>
                          <w:jc w:val="center"/>
                        </w:pPr>
                      </w:p>
                    </w:txbxContent>
                  </v:textbox>
                </v:shape>
                <v:shape id="Text Box 1588" o:spid="_x0000_s1507" type="#_x0000_t202" style="position:absolute;left:2113;top:13572;width:3585;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" filled="f" stroked="f">
                  <v:textbox>
                    <w:txbxContent>
                      <w:p w14:paraId="03422038" w14:textId="77777777" w:rsidR="00487706" w:rsidRPr="0091478D" w:rsidRDefault="00487706" w:rsidP="003F3534">
                        <w:pPr>
                          <w:jc w:val="center"/>
                        </w:pPr>
                        <w:r w:rsidRPr="0091478D">
                          <w:t>When you traveled</w:t>
                        </w:r>
                      </w:p>
                      <w:p w14:paraId="1ADAC383" w14:textId="77777777" w:rsidR="00487706" w:rsidRPr="0091478D" w:rsidRDefault="00487706" w:rsidP="003F3534">
                        <w:pPr>
                          <w:jc w:val="center"/>
                        </w:pPr>
                        <w:r w:rsidRPr="0091478D">
                          <w:t>there,</w:t>
                        </w:r>
                        <w:r>
                          <w:t xml:space="preserve"> </w:t>
                        </w:r>
                        <w:r w:rsidRPr="0091478D">
                          <w:t>did you receive</w:t>
                        </w:r>
                      </w:p>
                      <w:p w14:paraId="558B30CA" w14:textId="77777777" w:rsidR="00487706" w:rsidRPr="0091478D" w:rsidRDefault="00487706" w:rsidP="003F3534">
                        <w:pPr>
                          <w:jc w:val="center"/>
                        </w:pPr>
                        <w:r w:rsidRPr="0091478D">
                          <w:t>a blood transfusion or any</w:t>
                        </w:r>
                      </w:p>
                      <w:p w14:paraId="57DB88B4" w14:textId="77777777" w:rsidR="00487706" w:rsidRPr="0091478D" w:rsidRDefault="00487706" w:rsidP="003F3534">
                        <w:pPr>
                          <w:jc w:val="center"/>
                        </w:pPr>
                        <w:r w:rsidRPr="0091478D">
                          <w:t>other medical</w:t>
                        </w:r>
                      </w:p>
                      <w:p w14:paraId="1C183AA2" w14:textId="77777777" w:rsidR="00487706" w:rsidRDefault="00487706" w:rsidP="003F3534">
                        <w:pPr>
                          <w:jc w:val="center"/>
                        </w:pPr>
                        <w:r w:rsidRPr="0091478D">
                          <w:t>treatment that involved blood?</w:t>
                        </w:r>
                      </w:p>
                      <w:p w14:paraId="688E1923" w14:textId="77777777" w:rsidR="00487706" w:rsidRPr="00A32BCA" w:rsidRDefault="00487706" w:rsidP="003F3534"/>
                    </w:txbxContent>
                  </v:textbox>
                </v:shape>
              </v:group>
            </w:pict>
          </mc:Fallback>
        </mc:AlternateContent>
      </w:r>
      <w:r>
        <w:rPr>
          <w:noProof/>
        </w:rPr>
        <mc:AlternateContent>
          <mc:Choice Requires="wps">
            <w:drawing>
              <wp:anchor distT="0" distB="0" distL="114300" distR="114300" simplePos="0" relativeHeight="251999744" behindDoc="0" locked="0" layoutInCell="1" allowOverlap="1" wp14:anchorId="38CB471C" wp14:editId="6973CE2B">
                <wp:simplePos x="0" y="0"/>
                <wp:positionH relativeFrom="column">
                  <wp:posOffset>2057400</wp:posOffset>
                </wp:positionH>
                <wp:positionV relativeFrom="paragraph">
                  <wp:posOffset>4566285</wp:posOffset>
                </wp:positionV>
                <wp:extent cx="419100" cy="327660"/>
                <wp:effectExtent l="0" t="0" r="0" b="0"/>
                <wp:wrapNone/>
                <wp:docPr id="1878" name="Text Box 15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32766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C2AFA21" w14:textId="77777777" w:rsidR="00487706" w:rsidRDefault="00487706" w:rsidP="003F3534">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CB471C" id="Text Box 1585" o:spid="_x0000_s1508" type="#_x0000_t202" style="position:absolute;margin-left:162pt;margin-top:359.55pt;width:33pt;height:25.8pt;z-index:25199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" filled="f" stroked="f">
                <v:textbox>
                  <w:txbxContent>
                    <w:p w14:paraId="4C2AFA21" w14:textId="77777777" w:rsidR="00487706" w:rsidRDefault="00487706" w:rsidP="003F3534">
                      <w:pPr>
                        <w:jc w:val="center"/>
                      </w:pPr>
                      <w:r>
                        <w:t>No</w:t>
                      </w:r>
                    </w:p>
                  </w:txbxContent>
                </v:textbox>
              </v:shape>
            </w:pict>
          </mc:Fallback>
        </mc:AlternateContent>
      </w:r>
      <w:r>
        <w:rPr>
          <w:b/>
          <w:bCs/>
          <w:noProof/>
        </w:rPr>
        <mc:AlternateContent>
          <mc:Choice Requires="wps">
            <w:drawing>
              <wp:anchor distT="0" distB="0" distL="114300" distR="114300" simplePos="0" relativeHeight="251788800" behindDoc="0" locked="0" layoutInCell="1" allowOverlap="1" wp14:anchorId="1AB92F06" wp14:editId="4D4DC621">
                <wp:simplePos x="0" y="0"/>
                <wp:positionH relativeFrom="column">
                  <wp:posOffset>2835910</wp:posOffset>
                </wp:positionH>
                <wp:positionV relativeFrom="paragraph">
                  <wp:posOffset>2331085</wp:posOffset>
                </wp:positionV>
                <wp:extent cx="914400" cy="257175"/>
                <wp:effectExtent l="0" t="635" r="2540" b="0"/>
                <wp:wrapNone/>
                <wp:docPr id="1877"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571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320760" w14:textId="77777777" w:rsidR="00487706" w:rsidRDefault="00487706">
                            <w:r>
                              <w:t>Before 197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92F06" id="Text Box 1129" o:spid="_x0000_s1509" type="#_x0000_t202" style="position:absolute;margin-left:223.3pt;margin-top:183.55pt;width:1in;height:20.25pt;z-index:25178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" filled="f" stroked="f">
                <v:textbox>
                  <w:txbxContent>
                    <w:p w14:paraId="25320760" w14:textId="77777777" w:rsidR="00487706" w:rsidRDefault="00487706">
                      <w:r>
                        <w:t>Before 1977</w:t>
                      </w:r>
                    </w:p>
                  </w:txbxContent>
                </v:textbox>
              </v:shape>
            </w:pict>
          </mc:Fallback>
        </mc:AlternateContent>
      </w:r>
      <w:r>
        <w:rPr>
          <w:b/>
          <w:bCs/>
          <w:noProof/>
        </w:rPr>
        <mc:AlternateContent>
          <mc:Choice Requires="wps">
            <w:drawing>
              <wp:anchor distT="0" distB="0" distL="114300" distR="114300" simplePos="0" relativeHeight="251781632" behindDoc="0" locked="0" layoutInCell="1" allowOverlap="1" wp14:anchorId="3BB6CEBC" wp14:editId="6F25C79A">
                <wp:simplePos x="0" y="0"/>
                <wp:positionH relativeFrom="column">
                  <wp:posOffset>4058285</wp:posOffset>
                </wp:positionH>
                <wp:positionV relativeFrom="paragraph">
                  <wp:posOffset>1297940</wp:posOffset>
                </wp:positionV>
                <wp:extent cx="1280160" cy="457200"/>
                <wp:effectExtent l="10160" t="5715" r="5080" b="13335"/>
                <wp:wrapNone/>
                <wp:docPr id="1876" name="AutoShape 1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A36D6DC" w14:textId="77777777" w:rsidR="00487706" w:rsidRDefault="00487706">
                            <w:pPr>
                              <w:jc w:val="center"/>
                              <w:rPr>
                                <w:sz w:val="8"/>
                              </w:rPr>
                            </w:pPr>
                          </w:p>
                          <w:p w14:paraId="04DD9E27"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6CEBC" id="AutoShape 1104" o:spid="_x0000_s1510" type="#_x0000_t116" style="position:absolute;margin-left:319.55pt;margin-top:102.2pt;width:100.8pt;height:36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">
                <v:textbox>
                  <w:txbxContent>
                    <w:p w14:paraId="5A36D6DC" w14:textId="77777777" w:rsidR="00487706" w:rsidRDefault="00487706">
                      <w:pPr>
                        <w:jc w:val="center"/>
                        <w:rPr>
                          <w:sz w:val="8"/>
                        </w:rPr>
                      </w:pPr>
                    </w:p>
                    <w:p w14:paraId="04DD9E27" w14:textId="77777777" w:rsidR="00487706" w:rsidRDefault="00487706">
                      <w:pPr>
                        <w:jc w:val="center"/>
                      </w:pPr>
                      <w:r>
                        <w:t>Accept donor</w:t>
                      </w:r>
                    </w:p>
                  </w:txbxContent>
                </v:textbox>
              </v:shape>
            </w:pict>
          </mc:Fallback>
        </mc:AlternateContent>
      </w:r>
      <w:r>
        <w:rPr>
          <w:b/>
          <w:bCs/>
          <w:noProof/>
        </w:rPr>
        <mc:AlternateContent>
          <mc:Choice Requires="wps">
            <w:drawing>
              <wp:anchor distT="0" distB="0" distL="114300" distR="114300" simplePos="0" relativeHeight="251792896" behindDoc="0" locked="0" layoutInCell="1" allowOverlap="1" wp14:anchorId="17675FD3" wp14:editId="73D3E54F">
                <wp:simplePos x="0" y="0"/>
                <wp:positionH relativeFrom="column">
                  <wp:posOffset>1390650</wp:posOffset>
                </wp:positionH>
                <wp:positionV relativeFrom="paragraph">
                  <wp:posOffset>4253230</wp:posOffset>
                </wp:positionV>
                <wp:extent cx="457200" cy="270510"/>
                <wp:effectExtent l="0" t="0" r="0" b="0"/>
                <wp:wrapNone/>
                <wp:docPr id="1875" name="Text Box 1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139CEFE"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75FD3" id="Text Box 1113" o:spid="_x0000_s1511" type="#_x0000_t202" style="position:absolute;margin-left:109.5pt;margin-top:334.9pt;width:36pt;height:21.3pt;z-index:25179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" filled="f" stroked="f">
                <v:textbox>
                  <w:txbxContent>
                    <w:p w14:paraId="0139CEFE" w14:textId="77777777" w:rsidR="00487706" w:rsidRDefault="00487706">
                      <w:pPr>
                        <w:jc w:val="center"/>
                      </w:pPr>
                      <w:r>
                        <w:t>Yes</w:t>
                      </w:r>
                    </w:p>
                  </w:txbxContent>
                </v:textbox>
              </v:shape>
            </w:pict>
          </mc:Fallback>
        </mc:AlternateContent>
      </w:r>
      <w:r>
        <w:rPr>
          <w:b/>
          <w:bCs/>
          <w:noProof/>
        </w:rPr>
        <mc:AlternateContent>
          <mc:Choice Requires="wps">
            <w:drawing>
              <wp:anchor distT="0" distB="0" distL="114300" distR="114300" simplePos="0" relativeHeight="251794944" behindDoc="0" locked="0" layoutInCell="1" allowOverlap="1" wp14:anchorId="231108BA" wp14:editId="5F889951">
                <wp:simplePos x="0" y="0"/>
                <wp:positionH relativeFrom="column">
                  <wp:posOffset>1285240</wp:posOffset>
                </wp:positionH>
                <wp:positionV relativeFrom="paragraph">
                  <wp:posOffset>5527675</wp:posOffset>
                </wp:positionV>
                <wp:extent cx="457200" cy="270510"/>
                <wp:effectExtent l="0" t="0" r="635" b="0"/>
                <wp:wrapNone/>
                <wp:docPr id="1874"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05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8FA8BF"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108BA" id="Text Box 1127" o:spid="_x0000_s1512" type="#_x0000_t202" style="position:absolute;margin-left:101.2pt;margin-top:435.25pt;width:36pt;height:21.3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" filled="f" stroked="f">
                <v:textbox>
                  <w:txbxContent>
                    <w:p w14:paraId="588FA8BF" w14:textId="77777777" w:rsidR="00487706" w:rsidRDefault="00487706">
                      <w:pPr>
                        <w:jc w:val="center"/>
                      </w:pPr>
                      <w:r>
                        <w:t>Yes</w:t>
                      </w:r>
                    </w:p>
                  </w:txbxContent>
                </v:textbox>
              </v:shape>
            </w:pict>
          </mc:Fallback>
        </mc:AlternateContent>
      </w:r>
      <w:r>
        <w:rPr>
          <w:noProof/>
        </w:rPr>
        <mc:AlternateContent>
          <mc:Choice Requires="wps">
            <w:drawing>
              <wp:anchor distT="0" distB="0" distL="114300" distR="114300" simplePos="0" relativeHeight="252002816" behindDoc="0" locked="0" layoutInCell="1" allowOverlap="1" wp14:anchorId="166E98C9" wp14:editId="2BE82120">
                <wp:simplePos x="0" y="0"/>
                <wp:positionH relativeFrom="column">
                  <wp:posOffset>1285240</wp:posOffset>
                </wp:positionH>
                <wp:positionV relativeFrom="paragraph">
                  <wp:posOffset>5297805</wp:posOffset>
                </wp:positionV>
                <wp:extent cx="635" cy="906780"/>
                <wp:effectExtent l="8890" t="5080" r="9525" b="12065"/>
                <wp:wrapNone/>
                <wp:docPr id="1873" name="AutoShape 15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90678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BD2DE5F" id="AutoShape 1592" o:spid="_x0000_s1026" type="#_x0000_t32" style="position:absolute;margin-left:101.2pt;margin-top:417.15pt;width:.05pt;height:71.4pt;flip:x;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"/>
            </w:pict>
          </mc:Fallback>
        </mc:AlternateContent>
      </w:r>
      <w:r>
        <w:rPr>
          <w:b/>
          <w:bCs/>
          <w:noProof/>
        </w:rPr>
        <mc:AlternateContent>
          <mc:Choice Requires="wps">
            <w:drawing>
              <wp:anchor distT="0" distB="0" distL="114300" distR="114300" simplePos="0" relativeHeight="251782656" behindDoc="0" locked="0" layoutInCell="1" allowOverlap="1" wp14:anchorId="034B94C2" wp14:editId="05967893">
                <wp:simplePos x="0" y="0"/>
                <wp:positionH relativeFrom="column">
                  <wp:posOffset>2057400</wp:posOffset>
                </wp:positionH>
                <wp:positionV relativeFrom="paragraph">
                  <wp:posOffset>1558290</wp:posOffset>
                </wp:positionV>
                <wp:extent cx="2000885" cy="0"/>
                <wp:effectExtent l="9525" t="56515" r="18415" b="57785"/>
                <wp:wrapNone/>
                <wp:docPr id="1872" name="Line 1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0088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4BF5D5" id="Line 1105" o:spid="_x0000_s1026" style="position:absolute;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2pt,122.7pt" to="319.55pt,1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">
                <v:stroke endarrow="block"/>
              </v:line>
            </w:pict>
          </mc:Fallback>
        </mc:AlternateContent>
      </w:r>
      <w:r>
        <w:rPr>
          <w:b/>
          <w:bCs/>
          <w:noProof/>
        </w:rPr>
        <mc:AlternateContent>
          <mc:Choice Requires="wps">
            <w:drawing>
              <wp:anchor distT="0" distB="0" distL="114300" distR="114300" simplePos="0" relativeHeight="251802112" behindDoc="0" locked="0" layoutInCell="1" allowOverlap="1" wp14:anchorId="789C4551" wp14:editId="1E1C21D0">
                <wp:simplePos x="0" y="0"/>
                <wp:positionH relativeFrom="column">
                  <wp:posOffset>4515485</wp:posOffset>
                </wp:positionH>
                <wp:positionV relativeFrom="paragraph">
                  <wp:posOffset>6031230</wp:posOffset>
                </wp:positionV>
                <wp:extent cx="1097280" cy="499110"/>
                <wp:effectExtent l="10160" t="24130" r="16510" b="19685"/>
                <wp:wrapNone/>
                <wp:docPr id="1871" name="AutoShape 1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9110"/>
                        </a:xfrm>
                        <a:prstGeom prst="rightArrow">
                          <a:avLst>
                            <a:gd name="adj1" fmla="val 50000"/>
                            <a:gd name="adj2" fmla="val 54962"/>
                          </a:avLst>
                        </a:prstGeom>
                        <a:solidFill>
                          <a:srgbClr val="FFFFFF"/>
                        </a:solidFill>
                        <a:ln w="9525">
                          <a:solidFill>
                            <a:srgbClr val="000000"/>
                          </a:solidFill>
                          <a:miter lim="800000"/>
                          <a:headEnd/>
                          <a:tailEnd/>
                        </a:ln>
                      </wps:spPr>
                      <wps:txbx>
                        <w:txbxContent>
                          <w:p w14:paraId="0FDCDC0F"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C4551" id="AutoShape 1122" o:spid="_x0000_s1513" type="#_x0000_t13" style="position:absolute;margin-left:355.55pt;margin-top:474.9pt;width:86.4pt;height:39.3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">
                <v:textbox>
                  <w:txbxContent>
                    <w:p w14:paraId="0FDCDC0F" w14:textId="77777777" w:rsidR="00487706" w:rsidRDefault="00487706">
                      <w:pPr>
                        <w:jc w:val="center"/>
                      </w:pPr>
                      <w:r>
                        <w:t>Next question</w:t>
                      </w:r>
                    </w:p>
                  </w:txbxContent>
                </v:textbox>
              </v:shape>
            </w:pict>
          </mc:Fallback>
        </mc:AlternateContent>
      </w:r>
      <w:r>
        <w:rPr>
          <w:b/>
          <w:bCs/>
          <w:noProof/>
        </w:rPr>
        <mc:AlternateContent>
          <mc:Choice Requires="wps">
            <w:drawing>
              <wp:anchor distT="0" distB="0" distL="114300" distR="114300" simplePos="0" relativeHeight="251801088" behindDoc="0" locked="0" layoutInCell="1" allowOverlap="1" wp14:anchorId="3849FAC2" wp14:editId="0925C849">
                <wp:simplePos x="0" y="0"/>
                <wp:positionH relativeFrom="column">
                  <wp:posOffset>4173855</wp:posOffset>
                </wp:positionH>
                <wp:positionV relativeFrom="paragraph">
                  <wp:posOffset>6251575</wp:posOffset>
                </wp:positionV>
                <wp:extent cx="341630" cy="0"/>
                <wp:effectExtent l="11430" t="53975" r="18415" b="60325"/>
                <wp:wrapNone/>
                <wp:docPr id="1870" name="Line 1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163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4678DD8" id="Line 1121" o:spid="_x0000_s1026" style="position:absolute;z-index:25180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65pt,492.25pt" to="355.55pt,49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">
                <v:stroke endarrow="block"/>
              </v:line>
            </w:pict>
          </mc:Fallback>
        </mc:AlternateContent>
      </w:r>
      <w:r>
        <w:rPr>
          <w:noProof/>
        </w:rPr>
        <mc:AlternateContent>
          <mc:Choice Requires="wps">
            <w:drawing>
              <wp:anchor distT="0" distB="0" distL="114300" distR="114300" simplePos="0" relativeHeight="251997696" behindDoc="0" locked="0" layoutInCell="1" allowOverlap="1" wp14:anchorId="098149E7" wp14:editId="3FFCCAEE">
                <wp:simplePos x="0" y="0"/>
                <wp:positionH relativeFrom="column">
                  <wp:posOffset>1309370</wp:posOffset>
                </wp:positionH>
                <wp:positionV relativeFrom="paragraph">
                  <wp:posOffset>3175000</wp:posOffset>
                </wp:positionV>
                <wp:extent cx="0" cy="311785"/>
                <wp:effectExtent l="61595" t="6350" r="52705" b="15240"/>
                <wp:wrapNone/>
                <wp:docPr id="1869" name="Line 15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178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9C610D4" id="Line 1583" o:spid="_x0000_s1026" style="position:absolute;z-index:25199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3.1pt,250pt" to="103.1pt,27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">
                <v:stroke endarrow="block"/>
              </v:line>
            </w:pict>
          </mc:Fallback>
        </mc:AlternateContent>
      </w:r>
      <w:r>
        <w:rPr>
          <w:noProof/>
        </w:rPr>
        <mc:AlternateContent>
          <mc:Choice Requires="wps">
            <w:drawing>
              <wp:anchor distT="0" distB="0" distL="114300" distR="114300" simplePos="0" relativeHeight="251995648" behindDoc="0" locked="0" layoutInCell="1" allowOverlap="1" wp14:anchorId="6001E626" wp14:editId="43E729E7">
                <wp:simplePos x="0" y="0"/>
                <wp:positionH relativeFrom="column">
                  <wp:posOffset>81280</wp:posOffset>
                </wp:positionH>
                <wp:positionV relativeFrom="paragraph">
                  <wp:posOffset>2163445</wp:posOffset>
                </wp:positionV>
                <wp:extent cx="2395855" cy="1011555"/>
                <wp:effectExtent l="24130" t="13970" r="18415" b="12700"/>
                <wp:wrapNone/>
                <wp:docPr id="1868" name="AutoShape 15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5855" cy="1011555"/>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94926" id="AutoShape 1580" o:spid="_x0000_s1026" type="#_x0000_t110" style="position:absolute;margin-left:6.4pt;margin-top:170.35pt;width:188.65pt;height:79.65pt;z-index:25199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"/>
            </w:pict>
          </mc:Fallback>
        </mc:AlternateContent>
      </w:r>
      <w:r>
        <w:rPr>
          <w:noProof/>
        </w:rPr>
        <mc:AlternateContent>
          <mc:Choice Requires="wps">
            <w:drawing>
              <wp:anchor distT="0" distB="0" distL="114300" distR="114300" simplePos="0" relativeHeight="251993600" behindDoc="0" locked="0" layoutInCell="1" allowOverlap="1" wp14:anchorId="163F648D" wp14:editId="190142B4">
                <wp:simplePos x="0" y="0"/>
                <wp:positionH relativeFrom="column">
                  <wp:posOffset>-197485</wp:posOffset>
                </wp:positionH>
                <wp:positionV relativeFrom="paragraph">
                  <wp:posOffset>3486785</wp:posOffset>
                </wp:positionV>
                <wp:extent cx="3054985" cy="821690"/>
                <wp:effectExtent l="31115" t="13335" r="28575" b="12700"/>
                <wp:wrapNone/>
                <wp:docPr id="1867" name="AutoShape 15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4985" cy="821690"/>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BA5E1A" id="AutoShape 1578" o:spid="_x0000_s1026" type="#_x0000_t110" style="position:absolute;margin-left:-15.55pt;margin-top:274.55pt;width:240.55pt;height:64.7pt;z-index:25199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"/>
            </w:pict>
          </mc:Fallback>
        </mc:AlternateContent>
      </w:r>
      <w:r>
        <w:rPr>
          <w:noProof/>
        </w:rPr>
        <mc:AlternateContent>
          <mc:Choice Requires="wps">
            <w:drawing>
              <wp:anchor distT="0" distB="0" distL="114300" distR="114300" simplePos="0" relativeHeight="251992576" behindDoc="0" locked="0" layoutInCell="1" allowOverlap="1" wp14:anchorId="60689FD2" wp14:editId="28C8307B">
                <wp:simplePos x="0" y="0"/>
                <wp:positionH relativeFrom="column">
                  <wp:posOffset>1285875</wp:posOffset>
                </wp:positionH>
                <wp:positionV relativeFrom="paragraph">
                  <wp:posOffset>1888490</wp:posOffset>
                </wp:positionV>
                <wp:extent cx="4445" cy="274955"/>
                <wp:effectExtent l="57150" t="5715" r="52705" b="24130"/>
                <wp:wrapNone/>
                <wp:docPr id="1866" name="Line 15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27495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4F027E7" id="Line 1577" o:spid="_x0000_s1026" style="position:absolute;z-index:25199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25pt,148.7pt" to="101.6pt,17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">
                <v:stroke endarrow="block"/>
              </v:line>
            </w:pict>
          </mc:Fallback>
        </mc:AlternateContent>
      </w:r>
      <w:r>
        <w:rPr>
          <w:noProof/>
        </w:rPr>
        <mc:AlternateContent>
          <mc:Choice Requires="wps">
            <w:drawing>
              <wp:anchor distT="0" distB="0" distL="114300" distR="114300" simplePos="0" relativeHeight="251990528" behindDoc="0" locked="0" layoutInCell="1" allowOverlap="1" wp14:anchorId="22F89575" wp14:editId="358A7AE1">
                <wp:simplePos x="0" y="0"/>
                <wp:positionH relativeFrom="column">
                  <wp:posOffset>476885</wp:posOffset>
                </wp:positionH>
                <wp:positionV relativeFrom="paragraph">
                  <wp:posOffset>1215390</wp:posOffset>
                </wp:positionV>
                <wp:extent cx="1580515" cy="673100"/>
                <wp:effectExtent l="19685" t="18415" r="19050" b="13335"/>
                <wp:wrapNone/>
                <wp:docPr id="1865" name="AutoShape 15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0515" cy="673100"/>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66AFEB" id="AutoShape 1575" o:spid="_x0000_s1026" type="#_x0000_t110" style="position:absolute;margin-left:37.55pt;margin-top:95.7pt;width:124.45pt;height:53pt;z-index:25199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"/>
            </w:pict>
          </mc:Fallback>
        </mc:AlternateContent>
      </w:r>
      <w:r>
        <w:rPr>
          <w:noProof/>
        </w:rPr>
        <mc:AlternateContent>
          <mc:Choice Requires="wps">
            <w:drawing>
              <wp:anchor distT="0" distB="0" distL="114300" distR="114300" simplePos="0" relativeHeight="251989504" behindDoc="0" locked="0" layoutInCell="1" allowOverlap="1" wp14:anchorId="1C98C742" wp14:editId="2C20E753">
                <wp:simplePos x="0" y="0"/>
                <wp:positionH relativeFrom="column">
                  <wp:posOffset>1290320</wp:posOffset>
                </wp:positionH>
                <wp:positionV relativeFrom="paragraph">
                  <wp:posOffset>854075</wp:posOffset>
                </wp:positionV>
                <wp:extent cx="0" cy="361315"/>
                <wp:effectExtent l="61595" t="9525" r="52705" b="19685"/>
                <wp:wrapNone/>
                <wp:docPr id="1864" name="Line 15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C8EFA3F" id="Line 1574" o:spid="_x0000_s1026" style="position:absolute;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6pt,67.25pt" to="101.6pt,9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">
                <v:stroke endarrow="block"/>
              </v:line>
            </w:pict>
          </mc:Fallback>
        </mc:AlternateContent>
      </w:r>
      <w:r w:rsidR="009D4F0F">
        <w:br w:type="page"/>
      </w:r>
      <w:r w:rsidR="009D4F0F">
        <w:rPr>
          <w:b/>
          <w:bCs/>
        </w:rPr>
        <w:lastRenderedPageBreak/>
        <w:t>Question:</w:t>
      </w:r>
      <w:r w:rsidR="00834341">
        <w:t xml:space="preserve"> </w:t>
      </w:r>
      <w:r w:rsidR="00395E5F">
        <w:t>39</w:t>
      </w:r>
      <w:r w:rsidR="009D4F0F">
        <w:t>. Have you ever been diagnosed with any neurological disease?</w:t>
      </w:r>
    </w:p>
    <w:p w14:paraId="6D192F7F" w14:textId="77777777" w:rsidR="009D4F0F" w:rsidRDefault="009D4F0F"/>
    <w:p w14:paraId="7A401172" w14:textId="77777777" w:rsidR="00212645" w:rsidRDefault="00CB63EE" w:rsidP="00212645">
      <w:r>
        <w:rPr>
          <w:b/>
          <w:bCs/>
          <w:noProof/>
        </w:rPr>
        <mc:AlternateContent>
          <mc:Choice Requires="wps">
            <w:drawing>
              <wp:anchor distT="0" distB="0" distL="114300" distR="114300" simplePos="0" relativeHeight="251811328" behindDoc="0" locked="0" layoutInCell="1" allowOverlap="1" wp14:anchorId="05572569" wp14:editId="7B42E0D7">
                <wp:simplePos x="0" y="0"/>
                <wp:positionH relativeFrom="column">
                  <wp:posOffset>4124325</wp:posOffset>
                </wp:positionH>
                <wp:positionV relativeFrom="paragraph">
                  <wp:posOffset>7337425</wp:posOffset>
                </wp:positionV>
                <wp:extent cx="1097280" cy="495300"/>
                <wp:effectExtent l="0" t="19050" r="45720" b="38100"/>
                <wp:wrapNone/>
                <wp:docPr id="1833" name="AutoShape 1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495300"/>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F44F16C" w14:textId="77777777" w:rsidR="00487706" w:rsidRDefault="00487706">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572569" id="AutoShape 1154" o:spid="_x0000_s1514" type="#_x0000_t13" style="position:absolute;margin-left:324.75pt;margin-top:577.75pt;width:86.4pt;height:39pt;z-index:25181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" adj="15750">
                <v:textbox>
                  <w:txbxContent>
                    <w:p w14:paraId="4F44F16C" w14:textId="77777777" w:rsidR="00487706" w:rsidRDefault="00487706">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1831808" behindDoc="0" locked="0" layoutInCell="1" allowOverlap="1" wp14:anchorId="4FB8A50C" wp14:editId="79A08A75">
                <wp:simplePos x="0" y="0"/>
                <wp:positionH relativeFrom="column">
                  <wp:posOffset>3648075</wp:posOffset>
                </wp:positionH>
                <wp:positionV relativeFrom="paragraph">
                  <wp:posOffset>4756150</wp:posOffset>
                </wp:positionV>
                <wp:extent cx="0" cy="1595755"/>
                <wp:effectExtent l="57150" t="19050" r="57150" b="13970"/>
                <wp:wrapNone/>
                <wp:docPr id="1863" name="Line 1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957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3408F" id="Line 1187" o:spid="_x0000_s1026" style="position:absolute;flip:y;z-index:25183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7.25pt,374.5pt" to="287.25pt,5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">
                <v:stroke endarrow="block"/>
              </v:line>
            </w:pict>
          </mc:Fallback>
        </mc:AlternateContent>
      </w:r>
      <w:r w:rsidR="008E26F7">
        <w:rPr>
          <w:b/>
          <w:bCs/>
          <w:noProof/>
        </w:rPr>
        <mc:AlternateContent>
          <mc:Choice Requires="wps">
            <w:drawing>
              <wp:anchor distT="0" distB="0" distL="114300" distR="114300" simplePos="0" relativeHeight="251822592" behindDoc="0" locked="0" layoutInCell="1" allowOverlap="1" wp14:anchorId="1EECA730" wp14:editId="77D69980">
                <wp:simplePos x="0" y="0"/>
                <wp:positionH relativeFrom="column">
                  <wp:posOffset>2795905</wp:posOffset>
                </wp:positionH>
                <wp:positionV relativeFrom="paragraph">
                  <wp:posOffset>3679825</wp:posOffset>
                </wp:positionV>
                <wp:extent cx="1728470" cy="1076325"/>
                <wp:effectExtent l="5080" t="9525" r="9525" b="9525"/>
                <wp:wrapNone/>
                <wp:docPr id="1862" name="AutoShape 1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8470" cy="1076325"/>
                        </a:xfrm>
                        <a:prstGeom prst="flowChartTerminator">
                          <a:avLst/>
                        </a:prstGeom>
                        <a:solidFill>
                          <a:srgbClr val="FFFFFF"/>
                        </a:solidFill>
                        <a:ln w="9525">
                          <a:solidFill>
                            <a:srgbClr val="000000"/>
                          </a:solidFill>
                          <a:miter lim="800000"/>
                          <a:headEnd/>
                          <a:tailEnd/>
                        </a:ln>
                      </wps:spPr>
                      <wps:txbx>
                        <w:txbxContent>
                          <w:p w14:paraId="3844CE73" w14:textId="77777777" w:rsidR="00487706" w:rsidRDefault="00487706">
                            <w:pPr>
                              <w:jc w:val="center"/>
                            </w:pPr>
                          </w:p>
                          <w:p w14:paraId="42B0F6B5"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CA730" id="AutoShape 1175" o:spid="_x0000_s1515" type="#_x0000_t116" style="position:absolute;margin-left:220.15pt;margin-top:289.75pt;width:136.1pt;height: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">
                <v:textbox>
                  <w:txbxContent>
                    <w:p w14:paraId="3844CE73" w14:textId="77777777" w:rsidR="00487706" w:rsidRDefault="00487706">
                      <w:pPr>
                        <w:jc w:val="center"/>
                      </w:pPr>
                    </w:p>
                    <w:p w14:paraId="42B0F6B5"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823616" behindDoc="0" locked="0" layoutInCell="1" allowOverlap="1" wp14:anchorId="7ECBC51F" wp14:editId="6A563FC1">
                <wp:simplePos x="0" y="0"/>
                <wp:positionH relativeFrom="column">
                  <wp:posOffset>2778125</wp:posOffset>
                </wp:positionH>
                <wp:positionV relativeFrom="paragraph">
                  <wp:posOffset>3757295</wp:posOffset>
                </wp:positionV>
                <wp:extent cx="1800225" cy="1054100"/>
                <wp:effectExtent l="0" t="1270" r="3175" b="1905"/>
                <wp:wrapNone/>
                <wp:docPr id="1861" name="Text Box 1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1054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4869BE" w14:textId="77777777" w:rsidR="00487706" w:rsidRDefault="00487706">
                            <w:pPr>
                              <w:jc w:val="center"/>
                            </w:pPr>
                            <w:r w:rsidRPr="005E3FA7">
                              <w:t xml:space="preserve">Donor is ineligible, but may </w:t>
                            </w:r>
                          </w:p>
                          <w:p w14:paraId="5F0DA3B2" w14:textId="77777777" w:rsidR="00487706" w:rsidRDefault="00487706">
                            <w:pPr>
                              <w:jc w:val="center"/>
                            </w:pPr>
                            <w:r w:rsidRPr="005E3FA7">
                              <w:t>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BC51F" id="Text Box 1176" o:spid="_x0000_s1516" type="#_x0000_t202" style="position:absolute;margin-left:218.75pt;margin-top:295.85pt;width:141.75pt;height:83pt;z-index:25182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X7hwQIAAMk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" filled="f" stroked="f">
                <v:textbox>
                  <w:txbxContent>
                    <w:p w14:paraId="724869BE" w14:textId="77777777" w:rsidR="00487706" w:rsidRDefault="00487706">
                      <w:pPr>
                        <w:jc w:val="center"/>
                      </w:pPr>
                      <w:r w:rsidRPr="005E3FA7">
                        <w:t xml:space="preserve">Donor is ineligible, but may </w:t>
                      </w:r>
                    </w:p>
                    <w:p w14:paraId="5F0DA3B2" w14:textId="77777777" w:rsidR="00487706" w:rsidRDefault="00487706">
                      <w:pPr>
                        <w:jc w:val="center"/>
                      </w:pPr>
                      <w:r w:rsidRPr="005E3FA7">
                        <w:t>be 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809280" behindDoc="0" locked="0" layoutInCell="1" allowOverlap="1" wp14:anchorId="09D8B4F2" wp14:editId="59A2559E">
                <wp:simplePos x="0" y="0"/>
                <wp:positionH relativeFrom="column">
                  <wp:posOffset>1403350</wp:posOffset>
                </wp:positionH>
                <wp:positionV relativeFrom="paragraph">
                  <wp:posOffset>6604000</wp:posOffset>
                </wp:positionV>
                <wp:extent cx="0" cy="485775"/>
                <wp:effectExtent l="60325" t="9525" r="53975" b="19050"/>
                <wp:wrapNone/>
                <wp:docPr id="1860" name="Line 1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57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80C9EE" id="Line 1152" o:spid="_x0000_s1026" style="position:absolute;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5pt,520pt" to="110.5pt,5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827712" behindDoc="0" locked="0" layoutInCell="1" allowOverlap="1" wp14:anchorId="43BB86F5" wp14:editId="0C3548D0">
                <wp:simplePos x="0" y="0"/>
                <wp:positionH relativeFrom="column">
                  <wp:posOffset>226060</wp:posOffset>
                </wp:positionH>
                <wp:positionV relativeFrom="paragraph">
                  <wp:posOffset>5767705</wp:posOffset>
                </wp:positionV>
                <wp:extent cx="2343150" cy="836295"/>
                <wp:effectExtent l="6985" t="11430" r="12065" b="9525"/>
                <wp:wrapNone/>
                <wp:docPr id="1859" name="Text Box 1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836295"/>
                        </a:xfrm>
                        <a:prstGeom prst="rect">
                          <a:avLst/>
                        </a:prstGeom>
                        <a:solidFill>
                          <a:srgbClr val="FFFFFF"/>
                        </a:solidFill>
                        <a:ln w="9525">
                          <a:solidFill>
                            <a:srgbClr val="000000"/>
                          </a:solidFill>
                          <a:miter lim="800000"/>
                          <a:headEnd/>
                          <a:tailEnd/>
                        </a:ln>
                      </wps:spPr>
                      <wps:txbx>
                        <w:txbxContent>
                          <w:p w14:paraId="26B0CC6F" w14:textId="77777777" w:rsidR="00487706" w:rsidRDefault="00487706">
                            <w:pPr>
                              <w:jc w:val="center"/>
                            </w:pPr>
                            <w:r>
                              <w:t>Determine if diagnosis was for</w:t>
                            </w:r>
                          </w:p>
                          <w:p w14:paraId="679F8188" w14:textId="77777777" w:rsidR="00487706" w:rsidRDefault="00487706" w:rsidP="00834341">
                            <w:pPr>
                              <w:pStyle w:val="BodyText3"/>
                            </w:pPr>
                            <w:r>
                              <w:t>dementia, or degenerative disease of the CNS, or demyelinating disease of the CNS, or other neurological diseases of unknown ori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B86F5" id="Text Box 1181" o:spid="_x0000_s1517" type="#_x0000_t202" style="position:absolute;margin-left:17.8pt;margin-top:454.15pt;width:184.5pt;height:65.85pt;z-index:25182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">
                <v:textbox>
                  <w:txbxContent>
                    <w:p w14:paraId="26B0CC6F" w14:textId="77777777" w:rsidR="00487706" w:rsidRDefault="00487706">
                      <w:pPr>
                        <w:jc w:val="center"/>
                      </w:pPr>
                      <w:r>
                        <w:t>Determine if diagnosis was for</w:t>
                      </w:r>
                    </w:p>
                    <w:p w14:paraId="679F8188" w14:textId="77777777" w:rsidR="00487706" w:rsidRDefault="00487706" w:rsidP="00834341">
                      <w:pPr>
                        <w:pStyle w:val="BodyText3"/>
                      </w:pPr>
                      <w:r>
                        <w:t>dementia, or degenerative disease of the CNS, or demyelinating disease of the CNS, or other neurological diseases of unknown origin</w:t>
                      </w:r>
                    </w:p>
                  </w:txbxContent>
                </v:textbox>
              </v:shape>
            </w:pict>
          </mc:Fallback>
        </mc:AlternateContent>
      </w:r>
      <w:r w:rsidR="008E26F7">
        <w:rPr>
          <w:b/>
          <w:bCs/>
          <w:noProof/>
        </w:rPr>
        <mc:AlternateContent>
          <mc:Choice Requires="wps">
            <w:drawing>
              <wp:anchor distT="0" distB="0" distL="114300" distR="114300" simplePos="0" relativeHeight="251817472" behindDoc="0" locked="0" layoutInCell="1" allowOverlap="1" wp14:anchorId="733704F0" wp14:editId="20C55FEE">
                <wp:simplePos x="0" y="0"/>
                <wp:positionH relativeFrom="column">
                  <wp:posOffset>464185</wp:posOffset>
                </wp:positionH>
                <wp:positionV relativeFrom="paragraph">
                  <wp:posOffset>2480310</wp:posOffset>
                </wp:positionV>
                <wp:extent cx="1983105" cy="379095"/>
                <wp:effectExtent l="0" t="635" r="635" b="1270"/>
                <wp:wrapNone/>
                <wp:docPr id="1858" name="Text Box 1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105"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F1CDF" w14:textId="77777777" w:rsidR="00487706" w:rsidRDefault="00487706">
                            <w:pPr>
                              <w:pStyle w:val="BodyText"/>
                              <w:jc w:val="center"/>
                            </w:pPr>
                            <w:r>
                              <w:t xml:space="preserve">Have you ever been </w:t>
                            </w:r>
                            <w:proofErr w:type="gramStart"/>
                            <w:r>
                              <w:t>diagnosed</w:t>
                            </w:r>
                            <w:proofErr w:type="gramEnd"/>
                            <w:r>
                              <w:t xml:space="preserve"> </w:t>
                            </w:r>
                          </w:p>
                          <w:p w14:paraId="09C36743" w14:textId="77777777" w:rsidR="00487706" w:rsidRDefault="00487706">
                            <w:pPr>
                              <w:pStyle w:val="BodyText"/>
                              <w:jc w:val="center"/>
                            </w:pPr>
                            <w:r>
                              <w:t>with any neurological dis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704F0" id="Text Box 1163" o:spid="_x0000_s1518" type="#_x0000_t202" style="position:absolute;margin-left:36.55pt;margin-top:195.3pt;width:156.15pt;height:29.85pt;z-index:25181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" filled="f" stroked="f">
                <v:textbox>
                  <w:txbxContent>
                    <w:p w14:paraId="47BF1CDF" w14:textId="77777777" w:rsidR="00487706" w:rsidRDefault="00487706">
                      <w:pPr>
                        <w:pStyle w:val="BodyText"/>
                        <w:jc w:val="center"/>
                      </w:pPr>
                      <w:r>
                        <w:t xml:space="preserve">Have you ever been </w:t>
                      </w:r>
                      <w:proofErr w:type="gramStart"/>
                      <w:r>
                        <w:t>diagnosed</w:t>
                      </w:r>
                      <w:proofErr w:type="gramEnd"/>
                      <w:r>
                        <w:t xml:space="preserve"> </w:t>
                      </w:r>
                    </w:p>
                    <w:p w14:paraId="09C36743" w14:textId="77777777" w:rsidR="00487706" w:rsidRDefault="00487706">
                      <w:pPr>
                        <w:pStyle w:val="BodyText"/>
                        <w:jc w:val="center"/>
                      </w:pPr>
                      <w:r>
                        <w:t>with any neurological disease?</w:t>
                      </w:r>
                    </w:p>
                  </w:txbxContent>
                </v:textbox>
              </v:shape>
            </w:pict>
          </mc:Fallback>
        </mc:AlternateContent>
      </w:r>
      <w:r w:rsidR="008E26F7">
        <w:rPr>
          <w:b/>
          <w:bCs/>
          <w:noProof/>
        </w:rPr>
        <mc:AlternateContent>
          <mc:Choice Requires="wps">
            <w:drawing>
              <wp:anchor distT="0" distB="0" distL="114300" distR="114300" simplePos="0" relativeHeight="251819520" behindDoc="0" locked="0" layoutInCell="1" allowOverlap="1" wp14:anchorId="4EFDE0F0" wp14:editId="7CAB28DB">
                <wp:simplePos x="0" y="0"/>
                <wp:positionH relativeFrom="column">
                  <wp:posOffset>4766945</wp:posOffset>
                </wp:positionH>
                <wp:positionV relativeFrom="paragraph">
                  <wp:posOffset>2641600</wp:posOffset>
                </wp:positionV>
                <wp:extent cx="3810" cy="4794250"/>
                <wp:effectExtent l="52070" t="9525" r="58420" b="15875"/>
                <wp:wrapNone/>
                <wp:docPr id="1857" name="Line 1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 cy="47942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3113D" id="Line 1166" o:spid="_x0000_s1026" style="position:absolute;z-index:2518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5.35pt,208pt" to="375.65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">
                <v:stroke endarrow="block"/>
              </v:line>
            </w:pict>
          </mc:Fallback>
        </mc:AlternateContent>
      </w:r>
      <w:r w:rsidR="008E26F7">
        <w:rPr>
          <w:b/>
          <w:bCs/>
          <w:noProof/>
        </w:rPr>
        <mc:AlternateContent>
          <mc:Choice Requires="wps">
            <w:drawing>
              <wp:anchor distT="0" distB="0" distL="114300" distR="114300" simplePos="0" relativeHeight="251814400" behindDoc="0" locked="0" layoutInCell="1" allowOverlap="1" wp14:anchorId="4D4B5950" wp14:editId="5EAE205C">
                <wp:simplePos x="0" y="0"/>
                <wp:positionH relativeFrom="column">
                  <wp:posOffset>4501515</wp:posOffset>
                </wp:positionH>
                <wp:positionV relativeFrom="paragraph">
                  <wp:posOffset>2641600</wp:posOffset>
                </wp:positionV>
                <wp:extent cx="265430" cy="0"/>
                <wp:effectExtent l="5715" t="9525" r="5080" b="9525"/>
                <wp:wrapNone/>
                <wp:docPr id="1856" name="Line 1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4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E13CB" id="Line 1159" o:spid="_x0000_s1026" style="position:absolute;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4.45pt,208pt" to="375.3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CrlFgIAAC0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"/>
            </w:pict>
          </mc:Fallback>
        </mc:AlternateContent>
      </w:r>
      <w:r w:rsidR="008E26F7">
        <w:rPr>
          <w:b/>
          <w:bCs/>
          <w:noProof/>
        </w:rPr>
        <mc:AlternateContent>
          <mc:Choice Requires="wps">
            <w:drawing>
              <wp:anchor distT="0" distB="0" distL="114300" distR="114300" simplePos="0" relativeHeight="251810304" behindDoc="0" locked="0" layoutInCell="1" allowOverlap="1" wp14:anchorId="591C6281" wp14:editId="30FBDD16">
                <wp:simplePos x="0" y="0"/>
                <wp:positionH relativeFrom="column">
                  <wp:posOffset>3216910</wp:posOffset>
                </wp:positionH>
                <wp:positionV relativeFrom="paragraph">
                  <wp:posOffset>2402205</wp:posOffset>
                </wp:positionV>
                <wp:extent cx="1280160" cy="457200"/>
                <wp:effectExtent l="6985" t="8255" r="8255" b="10795"/>
                <wp:wrapNone/>
                <wp:docPr id="1855" name="AutoShape 1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1C0A2809" w14:textId="77777777" w:rsidR="00487706" w:rsidRDefault="00487706">
                            <w:pPr>
                              <w:jc w:val="center"/>
                              <w:rPr>
                                <w:sz w:val="8"/>
                              </w:rPr>
                            </w:pPr>
                          </w:p>
                          <w:p w14:paraId="4CAEA5E7" w14:textId="77777777" w:rsidR="00487706" w:rsidRDefault="00487706">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1C6281" id="AutoShape 1153" o:spid="_x0000_s1519" type="#_x0000_t116" style="position:absolute;margin-left:253.3pt;margin-top:189.15pt;width:100.8pt;height:36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">
                <v:textbox>
                  <w:txbxContent>
                    <w:p w14:paraId="1C0A2809" w14:textId="77777777" w:rsidR="00487706" w:rsidRDefault="00487706">
                      <w:pPr>
                        <w:jc w:val="center"/>
                        <w:rPr>
                          <w:sz w:val="8"/>
                        </w:rPr>
                      </w:pPr>
                    </w:p>
                    <w:p w14:paraId="4CAEA5E7" w14:textId="77777777" w:rsidR="00487706" w:rsidRDefault="00487706">
                      <w:pPr>
                        <w:jc w:val="center"/>
                      </w:pPr>
                      <w:r>
                        <w:t>Accept donor</w:t>
                      </w:r>
                    </w:p>
                  </w:txbxContent>
                </v:textbox>
              </v:shape>
            </w:pict>
          </mc:Fallback>
        </mc:AlternateContent>
      </w:r>
      <w:r w:rsidR="008E26F7">
        <w:rPr>
          <w:b/>
          <w:bCs/>
          <w:noProof/>
        </w:rPr>
        <mc:AlternateContent>
          <mc:Choice Requires="wps">
            <w:drawing>
              <wp:anchor distT="0" distB="0" distL="114300" distR="114300" simplePos="0" relativeHeight="251808256" behindDoc="0" locked="0" layoutInCell="1" allowOverlap="1" wp14:anchorId="495D4FE3" wp14:editId="1BCE8877">
                <wp:simplePos x="0" y="0"/>
                <wp:positionH relativeFrom="column">
                  <wp:posOffset>2531110</wp:posOffset>
                </wp:positionH>
                <wp:positionV relativeFrom="paragraph">
                  <wp:posOffset>2641600</wp:posOffset>
                </wp:positionV>
                <wp:extent cx="685800" cy="0"/>
                <wp:effectExtent l="6985" t="57150" r="21590" b="57150"/>
                <wp:wrapNone/>
                <wp:docPr id="1854" name="Line 1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C38D3" id="Line 1151" o:spid="_x0000_s1026" style="position:absolute;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3pt,208pt" to="253.3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">
                <v:stroke endarrow="block"/>
              </v:line>
            </w:pict>
          </mc:Fallback>
        </mc:AlternateContent>
      </w:r>
      <w:r w:rsidR="008E26F7">
        <w:rPr>
          <w:b/>
          <w:bCs/>
          <w:noProof/>
        </w:rPr>
        <mc:AlternateContent>
          <mc:Choice Requires="wps">
            <w:drawing>
              <wp:anchor distT="0" distB="0" distL="114300" distR="114300" simplePos="0" relativeHeight="251813376" behindDoc="0" locked="0" layoutInCell="1" allowOverlap="1" wp14:anchorId="5D55FE44" wp14:editId="47086A05">
                <wp:simplePos x="0" y="0"/>
                <wp:positionH relativeFrom="column">
                  <wp:posOffset>2632075</wp:posOffset>
                </wp:positionH>
                <wp:positionV relativeFrom="paragraph">
                  <wp:posOffset>2213610</wp:posOffset>
                </wp:positionV>
                <wp:extent cx="365760" cy="274320"/>
                <wp:effectExtent l="3175" t="635" r="2540" b="1270"/>
                <wp:wrapNone/>
                <wp:docPr id="1853" name="Text Box 1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612CD"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55FE44" id="Text Box 1157" o:spid="_x0000_s1520" type="#_x0000_t202" style="position:absolute;margin-left:207.25pt;margin-top:174.3pt;width:28.8pt;height:21.6pt;z-index:25181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M1YvgIAAMc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" filled="f" stroked="f">
                <v:textbox>
                  <w:txbxContent>
                    <w:p w14:paraId="493612CD"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825664" behindDoc="0" locked="0" layoutInCell="1" allowOverlap="1" wp14:anchorId="28D80A33" wp14:editId="030C0BD7">
                <wp:simplePos x="0" y="0"/>
                <wp:positionH relativeFrom="column">
                  <wp:posOffset>2331085</wp:posOffset>
                </wp:positionH>
                <wp:positionV relativeFrom="paragraph">
                  <wp:posOffset>4060825</wp:posOffset>
                </wp:positionV>
                <wp:extent cx="466725" cy="0"/>
                <wp:effectExtent l="6985" t="57150" r="21590" b="57150"/>
                <wp:wrapNone/>
                <wp:docPr id="1852" name="Line 1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6E54D6" id="Line 1178" o:spid="_x0000_s1026" style="position:absolute;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3.55pt,319.75pt" to="220.3pt,3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24640" behindDoc="0" locked="0" layoutInCell="1" allowOverlap="1" wp14:anchorId="002EEB43" wp14:editId="230406A4">
                <wp:simplePos x="0" y="0"/>
                <wp:positionH relativeFrom="column">
                  <wp:posOffset>2314575</wp:posOffset>
                </wp:positionH>
                <wp:positionV relativeFrom="paragraph">
                  <wp:posOffset>3737610</wp:posOffset>
                </wp:positionV>
                <wp:extent cx="457200" cy="274320"/>
                <wp:effectExtent l="0" t="635" r="0" b="1270"/>
                <wp:wrapNone/>
                <wp:docPr id="1851" name="Text Box 1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53F22"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EEB43" id="Text Box 1177" o:spid="_x0000_s1521" type="#_x0000_t202" style="position:absolute;margin-left:182.25pt;margin-top:294.3pt;width:36pt;height:21.6pt;z-index:25182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vJnvQIAAMc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" filled="f" stroked="f">
                <v:textbox>
                  <w:txbxContent>
                    <w:p w14:paraId="45F53F22"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828736" behindDoc="0" locked="0" layoutInCell="1" allowOverlap="1" wp14:anchorId="6C7F8CE0" wp14:editId="744C4C02">
                <wp:simplePos x="0" y="0"/>
                <wp:positionH relativeFrom="column">
                  <wp:posOffset>264795</wp:posOffset>
                </wp:positionH>
                <wp:positionV relativeFrom="paragraph">
                  <wp:posOffset>7089775</wp:posOffset>
                </wp:positionV>
                <wp:extent cx="2265045" cy="941070"/>
                <wp:effectExtent l="7620" t="9525" r="13335" b="11430"/>
                <wp:wrapNone/>
                <wp:docPr id="1850" name="AutoShape 1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941070"/>
                        </a:xfrm>
                        <a:prstGeom prst="flowChartTerminator">
                          <a:avLst/>
                        </a:prstGeom>
                        <a:solidFill>
                          <a:srgbClr val="FFFFFF"/>
                        </a:solidFill>
                        <a:ln w="9525">
                          <a:solidFill>
                            <a:srgbClr val="000000"/>
                          </a:solidFill>
                          <a:miter lim="800000"/>
                          <a:headEnd/>
                          <a:tailEnd/>
                        </a:ln>
                      </wps:spPr>
                      <wps:txbx>
                        <w:txbxContent>
                          <w:p w14:paraId="1685A245" w14:textId="77777777" w:rsidR="00487706" w:rsidRDefault="00487706">
                            <w:pPr>
                              <w:jc w:val="center"/>
                            </w:pPr>
                          </w:p>
                          <w:p w14:paraId="1FAF019E" w14:textId="77777777" w:rsidR="00487706" w:rsidRDefault="0048770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7F8CE0" id="AutoShape 1169" o:spid="_x0000_s1522" type="#_x0000_t116" style="position:absolute;margin-left:20.85pt;margin-top:558.25pt;width:178.35pt;height:74.1pt;z-index:25182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">
                <v:textbox>
                  <w:txbxContent>
                    <w:p w14:paraId="1685A245" w14:textId="77777777" w:rsidR="00487706" w:rsidRDefault="00487706">
                      <w:pPr>
                        <w:jc w:val="center"/>
                      </w:pPr>
                    </w:p>
                    <w:p w14:paraId="1FAF019E" w14:textId="77777777" w:rsidR="00487706" w:rsidRDefault="00487706">
                      <w:pPr>
                        <w:jc w:val="center"/>
                      </w:pPr>
                    </w:p>
                  </w:txbxContent>
                </v:textbox>
              </v:shape>
            </w:pict>
          </mc:Fallback>
        </mc:AlternateContent>
      </w:r>
      <w:r w:rsidR="008E26F7">
        <w:rPr>
          <w:b/>
          <w:bCs/>
          <w:noProof/>
        </w:rPr>
        <mc:AlternateContent>
          <mc:Choice Requires="wps">
            <w:drawing>
              <wp:anchor distT="0" distB="0" distL="114300" distR="114300" simplePos="0" relativeHeight="251829760" behindDoc="0" locked="0" layoutInCell="1" allowOverlap="1" wp14:anchorId="2E0CD274" wp14:editId="3CF26B02">
                <wp:simplePos x="0" y="0"/>
                <wp:positionH relativeFrom="column">
                  <wp:posOffset>464185</wp:posOffset>
                </wp:positionH>
                <wp:positionV relativeFrom="paragraph">
                  <wp:posOffset>7089775</wp:posOffset>
                </wp:positionV>
                <wp:extent cx="1903095" cy="1219200"/>
                <wp:effectExtent l="0" t="0" r="4445" b="0"/>
                <wp:wrapNone/>
                <wp:docPr id="1849" name="Text Box 1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3095" cy="1219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E1A97" w14:textId="77777777" w:rsidR="00487706" w:rsidRDefault="00487706">
                            <w:pPr>
                              <w:pStyle w:val="BodyText3"/>
                            </w:pPr>
                            <w:r w:rsidRPr="00B549E2">
                              <w:t xml:space="preserve">Donor is </w:t>
                            </w:r>
                            <w:proofErr w:type="gramStart"/>
                            <w:r w:rsidRPr="00B549E2">
                              <w:t>ineligible, but</w:t>
                            </w:r>
                            <w:proofErr w:type="gramEnd"/>
                            <w:r w:rsidRPr="00B549E2">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CD274" id="Text Box 1183" o:spid="_x0000_s1523" type="#_x0000_t202" style="position:absolute;margin-left:36.55pt;margin-top:558.25pt;width:149.85pt;height:96pt;z-index:25182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UsxvQIAAM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" filled="f" stroked="f">
                <v:textbox>
                  <w:txbxContent>
                    <w:p w14:paraId="324E1A97" w14:textId="77777777" w:rsidR="00487706" w:rsidRDefault="00487706">
                      <w:pPr>
                        <w:pStyle w:val="BodyText3"/>
                      </w:pPr>
                      <w:r w:rsidRPr="00B549E2">
                        <w:t xml:space="preserve">Donor is </w:t>
                      </w:r>
                      <w:proofErr w:type="gramStart"/>
                      <w:r w:rsidRPr="00B549E2">
                        <w:t>ineligible, but</w:t>
                      </w:r>
                      <w:proofErr w:type="gramEnd"/>
                      <w:r w:rsidRPr="00B549E2">
                        <w:t xml:space="preserve"> may be 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1836928" behindDoc="0" locked="0" layoutInCell="1" allowOverlap="1" wp14:anchorId="3AFFEE6A" wp14:editId="076A2550">
                <wp:simplePos x="0" y="0"/>
                <wp:positionH relativeFrom="column">
                  <wp:posOffset>1533525</wp:posOffset>
                </wp:positionH>
                <wp:positionV relativeFrom="paragraph">
                  <wp:posOffset>6796405</wp:posOffset>
                </wp:positionV>
                <wp:extent cx="390525" cy="238125"/>
                <wp:effectExtent l="0" t="1905" r="0" b="0"/>
                <wp:wrapNone/>
                <wp:docPr id="1848" name="Text Box 1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3812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6B73C59" w14:textId="77777777" w:rsidR="00487706" w:rsidRDefault="00487706">
                            <w:pPr>
                              <w:jc w:val="center"/>
                            </w:pPr>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FEE6A" id="Text Box 1195" o:spid="_x0000_s1524" type="#_x0000_t202" style="position:absolute;margin-left:120.75pt;margin-top:535.15pt;width:30.75pt;height:18.75pt;z-index:25183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" stroked="f">
                <v:textbox>
                  <w:txbxContent>
                    <w:p w14:paraId="46B73C59" w14:textId="77777777" w:rsidR="00487706" w:rsidRDefault="00487706">
                      <w:pPr>
                        <w:jc w:val="center"/>
                      </w:pPr>
                      <w:r>
                        <w:t>No</w:t>
                      </w:r>
                    </w:p>
                  </w:txbxContent>
                </v:textbox>
              </v:shape>
            </w:pict>
          </mc:Fallback>
        </mc:AlternateContent>
      </w:r>
      <w:r w:rsidR="008E26F7">
        <w:rPr>
          <w:b/>
          <w:bCs/>
          <w:noProof/>
        </w:rPr>
        <mc:AlternateContent>
          <mc:Choice Requires="wps">
            <w:drawing>
              <wp:anchor distT="0" distB="0" distL="114300" distR="114300" simplePos="0" relativeHeight="251826688" behindDoc="0" locked="0" layoutInCell="1" allowOverlap="1" wp14:anchorId="0E262883" wp14:editId="68ECD0C6">
                <wp:simplePos x="0" y="0"/>
                <wp:positionH relativeFrom="column">
                  <wp:posOffset>1397635</wp:posOffset>
                </wp:positionH>
                <wp:positionV relativeFrom="paragraph">
                  <wp:posOffset>5401945</wp:posOffset>
                </wp:positionV>
                <wp:extent cx="0" cy="365760"/>
                <wp:effectExtent l="54610" t="7620" r="59690" b="17145"/>
                <wp:wrapNone/>
                <wp:docPr id="1846" name="Line 1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57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76993" id="Line 1180" o:spid="_x0000_s1026" style="position:absolute;z-index:25182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425.35pt" to="110.05pt,45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804160" behindDoc="0" locked="0" layoutInCell="1" allowOverlap="1" wp14:anchorId="60123C0E" wp14:editId="3696D627">
                <wp:simplePos x="0" y="0"/>
                <wp:positionH relativeFrom="column">
                  <wp:posOffset>589915</wp:posOffset>
                </wp:positionH>
                <wp:positionV relativeFrom="paragraph">
                  <wp:posOffset>4857115</wp:posOffset>
                </wp:positionV>
                <wp:extent cx="1615440" cy="544830"/>
                <wp:effectExtent l="8890" t="5715" r="13970" b="11430"/>
                <wp:wrapNone/>
                <wp:docPr id="1845" name="AutoShape 1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5440" cy="544830"/>
                        </a:xfrm>
                        <a:prstGeom prst="flowChartProcess">
                          <a:avLst/>
                        </a:prstGeom>
                        <a:solidFill>
                          <a:srgbClr val="FFFFFF"/>
                        </a:solidFill>
                        <a:ln w="9525">
                          <a:solidFill>
                            <a:srgbClr val="000000"/>
                          </a:solidFill>
                          <a:miter lim="800000"/>
                          <a:headEnd/>
                          <a:tailEnd/>
                        </a:ln>
                      </wps:spPr>
                      <wps:txbx>
                        <w:txbxContent>
                          <w:p w14:paraId="6945659E" w14:textId="77777777" w:rsidR="00487706" w:rsidRDefault="00487706">
                            <w:pPr>
                              <w:jc w:val="center"/>
                            </w:pPr>
                            <w:r>
                              <w:t>Determine</w:t>
                            </w:r>
                          </w:p>
                          <w:p w14:paraId="26585204" w14:textId="77777777" w:rsidR="00487706" w:rsidRDefault="00487706">
                            <w:pPr>
                              <w:jc w:val="center"/>
                            </w:pPr>
                            <w:r>
                              <w:t>Diagnosis/cause</w:t>
                            </w:r>
                          </w:p>
                          <w:p w14:paraId="254F2159" w14:textId="77777777" w:rsidR="00487706" w:rsidRDefault="00487706">
                            <w:pPr>
                              <w:jc w:val="center"/>
                            </w:pPr>
                            <w:r>
                              <w:t>Date(s) of occurr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123C0E" id="AutoShape 1147" o:spid="_x0000_s1525" type="#_x0000_t109" style="position:absolute;margin-left:46.45pt;margin-top:382.45pt;width:127.2pt;height:42.9pt;z-index:2518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">
                <v:textbox>
                  <w:txbxContent>
                    <w:p w14:paraId="6945659E" w14:textId="77777777" w:rsidR="00487706" w:rsidRDefault="00487706">
                      <w:pPr>
                        <w:jc w:val="center"/>
                      </w:pPr>
                      <w:r>
                        <w:t>Determine</w:t>
                      </w:r>
                    </w:p>
                    <w:p w14:paraId="26585204" w14:textId="77777777" w:rsidR="00487706" w:rsidRDefault="00487706">
                      <w:pPr>
                        <w:jc w:val="center"/>
                      </w:pPr>
                      <w:r>
                        <w:t>Diagnosis/cause</w:t>
                      </w:r>
                    </w:p>
                    <w:p w14:paraId="254F2159" w14:textId="77777777" w:rsidR="00487706" w:rsidRDefault="00487706">
                      <w:pPr>
                        <w:jc w:val="center"/>
                      </w:pPr>
                      <w:r>
                        <w:t>Date(s) of occurrence</w:t>
                      </w:r>
                    </w:p>
                  </w:txbxContent>
                </v:textbox>
              </v:shape>
            </w:pict>
          </mc:Fallback>
        </mc:AlternateContent>
      </w:r>
      <w:r w:rsidR="008E26F7">
        <w:rPr>
          <w:b/>
          <w:bCs/>
          <w:noProof/>
        </w:rPr>
        <mc:AlternateContent>
          <mc:Choice Requires="wps">
            <w:drawing>
              <wp:anchor distT="0" distB="0" distL="114300" distR="114300" simplePos="0" relativeHeight="251815424" behindDoc="0" locked="0" layoutInCell="1" allowOverlap="1" wp14:anchorId="53A273AD" wp14:editId="1A3CA810">
                <wp:simplePos x="0" y="0"/>
                <wp:positionH relativeFrom="column">
                  <wp:posOffset>1403350</wp:posOffset>
                </wp:positionH>
                <wp:positionV relativeFrom="paragraph">
                  <wp:posOffset>4537075</wp:posOffset>
                </wp:positionV>
                <wp:extent cx="365760" cy="274320"/>
                <wp:effectExtent l="3175" t="0" r="2540" b="1905"/>
                <wp:wrapNone/>
                <wp:docPr id="1844" name="Text Box 1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8C28C" w14:textId="77777777" w:rsidR="00487706" w:rsidRDefault="00487706">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273AD" id="Text Box 1161" o:spid="_x0000_s1526" type="#_x0000_t202" style="position:absolute;margin-left:110.5pt;margin-top:357.25pt;width:28.8pt;height:21.6pt;z-index:25181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" filled="f" stroked="f">
                <v:textbox>
                  <w:txbxContent>
                    <w:p w14:paraId="26A8C28C" w14:textId="77777777" w:rsidR="00487706" w:rsidRDefault="00487706">
                      <w:r>
                        <w:t>No</w:t>
                      </w:r>
                    </w:p>
                  </w:txbxContent>
                </v:textbox>
              </v:shape>
            </w:pict>
          </mc:Fallback>
        </mc:AlternateContent>
      </w:r>
      <w:r w:rsidR="008E26F7">
        <w:rPr>
          <w:b/>
          <w:bCs/>
          <w:noProof/>
        </w:rPr>
        <mc:AlternateContent>
          <mc:Choice Requires="wps">
            <w:drawing>
              <wp:anchor distT="0" distB="0" distL="114300" distR="114300" simplePos="0" relativeHeight="251805184" behindDoc="0" locked="0" layoutInCell="1" allowOverlap="1" wp14:anchorId="24083D17" wp14:editId="6B1C5593">
                <wp:simplePos x="0" y="0"/>
                <wp:positionH relativeFrom="column">
                  <wp:posOffset>1403350</wp:posOffset>
                </wp:positionH>
                <wp:positionV relativeFrom="paragraph">
                  <wp:posOffset>4537075</wp:posOffset>
                </wp:positionV>
                <wp:extent cx="0" cy="320040"/>
                <wp:effectExtent l="60325" t="9525" r="53975" b="22860"/>
                <wp:wrapNone/>
                <wp:docPr id="1843" name="Line 1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0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721005" id="Line 1148" o:spid="_x0000_s1026" style="position:absolute;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5pt,357.25pt" to="110.5pt,38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21568" behindDoc="0" locked="0" layoutInCell="1" allowOverlap="1" wp14:anchorId="390BC76A" wp14:editId="13EDED46">
                <wp:simplePos x="0" y="0"/>
                <wp:positionH relativeFrom="column">
                  <wp:posOffset>826135</wp:posOffset>
                </wp:positionH>
                <wp:positionV relativeFrom="paragraph">
                  <wp:posOffset>3841750</wp:posOffset>
                </wp:positionV>
                <wp:extent cx="1266825" cy="390525"/>
                <wp:effectExtent l="0" t="0" r="2540" b="0"/>
                <wp:wrapNone/>
                <wp:docPr id="1842" name="Text Box 1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4B94B" w14:textId="77777777" w:rsidR="00487706" w:rsidRDefault="00487706">
                            <w:pPr>
                              <w:jc w:val="center"/>
                            </w:pPr>
                            <w:r>
                              <w:t>Was the diagnosis</w:t>
                            </w:r>
                          </w:p>
                          <w:p w14:paraId="4FB54B56" w14:textId="77777777" w:rsidR="00487706" w:rsidRDefault="00487706">
                            <w:pPr>
                              <w:jc w:val="center"/>
                            </w:pPr>
                            <w:r>
                              <w:t xml:space="preserve">for </w:t>
                            </w:r>
                            <w:proofErr w:type="spellStart"/>
                            <w:r>
                              <w:t>vCJD</w:t>
                            </w:r>
                            <w:proofErr w:type="spellEnd"/>
                            <w:r>
                              <w:t>/CJ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0BC76A" id="Text Box 1173" o:spid="_x0000_s1527" type="#_x0000_t202" style="position:absolute;margin-left:65.05pt;margin-top:302.5pt;width:99.75pt;height:30.75pt;z-index:2518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6SNuwIAAMg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" filled="f" stroked="f">
                <v:textbox>
                  <w:txbxContent>
                    <w:p w14:paraId="2634B94B" w14:textId="77777777" w:rsidR="00487706" w:rsidRDefault="00487706">
                      <w:pPr>
                        <w:jc w:val="center"/>
                      </w:pPr>
                      <w:r>
                        <w:t>Was the diagnosis</w:t>
                      </w:r>
                    </w:p>
                    <w:p w14:paraId="4FB54B56" w14:textId="77777777" w:rsidR="00487706" w:rsidRDefault="00487706">
                      <w:pPr>
                        <w:jc w:val="center"/>
                      </w:pPr>
                      <w:r>
                        <w:t xml:space="preserve">for </w:t>
                      </w:r>
                      <w:proofErr w:type="spellStart"/>
                      <w:r>
                        <w:t>vCJD</w:t>
                      </w:r>
                      <w:proofErr w:type="spellEnd"/>
                      <w:r>
                        <w:t>/CJD?</w:t>
                      </w:r>
                    </w:p>
                  </w:txbxContent>
                </v:textbox>
              </v:shape>
            </w:pict>
          </mc:Fallback>
        </mc:AlternateContent>
      </w:r>
      <w:r w:rsidR="008E26F7">
        <w:rPr>
          <w:b/>
          <w:bCs/>
          <w:noProof/>
        </w:rPr>
        <mc:AlternateContent>
          <mc:Choice Requires="wps">
            <w:drawing>
              <wp:anchor distT="0" distB="0" distL="114300" distR="114300" simplePos="0" relativeHeight="251820544" behindDoc="0" locked="0" layoutInCell="1" allowOverlap="1" wp14:anchorId="29B46003" wp14:editId="07D414CE">
                <wp:simplePos x="0" y="0"/>
                <wp:positionH relativeFrom="column">
                  <wp:posOffset>464185</wp:posOffset>
                </wp:positionH>
                <wp:positionV relativeFrom="paragraph">
                  <wp:posOffset>3575050</wp:posOffset>
                </wp:positionV>
                <wp:extent cx="1866900" cy="962025"/>
                <wp:effectExtent l="16510" t="19050" r="21590" b="19050"/>
                <wp:wrapNone/>
                <wp:docPr id="1841" name="AutoShape 1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96202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EBDF6" id="AutoShape 1172" o:spid="_x0000_s1026" type="#_x0000_t110" style="position:absolute;margin-left:36.55pt;margin-top:281.5pt;width:147pt;height:75.7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"/>
            </w:pict>
          </mc:Fallback>
        </mc:AlternateContent>
      </w:r>
      <w:r w:rsidR="008E26F7">
        <w:rPr>
          <w:b/>
          <w:bCs/>
          <w:noProof/>
        </w:rPr>
        <mc:AlternateContent>
          <mc:Choice Requires="wps">
            <w:drawing>
              <wp:anchor distT="0" distB="0" distL="114300" distR="114300" simplePos="0" relativeHeight="251812352" behindDoc="0" locked="0" layoutInCell="1" allowOverlap="1" wp14:anchorId="6E2EE1C6" wp14:editId="179858F3">
                <wp:simplePos x="0" y="0"/>
                <wp:positionH relativeFrom="column">
                  <wp:posOffset>1370965</wp:posOffset>
                </wp:positionH>
                <wp:positionV relativeFrom="paragraph">
                  <wp:posOffset>3255010</wp:posOffset>
                </wp:positionV>
                <wp:extent cx="457200" cy="274320"/>
                <wp:effectExtent l="0" t="3810" r="635" b="0"/>
                <wp:wrapNone/>
                <wp:docPr id="1840" name="Text Box 1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03653E"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EE1C6" id="Text Box 1155" o:spid="_x0000_s1528" type="#_x0000_t202" style="position:absolute;margin-left:107.95pt;margin-top:256.3pt;width:36pt;height:21.6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" filled="f" stroked="f">
                <v:textbox>
                  <w:txbxContent>
                    <w:p w14:paraId="2803653E"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818496" behindDoc="0" locked="0" layoutInCell="1" allowOverlap="1" wp14:anchorId="4A992B08" wp14:editId="7114BA0E">
                <wp:simplePos x="0" y="0"/>
                <wp:positionH relativeFrom="column">
                  <wp:posOffset>1403350</wp:posOffset>
                </wp:positionH>
                <wp:positionV relativeFrom="paragraph">
                  <wp:posOffset>3255010</wp:posOffset>
                </wp:positionV>
                <wp:extent cx="0" cy="320040"/>
                <wp:effectExtent l="60325" t="13335" r="53975" b="19050"/>
                <wp:wrapNone/>
                <wp:docPr id="1839" name="Line 1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00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0B156E" id="Line 1165" o:spid="_x0000_s1026" style="position:absolute;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5pt,256.3pt" to="110.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16448" behindDoc="0" locked="0" layoutInCell="1" allowOverlap="1" wp14:anchorId="4332975C" wp14:editId="06E56A09">
                <wp:simplePos x="0" y="0"/>
                <wp:positionH relativeFrom="column">
                  <wp:posOffset>264795</wp:posOffset>
                </wp:positionH>
                <wp:positionV relativeFrom="paragraph">
                  <wp:posOffset>2022475</wp:posOffset>
                </wp:positionV>
                <wp:extent cx="2265045" cy="1232535"/>
                <wp:effectExtent l="17145" t="19050" r="22860" b="15240"/>
                <wp:wrapNone/>
                <wp:docPr id="1838" name="AutoShape 1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5045" cy="12325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FFFC7" id="AutoShape 1162" o:spid="_x0000_s1026" type="#_x0000_t110" style="position:absolute;margin-left:20.85pt;margin-top:159.25pt;width:178.35pt;height:97.05pt;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"/>
            </w:pict>
          </mc:Fallback>
        </mc:AlternateContent>
      </w:r>
      <w:r w:rsidR="008E26F7">
        <w:rPr>
          <w:b/>
          <w:bCs/>
          <w:noProof/>
        </w:rPr>
        <mc:AlternateContent>
          <mc:Choice Requires="wps">
            <w:drawing>
              <wp:anchor distT="0" distB="0" distL="114300" distR="114300" simplePos="0" relativeHeight="251807232" behindDoc="0" locked="0" layoutInCell="1" allowOverlap="1" wp14:anchorId="2A2184EE" wp14:editId="62F57800">
                <wp:simplePos x="0" y="0"/>
                <wp:positionH relativeFrom="column">
                  <wp:posOffset>1397635</wp:posOffset>
                </wp:positionH>
                <wp:positionV relativeFrom="paragraph">
                  <wp:posOffset>1649730</wp:posOffset>
                </wp:positionV>
                <wp:extent cx="5715" cy="372745"/>
                <wp:effectExtent l="54610" t="8255" r="53975" b="19050"/>
                <wp:wrapNone/>
                <wp:docPr id="1837" name="Line 1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 cy="3727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EFA5A" id="Line 1150" o:spid="_x0000_s1026" style="position:absolute;z-index:25180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0.05pt,129.9pt" to="110.5pt,1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">
                <v:stroke endarrow="block"/>
              </v:line>
            </w:pict>
          </mc:Fallback>
        </mc:AlternateContent>
      </w:r>
      <w:r w:rsidR="008E26F7">
        <w:rPr>
          <w:b/>
          <w:bCs/>
          <w:noProof/>
        </w:rPr>
        <mc:AlternateContent>
          <mc:Choice Requires="wps">
            <w:drawing>
              <wp:anchor distT="0" distB="0" distL="114300" distR="114300" simplePos="0" relativeHeight="252004864" behindDoc="0" locked="0" layoutInCell="1" allowOverlap="1" wp14:anchorId="7E097429" wp14:editId="4BBA32C5">
                <wp:simplePos x="0" y="0"/>
                <wp:positionH relativeFrom="column">
                  <wp:posOffset>4524375</wp:posOffset>
                </wp:positionH>
                <wp:positionV relativeFrom="paragraph">
                  <wp:posOffset>4180205</wp:posOffset>
                </wp:positionV>
                <wp:extent cx="246380" cy="0"/>
                <wp:effectExtent l="9525" t="52705" r="20320" b="61595"/>
                <wp:wrapNone/>
                <wp:docPr id="1836" name="Line 15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3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56B74" id="Line 1595" o:spid="_x0000_s1026" style="position:absolute;z-index:25200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6.25pt,329.15pt" to="375.65pt,3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1835904" behindDoc="0" locked="0" layoutInCell="1" allowOverlap="1" wp14:anchorId="413A7C5E" wp14:editId="7BC202F4">
                <wp:simplePos x="0" y="0"/>
                <wp:positionH relativeFrom="column">
                  <wp:posOffset>2771775</wp:posOffset>
                </wp:positionH>
                <wp:positionV relativeFrom="paragraph">
                  <wp:posOffset>6032500</wp:posOffset>
                </wp:positionV>
                <wp:extent cx="590550" cy="266700"/>
                <wp:effectExtent l="0" t="0" r="0" b="0"/>
                <wp:wrapNone/>
                <wp:docPr id="1835"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66700"/>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06EBCD8" w14:textId="77777777" w:rsidR="00487706" w:rsidRDefault="00487706">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A7C5E" id="Text Box 1194" o:spid="_x0000_s1529" type="#_x0000_t202" style="position:absolute;margin-left:218.25pt;margin-top:475pt;width:46.5pt;height:21pt;z-index:25183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" stroked="f">
                <v:textbox>
                  <w:txbxContent>
                    <w:p w14:paraId="006EBCD8" w14:textId="77777777" w:rsidR="00487706" w:rsidRDefault="00487706">
                      <w:pPr>
                        <w:jc w:val="center"/>
                      </w:pPr>
                      <w:r>
                        <w:t>Yes</w:t>
                      </w:r>
                    </w:p>
                  </w:txbxContent>
                </v:textbox>
              </v:shape>
            </w:pict>
          </mc:Fallback>
        </mc:AlternateContent>
      </w:r>
      <w:r w:rsidR="008E26F7">
        <w:rPr>
          <w:b/>
          <w:bCs/>
          <w:noProof/>
        </w:rPr>
        <mc:AlternateContent>
          <mc:Choice Requires="wps">
            <w:drawing>
              <wp:anchor distT="0" distB="0" distL="114300" distR="114300" simplePos="0" relativeHeight="251830784" behindDoc="0" locked="0" layoutInCell="1" allowOverlap="1" wp14:anchorId="5CF83E8E" wp14:editId="3A84A76D">
                <wp:simplePos x="0" y="0"/>
                <wp:positionH relativeFrom="column">
                  <wp:posOffset>2571750</wp:posOffset>
                </wp:positionH>
                <wp:positionV relativeFrom="paragraph">
                  <wp:posOffset>6351905</wp:posOffset>
                </wp:positionV>
                <wp:extent cx="1076325" cy="0"/>
                <wp:effectExtent l="9525" t="5080" r="9525" b="13970"/>
                <wp:wrapNone/>
                <wp:docPr id="1834" name="Line 1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10C919" id="Line 1186" o:spid="_x0000_s1026" style="position:absolute;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500.15pt" to="287.25pt,5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"/>
            </w:pict>
          </mc:Fallback>
        </mc:AlternateContent>
      </w:r>
      <w:r w:rsidR="008E26F7">
        <w:rPr>
          <w:b/>
          <w:bCs/>
          <w:noProof/>
        </w:rPr>
        <mc:AlternateContent>
          <mc:Choice Requires="wps">
            <w:drawing>
              <wp:anchor distT="0" distB="0" distL="114300" distR="114300" simplePos="0" relativeHeight="251806208" behindDoc="0" locked="0" layoutInCell="1" allowOverlap="1" wp14:anchorId="0E17D246" wp14:editId="42EA7A75">
                <wp:simplePos x="0" y="0"/>
                <wp:positionH relativeFrom="column">
                  <wp:posOffset>826135</wp:posOffset>
                </wp:positionH>
                <wp:positionV relativeFrom="paragraph">
                  <wp:posOffset>1192530</wp:posOffset>
                </wp:positionV>
                <wp:extent cx="1143000" cy="457200"/>
                <wp:effectExtent l="6985" t="8255" r="12065" b="10795"/>
                <wp:wrapNone/>
                <wp:docPr id="1832" name="AutoShape 1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0644250F" w14:textId="77777777" w:rsidR="00487706" w:rsidRDefault="00487706">
                            <w:pPr>
                              <w:jc w:val="center"/>
                              <w:rPr>
                                <w:sz w:val="12"/>
                              </w:rPr>
                            </w:pPr>
                          </w:p>
                          <w:p w14:paraId="7F4E56D9" w14:textId="77777777" w:rsidR="00487706" w:rsidRDefault="00487706">
                            <w:pPr>
                              <w:jc w:val="center"/>
                            </w:pPr>
                            <w:r>
                              <w:t>Question #3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7D246" id="AutoShape 1149" o:spid="_x0000_s1530" type="#_x0000_t176" style="position:absolute;margin-left:65.05pt;margin-top:93.9pt;width:90pt;height:36pt;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">
                <v:textbox>
                  <w:txbxContent>
                    <w:p w14:paraId="0644250F" w14:textId="77777777" w:rsidR="00487706" w:rsidRDefault="00487706">
                      <w:pPr>
                        <w:jc w:val="center"/>
                        <w:rPr>
                          <w:sz w:val="12"/>
                        </w:rPr>
                      </w:pPr>
                    </w:p>
                    <w:p w14:paraId="7F4E56D9" w14:textId="77777777" w:rsidR="00487706" w:rsidRDefault="00487706">
                      <w:pPr>
                        <w:jc w:val="center"/>
                      </w:pPr>
                      <w:r>
                        <w:t>Question #39</w:t>
                      </w:r>
                    </w:p>
                  </w:txbxContent>
                </v:textbox>
              </v:shape>
            </w:pict>
          </mc:Fallback>
        </mc:AlternateContent>
      </w:r>
      <w:r w:rsidR="008E26F7">
        <w:rPr>
          <w:b/>
          <w:bCs/>
          <w:noProof/>
        </w:rPr>
        <mc:AlternateContent>
          <mc:Choice Requires="wps">
            <w:drawing>
              <wp:anchor distT="0" distB="0" distL="114300" distR="114300" simplePos="0" relativeHeight="251803136" behindDoc="0" locked="0" layoutInCell="1" allowOverlap="1" wp14:anchorId="3868A8BB" wp14:editId="221DD9B0">
                <wp:simplePos x="0" y="0"/>
                <wp:positionH relativeFrom="column">
                  <wp:posOffset>2262505</wp:posOffset>
                </wp:positionH>
                <wp:positionV relativeFrom="paragraph">
                  <wp:posOffset>7539355</wp:posOffset>
                </wp:positionV>
                <wp:extent cx="1874520" cy="0"/>
                <wp:effectExtent l="5080" t="59055" r="15875" b="55245"/>
                <wp:wrapNone/>
                <wp:docPr id="1831" name="Line 1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45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39662E" id="Line 1158" o:spid="_x0000_s1026" style="position:absolute;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15pt,593.65pt" to="325.75pt,5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">
                <v:stroke endarrow="block"/>
              </v:line>
            </w:pict>
          </mc:Fallback>
        </mc:AlternateContent>
      </w:r>
      <w:r w:rsidR="008E26F7">
        <w:rPr>
          <w:b/>
          <w:bCs/>
          <w:noProof/>
        </w:rPr>
        <mc:AlternateContent>
          <mc:Choice Requires="wps">
            <w:drawing>
              <wp:anchor distT="0" distB="0" distL="114300" distR="114300" simplePos="0" relativeHeight="251832832" behindDoc="0" locked="0" layoutInCell="1" allowOverlap="1" wp14:anchorId="6E3500EA" wp14:editId="0270F1E5">
                <wp:simplePos x="0" y="0"/>
                <wp:positionH relativeFrom="column">
                  <wp:posOffset>-423545</wp:posOffset>
                </wp:positionH>
                <wp:positionV relativeFrom="paragraph">
                  <wp:posOffset>7947660</wp:posOffset>
                </wp:positionV>
                <wp:extent cx="6334125" cy="581025"/>
                <wp:effectExtent l="0" t="635" r="4445" b="0"/>
                <wp:wrapNone/>
                <wp:docPr id="1830" name="Text Box 1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125" cy="581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ACD13" w14:textId="77777777" w:rsidR="00487706" w:rsidRDefault="004877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500EA" id="Text Box 1190" o:spid="_x0000_s1531" type="#_x0000_t202" style="position:absolute;margin-left:-33.35pt;margin-top:625.8pt;width:498.75pt;height:45.75pt;z-index:25183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hfJvQIAAMg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" filled="f" stroked="f">
                <v:textbox>
                  <w:txbxContent>
                    <w:p w14:paraId="2DFACD13" w14:textId="77777777" w:rsidR="00487706" w:rsidRDefault="00487706"/>
                  </w:txbxContent>
                </v:textbox>
              </v:shape>
            </w:pict>
          </mc:Fallback>
        </mc:AlternateContent>
      </w:r>
      <w:r w:rsidR="009D4F0F">
        <w:rPr>
          <w:b/>
          <w:bCs/>
        </w:rPr>
        <w:t>Donor Eligibility:</w:t>
      </w:r>
      <w:r w:rsidR="009D4F0F">
        <w:t xml:space="preserve"> Any donor who has been diagnosed with </w:t>
      </w:r>
      <w:proofErr w:type="spellStart"/>
      <w:r w:rsidR="009D4F0F">
        <w:t>vCJD</w:t>
      </w:r>
      <w:proofErr w:type="spellEnd"/>
      <w:r w:rsidR="009D4F0F">
        <w:t xml:space="preserve"> or any other form of CJD, dementia, any degenerative or demyelinating disease of the central nervous system or other neurological disease of unknown etiology, may not be eligible to donate HCT/Ps. In the event of urgent medical need, additional criteria may be used to evaluate donors with neurological disease other than </w:t>
      </w:r>
      <w:proofErr w:type="spellStart"/>
      <w:r w:rsidR="009D4F0F">
        <w:t>vCJD</w:t>
      </w:r>
      <w:proofErr w:type="spellEnd"/>
      <w:r w:rsidR="009D4F0F">
        <w:t>/CJD.</w:t>
      </w:r>
      <w:r w:rsidR="009D4F0F">
        <w:br w:type="page"/>
      </w:r>
      <w:r w:rsidR="00212645">
        <w:rPr>
          <w:b/>
          <w:bCs/>
        </w:rPr>
        <w:lastRenderedPageBreak/>
        <w:t>Question:</w:t>
      </w:r>
      <w:r w:rsidR="00212645">
        <w:t xml:space="preserve"> </w:t>
      </w:r>
      <w:r w:rsidR="00395E5F">
        <w:t>40</w:t>
      </w:r>
      <w:r w:rsidR="00212645">
        <w:t>. Have you ever had a transplant or other medical procedure that involved being exposed to live cells, tissues, or organs from an animal?</w:t>
      </w:r>
    </w:p>
    <w:p w14:paraId="06EA3B6D" w14:textId="77777777" w:rsidR="00212645" w:rsidRDefault="00212645" w:rsidP="00212645"/>
    <w:p w14:paraId="62F6858F" w14:textId="77777777" w:rsidR="00212645" w:rsidRDefault="00212645" w:rsidP="00212645">
      <w:r>
        <w:rPr>
          <w:b/>
          <w:bCs/>
        </w:rPr>
        <w:t>Donor Eligibility:</w:t>
      </w:r>
      <w:r>
        <w:t xml:space="preserve"> Donor is considered FDA ineligible if exposed to live </w:t>
      </w:r>
      <w:proofErr w:type="spellStart"/>
      <w:r>
        <w:t>xenotransplant</w:t>
      </w:r>
      <w:proofErr w:type="spellEnd"/>
      <w:r>
        <w:t xml:space="preserve"> sources.</w:t>
      </w:r>
    </w:p>
    <w:p w14:paraId="266EAB4C" w14:textId="77777777" w:rsidR="00212645" w:rsidRDefault="00212645" w:rsidP="00212645"/>
    <w:p w14:paraId="7EAE4F1C" w14:textId="77777777" w:rsidR="00212645" w:rsidRDefault="00212645" w:rsidP="00212645">
      <w:pPr>
        <w:autoSpaceDE w:val="0"/>
        <w:autoSpaceDN w:val="0"/>
        <w:adjustRightInd w:val="0"/>
        <w:spacing w:before="100" w:after="100"/>
        <w:rPr>
          <w:rFonts w:cs="Arial"/>
          <w:color w:val="0000FF"/>
        </w:rPr>
      </w:pPr>
      <w:r>
        <w:rPr>
          <w:b/>
          <w:bCs/>
        </w:rPr>
        <w:t>Note:</w:t>
      </w:r>
      <w:r>
        <w:t xml:space="preserve"> </w:t>
      </w:r>
      <w:r>
        <w:rPr>
          <w:rFonts w:cs="Arial"/>
        </w:rPr>
        <w:t xml:space="preserve">"Xenotransplantation refers to procedures in which live cells, tissues, or organs from an animal are transplanted, implanted, or infused into a human patient. It also includes procedures in which human body fluids, cells, tissues or organs are removed from the human body, come into contact with live animal cells, tissues, or organs, and then are placed back into a human patient." (1) Examples include transplanted organs such as hearts, livers, or kidneys; in burn patients - the use of certain skin grafts that have been grown on mouse "feeder" cells; or, supportive care of liver transplant candidates by running their blood through a column of pig liver cells. The rationale for excluding </w:t>
      </w:r>
      <w:proofErr w:type="spellStart"/>
      <w:r>
        <w:rPr>
          <w:rFonts w:cs="Arial"/>
        </w:rPr>
        <w:t>xenotransplant</w:t>
      </w:r>
      <w:proofErr w:type="spellEnd"/>
      <w:r>
        <w:rPr>
          <w:rFonts w:cs="Arial"/>
        </w:rPr>
        <w:t xml:space="preserve"> recipients as donors is based on concerns that viruses or microorganisms carried by animals may be spread to humans, who may, in turn, infect other people through sexual, household contact, or other activity.</w:t>
      </w:r>
    </w:p>
    <w:p w14:paraId="001DD079" w14:textId="77777777" w:rsidR="00212645" w:rsidRDefault="008E26F7" w:rsidP="00212645">
      <w:r>
        <w:rPr>
          <w:b/>
          <w:bCs/>
          <w:noProof/>
        </w:rPr>
        <mc:AlternateContent>
          <mc:Choice Requires="wps">
            <w:drawing>
              <wp:anchor distT="0" distB="0" distL="114300" distR="114300" simplePos="0" relativeHeight="252054016" behindDoc="0" locked="0" layoutInCell="1" allowOverlap="1" wp14:anchorId="41FC8C6C" wp14:editId="10A3E7DA">
                <wp:simplePos x="0" y="0"/>
                <wp:positionH relativeFrom="column">
                  <wp:posOffset>1544955</wp:posOffset>
                </wp:positionH>
                <wp:positionV relativeFrom="paragraph">
                  <wp:posOffset>625475</wp:posOffset>
                </wp:positionV>
                <wp:extent cx="0" cy="742315"/>
                <wp:effectExtent l="59055" t="6350" r="55245" b="22860"/>
                <wp:wrapNone/>
                <wp:docPr id="1829" name="Line 16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423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9CDCF8" id="Line 1693" o:spid="_x0000_s1026" style="position:absolute;z-index:25205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65pt,49.25pt" to="121.65pt,10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">
                <v:stroke endarrow="block"/>
              </v:line>
            </w:pict>
          </mc:Fallback>
        </mc:AlternateContent>
      </w:r>
      <w:r>
        <w:rPr>
          <w:b/>
          <w:bCs/>
          <w:noProof/>
        </w:rPr>
        <mc:AlternateContent>
          <mc:Choice Requires="wps">
            <w:drawing>
              <wp:anchor distT="0" distB="0" distL="114300" distR="114300" simplePos="0" relativeHeight="252052992" behindDoc="0" locked="0" layoutInCell="1" allowOverlap="1" wp14:anchorId="7B024DCA" wp14:editId="226F360C">
                <wp:simplePos x="0" y="0"/>
                <wp:positionH relativeFrom="column">
                  <wp:posOffset>973455</wp:posOffset>
                </wp:positionH>
                <wp:positionV relativeFrom="paragraph">
                  <wp:posOffset>168275</wp:posOffset>
                </wp:positionV>
                <wp:extent cx="1143000" cy="457200"/>
                <wp:effectExtent l="11430" t="6350" r="7620" b="12700"/>
                <wp:wrapNone/>
                <wp:docPr id="1828" name="AutoShape 1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82B851C" w14:textId="77777777" w:rsidR="00487706" w:rsidRDefault="00487706" w:rsidP="00212645">
                            <w:pPr>
                              <w:jc w:val="center"/>
                              <w:rPr>
                                <w:sz w:val="12"/>
                              </w:rPr>
                            </w:pPr>
                          </w:p>
                          <w:p w14:paraId="389E7A3C" w14:textId="77777777" w:rsidR="00487706" w:rsidRDefault="00487706" w:rsidP="00212645">
                            <w:pPr>
                              <w:jc w:val="center"/>
                              <w:rPr>
                                <w:rFonts w:cs="Arial"/>
                              </w:rPr>
                            </w:pPr>
                            <w:r>
                              <w:rPr>
                                <w:rFonts w:cs="Arial"/>
                              </w:rPr>
                              <w:t>Question #4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24DCA" id="AutoShape 1692" o:spid="_x0000_s1532" type="#_x0000_t176" style="position:absolute;margin-left:76.65pt;margin-top:13.25pt;width:90pt;height:36pt;z-index:25205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">
                <v:textbox>
                  <w:txbxContent>
                    <w:p w14:paraId="782B851C" w14:textId="77777777" w:rsidR="00487706" w:rsidRDefault="00487706" w:rsidP="00212645">
                      <w:pPr>
                        <w:jc w:val="center"/>
                        <w:rPr>
                          <w:sz w:val="12"/>
                        </w:rPr>
                      </w:pPr>
                    </w:p>
                    <w:p w14:paraId="389E7A3C" w14:textId="77777777" w:rsidR="00487706" w:rsidRDefault="00487706" w:rsidP="00212645">
                      <w:pPr>
                        <w:jc w:val="center"/>
                        <w:rPr>
                          <w:rFonts w:cs="Arial"/>
                        </w:rPr>
                      </w:pPr>
                      <w:r>
                        <w:rPr>
                          <w:rFonts w:cs="Arial"/>
                        </w:rPr>
                        <w:t>Question #40</w:t>
                      </w:r>
                    </w:p>
                  </w:txbxContent>
                </v:textbox>
              </v:shape>
            </w:pict>
          </mc:Fallback>
        </mc:AlternateContent>
      </w:r>
      <w:r>
        <w:rPr>
          <w:b/>
          <w:bCs/>
          <w:noProof/>
        </w:rPr>
        <mc:AlternateContent>
          <mc:Choice Requires="wps">
            <w:drawing>
              <wp:anchor distT="0" distB="0" distL="114300" distR="114300" simplePos="0" relativeHeight="252051968" behindDoc="0" locked="0" layoutInCell="1" allowOverlap="1" wp14:anchorId="1F7920FC" wp14:editId="04F326FC">
                <wp:simplePos x="0" y="0"/>
                <wp:positionH relativeFrom="column">
                  <wp:posOffset>437515</wp:posOffset>
                </wp:positionH>
                <wp:positionV relativeFrom="paragraph">
                  <wp:posOffset>3865245</wp:posOffset>
                </wp:positionV>
                <wp:extent cx="2232660" cy="817880"/>
                <wp:effectExtent l="8890" t="7620" r="6350" b="12700"/>
                <wp:wrapNone/>
                <wp:docPr id="1827" name="AutoShape 1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2660" cy="817880"/>
                        </a:xfrm>
                        <a:prstGeom prst="flowChartTerminator">
                          <a:avLst/>
                        </a:prstGeom>
                        <a:solidFill>
                          <a:srgbClr val="FFFFFF"/>
                        </a:solidFill>
                        <a:ln w="9525">
                          <a:solidFill>
                            <a:srgbClr val="000000"/>
                          </a:solidFill>
                          <a:miter lim="800000"/>
                          <a:headEnd/>
                          <a:tailEnd/>
                        </a:ln>
                      </wps:spPr>
                      <wps:txbx>
                        <w:txbxContent>
                          <w:p w14:paraId="285BFC76" w14:textId="77777777" w:rsidR="00487706" w:rsidRDefault="00487706" w:rsidP="00212645">
                            <w:pPr>
                              <w:jc w:val="center"/>
                            </w:pPr>
                          </w:p>
                          <w:p w14:paraId="6BF0FDA0" w14:textId="77777777" w:rsidR="00487706" w:rsidRDefault="00487706" w:rsidP="002126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920FC" id="AutoShape 1691" o:spid="_x0000_s1533" type="#_x0000_t116" style="position:absolute;margin-left:34.45pt;margin-top:304.35pt;width:175.8pt;height:64.4pt;z-index:25205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">
                <v:textbox>
                  <w:txbxContent>
                    <w:p w14:paraId="285BFC76" w14:textId="77777777" w:rsidR="00487706" w:rsidRDefault="00487706" w:rsidP="00212645">
                      <w:pPr>
                        <w:jc w:val="center"/>
                      </w:pPr>
                    </w:p>
                    <w:p w14:paraId="6BF0FDA0" w14:textId="77777777" w:rsidR="00487706" w:rsidRDefault="00487706" w:rsidP="00212645">
                      <w:pPr>
                        <w:jc w:val="center"/>
                      </w:pPr>
                    </w:p>
                  </w:txbxContent>
                </v:textbox>
              </v:shape>
            </w:pict>
          </mc:Fallback>
        </mc:AlternateContent>
      </w:r>
      <w:r>
        <w:rPr>
          <w:b/>
          <w:bCs/>
          <w:noProof/>
        </w:rPr>
        <mc:AlternateContent>
          <mc:Choice Requires="wps">
            <w:drawing>
              <wp:anchor distT="0" distB="0" distL="114300" distR="114300" simplePos="0" relativeHeight="252067328" behindDoc="0" locked="0" layoutInCell="1" allowOverlap="1" wp14:anchorId="7F2B574D" wp14:editId="3CC1294C">
                <wp:simplePos x="0" y="0"/>
                <wp:positionH relativeFrom="column">
                  <wp:posOffset>485775</wp:posOffset>
                </wp:positionH>
                <wp:positionV relativeFrom="paragraph">
                  <wp:posOffset>5368925</wp:posOffset>
                </wp:positionV>
                <wp:extent cx="4591050" cy="638175"/>
                <wp:effectExtent l="0" t="0" r="0" b="3175"/>
                <wp:wrapNone/>
                <wp:docPr id="1826" name="Text Box 17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1050" cy="63817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1BB09D0" w14:textId="77777777" w:rsidR="00487706" w:rsidRDefault="00487706" w:rsidP="00212645">
                            <w:pPr>
                              <w:autoSpaceDE w:val="0"/>
                              <w:autoSpaceDN w:val="0"/>
                              <w:adjustRightInd w:val="0"/>
                              <w:rPr>
                                <w:rFonts w:ascii="Tahoma" w:hAnsi="Tahoma" w:cs="Tahoma"/>
                                <w:sz w:val="24"/>
                              </w:rPr>
                            </w:pPr>
                            <w:r>
                              <w:rPr>
                                <w:rFonts w:cs="Arial"/>
                              </w:rPr>
                              <w:t xml:space="preserve">(1) U.S. Department of Health and Human Services Secretary's Advisory Committee on Xenotransplantation.  Report on the State of the Science in </w:t>
                            </w:r>
                            <w:proofErr w:type="spellStart"/>
                            <w:r>
                              <w:rPr>
                                <w:rFonts w:cs="Arial"/>
                              </w:rPr>
                              <w:t>Xenotranaplantation</w:t>
                            </w:r>
                            <w:proofErr w:type="spellEnd"/>
                            <w:r>
                              <w:rPr>
                                <w:rFonts w:cs="Arial"/>
                              </w:rPr>
                              <w:t>.  Draft, Sept 2004, page 1.</w:t>
                            </w:r>
                          </w:p>
                          <w:p w14:paraId="5F744C6C" w14:textId="77777777" w:rsidR="00487706" w:rsidRDefault="00487706" w:rsidP="002126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2B574D" id="Text Box 1706" o:spid="_x0000_s1534" type="#_x0000_t202" style="position:absolute;margin-left:38.25pt;margin-top:422.75pt;width:361.5pt;height:50.25pt;z-index:25206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" stroked="f">
                <v:textbox>
                  <w:txbxContent>
                    <w:p w14:paraId="61BB09D0" w14:textId="77777777" w:rsidR="00487706" w:rsidRDefault="00487706" w:rsidP="00212645">
                      <w:pPr>
                        <w:autoSpaceDE w:val="0"/>
                        <w:autoSpaceDN w:val="0"/>
                        <w:adjustRightInd w:val="0"/>
                        <w:rPr>
                          <w:rFonts w:ascii="Tahoma" w:hAnsi="Tahoma" w:cs="Tahoma"/>
                          <w:sz w:val="24"/>
                        </w:rPr>
                      </w:pPr>
                      <w:r>
                        <w:rPr>
                          <w:rFonts w:cs="Arial"/>
                        </w:rPr>
                        <w:t xml:space="preserve">(1) U.S. Department of Health and Human Services Secretary's Advisory Committee on Xenotransplantation.  Report on the State of the Science in </w:t>
                      </w:r>
                      <w:proofErr w:type="spellStart"/>
                      <w:r>
                        <w:rPr>
                          <w:rFonts w:cs="Arial"/>
                        </w:rPr>
                        <w:t>Xenotranaplantation</w:t>
                      </w:r>
                      <w:proofErr w:type="spellEnd"/>
                      <w:r>
                        <w:rPr>
                          <w:rFonts w:cs="Arial"/>
                        </w:rPr>
                        <w:t>.  Draft, Sept 2004, page 1.</w:t>
                      </w:r>
                    </w:p>
                    <w:p w14:paraId="5F744C6C" w14:textId="77777777" w:rsidR="00487706" w:rsidRDefault="00487706" w:rsidP="00212645"/>
                  </w:txbxContent>
                </v:textbox>
              </v:shape>
            </w:pict>
          </mc:Fallback>
        </mc:AlternateContent>
      </w:r>
      <w:r>
        <w:rPr>
          <w:b/>
          <w:bCs/>
          <w:noProof/>
        </w:rPr>
        <mc:AlternateContent>
          <mc:Choice Requires="wps">
            <w:drawing>
              <wp:anchor distT="0" distB="0" distL="114300" distR="114300" simplePos="0" relativeHeight="252065280" behindDoc="0" locked="0" layoutInCell="1" allowOverlap="1" wp14:anchorId="595A1A0E" wp14:editId="70A675EE">
                <wp:simplePos x="0" y="0"/>
                <wp:positionH relativeFrom="column">
                  <wp:posOffset>2675255</wp:posOffset>
                </wp:positionH>
                <wp:positionV relativeFrom="paragraph">
                  <wp:posOffset>4165600</wp:posOffset>
                </wp:positionV>
                <wp:extent cx="1197610" cy="0"/>
                <wp:effectExtent l="8255" t="60325" r="22860" b="53975"/>
                <wp:wrapNone/>
                <wp:docPr id="1825" name="Line 17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761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98FA96" id="Line 1704" o:spid="_x0000_s1026" style="position:absolute;z-index:25206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65pt,328pt" to="304.95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">
                <v:stroke endarrow="block"/>
              </v:line>
            </w:pict>
          </mc:Fallback>
        </mc:AlternateContent>
      </w:r>
      <w:r>
        <w:rPr>
          <w:b/>
          <w:bCs/>
          <w:noProof/>
        </w:rPr>
        <mc:AlternateContent>
          <mc:Choice Requires="wps">
            <w:drawing>
              <wp:anchor distT="0" distB="0" distL="114300" distR="114300" simplePos="0" relativeHeight="252063232" behindDoc="0" locked="0" layoutInCell="1" allowOverlap="1" wp14:anchorId="3D072C6A" wp14:editId="573FA936">
                <wp:simplePos x="0" y="0"/>
                <wp:positionH relativeFrom="column">
                  <wp:posOffset>3951605</wp:posOffset>
                </wp:positionH>
                <wp:positionV relativeFrom="paragraph">
                  <wp:posOffset>2026920</wp:posOffset>
                </wp:positionV>
                <wp:extent cx="990600" cy="266700"/>
                <wp:effectExtent l="0" t="0" r="1270" b="1905"/>
                <wp:wrapNone/>
                <wp:docPr id="1823" name="Text Box 1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572DCB" w14:textId="77777777" w:rsidR="00487706" w:rsidRDefault="00487706" w:rsidP="00212645">
                            <w:pPr>
                              <w:jc w:val="cente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72C6A" id="Text Box 1702" o:spid="_x0000_s1535" type="#_x0000_t202" style="position:absolute;margin-left:311.15pt;margin-top:159.6pt;width:78pt;height:21pt;z-index:25206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" filled="f" stroked="f">
                <v:textbox>
                  <w:txbxContent>
                    <w:p w14:paraId="4A572DCB" w14:textId="77777777" w:rsidR="00487706" w:rsidRDefault="00487706" w:rsidP="00212645">
                      <w:pPr>
                        <w:jc w:val="center"/>
                      </w:pPr>
                      <w:r>
                        <w:rPr>
                          <w:rFonts w:cs="Arial"/>
                        </w:rPr>
                        <w:t>Accept donor</w:t>
                      </w:r>
                    </w:p>
                  </w:txbxContent>
                </v:textbox>
              </v:shape>
            </w:pict>
          </mc:Fallback>
        </mc:AlternateContent>
      </w:r>
      <w:r>
        <w:rPr>
          <w:b/>
          <w:bCs/>
          <w:noProof/>
        </w:rPr>
        <mc:AlternateContent>
          <mc:Choice Requires="wps">
            <w:drawing>
              <wp:anchor distT="0" distB="0" distL="114300" distR="114300" simplePos="0" relativeHeight="252062208" behindDoc="0" locked="0" layoutInCell="1" allowOverlap="1" wp14:anchorId="404B5A21" wp14:editId="25CD71D7">
                <wp:simplePos x="0" y="0"/>
                <wp:positionH relativeFrom="column">
                  <wp:posOffset>3865880</wp:posOffset>
                </wp:positionH>
                <wp:positionV relativeFrom="paragraph">
                  <wp:posOffset>1936115</wp:posOffset>
                </wp:positionV>
                <wp:extent cx="1162050" cy="447675"/>
                <wp:effectExtent l="8255" t="12065" r="10795" b="6985"/>
                <wp:wrapNone/>
                <wp:docPr id="1822" name="AutoShape 17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767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96BB29D" id="AutoShape 1701" o:spid="_x0000_s1026" style="position:absolute;margin-left:304.4pt;margin-top:152.45pt;width:91.5pt;height:35.25pt;z-index:25206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"/>
            </w:pict>
          </mc:Fallback>
        </mc:AlternateContent>
      </w:r>
      <w:r>
        <w:rPr>
          <w:b/>
          <w:bCs/>
          <w:noProof/>
        </w:rPr>
        <mc:AlternateContent>
          <mc:Choice Requires="wps">
            <w:drawing>
              <wp:anchor distT="0" distB="0" distL="114300" distR="114300" simplePos="0" relativeHeight="252061184" behindDoc="0" locked="0" layoutInCell="1" allowOverlap="1" wp14:anchorId="55951461" wp14:editId="533BADD2">
                <wp:simplePos x="0" y="0"/>
                <wp:positionH relativeFrom="column">
                  <wp:posOffset>2957830</wp:posOffset>
                </wp:positionH>
                <wp:positionV relativeFrom="paragraph">
                  <wp:posOffset>1924685</wp:posOffset>
                </wp:positionV>
                <wp:extent cx="419100" cy="207645"/>
                <wp:effectExtent l="0" t="635" r="4445" b="1270"/>
                <wp:wrapNone/>
                <wp:docPr id="1821" name="Text Box 17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07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B34C0" w14:textId="77777777" w:rsidR="00487706" w:rsidRDefault="00487706" w:rsidP="00212645">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51461" id="Text Box 1700" o:spid="_x0000_s1536" type="#_x0000_t202" style="position:absolute;margin-left:232.9pt;margin-top:151.55pt;width:33pt;height:16.35pt;z-index:25206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lDHvgIAAMc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" filled="f" stroked="f">
                <v:textbox>
                  <w:txbxContent>
                    <w:p w14:paraId="338B34C0" w14:textId="77777777" w:rsidR="00487706" w:rsidRDefault="00487706" w:rsidP="00212645">
                      <w:pPr>
                        <w:jc w:val="center"/>
                        <w:rPr>
                          <w:rFonts w:cs="Arial"/>
                        </w:rPr>
                      </w:pPr>
                      <w:r>
                        <w:rPr>
                          <w:rFonts w:cs="Arial"/>
                        </w:rPr>
                        <w:t>No</w:t>
                      </w:r>
                    </w:p>
                  </w:txbxContent>
                </v:textbox>
              </v:shape>
            </w:pict>
          </mc:Fallback>
        </mc:AlternateContent>
      </w:r>
      <w:r>
        <w:rPr>
          <w:b/>
          <w:bCs/>
          <w:noProof/>
        </w:rPr>
        <mc:AlternateContent>
          <mc:Choice Requires="wps">
            <w:drawing>
              <wp:anchor distT="0" distB="0" distL="114300" distR="114300" simplePos="0" relativeHeight="252060160" behindDoc="0" locked="0" layoutInCell="1" allowOverlap="1" wp14:anchorId="3388304D" wp14:editId="0AB1B9BD">
                <wp:simplePos x="0" y="0"/>
                <wp:positionH relativeFrom="column">
                  <wp:posOffset>2816225</wp:posOffset>
                </wp:positionH>
                <wp:positionV relativeFrom="paragraph">
                  <wp:posOffset>2159635</wp:posOffset>
                </wp:positionV>
                <wp:extent cx="1051560" cy="0"/>
                <wp:effectExtent l="6350" t="54610" r="18415" b="59690"/>
                <wp:wrapNone/>
                <wp:docPr id="1820" name="Line 16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156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9BC65B" id="Line 1699" o:spid="_x0000_s1026" style="position:absolute;z-index:25206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1.75pt,170.05pt" to="304.55pt,1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">
                <v:stroke endarrow="block"/>
              </v:line>
            </w:pict>
          </mc:Fallback>
        </mc:AlternateContent>
      </w:r>
      <w:r>
        <w:rPr>
          <w:b/>
          <w:bCs/>
          <w:noProof/>
        </w:rPr>
        <mc:AlternateContent>
          <mc:Choice Requires="wps">
            <w:drawing>
              <wp:anchor distT="0" distB="0" distL="114300" distR="114300" simplePos="0" relativeHeight="252059136" behindDoc="0" locked="0" layoutInCell="1" allowOverlap="1" wp14:anchorId="5F2F513D" wp14:editId="354C793D">
                <wp:simplePos x="0" y="0"/>
                <wp:positionH relativeFrom="column">
                  <wp:posOffset>4437380</wp:posOffset>
                </wp:positionH>
                <wp:positionV relativeFrom="paragraph">
                  <wp:posOffset>2386965</wp:posOffset>
                </wp:positionV>
                <wp:extent cx="0" cy="1664335"/>
                <wp:effectExtent l="55880" t="5715" r="58420" b="15875"/>
                <wp:wrapNone/>
                <wp:docPr id="1819" name="Line 16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64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D6362A" id="Line 1698" o:spid="_x0000_s1026" style="position:absolute;z-index:25205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9.4pt,187.95pt" to="349.4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">
                <v:stroke endarrow="block"/>
              </v:line>
            </w:pict>
          </mc:Fallback>
        </mc:AlternateContent>
      </w:r>
      <w:r>
        <w:rPr>
          <w:b/>
          <w:bCs/>
          <w:noProof/>
        </w:rPr>
        <mc:AlternateContent>
          <mc:Choice Requires="wps">
            <w:drawing>
              <wp:anchor distT="0" distB="0" distL="114300" distR="114300" simplePos="0" relativeHeight="252058112" behindDoc="0" locked="0" layoutInCell="1" allowOverlap="1" wp14:anchorId="51D3D819" wp14:editId="4716271A">
                <wp:simplePos x="0" y="0"/>
                <wp:positionH relativeFrom="column">
                  <wp:posOffset>1562100</wp:posOffset>
                </wp:positionH>
                <wp:positionV relativeFrom="paragraph">
                  <wp:posOffset>3185160</wp:posOffset>
                </wp:positionV>
                <wp:extent cx="432435" cy="274320"/>
                <wp:effectExtent l="0" t="3810" r="0" b="0"/>
                <wp:wrapNone/>
                <wp:docPr id="1818" name="Text Box 16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435"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55407A" w14:textId="77777777" w:rsidR="00487706" w:rsidRDefault="00487706" w:rsidP="00212645">
                            <w:pP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3D819" id="Text Box 1697" o:spid="_x0000_s1537" type="#_x0000_t202" style="position:absolute;margin-left:123pt;margin-top:250.8pt;width:34.05pt;height:21.6pt;z-index:25205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" stroked="f">
                <v:textbox>
                  <w:txbxContent>
                    <w:p w14:paraId="3155407A" w14:textId="77777777" w:rsidR="00487706" w:rsidRDefault="00487706" w:rsidP="00212645">
                      <w:pPr>
                        <w:rPr>
                          <w:rFonts w:cs="Arial"/>
                        </w:rPr>
                      </w:pPr>
                      <w:r>
                        <w:rPr>
                          <w:rFonts w:cs="Arial"/>
                        </w:rPr>
                        <w:t>Yes</w:t>
                      </w:r>
                    </w:p>
                  </w:txbxContent>
                </v:textbox>
              </v:shape>
            </w:pict>
          </mc:Fallback>
        </mc:AlternateContent>
      </w:r>
      <w:r>
        <w:rPr>
          <w:b/>
          <w:bCs/>
          <w:noProof/>
        </w:rPr>
        <mc:AlternateContent>
          <mc:Choice Requires="wps">
            <w:drawing>
              <wp:anchor distT="0" distB="0" distL="114300" distR="114300" simplePos="0" relativeHeight="252057088" behindDoc="0" locked="0" layoutInCell="1" allowOverlap="1" wp14:anchorId="37E6D920" wp14:editId="2E2481CF">
                <wp:simplePos x="0" y="0"/>
                <wp:positionH relativeFrom="column">
                  <wp:posOffset>1544955</wp:posOffset>
                </wp:positionH>
                <wp:positionV relativeFrom="paragraph">
                  <wp:posOffset>2952115</wp:posOffset>
                </wp:positionV>
                <wp:extent cx="0" cy="895985"/>
                <wp:effectExtent l="59055" t="8890" r="55245" b="19050"/>
                <wp:wrapNone/>
                <wp:docPr id="1817" name="Line 16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9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4455F" id="Line 1696" o:spid="_x0000_s1026" style="position:absolute;z-index:25205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65pt,232.45pt" to="121.6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">
                <v:stroke endarrow="block"/>
              </v:line>
            </w:pict>
          </mc:Fallback>
        </mc:AlternateContent>
      </w:r>
      <w:r>
        <w:rPr>
          <w:b/>
          <w:bCs/>
          <w:noProof/>
        </w:rPr>
        <mc:AlternateContent>
          <mc:Choice Requires="wps">
            <w:drawing>
              <wp:anchor distT="0" distB="0" distL="114300" distR="114300" simplePos="0" relativeHeight="252056064" behindDoc="0" locked="0" layoutInCell="1" allowOverlap="1" wp14:anchorId="4994AC3A" wp14:editId="67A01897">
                <wp:simplePos x="0" y="0"/>
                <wp:positionH relativeFrom="column">
                  <wp:posOffset>606425</wp:posOffset>
                </wp:positionH>
                <wp:positionV relativeFrom="paragraph">
                  <wp:posOffset>1687830</wp:posOffset>
                </wp:positionV>
                <wp:extent cx="1885950" cy="838200"/>
                <wp:effectExtent l="0" t="1905" r="3175" b="0"/>
                <wp:wrapNone/>
                <wp:docPr id="1816" name="Text Box 16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838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FB3BD" w14:textId="77777777" w:rsidR="00487706" w:rsidRDefault="00487706" w:rsidP="00212645">
                            <w:pPr>
                              <w:pStyle w:val="BodyText"/>
                              <w:jc w:val="center"/>
                            </w:pPr>
                            <w:r>
                              <w:t xml:space="preserve">Have you ever had </w:t>
                            </w:r>
                          </w:p>
                          <w:p w14:paraId="0CEF61CF" w14:textId="77777777" w:rsidR="00487706" w:rsidRDefault="00487706" w:rsidP="00212645">
                            <w:pPr>
                              <w:pStyle w:val="BodyText"/>
                              <w:jc w:val="center"/>
                            </w:pPr>
                            <w:r>
                              <w:t>a transplant or other medical procedure that involved being exposed to live cells, tissues, or organs from an anim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4AC3A" id="Text Box 1695" o:spid="_x0000_s1538" type="#_x0000_t202" style="position:absolute;margin-left:47.75pt;margin-top:132.9pt;width:148.5pt;height:66pt;z-index:25205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" filled="f" stroked="f">
                <v:textbox>
                  <w:txbxContent>
                    <w:p w14:paraId="7D8FB3BD" w14:textId="77777777" w:rsidR="00487706" w:rsidRDefault="00487706" w:rsidP="00212645">
                      <w:pPr>
                        <w:pStyle w:val="BodyText"/>
                        <w:jc w:val="center"/>
                      </w:pPr>
                      <w:r>
                        <w:t xml:space="preserve">Have you ever had </w:t>
                      </w:r>
                    </w:p>
                    <w:p w14:paraId="0CEF61CF" w14:textId="77777777" w:rsidR="00487706" w:rsidRDefault="00487706" w:rsidP="00212645">
                      <w:pPr>
                        <w:pStyle w:val="BodyText"/>
                        <w:jc w:val="center"/>
                      </w:pPr>
                      <w:r>
                        <w:t>a transplant or other medical procedure that involved being exposed to live cells, tissues, or organs from an animal?</w:t>
                      </w:r>
                    </w:p>
                  </w:txbxContent>
                </v:textbox>
              </v:shape>
            </w:pict>
          </mc:Fallback>
        </mc:AlternateContent>
      </w:r>
      <w:r>
        <w:rPr>
          <w:b/>
          <w:bCs/>
          <w:noProof/>
        </w:rPr>
        <mc:AlternateContent>
          <mc:Choice Requires="wps">
            <w:drawing>
              <wp:anchor distT="0" distB="0" distL="114300" distR="114300" simplePos="0" relativeHeight="252055040" behindDoc="0" locked="0" layoutInCell="1" allowOverlap="1" wp14:anchorId="03DC4BCD" wp14:editId="35549D03">
                <wp:simplePos x="0" y="0"/>
                <wp:positionH relativeFrom="column">
                  <wp:posOffset>264795</wp:posOffset>
                </wp:positionH>
                <wp:positionV relativeFrom="paragraph">
                  <wp:posOffset>1372235</wp:posOffset>
                </wp:positionV>
                <wp:extent cx="2560320" cy="1575435"/>
                <wp:effectExtent l="17145" t="19685" r="22860" b="14605"/>
                <wp:wrapNone/>
                <wp:docPr id="1815" name="AutoShape 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60320" cy="1575435"/>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74B05" id="AutoShape 1694" o:spid="_x0000_s1026" type="#_x0000_t110" style="position:absolute;margin-left:20.85pt;margin-top:108.05pt;width:201.6pt;height:124.05pt;z-index:25205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"/>
            </w:pict>
          </mc:Fallback>
        </mc:AlternateContent>
      </w:r>
      <w:r w:rsidR="00212645">
        <w:t xml:space="preserve"> </w:t>
      </w:r>
    </w:p>
    <w:p w14:paraId="12D369A2" w14:textId="77777777" w:rsidR="00212645" w:rsidRDefault="00CB63EE" w:rsidP="00212645">
      <w:r>
        <w:rPr>
          <w:b/>
          <w:bCs/>
          <w:noProof/>
        </w:rPr>
        <mc:AlternateContent>
          <mc:Choice Requires="wps">
            <w:drawing>
              <wp:anchor distT="0" distB="0" distL="114300" distR="114300" simplePos="0" relativeHeight="252064256" behindDoc="0" locked="0" layoutInCell="1" allowOverlap="1" wp14:anchorId="0A185602" wp14:editId="62A83D00">
                <wp:simplePos x="0" y="0"/>
                <wp:positionH relativeFrom="column">
                  <wp:posOffset>3876675</wp:posOffset>
                </wp:positionH>
                <wp:positionV relativeFrom="paragraph">
                  <wp:posOffset>3797299</wp:posOffset>
                </wp:positionV>
                <wp:extent cx="1144905" cy="561975"/>
                <wp:effectExtent l="0" t="19050" r="36195" b="47625"/>
                <wp:wrapNone/>
                <wp:docPr id="1824" name="AutoShape 17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4905" cy="561975"/>
                        </a:xfrm>
                        <a:prstGeom prst="rightArrow">
                          <a:avLst>
                            <a:gd name="adj1" fmla="val 45833"/>
                            <a:gd name="adj2" fmla="val 56077"/>
                          </a:avLst>
                        </a:prstGeom>
                        <a:solidFill>
                          <a:srgbClr val="FFFFFF"/>
                        </a:solidFill>
                        <a:ln w="9525">
                          <a:solidFill>
                            <a:srgbClr val="000000"/>
                          </a:solidFill>
                          <a:miter lim="800000"/>
                          <a:headEnd/>
                          <a:tailEnd/>
                        </a:ln>
                      </wps:spPr>
                      <wps:txbx>
                        <w:txbxContent>
                          <w:p w14:paraId="3927FCAD" w14:textId="77777777" w:rsidR="00487706" w:rsidRDefault="00487706" w:rsidP="00212645">
                            <w:pPr>
                              <w:jc w:val="center"/>
                            </w:pPr>
                            <w:r>
                              <w:rPr>
                                <w:rFonts w:cs="Arial"/>
                              </w:rP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185602" id="AutoShape 1703" o:spid="_x0000_s1539" type="#_x0000_t13" style="position:absolute;margin-left:305.25pt;margin-top:299pt;width:90.15pt;height:44.25pt;z-index:25206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" adj="15655,5850">
                <v:textbox>
                  <w:txbxContent>
                    <w:p w14:paraId="3927FCAD" w14:textId="77777777" w:rsidR="00487706" w:rsidRDefault="00487706" w:rsidP="00212645">
                      <w:pPr>
                        <w:jc w:val="center"/>
                      </w:pPr>
                      <w:r>
                        <w:rPr>
                          <w:rFonts w:cs="Arial"/>
                        </w:rPr>
                        <w:t>Next question</w:t>
                      </w:r>
                    </w:p>
                  </w:txbxContent>
                </v:textbox>
              </v:shape>
            </w:pict>
          </mc:Fallback>
        </mc:AlternateContent>
      </w:r>
      <w:r w:rsidR="008E26F7">
        <w:rPr>
          <w:b/>
          <w:bCs/>
          <w:noProof/>
        </w:rPr>
        <mc:AlternateContent>
          <mc:Choice Requires="wps">
            <w:drawing>
              <wp:anchor distT="0" distB="0" distL="114300" distR="114300" simplePos="0" relativeHeight="252066304" behindDoc="0" locked="0" layoutInCell="1" allowOverlap="1" wp14:anchorId="6B3924A1" wp14:editId="0A3F2974">
                <wp:simplePos x="0" y="0"/>
                <wp:positionH relativeFrom="column">
                  <wp:posOffset>424180</wp:posOffset>
                </wp:positionH>
                <wp:positionV relativeFrom="paragraph">
                  <wp:posOffset>3713480</wp:posOffset>
                </wp:positionV>
                <wp:extent cx="2266950" cy="876300"/>
                <wp:effectExtent l="0" t="1905" r="4445" b="0"/>
                <wp:wrapNone/>
                <wp:docPr id="1814" name="Text Box 17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A1471" w14:textId="77777777" w:rsidR="00487706" w:rsidRDefault="00487706" w:rsidP="00212645">
                            <w:pPr>
                              <w:jc w:val="center"/>
                            </w:pPr>
                            <w:r w:rsidRPr="002673F2">
                              <w:t xml:space="preserve">Donor is ineligible, but may be </w:t>
                            </w:r>
                          </w:p>
                          <w:p w14:paraId="4F1EFE0E" w14:textId="77777777" w:rsidR="00487706" w:rsidRDefault="00487706" w:rsidP="00212645">
                            <w:pPr>
                              <w:jc w:val="center"/>
                            </w:pPr>
                            <w:r w:rsidRPr="002673F2">
                              <w:t xml:space="preserve">collected in certain situations. Refer </w:t>
                            </w:r>
                          </w:p>
                          <w:p w14:paraId="7305321B" w14:textId="77777777" w:rsidR="00487706" w:rsidRDefault="00487706" w:rsidP="00212645">
                            <w:pPr>
                              <w:jc w:val="center"/>
                            </w:pPr>
                            <w:r w:rsidRPr="002673F2">
                              <w:t xml:space="preserve">to facility SOP for circumstances </w:t>
                            </w:r>
                          </w:p>
                          <w:p w14:paraId="2960198A" w14:textId="77777777" w:rsidR="00487706" w:rsidRDefault="00487706" w:rsidP="00212645">
                            <w:pPr>
                              <w:jc w:val="center"/>
                            </w:pPr>
                            <w:r w:rsidRPr="002673F2">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924A1" id="Text Box 1705" o:spid="_x0000_s1540" type="#_x0000_t202" style="position:absolute;margin-left:33.4pt;margin-top:292.4pt;width:178.5pt;height:69pt;z-index:25206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" filled="f" stroked="f">
                <v:textbox>
                  <w:txbxContent>
                    <w:p w14:paraId="20EA1471" w14:textId="77777777" w:rsidR="00487706" w:rsidRDefault="00487706" w:rsidP="00212645">
                      <w:pPr>
                        <w:jc w:val="center"/>
                      </w:pPr>
                      <w:r w:rsidRPr="002673F2">
                        <w:t xml:space="preserve">Donor is ineligible, but may be </w:t>
                      </w:r>
                    </w:p>
                    <w:p w14:paraId="4F1EFE0E" w14:textId="77777777" w:rsidR="00487706" w:rsidRDefault="00487706" w:rsidP="00212645">
                      <w:pPr>
                        <w:jc w:val="center"/>
                      </w:pPr>
                      <w:r w:rsidRPr="002673F2">
                        <w:t xml:space="preserve">collected in certain situations. Refer </w:t>
                      </w:r>
                    </w:p>
                    <w:p w14:paraId="7305321B" w14:textId="77777777" w:rsidR="00487706" w:rsidRDefault="00487706" w:rsidP="00212645">
                      <w:pPr>
                        <w:jc w:val="center"/>
                      </w:pPr>
                      <w:r w:rsidRPr="002673F2">
                        <w:t xml:space="preserve">to facility SOP for circumstances </w:t>
                      </w:r>
                    </w:p>
                    <w:p w14:paraId="2960198A" w14:textId="77777777" w:rsidR="00487706" w:rsidRDefault="00487706" w:rsidP="00212645">
                      <w:pPr>
                        <w:jc w:val="center"/>
                      </w:pPr>
                      <w:r w:rsidRPr="002673F2">
                        <w:t>for use and documentation of urgent medical need.</w:t>
                      </w:r>
                    </w:p>
                  </w:txbxContent>
                </v:textbox>
              </v:shape>
            </w:pict>
          </mc:Fallback>
        </mc:AlternateContent>
      </w:r>
      <w:r w:rsidR="00212645">
        <w:br w:type="page"/>
      </w:r>
      <w:r w:rsidR="00212645">
        <w:rPr>
          <w:b/>
          <w:bCs/>
        </w:rPr>
        <w:lastRenderedPageBreak/>
        <w:t>Question:</w:t>
      </w:r>
      <w:r w:rsidR="00212645">
        <w:t xml:space="preserve"> 4</w:t>
      </w:r>
      <w:r w:rsidR="00395E5F">
        <w:t>1</w:t>
      </w:r>
      <w:r w:rsidR="00212645">
        <w:t>. Has your sexual partner or a member of your household ever had a transplant or other medical procedure that involved being exposed to live cells, tissues, or organs from an animal?</w:t>
      </w:r>
    </w:p>
    <w:p w14:paraId="53881DC1" w14:textId="77777777" w:rsidR="00212645" w:rsidRDefault="00212645" w:rsidP="00212645"/>
    <w:p w14:paraId="27EA5C46" w14:textId="77777777" w:rsidR="00212645" w:rsidRDefault="00212645" w:rsidP="00212645">
      <w:r>
        <w:rPr>
          <w:b/>
          <w:bCs/>
        </w:rPr>
        <w:t>Donor Eligibility:</w:t>
      </w:r>
      <w:r>
        <w:t xml:space="preserve"> Donors exposed to blood, saliva, or other body fluids through activities such as deep kissing, shared toothbrushes, razors or needles, or through open wounds or sores are considered FDA-ineligible.</w:t>
      </w:r>
    </w:p>
    <w:p w14:paraId="64E2A957" w14:textId="77777777" w:rsidR="00212645" w:rsidRDefault="00212645" w:rsidP="00212645"/>
    <w:p w14:paraId="66876C7C" w14:textId="77777777" w:rsidR="00212645" w:rsidRDefault="00212645" w:rsidP="00212645">
      <w:pPr>
        <w:autoSpaceDE w:val="0"/>
        <w:autoSpaceDN w:val="0"/>
        <w:adjustRightInd w:val="0"/>
        <w:spacing w:before="100" w:after="100"/>
        <w:rPr>
          <w:rFonts w:cs="Arial"/>
          <w:color w:val="0000FF"/>
        </w:rPr>
      </w:pPr>
      <w:r>
        <w:rPr>
          <w:rFonts w:cs="Arial"/>
          <w:b/>
          <w:bCs/>
        </w:rPr>
        <w:t xml:space="preserve">Note: </w:t>
      </w:r>
      <w:r>
        <w:rPr>
          <w:rFonts w:cs="Arial"/>
        </w:rPr>
        <w:t xml:space="preserve">"Xenotransplantation refers to procedures in which live cells, tissues, or organs from an animal are transplanted, implanted, or infused into a human patient. </w:t>
      </w:r>
      <w:r w:rsidR="00934FDB">
        <w:rPr>
          <w:rFonts w:cs="Arial"/>
        </w:rPr>
        <w:t>I</w:t>
      </w:r>
      <w:r>
        <w:rPr>
          <w:rFonts w:cs="Arial"/>
        </w:rPr>
        <w:t xml:space="preserve">t also includes procedures in which human body fluids, cells, tissues or organs are removed from the human body, come into contact with live animal cells, tissues, or organs, and then are placed back into a human patient." (1) Examples include transplanted organs such as hearts, livers, or kidneys; in burn patients - the use of certain skin grafts that have been grown on mouse "feeder" cells; or, supportive care of liver transplant candidates by running their blood through a column of pig liver cells. The rationale for excluding </w:t>
      </w:r>
      <w:proofErr w:type="spellStart"/>
      <w:r>
        <w:rPr>
          <w:rFonts w:cs="Arial"/>
        </w:rPr>
        <w:t>xenotransplant</w:t>
      </w:r>
      <w:proofErr w:type="spellEnd"/>
      <w:r>
        <w:rPr>
          <w:rFonts w:cs="Arial"/>
        </w:rPr>
        <w:t xml:space="preserve"> recipients as donors is based on concerns that viruses or microorganisms carried by animals may be spread to humans, who may, in turn, infect other people through sexual, household contact, or other activity.</w:t>
      </w:r>
    </w:p>
    <w:p w14:paraId="7459B0E1" w14:textId="77777777" w:rsidR="00212645" w:rsidRDefault="00212645" w:rsidP="00212645">
      <w:pPr>
        <w:rPr>
          <w:b/>
          <w:bCs/>
        </w:rPr>
      </w:pPr>
    </w:p>
    <w:p w14:paraId="2FE38DCB" w14:textId="77777777" w:rsidR="00212645" w:rsidRDefault="008E26F7" w:rsidP="00212645">
      <w:r>
        <w:rPr>
          <w:b/>
          <w:bCs/>
          <w:noProof/>
        </w:rPr>
        <mc:AlternateContent>
          <mc:Choice Requires="wps">
            <w:drawing>
              <wp:anchor distT="0" distB="0" distL="114300" distR="114300" simplePos="0" relativeHeight="252086784" behindDoc="0" locked="0" layoutInCell="1" allowOverlap="1" wp14:anchorId="34260F73" wp14:editId="332B6D1E">
                <wp:simplePos x="0" y="0"/>
                <wp:positionH relativeFrom="column">
                  <wp:posOffset>-475615</wp:posOffset>
                </wp:positionH>
                <wp:positionV relativeFrom="paragraph">
                  <wp:posOffset>5165725</wp:posOffset>
                </wp:positionV>
                <wp:extent cx="6174740" cy="428625"/>
                <wp:effectExtent l="635" t="3175" r="0" b="0"/>
                <wp:wrapNone/>
                <wp:docPr id="1813" name="Text Box 1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4740" cy="428625"/>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4F9DDA7" w14:textId="77777777" w:rsidR="00487706" w:rsidRDefault="00487706" w:rsidP="00212645">
                            <w:pPr>
                              <w:autoSpaceDE w:val="0"/>
                              <w:autoSpaceDN w:val="0"/>
                              <w:adjustRightInd w:val="0"/>
                              <w:rPr>
                                <w:rFonts w:ascii="Tahoma" w:hAnsi="Tahoma" w:cs="Tahoma"/>
                                <w:sz w:val="24"/>
                              </w:rPr>
                            </w:pPr>
                            <w:r>
                              <w:rPr>
                                <w:rFonts w:cs="Arial"/>
                              </w:rPr>
                              <w:t xml:space="preserve">(1) U.S. Department of Health and Human Services Secretary's Advisory Committee on Xenotransplantation. Report on the State of the Science in </w:t>
                            </w:r>
                            <w:proofErr w:type="spellStart"/>
                            <w:r>
                              <w:rPr>
                                <w:rFonts w:cs="Arial"/>
                              </w:rPr>
                              <w:t>Xenotranaplantation</w:t>
                            </w:r>
                            <w:proofErr w:type="spellEnd"/>
                            <w:r>
                              <w:rPr>
                                <w:rFonts w:cs="Arial"/>
                              </w:rPr>
                              <w:t>.  Draft, Sept 2004, page 1.</w:t>
                            </w:r>
                          </w:p>
                          <w:p w14:paraId="00B8FE81" w14:textId="77777777" w:rsidR="00487706" w:rsidRDefault="00487706" w:rsidP="0021264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60F73" id="Text Box 1725" o:spid="_x0000_s1541" type="#_x0000_t202" style="position:absolute;margin-left:-37.45pt;margin-top:406.75pt;width:486.2pt;height:33.75pt;z-index:25208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" stroked="f">
                <v:textbox>
                  <w:txbxContent>
                    <w:p w14:paraId="04F9DDA7" w14:textId="77777777" w:rsidR="00487706" w:rsidRDefault="00487706" w:rsidP="00212645">
                      <w:pPr>
                        <w:autoSpaceDE w:val="0"/>
                        <w:autoSpaceDN w:val="0"/>
                        <w:adjustRightInd w:val="0"/>
                        <w:rPr>
                          <w:rFonts w:ascii="Tahoma" w:hAnsi="Tahoma" w:cs="Tahoma"/>
                          <w:sz w:val="24"/>
                        </w:rPr>
                      </w:pPr>
                      <w:r>
                        <w:rPr>
                          <w:rFonts w:cs="Arial"/>
                        </w:rPr>
                        <w:t xml:space="preserve">(1) U.S. Department of Health and Human Services Secretary's Advisory Committee on Xenotransplantation. Report on the State of the Science in </w:t>
                      </w:r>
                      <w:proofErr w:type="spellStart"/>
                      <w:r>
                        <w:rPr>
                          <w:rFonts w:cs="Arial"/>
                        </w:rPr>
                        <w:t>Xenotranaplantation</w:t>
                      </w:r>
                      <w:proofErr w:type="spellEnd"/>
                      <w:r>
                        <w:rPr>
                          <w:rFonts w:cs="Arial"/>
                        </w:rPr>
                        <w:t>.  Draft, Sept 2004, page 1.</w:t>
                      </w:r>
                    </w:p>
                    <w:p w14:paraId="00B8FE81" w14:textId="77777777" w:rsidR="00487706" w:rsidRDefault="00487706" w:rsidP="00212645"/>
                  </w:txbxContent>
                </v:textbox>
              </v:shape>
            </w:pict>
          </mc:Fallback>
        </mc:AlternateContent>
      </w:r>
      <w:r>
        <w:rPr>
          <w:b/>
          <w:bCs/>
          <w:noProof/>
        </w:rPr>
        <mc:AlternateContent>
          <mc:Choice Requires="wps">
            <w:drawing>
              <wp:anchor distT="0" distB="0" distL="114300" distR="114300" simplePos="0" relativeHeight="252078592" behindDoc="0" locked="0" layoutInCell="1" allowOverlap="1" wp14:anchorId="2405F689" wp14:editId="13CFA90F">
                <wp:simplePos x="0" y="0"/>
                <wp:positionH relativeFrom="column">
                  <wp:posOffset>4957445</wp:posOffset>
                </wp:positionH>
                <wp:positionV relativeFrom="paragraph">
                  <wp:posOffset>1941830</wp:posOffset>
                </wp:positionV>
                <wp:extent cx="0" cy="2614295"/>
                <wp:effectExtent l="61595" t="8255" r="52705" b="15875"/>
                <wp:wrapNone/>
                <wp:docPr id="1812" name="Line 17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261429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27D25" id="Line 1717" o:spid="_x0000_s1026" style="position:absolute;flip:x;z-index:25207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0.35pt,152.9pt" to="390.35pt,3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">
                <v:stroke endarrow="block"/>
              </v:line>
            </w:pict>
          </mc:Fallback>
        </mc:AlternateContent>
      </w:r>
      <w:r>
        <w:rPr>
          <w:b/>
          <w:bCs/>
          <w:noProof/>
        </w:rPr>
        <mc:AlternateContent>
          <mc:Choice Requires="wps">
            <w:drawing>
              <wp:anchor distT="0" distB="0" distL="114300" distR="114300" simplePos="0" relativeHeight="252068352" behindDoc="0" locked="0" layoutInCell="1" allowOverlap="1" wp14:anchorId="20955C46" wp14:editId="1D01A945">
                <wp:simplePos x="0" y="0"/>
                <wp:positionH relativeFrom="column">
                  <wp:posOffset>4870450</wp:posOffset>
                </wp:positionH>
                <wp:positionV relativeFrom="paragraph">
                  <wp:posOffset>1941830</wp:posOffset>
                </wp:positionV>
                <wp:extent cx="86995" cy="0"/>
                <wp:effectExtent l="12700" t="8255" r="5080" b="10795"/>
                <wp:wrapNone/>
                <wp:docPr id="1810" name="Line 17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9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8B243" id="Line 1707" o:spid="_x0000_s1026" style="position:absolute;z-index:25206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3.5pt,152.9pt" to="390.35pt,1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OJFFQIAACw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"/>
            </w:pict>
          </mc:Fallback>
        </mc:AlternateContent>
      </w:r>
      <w:r>
        <w:rPr>
          <w:b/>
          <w:bCs/>
          <w:noProof/>
        </w:rPr>
        <mc:AlternateContent>
          <mc:Choice Requires="wps">
            <w:drawing>
              <wp:anchor distT="0" distB="0" distL="114300" distR="114300" simplePos="0" relativeHeight="252076544" behindDoc="0" locked="0" layoutInCell="1" allowOverlap="1" wp14:anchorId="63C78C9D" wp14:editId="796A46FC">
                <wp:simplePos x="0" y="0"/>
                <wp:positionH relativeFrom="column">
                  <wp:posOffset>3590290</wp:posOffset>
                </wp:positionH>
                <wp:positionV relativeFrom="paragraph">
                  <wp:posOffset>1727835</wp:posOffset>
                </wp:positionV>
                <wp:extent cx="1280160" cy="457200"/>
                <wp:effectExtent l="8890" t="13335" r="6350" b="5715"/>
                <wp:wrapNone/>
                <wp:docPr id="1809" name="AutoShape 17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5AF7B0B4" w14:textId="77777777" w:rsidR="00487706" w:rsidRDefault="00487706" w:rsidP="00212645">
                            <w:pPr>
                              <w:jc w:val="center"/>
                              <w:rPr>
                                <w:sz w:val="8"/>
                              </w:rPr>
                            </w:pPr>
                          </w:p>
                          <w:p w14:paraId="6B42D237" w14:textId="77777777" w:rsidR="00487706" w:rsidRDefault="00487706" w:rsidP="00212645">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78C9D" id="AutoShape 1715" o:spid="_x0000_s1542" type="#_x0000_t116" style="position:absolute;margin-left:282.7pt;margin-top:136.05pt;width:100.8pt;height:36pt;z-index:25207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">
                <v:textbox>
                  <w:txbxContent>
                    <w:p w14:paraId="5AF7B0B4" w14:textId="77777777" w:rsidR="00487706" w:rsidRDefault="00487706" w:rsidP="00212645">
                      <w:pPr>
                        <w:jc w:val="center"/>
                        <w:rPr>
                          <w:sz w:val="8"/>
                        </w:rPr>
                      </w:pPr>
                    </w:p>
                    <w:p w14:paraId="6B42D237" w14:textId="77777777" w:rsidR="00487706" w:rsidRDefault="00487706" w:rsidP="00212645">
                      <w:pPr>
                        <w:jc w:val="center"/>
                      </w:pPr>
                      <w:r>
                        <w:t>Accept donor</w:t>
                      </w:r>
                    </w:p>
                  </w:txbxContent>
                </v:textbox>
              </v:shape>
            </w:pict>
          </mc:Fallback>
        </mc:AlternateContent>
      </w:r>
      <w:r>
        <w:rPr>
          <w:b/>
          <w:bCs/>
          <w:noProof/>
        </w:rPr>
        <mc:AlternateContent>
          <mc:Choice Requires="wps">
            <w:drawing>
              <wp:anchor distT="0" distB="0" distL="114300" distR="114300" simplePos="0" relativeHeight="252075520" behindDoc="0" locked="0" layoutInCell="1" allowOverlap="1" wp14:anchorId="7D323D96" wp14:editId="0B719011">
                <wp:simplePos x="0" y="0"/>
                <wp:positionH relativeFrom="column">
                  <wp:posOffset>3279140</wp:posOffset>
                </wp:positionH>
                <wp:positionV relativeFrom="paragraph">
                  <wp:posOffset>1975485</wp:posOffset>
                </wp:positionV>
                <wp:extent cx="311150" cy="0"/>
                <wp:effectExtent l="12065" t="60960" r="19685" b="53340"/>
                <wp:wrapNone/>
                <wp:docPr id="1808" name="Line 17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115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AB5BCE" id="Line 1714" o:spid="_x0000_s1026" style="position:absolute;z-index:25207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8.2pt,155.55pt" to="282.7pt,1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">
                <v:stroke endarrow="block"/>
              </v:line>
            </w:pict>
          </mc:Fallback>
        </mc:AlternateContent>
      </w:r>
      <w:r>
        <w:rPr>
          <w:b/>
          <w:bCs/>
          <w:noProof/>
        </w:rPr>
        <mc:AlternateContent>
          <mc:Choice Requires="wps">
            <w:drawing>
              <wp:anchor distT="0" distB="0" distL="114300" distR="114300" simplePos="0" relativeHeight="252080640" behindDoc="0" locked="0" layoutInCell="1" allowOverlap="1" wp14:anchorId="1EB0974C" wp14:editId="77A8FE25">
                <wp:simplePos x="0" y="0"/>
                <wp:positionH relativeFrom="column">
                  <wp:posOffset>1642110</wp:posOffset>
                </wp:positionH>
                <wp:positionV relativeFrom="paragraph">
                  <wp:posOffset>3862705</wp:posOffset>
                </wp:positionV>
                <wp:extent cx="0" cy="331470"/>
                <wp:effectExtent l="60960" t="5080" r="53340" b="15875"/>
                <wp:wrapNone/>
                <wp:docPr id="1807" name="Line 17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14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BFE3D" id="Line 1719" o:spid="_x0000_s1026" style="position:absolute;z-index:25208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3pt,304.15pt" to="129.3pt,3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">
                <v:stroke endarrow="block"/>
              </v:line>
            </w:pict>
          </mc:Fallback>
        </mc:AlternateContent>
      </w:r>
      <w:r>
        <w:rPr>
          <w:b/>
          <w:bCs/>
          <w:noProof/>
        </w:rPr>
        <mc:AlternateContent>
          <mc:Choice Requires="wps">
            <w:drawing>
              <wp:anchor distT="0" distB="0" distL="114300" distR="114300" simplePos="0" relativeHeight="252089856" behindDoc="0" locked="0" layoutInCell="1" allowOverlap="1" wp14:anchorId="292AD2D8" wp14:editId="6AE7769E">
                <wp:simplePos x="0" y="0"/>
                <wp:positionH relativeFrom="column">
                  <wp:posOffset>2790190</wp:posOffset>
                </wp:positionH>
                <wp:positionV relativeFrom="paragraph">
                  <wp:posOffset>3091815</wp:posOffset>
                </wp:positionV>
                <wp:extent cx="1104900" cy="307975"/>
                <wp:effectExtent l="0" t="0" r="635" b="635"/>
                <wp:wrapNone/>
                <wp:docPr id="1806" name="Text Box 17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6A1F7B" w14:textId="77777777" w:rsidR="00487706" w:rsidRDefault="00487706" w:rsidP="00212645">
                            <w:pPr>
                              <w:jc w:val="center"/>
                            </w:pPr>
                            <w:r>
                              <w:t>Not expo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AD2D8" id="Text Box 1728" o:spid="_x0000_s1543" type="#_x0000_t202" style="position:absolute;margin-left:219.7pt;margin-top:243.45pt;width:87pt;height:24.25pt;z-index:25208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" filled="f" stroked="f">
                <v:textbox>
                  <w:txbxContent>
                    <w:p w14:paraId="4E6A1F7B" w14:textId="77777777" w:rsidR="00487706" w:rsidRDefault="00487706" w:rsidP="00212645">
                      <w:pPr>
                        <w:jc w:val="center"/>
                      </w:pPr>
                      <w:r>
                        <w:t>Not exposed</w:t>
                      </w:r>
                    </w:p>
                  </w:txbxContent>
                </v:textbox>
              </v:shape>
            </w:pict>
          </mc:Fallback>
        </mc:AlternateContent>
      </w:r>
      <w:r>
        <w:rPr>
          <w:b/>
          <w:bCs/>
          <w:noProof/>
        </w:rPr>
        <mc:AlternateContent>
          <mc:Choice Requires="wps">
            <w:drawing>
              <wp:anchor distT="0" distB="0" distL="114300" distR="114300" simplePos="0" relativeHeight="252087808" behindDoc="0" locked="0" layoutInCell="1" allowOverlap="1" wp14:anchorId="4CBE768C" wp14:editId="41D6A91C">
                <wp:simplePos x="0" y="0"/>
                <wp:positionH relativeFrom="column">
                  <wp:posOffset>2514600</wp:posOffset>
                </wp:positionH>
                <wp:positionV relativeFrom="paragraph">
                  <wp:posOffset>3479800</wp:posOffset>
                </wp:positionV>
                <wp:extent cx="1838325" cy="0"/>
                <wp:effectExtent l="9525" t="12700" r="9525" b="6350"/>
                <wp:wrapNone/>
                <wp:docPr id="1805" name="Line 17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3832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A6C5E1" id="Line 1726" o:spid="_x0000_s1026" style="position:absolute;flip:x;z-index:25208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8pt,274pt" to="342.75pt,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"/>
            </w:pict>
          </mc:Fallback>
        </mc:AlternateContent>
      </w:r>
      <w:r>
        <w:rPr>
          <w:b/>
          <w:bCs/>
          <w:noProof/>
        </w:rPr>
        <mc:AlternateContent>
          <mc:Choice Requires="wps">
            <w:drawing>
              <wp:anchor distT="0" distB="0" distL="114300" distR="114300" simplePos="0" relativeHeight="252088832" behindDoc="0" locked="0" layoutInCell="1" allowOverlap="1" wp14:anchorId="63225F40" wp14:editId="38AD106A">
                <wp:simplePos x="0" y="0"/>
                <wp:positionH relativeFrom="column">
                  <wp:posOffset>4343400</wp:posOffset>
                </wp:positionH>
                <wp:positionV relativeFrom="paragraph">
                  <wp:posOffset>2174875</wp:posOffset>
                </wp:positionV>
                <wp:extent cx="0" cy="1295400"/>
                <wp:effectExtent l="57150" t="22225" r="57150" b="6350"/>
                <wp:wrapNone/>
                <wp:docPr id="1804" name="Line 17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9540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19A4803" id="Line 1727" o:spid="_x0000_s1026" style="position:absolute;flip:y;z-index:25208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171.25pt" to="342pt,2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">
                <v:stroke endarrow="block"/>
              </v:line>
            </w:pict>
          </mc:Fallback>
        </mc:AlternateContent>
      </w:r>
      <w:r>
        <w:rPr>
          <w:b/>
          <w:bCs/>
          <w:noProof/>
        </w:rPr>
        <mc:AlternateContent>
          <mc:Choice Requires="wps">
            <w:drawing>
              <wp:anchor distT="0" distB="0" distL="114300" distR="114300" simplePos="0" relativeHeight="252084736" behindDoc="0" locked="0" layoutInCell="1" allowOverlap="1" wp14:anchorId="625B7724" wp14:editId="69F6889A">
                <wp:simplePos x="0" y="0"/>
                <wp:positionH relativeFrom="column">
                  <wp:posOffset>814070</wp:posOffset>
                </wp:positionH>
                <wp:positionV relativeFrom="paragraph">
                  <wp:posOffset>3104515</wp:posOffset>
                </wp:positionV>
                <wp:extent cx="1685925" cy="758825"/>
                <wp:effectExtent l="13970" t="8890" r="5080" b="13335"/>
                <wp:wrapNone/>
                <wp:docPr id="1803" name="Text Box 1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758825"/>
                        </a:xfrm>
                        <a:prstGeom prst="rect">
                          <a:avLst/>
                        </a:prstGeom>
                        <a:solidFill>
                          <a:srgbClr val="FFFFFF"/>
                        </a:solidFill>
                        <a:ln w="9525">
                          <a:solidFill>
                            <a:srgbClr val="000000"/>
                          </a:solidFill>
                          <a:miter lim="800000"/>
                          <a:headEnd/>
                          <a:tailEnd/>
                        </a:ln>
                      </wps:spPr>
                      <wps:txbx>
                        <w:txbxContent>
                          <w:p w14:paraId="257A6452" w14:textId="77777777" w:rsidR="00487706" w:rsidRDefault="00487706" w:rsidP="00212645">
                            <w:pPr>
                              <w:pStyle w:val="BodyText3"/>
                              <w:rPr>
                                <w:sz w:val="8"/>
                              </w:rPr>
                            </w:pPr>
                          </w:p>
                          <w:p w14:paraId="63675635" w14:textId="77777777" w:rsidR="00487706" w:rsidRDefault="00487706" w:rsidP="00212645">
                            <w:pPr>
                              <w:pStyle w:val="BodyText3"/>
                            </w:pPr>
                            <w:r>
                              <w:t>Determine if donor was exposed to blood, saliva, or other body flui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5B7724" id="Text Box 1723" o:spid="_x0000_s1544" type="#_x0000_t202" style="position:absolute;margin-left:64.1pt;margin-top:244.45pt;width:132.75pt;height:59.75pt;z-index:25208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">
                <v:textbox>
                  <w:txbxContent>
                    <w:p w14:paraId="257A6452" w14:textId="77777777" w:rsidR="00487706" w:rsidRDefault="00487706" w:rsidP="00212645">
                      <w:pPr>
                        <w:pStyle w:val="BodyText3"/>
                        <w:rPr>
                          <w:sz w:val="8"/>
                        </w:rPr>
                      </w:pPr>
                    </w:p>
                    <w:p w14:paraId="63675635" w14:textId="77777777" w:rsidR="00487706" w:rsidRDefault="00487706" w:rsidP="00212645">
                      <w:pPr>
                        <w:pStyle w:val="BodyText3"/>
                      </w:pPr>
                      <w:r>
                        <w:t>Determine if donor was exposed to blood, saliva, or other body fluids</w:t>
                      </w:r>
                    </w:p>
                  </w:txbxContent>
                </v:textbox>
              </v:shape>
            </w:pict>
          </mc:Fallback>
        </mc:AlternateContent>
      </w:r>
      <w:r>
        <w:rPr>
          <w:b/>
          <w:bCs/>
          <w:noProof/>
        </w:rPr>
        <mc:AlternateContent>
          <mc:Choice Requires="wps">
            <w:drawing>
              <wp:anchor distT="0" distB="0" distL="114300" distR="114300" simplePos="0" relativeHeight="252073472" behindDoc="0" locked="0" layoutInCell="1" allowOverlap="1" wp14:anchorId="31E364B2" wp14:editId="7B9AD7F4">
                <wp:simplePos x="0" y="0"/>
                <wp:positionH relativeFrom="column">
                  <wp:posOffset>1833245</wp:posOffset>
                </wp:positionH>
                <wp:positionV relativeFrom="paragraph">
                  <wp:posOffset>2745105</wp:posOffset>
                </wp:positionV>
                <wp:extent cx="457200" cy="274320"/>
                <wp:effectExtent l="4445" t="1905" r="0" b="0"/>
                <wp:wrapNone/>
                <wp:docPr id="1802" name="Text Box 17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5DC0D" w14:textId="77777777" w:rsidR="00487706" w:rsidRDefault="00487706" w:rsidP="00212645">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364B2" id="Text Box 1712" o:spid="_x0000_s1545" type="#_x0000_t202" style="position:absolute;margin-left:144.35pt;margin-top:216.15pt;width:36pt;height:21.6pt;z-index:25207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rlAuwIAAMc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" filled="f" stroked="f">
                <v:textbox>
                  <w:txbxContent>
                    <w:p w14:paraId="0CD5DC0D" w14:textId="77777777" w:rsidR="00487706" w:rsidRDefault="00487706" w:rsidP="00212645">
                      <w:pPr>
                        <w:jc w:val="center"/>
                      </w:pPr>
                      <w:r>
                        <w:t>Yes</w:t>
                      </w:r>
                    </w:p>
                  </w:txbxContent>
                </v:textbox>
              </v:shape>
            </w:pict>
          </mc:Fallback>
        </mc:AlternateContent>
      </w:r>
      <w:r>
        <w:rPr>
          <w:b/>
          <w:bCs/>
          <w:noProof/>
        </w:rPr>
        <mc:AlternateContent>
          <mc:Choice Requires="wps">
            <w:drawing>
              <wp:anchor distT="0" distB="0" distL="114300" distR="114300" simplePos="0" relativeHeight="252074496" behindDoc="0" locked="0" layoutInCell="1" allowOverlap="1" wp14:anchorId="7E5B9CEE" wp14:editId="1BA048E1">
                <wp:simplePos x="0" y="0"/>
                <wp:positionH relativeFrom="column">
                  <wp:posOffset>1637665</wp:posOffset>
                </wp:positionH>
                <wp:positionV relativeFrom="paragraph">
                  <wp:posOffset>2809875</wp:posOffset>
                </wp:positionV>
                <wp:extent cx="0" cy="283210"/>
                <wp:effectExtent l="56515" t="9525" r="57785" b="21590"/>
                <wp:wrapNone/>
                <wp:docPr id="1801" name="Line 17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32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378AD7" id="Line 1713" o:spid="_x0000_s1026" style="position:absolute;z-index:25207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8.95pt,221.25pt" to="128.95pt,2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">
                <v:stroke endarrow="block"/>
              </v:line>
            </w:pict>
          </mc:Fallback>
        </mc:AlternateContent>
      </w:r>
      <w:r>
        <w:rPr>
          <w:b/>
          <w:bCs/>
          <w:noProof/>
        </w:rPr>
        <mc:AlternateContent>
          <mc:Choice Requires="wps">
            <w:drawing>
              <wp:anchor distT="0" distB="0" distL="114300" distR="114300" simplePos="0" relativeHeight="252077568" behindDoc="0" locked="0" layoutInCell="1" allowOverlap="1" wp14:anchorId="6F18A14C" wp14:editId="1EF0DE57">
                <wp:simplePos x="0" y="0"/>
                <wp:positionH relativeFrom="column">
                  <wp:posOffset>3299460</wp:posOffset>
                </wp:positionH>
                <wp:positionV relativeFrom="paragraph">
                  <wp:posOffset>1476375</wp:posOffset>
                </wp:positionV>
                <wp:extent cx="365760" cy="274320"/>
                <wp:effectExtent l="3810" t="0" r="1905" b="1905"/>
                <wp:wrapNone/>
                <wp:docPr id="1800" name="Text Box 1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78991" w14:textId="77777777" w:rsidR="00487706" w:rsidRDefault="00487706" w:rsidP="00212645">
                            <w: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8A14C" id="Text Box 1716" o:spid="_x0000_s1546" type="#_x0000_t202" style="position:absolute;margin-left:259.8pt;margin-top:116.25pt;width:28.8pt;height:21.6pt;z-index:25207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" filled="f" stroked="f">
                <v:textbox>
                  <w:txbxContent>
                    <w:p w14:paraId="39578991" w14:textId="77777777" w:rsidR="00487706" w:rsidRDefault="00487706" w:rsidP="00212645">
                      <w:r>
                        <w:t>No</w:t>
                      </w:r>
                    </w:p>
                  </w:txbxContent>
                </v:textbox>
              </v:shape>
            </w:pict>
          </mc:Fallback>
        </mc:AlternateContent>
      </w:r>
      <w:r>
        <w:rPr>
          <w:b/>
          <w:bCs/>
          <w:noProof/>
        </w:rPr>
        <mc:AlternateContent>
          <mc:Choice Requires="wps">
            <w:drawing>
              <wp:anchor distT="0" distB="0" distL="114300" distR="114300" simplePos="0" relativeHeight="252072448" behindDoc="0" locked="0" layoutInCell="1" allowOverlap="1" wp14:anchorId="198E81A8" wp14:editId="0B10B98A">
                <wp:simplePos x="0" y="0"/>
                <wp:positionH relativeFrom="column">
                  <wp:posOffset>317500</wp:posOffset>
                </wp:positionH>
                <wp:positionV relativeFrom="paragraph">
                  <wp:posOffset>1497330</wp:posOffset>
                </wp:positionV>
                <wp:extent cx="2602230" cy="965835"/>
                <wp:effectExtent l="3175" t="1905" r="4445" b="3810"/>
                <wp:wrapNone/>
                <wp:docPr id="1799" name="Text Box 17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230" cy="965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9EC214" w14:textId="77777777" w:rsidR="00487706" w:rsidRDefault="00487706" w:rsidP="00212645">
                            <w:pPr>
                              <w:pStyle w:val="BodyText"/>
                              <w:jc w:val="center"/>
                            </w:pPr>
                            <w:r>
                              <w:t xml:space="preserve">Has your sexual partner </w:t>
                            </w:r>
                            <w:proofErr w:type="gramStart"/>
                            <w:r>
                              <w:t>or</w:t>
                            </w:r>
                            <w:proofErr w:type="gramEnd"/>
                            <w:r>
                              <w:t xml:space="preserve"> </w:t>
                            </w:r>
                          </w:p>
                          <w:p w14:paraId="438868FC" w14:textId="77777777" w:rsidR="00487706" w:rsidRDefault="00487706" w:rsidP="00212645">
                            <w:pPr>
                              <w:pStyle w:val="BodyText"/>
                              <w:jc w:val="center"/>
                            </w:pPr>
                            <w:r>
                              <w:t xml:space="preserve">a member of your household ever </w:t>
                            </w:r>
                          </w:p>
                          <w:p w14:paraId="63305ECA" w14:textId="77777777" w:rsidR="00487706" w:rsidRDefault="00487706" w:rsidP="00212645">
                            <w:pPr>
                              <w:pStyle w:val="BodyText"/>
                              <w:jc w:val="center"/>
                            </w:pPr>
                            <w:r>
                              <w:t xml:space="preserve">had a transplant or other medical procedure that involved being exposed to live cells, tissues, or organs from an </w:t>
                            </w:r>
                          </w:p>
                          <w:p w14:paraId="51B16404" w14:textId="77777777" w:rsidR="00487706" w:rsidRDefault="00487706" w:rsidP="00212645">
                            <w:pPr>
                              <w:pStyle w:val="BodyText"/>
                              <w:jc w:val="center"/>
                            </w:pPr>
                            <w:r>
                              <w:t>anim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E81A8" id="Text Box 1711" o:spid="_x0000_s1547" type="#_x0000_t202" style="position:absolute;margin-left:25pt;margin-top:117.9pt;width:204.9pt;height:76.05pt;z-index:25207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SrcvQIAAMg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" filled="f" stroked="f">
                <v:textbox>
                  <w:txbxContent>
                    <w:p w14:paraId="769EC214" w14:textId="77777777" w:rsidR="00487706" w:rsidRDefault="00487706" w:rsidP="00212645">
                      <w:pPr>
                        <w:pStyle w:val="BodyText"/>
                        <w:jc w:val="center"/>
                      </w:pPr>
                      <w:r>
                        <w:t xml:space="preserve">Has your sexual partner </w:t>
                      </w:r>
                      <w:proofErr w:type="gramStart"/>
                      <w:r>
                        <w:t>or</w:t>
                      </w:r>
                      <w:proofErr w:type="gramEnd"/>
                      <w:r>
                        <w:t xml:space="preserve"> </w:t>
                      </w:r>
                    </w:p>
                    <w:p w14:paraId="438868FC" w14:textId="77777777" w:rsidR="00487706" w:rsidRDefault="00487706" w:rsidP="00212645">
                      <w:pPr>
                        <w:pStyle w:val="BodyText"/>
                        <w:jc w:val="center"/>
                      </w:pPr>
                      <w:r>
                        <w:t xml:space="preserve">a member of your household ever </w:t>
                      </w:r>
                    </w:p>
                    <w:p w14:paraId="63305ECA" w14:textId="77777777" w:rsidR="00487706" w:rsidRDefault="00487706" w:rsidP="00212645">
                      <w:pPr>
                        <w:pStyle w:val="BodyText"/>
                        <w:jc w:val="center"/>
                      </w:pPr>
                      <w:r>
                        <w:t xml:space="preserve">had a transplant or other medical procedure that involved being exposed to live cells, tissues, or organs from an </w:t>
                      </w:r>
                    </w:p>
                    <w:p w14:paraId="51B16404" w14:textId="77777777" w:rsidR="00487706" w:rsidRDefault="00487706" w:rsidP="00212645">
                      <w:pPr>
                        <w:pStyle w:val="BodyText"/>
                        <w:jc w:val="center"/>
                      </w:pPr>
                      <w:r>
                        <w:t>animal?</w:t>
                      </w:r>
                    </w:p>
                  </w:txbxContent>
                </v:textbox>
              </v:shape>
            </w:pict>
          </mc:Fallback>
        </mc:AlternateContent>
      </w:r>
      <w:r>
        <w:rPr>
          <w:b/>
          <w:bCs/>
          <w:noProof/>
        </w:rPr>
        <mc:AlternateContent>
          <mc:Choice Requires="wps">
            <w:drawing>
              <wp:anchor distT="0" distB="0" distL="114300" distR="114300" simplePos="0" relativeHeight="252071424" behindDoc="0" locked="0" layoutInCell="1" allowOverlap="1" wp14:anchorId="1BAA9CC1" wp14:editId="7B4C65BC">
                <wp:simplePos x="0" y="0"/>
                <wp:positionH relativeFrom="column">
                  <wp:posOffset>5080</wp:posOffset>
                </wp:positionH>
                <wp:positionV relativeFrom="paragraph">
                  <wp:posOffset>1144905</wp:posOffset>
                </wp:positionV>
                <wp:extent cx="3265170" cy="1661160"/>
                <wp:effectExtent l="24130" t="11430" r="15875" b="13335"/>
                <wp:wrapNone/>
                <wp:docPr id="1798" name="AutoShape 17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5170" cy="166116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6F3226" id="AutoShape 1710" o:spid="_x0000_s1026" type="#_x0000_t110" style="position:absolute;margin-left:.4pt;margin-top:90.15pt;width:257.1pt;height:130.8pt;z-index:25207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"/>
            </w:pict>
          </mc:Fallback>
        </mc:AlternateContent>
      </w:r>
      <w:r>
        <w:rPr>
          <w:b/>
          <w:bCs/>
          <w:noProof/>
        </w:rPr>
        <mc:AlternateContent>
          <mc:Choice Requires="wps">
            <w:drawing>
              <wp:anchor distT="0" distB="0" distL="114300" distR="114300" simplePos="0" relativeHeight="252070400" behindDoc="0" locked="0" layoutInCell="1" allowOverlap="1" wp14:anchorId="3CE7E465" wp14:editId="2731BD5A">
                <wp:simplePos x="0" y="0"/>
                <wp:positionH relativeFrom="column">
                  <wp:posOffset>1618615</wp:posOffset>
                </wp:positionH>
                <wp:positionV relativeFrom="paragraph">
                  <wp:posOffset>857250</wp:posOffset>
                </wp:positionV>
                <wp:extent cx="0" cy="294005"/>
                <wp:effectExtent l="56515" t="9525" r="57785" b="20320"/>
                <wp:wrapNone/>
                <wp:docPr id="1797" name="Line 17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400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F40E4" id="Line 1709" o:spid="_x0000_s1026" style="position:absolute;z-index:25207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45pt,67.5pt" to="127.45pt,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">
                <v:stroke endarrow="block"/>
              </v:line>
            </w:pict>
          </mc:Fallback>
        </mc:AlternateContent>
      </w:r>
      <w:r>
        <w:rPr>
          <w:b/>
          <w:bCs/>
          <w:noProof/>
        </w:rPr>
        <mc:AlternateContent>
          <mc:Choice Requires="wps">
            <w:drawing>
              <wp:anchor distT="0" distB="0" distL="114300" distR="114300" simplePos="0" relativeHeight="252069376" behindDoc="0" locked="0" layoutInCell="1" allowOverlap="1" wp14:anchorId="3A39E430" wp14:editId="59F3CBA5">
                <wp:simplePos x="0" y="0"/>
                <wp:positionH relativeFrom="column">
                  <wp:posOffset>1047115</wp:posOffset>
                </wp:positionH>
                <wp:positionV relativeFrom="paragraph">
                  <wp:posOffset>400050</wp:posOffset>
                </wp:positionV>
                <wp:extent cx="1143000" cy="457200"/>
                <wp:effectExtent l="8890" t="9525" r="10160" b="9525"/>
                <wp:wrapNone/>
                <wp:docPr id="1796" name="AutoShape 1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27B1FCB1" w14:textId="77777777" w:rsidR="00487706" w:rsidRDefault="00487706" w:rsidP="00212645">
                            <w:pPr>
                              <w:jc w:val="center"/>
                              <w:rPr>
                                <w:sz w:val="12"/>
                              </w:rPr>
                            </w:pPr>
                          </w:p>
                          <w:p w14:paraId="7237E10C" w14:textId="77777777" w:rsidR="00487706" w:rsidRDefault="00487706" w:rsidP="00212645">
                            <w:pPr>
                              <w:jc w:val="center"/>
                            </w:pPr>
                            <w:r>
                              <w:t>Question #4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9E430" id="AutoShape 1708" o:spid="_x0000_s1548" type="#_x0000_t176" style="position:absolute;margin-left:82.45pt;margin-top:31.5pt;width:90pt;height:36pt;z-index:25206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">
                <v:textbox>
                  <w:txbxContent>
                    <w:p w14:paraId="27B1FCB1" w14:textId="77777777" w:rsidR="00487706" w:rsidRDefault="00487706" w:rsidP="00212645">
                      <w:pPr>
                        <w:jc w:val="center"/>
                        <w:rPr>
                          <w:sz w:val="12"/>
                        </w:rPr>
                      </w:pPr>
                    </w:p>
                    <w:p w14:paraId="7237E10C" w14:textId="77777777" w:rsidR="00487706" w:rsidRDefault="00487706" w:rsidP="00212645">
                      <w:pPr>
                        <w:jc w:val="center"/>
                      </w:pPr>
                      <w:r>
                        <w:t>Question #41</w:t>
                      </w:r>
                    </w:p>
                  </w:txbxContent>
                </v:textbox>
              </v:shape>
            </w:pict>
          </mc:Fallback>
        </mc:AlternateContent>
      </w:r>
      <w:r w:rsidR="00212645">
        <w:rPr>
          <w:b/>
          <w:bCs/>
        </w:rPr>
        <w:t>Note:</w:t>
      </w:r>
      <w:r w:rsidR="00212645">
        <w:t xml:space="preserve"> Not all donors define "sex" or "sexual contact" in the same way. The donor must have read the educational materials provided. </w:t>
      </w:r>
    </w:p>
    <w:p w14:paraId="47C36782" w14:textId="77777777" w:rsidR="00E87741" w:rsidRDefault="00CB63EE" w:rsidP="00E87741">
      <w:r>
        <w:rPr>
          <w:b/>
          <w:bCs/>
          <w:noProof/>
        </w:rPr>
        <mc:AlternateContent>
          <mc:Choice Requires="wps">
            <w:drawing>
              <wp:anchor distT="0" distB="0" distL="114300" distR="114300" simplePos="0" relativeHeight="252081664" behindDoc="0" locked="0" layoutInCell="1" allowOverlap="1" wp14:anchorId="78D85A58" wp14:editId="1F0EE745">
                <wp:simplePos x="0" y="0"/>
                <wp:positionH relativeFrom="column">
                  <wp:posOffset>4295775</wp:posOffset>
                </wp:positionH>
                <wp:positionV relativeFrom="paragraph">
                  <wp:posOffset>4137025</wp:posOffset>
                </wp:positionV>
                <wp:extent cx="1097280" cy="577850"/>
                <wp:effectExtent l="0" t="19050" r="45720" b="31750"/>
                <wp:wrapNone/>
                <wp:docPr id="1811" name="AutoShape 17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77850"/>
                        </a:xfrm>
                        <a:prstGeom prst="rightArrow">
                          <a:avLst>
                            <a:gd name="adj1" fmla="val 50000"/>
                            <a:gd name="adj2" fmla="val 53465"/>
                          </a:avLst>
                        </a:prstGeom>
                        <a:solidFill>
                          <a:srgbClr val="FFFFFF"/>
                        </a:solidFill>
                        <a:ln w="9525">
                          <a:solidFill>
                            <a:srgbClr val="000000"/>
                          </a:solidFill>
                          <a:miter lim="800000"/>
                          <a:headEnd/>
                          <a:tailEnd/>
                        </a:ln>
                      </wps:spPr>
                      <wps:txbx>
                        <w:txbxContent>
                          <w:p w14:paraId="6F3A5178" w14:textId="77777777" w:rsidR="00487706" w:rsidRDefault="00487706" w:rsidP="00212645">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D85A58" id="AutoShape 1720" o:spid="_x0000_s1549" type="#_x0000_t13" style="position:absolute;margin-left:338.25pt;margin-top:325.75pt;width:86.4pt;height:45.5pt;z-index:25208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" adj="15518">
                <v:textbox>
                  <w:txbxContent>
                    <w:p w14:paraId="6F3A5178" w14:textId="77777777" w:rsidR="00487706" w:rsidRDefault="00487706" w:rsidP="00212645">
                      <w:pPr>
                        <w:jc w:val="center"/>
                      </w:pPr>
                      <w:r>
                        <w:t>Next question</w:t>
                      </w:r>
                    </w:p>
                  </w:txbxContent>
                </v:textbox>
              </v:shape>
            </w:pict>
          </mc:Fallback>
        </mc:AlternateContent>
      </w:r>
      <w:r w:rsidR="008E26F7">
        <w:rPr>
          <w:b/>
          <w:bCs/>
          <w:noProof/>
        </w:rPr>
        <mc:AlternateContent>
          <mc:Choice Requires="wps">
            <w:drawing>
              <wp:anchor distT="0" distB="0" distL="114300" distR="114300" simplePos="0" relativeHeight="252082688" behindDoc="0" locked="0" layoutInCell="1" allowOverlap="1" wp14:anchorId="19CAFAF1" wp14:editId="1B099DDC">
                <wp:simplePos x="0" y="0"/>
                <wp:positionH relativeFrom="column">
                  <wp:posOffset>2821940</wp:posOffset>
                </wp:positionH>
                <wp:positionV relativeFrom="paragraph">
                  <wp:posOffset>4378325</wp:posOffset>
                </wp:positionV>
                <wp:extent cx="1473835" cy="0"/>
                <wp:effectExtent l="12065" t="60325" r="19050" b="53975"/>
                <wp:wrapNone/>
                <wp:docPr id="1795" name="Line 17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383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407515" id="Line 1721" o:spid="_x0000_s1026" style="position:absolute;z-index:25208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2.2pt,344.75pt" to="338.25pt,34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">
                <v:stroke endarrow="block"/>
              </v:line>
            </w:pict>
          </mc:Fallback>
        </mc:AlternateContent>
      </w:r>
      <w:r w:rsidR="008E26F7">
        <w:rPr>
          <w:b/>
          <w:bCs/>
          <w:noProof/>
        </w:rPr>
        <mc:AlternateContent>
          <mc:Choice Requires="wps">
            <w:drawing>
              <wp:anchor distT="0" distB="0" distL="114300" distR="114300" simplePos="0" relativeHeight="252083712" behindDoc="0" locked="0" layoutInCell="1" allowOverlap="1" wp14:anchorId="5AF9BE23" wp14:editId="3A002DEA">
                <wp:simplePos x="0" y="0"/>
                <wp:positionH relativeFrom="column">
                  <wp:posOffset>511175</wp:posOffset>
                </wp:positionH>
                <wp:positionV relativeFrom="paragraph">
                  <wp:posOffset>3985260</wp:posOffset>
                </wp:positionV>
                <wp:extent cx="2276475" cy="730250"/>
                <wp:effectExtent l="0" t="635" r="3175" b="2540"/>
                <wp:wrapNone/>
                <wp:docPr id="1794" name="Text Box 17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30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EE568" w14:textId="77777777" w:rsidR="00487706" w:rsidRDefault="00487706" w:rsidP="00212645">
                            <w:pPr>
                              <w:jc w:val="center"/>
                            </w:pPr>
                            <w:r w:rsidRPr="0010241F">
                              <w:t xml:space="preserve">Donor is </w:t>
                            </w:r>
                            <w:proofErr w:type="gramStart"/>
                            <w:r w:rsidRPr="0010241F">
                              <w:t>ineligible, but</w:t>
                            </w:r>
                            <w:proofErr w:type="gramEnd"/>
                            <w:r w:rsidRPr="0010241F">
                              <w:t xml:space="preserve"> may be collected in certain situations. Refer to facility SOP for circumstances 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F9BE23" id="Text Box 1722" o:spid="_x0000_s1550" type="#_x0000_t202" style="position:absolute;margin-left:40.25pt;margin-top:313.8pt;width:179.25pt;height:57.5pt;z-index:25208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" filled="f" stroked="f">
                <v:textbox>
                  <w:txbxContent>
                    <w:p w14:paraId="5E0EE568" w14:textId="77777777" w:rsidR="00487706" w:rsidRDefault="00487706" w:rsidP="00212645">
                      <w:pPr>
                        <w:jc w:val="center"/>
                      </w:pPr>
                      <w:r w:rsidRPr="0010241F">
                        <w:t xml:space="preserve">Donor is </w:t>
                      </w:r>
                      <w:proofErr w:type="gramStart"/>
                      <w:r w:rsidRPr="0010241F">
                        <w:t>ineligible, but</w:t>
                      </w:r>
                      <w:proofErr w:type="gramEnd"/>
                      <w:r w:rsidRPr="0010241F">
                        <w:t xml:space="preserve"> may be collected in certain situations. Refer to facility SOP for circumstances for use and documentation of urgent medical need.</w:t>
                      </w:r>
                    </w:p>
                  </w:txbxContent>
                </v:textbox>
              </v:shape>
            </w:pict>
          </mc:Fallback>
        </mc:AlternateContent>
      </w:r>
      <w:r w:rsidR="008E26F7">
        <w:rPr>
          <w:b/>
          <w:bCs/>
          <w:noProof/>
        </w:rPr>
        <mc:AlternateContent>
          <mc:Choice Requires="wps">
            <w:drawing>
              <wp:anchor distT="0" distB="0" distL="114300" distR="114300" simplePos="0" relativeHeight="252079616" behindDoc="0" locked="0" layoutInCell="1" allowOverlap="1" wp14:anchorId="33EE44BF" wp14:editId="56D02BF3">
                <wp:simplePos x="0" y="0"/>
                <wp:positionH relativeFrom="column">
                  <wp:posOffset>462280</wp:posOffset>
                </wp:positionH>
                <wp:positionV relativeFrom="paragraph">
                  <wp:posOffset>3883660</wp:posOffset>
                </wp:positionV>
                <wp:extent cx="2363470" cy="843280"/>
                <wp:effectExtent l="5080" t="13335" r="12700" b="10160"/>
                <wp:wrapNone/>
                <wp:docPr id="1793" name="AutoShape 17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3470" cy="843280"/>
                        </a:xfrm>
                        <a:prstGeom prst="flowChartTerminator">
                          <a:avLst/>
                        </a:prstGeom>
                        <a:solidFill>
                          <a:srgbClr val="FFFFFF"/>
                        </a:solidFill>
                        <a:ln w="9525">
                          <a:solidFill>
                            <a:srgbClr val="000000"/>
                          </a:solidFill>
                          <a:miter lim="800000"/>
                          <a:headEnd/>
                          <a:tailEnd/>
                        </a:ln>
                      </wps:spPr>
                      <wps:txbx>
                        <w:txbxContent>
                          <w:p w14:paraId="63A9C36B" w14:textId="77777777" w:rsidR="00487706" w:rsidRDefault="00487706" w:rsidP="00212645">
                            <w:pPr>
                              <w:jc w:val="center"/>
                            </w:pPr>
                          </w:p>
                          <w:p w14:paraId="02BAD609" w14:textId="77777777" w:rsidR="00487706" w:rsidRDefault="00487706" w:rsidP="002126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EE44BF" id="AutoShape 1718" o:spid="_x0000_s1551" type="#_x0000_t116" style="position:absolute;margin-left:36.4pt;margin-top:305.8pt;width:186.1pt;height:66.4pt;z-index:25207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">
                <v:textbox>
                  <w:txbxContent>
                    <w:p w14:paraId="63A9C36B" w14:textId="77777777" w:rsidR="00487706" w:rsidRDefault="00487706" w:rsidP="00212645">
                      <w:pPr>
                        <w:jc w:val="center"/>
                      </w:pPr>
                    </w:p>
                    <w:p w14:paraId="02BAD609" w14:textId="77777777" w:rsidR="00487706" w:rsidRDefault="00487706" w:rsidP="00212645">
                      <w:pPr>
                        <w:jc w:val="center"/>
                      </w:pPr>
                    </w:p>
                  </w:txbxContent>
                </v:textbox>
              </v:shape>
            </w:pict>
          </mc:Fallback>
        </mc:AlternateContent>
      </w:r>
      <w:r w:rsidR="008E26F7">
        <w:rPr>
          <w:b/>
          <w:bCs/>
          <w:noProof/>
        </w:rPr>
        <mc:AlternateContent>
          <mc:Choice Requires="wps">
            <w:drawing>
              <wp:anchor distT="0" distB="0" distL="114300" distR="114300" simplePos="0" relativeHeight="252085760" behindDoc="0" locked="0" layoutInCell="1" allowOverlap="1" wp14:anchorId="0B32FDF2" wp14:editId="3E44D946">
                <wp:simplePos x="0" y="0"/>
                <wp:positionH relativeFrom="column">
                  <wp:posOffset>1642110</wp:posOffset>
                </wp:positionH>
                <wp:positionV relativeFrom="paragraph">
                  <wp:posOffset>3609340</wp:posOffset>
                </wp:positionV>
                <wp:extent cx="990600" cy="307975"/>
                <wp:effectExtent l="3810" t="0" r="0" b="635"/>
                <wp:wrapNone/>
                <wp:docPr id="1792" name="Text Box 1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E1572" w14:textId="77777777" w:rsidR="00487706" w:rsidRDefault="00487706" w:rsidP="00212645">
                            <w:pPr>
                              <w:jc w:val="center"/>
                            </w:pPr>
                            <w:r>
                              <w:t>Expo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32FDF2" id="Text Box 1724" o:spid="_x0000_s1552" type="#_x0000_t202" style="position:absolute;margin-left:129.3pt;margin-top:284.2pt;width:78pt;height:24.25pt;z-index:25208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apRvAIAAMc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" filled="f" stroked="f">
                <v:textbox>
                  <w:txbxContent>
                    <w:p w14:paraId="464E1572" w14:textId="77777777" w:rsidR="00487706" w:rsidRDefault="00487706" w:rsidP="00212645">
                      <w:pPr>
                        <w:jc w:val="center"/>
                      </w:pPr>
                      <w:r>
                        <w:t>Exposed</w:t>
                      </w:r>
                    </w:p>
                  </w:txbxContent>
                </v:textbox>
              </v:shape>
            </w:pict>
          </mc:Fallback>
        </mc:AlternateContent>
      </w:r>
      <w:r w:rsidR="00212645">
        <w:br w:type="page"/>
      </w:r>
      <w:r w:rsidR="00934FDB">
        <w:rPr>
          <w:b/>
        </w:rPr>
        <w:lastRenderedPageBreak/>
        <w:t>Question:</w:t>
      </w:r>
      <w:r w:rsidR="00E87741">
        <w:t xml:space="preserve"> 4</w:t>
      </w:r>
      <w:r w:rsidR="00395E5F">
        <w:t>2</w:t>
      </w:r>
      <w:r w:rsidR="00E87741">
        <w:t>. Have any of your relatives had Creutzfeldt-Jakob disease?</w:t>
      </w:r>
    </w:p>
    <w:p w14:paraId="2E66B9FF" w14:textId="77777777" w:rsidR="00E87741" w:rsidRDefault="00E87741" w:rsidP="00E87741"/>
    <w:p w14:paraId="35FA4853" w14:textId="77777777" w:rsidR="00E87741" w:rsidRDefault="00E87741" w:rsidP="00E87741">
      <w:r>
        <w:rPr>
          <w:b/>
          <w:bCs/>
        </w:rPr>
        <w:t>Donor Eligibility:</w:t>
      </w:r>
      <w:r>
        <w:t xml:space="preserve"> Donors with a blood relative with Creutzfeldt-Jakob disease are ineligible.  A donor response such as “do not know” that indicates a lack of familiarity with the CJD disease can be considered a negative response.</w:t>
      </w:r>
    </w:p>
    <w:p w14:paraId="5DB56614" w14:textId="77777777" w:rsidR="00E87741" w:rsidRDefault="00E87741" w:rsidP="00E87741"/>
    <w:p w14:paraId="1319E383" w14:textId="77777777" w:rsidR="00E87741" w:rsidRDefault="008E26F7" w:rsidP="00E87741">
      <w:r>
        <w:rPr>
          <w:b/>
          <w:bCs/>
          <w:noProof/>
        </w:rPr>
        <mc:AlternateContent>
          <mc:Choice Requires="wps">
            <w:drawing>
              <wp:anchor distT="0" distB="0" distL="114300" distR="114300" simplePos="0" relativeHeight="252048896" behindDoc="0" locked="0" layoutInCell="1" allowOverlap="1" wp14:anchorId="72501A48" wp14:editId="060D43C8">
                <wp:simplePos x="0" y="0"/>
                <wp:positionH relativeFrom="column">
                  <wp:posOffset>437515</wp:posOffset>
                </wp:positionH>
                <wp:positionV relativeFrom="paragraph">
                  <wp:posOffset>5407025</wp:posOffset>
                </wp:positionV>
                <wp:extent cx="1504950" cy="784225"/>
                <wp:effectExtent l="0" t="0" r="635" b="0"/>
                <wp:wrapNone/>
                <wp:docPr id="63" name="Text Box 16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784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EA00F" w14:textId="77777777" w:rsidR="00487706" w:rsidRDefault="00487706" w:rsidP="00E87741">
                            <w:pPr>
                              <w:jc w:val="center"/>
                            </w:pPr>
                            <w:r>
                              <w:t xml:space="preserve">Was the disease from the result of a surgical procedure or injection of growth hormon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501A48" id="Text Box 1666" o:spid="_x0000_s1553" type="#_x0000_t202" style="position:absolute;margin-left:34.45pt;margin-top:425.75pt;width:118.5pt;height:61.75pt;z-index:25204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LYuwIAAMY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" filled="f" stroked="f">
                <v:textbox>
                  <w:txbxContent>
                    <w:p w14:paraId="6A2EA00F" w14:textId="77777777" w:rsidR="00487706" w:rsidRDefault="00487706" w:rsidP="00E87741">
                      <w:pPr>
                        <w:jc w:val="center"/>
                      </w:pPr>
                      <w:r>
                        <w:t xml:space="preserve">Was the disease from the result of a surgical procedure or injection of growth hormone? </w:t>
                      </w:r>
                    </w:p>
                  </w:txbxContent>
                </v:textbox>
              </v:shape>
            </w:pict>
          </mc:Fallback>
        </mc:AlternateContent>
      </w:r>
      <w:r>
        <w:rPr>
          <w:b/>
          <w:bCs/>
          <w:noProof/>
        </w:rPr>
        <mc:AlternateContent>
          <mc:Choice Requires="wps">
            <w:drawing>
              <wp:anchor distT="0" distB="0" distL="114300" distR="114300" simplePos="0" relativeHeight="252046848" behindDoc="0" locked="0" layoutInCell="1" allowOverlap="1" wp14:anchorId="45EDFA71" wp14:editId="55AD9006">
                <wp:simplePos x="0" y="0"/>
                <wp:positionH relativeFrom="column">
                  <wp:posOffset>1171575</wp:posOffset>
                </wp:positionH>
                <wp:positionV relativeFrom="paragraph">
                  <wp:posOffset>6292850</wp:posOffset>
                </wp:positionV>
                <wp:extent cx="1009650" cy="238125"/>
                <wp:effectExtent l="0" t="0" r="0" b="3175"/>
                <wp:wrapNone/>
                <wp:docPr id="62" name="Text Box 16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8F3A7" w14:textId="77777777" w:rsidR="00487706" w:rsidRDefault="00487706" w:rsidP="00E87741">
                            <w:pPr>
                              <w:jc w:val="center"/>
                            </w:pPr>
                            <w:r>
                              <w:t>No/Unknow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DFA71" id="Text Box 1664" o:spid="_x0000_s1554" type="#_x0000_t202" style="position:absolute;margin-left:92.25pt;margin-top:495.5pt;width:79.5pt;height:18.75pt;z-index:25204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sipuwIAAMY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" filled="f" stroked="f">
                <v:textbox>
                  <w:txbxContent>
                    <w:p w14:paraId="5BA8F3A7" w14:textId="77777777" w:rsidR="00487706" w:rsidRDefault="00487706" w:rsidP="00E87741">
                      <w:pPr>
                        <w:jc w:val="center"/>
                      </w:pPr>
                      <w:r>
                        <w:t>No/Unknown</w:t>
                      </w:r>
                    </w:p>
                  </w:txbxContent>
                </v:textbox>
              </v:shape>
            </w:pict>
          </mc:Fallback>
        </mc:AlternateContent>
      </w:r>
      <w:r>
        <w:rPr>
          <w:b/>
          <w:bCs/>
          <w:noProof/>
        </w:rPr>
        <mc:AlternateContent>
          <mc:Choice Requires="wps">
            <w:drawing>
              <wp:anchor distT="0" distB="0" distL="114300" distR="114300" simplePos="0" relativeHeight="252044800" behindDoc="0" locked="0" layoutInCell="1" allowOverlap="1" wp14:anchorId="7E7B2140" wp14:editId="54B783BE">
                <wp:simplePos x="0" y="0"/>
                <wp:positionH relativeFrom="column">
                  <wp:posOffset>2121535</wp:posOffset>
                </wp:positionH>
                <wp:positionV relativeFrom="paragraph">
                  <wp:posOffset>5374005</wp:posOffset>
                </wp:positionV>
                <wp:extent cx="1152525" cy="266700"/>
                <wp:effectExtent l="0" t="1905" r="2540" b="0"/>
                <wp:wrapNone/>
                <wp:docPr id="61" name="Text Box 16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83EABBF" w14:textId="77777777" w:rsidR="00487706" w:rsidRDefault="00487706" w:rsidP="00E8774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B2140" id="Text Box 1662" o:spid="_x0000_s1555" type="#_x0000_t202" style="position:absolute;margin-left:167.05pt;margin-top:423.15pt;width:90.75pt;height:21pt;z-index:25204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" filled="f" stroked="f">
                <v:textbox>
                  <w:txbxContent>
                    <w:p w14:paraId="183EABBF" w14:textId="77777777" w:rsidR="00487706" w:rsidRDefault="00487706" w:rsidP="00E87741">
                      <w:pPr>
                        <w:jc w:val="center"/>
                      </w:pPr>
                      <w:r>
                        <w:t>Yes</w:t>
                      </w:r>
                    </w:p>
                  </w:txbxContent>
                </v:textbox>
              </v:shape>
            </w:pict>
          </mc:Fallback>
        </mc:AlternateContent>
      </w:r>
      <w:r>
        <w:rPr>
          <w:b/>
          <w:bCs/>
          <w:noProof/>
        </w:rPr>
        <mc:AlternateContent>
          <mc:Choice Requires="wps">
            <w:drawing>
              <wp:anchor distT="0" distB="0" distL="114300" distR="114300" simplePos="0" relativeHeight="252047872" behindDoc="0" locked="0" layoutInCell="1" allowOverlap="1" wp14:anchorId="1F45F4A8" wp14:editId="59C78255">
                <wp:simplePos x="0" y="0"/>
                <wp:positionH relativeFrom="column">
                  <wp:posOffset>276225</wp:posOffset>
                </wp:positionH>
                <wp:positionV relativeFrom="paragraph">
                  <wp:posOffset>5219700</wp:posOffset>
                </wp:positionV>
                <wp:extent cx="1847850" cy="971550"/>
                <wp:effectExtent l="9525" t="9525" r="9525" b="9525"/>
                <wp:wrapNone/>
                <wp:docPr id="60" name="Rectangle 16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0" cy="97155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7AA834" id="Rectangle 1665" o:spid="_x0000_s1026" style="position:absolute;margin-left:21.75pt;margin-top:411pt;width:145.5pt;height:76.5pt;z-index:25204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"/>
            </w:pict>
          </mc:Fallback>
        </mc:AlternateContent>
      </w:r>
      <w:r>
        <w:rPr>
          <w:b/>
          <w:bCs/>
          <w:noProof/>
        </w:rPr>
        <mc:AlternateContent>
          <mc:Choice Requires="wps">
            <w:drawing>
              <wp:anchor distT="0" distB="0" distL="114300" distR="114300" simplePos="0" relativeHeight="252037632" behindDoc="0" locked="0" layoutInCell="1" allowOverlap="1" wp14:anchorId="55DFE4A6" wp14:editId="0953921E">
                <wp:simplePos x="0" y="0"/>
                <wp:positionH relativeFrom="column">
                  <wp:posOffset>4779010</wp:posOffset>
                </wp:positionH>
                <wp:positionV relativeFrom="paragraph">
                  <wp:posOffset>2516505</wp:posOffset>
                </wp:positionV>
                <wp:extent cx="0" cy="4407535"/>
                <wp:effectExtent l="54610" t="11430" r="59690" b="19685"/>
                <wp:wrapNone/>
                <wp:docPr id="59" name="Line 1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075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158ABF" id="Line 1655" o:spid="_x0000_s1026" style="position:absolute;z-index:25203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6.3pt,198.15pt" to="376.3pt,5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">
                <v:stroke endarrow="block"/>
              </v:line>
            </w:pict>
          </mc:Fallback>
        </mc:AlternateContent>
      </w:r>
      <w:r>
        <w:rPr>
          <w:b/>
          <w:bCs/>
          <w:noProof/>
        </w:rPr>
        <mc:AlternateContent>
          <mc:Choice Requires="wps">
            <w:drawing>
              <wp:anchor distT="0" distB="0" distL="114300" distR="114300" simplePos="0" relativeHeight="252042752" behindDoc="0" locked="0" layoutInCell="1" allowOverlap="1" wp14:anchorId="66194C42" wp14:editId="738F6520">
                <wp:simplePos x="0" y="0"/>
                <wp:positionH relativeFrom="column">
                  <wp:posOffset>2143125</wp:posOffset>
                </wp:positionH>
                <wp:positionV relativeFrom="paragraph">
                  <wp:posOffset>5675630</wp:posOffset>
                </wp:positionV>
                <wp:extent cx="2048510" cy="0"/>
                <wp:effectExtent l="9525" t="8255" r="8890" b="10795"/>
                <wp:wrapNone/>
                <wp:docPr id="58" name="Line 16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8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7FEAE8" id="Line 1660" o:spid="_x0000_s1026" style="position:absolute;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75pt,446.9pt" to="330.05pt,4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"/>
            </w:pict>
          </mc:Fallback>
        </mc:AlternateContent>
      </w:r>
      <w:r>
        <w:rPr>
          <w:b/>
          <w:bCs/>
          <w:noProof/>
        </w:rPr>
        <mc:AlternateContent>
          <mc:Choice Requires="wps">
            <w:drawing>
              <wp:anchor distT="0" distB="0" distL="114300" distR="114300" simplePos="0" relativeHeight="252029440" behindDoc="0" locked="0" layoutInCell="1" allowOverlap="1" wp14:anchorId="5F278511" wp14:editId="0A28D48A">
                <wp:simplePos x="0" y="0"/>
                <wp:positionH relativeFrom="column">
                  <wp:posOffset>313690</wp:posOffset>
                </wp:positionH>
                <wp:positionV relativeFrom="paragraph">
                  <wp:posOffset>3916680</wp:posOffset>
                </wp:positionV>
                <wp:extent cx="1714500" cy="419100"/>
                <wp:effectExtent l="0" t="1905" r="635" b="0"/>
                <wp:wrapNone/>
                <wp:docPr id="56" name="Text Box 16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419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D2F0432" w14:textId="77777777" w:rsidR="00487706" w:rsidRDefault="00487706" w:rsidP="00E87741">
                            <w:pPr>
                              <w:jc w:val="center"/>
                            </w:pPr>
                            <w:r>
                              <w:t>Was this person related by blood or by marri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78511" id="Text Box 1646" o:spid="_x0000_s1556" type="#_x0000_t202" style="position:absolute;margin-left:24.7pt;margin-top:308.4pt;width:135pt;height:33pt;z-index:25202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" filled="f" stroked="f">
                <v:textbox>
                  <w:txbxContent>
                    <w:p w14:paraId="7D2F0432" w14:textId="77777777" w:rsidR="00487706" w:rsidRDefault="00487706" w:rsidP="00E87741">
                      <w:pPr>
                        <w:jc w:val="center"/>
                      </w:pPr>
                      <w:r>
                        <w:t>Was this person related by blood or by marriage?</w:t>
                      </w:r>
                    </w:p>
                  </w:txbxContent>
                </v:textbox>
              </v:shape>
            </w:pict>
          </mc:Fallback>
        </mc:AlternateContent>
      </w:r>
      <w:r>
        <w:rPr>
          <w:b/>
          <w:bCs/>
          <w:noProof/>
        </w:rPr>
        <mc:AlternateContent>
          <mc:Choice Requires="wps">
            <w:drawing>
              <wp:anchor distT="0" distB="0" distL="114300" distR="114300" simplePos="0" relativeHeight="252030464" behindDoc="0" locked="0" layoutInCell="1" allowOverlap="1" wp14:anchorId="5B6E732B" wp14:editId="37452BF0">
                <wp:simplePos x="0" y="0"/>
                <wp:positionH relativeFrom="column">
                  <wp:posOffset>194945</wp:posOffset>
                </wp:positionH>
                <wp:positionV relativeFrom="paragraph">
                  <wp:posOffset>1992630</wp:posOffset>
                </wp:positionV>
                <wp:extent cx="1952625" cy="1057275"/>
                <wp:effectExtent l="23495" t="11430" r="24130" b="17145"/>
                <wp:wrapNone/>
                <wp:docPr id="55" name="AutoShape 16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1057275"/>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7945C2" id="AutoShape 1647" o:spid="_x0000_s1026" type="#_x0000_t110" style="position:absolute;margin-left:15.35pt;margin-top:156.9pt;width:153.75pt;height:83.25pt;z-index:25203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"/>
            </w:pict>
          </mc:Fallback>
        </mc:AlternateContent>
      </w:r>
      <w:r>
        <w:rPr>
          <w:b/>
          <w:bCs/>
          <w:noProof/>
        </w:rPr>
        <mc:AlternateContent>
          <mc:Choice Requires="wps">
            <w:drawing>
              <wp:anchor distT="0" distB="0" distL="114300" distR="114300" simplePos="0" relativeHeight="252028416" behindDoc="0" locked="0" layoutInCell="1" allowOverlap="1" wp14:anchorId="73B35E91" wp14:editId="433FCC59">
                <wp:simplePos x="0" y="0"/>
                <wp:positionH relativeFrom="column">
                  <wp:posOffset>192405</wp:posOffset>
                </wp:positionH>
                <wp:positionV relativeFrom="paragraph">
                  <wp:posOffset>3564255</wp:posOffset>
                </wp:positionV>
                <wp:extent cx="1957070" cy="1060450"/>
                <wp:effectExtent l="20955" t="11430" r="22225" b="13970"/>
                <wp:wrapNone/>
                <wp:docPr id="54" name="AutoShape 16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7070" cy="1060450"/>
                        </a:xfrm>
                        <a:prstGeom prst="flowChartDecision">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11930" id="AutoShape 1645" o:spid="_x0000_s1026" type="#_x0000_t110" style="position:absolute;margin-left:15.15pt;margin-top:280.65pt;width:154.1pt;height:83.5pt;z-index:25202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"/>
            </w:pict>
          </mc:Fallback>
        </mc:AlternateContent>
      </w:r>
      <w:r>
        <w:rPr>
          <w:b/>
          <w:bCs/>
          <w:noProof/>
        </w:rPr>
        <mc:AlternateContent>
          <mc:Choice Requires="wps">
            <w:drawing>
              <wp:anchor distT="0" distB="0" distL="114300" distR="114300" simplePos="0" relativeHeight="252027392" behindDoc="0" locked="0" layoutInCell="1" allowOverlap="1" wp14:anchorId="018F4CED" wp14:editId="7186C45C">
                <wp:simplePos x="0" y="0"/>
                <wp:positionH relativeFrom="column">
                  <wp:posOffset>1170940</wp:posOffset>
                </wp:positionH>
                <wp:positionV relativeFrom="paragraph">
                  <wp:posOffset>1478280</wp:posOffset>
                </wp:positionV>
                <wp:extent cx="0" cy="511810"/>
                <wp:effectExtent l="56515" t="11430" r="57785" b="19685"/>
                <wp:wrapNone/>
                <wp:docPr id="53" name="Line 16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181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37CF67" id="Line 1644" o:spid="_x0000_s1026" style="position:absolute;z-index:25202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2pt,116.4pt" to="92.2pt,1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">
                <v:stroke endarrow="block"/>
              </v:line>
            </w:pict>
          </mc:Fallback>
        </mc:AlternateContent>
      </w:r>
      <w:r>
        <w:rPr>
          <w:b/>
          <w:bCs/>
          <w:noProof/>
        </w:rPr>
        <mc:AlternateContent>
          <mc:Choice Requires="wps">
            <w:drawing>
              <wp:anchor distT="0" distB="0" distL="114300" distR="114300" simplePos="0" relativeHeight="252022272" behindDoc="0" locked="0" layoutInCell="1" allowOverlap="1" wp14:anchorId="5A27FA54" wp14:editId="4ABB461A">
                <wp:simplePos x="0" y="0"/>
                <wp:positionH relativeFrom="column">
                  <wp:posOffset>1170940</wp:posOffset>
                </wp:positionH>
                <wp:positionV relativeFrom="paragraph">
                  <wp:posOffset>3040380</wp:posOffset>
                </wp:positionV>
                <wp:extent cx="0" cy="521335"/>
                <wp:effectExtent l="56515" t="11430" r="57785" b="19685"/>
                <wp:wrapNone/>
                <wp:docPr id="52" name="Line 16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33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A76C35F" id="Line 1639" o:spid="_x0000_s1026" style="position:absolute;z-index:25202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2pt,239.4pt" to="92.2pt,28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">
                <v:stroke endarrow="block"/>
              </v:line>
            </w:pict>
          </mc:Fallback>
        </mc:AlternateContent>
      </w:r>
      <w:r>
        <w:rPr>
          <w:b/>
          <w:bCs/>
          <w:noProof/>
        </w:rPr>
        <mc:AlternateContent>
          <mc:Choice Requires="wps">
            <w:drawing>
              <wp:anchor distT="0" distB="0" distL="114300" distR="114300" simplePos="0" relativeHeight="252021248" behindDoc="0" locked="0" layoutInCell="1" allowOverlap="1" wp14:anchorId="0D7D2844" wp14:editId="157E83DC">
                <wp:simplePos x="0" y="0"/>
                <wp:positionH relativeFrom="column">
                  <wp:posOffset>599440</wp:posOffset>
                </wp:positionH>
                <wp:positionV relativeFrom="paragraph">
                  <wp:posOffset>1024890</wp:posOffset>
                </wp:positionV>
                <wp:extent cx="1143000" cy="457200"/>
                <wp:effectExtent l="8890" t="5715" r="10160" b="13335"/>
                <wp:wrapNone/>
                <wp:docPr id="51" name="AutoShape 16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57200"/>
                        </a:xfrm>
                        <a:prstGeom prst="flowChartAlternateProcess">
                          <a:avLst/>
                        </a:prstGeom>
                        <a:solidFill>
                          <a:srgbClr val="FFFFFF"/>
                        </a:solidFill>
                        <a:ln w="9525">
                          <a:solidFill>
                            <a:srgbClr val="000000"/>
                          </a:solidFill>
                          <a:miter lim="800000"/>
                          <a:headEnd/>
                          <a:tailEnd/>
                        </a:ln>
                      </wps:spPr>
                      <wps:txbx>
                        <w:txbxContent>
                          <w:p w14:paraId="782491A2" w14:textId="77777777" w:rsidR="00487706" w:rsidRDefault="00487706" w:rsidP="00E87741">
                            <w:pPr>
                              <w:jc w:val="center"/>
                              <w:rPr>
                                <w:sz w:val="12"/>
                              </w:rPr>
                            </w:pPr>
                          </w:p>
                          <w:p w14:paraId="2DF3F255" w14:textId="77777777" w:rsidR="00487706" w:rsidRDefault="00487706" w:rsidP="00E87741">
                            <w:pPr>
                              <w:jc w:val="center"/>
                            </w:pPr>
                            <w:r>
                              <w:t>Question #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7D2844" id="AutoShape 1638" o:spid="_x0000_s1557" type="#_x0000_t176" style="position:absolute;margin-left:47.2pt;margin-top:80.7pt;width:90pt;height:36pt;z-index:25202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">
                <v:textbox>
                  <w:txbxContent>
                    <w:p w14:paraId="782491A2" w14:textId="77777777" w:rsidR="00487706" w:rsidRDefault="00487706" w:rsidP="00E87741">
                      <w:pPr>
                        <w:jc w:val="center"/>
                        <w:rPr>
                          <w:sz w:val="12"/>
                        </w:rPr>
                      </w:pPr>
                    </w:p>
                    <w:p w14:paraId="2DF3F255" w14:textId="77777777" w:rsidR="00487706" w:rsidRDefault="00487706" w:rsidP="00E87741">
                      <w:pPr>
                        <w:jc w:val="center"/>
                      </w:pPr>
                      <w:r>
                        <w:t>Question #42</w:t>
                      </w:r>
                    </w:p>
                  </w:txbxContent>
                </v:textbox>
              </v:shape>
            </w:pict>
          </mc:Fallback>
        </mc:AlternateContent>
      </w:r>
      <w:r>
        <w:rPr>
          <w:b/>
          <w:bCs/>
          <w:noProof/>
        </w:rPr>
        <mc:AlternateContent>
          <mc:Choice Requires="wps">
            <w:drawing>
              <wp:anchor distT="0" distB="0" distL="114300" distR="114300" simplePos="0" relativeHeight="252023296" behindDoc="0" locked="0" layoutInCell="1" allowOverlap="1" wp14:anchorId="31954984" wp14:editId="47322871">
                <wp:simplePos x="0" y="0"/>
                <wp:positionH relativeFrom="column">
                  <wp:posOffset>2121535</wp:posOffset>
                </wp:positionH>
                <wp:positionV relativeFrom="paragraph">
                  <wp:posOffset>2287905</wp:posOffset>
                </wp:positionV>
                <wp:extent cx="1143000" cy="228600"/>
                <wp:effectExtent l="0" t="1905" r="2540" b="0"/>
                <wp:wrapNone/>
                <wp:docPr id="50" name="Text Box 1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ABFE61" w14:textId="77777777" w:rsidR="00487706" w:rsidRDefault="00487706" w:rsidP="00E87741">
                            <w:pPr>
                              <w:jc w:val="center"/>
                            </w:pPr>
                            <w:r>
                              <w:t xml:space="preserve">No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954984" id="Text Box 1640" o:spid="_x0000_s1558" type="#_x0000_t202" style="position:absolute;margin-left:167.05pt;margin-top:180.15pt;width:90pt;height:18pt;z-index:25202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" filled="f" stroked="f">
                <v:textbox>
                  <w:txbxContent>
                    <w:p w14:paraId="79ABFE61" w14:textId="77777777" w:rsidR="00487706" w:rsidRDefault="00487706" w:rsidP="00E87741">
                      <w:pPr>
                        <w:jc w:val="center"/>
                      </w:pPr>
                      <w:r>
                        <w:t xml:space="preserve">No </w:t>
                      </w:r>
                    </w:p>
                  </w:txbxContent>
                </v:textbox>
              </v:shape>
            </w:pict>
          </mc:Fallback>
        </mc:AlternateContent>
      </w:r>
      <w:r>
        <w:rPr>
          <w:b/>
          <w:bCs/>
          <w:noProof/>
        </w:rPr>
        <mc:AlternateContent>
          <mc:Choice Requires="wps">
            <w:drawing>
              <wp:anchor distT="0" distB="0" distL="114300" distR="114300" simplePos="0" relativeHeight="252035584" behindDoc="0" locked="0" layoutInCell="1" allowOverlap="1" wp14:anchorId="6A464892" wp14:editId="255AFADB">
                <wp:simplePos x="0" y="0"/>
                <wp:positionH relativeFrom="column">
                  <wp:posOffset>4612005</wp:posOffset>
                </wp:positionH>
                <wp:positionV relativeFrom="paragraph">
                  <wp:posOffset>2520950</wp:posOffset>
                </wp:positionV>
                <wp:extent cx="155575" cy="0"/>
                <wp:effectExtent l="11430" t="6350" r="13970" b="12700"/>
                <wp:wrapNone/>
                <wp:docPr id="49" name="Line 16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57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72EC69" id="Line 1653" o:spid="_x0000_s1026" style="position:absolute;z-index:25203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3.15pt,198.5pt" to="375.4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"/>
            </w:pict>
          </mc:Fallback>
        </mc:AlternateContent>
      </w:r>
      <w:r>
        <w:rPr>
          <w:b/>
          <w:bCs/>
          <w:noProof/>
        </w:rPr>
        <mc:AlternateContent>
          <mc:Choice Requires="wps">
            <w:drawing>
              <wp:anchor distT="0" distB="0" distL="114300" distR="114300" simplePos="0" relativeHeight="252033536" behindDoc="0" locked="0" layoutInCell="1" allowOverlap="1" wp14:anchorId="2E567A07" wp14:editId="4694298C">
                <wp:simplePos x="0" y="0"/>
                <wp:positionH relativeFrom="column">
                  <wp:posOffset>2125980</wp:posOffset>
                </wp:positionH>
                <wp:positionV relativeFrom="paragraph">
                  <wp:posOffset>2520950</wp:posOffset>
                </wp:positionV>
                <wp:extent cx="1207135" cy="0"/>
                <wp:effectExtent l="11430" t="53975" r="19685" b="60325"/>
                <wp:wrapNone/>
                <wp:docPr id="48" name="Line 1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713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F17998D" id="Line 1650" o:spid="_x0000_s1026" style="position:absolute;z-index:25203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7.4pt,198.5pt" to="262.4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">
                <v:stroke endarrow="block"/>
              </v:line>
            </w:pict>
          </mc:Fallback>
        </mc:AlternateContent>
      </w:r>
      <w:r>
        <w:rPr>
          <w:b/>
          <w:bCs/>
          <w:noProof/>
        </w:rPr>
        <mc:AlternateContent>
          <mc:Choice Requires="wps">
            <w:drawing>
              <wp:anchor distT="0" distB="0" distL="114300" distR="114300" simplePos="0" relativeHeight="252032512" behindDoc="0" locked="0" layoutInCell="1" allowOverlap="1" wp14:anchorId="3D0AB2E1" wp14:editId="5E7D4577">
                <wp:simplePos x="0" y="0"/>
                <wp:positionH relativeFrom="column">
                  <wp:posOffset>3335655</wp:posOffset>
                </wp:positionH>
                <wp:positionV relativeFrom="paragraph">
                  <wp:posOffset>2292350</wp:posOffset>
                </wp:positionV>
                <wp:extent cx="1280160" cy="457200"/>
                <wp:effectExtent l="11430" t="6350" r="13335" b="12700"/>
                <wp:wrapNone/>
                <wp:docPr id="47" name="AutoShape 16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457200"/>
                        </a:xfrm>
                        <a:prstGeom prst="flowChartTerminator">
                          <a:avLst/>
                        </a:prstGeom>
                        <a:solidFill>
                          <a:srgbClr val="FFFFFF"/>
                        </a:solidFill>
                        <a:ln w="9525">
                          <a:solidFill>
                            <a:srgbClr val="000000"/>
                          </a:solidFill>
                          <a:miter lim="800000"/>
                          <a:headEnd/>
                          <a:tailEnd/>
                        </a:ln>
                      </wps:spPr>
                      <wps:txbx>
                        <w:txbxContent>
                          <w:p w14:paraId="0BFCEDA6" w14:textId="77777777" w:rsidR="00487706" w:rsidRDefault="00487706" w:rsidP="00E87741">
                            <w:pPr>
                              <w:jc w:val="center"/>
                              <w:rPr>
                                <w:sz w:val="8"/>
                              </w:rPr>
                            </w:pPr>
                          </w:p>
                          <w:p w14:paraId="0135A36B" w14:textId="77777777" w:rsidR="00487706" w:rsidRDefault="00487706" w:rsidP="00E87741">
                            <w:pPr>
                              <w:jc w:val="center"/>
                            </w:pPr>
                            <w: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AB2E1" id="AutoShape 1649" o:spid="_x0000_s1559" type="#_x0000_t116" style="position:absolute;margin-left:262.65pt;margin-top:180.5pt;width:100.8pt;height:36pt;z-index:25203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">
                <v:textbox>
                  <w:txbxContent>
                    <w:p w14:paraId="0BFCEDA6" w14:textId="77777777" w:rsidR="00487706" w:rsidRDefault="00487706" w:rsidP="00E87741">
                      <w:pPr>
                        <w:jc w:val="center"/>
                        <w:rPr>
                          <w:sz w:val="8"/>
                        </w:rPr>
                      </w:pPr>
                    </w:p>
                    <w:p w14:paraId="0135A36B" w14:textId="77777777" w:rsidR="00487706" w:rsidRDefault="00487706" w:rsidP="00E87741">
                      <w:pPr>
                        <w:jc w:val="center"/>
                      </w:pPr>
                      <w:r>
                        <w:t>Accept donor</w:t>
                      </w:r>
                    </w:p>
                  </w:txbxContent>
                </v:textbox>
              </v:shape>
            </w:pict>
          </mc:Fallback>
        </mc:AlternateContent>
      </w:r>
      <w:r>
        <w:rPr>
          <w:b/>
          <w:bCs/>
          <w:noProof/>
        </w:rPr>
        <mc:AlternateContent>
          <mc:Choice Requires="wps">
            <w:drawing>
              <wp:anchor distT="0" distB="0" distL="114300" distR="114300" simplePos="0" relativeHeight="252026368" behindDoc="0" locked="0" layoutInCell="1" allowOverlap="1" wp14:anchorId="06DEDD5F" wp14:editId="2EDF31A5">
                <wp:simplePos x="0" y="0"/>
                <wp:positionH relativeFrom="column">
                  <wp:posOffset>1144905</wp:posOffset>
                </wp:positionH>
                <wp:positionV relativeFrom="paragraph">
                  <wp:posOffset>4745355</wp:posOffset>
                </wp:positionV>
                <wp:extent cx="1143000" cy="228600"/>
                <wp:effectExtent l="1905" t="1905" r="0" b="0"/>
                <wp:wrapNone/>
                <wp:docPr id="46" name="Text Box 16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25F2992" w14:textId="77777777" w:rsidR="00487706" w:rsidRDefault="00487706" w:rsidP="00E87741">
                            <w:pPr>
                              <w:jc w:val="center"/>
                            </w:pPr>
                            <w:r>
                              <w:t>Related by bloo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DEDD5F" id="Text Box 1643" o:spid="_x0000_s1560" type="#_x0000_t202" style="position:absolute;margin-left:90.15pt;margin-top:373.65pt;width:90pt;height:18pt;z-index:25202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" filled="f" stroked="f">
                <v:textbox>
                  <w:txbxContent>
                    <w:p w14:paraId="625F2992" w14:textId="77777777" w:rsidR="00487706" w:rsidRDefault="00487706" w:rsidP="00E87741">
                      <w:pPr>
                        <w:jc w:val="center"/>
                      </w:pPr>
                      <w:r>
                        <w:t>Related by blood</w:t>
                      </w:r>
                    </w:p>
                  </w:txbxContent>
                </v:textbox>
              </v:shape>
            </w:pict>
          </mc:Fallback>
        </mc:AlternateContent>
      </w:r>
      <w:r>
        <w:rPr>
          <w:b/>
          <w:bCs/>
          <w:noProof/>
        </w:rPr>
        <mc:AlternateContent>
          <mc:Choice Requires="wps">
            <w:drawing>
              <wp:anchor distT="0" distB="0" distL="114300" distR="114300" simplePos="0" relativeHeight="252025344" behindDoc="0" locked="0" layoutInCell="1" allowOverlap="1" wp14:anchorId="43806042" wp14:editId="2EF98B3C">
                <wp:simplePos x="0" y="0"/>
                <wp:positionH relativeFrom="column">
                  <wp:posOffset>1135380</wp:posOffset>
                </wp:positionH>
                <wp:positionV relativeFrom="paragraph">
                  <wp:posOffset>3154680</wp:posOffset>
                </wp:positionV>
                <wp:extent cx="466725" cy="266700"/>
                <wp:effectExtent l="1905" t="1905" r="0" b="0"/>
                <wp:wrapNone/>
                <wp:docPr id="45" name="Text Box 16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667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7DAD20A" w14:textId="77777777" w:rsidR="00487706" w:rsidRDefault="00487706" w:rsidP="00E87741">
                            <w:pPr>
                              <w:jc w:val="center"/>
                            </w:pPr>
                            <w: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806042" id="Text Box 1642" o:spid="_x0000_s1561" type="#_x0000_t202" style="position:absolute;margin-left:89.4pt;margin-top:248.4pt;width:36.75pt;height:21pt;z-index:25202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" filled="f" stroked="f">
                <v:textbox>
                  <w:txbxContent>
                    <w:p w14:paraId="37DAD20A" w14:textId="77777777" w:rsidR="00487706" w:rsidRDefault="00487706" w:rsidP="00E87741">
                      <w:pPr>
                        <w:jc w:val="center"/>
                      </w:pPr>
                      <w:r>
                        <w:t>Yes</w:t>
                      </w:r>
                    </w:p>
                  </w:txbxContent>
                </v:textbox>
              </v:shape>
            </w:pict>
          </mc:Fallback>
        </mc:AlternateContent>
      </w:r>
      <w:r>
        <w:rPr>
          <w:b/>
          <w:bCs/>
          <w:noProof/>
        </w:rPr>
        <mc:AlternateContent>
          <mc:Choice Requires="wps">
            <w:drawing>
              <wp:anchor distT="0" distB="0" distL="114300" distR="114300" simplePos="0" relativeHeight="252024320" behindDoc="0" locked="0" layoutInCell="1" allowOverlap="1" wp14:anchorId="365F4CAC" wp14:editId="010D2E17">
                <wp:simplePos x="0" y="0"/>
                <wp:positionH relativeFrom="column">
                  <wp:posOffset>2121535</wp:posOffset>
                </wp:positionH>
                <wp:positionV relativeFrom="paragraph">
                  <wp:posOffset>3830955</wp:posOffset>
                </wp:positionV>
                <wp:extent cx="1333500" cy="257175"/>
                <wp:effectExtent l="0" t="1905" r="2540" b="0"/>
                <wp:wrapNone/>
                <wp:docPr id="44" name="Text Box 16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571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430C3FB" w14:textId="77777777" w:rsidR="00487706" w:rsidRDefault="00487706" w:rsidP="00E87741">
                            <w:pPr>
                              <w:jc w:val="center"/>
                            </w:pPr>
                            <w:r>
                              <w:t>Related by marri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F4CAC" id="Text Box 1641" o:spid="_x0000_s1562" type="#_x0000_t202" style="position:absolute;margin-left:167.05pt;margin-top:301.65pt;width:105pt;height:20.25pt;z-index:25202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" filled="f" stroked="f">
                <v:textbox>
                  <w:txbxContent>
                    <w:p w14:paraId="2430C3FB" w14:textId="77777777" w:rsidR="00487706" w:rsidRDefault="00487706" w:rsidP="00E87741">
                      <w:pPr>
                        <w:jc w:val="center"/>
                      </w:pPr>
                      <w:r>
                        <w:t>Related by marriage</w:t>
                      </w:r>
                    </w:p>
                  </w:txbxContent>
                </v:textbox>
              </v:shape>
            </w:pict>
          </mc:Fallback>
        </mc:AlternateContent>
      </w:r>
      <w:r w:rsidR="00E87741">
        <w:rPr>
          <w:b/>
          <w:bCs/>
        </w:rPr>
        <w:t>Note:</w:t>
      </w:r>
      <w:r w:rsidR="00E87741">
        <w:t xml:space="preserve"> If laboratory testing (gene sequencing) shows that the donor does not have a mutation associated with familial CJD, or if the blood relative was exposed to the disease through iatrogenic means (medical treatment), the donor is eligible.</w:t>
      </w:r>
    </w:p>
    <w:p w14:paraId="6339CEB0" w14:textId="77777777" w:rsidR="00E87741" w:rsidRDefault="00E87741"/>
    <w:p w14:paraId="3BBB1552" w14:textId="77777777" w:rsidR="00E87741" w:rsidRDefault="00E87741"/>
    <w:p w14:paraId="132DCD66" w14:textId="77777777" w:rsidR="00E87741" w:rsidRDefault="00E87741"/>
    <w:p w14:paraId="5F2D7707" w14:textId="77777777" w:rsidR="00E87741" w:rsidRDefault="00E87741"/>
    <w:p w14:paraId="6E3C317D" w14:textId="77777777" w:rsidR="00E87741" w:rsidRDefault="00E87741"/>
    <w:p w14:paraId="16438279" w14:textId="77777777" w:rsidR="00E87741" w:rsidRDefault="00E87741"/>
    <w:p w14:paraId="36F10B63" w14:textId="77777777" w:rsidR="00E87741" w:rsidRDefault="00E87741"/>
    <w:p w14:paraId="584EADFA" w14:textId="77777777" w:rsidR="00E87741" w:rsidRDefault="00E87741"/>
    <w:p w14:paraId="5D7547EE" w14:textId="77777777" w:rsidR="00E87741" w:rsidRDefault="00E87741"/>
    <w:p w14:paraId="775555D1" w14:textId="77777777" w:rsidR="00E87741" w:rsidRDefault="00E87741"/>
    <w:p w14:paraId="1FCA2365" w14:textId="77777777" w:rsidR="00E87741" w:rsidRDefault="00E87741"/>
    <w:p w14:paraId="28BCA5E5" w14:textId="77777777" w:rsidR="00E87741" w:rsidRDefault="00E87741"/>
    <w:p w14:paraId="6835119D" w14:textId="77777777" w:rsidR="00E87741" w:rsidRDefault="008E26F7">
      <w:r>
        <w:rPr>
          <w:b/>
          <w:bCs/>
          <w:noProof/>
        </w:rPr>
        <mc:AlternateContent>
          <mc:Choice Requires="wps">
            <w:drawing>
              <wp:anchor distT="0" distB="0" distL="114300" distR="114300" simplePos="0" relativeHeight="252031488" behindDoc="0" locked="0" layoutInCell="1" allowOverlap="1" wp14:anchorId="71ADE665" wp14:editId="376C99D1">
                <wp:simplePos x="0" y="0"/>
                <wp:positionH relativeFrom="column">
                  <wp:posOffset>399415</wp:posOffset>
                </wp:positionH>
                <wp:positionV relativeFrom="paragraph">
                  <wp:posOffset>147955</wp:posOffset>
                </wp:positionV>
                <wp:extent cx="1543050" cy="676275"/>
                <wp:effectExtent l="0" t="0" r="635" b="4445"/>
                <wp:wrapNone/>
                <wp:docPr id="43" name="Text Box 16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76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BCC8D38" w14:textId="77777777" w:rsidR="00487706" w:rsidRDefault="00487706" w:rsidP="00E87741">
                            <w:pPr>
                              <w:pStyle w:val="BodyText"/>
                              <w:jc w:val="center"/>
                            </w:pPr>
                            <w:r>
                              <w:t>Have any of your relatives had Creutzfeldt-Jakob disea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ADE665" id="Text Box 1648" o:spid="_x0000_s1563" type="#_x0000_t202" style="position:absolute;margin-left:31.45pt;margin-top:11.65pt;width:121.5pt;height:53.25pt;z-index:25203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" filled="f" stroked="f">
                <v:textbox>
                  <w:txbxContent>
                    <w:p w14:paraId="5BCC8D38" w14:textId="77777777" w:rsidR="00487706" w:rsidRDefault="00487706" w:rsidP="00E87741">
                      <w:pPr>
                        <w:pStyle w:val="BodyText"/>
                        <w:jc w:val="center"/>
                      </w:pPr>
                      <w:r>
                        <w:t>Have any of your relatives had Creutzfeldt-Jakob disease?</w:t>
                      </w:r>
                    </w:p>
                  </w:txbxContent>
                </v:textbox>
              </v:shape>
            </w:pict>
          </mc:Fallback>
        </mc:AlternateContent>
      </w:r>
    </w:p>
    <w:p w14:paraId="56F1A28E" w14:textId="77777777" w:rsidR="00E87741" w:rsidRDefault="00E87741"/>
    <w:p w14:paraId="0EF5F85B" w14:textId="77777777" w:rsidR="00E87741" w:rsidRDefault="00E87741"/>
    <w:p w14:paraId="0D457B93" w14:textId="77777777" w:rsidR="00E87741" w:rsidRDefault="008E26F7">
      <w:r>
        <w:rPr>
          <w:b/>
          <w:bCs/>
          <w:noProof/>
        </w:rPr>
        <mc:AlternateContent>
          <mc:Choice Requires="wps">
            <w:drawing>
              <wp:anchor distT="0" distB="0" distL="114300" distR="114300" simplePos="0" relativeHeight="252043776" behindDoc="0" locked="0" layoutInCell="1" allowOverlap="1" wp14:anchorId="5C55C64F" wp14:editId="61A5A74E">
                <wp:simplePos x="0" y="0"/>
                <wp:positionH relativeFrom="column">
                  <wp:posOffset>4191635</wp:posOffset>
                </wp:positionH>
                <wp:positionV relativeFrom="paragraph">
                  <wp:posOffset>120650</wp:posOffset>
                </wp:positionV>
                <wp:extent cx="0" cy="2926080"/>
                <wp:effectExtent l="57785" t="15875" r="56515" b="10795"/>
                <wp:wrapNone/>
                <wp:docPr id="42" name="Line 16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926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D805A9" id="Line 1661" o:spid="_x0000_s1026" style="position:absolute;flip:y;z-index:25204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0.05pt,9.5pt" to="330.05pt,2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">
                <v:stroke endarrow="block"/>
              </v:line>
            </w:pict>
          </mc:Fallback>
        </mc:AlternateContent>
      </w:r>
    </w:p>
    <w:p w14:paraId="3DA278F0" w14:textId="77777777" w:rsidR="00E87741" w:rsidRDefault="00E87741"/>
    <w:p w14:paraId="1D06746B" w14:textId="77777777" w:rsidR="00E87741" w:rsidRDefault="00E87741"/>
    <w:p w14:paraId="1BACEF8F" w14:textId="77777777" w:rsidR="00E87741" w:rsidRDefault="00E87741"/>
    <w:p w14:paraId="546F0DC0" w14:textId="77777777" w:rsidR="00E87741" w:rsidRDefault="00E87741"/>
    <w:p w14:paraId="436F5F8F" w14:textId="77777777" w:rsidR="00E87741" w:rsidRDefault="00E87741"/>
    <w:p w14:paraId="22B1BE81" w14:textId="77777777" w:rsidR="00E87741" w:rsidRDefault="00E87741"/>
    <w:p w14:paraId="17E60E44" w14:textId="77777777" w:rsidR="00E87741" w:rsidRDefault="00E87741"/>
    <w:p w14:paraId="6FBE1167" w14:textId="77777777" w:rsidR="00E87741" w:rsidRDefault="00E87741"/>
    <w:p w14:paraId="69AEA04A" w14:textId="77777777" w:rsidR="00E87741" w:rsidRDefault="00E87741"/>
    <w:p w14:paraId="6B482B18" w14:textId="77777777" w:rsidR="00E87741" w:rsidRDefault="008E26F7">
      <w:r>
        <w:rPr>
          <w:noProof/>
        </w:rPr>
        <mc:AlternateContent>
          <mc:Choice Requires="wps">
            <w:drawing>
              <wp:anchor distT="0" distB="0" distL="114300" distR="114300" simplePos="0" relativeHeight="252092928" behindDoc="0" locked="0" layoutInCell="1" allowOverlap="1" wp14:anchorId="2B1036AD" wp14:editId="280E4E6F">
                <wp:simplePos x="0" y="0"/>
                <wp:positionH relativeFrom="column">
                  <wp:posOffset>2984500</wp:posOffset>
                </wp:positionH>
                <wp:positionV relativeFrom="paragraph">
                  <wp:posOffset>5715</wp:posOffset>
                </wp:positionV>
                <wp:extent cx="1207135" cy="0"/>
                <wp:effectExtent l="12700" t="55880" r="18415" b="58420"/>
                <wp:wrapNone/>
                <wp:docPr id="41" name="Line 17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7135"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BCD262" id="Line 1733" o:spid="_x0000_s1026" style="position:absolute;z-index:25209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45pt" to="330.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">
                <v:stroke endarrow="block"/>
              </v:line>
            </w:pict>
          </mc:Fallback>
        </mc:AlternateContent>
      </w:r>
      <w:r>
        <w:rPr>
          <w:b/>
          <w:bCs/>
          <w:noProof/>
        </w:rPr>
        <mc:AlternateContent>
          <mc:Choice Requires="wps">
            <w:drawing>
              <wp:anchor distT="0" distB="0" distL="114300" distR="114300" simplePos="0" relativeHeight="252034560" behindDoc="0" locked="0" layoutInCell="1" allowOverlap="1" wp14:anchorId="47E3CC05" wp14:editId="0916B18A">
                <wp:simplePos x="0" y="0"/>
                <wp:positionH relativeFrom="column">
                  <wp:posOffset>2149475</wp:posOffset>
                </wp:positionH>
                <wp:positionV relativeFrom="paragraph">
                  <wp:posOffset>5715</wp:posOffset>
                </wp:positionV>
                <wp:extent cx="2042160" cy="0"/>
                <wp:effectExtent l="6350" t="8255" r="8890" b="10795"/>
                <wp:wrapNone/>
                <wp:docPr id="40" name="Line 16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21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BE2C5B0" id="Line 1651" o:spid="_x0000_s1026" style="position:absolute;z-index:25203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25pt,.45pt" to="330.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"/>
            </w:pict>
          </mc:Fallback>
        </mc:AlternateContent>
      </w:r>
    </w:p>
    <w:p w14:paraId="4AAA2D5B" w14:textId="77777777" w:rsidR="00E87741" w:rsidRDefault="00E87741"/>
    <w:p w14:paraId="7D9ADCCA" w14:textId="77777777" w:rsidR="00E87741" w:rsidRDefault="00E87741"/>
    <w:p w14:paraId="39151E54" w14:textId="77777777" w:rsidR="00E87741" w:rsidRDefault="008E26F7">
      <w:r>
        <w:rPr>
          <w:b/>
          <w:bCs/>
          <w:noProof/>
        </w:rPr>
        <mc:AlternateContent>
          <mc:Choice Requires="wps">
            <w:drawing>
              <wp:anchor distT="0" distB="0" distL="114300" distR="114300" simplePos="0" relativeHeight="252036608" behindDoc="0" locked="0" layoutInCell="1" allowOverlap="1" wp14:anchorId="46A5A6D1" wp14:editId="5BFD75CB">
                <wp:simplePos x="0" y="0"/>
                <wp:positionH relativeFrom="column">
                  <wp:posOffset>1170940</wp:posOffset>
                </wp:positionH>
                <wp:positionV relativeFrom="paragraph">
                  <wp:posOffset>80645</wp:posOffset>
                </wp:positionV>
                <wp:extent cx="635" cy="612140"/>
                <wp:effectExtent l="56515" t="6985" r="57150" b="19050"/>
                <wp:wrapNone/>
                <wp:docPr id="39" name="Line 16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1214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D5A649D" id="Line 1654" o:spid="_x0000_s1026" style="position:absolute;z-index:25203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2pt,6.35pt" to="92.25pt,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">
                <v:stroke endarrow="block"/>
              </v:line>
            </w:pict>
          </mc:Fallback>
        </mc:AlternateContent>
      </w:r>
    </w:p>
    <w:p w14:paraId="7A395A8C" w14:textId="77777777" w:rsidR="00E87741" w:rsidRDefault="00E87741"/>
    <w:p w14:paraId="0553AB7E" w14:textId="77777777" w:rsidR="00E87741" w:rsidRDefault="00E87741"/>
    <w:p w14:paraId="75E6B359" w14:textId="77777777" w:rsidR="00E87741" w:rsidRDefault="00E87741"/>
    <w:p w14:paraId="2E7B4E7A" w14:textId="77777777" w:rsidR="00E87741" w:rsidRDefault="00E87741"/>
    <w:p w14:paraId="4B7E5C96" w14:textId="77777777" w:rsidR="00E87741" w:rsidRDefault="00E87741"/>
    <w:p w14:paraId="49B2BE28" w14:textId="77777777" w:rsidR="00E87741" w:rsidRDefault="00E87741"/>
    <w:p w14:paraId="6935F24D" w14:textId="77777777" w:rsidR="00E87741" w:rsidRDefault="00E87741"/>
    <w:p w14:paraId="559D51C8" w14:textId="77777777" w:rsidR="00E87741" w:rsidRDefault="00E87741"/>
    <w:p w14:paraId="0F574F62" w14:textId="77777777" w:rsidR="00E87741" w:rsidRDefault="00E87741"/>
    <w:p w14:paraId="238D2165" w14:textId="77777777" w:rsidR="00E87741" w:rsidRDefault="00E87741"/>
    <w:p w14:paraId="7846DB68" w14:textId="77777777" w:rsidR="00E87741" w:rsidRDefault="008E26F7">
      <w:r>
        <w:rPr>
          <w:b/>
          <w:bCs/>
          <w:noProof/>
        </w:rPr>
        <mc:AlternateContent>
          <mc:Choice Requires="wps">
            <w:drawing>
              <wp:anchor distT="0" distB="0" distL="114300" distR="114300" simplePos="0" relativeHeight="252041728" behindDoc="0" locked="0" layoutInCell="1" allowOverlap="1" wp14:anchorId="259CCCBB" wp14:editId="0B66EF90">
                <wp:simplePos x="0" y="0"/>
                <wp:positionH relativeFrom="column">
                  <wp:posOffset>1170940</wp:posOffset>
                </wp:positionH>
                <wp:positionV relativeFrom="paragraph">
                  <wp:posOffset>78740</wp:posOffset>
                </wp:positionV>
                <wp:extent cx="635" cy="424815"/>
                <wp:effectExtent l="56515" t="11430" r="57150" b="20955"/>
                <wp:wrapNone/>
                <wp:docPr id="38" name="Line 16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481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7D9D7D4" id="Line 1659" o:spid="_x0000_s1026" style="position:absolute;z-index:25204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2.2pt,6.2pt" to="92.2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">
                <v:stroke endarrow="block"/>
              </v:line>
            </w:pict>
          </mc:Fallback>
        </mc:AlternateContent>
      </w:r>
    </w:p>
    <w:p w14:paraId="515C1C11" w14:textId="77777777" w:rsidR="00E87741" w:rsidRDefault="00E87741"/>
    <w:p w14:paraId="55AD989C" w14:textId="77777777" w:rsidR="00E87741" w:rsidRDefault="00E87741"/>
    <w:p w14:paraId="7FC469BE" w14:textId="77777777" w:rsidR="00E87741" w:rsidRDefault="008E26F7">
      <w:r>
        <w:rPr>
          <w:b/>
          <w:bCs/>
          <w:noProof/>
        </w:rPr>
        <mc:AlternateContent>
          <mc:Choice Requires="wps">
            <w:drawing>
              <wp:anchor distT="0" distB="0" distL="114300" distR="114300" simplePos="0" relativeHeight="252040704" behindDoc="0" locked="0" layoutInCell="1" allowOverlap="1" wp14:anchorId="070121AF" wp14:editId="5175FD28">
                <wp:simplePos x="0" y="0"/>
                <wp:positionH relativeFrom="column">
                  <wp:posOffset>55880</wp:posOffset>
                </wp:positionH>
                <wp:positionV relativeFrom="paragraph">
                  <wp:posOffset>90805</wp:posOffset>
                </wp:positionV>
                <wp:extent cx="2276475" cy="799465"/>
                <wp:effectExtent l="0" t="4445" r="1270" b="0"/>
                <wp:wrapNone/>
                <wp:docPr id="37" name="Text Box 16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99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AEE5C" w14:textId="77777777" w:rsidR="00487706" w:rsidRDefault="00487706" w:rsidP="00E87741">
                            <w:pPr>
                              <w:jc w:val="center"/>
                            </w:pPr>
                            <w:r w:rsidRPr="0010241F">
                              <w:t xml:space="preserve">Donor is ineligible, but may be </w:t>
                            </w:r>
                          </w:p>
                          <w:p w14:paraId="40A730CA" w14:textId="77777777" w:rsidR="00487706" w:rsidRDefault="00487706" w:rsidP="00E87741">
                            <w:pPr>
                              <w:jc w:val="center"/>
                            </w:pPr>
                            <w:r w:rsidRPr="0010241F">
                              <w:t xml:space="preserve">collected in certain situations. Refer </w:t>
                            </w:r>
                          </w:p>
                          <w:p w14:paraId="69078867" w14:textId="77777777" w:rsidR="00487706" w:rsidRDefault="00487706" w:rsidP="00E87741">
                            <w:pPr>
                              <w:jc w:val="center"/>
                            </w:pPr>
                            <w:r w:rsidRPr="0010241F">
                              <w:t xml:space="preserve">to facility SOP for circumstances </w:t>
                            </w:r>
                          </w:p>
                          <w:p w14:paraId="6108BB25" w14:textId="77777777" w:rsidR="00487706" w:rsidRDefault="00487706" w:rsidP="00E87741">
                            <w:pPr>
                              <w:jc w:val="center"/>
                            </w:pPr>
                            <w:r w:rsidRPr="0010241F">
                              <w:t>for use and documentation of urgent medical n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121AF" id="Text Box 1658" o:spid="_x0000_s1564" type="#_x0000_t202" style="position:absolute;margin-left:4.4pt;margin-top:7.15pt;width:179.25pt;height:62.95pt;z-index:25204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" filled="f" stroked="f">
                <v:textbox>
                  <w:txbxContent>
                    <w:p w14:paraId="674AEE5C" w14:textId="77777777" w:rsidR="00487706" w:rsidRDefault="00487706" w:rsidP="00E87741">
                      <w:pPr>
                        <w:jc w:val="center"/>
                      </w:pPr>
                      <w:r w:rsidRPr="0010241F">
                        <w:t xml:space="preserve">Donor is ineligible, but may be </w:t>
                      </w:r>
                    </w:p>
                    <w:p w14:paraId="40A730CA" w14:textId="77777777" w:rsidR="00487706" w:rsidRDefault="00487706" w:rsidP="00E87741">
                      <w:pPr>
                        <w:jc w:val="center"/>
                      </w:pPr>
                      <w:r w:rsidRPr="0010241F">
                        <w:t xml:space="preserve">collected in certain situations. Refer </w:t>
                      </w:r>
                    </w:p>
                    <w:p w14:paraId="69078867" w14:textId="77777777" w:rsidR="00487706" w:rsidRDefault="00487706" w:rsidP="00E87741">
                      <w:pPr>
                        <w:jc w:val="center"/>
                      </w:pPr>
                      <w:r w:rsidRPr="0010241F">
                        <w:t xml:space="preserve">to facility SOP for circumstances </w:t>
                      </w:r>
                    </w:p>
                    <w:p w14:paraId="6108BB25" w14:textId="77777777" w:rsidR="00487706" w:rsidRDefault="00487706" w:rsidP="00E87741">
                      <w:pPr>
                        <w:jc w:val="center"/>
                      </w:pPr>
                      <w:r w:rsidRPr="0010241F">
                        <w:t>for use and documentation of urgent medical need.</w:t>
                      </w:r>
                    </w:p>
                  </w:txbxContent>
                </v:textbox>
              </v:shape>
            </w:pict>
          </mc:Fallback>
        </mc:AlternateContent>
      </w:r>
      <w:r>
        <w:rPr>
          <w:b/>
          <w:bCs/>
          <w:noProof/>
        </w:rPr>
        <mc:AlternateContent>
          <mc:Choice Requires="wps">
            <w:drawing>
              <wp:anchor distT="0" distB="0" distL="114300" distR="114300" simplePos="0" relativeHeight="252039680" behindDoc="0" locked="0" layoutInCell="1" allowOverlap="1" wp14:anchorId="367DC56B" wp14:editId="120B6434">
                <wp:simplePos x="0" y="0"/>
                <wp:positionH relativeFrom="column">
                  <wp:posOffset>102870</wp:posOffset>
                </wp:positionH>
                <wp:positionV relativeFrom="paragraph">
                  <wp:posOffset>65405</wp:posOffset>
                </wp:positionV>
                <wp:extent cx="2185035" cy="812800"/>
                <wp:effectExtent l="7620" t="7620" r="7620" b="8255"/>
                <wp:wrapNone/>
                <wp:docPr id="36" name="AutoShape 16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5035" cy="812800"/>
                        </a:xfrm>
                        <a:prstGeom prst="flowChartTerminator">
                          <a:avLst/>
                        </a:prstGeom>
                        <a:solidFill>
                          <a:srgbClr val="FFFFFF"/>
                        </a:solidFill>
                        <a:ln w="9525">
                          <a:solidFill>
                            <a:srgbClr val="000000"/>
                          </a:solidFill>
                          <a:miter lim="800000"/>
                          <a:headEnd/>
                          <a:tailEnd/>
                        </a:ln>
                      </wps:spPr>
                      <wps:txbx>
                        <w:txbxContent>
                          <w:p w14:paraId="57120D43" w14:textId="77777777" w:rsidR="00487706" w:rsidRDefault="00487706" w:rsidP="00E87741">
                            <w:pPr>
                              <w:jc w:val="center"/>
                            </w:pPr>
                          </w:p>
                          <w:p w14:paraId="6A939CA7" w14:textId="77777777" w:rsidR="00487706" w:rsidRDefault="00487706" w:rsidP="00E8774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DC56B" id="AutoShape 1657" o:spid="_x0000_s1565" type="#_x0000_t116" style="position:absolute;margin-left:8.1pt;margin-top:5.15pt;width:172.05pt;height:64pt;z-index:25203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">
                <v:textbox>
                  <w:txbxContent>
                    <w:p w14:paraId="57120D43" w14:textId="77777777" w:rsidR="00487706" w:rsidRDefault="00487706" w:rsidP="00E87741">
                      <w:pPr>
                        <w:jc w:val="center"/>
                      </w:pPr>
                    </w:p>
                    <w:p w14:paraId="6A939CA7" w14:textId="77777777" w:rsidR="00487706" w:rsidRDefault="00487706" w:rsidP="00E87741">
                      <w:pPr>
                        <w:jc w:val="center"/>
                      </w:pPr>
                    </w:p>
                  </w:txbxContent>
                </v:textbox>
              </v:shape>
            </w:pict>
          </mc:Fallback>
        </mc:AlternateContent>
      </w:r>
    </w:p>
    <w:p w14:paraId="2D198C65" w14:textId="77777777" w:rsidR="00E87741" w:rsidRDefault="00CB63EE">
      <w:r>
        <w:rPr>
          <w:b/>
          <w:bCs/>
          <w:noProof/>
        </w:rPr>
        <mc:AlternateContent>
          <mc:Choice Requires="wps">
            <w:drawing>
              <wp:anchor distT="0" distB="0" distL="114300" distR="114300" simplePos="0" relativeHeight="252038656" behindDoc="0" locked="0" layoutInCell="1" allowOverlap="1" wp14:anchorId="5A0FD98F" wp14:editId="2D1A2568">
                <wp:simplePos x="0" y="0"/>
                <wp:positionH relativeFrom="column">
                  <wp:posOffset>4162425</wp:posOffset>
                </wp:positionH>
                <wp:positionV relativeFrom="paragraph">
                  <wp:posOffset>111759</wp:posOffset>
                </wp:positionV>
                <wp:extent cx="1097280" cy="523875"/>
                <wp:effectExtent l="0" t="19050" r="45720" b="47625"/>
                <wp:wrapNone/>
                <wp:docPr id="57" name="AutoShape 16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52387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262B06C2" w14:textId="77777777" w:rsidR="00487706" w:rsidRDefault="00487706" w:rsidP="00E87741">
                            <w:pPr>
                              <w:jc w:val="center"/>
                            </w:pPr>
                            <w:r>
                              <w:t>Next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FD98F" id="AutoShape 1656" o:spid="_x0000_s1566" type="#_x0000_t13" style="position:absolute;margin-left:327.75pt;margin-top:8.8pt;width:86.4pt;height:41.25pt;z-index:25203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" adj="15413">
                <v:textbox>
                  <w:txbxContent>
                    <w:p w14:paraId="262B06C2" w14:textId="77777777" w:rsidR="00487706" w:rsidRDefault="00487706" w:rsidP="00E87741">
                      <w:pPr>
                        <w:jc w:val="center"/>
                      </w:pPr>
                      <w:r>
                        <w:t>Next question</w:t>
                      </w:r>
                    </w:p>
                  </w:txbxContent>
                </v:textbox>
              </v:shape>
            </w:pict>
          </mc:Fallback>
        </mc:AlternateContent>
      </w:r>
    </w:p>
    <w:p w14:paraId="482BC799" w14:textId="77777777" w:rsidR="00E87741" w:rsidRDefault="00E87741"/>
    <w:p w14:paraId="5295084E" w14:textId="77777777" w:rsidR="00E87741" w:rsidRDefault="008E26F7">
      <w:r>
        <w:rPr>
          <w:b/>
          <w:bCs/>
          <w:noProof/>
        </w:rPr>
        <mc:AlternateContent>
          <mc:Choice Requires="wps">
            <w:drawing>
              <wp:anchor distT="0" distB="0" distL="114300" distR="114300" simplePos="0" relativeHeight="252045824" behindDoc="0" locked="0" layoutInCell="1" allowOverlap="1" wp14:anchorId="5F19D42E" wp14:editId="7CEDDAE6">
                <wp:simplePos x="0" y="0"/>
                <wp:positionH relativeFrom="column">
                  <wp:posOffset>2287905</wp:posOffset>
                </wp:positionH>
                <wp:positionV relativeFrom="paragraph">
                  <wp:posOffset>45085</wp:posOffset>
                </wp:positionV>
                <wp:extent cx="1874520" cy="0"/>
                <wp:effectExtent l="11430" t="53975" r="19050" b="60325"/>
                <wp:wrapNone/>
                <wp:docPr id="35" name="Line 16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45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653623" id="Line 1663" o:spid="_x0000_s1026" style="position:absolute;z-index:25204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15pt,3.55pt" to="327.7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">
                <v:stroke endarrow="block"/>
              </v:line>
            </w:pict>
          </mc:Fallback>
        </mc:AlternateContent>
      </w:r>
    </w:p>
    <w:p w14:paraId="3A6C7C5E" w14:textId="77777777" w:rsidR="009D4F0F" w:rsidRDefault="00CD2E1C">
      <w:r>
        <w:br w:type="page"/>
      </w:r>
      <w:r w:rsidR="001042B8" w:rsidRPr="00435AF7">
        <w:rPr>
          <w:b/>
        </w:rPr>
        <w:lastRenderedPageBreak/>
        <w:t>Zik</w:t>
      </w:r>
      <w:r w:rsidR="001042B8">
        <w:rPr>
          <w:b/>
        </w:rPr>
        <w:t>a</w:t>
      </w:r>
      <w:r w:rsidR="001042B8" w:rsidRPr="00435AF7">
        <w:rPr>
          <w:b/>
        </w:rPr>
        <w:t xml:space="preserve"> Additional </w:t>
      </w:r>
      <w:r w:rsidRPr="00435AF7">
        <w:rPr>
          <w:b/>
        </w:rPr>
        <w:t>Question</w:t>
      </w:r>
      <w:r w:rsidR="001042B8">
        <w:rPr>
          <w:b/>
        </w:rPr>
        <w:t xml:space="preserve">: </w:t>
      </w:r>
      <w:r w:rsidR="001042B8" w:rsidRPr="00435AF7">
        <w:t>1</w:t>
      </w:r>
      <w:r>
        <w:t>.</w:t>
      </w:r>
      <w:r w:rsidR="00B17F41">
        <w:t xml:space="preserve"> For Living donor </w:t>
      </w:r>
      <w:r w:rsidR="00DF69DE" w:rsidRPr="007B534A">
        <w:t>–</w:t>
      </w:r>
      <w:r w:rsidR="00B17F41">
        <w:t xml:space="preserve"> </w:t>
      </w:r>
      <w:r>
        <w:t>In the past 6 months have you h</w:t>
      </w:r>
      <w:r w:rsidRPr="00CD2E1C">
        <w:t>ad a Zika virus infection</w:t>
      </w:r>
      <w:r>
        <w:t>?</w:t>
      </w:r>
    </w:p>
    <w:p w14:paraId="6EEBE86E" w14:textId="77777777" w:rsidR="00CD2E1C" w:rsidRDefault="00CD2E1C"/>
    <w:p w14:paraId="6B40AC55" w14:textId="77777777" w:rsidR="00CD2E1C" w:rsidRDefault="00CD2E1C">
      <w:pPr>
        <w:rPr>
          <w:rFonts w:cs="Arial"/>
        </w:rPr>
      </w:pPr>
      <w:r>
        <w:rPr>
          <w:b/>
        </w:rPr>
        <w:t>Donor Eligibility:</w:t>
      </w:r>
      <w:r>
        <w:t xml:space="preserve">  Donors with a medical diagnosis of Zika virus infection within the past 6 months are ineligible </w:t>
      </w:r>
      <w:r w:rsidRPr="005B03FB">
        <w:t xml:space="preserve">due to the potential risk of transmitting </w:t>
      </w:r>
      <w:r>
        <w:t>Zika virus</w:t>
      </w:r>
      <w:r w:rsidRPr="005B03FB">
        <w:t xml:space="preserve"> through </w:t>
      </w:r>
      <w:r w:rsidR="00862990">
        <w:t xml:space="preserve">HCT/Ps. </w:t>
      </w:r>
      <w:r w:rsidRPr="00AA2A28">
        <w:rPr>
          <w:rFonts w:cs="Arial"/>
        </w:rPr>
        <w:t>The Zika virus, which is spread by mosquitos, has recently emerged in the Americas. While most Zika virus infections are asymptomatic</w:t>
      </w:r>
      <w:r w:rsidR="00435AF7">
        <w:rPr>
          <w:rFonts w:cs="Arial"/>
        </w:rPr>
        <w:t>,</w:t>
      </w:r>
      <w:r w:rsidRPr="00AA2A28">
        <w:rPr>
          <w:rFonts w:cs="Arial"/>
        </w:rPr>
        <w:t xml:space="preserve"> or self-limited, infections have been associated with serious birth defects (i.e. microcephaly) and a neurological condition, Guillain-Barré syndrome. Therefore, donors who have a history of infection with Zika virus, are </w:t>
      </w:r>
      <w:r w:rsidR="00AD563A">
        <w:rPr>
          <w:rFonts w:cs="Arial"/>
        </w:rPr>
        <w:t>ineligible for donation</w:t>
      </w:r>
      <w:r w:rsidRPr="00AA2A28">
        <w:rPr>
          <w:rFonts w:cs="Arial"/>
        </w:rPr>
        <w:t xml:space="preserve"> for </w:t>
      </w:r>
      <w:r w:rsidR="00D55578">
        <w:rPr>
          <w:rFonts w:cs="Arial"/>
        </w:rPr>
        <w:t>6 months</w:t>
      </w:r>
      <w:r w:rsidRPr="00AA2A28">
        <w:rPr>
          <w:rFonts w:cs="Arial"/>
        </w:rPr>
        <w:t xml:space="preserve"> after resolution of symptoms.</w:t>
      </w:r>
    </w:p>
    <w:p w14:paraId="2B203A22" w14:textId="77777777" w:rsidR="00AD563A" w:rsidRDefault="00AD563A">
      <w:pPr>
        <w:rPr>
          <w:rFonts w:cs="Arial"/>
        </w:rPr>
      </w:pPr>
    </w:p>
    <w:p w14:paraId="0E62EA92" w14:textId="77777777" w:rsidR="00AD563A" w:rsidRPr="00435AF7" w:rsidRDefault="00AD563A">
      <w:r w:rsidRPr="00435AF7">
        <w:t>The symptoms of Zika virus infection are: fever, rash, joint pain, muscle pain, conjunctivitis (red eyes), headache</w:t>
      </w:r>
      <w:r w:rsidR="00F0515F" w:rsidRPr="00435AF7">
        <w:t>.</w:t>
      </w:r>
    </w:p>
    <w:p w14:paraId="03CD89B5" w14:textId="77777777" w:rsidR="00CD2E1C" w:rsidRPr="00435AF7" w:rsidRDefault="00CD2E1C"/>
    <w:p w14:paraId="7F288DBC" w14:textId="77777777" w:rsidR="00D55578" w:rsidRPr="00435AF7" w:rsidRDefault="0001311E" w:rsidP="00D55578">
      <w:pPr>
        <w:pStyle w:val="MediumGrid21"/>
        <w:rPr>
          <w:rFonts w:ascii="Times New Roman" w:hAnsi="Times New Roman"/>
          <w:sz w:val="20"/>
          <w:szCs w:val="20"/>
        </w:rPr>
      </w:pPr>
      <w:r>
        <w:rPr>
          <w:noProof/>
        </w:rPr>
        <mc:AlternateContent>
          <mc:Choice Requires="wps">
            <w:drawing>
              <wp:anchor distT="0" distB="0" distL="114300" distR="114300" simplePos="0" relativeHeight="252209664" behindDoc="0" locked="0" layoutInCell="1" allowOverlap="1" wp14:anchorId="4BF3A2DD" wp14:editId="5CBBD51F">
                <wp:simplePos x="0" y="0"/>
                <wp:positionH relativeFrom="column">
                  <wp:posOffset>200025</wp:posOffset>
                </wp:positionH>
                <wp:positionV relativeFrom="paragraph">
                  <wp:posOffset>4283074</wp:posOffset>
                </wp:positionV>
                <wp:extent cx="2623185" cy="1171575"/>
                <wp:effectExtent l="0" t="0" r="24765" b="28575"/>
                <wp:wrapNone/>
                <wp:docPr id="33" name="AutoShape 19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3185" cy="1171575"/>
                        </a:xfrm>
                        <a:prstGeom prst="flowChartTerminator">
                          <a:avLst/>
                        </a:prstGeom>
                        <a:solidFill>
                          <a:srgbClr val="FFFFFF"/>
                        </a:solidFill>
                        <a:ln w="9525">
                          <a:solidFill>
                            <a:srgbClr val="000000"/>
                          </a:solidFill>
                          <a:miter lim="800000"/>
                          <a:headEnd/>
                          <a:tailEnd/>
                        </a:ln>
                      </wps:spPr>
                      <wps:txbx>
                        <w:txbxContent>
                          <w:p w14:paraId="656F3FAB"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77EA6C3E" w14:textId="77777777" w:rsidR="00487706" w:rsidRDefault="00487706" w:rsidP="00347EA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3A2DD" id="AutoShape 1971" o:spid="_x0000_s1567" type="#_x0000_t116" style="position:absolute;margin-left:15.75pt;margin-top:337.25pt;width:206.55pt;height:92.25pt;z-index:25220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">
                <v:textbox>
                  <w:txbxContent>
                    <w:p w14:paraId="656F3FAB"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77EA6C3E" w14:textId="77777777" w:rsidR="00487706" w:rsidRDefault="00487706" w:rsidP="00347EAB">
                      <w:pPr>
                        <w:jc w:val="center"/>
                      </w:pPr>
                    </w:p>
                  </w:txbxContent>
                </v:textbox>
              </v:shape>
            </w:pict>
          </mc:Fallback>
        </mc:AlternateContent>
      </w:r>
      <w:r w:rsidR="008E26F7">
        <w:rPr>
          <w:noProof/>
        </w:rPr>
        <mc:AlternateContent>
          <mc:Choice Requires="wps">
            <w:drawing>
              <wp:anchor distT="0" distB="0" distL="114300" distR="114300" simplePos="0" relativeHeight="252162560" behindDoc="0" locked="0" layoutInCell="1" allowOverlap="1" wp14:anchorId="2CEBE220" wp14:editId="704EB39F">
                <wp:simplePos x="0" y="0"/>
                <wp:positionH relativeFrom="column">
                  <wp:posOffset>463550</wp:posOffset>
                </wp:positionH>
                <wp:positionV relativeFrom="paragraph">
                  <wp:posOffset>1803400</wp:posOffset>
                </wp:positionV>
                <wp:extent cx="2143125" cy="996950"/>
                <wp:effectExtent l="0" t="0" r="0" b="0"/>
                <wp:wrapNone/>
                <wp:docPr id="34"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996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F89DF" w14:textId="77777777" w:rsidR="00487706" w:rsidRDefault="00487706" w:rsidP="00435AF7">
                            <w:pPr>
                              <w:jc w:val="center"/>
                            </w:pPr>
                            <w:r>
                              <w:t>For</w:t>
                            </w:r>
                          </w:p>
                          <w:p w14:paraId="0DF8E597" w14:textId="77777777" w:rsidR="00487706" w:rsidRDefault="00487706" w:rsidP="00435AF7">
                            <w:pPr>
                              <w:jc w:val="center"/>
                            </w:pPr>
                            <w:r>
                              <w:t xml:space="preserve">Living donor </w:t>
                            </w:r>
                            <w:r w:rsidRPr="007B534A">
                              <w:t>–</w:t>
                            </w:r>
                          </w:p>
                          <w:p w14:paraId="208C8077" w14:textId="77777777" w:rsidR="00487706" w:rsidRPr="00D55578" w:rsidRDefault="00487706" w:rsidP="00435AF7">
                            <w:pPr>
                              <w:jc w:val="center"/>
                              <w:rPr>
                                <w:rFonts w:cs="Arial"/>
                              </w:rPr>
                            </w:pPr>
                            <w:r>
                              <w:t>In the past 6 months have you h</w:t>
                            </w:r>
                            <w:r w:rsidRPr="00CD2E1C">
                              <w:t>ad a Zika virus infection</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BE220" id="Text Box 726" o:spid="_x0000_s1568" type="#_x0000_t202" style="position:absolute;margin-left:36.5pt;margin-top:142pt;width:168.75pt;height:78.5pt;z-index:25216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" filled="f" stroked="f">
                <v:textbox>
                  <w:txbxContent>
                    <w:p w14:paraId="0D1F89DF" w14:textId="77777777" w:rsidR="00487706" w:rsidRDefault="00487706" w:rsidP="00435AF7">
                      <w:pPr>
                        <w:jc w:val="center"/>
                      </w:pPr>
                      <w:r>
                        <w:t>For</w:t>
                      </w:r>
                    </w:p>
                    <w:p w14:paraId="0DF8E597" w14:textId="77777777" w:rsidR="00487706" w:rsidRDefault="00487706" w:rsidP="00435AF7">
                      <w:pPr>
                        <w:jc w:val="center"/>
                      </w:pPr>
                      <w:r>
                        <w:t xml:space="preserve">Living donor </w:t>
                      </w:r>
                      <w:r w:rsidRPr="007B534A">
                        <w:t>–</w:t>
                      </w:r>
                    </w:p>
                    <w:p w14:paraId="208C8077" w14:textId="77777777" w:rsidR="00487706" w:rsidRPr="00D55578" w:rsidRDefault="00487706" w:rsidP="00435AF7">
                      <w:pPr>
                        <w:jc w:val="center"/>
                        <w:rPr>
                          <w:rFonts w:cs="Arial"/>
                        </w:rPr>
                      </w:pPr>
                      <w:r>
                        <w:t>In the past 6 months have you h</w:t>
                      </w:r>
                      <w:r w:rsidRPr="00CD2E1C">
                        <w:t>ad a Zika virus infection</w:t>
                      </w:r>
                      <w:r>
                        <w:t>?</w:t>
                      </w:r>
                    </w:p>
                  </w:txbxContent>
                </v:textbox>
              </v:shape>
            </w:pict>
          </mc:Fallback>
        </mc:AlternateContent>
      </w:r>
      <w:r w:rsidR="00CD2E1C" w:rsidRPr="00435AF7">
        <w:rPr>
          <w:rFonts w:ascii="Times New Roman" w:hAnsi="Times New Roman"/>
          <w:sz w:val="20"/>
          <w:szCs w:val="20"/>
        </w:rPr>
        <w:t xml:space="preserve">(See </w:t>
      </w:r>
      <w:r w:rsidR="007E75A5">
        <w:rPr>
          <w:rFonts w:ascii="Times New Roman" w:hAnsi="Times New Roman"/>
          <w:sz w:val="20"/>
          <w:szCs w:val="20"/>
        </w:rPr>
        <w:t>May 2018</w:t>
      </w:r>
      <w:r w:rsidR="00CD2E1C" w:rsidRPr="00435AF7">
        <w:rPr>
          <w:rFonts w:ascii="Times New Roman" w:hAnsi="Times New Roman"/>
          <w:sz w:val="20"/>
          <w:szCs w:val="20"/>
        </w:rPr>
        <w:t xml:space="preserve"> FDA Guidance:</w:t>
      </w:r>
      <w:r w:rsidR="00CD2E1C" w:rsidRPr="00435AF7">
        <w:rPr>
          <w:rFonts w:ascii="Times New Roman" w:hAnsi="Times New Roman"/>
        </w:rPr>
        <w:t xml:space="preserve"> </w:t>
      </w:r>
      <w:hyperlink r:id="rId19" w:history="1">
        <w:r w:rsidR="00D55578" w:rsidRPr="00435AF7">
          <w:rPr>
            <w:rStyle w:val="Hyperlink"/>
            <w:rFonts w:ascii="Times New Roman" w:hAnsi="Times New Roman"/>
            <w:sz w:val="20"/>
            <w:szCs w:val="20"/>
          </w:rPr>
          <w:t>http://www.fda.gov/downloads/BiologicsBloodVaccines/GuidanceComplianceRegulatoryInformation/Guidances/Tissue/UCM488582.pdf</w:t>
        </w:r>
      </w:hyperlink>
      <w:r w:rsidR="00CD2E1C" w:rsidRPr="00435AF7">
        <w:rPr>
          <w:rFonts w:ascii="Times New Roman" w:hAnsi="Times New Roman"/>
          <w:sz w:val="20"/>
          <w:szCs w:val="20"/>
        </w:rPr>
        <w:t>)</w:t>
      </w:r>
      <w:r w:rsidR="008E26F7">
        <w:rPr>
          <w:noProof/>
        </w:rPr>
        <mc:AlternateContent>
          <mc:Choice Requires="wps">
            <w:drawing>
              <wp:anchor distT="0" distB="0" distL="114300" distR="114300" simplePos="0" relativeHeight="252167680" behindDoc="0" locked="0" layoutInCell="1" allowOverlap="1" wp14:anchorId="164DDE57" wp14:editId="44576195">
                <wp:simplePos x="0" y="0"/>
                <wp:positionH relativeFrom="column">
                  <wp:posOffset>1514475</wp:posOffset>
                </wp:positionH>
                <wp:positionV relativeFrom="paragraph">
                  <wp:posOffset>2943225</wp:posOffset>
                </wp:positionV>
                <wp:extent cx="0" cy="1336675"/>
                <wp:effectExtent l="57150" t="12700" r="57150" b="22225"/>
                <wp:wrapNone/>
                <wp:docPr id="32" name="Straight Connector 10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336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F1DD99" id="Straight Connector 1077" o:spid="_x0000_s1026" style="position:absolute;flip:x;z-index:25216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25pt,231.75pt" to="119.2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">
                <v:stroke endarrow="block"/>
              </v:line>
            </w:pict>
          </mc:Fallback>
        </mc:AlternateContent>
      </w:r>
      <w:r w:rsidR="008E26F7">
        <w:rPr>
          <w:noProof/>
        </w:rPr>
        <mc:AlternateContent>
          <mc:Choice Requires="wps">
            <w:drawing>
              <wp:anchor distT="4294967295" distB="4294967295" distL="114300" distR="114300" simplePos="0" relativeHeight="252168704" behindDoc="0" locked="0" layoutInCell="1" allowOverlap="1" wp14:anchorId="674770E3" wp14:editId="3AC2938D">
                <wp:simplePos x="0" y="0"/>
                <wp:positionH relativeFrom="column">
                  <wp:posOffset>2435860</wp:posOffset>
                </wp:positionH>
                <wp:positionV relativeFrom="paragraph">
                  <wp:posOffset>4981574</wp:posOffset>
                </wp:positionV>
                <wp:extent cx="993140" cy="0"/>
                <wp:effectExtent l="0" t="76200" r="0" b="76200"/>
                <wp:wrapNone/>
                <wp:docPr id="1084" name="Straight Connector 10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31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0FA11" id="Straight Connector 1084" o:spid="_x0000_s1026" style="position:absolute;z-index:252168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91.8pt,392.25pt" to="270pt,39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">
                <v:stroke endarrow="block"/>
              </v:line>
            </w:pict>
          </mc:Fallback>
        </mc:AlternateContent>
      </w:r>
      <w:r w:rsidR="008E26F7">
        <w:rPr>
          <w:noProof/>
        </w:rPr>
        <mc:AlternateContent>
          <mc:Choice Requires="wps">
            <w:drawing>
              <wp:anchor distT="0" distB="0" distL="114300" distR="114300" simplePos="0" relativeHeight="252166656" behindDoc="0" locked="0" layoutInCell="1" allowOverlap="1" wp14:anchorId="55A34EF4" wp14:editId="7518D276">
                <wp:simplePos x="0" y="0"/>
                <wp:positionH relativeFrom="column">
                  <wp:posOffset>292735</wp:posOffset>
                </wp:positionH>
                <wp:positionV relativeFrom="paragraph">
                  <wp:posOffset>3171190</wp:posOffset>
                </wp:positionV>
                <wp:extent cx="2143125" cy="120650"/>
                <wp:effectExtent l="0" t="0" r="0" b="0"/>
                <wp:wrapNone/>
                <wp:docPr id="29" name="Text Box 1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31AB8" w14:textId="77777777" w:rsidR="00487706" w:rsidRDefault="00487706" w:rsidP="00CD2E1C">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34EF4" id="Text Box 1075" o:spid="_x0000_s1569" type="#_x0000_t202" style="position:absolute;margin-left:23.05pt;margin-top:249.7pt;width:168.75pt;height:9.5pt;z-index:25216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" filled="f" stroked="f">
                <v:textbox>
                  <w:txbxContent>
                    <w:p w14:paraId="46231AB8" w14:textId="77777777" w:rsidR="00487706" w:rsidRDefault="00487706" w:rsidP="00CD2E1C">
                      <w:pPr>
                        <w:jc w:val="center"/>
                        <w:rPr>
                          <w:rFonts w:cs="Arial"/>
                        </w:rPr>
                      </w:pPr>
                    </w:p>
                  </w:txbxContent>
                </v:textbox>
              </v:shape>
            </w:pict>
          </mc:Fallback>
        </mc:AlternateContent>
      </w:r>
      <w:r w:rsidR="008E26F7">
        <w:rPr>
          <w:noProof/>
        </w:rPr>
        <mc:AlternateContent>
          <mc:Choice Requires="wps">
            <w:drawing>
              <wp:anchor distT="0" distB="0" distL="114300" distR="114300" simplePos="0" relativeHeight="252159488" behindDoc="0" locked="0" layoutInCell="1" allowOverlap="1" wp14:anchorId="544EE151" wp14:editId="7126C25B">
                <wp:simplePos x="0" y="0"/>
                <wp:positionH relativeFrom="column">
                  <wp:posOffset>2828925</wp:posOffset>
                </wp:positionH>
                <wp:positionV relativeFrom="paragraph">
                  <wp:posOffset>2028825</wp:posOffset>
                </wp:positionV>
                <wp:extent cx="381000" cy="238125"/>
                <wp:effectExtent l="0" t="0" r="0" b="0"/>
                <wp:wrapNone/>
                <wp:docPr id="28" name="Text Box 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BAD1B" w14:textId="77777777" w:rsidR="00487706" w:rsidRDefault="00487706" w:rsidP="00CD2E1C">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EE151" id="Text Box 721" o:spid="_x0000_s1570" type="#_x0000_t202" style="position:absolute;margin-left:222.75pt;margin-top:159.75pt;width:30pt;height:18.75pt;z-index:25215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" filled="f" stroked="f">
                <v:textbox>
                  <w:txbxContent>
                    <w:p w14:paraId="5AFBAD1B" w14:textId="77777777" w:rsidR="00487706" w:rsidRDefault="00487706" w:rsidP="00CD2E1C">
                      <w:pPr>
                        <w:jc w:val="center"/>
                        <w:rPr>
                          <w:rFonts w:cs="Arial"/>
                        </w:rPr>
                      </w:pPr>
                      <w:r>
                        <w:rPr>
                          <w:rFonts w:cs="Arial"/>
                        </w:rPr>
                        <w:t>No</w:t>
                      </w:r>
                    </w:p>
                  </w:txbxContent>
                </v:textbox>
              </v:shape>
            </w:pict>
          </mc:Fallback>
        </mc:AlternateContent>
      </w:r>
      <w:r w:rsidR="008E26F7">
        <w:rPr>
          <w:noProof/>
        </w:rPr>
        <mc:AlternateContent>
          <mc:Choice Requires="wps">
            <w:drawing>
              <wp:anchor distT="0" distB="0" distL="114299" distR="114299" simplePos="0" relativeHeight="252161536" behindDoc="0" locked="0" layoutInCell="1" allowOverlap="1" wp14:anchorId="76FB0668" wp14:editId="1731AC9C">
                <wp:simplePos x="0" y="0"/>
                <wp:positionH relativeFrom="column">
                  <wp:posOffset>4048124</wp:posOffset>
                </wp:positionH>
                <wp:positionV relativeFrom="paragraph">
                  <wp:posOffset>2483485</wp:posOffset>
                </wp:positionV>
                <wp:extent cx="0" cy="2390775"/>
                <wp:effectExtent l="76200" t="0" r="38100" b="28575"/>
                <wp:wrapNone/>
                <wp:docPr id="723" name="Straight Connector 7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07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C35AA" id="Straight Connector 723" o:spid="_x0000_s1026" style="position:absolute;z-index:252161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18.75pt,195.55pt" to="318.75pt,38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">
                <v:stroke endarrow="block"/>
              </v:line>
            </w:pict>
          </mc:Fallback>
        </mc:AlternateContent>
      </w:r>
      <w:r w:rsidR="008E26F7">
        <w:rPr>
          <w:noProof/>
        </w:rPr>
        <mc:AlternateContent>
          <mc:Choice Requires="wps">
            <w:drawing>
              <wp:anchor distT="0" distB="0" distL="114300" distR="114300" simplePos="0" relativeHeight="252164608" behindDoc="0" locked="0" layoutInCell="1" allowOverlap="1" wp14:anchorId="67B794A4" wp14:editId="08CE4BB8">
                <wp:simplePos x="0" y="0"/>
                <wp:positionH relativeFrom="column">
                  <wp:posOffset>3427095</wp:posOffset>
                </wp:positionH>
                <wp:positionV relativeFrom="paragraph">
                  <wp:posOffset>4742815</wp:posOffset>
                </wp:positionV>
                <wp:extent cx="1333500" cy="504825"/>
                <wp:effectExtent l="0" t="19050" r="19050" b="28575"/>
                <wp:wrapNone/>
                <wp:docPr id="1847" name="Right Arrow 18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46C55382" w14:textId="77777777" w:rsidR="00487706" w:rsidRPr="00365E8C" w:rsidRDefault="00487706" w:rsidP="00CD2E1C">
                            <w:pPr>
                              <w:jc w:val="center"/>
                            </w:pPr>
                            <w:r w:rsidRPr="00D91FF0">
                              <w:rPr>
                                <w:rFonts w:cs="Arial"/>
                              </w:rPr>
                              <w:t xml:space="preserve">Next </w:t>
                            </w:r>
                            <w:r w:rsidRPr="00365E8C">
                              <w:rPr>
                                <w:rFonts w:cs="Arial"/>
                              </w:rPr>
                              <w:t>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794A4" id="Right Arrow 1847" o:spid="_x0000_s1571" type="#_x0000_t13" style="position:absolute;margin-left:269.85pt;margin-top:373.45pt;width:105pt;height:39.75pt;z-index:25216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" adj="16694">
                <v:textbox>
                  <w:txbxContent>
                    <w:p w14:paraId="46C55382" w14:textId="77777777" w:rsidR="00487706" w:rsidRPr="00365E8C" w:rsidRDefault="00487706" w:rsidP="00CD2E1C">
                      <w:pPr>
                        <w:jc w:val="center"/>
                      </w:pPr>
                      <w:r w:rsidRPr="00D91FF0">
                        <w:rPr>
                          <w:rFonts w:cs="Arial"/>
                        </w:rPr>
                        <w:t xml:space="preserve">Next </w:t>
                      </w:r>
                      <w:r w:rsidRPr="00365E8C">
                        <w:rPr>
                          <w:rFonts w:cs="Arial"/>
                        </w:rPr>
                        <w:t>question</w:t>
                      </w:r>
                    </w:p>
                  </w:txbxContent>
                </v:textbox>
              </v:shape>
            </w:pict>
          </mc:Fallback>
        </mc:AlternateContent>
      </w:r>
      <w:r w:rsidR="008E26F7">
        <w:rPr>
          <w:noProof/>
        </w:rPr>
        <mc:AlternateContent>
          <mc:Choice Requires="wps">
            <w:drawing>
              <wp:anchor distT="0" distB="0" distL="114300" distR="114300" simplePos="0" relativeHeight="252169728" behindDoc="0" locked="0" layoutInCell="1" allowOverlap="1" wp14:anchorId="6D3B9A26" wp14:editId="22958883">
                <wp:simplePos x="0" y="0"/>
                <wp:positionH relativeFrom="column">
                  <wp:posOffset>2828925</wp:posOffset>
                </wp:positionH>
                <wp:positionV relativeFrom="paragraph">
                  <wp:posOffset>5137150</wp:posOffset>
                </wp:positionV>
                <wp:extent cx="476250" cy="419100"/>
                <wp:effectExtent l="0" t="0" r="0" b="0"/>
                <wp:wrapNone/>
                <wp:docPr id="26"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E0FE05" w14:textId="77777777" w:rsidR="00487706" w:rsidRDefault="00487706" w:rsidP="00CD2E1C">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B9A26" id="_x0000_s1572" type="#_x0000_t202" style="position:absolute;margin-left:222.75pt;margin-top:404.5pt;width:37.5pt;height:33pt;z-index:25216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AMuvQIAAMU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" filled="f" stroked="f">
                <v:textbox>
                  <w:txbxContent>
                    <w:p w14:paraId="6CE0FE05" w14:textId="77777777" w:rsidR="00487706" w:rsidRDefault="00487706" w:rsidP="00CD2E1C">
                      <w:pPr>
                        <w:jc w:val="center"/>
                        <w:rPr>
                          <w:rFonts w:cs="Arial"/>
                        </w:rPr>
                      </w:pPr>
                    </w:p>
                  </w:txbxContent>
                </v:textbox>
              </v:shape>
            </w:pict>
          </mc:Fallback>
        </mc:AlternateContent>
      </w:r>
      <w:r w:rsidR="008E26F7">
        <w:rPr>
          <w:noProof/>
        </w:rPr>
        <mc:AlternateContent>
          <mc:Choice Requires="wps">
            <w:drawing>
              <wp:anchor distT="0" distB="0" distL="114300" distR="114300" simplePos="0" relativeHeight="252170752" behindDoc="0" locked="0" layoutInCell="1" allowOverlap="1" wp14:anchorId="5DA2C1DC" wp14:editId="47F3FE92">
                <wp:simplePos x="0" y="0"/>
                <wp:positionH relativeFrom="column">
                  <wp:posOffset>1485900</wp:posOffset>
                </wp:positionH>
                <wp:positionV relativeFrom="paragraph">
                  <wp:posOffset>3009265</wp:posOffset>
                </wp:positionV>
                <wp:extent cx="476250" cy="238125"/>
                <wp:effectExtent l="0" t="0" r="0" b="0"/>
                <wp:wrapNone/>
                <wp:docPr id="25" name="Text Box 1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441061" w14:textId="77777777" w:rsidR="00487706" w:rsidRDefault="00487706" w:rsidP="00CD2E1C">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2C1DC" id="Text Box 1138" o:spid="_x0000_s1573" type="#_x0000_t202" style="position:absolute;margin-left:117pt;margin-top:236.95pt;width:37.5pt;height:18.75pt;z-index:25217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4CEuw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" filled="f" stroked="f">
                <v:textbox>
                  <w:txbxContent>
                    <w:p w14:paraId="12441061" w14:textId="77777777" w:rsidR="00487706" w:rsidRDefault="00487706" w:rsidP="00CD2E1C">
                      <w:pPr>
                        <w:jc w:val="center"/>
                        <w:rPr>
                          <w:rFonts w:cs="Arial"/>
                        </w:rPr>
                      </w:pPr>
                      <w:r>
                        <w:rPr>
                          <w:rFonts w:cs="Arial"/>
                        </w:rPr>
                        <w:t>Yes</w:t>
                      </w:r>
                    </w:p>
                  </w:txbxContent>
                </v:textbox>
              </v:shape>
            </w:pict>
          </mc:Fallback>
        </mc:AlternateContent>
      </w:r>
      <w:r w:rsidR="008E26F7">
        <w:rPr>
          <w:noProof/>
        </w:rPr>
        <mc:AlternateContent>
          <mc:Choice Requires="wps">
            <w:drawing>
              <wp:anchor distT="0" distB="0" distL="114300" distR="114300" simplePos="0" relativeHeight="252165632" behindDoc="0" locked="0" layoutInCell="1" allowOverlap="1" wp14:anchorId="767A0539" wp14:editId="422741E9">
                <wp:simplePos x="0" y="0"/>
                <wp:positionH relativeFrom="column">
                  <wp:posOffset>3417570</wp:posOffset>
                </wp:positionH>
                <wp:positionV relativeFrom="paragraph">
                  <wp:posOffset>2115820</wp:posOffset>
                </wp:positionV>
                <wp:extent cx="1257300" cy="365760"/>
                <wp:effectExtent l="0" t="0" r="0" b="0"/>
                <wp:wrapNone/>
                <wp:docPr id="24"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65760"/>
                        </a:xfrm>
                        <a:prstGeom prst="flowChartTerminator">
                          <a:avLst/>
                        </a:prstGeom>
                        <a:solidFill>
                          <a:srgbClr val="FFFFFF"/>
                        </a:solidFill>
                        <a:ln w="9525">
                          <a:solidFill>
                            <a:srgbClr val="000000"/>
                          </a:solidFill>
                          <a:miter lim="800000"/>
                          <a:headEnd/>
                          <a:tailEnd/>
                        </a:ln>
                      </wps:spPr>
                      <wps:txbx>
                        <w:txbxContent>
                          <w:p w14:paraId="06FBF13C" w14:textId="77777777" w:rsidR="00487706" w:rsidRDefault="00487706" w:rsidP="00CD2E1C">
                            <w:pPr>
                              <w:jc w:val="center"/>
                              <w:rPr>
                                <w:rFonts w:cs="Arial"/>
                              </w:rP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7A0539" id="AutoShape 1768" o:spid="_x0000_s1574" type="#_x0000_t116" style="position:absolute;margin-left:269.1pt;margin-top:166.6pt;width:99pt;height:28.8pt;z-index:25216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">
                <v:textbox>
                  <w:txbxContent>
                    <w:p w14:paraId="06FBF13C" w14:textId="77777777" w:rsidR="00487706" w:rsidRDefault="00487706" w:rsidP="00CD2E1C">
                      <w:pPr>
                        <w:jc w:val="center"/>
                        <w:rPr>
                          <w:rFonts w:cs="Arial"/>
                        </w:rPr>
                      </w:pPr>
                      <w:r>
                        <w:rPr>
                          <w:rFonts w:cs="Arial"/>
                        </w:rPr>
                        <w:t>Accept donor</w:t>
                      </w:r>
                    </w:p>
                  </w:txbxContent>
                </v:textbox>
              </v:shape>
            </w:pict>
          </mc:Fallback>
        </mc:AlternateContent>
      </w:r>
      <w:r w:rsidR="008E26F7">
        <w:rPr>
          <w:noProof/>
        </w:rPr>
        <mc:AlternateContent>
          <mc:Choice Requires="wps">
            <w:drawing>
              <wp:anchor distT="4294967295" distB="4294967295" distL="114300" distR="114300" simplePos="0" relativeHeight="252160512" behindDoc="0" locked="0" layoutInCell="1" allowOverlap="1" wp14:anchorId="77185830" wp14:editId="7BFC33C0">
                <wp:simplePos x="0" y="0"/>
                <wp:positionH relativeFrom="column">
                  <wp:posOffset>2686685</wp:posOffset>
                </wp:positionH>
                <wp:positionV relativeFrom="paragraph">
                  <wp:posOffset>2266949</wp:posOffset>
                </wp:positionV>
                <wp:extent cx="731520" cy="0"/>
                <wp:effectExtent l="0" t="76200" r="0" b="76200"/>
                <wp:wrapNone/>
                <wp:docPr id="23" name="Straight Connector 7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2BF3CC" id="Straight Connector 722" o:spid="_x0000_s1026" style="position:absolute;z-index:252160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1.55pt,178.5pt" to="269.1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">
                <v:stroke endarrow="block"/>
              </v:line>
            </w:pict>
          </mc:Fallback>
        </mc:AlternateContent>
      </w:r>
      <w:r w:rsidR="008E26F7">
        <w:rPr>
          <w:noProof/>
        </w:rPr>
        <mc:AlternateContent>
          <mc:Choice Requires="wps">
            <w:drawing>
              <wp:anchor distT="0" distB="0" distL="114300" distR="114300" simplePos="0" relativeHeight="252158464" behindDoc="0" locked="0" layoutInCell="1" allowOverlap="1" wp14:anchorId="155A58F2" wp14:editId="4612E9B2">
                <wp:simplePos x="0" y="0"/>
                <wp:positionH relativeFrom="column">
                  <wp:posOffset>342900</wp:posOffset>
                </wp:positionH>
                <wp:positionV relativeFrom="paragraph">
                  <wp:posOffset>1571625</wp:posOffset>
                </wp:positionV>
                <wp:extent cx="2343150" cy="1371600"/>
                <wp:effectExtent l="19050" t="19050" r="19050" b="19050"/>
                <wp:wrapNone/>
                <wp:docPr id="21" name="Flowchart: Decision 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3716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FA63C0" id="Flowchart: Decision 719" o:spid="_x0000_s1026" type="#_x0000_t110" style="position:absolute;margin-left:27pt;margin-top:123.75pt;width:184.5pt;height:108pt;z-index:25215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"/>
            </w:pict>
          </mc:Fallback>
        </mc:AlternateContent>
      </w:r>
      <w:r w:rsidR="008E26F7">
        <w:rPr>
          <w:noProof/>
        </w:rPr>
        <mc:AlternateContent>
          <mc:Choice Requires="wps">
            <w:drawing>
              <wp:anchor distT="0" distB="0" distL="114299" distR="114299" simplePos="0" relativeHeight="252157440" behindDoc="0" locked="0" layoutInCell="1" allowOverlap="1" wp14:anchorId="5E9C2AD4" wp14:editId="2823E6B3">
                <wp:simplePos x="0" y="0"/>
                <wp:positionH relativeFrom="column">
                  <wp:posOffset>1514474</wp:posOffset>
                </wp:positionH>
                <wp:positionV relativeFrom="paragraph">
                  <wp:posOffset>1066800</wp:posOffset>
                </wp:positionV>
                <wp:extent cx="0" cy="504825"/>
                <wp:effectExtent l="76200" t="0" r="38100" b="28575"/>
                <wp:wrapNone/>
                <wp:docPr id="20" name="Straight Connector 7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2E4B6A" id="Straight Connector 718" o:spid="_x0000_s1026" style="position:absolute;z-index:252157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9.25pt,84pt" to="119.25pt,1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">
                <v:stroke endarrow="block"/>
              </v:line>
            </w:pict>
          </mc:Fallback>
        </mc:AlternateContent>
      </w:r>
      <w:r w:rsidR="008E26F7">
        <w:rPr>
          <w:noProof/>
        </w:rPr>
        <mc:AlternateContent>
          <mc:Choice Requires="wps">
            <w:drawing>
              <wp:anchor distT="0" distB="0" distL="114300" distR="114300" simplePos="0" relativeHeight="252163584" behindDoc="0" locked="0" layoutInCell="1" allowOverlap="1" wp14:anchorId="04563926" wp14:editId="7ADB0B4B">
                <wp:simplePos x="0" y="0"/>
                <wp:positionH relativeFrom="column">
                  <wp:posOffset>923925</wp:posOffset>
                </wp:positionH>
                <wp:positionV relativeFrom="paragraph">
                  <wp:posOffset>561340</wp:posOffset>
                </wp:positionV>
                <wp:extent cx="1143000" cy="504825"/>
                <wp:effectExtent l="0" t="0" r="0" b="9525"/>
                <wp:wrapNone/>
                <wp:docPr id="19" name="Flowchart: Alternate Process 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04825"/>
                        </a:xfrm>
                        <a:prstGeom prst="flowChartAlternateProcess">
                          <a:avLst/>
                        </a:prstGeom>
                        <a:solidFill>
                          <a:srgbClr val="FFFFFF"/>
                        </a:solidFill>
                        <a:ln w="9525">
                          <a:solidFill>
                            <a:srgbClr val="000000"/>
                          </a:solidFill>
                          <a:miter lim="800000"/>
                          <a:headEnd/>
                          <a:tailEnd/>
                        </a:ln>
                      </wps:spPr>
                      <wps:txbx>
                        <w:txbxContent>
                          <w:p w14:paraId="738C112A" w14:textId="77777777" w:rsidR="00487706" w:rsidRPr="00435AF7" w:rsidRDefault="00487706" w:rsidP="00CD2E1C">
                            <w:pPr>
                              <w:jc w:val="center"/>
                              <w:rPr>
                                <w:rFonts w:cs="Arial"/>
                              </w:rPr>
                            </w:pPr>
                            <w:r w:rsidRPr="00435AF7">
                              <w:t>Zika Additional Question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63926" id="Flowchart: Alternate Process 1694" o:spid="_x0000_s1575" type="#_x0000_t176" style="position:absolute;margin-left:72.75pt;margin-top:44.2pt;width:90pt;height:39.75pt;z-index:25216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">
                <v:textbox>
                  <w:txbxContent>
                    <w:p w14:paraId="738C112A" w14:textId="77777777" w:rsidR="00487706" w:rsidRPr="00435AF7" w:rsidRDefault="00487706" w:rsidP="00CD2E1C">
                      <w:pPr>
                        <w:jc w:val="center"/>
                        <w:rPr>
                          <w:rFonts w:cs="Arial"/>
                        </w:rPr>
                      </w:pPr>
                      <w:r w:rsidRPr="00435AF7">
                        <w:t>Zika Additional Question #1</w:t>
                      </w:r>
                    </w:p>
                  </w:txbxContent>
                </v:textbox>
              </v:shape>
            </w:pict>
          </mc:Fallback>
        </mc:AlternateContent>
      </w:r>
      <w:r w:rsidR="00CD2E1C" w:rsidRPr="00E00293">
        <w:rPr>
          <w:rFonts w:ascii="Arial" w:hAnsi="Arial" w:cs="Arial"/>
          <w:sz w:val="20"/>
          <w:szCs w:val="20"/>
        </w:rPr>
        <w:br w:type="page"/>
      </w:r>
      <w:r w:rsidR="001042B8" w:rsidRPr="00435AF7">
        <w:rPr>
          <w:rFonts w:ascii="Times New Roman" w:hAnsi="Times New Roman"/>
          <w:b/>
          <w:sz w:val="20"/>
          <w:szCs w:val="20"/>
        </w:rPr>
        <w:lastRenderedPageBreak/>
        <w:t>Zika Additional Question</w:t>
      </w:r>
      <w:r w:rsidR="001042B8">
        <w:rPr>
          <w:rFonts w:ascii="Times New Roman" w:hAnsi="Times New Roman"/>
          <w:b/>
          <w:sz w:val="20"/>
          <w:szCs w:val="20"/>
        </w:rPr>
        <w:t>:</w:t>
      </w:r>
      <w:r w:rsidR="001042B8" w:rsidRPr="00435AF7">
        <w:rPr>
          <w:rFonts w:ascii="Times New Roman" w:hAnsi="Times New Roman"/>
          <w:b/>
          <w:sz w:val="20"/>
          <w:szCs w:val="20"/>
        </w:rPr>
        <w:t xml:space="preserve"> </w:t>
      </w:r>
      <w:r w:rsidR="001042B8" w:rsidRPr="00435AF7">
        <w:rPr>
          <w:rFonts w:ascii="Times New Roman" w:hAnsi="Times New Roman"/>
          <w:sz w:val="20"/>
          <w:szCs w:val="20"/>
        </w:rPr>
        <w:t>2</w:t>
      </w:r>
      <w:r w:rsidR="00D55578" w:rsidRPr="00435AF7">
        <w:rPr>
          <w:rFonts w:ascii="Times New Roman" w:hAnsi="Times New Roman"/>
          <w:sz w:val="20"/>
          <w:szCs w:val="20"/>
        </w:rPr>
        <w:t>.</w:t>
      </w:r>
      <w:r w:rsidR="00B17F41" w:rsidRPr="00435AF7">
        <w:rPr>
          <w:rFonts w:ascii="Times New Roman" w:hAnsi="Times New Roman"/>
          <w:sz w:val="20"/>
          <w:szCs w:val="20"/>
        </w:rPr>
        <w:t xml:space="preserve"> For living donor </w:t>
      </w:r>
      <w:r w:rsidR="00DF69DE" w:rsidRPr="00435AF7">
        <w:rPr>
          <w:rFonts w:ascii="Times New Roman" w:hAnsi="Times New Roman"/>
          <w:sz w:val="20"/>
          <w:szCs w:val="20"/>
        </w:rPr>
        <w:t>–</w:t>
      </w:r>
      <w:r w:rsidR="00B17F41" w:rsidRPr="00435AF7">
        <w:rPr>
          <w:rFonts w:ascii="Times New Roman" w:hAnsi="Times New Roman"/>
          <w:sz w:val="20"/>
          <w:szCs w:val="20"/>
        </w:rPr>
        <w:t xml:space="preserve"> </w:t>
      </w:r>
      <w:r w:rsidR="00D55578" w:rsidRPr="00435AF7">
        <w:rPr>
          <w:rFonts w:ascii="Times New Roman" w:hAnsi="Times New Roman"/>
          <w:sz w:val="20"/>
          <w:szCs w:val="20"/>
        </w:rPr>
        <w:t xml:space="preserve">In the past 6 months have you lived in or traveled to an area with </w:t>
      </w:r>
      <w:r w:rsidR="007E75A5">
        <w:rPr>
          <w:rFonts w:ascii="Times New Roman" w:hAnsi="Times New Roman"/>
          <w:sz w:val="20"/>
          <w:szCs w:val="20"/>
        </w:rPr>
        <w:t xml:space="preserve">an </w:t>
      </w:r>
      <w:r w:rsidR="00FF1D30">
        <w:rPr>
          <w:rFonts w:ascii="Times New Roman" w:hAnsi="Times New Roman"/>
          <w:sz w:val="20"/>
          <w:szCs w:val="20"/>
        </w:rPr>
        <w:t>increased risk for</w:t>
      </w:r>
      <w:r w:rsidR="00FF1D30" w:rsidRPr="00435AF7">
        <w:rPr>
          <w:rFonts w:ascii="Times New Roman" w:hAnsi="Times New Roman"/>
          <w:sz w:val="20"/>
          <w:szCs w:val="20"/>
        </w:rPr>
        <w:t xml:space="preserve"> </w:t>
      </w:r>
      <w:r w:rsidR="00D55578" w:rsidRPr="00435AF7">
        <w:rPr>
          <w:rFonts w:ascii="Times New Roman" w:hAnsi="Times New Roman"/>
          <w:sz w:val="20"/>
          <w:szCs w:val="20"/>
        </w:rPr>
        <w:t xml:space="preserve">Zika virus transmission? (Have donor review list of locations on CDC webpage </w:t>
      </w:r>
      <w:hyperlink r:id="rId20" w:history="1">
        <w:r w:rsidR="002743DE" w:rsidRPr="00BA28EF">
          <w:rPr>
            <w:rStyle w:val="Hyperlink"/>
            <w:rFonts w:ascii="Times New Roman" w:hAnsi="Times New Roman"/>
            <w:sz w:val="20"/>
            <w:szCs w:val="24"/>
          </w:rPr>
          <w:t>https://www.cdc.gov/zika/areasatrisk.html</w:t>
        </w:r>
      </w:hyperlink>
      <w:r w:rsidR="00D55578" w:rsidRPr="00435AF7">
        <w:rPr>
          <w:rFonts w:ascii="Times New Roman" w:hAnsi="Times New Roman"/>
          <w:sz w:val="20"/>
          <w:szCs w:val="20"/>
        </w:rPr>
        <w:t xml:space="preserve">.) </w:t>
      </w:r>
    </w:p>
    <w:p w14:paraId="51D27336" w14:textId="77777777" w:rsidR="00D55578" w:rsidRPr="00435AF7" w:rsidRDefault="00D55578" w:rsidP="00D55578">
      <w:pPr>
        <w:pStyle w:val="MediumGrid21"/>
        <w:rPr>
          <w:rFonts w:ascii="Times New Roman" w:hAnsi="Times New Roman"/>
          <w:sz w:val="20"/>
          <w:szCs w:val="20"/>
        </w:rPr>
      </w:pPr>
    </w:p>
    <w:p w14:paraId="119AB9A9" w14:textId="77777777" w:rsidR="00D55578" w:rsidRPr="00435AF7" w:rsidRDefault="00D55578" w:rsidP="00D55578">
      <w:pPr>
        <w:pStyle w:val="Default"/>
        <w:rPr>
          <w:sz w:val="20"/>
          <w:szCs w:val="20"/>
        </w:rPr>
      </w:pPr>
      <w:r w:rsidRPr="00435AF7">
        <w:rPr>
          <w:rFonts w:eastAsia="Times New Roman"/>
          <w:b/>
          <w:sz w:val="20"/>
          <w:szCs w:val="20"/>
        </w:rPr>
        <w:t>Donor Eligibility:</w:t>
      </w:r>
      <w:r w:rsidRPr="00435AF7">
        <w:rPr>
          <w:rFonts w:eastAsia="Times New Roman"/>
          <w:sz w:val="20"/>
          <w:szCs w:val="20"/>
        </w:rPr>
        <w:t xml:space="preserve">  </w:t>
      </w:r>
      <w:r w:rsidRPr="00435AF7">
        <w:rPr>
          <w:sz w:val="20"/>
          <w:szCs w:val="20"/>
        </w:rPr>
        <w:t xml:space="preserve">The Zika virus, which is spread by mosquitos, has recently emerged in the Americas. While most Zika virus infections are asymptomatic or self-limited, infections have been associated with serious birth defects (i.e. microcephaly) and a neurological condition, Guillain-Barré syndrome. Therefore, donors who have </w:t>
      </w:r>
      <w:r w:rsidR="00DA4F0A" w:rsidRPr="00435AF7">
        <w:rPr>
          <w:sz w:val="20"/>
          <w:szCs w:val="20"/>
        </w:rPr>
        <w:t>been to an</w:t>
      </w:r>
      <w:r w:rsidRPr="00435AF7">
        <w:rPr>
          <w:sz w:val="20"/>
          <w:szCs w:val="20"/>
        </w:rPr>
        <w:t xml:space="preserve"> area with </w:t>
      </w:r>
      <w:r w:rsidR="007E75A5">
        <w:rPr>
          <w:sz w:val="20"/>
          <w:szCs w:val="20"/>
        </w:rPr>
        <w:t xml:space="preserve">an </w:t>
      </w:r>
      <w:r w:rsidR="00FF1D30">
        <w:rPr>
          <w:sz w:val="20"/>
          <w:szCs w:val="20"/>
        </w:rPr>
        <w:t>increased risk for</w:t>
      </w:r>
      <w:r w:rsidR="00FF1D30" w:rsidRPr="00435AF7">
        <w:rPr>
          <w:sz w:val="20"/>
          <w:szCs w:val="20"/>
        </w:rPr>
        <w:t xml:space="preserve"> </w:t>
      </w:r>
      <w:r w:rsidRPr="00435AF7">
        <w:rPr>
          <w:sz w:val="20"/>
          <w:szCs w:val="20"/>
        </w:rPr>
        <w:t xml:space="preserve">Zika virus transmission are </w:t>
      </w:r>
      <w:r w:rsidR="00474862" w:rsidRPr="00435AF7">
        <w:rPr>
          <w:sz w:val="20"/>
          <w:szCs w:val="20"/>
        </w:rPr>
        <w:t>ineligible for</w:t>
      </w:r>
      <w:r w:rsidRPr="00435AF7">
        <w:rPr>
          <w:sz w:val="20"/>
          <w:szCs w:val="20"/>
        </w:rPr>
        <w:t xml:space="preserve"> donation for 6 months</w:t>
      </w:r>
      <w:r w:rsidRPr="00435AF7">
        <w:rPr>
          <w:color w:val="auto"/>
          <w:sz w:val="20"/>
          <w:szCs w:val="20"/>
        </w:rPr>
        <w:t xml:space="preserve"> after the date of departure from the area.   </w:t>
      </w:r>
    </w:p>
    <w:p w14:paraId="77D1301A" w14:textId="77777777" w:rsidR="00D55578" w:rsidRPr="00435AF7" w:rsidRDefault="00D55578" w:rsidP="00D55578">
      <w:pPr>
        <w:pStyle w:val="MediumGrid21"/>
        <w:rPr>
          <w:rFonts w:ascii="Times New Roman" w:hAnsi="Times New Roman"/>
          <w:sz w:val="20"/>
          <w:szCs w:val="20"/>
        </w:rPr>
      </w:pPr>
      <w:r w:rsidRPr="00435AF7">
        <w:rPr>
          <w:rFonts w:ascii="Times New Roman" w:hAnsi="Times New Roman"/>
          <w:sz w:val="20"/>
          <w:szCs w:val="20"/>
        </w:rPr>
        <w:br/>
      </w:r>
      <w:r w:rsidRPr="00435AF7">
        <w:rPr>
          <w:rFonts w:ascii="Times New Roman" w:hAnsi="Times New Roman"/>
          <w:b/>
          <w:sz w:val="20"/>
          <w:szCs w:val="20"/>
        </w:rPr>
        <w:t>NOTE:</w:t>
      </w:r>
      <w:r w:rsidRPr="00435AF7">
        <w:rPr>
          <w:rFonts w:ascii="Times New Roman" w:hAnsi="Times New Roman"/>
          <w:sz w:val="20"/>
          <w:szCs w:val="20"/>
        </w:rPr>
        <w:t xml:space="preserve"> An “area with </w:t>
      </w:r>
      <w:r w:rsidR="007E75A5">
        <w:rPr>
          <w:rFonts w:ascii="Times New Roman" w:hAnsi="Times New Roman"/>
          <w:iCs/>
          <w:sz w:val="20"/>
          <w:szCs w:val="20"/>
        </w:rPr>
        <w:t>an</w:t>
      </w:r>
      <w:r w:rsidR="007031DB">
        <w:rPr>
          <w:rFonts w:ascii="Times New Roman" w:hAnsi="Times New Roman"/>
          <w:iCs/>
          <w:sz w:val="20"/>
          <w:szCs w:val="20"/>
        </w:rPr>
        <w:t xml:space="preserve"> </w:t>
      </w:r>
      <w:r w:rsidR="00FF1D30">
        <w:rPr>
          <w:rFonts w:ascii="Times New Roman" w:hAnsi="Times New Roman"/>
          <w:iCs/>
          <w:sz w:val="20"/>
          <w:szCs w:val="20"/>
        </w:rPr>
        <w:t xml:space="preserve">increased risk </w:t>
      </w:r>
      <w:r w:rsidR="006C6BA9">
        <w:rPr>
          <w:rFonts w:ascii="Times New Roman" w:hAnsi="Times New Roman"/>
          <w:iCs/>
          <w:sz w:val="20"/>
          <w:szCs w:val="20"/>
        </w:rPr>
        <w:t>for</w:t>
      </w:r>
      <w:r w:rsidR="00FF1D30" w:rsidRPr="00435AF7">
        <w:rPr>
          <w:rFonts w:ascii="Times New Roman" w:hAnsi="Times New Roman"/>
          <w:iCs/>
          <w:sz w:val="20"/>
          <w:szCs w:val="20"/>
        </w:rPr>
        <w:t xml:space="preserve"> </w:t>
      </w:r>
      <w:r w:rsidRPr="00435AF7">
        <w:rPr>
          <w:rFonts w:ascii="Times New Roman" w:hAnsi="Times New Roman"/>
          <w:iCs/>
          <w:sz w:val="20"/>
          <w:szCs w:val="20"/>
        </w:rPr>
        <w:t>transmission” of Zika virus</w:t>
      </w:r>
      <w:r w:rsidRPr="00435AF7">
        <w:rPr>
          <w:rFonts w:ascii="Times New Roman" w:hAnsi="Times New Roman"/>
          <w:sz w:val="20"/>
          <w:szCs w:val="20"/>
        </w:rPr>
        <w:t xml:space="preserve"> is an area included on the CDC website listing of areas with local vector-borne (i.e., mosquito-acquired) transmission of Zika virus</w:t>
      </w:r>
      <w:r w:rsidR="00BE52C1">
        <w:rPr>
          <w:rFonts w:ascii="Times New Roman" w:hAnsi="Times New Roman"/>
          <w:sz w:val="20"/>
          <w:szCs w:val="20"/>
        </w:rPr>
        <w:t xml:space="preserve"> </w:t>
      </w:r>
      <w:r w:rsidR="00BE52C1" w:rsidRPr="00BE52C1">
        <w:rPr>
          <w:rFonts w:ascii="Times New Roman" w:hAnsi="Times New Roman"/>
          <w:sz w:val="20"/>
          <w:szCs w:val="20"/>
        </w:rPr>
        <w:t>or where the potential is suspected based on epidemiological evidence</w:t>
      </w:r>
      <w:r w:rsidRPr="00435AF7">
        <w:rPr>
          <w:rFonts w:ascii="Times New Roman" w:hAnsi="Times New Roman"/>
          <w:sz w:val="20"/>
          <w:szCs w:val="20"/>
        </w:rPr>
        <w:t xml:space="preserve">. For the current listing, refer to: </w:t>
      </w:r>
      <w:hyperlink r:id="rId21" w:history="1">
        <w:r w:rsidR="002743DE" w:rsidRPr="00BA28EF">
          <w:rPr>
            <w:rStyle w:val="Hyperlink"/>
            <w:rFonts w:ascii="Times New Roman" w:hAnsi="Times New Roman"/>
            <w:sz w:val="20"/>
            <w:szCs w:val="24"/>
          </w:rPr>
          <w:t>https://www.cdc.gov/zika/areasatrisk.html</w:t>
        </w:r>
      </w:hyperlink>
      <w:r w:rsidRPr="00435AF7">
        <w:rPr>
          <w:rFonts w:ascii="Times New Roman" w:hAnsi="Times New Roman"/>
          <w:sz w:val="20"/>
          <w:szCs w:val="20"/>
        </w:rPr>
        <w:t>.</w:t>
      </w:r>
    </w:p>
    <w:p w14:paraId="2F2F5FFD" w14:textId="77777777" w:rsidR="00D55578" w:rsidRPr="00435AF7" w:rsidRDefault="00D55578" w:rsidP="00D55578">
      <w:pPr>
        <w:pStyle w:val="MediumGrid21"/>
        <w:rPr>
          <w:rFonts w:ascii="Times New Roman" w:hAnsi="Times New Roman"/>
          <w:sz w:val="20"/>
          <w:szCs w:val="20"/>
        </w:rPr>
      </w:pPr>
    </w:p>
    <w:p w14:paraId="47824134" w14:textId="77777777" w:rsidR="00D55578" w:rsidRPr="00435AF7" w:rsidRDefault="00D55578" w:rsidP="00D55578">
      <w:pPr>
        <w:pStyle w:val="MediumGrid21"/>
        <w:rPr>
          <w:rFonts w:ascii="Times New Roman" w:hAnsi="Times New Roman"/>
          <w:sz w:val="20"/>
          <w:szCs w:val="20"/>
        </w:rPr>
      </w:pPr>
      <w:r w:rsidRPr="00435AF7">
        <w:rPr>
          <w:rFonts w:ascii="Times New Roman" w:hAnsi="Times New Roman"/>
          <w:sz w:val="20"/>
          <w:szCs w:val="20"/>
        </w:rPr>
        <w:t xml:space="preserve">(See </w:t>
      </w:r>
      <w:r w:rsidR="00FF1D30">
        <w:rPr>
          <w:rFonts w:ascii="Times New Roman" w:hAnsi="Times New Roman"/>
          <w:sz w:val="20"/>
          <w:szCs w:val="20"/>
        </w:rPr>
        <w:t>May 2018</w:t>
      </w:r>
      <w:r w:rsidRPr="00435AF7">
        <w:rPr>
          <w:rFonts w:ascii="Times New Roman" w:hAnsi="Times New Roman"/>
          <w:sz w:val="20"/>
          <w:szCs w:val="20"/>
        </w:rPr>
        <w:t xml:space="preserve"> FDA Guidance: </w:t>
      </w:r>
      <w:hyperlink r:id="rId22" w:history="1">
        <w:r w:rsidRPr="00435AF7">
          <w:rPr>
            <w:rStyle w:val="Hyperlink"/>
            <w:rFonts w:ascii="Times New Roman" w:hAnsi="Times New Roman"/>
            <w:sz w:val="20"/>
            <w:szCs w:val="20"/>
          </w:rPr>
          <w:t>http://www.fda.gov/downloads/BiologicsBloodVaccines/GuidanceComplianceRegulatoryInformation/Guidances/Tissue/UCM488582.pdf</w:t>
        </w:r>
      </w:hyperlink>
      <w:r w:rsidRPr="00435AF7">
        <w:rPr>
          <w:rFonts w:ascii="Times New Roman" w:hAnsi="Times New Roman"/>
          <w:sz w:val="20"/>
          <w:szCs w:val="20"/>
        </w:rPr>
        <w:t>)</w:t>
      </w:r>
    </w:p>
    <w:p w14:paraId="6B0C4EFD" w14:textId="77777777" w:rsidR="00BB393D" w:rsidRPr="00435AF7" w:rsidRDefault="00BB393D" w:rsidP="00D55578">
      <w:pPr>
        <w:pStyle w:val="MediumGrid21"/>
        <w:rPr>
          <w:rFonts w:ascii="Times New Roman" w:hAnsi="Times New Roman"/>
          <w:sz w:val="20"/>
          <w:szCs w:val="20"/>
        </w:rPr>
      </w:pPr>
    </w:p>
    <w:p w14:paraId="523F3DB7" w14:textId="77777777" w:rsidR="00574D39" w:rsidRDefault="00574D39" w:rsidP="00D55578">
      <w:pPr>
        <w:pStyle w:val="MediumGrid21"/>
        <w:rPr>
          <w:rFonts w:ascii="Arial" w:hAnsi="Arial" w:cs="Arial"/>
          <w:sz w:val="20"/>
          <w:szCs w:val="20"/>
        </w:rPr>
      </w:pPr>
    </w:p>
    <w:p w14:paraId="5F2F6E6B" w14:textId="77777777" w:rsidR="00574D39" w:rsidRDefault="0001311E" w:rsidP="00D55578">
      <w:pPr>
        <w:pStyle w:val="MediumGrid21"/>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2174848" behindDoc="0" locked="0" layoutInCell="1" allowOverlap="1" wp14:anchorId="404D27B2" wp14:editId="6AF89D6C">
                <wp:simplePos x="0" y="0"/>
                <wp:positionH relativeFrom="column">
                  <wp:posOffset>1219200</wp:posOffset>
                </wp:positionH>
                <wp:positionV relativeFrom="paragraph">
                  <wp:posOffset>82550</wp:posOffset>
                </wp:positionV>
                <wp:extent cx="1143000" cy="447675"/>
                <wp:effectExtent l="0" t="0" r="0" b="9525"/>
                <wp:wrapNone/>
                <wp:docPr id="1137" name="Flowchart: Alternate Process 1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447675"/>
                        </a:xfrm>
                        <a:prstGeom prst="flowChartAlternateProcess">
                          <a:avLst/>
                        </a:prstGeom>
                        <a:solidFill>
                          <a:srgbClr val="FFFFFF"/>
                        </a:solidFill>
                        <a:ln w="9525">
                          <a:solidFill>
                            <a:srgbClr val="000000"/>
                          </a:solidFill>
                          <a:miter lim="800000"/>
                          <a:headEnd/>
                          <a:tailEnd/>
                        </a:ln>
                      </wps:spPr>
                      <wps:txbx>
                        <w:txbxContent>
                          <w:p w14:paraId="1AC126F8" w14:textId="77777777" w:rsidR="00487706" w:rsidRPr="00435AF7" w:rsidRDefault="00487706" w:rsidP="00574D39">
                            <w:pPr>
                              <w:jc w:val="center"/>
                              <w:rPr>
                                <w:rFonts w:cs="Arial"/>
                              </w:rPr>
                            </w:pPr>
                            <w:r w:rsidRPr="00435AF7">
                              <w:t>Zika Additional Question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4D27B2" id="Flowchart: Alternate Process 1137" o:spid="_x0000_s1576" type="#_x0000_t176" style="position:absolute;margin-left:96pt;margin-top:6.5pt;width:90pt;height:35.25pt;z-index:25217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">
                <v:textbox>
                  <w:txbxContent>
                    <w:p w14:paraId="1AC126F8" w14:textId="77777777" w:rsidR="00487706" w:rsidRPr="00435AF7" w:rsidRDefault="00487706" w:rsidP="00574D39">
                      <w:pPr>
                        <w:jc w:val="center"/>
                        <w:rPr>
                          <w:rFonts w:cs="Arial"/>
                        </w:rPr>
                      </w:pPr>
                      <w:r w:rsidRPr="00435AF7">
                        <w:t>Zika Additional Question #2</w:t>
                      </w:r>
                    </w:p>
                  </w:txbxContent>
                </v:textbox>
              </v:shape>
            </w:pict>
          </mc:Fallback>
        </mc:AlternateContent>
      </w:r>
    </w:p>
    <w:p w14:paraId="39ABF003" w14:textId="77777777" w:rsidR="00574D39" w:rsidRDefault="00574D39" w:rsidP="00D55578">
      <w:pPr>
        <w:pStyle w:val="MediumGrid21"/>
        <w:rPr>
          <w:rFonts w:ascii="Arial" w:hAnsi="Arial" w:cs="Arial"/>
          <w:sz w:val="20"/>
          <w:szCs w:val="20"/>
        </w:rPr>
      </w:pPr>
    </w:p>
    <w:p w14:paraId="14238792" w14:textId="77777777" w:rsidR="00574D39" w:rsidRPr="00574D39" w:rsidRDefault="00574D39" w:rsidP="00574D39"/>
    <w:p w14:paraId="3214B5C5" w14:textId="77777777" w:rsidR="00574D39" w:rsidRPr="00574D39" w:rsidRDefault="008E26F7" w:rsidP="00574D39">
      <w:r>
        <w:rPr>
          <w:rFonts w:ascii="Arial" w:hAnsi="Arial" w:cs="Arial"/>
          <w:noProof/>
        </w:rPr>
        <mc:AlternateContent>
          <mc:Choice Requires="wps">
            <w:drawing>
              <wp:anchor distT="0" distB="0" distL="114299" distR="114299" simplePos="0" relativeHeight="252171776" behindDoc="0" locked="0" layoutInCell="1" allowOverlap="1" wp14:anchorId="5EBC1631" wp14:editId="70AC4D9C">
                <wp:simplePos x="0" y="0"/>
                <wp:positionH relativeFrom="column">
                  <wp:posOffset>1751965</wp:posOffset>
                </wp:positionH>
                <wp:positionV relativeFrom="paragraph">
                  <wp:posOffset>95250</wp:posOffset>
                </wp:positionV>
                <wp:extent cx="6350" cy="412750"/>
                <wp:effectExtent l="76200" t="0" r="50800" b="44450"/>
                <wp:wrapNone/>
                <wp:docPr id="1136" name="Straight Connector 1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4127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FD721" id="Straight Connector 1136" o:spid="_x0000_s1026" style="position:absolute;z-index:252171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95pt,7.5pt" to="138.4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">
                <v:stroke endarrow="block"/>
              </v:line>
            </w:pict>
          </mc:Fallback>
        </mc:AlternateContent>
      </w:r>
    </w:p>
    <w:p w14:paraId="5F8E1637" w14:textId="77777777" w:rsidR="00574D39" w:rsidRPr="00574D39" w:rsidRDefault="00574D39" w:rsidP="00574D39"/>
    <w:p w14:paraId="68F7190A" w14:textId="77777777" w:rsidR="00574D39" w:rsidRPr="00574D39" w:rsidRDefault="00574D39" w:rsidP="00574D39"/>
    <w:p w14:paraId="6A888566" w14:textId="77777777" w:rsidR="00574D39" w:rsidRPr="00574D39" w:rsidRDefault="007031DB" w:rsidP="00574D39">
      <w:r>
        <w:rPr>
          <w:rFonts w:ascii="Arial" w:hAnsi="Arial" w:cs="Arial"/>
          <w:noProof/>
        </w:rPr>
        <mc:AlternateContent>
          <mc:Choice Requires="wps">
            <w:drawing>
              <wp:anchor distT="0" distB="0" distL="114300" distR="114300" simplePos="0" relativeHeight="251101696" behindDoc="0" locked="0" layoutInCell="1" allowOverlap="1" wp14:anchorId="1D2A4486" wp14:editId="79937D0D">
                <wp:simplePos x="0" y="0"/>
                <wp:positionH relativeFrom="column">
                  <wp:posOffset>342900</wp:posOffset>
                </wp:positionH>
                <wp:positionV relativeFrom="paragraph">
                  <wp:posOffset>70485</wp:posOffset>
                </wp:positionV>
                <wp:extent cx="2847975" cy="2181225"/>
                <wp:effectExtent l="19050" t="19050" r="28575" b="47625"/>
                <wp:wrapNone/>
                <wp:docPr id="18" name="AutoShape 19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7975" cy="2181225"/>
                        </a:xfrm>
                        <a:prstGeom prst="flowChartDecisi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F04D1C" w14:textId="77777777" w:rsidR="00487706" w:rsidRDefault="00487706"/>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A4486" id="AutoShape 1920" o:spid="_x0000_s1577" type="#_x0000_t110" style="position:absolute;margin-left:27pt;margin-top:5.55pt;width:224.25pt;height:171.75pt;z-index:25110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">
                <v:textbox inset="0,0,0,0">
                  <w:txbxContent>
                    <w:p w14:paraId="5AF04D1C" w14:textId="77777777" w:rsidR="00487706" w:rsidRDefault="00487706"/>
                  </w:txbxContent>
                </v:textbox>
              </v:shape>
            </w:pict>
          </mc:Fallback>
        </mc:AlternateContent>
      </w:r>
    </w:p>
    <w:p w14:paraId="1272820F" w14:textId="77777777" w:rsidR="00574D39" w:rsidRPr="00574D39" w:rsidRDefault="007031DB" w:rsidP="00574D39">
      <w:r>
        <w:rPr>
          <w:noProof/>
        </w:rPr>
        <mc:AlternateContent>
          <mc:Choice Requires="wps">
            <w:drawing>
              <wp:anchor distT="0" distB="0" distL="114300" distR="114300" simplePos="0" relativeHeight="252213760" behindDoc="0" locked="0" layoutInCell="1" allowOverlap="1" wp14:anchorId="2A315AA7" wp14:editId="426F871E">
                <wp:simplePos x="0" y="0"/>
                <wp:positionH relativeFrom="column">
                  <wp:posOffset>657225</wp:posOffset>
                </wp:positionH>
                <wp:positionV relativeFrom="paragraph">
                  <wp:posOffset>12700</wp:posOffset>
                </wp:positionV>
                <wp:extent cx="2190750" cy="1924050"/>
                <wp:effectExtent l="0" t="0" r="0" b="0"/>
                <wp:wrapNone/>
                <wp:docPr id="17"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02EB5"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For </w:t>
                            </w:r>
                          </w:p>
                          <w:p w14:paraId="423C9E3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living donor </w:t>
                            </w:r>
                          </w:p>
                          <w:p w14:paraId="2A8E49E5"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 In the past 6 </w:t>
                            </w:r>
                          </w:p>
                          <w:p w14:paraId="2FB5AC9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months have you lived in </w:t>
                            </w:r>
                          </w:p>
                          <w:p w14:paraId="67AABA8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or traveled to an area with</w:t>
                            </w:r>
                            <w:r>
                              <w:rPr>
                                <w:rFonts w:ascii="Times New Roman" w:hAnsi="Times New Roman"/>
                                <w:sz w:val="20"/>
                                <w:szCs w:val="20"/>
                              </w:rPr>
                              <w:t xml:space="preserve"> an increased risk for</w:t>
                            </w:r>
                            <w:r w:rsidRPr="00A643E9">
                              <w:rPr>
                                <w:rFonts w:ascii="Times New Roman" w:hAnsi="Times New Roman"/>
                                <w:sz w:val="20"/>
                                <w:szCs w:val="20"/>
                              </w:rPr>
                              <w:t xml:space="preserve"> </w:t>
                            </w:r>
                          </w:p>
                          <w:p w14:paraId="1BC2A430"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Zika</w:t>
                            </w:r>
                            <w:r>
                              <w:rPr>
                                <w:rFonts w:ascii="Times New Roman" w:hAnsi="Times New Roman"/>
                                <w:sz w:val="20"/>
                                <w:szCs w:val="20"/>
                              </w:rPr>
                              <w:t xml:space="preserve"> virus transmission</w:t>
                            </w:r>
                            <w:r w:rsidRPr="00A643E9">
                              <w:rPr>
                                <w:rFonts w:ascii="Times New Roman" w:hAnsi="Times New Roman"/>
                                <w:sz w:val="20"/>
                                <w:szCs w:val="20"/>
                              </w:rPr>
                              <w:t xml:space="preserve">? (Refer </w:t>
                            </w:r>
                          </w:p>
                          <w:p w14:paraId="1521826F"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to current list on CDC </w:t>
                            </w:r>
                          </w:p>
                          <w:p w14:paraId="41958A41" w14:textId="77777777" w:rsidR="00487706" w:rsidRPr="00A643E9" w:rsidRDefault="00487706" w:rsidP="002743DE">
                            <w:pPr>
                              <w:pStyle w:val="MediumGrid21"/>
                              <w:jc w:val="center"/>
                              <w:rPr>
                                <w:rFonts w:ascii="Times New Roman" w:hAnsi="Times New Roman"/>
                                <w:sz w:val="20"/>
                                <w:szCs w:val="20"/>
                              </w:rPr>
                            </w:pPr>
                            <w:r w:rsidRPr="00A643E9">
                              <w:rPr>
                                <w:rFonts w:ascii="Times New Roman" w:hAnsi="Times New Roman"/>
                                <w:sz w:val="20"/>
                                <w:szCs w:val="20"/>
                              </w:rPr>
                              <w:t>webpage</w:t>
                            </w:r>
                            <w:r>
                              <w:rPr>
                                <w:rFonts w:ascii="Times New Roman" w:hAnsi="Times New Roman"/>
                                <w:sz w:val="20"/>
                                <w:szCs w:val="20"/>
                              </w:rPr>
                              <w:t xml:space="preserve">. </w:t>
                            </w:r>
                            <w:hyperlink r:id="rId23" w:history="1">
                              <w:r w:rsidRPr="00BA28EF">
                                <w:rPr>
                                  <w:rStyle w:val="Hyperlink"/>
                                  <w:rFonts w:ascii="Times New Roman" w:hAnsi="Times New Roman"/>
                                  <w:sz w:val="14"/>
                                  <w:szCs w:val="24"/>
                                </w:rPr>
                                <w:t>https://www.cdc.gov/zika/areasatrisk.html</w:t>
                              </w:r>
                            </w:hyperlink>
                            <w:r w:rsidRPr="00435AF7">
                              <w:rPr>
                                <w:rFonts w:ascii="Times New Roman" w:hAnsi="Times New Roman"/>
                                <w:sz w:val="20"/>
                                <w:szCs w:val="20"/>
                              </w:rPr>
                              <w:t>.)</w:t>
                            </w:r>
                          </w:p>
                          <w:p w14:paraId="20E5C6B8" w14:textId="77777777" w:rsidR="00487706" w:rsidRPr="00D55578" w:rsidRDefault="00487706" w:rsidP="00435AF7">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15AA7" id="_x0000_s1578" type="#_x0000_t202" style="position:absolute;margin-left:51.75pt;margin-top:1pt;width:172.5pt;height:151.5pt;z-index:25221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3UqugIAAMY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" filled="f" stroked="f">
                <v:textbox>
                  <w:txbxContent>
                    <w:p w14:paraId="3DF02EB5"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For </w:t>
                      </w:r>
                    </w:p>
                    <w:p w14:paraId="423C9E3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living donor </w:t>
                      </w:r>
                    </w:p>
                    <w:p w14:paraId="2A8E49E5"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 In the past 6 </w:t>
                      </w:r>
                    </w:p>
                    <w:p w14:paraId="2FB5AC9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months have you lived in </w:t>
                      </w:r>
                    </w:p>
                    <w:p w14:paraId="67AABA86"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or traveled to an area with</w:t>
                      </w:r>
                      <w:r>
                        <w:rPr>
                          <w:rFonts w:ascii="Times New Roman" w:hAnsi="Times New Roman"/>
                          <w:sz w:val="20"/>
                          <w:szCs w:val="20"/>
                        </w:rPr>
                        <w:t xml:space="preserve"> an increased risk for</w:t>
                      </w:r>
                      <w:r w:rsidRPr="00A643E9">
                        <w:rPr>
                          <w:rFonts w:ascii="Times New Roman" w:hAnsi="Times New Roman"/>
                          <w:sz w:val="20"/>
                          <w:szCs w:val="20"/>
                        </w:rPr>
                        <w:t xml:space="preserve"> </w:t>
                      </w:r>
                    </w:p>
                    <w:p w14:paraId="1BC2A430"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Zika</w:t>
                      </w:r>
                      <w:r>
                        <w:rPr>
                          <w:rFonts w:ascii="Times New Roman" w:hAnsi="Times New Roman"/>
                          <w:sz w:val="20"/>
                          <w:szCs w:val="20"/>
                        </w:rPr>
                        <w:t xml:space="preserve"> virus transmission</w:t>
                      </w:r>
                      <w:r w:rsidRPr="00A643E9">
                        <w:rPr>
                          <w:rFonts w:ascii="Times New Roman" w:hAnsi="Times New Roman"/>
                          <w:sz w:val="20"/>
                          <w:szCs w:val="20"/>
                        </w:rPr>
                        <w:t xml:space="preserve">? (Refer </w:t>
                      </w:r>
                    </w:p>
                    <w:p w14:paraId="1521826F" w14:textId="77777777" w:rsidR="00487706" w:rsidRDefault="00487706" w:rsidP="00537AB7">
                      <w:pPr>
                        <w:pStyle w:val="MediumGrid21"/>
                        <w:jc w:val="center"/>
                        <w:rPr>
                          <w:rFonts w:ascii="Times New Roman" w:hAnsi="Times New Roman"/>
                          <w:sz w:val="20"/>
                          <w:szCs w:val="20"/>
                        </w:rPr>
                      </w:pPr>
                      <w:r w:rsidRPr="00A643E9">
                        <w:rPr>
                          <w:rFonts w:ascii="Times New Roman" w:hAnsi="Times New Roman"/>
                          <w:sz w:val="20"/>
                          <w:szCs w:val="20"/>
                        </w:rPr>
                        <w:t xml:space="preserve">to current list on CDC </w:t>
                      </w:r>
                    </w:p>
                    <w:p w14:paraId="41958A41" w14:textId="77777777" w:rsidR="00487706" w:rsidRPr="00A643E9" w:rsidRDefault="00487706" w:rsidP="002743DE">
                      <w:pPr>
                        <w:pStyle w:val="MediumGrid21"/>
                        <w:jc w:val="center"/>
                        <w:rPr>
                          <w:rFonts w:ascii="Times New Roman" w:hAnsi="Times New Roman"/>
                          <w:sz w:val="20"/>
                          <w:szCs w:val="20"/>
                        </w:rPr>
                      </w:pPr>
                      <w:r w:rsidRPr="00A643E9">
                        <w:rPr>
                          <w:rFonts w:ascii="Times New Roman" w:hAnsi="Times New Roman"/>
                          <w:sz w:val="20"/>
                          <w:szCs w:val="20"/>
                        </w:rPr>
                        <w:t>webpage</w:t>
                      </w:r>
                      <w:r>
                        <w:rPr>
                          <w:rFonts w:ascii="Times New Roman" w:hAnsi="Times New Roman"/>
                          <w:sz w:val="20"/>
                          <w:szCs w:val="20"/>
                        </w:rPr>
                        <w:t xml:space="preserve">. </w:t>
                      </w:r>
                      <w:hyperlink r:id="rId24" w:history="1">
                        <w:r w:rsidRPr="00BA28EF">
                          <w:rPr>
                            <w:rStyle w:val="Hyperlink"/>
                            <w:rFonts w:ascii="Times New Roman" w:hAnsi="Times New Roman"/>
                            <w:sz w:val="14"/>
                            <w:szCs w:val="24"/>
                          </w:rPr>
                          <w:t>https://www.cdc.gov/zika/areasatrisk.html</w:t>
                        </w:r>
                      </w:hyperlink>
                      <w:r w:rsidRPr="00435AF7">
                        <w:rPr>
                          <w:rFonts w:ascii="Times New Roman" w:hAnsi="Times New Roman"/>
                          <w:sz w:val="20"/>
                          <w:szCs w:val="20"/>
                        </w:rPr>
                        <w:t>.)</w:t>
                      </w:r>
                    </w:p>
                    <w:p w14:paraId="20E5C6B8" w14:textId="77777777" w:rsidR="00487706" w:rsidRPr="00D55578" w:rsidRDefault="00487706" w:rsidP="00435AF7">
                      <w:pPr>
                        <w:jc w:val="center"/>
                        <w:rPr>
                          <w:rFonts w:cs="Arial"/>
                        </w:rPr>
                      </w:pPr>
                    </w:p>
                  </w:txbxContent>
                </v:textbox>
              </v:shape>
            </w:pict>
          </mc:Fallback>
        </mc:AlternateContent>
      </w:r>
    </w:p>
    <w:p w14:paraId="4DF4316C" w14:textId="77777777" w:rsidR="00574D39" w:rsidRDefault="00574D39" w:rsidP="00D55578">
      <w:pPr>
        <w:pStyle w:val="MediumGrid21"/>
      </w:pPr>
    </w:p>
    <w:p w14:paraId="2C18CA03" w14:textId="77777777" w:rsidR="00574D39" w:rsidRDefault="00574D39" w:rsidP="00574D39">
      <w:pPr>
        <w:pStyle w:val="MediumGrid21"/>
        <w:tabs>
          <w:tab w:val="left" w:pos="4830"/>
        </w:tabs>
      </w:pPr>
      <w:r>
        <w:tab/>
      </w:r>
    </w:p>
    <w:p w14:paraId="4E0A9D65" w14:textId="77777777" w:rsidR="003070B6" w:rsidRPr="00435AF7" w:rsidRDefault="007031DB" w:rsidP="003070B6">
      <w:pPr>
        <w:pStyle w:val="MediumGrid21"/>
        <w:rPr>
          <w:rFonts w:ascii="Times New Roman" w:hAnsi="Times New Roman"/>
          <w:sz w:val="20"/>
          <w:szCs w:val="20"/>
        </w:rPr>
      </w:pPr>
      <w:r>
        <w:rPr>
          <w:noProof/>
        </w:rPr>
        <mc:AlternateContent>
          <mc:Choice Requires="wps">
            <w:drawing>
              <wp:anchor distT="0" distB="0" distL="114300" distR="114300" simplePos="0" relativeHeight="252176896" behindDoc="0" locked="0" layoutInCell="1" allowOverlap="1" wp14:anchorId="4B9F6A8E" wp14:editId="3DC7AF90">
                <wp:simplePos x="0" y="0"/>
                <wp:positionH relativeFrom="column">
                  <wp:posOffset>3228975</wp:posOffset>
                </wp:positionH>
                <wp:positionV relativeFrom="paragraph">
                  <wp:posOffset>201930</wp:posOffset>
                </wp:positionV>
                <wp:extent cx="401320" cy="2667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59039A" w14:textId="77777777" w:rsidR="00487706" w:rsidRDefault="00487706">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9F6A8E" id="_x0000_s1579" type="#_x0000_t202" style="position:absolute;margin-left:254.25pt;margin-top:15.9pt;width:31.6pt;height:21pt;z-index:25217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" stroked="f">
                <v:textbox>
                  <w:txbxContent>
                    <w:p w14:paraId="2459039A" w14:textId="77777777" w:rsidR="00487706" w:rsidRDefault="00487706">
                      <w:r>
                        <w:t>No</w:t>
                      </w:r>
                    </w:p>
                  </w:txbxContent>
                </v:textbox>
              </v:shape>
            </w:pict>
          </mc:Fallback>
        </mc:AlternateContent>
      </w:r>
      <w:r>
        <w:rPr>
          <w:rFonts w:ascii="Arial" w:hAnsi="Arial" w:cs="Arial"/>
          <w:noProof/>
          <w:sz w:val="20"/>
          <w:szCs w:val="20"/>
        </w:rPr>
        <mc:AlternateContent>
          <mc:Choice Requires="wps">
            <w:drawing>
              <wp:anchor distT="0" distB="0" distL="114299" distR="114299" simplePos="0" relativeHeight="252173824" behindDoc="0" locked="0" layoutInCell="1" allowOverlap="1" wp14:anchorId="30A70952" wp14:editId="131D58BF">
                <wp:simplePos x="0" y="0"/>
                <wp:positionH relativeFrom="column">
                  <wp:posOffset>4314190</wp:posOffset>
                </wp:positionH>
                <wp:positionV relativeFrom="paragraph">
                  <wp:posOffset>434340</wp:posOffset>
                </wp:positionV>
                <wp:extent cx="0" cy="2390775"/>
                <wp:effectExtent l="76200" t="0" r="38100" b="2857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907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33C18" id="Straight Connector 30" o:spid="_x0000_s1026" style="position:absolute;z-index:252173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39.7pt,34.2pt" to="339.7pt,2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">
                <v:stroke endarrow="block"/>
              </v:line>
            </w:pict>
          </mc:Fallback>
        </mc:AlternateContent>
      </w:r>
      <w:r>
        <w:rPr>
          <w:rFonts w:ascii="Arial" w:hAnsi="Arial" w:cs="Arial"/>
          <w:noProof/>
          <w:sz w:val="20"/>
          <w:szCs w:val="20"/>
        </w:rPr>
        <mc:AlternateContent>
          <mc:Choice Requires="wps">
            <w:drawing>
              <wp:anchor distT="0" distB="0" distL="114300" distR="114300" simplePos="0" relativeHeight="252177920" behindDoc="0" locked="0" layoutInCell="1" allowOverlap="1" wp14:anchorId="67E25593" wp14:editId="70F9DF76">
                <wp:simplePos x="0" y="0"/>
                <wp:positionH relativeFrom="column">
                  <wp:posOffset>3733800</wp:posOffset>
                </wp:positionH>
                <wp:positionV relativeFrom="paragraph">
                  <wp:posOffset>284480</wp:posOffset>
                </wp:positionV>
                <wp:extent cx="1257300" cy="422910"/>
                <wp:effectExtent l="0" t="0" r="19050" b="15240"/>
                <wp:wrapNone/>
                <wp:docPr id="1132"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22910"/>
                        </a:xfrm>
                        <a:prstGeom prst="flowChartTerminator">
                          <a:avLst/>
                        </a:prstGeom>
                        <a:solidFill>
                          <a:srgbClr val="FFFFFF"/>
                        </a:solidFill>
                        <a:ln w="9525">
                          <a:solidFill>
                            <a:srgbClr val="000000"/>
                          </a:solidFill>
                          <a:miter lim="800000"/>
                          <a:headEnd/>
                          <a:tailEnd/>
                        </a:ln>
                      </wps:spPr>
                      <wps:txbx>
                        <w:txbxContent>
                          <w:p w14:paraId="47334AB7" w14:textId="77777777" w:rsidR="00487706" w:rsidRDefault="00487706" w:rsidP="00574D39">
                            <w:pPr>
                              <w:jc w:val="center"/>
                              <w:rPr>
                                <w:rFonts w:cs="Arial"/>
                              </w:rP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E25593" id="_x0000_s1580" type="#_x0000_t116" style="position:absolute;margin-left:294pt;margin-top:22.4pt;width:99pt;height:33.3pt;z-index:25217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">
                <v:textbox>
                  <w:txbxContent>
                    <w:p w14:paraId="47334AB7" w14:textId="77777777" w:rsidR="00487706" w:rsidRDefault="00487706" w:rsidP="00574D39">
                      <w:pPr>
                        <w:jc w:val="center"/>
                        <w:rPr>
                          <w:rFonts w:cs="Arial"/>
                        </w:rPr>
                      </w:pPr>
                      <w:r>
                        <w:rPr>
                          <w:rFonts w:cs="Arial"/>
                        </w:rPr>
                        <w:t>Accept donor</w:t>
                      </w:r>
                    </w:p>
                  </w:txbxContent>
                </v:textbox>
              </v:shape>
            </w:pict>
          </mc:Fallback>
        </mc:AlternateContent>
      </w:r>
      <w:r>
        <w:rPr>
          <w:rFonts w:ascii="Arial" w:hAnsi="Arial" w:cs="Arial"/>
          <w:noProof/>
          <w:sz w:val="20"/>
          <w:szCs w:val="20"/>
        </w:rPr>
        <mc:AlternateContent>
          <mc:Choice Requires="wps">
            <w:drawing>
              <wp:anchor distT="4294967295" distB="4294967295" distL="114300" distR="114300" simplePos="0" relativeHeight="252217856" behindDoc="0" locked="0" layoutInCell="1" allowOverlap="1" wp14:anchorId="3CFEA3C2" wp14:editId="0FDD26EA">
                <wp:simplePos x="0" y="0"/>
                <wp:positionH relativeFrom="margin">
                  <wp:posOffset>3190875</wp:posOffset>
                </wp:positionH>
                <wp:positionV relativeFrom="paragraph">
                  <wp:posOffset>506730</wp:posOffset>
                </wp:positionV>
                <wp:extent cx="533400" cy="9525"/>
                <wp:effectExtent l="0" t="57150" r="38100" b="85725"/>
                <wp:wrapNone/>
                <wp:docPr id="1133" name="Straight Connector 1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3400" cy="95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312DB" id="Straight Connector 1133" o:spid="_x0000_s1026" style="position:absolute;z-index:25221785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51.25pt,39.9pt" to="293.2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">
                <v:stroke endarrow="block"/>
                <w10:wrap anchorx="margin"/>
              </v:line>
            </w:pict>
          </mc:Fallback>
        </mc:AlternateContent>
      </w:r>
      <w:r>
        <w:rPr>
          <w:rFonts w:ascii="Arial" w:hAnsi="Arial" w:cs="Arial"/>
          <w:noProof/>
          <w:sz w:val="20"/>
          <w:szCs w:val="20"/>
        </w:rPr>
        <mc:AlternateContent>
          <mc:Choice Requires="wps">
            <w:drawing>
              <wp:anchor distT="4294967295" distB="4294967295" distL="114300" distR="114300" simplePos="0" relativeHeight="252179968" behindDoc="0" locked="0" layoutInCell="1" allowOverlap="1" wp14:anchorId="322AA5E4" wp14:editId="292AEF3A">
                <wp:simplePos x="0" y="0"/>
                <wp:positionH relativeFrom="column">
                  <wp:posOffset>2590799</wp:posOffset>
                </wp:positionH>
                <wp:positionV relativeFrom="paragraph">
                  <wp:posOffset>2932430</wp:posOffset>
                </wp:positionV>
                <wp:extent cx="1095375" cy="19050"/>
                <wp:effectExtent l="0" t="57150" r="9525" b="95250"/>
                <wp:wrapNone/>
                <wp:docPr id="1120" name="Straight Connector 1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5375" cy="190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9FB1FB" id="Straight Connector 1120" o:spid="_x0000_s1026" style="position:absolute;z-index:2521799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4pt,230.9pt" to="290.25pt,2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">
                <v:stroke endarrow="block"/>
              </v:line>
            </w:pict>
          </mc:Fallback>
        </mc:AlternateContent>
      </w:r>
      <w:r>
        <w:rPr>
          <w:rFonts w:ascii="Arial" w:hAnsi="Arial" w:cs="Arial"/>
          <w:noProof/>
          <w:sz w:val="20"/>
          <w:szCs w:val="20"/>
        </w:rPr>
        <mc:AlternateContent>
          <mc:Choice Requires="wps">
            <w:drawing>
              <wp:anchor distT="0" distB="0" distL="114300" distR="114300" simplePos="0" relativeHeight="252175872" behindDoc="0" locked="0" layoutInCell="1" allowOverlap="1" wp14:anchorId="6F283DEA" wp14:editId="75DC1C89">
                <wp:simplePos x="0" y="0"/>
                <wp:positionH relativeFrom="column">
                  <wp:posOffset>3684270</wp:posOffset>
                </wp:positionH>
                <wp:positionV relativeFrom="paragraph">
                  <wp:posOffset>2693670</wp:posOffset>
                </wp:positionV>
                <wp:extent cx="1333500" cy="504825"/>
                <wp:effectExtent l="0" t="19050" r="19050" b="28575"/>
                <wp:wrapNone/>
                <wp:docPr id="31" name="Right Arrow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6B8D3FE9" w14:textId="77777777" w:rsidR="00487706" w:rsidRPr="00365E8C" w:rsidRDefault="00487706" w:rsidP="00574D39">
                            <w:pPr>
                              <w:jc w:val="center"/>
                            </w:pPr>
                            <w:r w:rsidRPr="00D91FF0">
                              <w:rPr>
                                <w:rFonts w:cs="Arial"/>
                              </w:rPr>
                              <w:t xml:space="preserve">Next </w:t>
                            </w:r>
                            <w:r w:rsidRPr="00365E8C">
                              <w:rPr>
                                <w:rFonts w:cs="Arial"/>
                              </w:rPr>
                              <w:t>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83DEA" id="Right Arrow 31" o:spid="_x0000_s1581" type="#_x0000_t13" style="position:absolute;margin-left:290.1pt;margin-top:212.1pt;width:105pt;height:39.75pt;z-index:25217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" adj="16694">
                <v:textbox>
                  <w:txbxContent>
                    <w:p w14:paraId="6B8D3FE9" w14:textId="77777777" w:rsidR="00487706" w:rsidRPr="00365E8C" w:rsidRDefault="00487706" w:rsidP="00574D39">
                      <w:pPr>
                        <w:jc w:val="center"/>
                      </w:pPr>
                      <w:r w:rsidRPr="00D91FF0">
                        <w:rPr>
                          <w:rFonts w:cs="Arial"/>
                        </w:rPr>
                        <w:t xml:space="preserve">Next </w:t>
                      </w:r>
                      <w:r w:rsidRPr="00365E8C">
                        <w:rPr>
                          <w:rFonts w:cs="Arial"/>
                        </w:rPr>
                        <w:t>question</w:t>
                      </w:r>
                    </w:p>
                  </w:txbxContent>
                </v:textbox>
              </v:shape>
            </w:pict>
          </mc:Fallback>
        </mc:AlternateContent>
      </w:r>
      <w:r>
        <w:rPr>
          <w:noProof/>
        </w:rPr>
        <mc:AlternateContent>
          <mc:Choice Requires="wps">
            <w:drawing>
              <wp:anchor distT="0" distB="0" distL="114300" distR="114300" simplePos="0" relativeHeight="252180992" behindDoc="0" locked="0" layoutInCell="1" allowOverlap="1" wp14:anchorId="183FAE94" wp14:editId="5E193284">
                <wp:simplePos x="0" y="0"/>
                <wp:positionH relativeFrom="column">
                  <wp:posOffset>1841500</wp:posOffset>
                </wp:positionH>
                <wp:positionV relativeFrom="paragraph">
                  <wp:posOffset>1878330</wp:posOffset>
                </wp:positionV>
                <wp:extent cx="466725" cy="180975"/>
                <wp:effectExtent l="3175" t="0" r="0" b="0"/>
                <wp:wrapNone/>
                <wp:docPr id="13" name="Text Box 1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180975"/>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08D28AB" w14:textId="77777777" w:rsidR="00487706" w:rsidRDefault="00487706">
                            <w:r>
                              <w:t>Y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FAE94" id="Text Box 1922" o:spid="_x0000_s1582" type="#_x0000_t202" style="position:absolute;margin-left:145pt;margin-top:147.9pt;width:36.75pt;height:14.25pt;z-index:25218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" stroked="f">
                <v:textbox inset="0,0,0,0">
                  <w:txbxContent>
                    <w:p w14:paraId="508D28AB" w14:textId="77777777" w:rsidR="00487706" w:rsidRDefault="00487706">
                      <w:r>
                        <w:t>Yes</w:t>
                      </w:r>
                    </w:p>
                  </w:txbxContent>
                </v:textbox>
              </v:shape>
            </w:pict>
          </mc:Fallback>
        </mc:AlternateContent>
      </w:r>
      <w:r>
        <w:rPr>
          <w:rFonts w:ascii="Arial" w:hAnsi="Arial" w:cs="Arial"/>
          <w:noProof/>
          <w:sz w:val="20"/>
          <w:szCs w:val="20"/>
        </w:rPr>
        <mc:AlternateContent>
          <mc:Choice Requires="wps">
            <w:drawing>
              <wp:anchor distT="0" distB="0" distL="114299" distR="114299" simplePos="0" relativeHeight="252178944" behindDoc="0" locked="0" layoutInCell="1" allowOverlap="1" wp14:anchorId="07B3C820" wp14:editId="171122C2">
                <wp:simplePos x="0" y="0"/>
                <wp:positionH relativeFrom="column">
                  <wp:posOffset>1739900</wp:posOffset>
                </wp:positionH>
                <wp:positionV relativeFrom="paragraph">
                  <wp:posOffset>1636395</wp:posOffset>
                </wp:positionV>
                <wp:extent cx="19050" cy="761365"/>
                <wp:effectExtent l="38100" t="0" r="57150" b="57785"/>
                <wp:wrapNone/>
                <wp:docPr id="1131" name="Straight Connector 1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76136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2F5A01" id="Straight Connector 1131" o:spid="_x0000_s1026" style="position:absolute;z-index:252178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7pt,128.85pt" to="138.5pt,18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">
                <v:stroke endarrow="block"/>
              </v:line>
            </w:pict>
          </mc:Fallback>
        </mc:AlternateContent>
      </w:r>
      <w:r w:rsidR="00885782">
        <w:rPr>
          <w:noProof/>
        </w:rPr>
        <mc:AlternateContent>
          <mc:Choice Requires="wps">
            <w:drawing>
              <wp:anchor distT="0" distB="0" distL="114300" distR="114300" simplePos="0" relativeHeight="252210688" behindDoc="0" locked="0" layoutInCell="1" allowOverlap="1" wp14:anchorId="076F299F" wp14:editId="4E9C74A1">
                <wp:simplePos x="0" y="0"/>
                <wp:positionH relativeFrom="column">
                  <wp:posOffset>361950</wp:posOffset>
                </wp:positionH>
                <wp:positionV relativeFrom="paragraph">
                  <wp:posOffset>2421254</wp:posOffset>
                </wp:positionV>
                <wp:extent cx="2623185" cy="1190625"/>
                <wp:effectExtent l="0" t="0" r="24765" b="28575"/>
                <wp:wrapNone/>
                <wp:docPr id="14" name="AutoShape 19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3185" cy="1190625"/>
                        </a:xfrm>
                        <a:prstGeom prst="flowChartTerminator">
                          <a:avLst/>
                        </a:prstGeom>
                        <a:solidFill>
                          <a:srgbClr val="FFFFFF"/>
                        </a:solidFill>
                        <a:ln w="9525">
                          <a:solidFill>
                            <a:srgbClr val="000000"/>
                          </a:solidFill>
                          <a:miter lim="800000"/>
                          <a:headEnd/>
                          <a:tailEnd/>
                        </a:ln>
                      </wps:spPr>
                      <wps:txbx>
                        <w:txbxContent>
                          <w:p w14:paraId="7B8C6B64"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5500C67A" w14:textId="77777777" w:rsidR="00487706" w:rsidRDefault="00487706" w:rsidP="00347EA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6F299F" id="AutoShape 1972" o:spid="_x0000_s1583" type="#_x0000_t116" style="position:absolute;margin-left:28.5pt;margin-top:190.65pt;width:206.55pt;height:93.75pt;z-index:25221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">
                <v:textbox>
                  <w:txbxContent>
                    <w:p w14:paraId="7B8C6B64"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5500C67A" w14:textId="77777777" w:rsidR="00487706" w:rsidRDefault="00487706" w:rsidP="00347EAB">
                      <w:pPr>
                        <w:jc w:val="center"/>
                      </w:pPr>
                    </w:p>
                  </w:txbxContent>
                </v:textbox>
              </v:shape>
            </w:pict>
          </mc:Fallback>
        </mc:AlternateContent>
      </w:r>
      <w:r w:rsidR="00BB393D" w:rsidRPr="00574D39">
        <w:br w:type="page"/>
      </w:r>
      <w:r w:rsidR="001042B8" w:rsidRPr="00435AF7">
        <w:rPr>
          <w:rFonts w:ascii="Times New Roman" w:hAnsi="Times New Roman"/>
          <w:b/>
          <w:sz w:val="20"/>
          <w:szCs w:val="20"/>
        </w:rPr>
        <w:lastRenderedPageBreak/>
        <w:t>Zika Additional Question</w:t>
      </w:r>
      <w:r w:rsidR="001042B8">
        <w:rPr>
          <w:rFonts w:ascii="Times New Roman" w:hAnsi="Times New Roman"/>
          <w:b/>
          <w:sz w:val="20"/>
          <w:szCs w:val="20"/>
        </w:rPr>
        <w:t>:</w:t>
      </w:r>
      <w:r w:rsidR="001042B8" w:rsidRPr="00435AF7">
        <w:rPr>
          <w:rFonts w:ascii="Times New Roman" w:hAnsi="Times New Roman"/>
          <w:b/>
          <w:sz w:val="20"/>
          <w:szCs w:val="20"/>
        </w:rPr>
        <w:t xml:space="preserve"> </w:t>
      </w:r>
      <w:r w:rsidR="001042B8" w:rsidRPr="00435AF7">
        <w:rPr>
          <w:rFonts w:ascii="Times New Roman" w:hAnsi="Times New Roman"/>
          <w:sz w:val="20"/>
          <w:szCs w:val="20"/>
        </w:rPr>
        <w:t>3</w:t>
      </w:r>
      <w:r w:rsidR="003070B6" w:rsidRPr="00435AF7">
        <w:rPr>
          <w:rFonts w:ascii="Times New Roman" w:hAnsi="Times New Roman"/>
          <w:sz w:val="20"/>
          <w:szCs w:val="20"/>
        </w:rPr>
        <w:t xml:space="preserve">. For living donor </w:t>
      </w:r>
      <w:r w:rsidR="00DF69DE" w:rsidRPr="00435AF7">
        <w:rPr>
          <w:rFonts w:ascii="Times New Roman" w:hAnsi="Times New Roman"/>
          <w:sz w:val="20"/>
          <w:szCs w:val="20"/>
        </w:rPr>
        <w:t>–</w:t>
      </w:r>
      <w:r w:rsidR="003070B6" w:rsidRPr="00435AF7">
        <w:rPr>
          <w:rFonts w:ascii="Times New Roman" w:hAnsi="Times New Roman"/>
          <w:sz w:val="20"/>
          <w:szCs w:val="20"/>
        </w:rPr>
        <w:t xml:space="preserve"> In the past 6 months have you had sexual contact with a </w:t>
      </w:r>
      <w:r w:rsidR="0044362E">
        <w:rPr>
          <w:rFonts w:ascii="Times New Roman" w:hAnsi="Times New Roman"/>
          <w:sz w:val="20"/>
          <w:szCs w:val="20"/>
        </w:rPr>
        <w:t>person</w:t>
      </w:r>
      <w:r w:rsidR="00537AB7">
        <w:rPr>
          <w:rFonts w:ascii="Times New Roman" w:hAnsi="Times New Roman"/>
          <w:sz w:val="20"/>
          <w:szCs w:val="20"/>
        </w:rPr>
        <w:t>,</w:t>
      </w:r>
      <w:r w:rsidR="003070B6" w:rsidRPr="00435AF7">
        <w:rPr>
          <w:rFonts w:ascii="Times New Roman" w:hAnsi="Times New Roman"/>
          <w:sz w:val="20"/>
          <w:szCs w:val="20"/>
        </w:rPr>
        <w:t xml:space="preserve"> who in the 6 months </w:t>
      </w:r>
      <w:r w:rsidR="00D83D64">
        <w:rPr>
          <w:rFonts w:ascii="Times New Roman" w:hAnsi="Times New Roman"/>
          <w:sz w:val="20"/>
          <w:szCs w:val="20"/>
        </w:rPr>
        <w:t>prior to sexual contact</w:t>
      </w:r>
      <w:r w:rsidR="00537AB7">
        <w:rPr>
          <w:rFonts w:ascii="Times New Roman" w:hAnsi="Times New Roman"/>
          <w:sz w:val="20"/>
          <w:szCs w:val="20"/>
        </w:rPr>
        <w:t>,</w:t>
      </w:r>
      <w:r w:rsidR="00D83D64">
        <w:rPr>
          <w:rFonts w:ascii="Times New Roman" w:hAnsi="Times New Roman"/>
          <w:sz w:val="20"/>
          <w:szCs w:val="20"/>
        </w:rPr>
        <w:t xml:space="preserve"> </w:t>
      </w:r>
      <w:r w:rsidR="003070B6" w:rsidRPr="00435AF7">
        <w:rPr>
          <w:rFonts w:ascii="Times New Roman" w:hAnsi="Times New Roman"/>
          <w:sz w:val="20"/>
          <w:szCs w:val="20"/>
        </w:rPr>
        <w:t xml:space="preserve">has had a Zika virus infection or lived in or traveled to an area with </w:t>
      </w:r>
      <w:r w:rsidR="007E75A5">
        <w:rPr>
          <w:rFonts w:ascii="Times New Roman" w:hAnsi="Times New Roman"/>
          <w:sz w:val="20"/>
          <w:szCs w:val="20"/>
        </w:rPr>
        <w:t xml:space="preserve">an </w:t>
      </w:r>
      <w:r w:rsidR="00FF1D30">
        <w:rPr>
          <w:rFonts w:ascii="Times New Roman" w:hAnsi="Times New Roman"/>
          <w:sz w:val="20"/>
          <w:szCs w:val="20"/>
        </w:rPr>
        <w:t>increased risk for</w:t>
      </w:r>
      <w:r w:rsidR="00FF1D30" w:rsidRPr="00435AF7">
        <w:rPr>
          <w:rFonts w:ascii="Times New Roman" w:hAnsi="Times New Roman"/>
          <w:sz w:val="20"/>
          <w:szCs w:val="20"/>
        </w:rPr>
        <w:t xml:space="preserve"> </w:t>
      </w:r>
      <w:r w:rsidR="003070B6" w:rsidRPr="00435AF7">
        <w:rPr>
          <w:rFonts w:ascii="Times New Roman" w:hAnsi="Times New Roman"/>
          <w:sz w:val="20"/>
          <w:szCs w:val="20"/>
        </w:rPr>
        <w:t>Zika virus transmission?</w:t>
      </w:r>
    </w:p>
    <w:p w14:paraId="08451066" w14:textId="77777777" w:rsidR="001042B8" w:rsidRPr="00435AF7" w:rsidRDefault="001042B8" w:rsidP="003070B6">
      <w:pPr>
        <w:pStyle w:val="MediumGrid21"/>
        <w:rPr>
          <w:rFonts w:ascii="Times New Roman" w:eastAsia="Times New Roman" w:hAnsi="Times New Roman"/>
          <w:b/>
          <w:sz w:val="20"/>
          <w:szCs w:val="20"/>
        </w:rPr>
      </w:pPr>
    </w:p>
    <w:p w14:paraId="5C92D153" w14:textId="77777777" w:rsidR="003070B6" w:rsidRPr="00435AF7" w:rsidRDefault="003070B6" w:rsidP="003070B6">
      <w:pPr>
        <w:pStyle w:val="MediumGrid21"/>
        <w:rPr>
          <w:rFonts w:ascii="Times New Roman" w:hAnsi="Times New Roman"/>
          <w:sz w:val="20"/>
          <w:szCs w:val="20"/>
        </w:rPr>
      </w:pPr>
      <w:r w:rsidRPr="00435AF7">
        <w:rPr>
          <w:rFonts w:ascii="Times New Roman" w:eastAsia="Times New Roman" w:hAnsi="Times New Roman"/>
          <w:b/>
          <w:sz w:val="20"/>
          <w:szCs w:val="20"/>
        </w:rPr>
        <w:t>Donor Eligibility:</w:t>
      </w:r>
      <w:r w:rsidRPr="00435AF7">
        <w:rPr>
          <w:rFonts w:ascii="Times New Roman" w:eastAsia="Times New Roman" w:hAnsi="Times New Roman"/>
          <w:sz w:val="20"/>
          <w:szCs w:val="20"/>
        </w:rPr>
        <w:t xml:space="preserve">  </w:t>
      </w:r>
      <w:r w:rsidRPr="00435AF7">
        <w:rPr>
          <w:rFonts w:ascii="Times New Roman" w:hAnsi="Times New Roman"/>
          <w:sz w:val="20"/>
          <w:szCs w:val="20"/>
        </w:rPr>
        <w:t xml:space="preserve">The Zika virus can be transmitted from person to person by sexual contact, and the Zika virus may remain in semen for several weeks. </w:t>
      </w:r>
      <w:r w:rsidR="0044362E" w:rsidRPr="00C2635E">
        <w:rPr>
          <w:rFonts w:ascii="Times New Roman" w:hAnsi="Times New Roman"/>
          <w:sz w:val="20"/>
          <w:szCs w:val="20"/>
        </w:rPr>
        <w:t>A case of female-to-male sexual transmission of ZIKV has also been reported, and ZIKV has been detected in genital and endocervical swabs from infected females</w:t>
      </w:r>
      <w:r w:rsidR="0044362E">
        <w:rPr>
          <w:rFonts w:ascii="Times New Roman" w:hAnsi="Times New Roman"/>
          <w:sz w:val="20"/>
          <w:szCs w:val="20"/>
        </w:rPr>
        <w:t>.</w:t>
      </w:r>
      <w:r w:rsidR="0044362E" w:rsidRPr="00C2635E">
        <w:rPr>
          <w:rFonts w:ascii="Times New Roman" w:hAnsi="Times New Roman"/>
          <w:sz w:val="20"/>
          <w:szCs w:val="20"/>
        </w:rPr>
        <w:t xml:space="preserve"> </w:t>
      </w:r>
      <w:r w:rsidRPr="00435AF7">
        <w:rPr>
          <w:rFonts w:ascii="Times New Roman" w:hAnsi="Times New Roman"/>
          <w:sz w:val="20"/>
          <w:szCs w:val="20"/>
        </w:rPr>
        <w:t xml:space="preserve">Donors who provide a history of having had sexual contact with a </w:t>
      </w:r>
      <w:r w:rsidR="00FF1D30">
        <w:rPr>
          <w:rFonts w:ascii="Times New Roman" w:hAnsi="Times New Roman"/>
          <w:sz w:val="20"/>
          <w:szCs w:val="20"/>
        </w:rPr>
        <w:t>person</w:t>
      </w:r>
      <w:r w:rsidR="00FF1D30" w:rsidRPr="00435AF7">
        <w:rPr>
          <w:rFonts w:ascii="Times New Roman" w:hAnsi="Times New Roman"/>
          <w:sz w:val="20"/>
          <w:szCs w:val="20"/>
        </w:rPr>
        <w:t xml:space="preserve"> </w:t>
      </w:r>
      <w:r w:rsidRPr="00435AF7">
        <w:rPr>
          <w:rFonts w:ascii="Times New Roman" w:hAnsi="Times New Roman"/>
          <w:sz w:val="20"/>
          <w:szCs w:val="20"/>
        </w:rPr>
        <w:t xml:space="preserve">who, in the 6 months prior to the sexual contact, has had Zika virus infection </w:t>
      </w:r>
      <w:r w:rsidRPr="00435AF7">
        <w:rPr>
          <w:rFonts w:ascii="Times New Roman" w:hAnsi="Times New Roman"/>
          <w:sz w:val="20"/>
          <w:szCs w:val="20"/>
          <w:u w:val="single"/>
        </w:rPr>
        <w:t>OR</w:t>
      </w:r>
      <w:r w:rsidRPr="00435AF7">
        <w:rPr>
          <w:rFonts w:ascii="Times New Roman" w:hAnsi="Times New Roman"/>
          <w:sz w:val="20"/>
          <w:szCs w:val="20"/>
        </w:rPr>
        <w:t xml:space="preserve"> lived in or traveled to an area with </w:t>
      </w:r>
      <w:r w:rsidR="007E75A5">
        <w:rPr>
          <w:rFonts w:ascii="Times New Roman" w:hAnsi="Times New Roman"/>
          <w:sz w:val="20"/>
          <w:szCs w:val="20"/>
        </w:rPr>
        <w:t xml:space="preserve">an </w:t>
      </w:r>
      <w:r w:rsidR="00FF1D30">
        <w:rPr>
          <w:rFonts w:ascii="Times New Roman" w:hAnsi="Times New Roman"/>
          <w:sz w:val="20"/>
          <w:szCs w:val="20"/>
        </w:rPr>
        <w:t>increased risk for</w:t>
      </w:r>
      <w:r w:rsidR="00FF1D30" w:rsidRPr="00435AF7">
        <w:rPr>
          <w:rFonts w:ascii="Times New Roman" w:hAnsi="Times New Roman"/>
          <w:sz w:val="20"/>
          <w:szCs w:val="20"/>
        </w:rPr>
        <w:t xml:space="preserve"> </w:t>
      </w:r>
      <w:r w:rsidRPr="00435AF7">
        <w:rPr>
          <w:rFonts w:ascii="Times New Roman" w:hAnsi="Times New Roman"/>
          <w:sz w:val="20"/>
          <w:szCs w:val="20"/>
        </w:rPr>
        <w:t xml:space="preserve">Zika virus transmission </w:t>
      </w:r>
      <w:r w:rsidR="00347EAB" w:rsidRPr="00435AF7">
        <w:rPr>
          <w:rFonts w:ascii="Times New Roman" w:hAnsi="Times New Roman"/>
          <w:sz w:val="20"/>
          <w:szCs w:val="20"/>
        </w:rPr>
        <w:t xml:space="preserve">are </w:t>
      </w:r>
      <w:r w:rsidRPr="00435AF7">
        <w:rPr>
          <w:rFonts w:ascii="Times New Roman" w:hAnsi="Times New Roman"/>
          <w:sz w:val="20"/>
          <w:szCs w:val="20"/>
        </w:rPr>
        <w:t xml:space="preserve">ineligible for donation 6 months following date of last sexual contact. </w:t>
      </w:r>
      <w:r w:rsidR="00347EAB" w:rsidRPr="00435AF7">
        <w:rPr>
          <w:rFonts w:ascii="Times New Roman" w:hAnsi="Times New Roman"/>
          <w:sz w:val="20"/>
          <w:szCs w:val="20"/>
        </w:rPr>
        <w:t xml:space="preserve">(Have donor review list of locations on CDC webpage </w:t>
      </w:r>
      <w:hyperlink r:id="rId25" w:history="1">
        <w:r w:rsidR="002743DE" w:rsidRPr="00885782">
          <w:rPr>
            <w:rStyle w:val="Hyperlink"/>
            <w:rFonts w:ascii="Times New Roman" w:hAnsi="Times New Roman"/>
            <w:sz w:val="20"/>
            <w:szCs w:val="24"/>
          </w:rPr>
          <w:t>https://www.cdc.gov/zika/areasatrisk.html</w:t>
        </w:r>
      </w:hyperlink>
      <w:r w:rsidR="00347EAB" w:rsidRPr="00435AF7">
        <w:rPr>
          <w:rFonts w:ascii="Times New Roman" w:hAnsi="Times New Roman"/>
          <w:sz w:val="20"/>
          <w:szCs w:val="20"/>
        </w:rPr>
        <w:t>.)</w:t>
      </w:r>
    </w:p>
    <w:p w14:paraId="077546CE" w14:textId="77777777" w:rsidR="00601BA9" w:rsidRDefault="00601BA9" w:rsidP="003070B6">
      <w:pPr>
        <w:pStyle w:val="MediumGrid21"/>
        <w:rPr>
          <w:rFonts w:ascii="Times New Roman" w:hAnsi="Times New Roman"/>
          <w:sz w:val="20"/>
          <w:szCs w:val="20"/>
        </w:rPr>
      </w:pPr>
    </w:p>
    <w:p w14:paraId="392A04A9" w14:textId="77777777" w:rsidR="003070B6" w:rsidRPr="00435AF7" w:rsidRDefault="003070B6" w:rsidP="003070B6">
      <w:pPr>
        <w:pStyle w:val="MediumGrid21"/>
        <w:rPr>
          <w:rFonts w:ascii="Times New Roman" w:hAnsi="Times New Roman"/>
          <w:sz w:val="20"/>
          <w:szCs w:val="20"/>
        </w:rPr>
      </w:pPr>
      <w:r w:rsidRPr="00435AF7">
        <w:rPr>
          <w:rFonts w:ascii="Times New Roman" w:hAnsi="Times New Roman"/>
          <w:sz w:val="20"/>
          <w:szCs w:val="20"/>
        </w:rPr>
        <w:t>The symptoms of Zika virus infection are: fever, rash, joint pain, muscle pain, conjunctivitis (red eyes), headache.</w:t>
      </w:r>
    </w:p>
    <w:p w14:paraId="1C01873C" w14:textId="77777777" w:rsidR="003070B6" w:rsidRPr="00435AF7" w:rsidRDefault="003070B6" w:rsidP="003070B6">
      <w:pPr>
        <w:pStyle w:val="MediumGrid21"/>
        <w:rPr>
          <w:rFonts w:ascii="Times New Roman" w:hAnsi="Times New Roman"/>
          <w:sz w:val="20"/>
          <w:szCs w:val="20"/>
        </w:rPr>
      </w:pPr>
    </w:p>
    <w:p w14:paraId="01ADD959" w14:textId="77777777" w:rsidR="003070B6" w:rsidRPr="00435AF7" w:rsidRDefault="003070B6" w:rsidP="003070B6">
      <w:pPr>
        <w:pStyle w:val="MediumGrid21"/>
        <w:rPr>
          <w:rFonts w:ascii="Times New Roman" w:hAnsi="Times New Roman"/>
          <w:sz w:val="20"/>
          <w:szCs w:val="20"/>
        </w:rPr>
      </w:pPr>
      <w:r w:rsidRPr="00435AF7">
        <w:rPr>
          <w:rFonts w:ascii="Times New Roman" w:hAnsi="Times New Roman"/>
          <w:sz w:val="20"/>
          <w:szCs w:val="20"/>
        </w:rPr>
        <w:t xml:space="preserve">NOTE: Refer to CDC’s website for more information on the signs and symptoms of Zika virus infection: </w:t>
      </w:r>
      <w:hyperlink r:id="rId26" w:history="1">
        <w:r w:rsidRPr="00435AF7">
          <w:rPr>
            <w:rStyle w:val="Hyperlink"/>
            <w:rFonts w:ascii="Times New Roman" w:hAnsi="Times New Roman"/>
            <w:sz w:val="20"/>
            <w:szCs w:val="20"/>
          </w:rPr>
          <w:t>http://www.cdc.gov/zika/symptoms/index.html</w:t>
        </w:r>
      </w:hyperlink>
      <w:r w:rsidRPr="00435AF7">
        <w:rPr>
          <w:rFonts w:ascii="Times New Roman" w:hAnsi="Times New Roman"/>
          <w:sz w:val="20"/>
          <w:szCs w:val="20"/>
        </w:rPr>
        <w:t>.</w:t>
      </w:r>
    </w:p>
    <w:p w14:paraId="0577E8ED" w14:textId="77777777" w:rsidR="003070B6" w:rsidRPr="00435AF7" w:rsidRDefault="003070B6" w:rsidP="003070B6">
      <w:pPr>
        <w:pStyle w:val="MediumGrid21"/>
        <w:rPr>
          <w:rFonts w:ascii="Times New Roman" w:hAnsi="Times New Roman"/>
          <w:sz w:val="20"/>
          <w:szCs w:val="20"/>
        </w:rPr>
      </w:pPr>
    </w:p>
    <w:p w14:paraId="642F8B6A" w14:textId="77777777" w:rsidR="000750EE" w:rsidRPr="00435AF7" w:rsidRDefault="000750EE" w:rsidP="000750EE">
      <w:pPr>
        <w:pStyle w:val="MediumGrid21"/>
        <w:rPr>
          <w:rFonts w:ascii="Times New Roman" w:hAnsi="Times New Roman"/>
          <w:sz w:val="20"/>
          <w:szCs w:val="20"/>
        </w:rPr>
      </w:pPr>
      <w:r w:rsidRPr="00435AF7">
        <w:rPr>
          <w:rFonts w:ascii="Times New Roman" w:hAnsi="Times New Roman"/>
          <w:sz w:val="20"/>
          <w:szCs w:val="20"/>
        </w:rPr>
        <w:t xml:space="preserve">(See </w:t>
      </w:r>
      <w:r w:rsidR="00FF1D30">
        <w:rPr>
          <w:rFonts w:ascii="Times New Roman" w:hAnsi="Times New Roman"/>
          <w:sz w:val="20"/>
          <w:szCs w:val="20"/>
        </w:rPr>
        <w:t>May 2018</w:t>
      </w:r>
      <w:r w:rsidRPr="00435AF7">
        <w:rPr>
          <w:rFonts w:ascii="Times New Roman" w:hAnsi="Times New Roman"/>
          <w:sz w:val="20"/>
          <w:szCs w:val="20"/>
        </w:rPr>
        <w:t xml:space="preserve"> FDA Guidance: </w:t>
      </w:r>
      <w:hyperlink r:id="rId27" w:history="1">
        <w:r w:rsidRPr="00435AF7">
          <w:rPr>
            <w:rStyle w:val="Hyperlink"/>
            <w:rFonts w:ascii="Times New Roman" w:hAnsi="Times New Roman"/>
            <w:sz w:val="20"/>
            <w:szCs w:val="20"/>
          </w:rPr>
          <w:t>http://www.fda.gov/downloads/BiologicsBloodVaccines/GuidanceComplianceRegulatoryInformation/Guidances/Tissue/UCM488582.pdf</w:t>
        </w:r>
      </w:hyperlink>
      <w:r w:rsidRPr="00435AF7">
        <w:rPr>
          <w:rFonts w:ascii="Times New Roman" w:hAnsi="Times New Roman"/>
          <w:sz w:val="20"/>
          <w:szCs w:val="20"/>
        </w:rPr>
        <w:t>)</w:t>
      </w:r>
    </w:p>
    <w:p w14:paraId="0F043EA3" w14:textId="77777777" w:rsidR="003070B6" w:rsidRPr="00E00293" w:rsidRDefault="003070B6" w:rsidP="003070B6">
      <w:pPr>
        <w:pStyle w:val="MediumGrid21"/>
        <w:rPr>
          <w:rFonts w:ascii="Arial" w:hAnsi="Arial" w:cs="Arial"/>
          <w:sz w:val="20"/>
          <w:szCs w:val="20"/>
        </w:rPr>
      </w:pPr>
    </w:p>
    <w:p w14:paraId="30E3B54E" w14:textId="77777777" w:rsidR="003070B6" w:rsidRPr="00E00293" w:rsidRDefault="008E26F7" w:rsidP="003070B6">
      <w:pPr>
        <w:pStyle w:val="MediumGrid21"/>
        <w:rPr>
          <w:rFonts w:ascii="Arial" w:hAnsi="Arial" w:cs="Arial"/>
          <w:b/>
          <w:bCs/>
          <w:strike/>
          <w:color w:val="FF0000"/>
          <w:sz w:val="20"/>
          <w:szCs w:val="20"/>
        </w:rPr>
      </w:pPr>
      <w:r>
        <w:rPr>
          <w:noProof/>
        </w:rPr>
        <mc:AlternateContent>
          <mc:Choice Requires="wps">
            <w:drawing>
              <wp:anchor distT="0" distB="0" distL="114299" distR="114299" simplePos="0" relativeHeight="252206592" behindDoc="0" locked="0" layoutInCell="1" allowOverlap="1" wp14:anchorId="63332358" wp14:editId="3BDFE586">
                <wp:simplePos x="0" y="0"/>
                <wp:positionH relativeFrom="column">
                  <wp:posOffset>1410969</wp:posOffset>
                </wp:positionH>
                <wp:positionV relativeFrom="paragraph">
                  <wp:posOffset>589280</wp:posOffset>
                </wp:positionV>
                <wp:extent cx="0" cy="495300"/>
                <wp:effectExtent l="76200" t="0" r="38100" b="3810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53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590A0" id="Straight Connector 12" o:spid="_x0000_s1026" style="position:absolute;z-index:2522065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11.1pt,46.4pt" to="111.1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">
                <v:stroke endarrow="block"/>
              </v:line>
            </w:pict>
          </mc:Fallback>
        </mc:AlternateContent>
      </w:r>
      <w:r>
        <w:rPr>
          <w:noProof/>
        </w:rPr>
        <mc:AlternateContent>
          <mc:Choice Requires="wps">
            <w:drawing>
              <wp:anchor distT="0" distB="0" distL="114300" distR="114300" simplePos="0" relativeHeight="252204544" behindDoc="0" locked="0" layoutInCell="1" allowOverlap="1" wp14:anchorId="17751781" wp14:editId="021370D5">
                <wp:simplePos x="0" y="0"/>
                <wp:positionH relativeFrom="column">
                  <wp:posOffset>3261360</wp:posOffset>
                </wp:positionH>
                <wp:positionV relativeFrom="paragraph">
                  <wp:posOffset>4478655</wp:posOffset>
                </wp:positionV>
                <wp:extent cx="1333500" cy="504825"/>
                <wp:effectExtent l="0" t="19050" r="19050" b="28575"/>
                <wp:wrapNone/>
                <wp:docPr id="5" name="Righ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504825"/>
                        </a:xfrm>
                        <a:prstGeom prst="rightArrow">
                          <a:avLst>
                            <a:gd name="adj1" fmla="val 50000"/>
                            <a:gd name="adj2" fmla="val 60000"/>
                          </a:avLst>
                        </a:prstGeom>
                        <a:solidFill>
                          <a:srgbClr val="FFFFFF"/>
                        </a:solidFill>
                        <a:ln w="9525">
                          <a:solidFill>
                            <a:srgbClr val="000000"/>
                          </a:solidFill>
                          <a:miter lim="800000"/>
                          <a:headEnd/>
                          <a:tailEnd/>
                        </a:ln>
                      </wps:spPr>
                      <wps:txbx>
                        <w:txbxContent>
                          <w:p w14:paraId="1CC7D71F" w14:textId="77777777" w:rsidR="00487706" w:rsidRPr="00365E8C" w:rsidRDefault="00487706" w:rsidP="003070B6">
                            <w:pPr>
                              <w:jc w:val="center"/>
                            </w:pPr>
                            <w:r w:rsidRPr="00D91FF0">
                              <w:rPr>
                                <w:rFonts w:cs="Arial"/>
                              </w:rPr>
                              <w:t xml:space="preserve">Next </w:t>
                            </w:r>
                            <w:r w:rsidRPr="00365E8C">
                              <w:rPr>
                                <w:rFonts w:cs="Arial"/>
                              </w:rPr>
                              <w:t>question</w:t>
                            </w:r>
                            <w:r>
                              <w:rPr>
                                <w:rFonts w:cs="Arial"/>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51781" id="Right Arrow 5" o:spid="_x0000_s1584" type="#_x0000_t13" style="position:absolute;margin-left:256.8pt;margin-top:352.65pt;width:105pt;height:39.75pt;z-index:25220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" adj="16694">
                <v:textbox>
                  <w:txbxContent>
                    <w:p w14:paraId="1CC7D71F" w14:textId="77777777" w:rsidR="00487706" w:rsidRPr="00365E8C" w:rsidRDefault="00487706" w:rsidP="003070B6">
                      <w:pPr>
                        <w:jc w:val="center"/>
                      </w:pPr>
                      <w:r w:rsidRPr="00D91FF0">
                        <w:rPr>
                          <w:rFonts w:cs="Arial"/>
                        </w:rPr>
                        <w:t xml:space="preserve">Next </w:t>
                      </w:r>
                      <w:r w:rsidRPr="00365E8C">
                        <w:rPr>
                          <w:rFonts w:cs="Arial"/>
                        </w:rPr>
                        <w:t>question</w:t>
                      </w:r>
                      <w:r>
                        <w:rPr>
                          <w:rFonts w:cs="Arial"/>
                        </w:rPr>
                        <w:t xml:space="preserve"> </w:t>
                      </w:r>
                    </w:p>
                  </w:txbxContent>
                </v:textbox>
              </v:shape>
            </w:pict>
          </mc:Fallback>
        </mc:AlternateContent>
      </w:r>
      <w:r>
        <w:rPr>
          <w:noProof/>
        </w:rPr>
        <mc:AlternateContent>
          <mc:Choice Requires="wps">
            <w:drawing>
              <wp:anchor distT="0" distB="0" distL="114300" distR="114300" simplePos="0" relativeHeight="252203520" behindDoc="0" locked="0" layoutInCell="1" allowOverlap="1" wp14:anchorId="3EDC3B00" wp14:editId="21D03B82">
                <wp:simplePos x="0" y="0"/>
                <wp:positionH relativeFrom="column">
                  <wp:posOffset>800100</wp:posOffset>
                </wp:positionH>
                <wp:positionV relativeFrom="paragraph">
                  <wp:posOffset>42545</wp:posOffset>
                </wp:positionV>
                <wp:extent cx="1266825" cy="533400"/>
                <wp:effectExtent l="0" t="0" r="9525" b="0"/>
                <wp:wrapNone/>
                <wp:docPr id="8" name="Flowchart: Alternate Process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533400"/>
                        </a:xfrm>
                        <a:prstGeom prst="flowChartAlternateProcess">
                          <a:avLst/>
                        </a:prstGeom>
                        <a:solidFill>
                          <a:srgbClr val="FFFFFF"/>
                        </a:solidFill>
                        <a:ln w="9525">
                          <a:solidFill>
                            <a:srgbClr val="000000"/>
                          </a:solidFill>
                          <a:miter lim="800000"/>
                          <a:headEnd/>
                          <a:tailEnd/>
                        </a:ln>
                      </wps:spPr>
                      <wps:txbx>
                        <w:txbxContent>
                          <w:p w14:paraId="13677A73" w14:textId="77777777" w:rsidR="00487706" w:rsidRDefault="00487706" w:rsidP="003070B6">
                            <w:pPr>
                              <w:rPr>
                                <w:sz w:val="12"/>
                              </w:rPr>
                            </w:pPr>
                          </w:p>
                          <w:p w14:paraId="03D14FF1" w14:textId="77777777" w:rsidR="00487706" w:rsidRPr="00435AF7" w:rsidRDefault="00487706" w:rsidP="00435AF7">
                            <w:pPr>
                              <w:jc w:val="center"/>
                            </w:pPr>
                            <w:r w:rsidRPr="00435AF7">
                              <w:t>Zika Additional Question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C3B00" id="Flowchart: Alternate Process 8" o:spid="_x0000_s1585" type="#_x0000_t176" style="position:absolute;margin-left:63pt;margin-top:3.35pt;width:99.75pt;height:42pt;z-index:25220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">
                <v:textbox>
                  <w:txbxContent>
                    <w:p w14:paraId="13677A73" w14:textId="77777777" w:rsidR="00487706" w:rsidRDefault="00487706" w:rsidP="003070B6">
                      <w:pPr>
                        <w:rPr>
                          <w:sz w:val="12"/>
                        </w:rPr>
                      </w:pPr>
                    </w:p>
                    <w:p w14:paraId="03D14FF1" w14:textId="77777777" w:rsidR="00487706" w:rsidRPr="00435AF7" w:rsidRDefault="00487706" w:rsidP="00435AF7">
                      <w:pPr>
                        <w:jc w:val="center"/>
                      </w:pPr>
                      <w:r w:rsidRPr="00435AF7">
                        <w:t>Zika Additional Question #3</w:t>
                      </w:r>
                    </w:p>
                  </w:txbxContent>
                </v:textbox>
              </v:shape>
            </w:pict>
          </mc:Fallback>
        </mc:AlternateContent>
      </w:r>
    </w:p>
    <w:p w14:paraId="2AAF2CC1" w14:textId="77777777" w:rsidR="003070B6" w:rsidRDefault="003070B6" w:rsidP="003070B6">
      <w:pPr>
        <w:pStyle w:val="MediumGrid21"/>
      </w:pPr>
    </w:p>
    <w:p w14:paraId="1D54C387" w14:textId="77777777" w:rsidR="003070B6" w:rsidRDefault="003070B6" w:rsidP="003070B6">
      <w:pPr>
        <w:pStyle w:val="MediumGrid21"/>
      </w:pPr>
    </w:p>
    <w:p w14:paraId="57DDDC98" w14:textId="77777777" w:rsidR="003070B6" w:rsidRDefault="003070B6" w:rsidP="003070B6">
      <w:pPr>
        <w:pStyle w:val="MediumGrid21"/>
      </w:pPr>
    </w:p>
    <w:p w14:paraId="7564A927" w14:textId="77777777" w:rsidR="003070B6" w:rsidRDefault="003070B6" w:rsidP="003070B6">
      <w:pPr>
        <w:pStyle w:val="MediumGrid21"/>
      </w:pPr>
    </w:p>
    <w:p w14:paraId="31BA39A0" w14:textId="77777777" w:rsidR="003070B6" w:rsidRPr="00D55578" w:rsidRDefault="008E26F7" w:rsidP="003070B6">
      <w:pPr>
        <w:pStyle w:val="MediumGrid21"/>
        <w:rPr>
          <w:rFonts w:ascii="Arial" w:hAnsi="Arial" w:cs="Arial"/>
          <w:sz w:val="20"/>
          <w:szCs w:val="20"/>
        </w:rPr>
      </w:pPr>
      <w:r>
        <w:rPr>
          <w:noProof/>
        </w:rPr>
        <mc:AlternateContent>
          <mc:Choice Requires="wps">
            <w:drawing>
              <wp:anchor distT="4294967295" distB="4294967295" distL="114300" distR="114300" simplePos="0" relativeHeight="252200448" behindDoc="0" locked="0" layoutInCell="1" allowOverlap="1" wp14:anchorId="4C879FCD" wp14:editId="0A0A5072">
                <wp:simplePos x="0" y="0"/>
                <wp:positionH relativeFrom="column">
                  <wp:posOffset>2647950</wp:posOffset>
                </wp:positionH>
                <wp:positionV relativeFrom="paragraph">
                  <wp:posOffset>3879849</wp:posOffset>
                </wp:positionV>
                <wp:extent cx="588645" cy="0"/>
                <wp:effectExtent l="0" t="76200" r="1905" b="7620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3E252B" id="Straight Connector 3" o:spid="_x0000_s1026" style="position:absolute;z-index:2522004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8.5pt,305.5pt" to="254.8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">
                <v:stroke endarrow="block"/>
              </v:line>
            </w:pict>
          </mc:Fallback>
        </mc:AlternateContent>
      </w:r>
      <w:r>
        <w:rPr>
          <w:noProof/>
        </w:rPr>
        <mc:AlternateContent>
          <mc:Choice Requires="wps">
            <w:drawing>
              <wp:anchor distT="0" distB="0" distL="114300" distR="114300" simplePos="0" relativeHeight="252194304" behindDoc="0" locked="0" layoutInCell="1" allowOverlap="1" wp14:anchorId="48BCD824" wp14:editId="0FBCB5CC">
                <wp:simplePos x="0" y="0"/>
                <wp:positionH relativeFrom="column">
                  <wp:posOffset>292735</wp:posOffset>
                </wp:positionH>
                <wp:positionV relativeFrom="paragraph">
                  <wp:posOffset>3171190</wp:posOffset>
                </wp:positionV>
                <wp:extent cx="2143125" cy="12065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5D87B"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CD824" id="Text Box 27" o:spid="_x0000_s1586" type="#_x0000_t202" style="position:absolute;margin-left:23.05pt;margin-top:249.7pt;width:168.75pt;height:9.5pt;z-index:25219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" filled="f" stroked="f">
                <v:textbox>
                  <w:txbxContent>
                    <w:p w14:paraId="34B5D87B" w14:textId="77777777" w:rsidR="00487706" w:rsidRDefault="00487706" w:rsidP="003070B6">
                      <w:pPr>
                        <w:jc w:val="center"/>
                        <w:rPr>
                          <w:rFonts w:cs="Arial"/>
                        </w:rPr>
                      </w:pPr>
                    </w:p>
                  </w:txbxContent>
                </v:textbox>
              </v:shape>
            </w:pict>
          </mc:Fallback>
        </mc:AlternateContent>
      </w:r>
      <w:r>
        <w:rPr>
          <w:noProof/>
        </w:rPr>
        <mc:AlternateContent>
          <mc:Choice Requires="wps">
            <w:drawing>
              <wp:anchor distT="0" distB="0" distL="114300" distR="114300" simplePos="0" relativeHeight="252196352" behindDoc="0" locked="0" layoutInCell="1" allowOverlap="1" wp14:anchorId="559708FB" wp14:editId="1E407607">
                <wp:simplePos x="0" y="0"/>
                <wp:positionH relativeFrom="column">
                  <wp:posOffset>2828925</wp:posOffset>
                </wp:positionH>
                <wp:positionV relativeFrom="paragraph">
                  <wp:posOffset>5137150</wp:posOffset>
                </wp:positionV>
                <wp:extent cx="476250" cy="419100"/>
                <wp:effectExtent l="0" t="0" r="0" b="0"/>
                <wp:wrapNone/>
                <wp:docPr id="1127" name="Text Box 1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0A016"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9708FB" id="_x0000_s1587" type="#_x0000_t202" style="position:absolute;margin-left:222.75pt;margin-top:404.5pt;width:37.5pt;height:33pt;z-index:25219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" filled="f" stroked="f">
                <v:textbox>
                  <w:txbxContent>
                    <w:p w14:paraId="6330A016" w14:textId="77777777" w:rsidR="00487706" w:rsidRDefault="00487706" w:rsidP="003070B6">
                      <w:pPr>
                        <w:jc w:val="center"/>
                        <w:rPr>
                          <w:rFonts w:cs="Arial"/>
                        </w:rPr>
                      </w:pPr>
                    </w:p>
                  </w:txbxContent>
                </v:textbox>
              </v:shape>
            </w:pict>
          </mc:Fallback>
        </mc:AlternateContent>
      </w:r>
      <w:r>
        <w:rPr>
          <w:noProof/>
        </w:rPr>
        <mc:AlternateContent>
          <mc:Choice Requires="wps">
            <w:drawing>
              <wp:anchor distT="0" distB="0" distL="114300" distR="114300" simplePos="0" relativeHeight="252195328" behindDoc="0" locked="0" layoutInCell="1" allowOverlap="1" wp14:anchorId="29FCB326" wp14:editId="5E719304">
                <wp:simplePos x="0" y="0"/>
                <wp:positionH relativeFrom="column">
                  <wp:posOffset>1514475</wp:posOffset>
                </wp:positionH>
                <wp:positionV relativeFrom="paragraph">
                  <wp:posOffset>5819140</wp:posOffset>
                </wp:positionV>
                <wp:extent cx="381000" cy="238125"/>
                <wp:effectExtent l="0" t="0" r="0" b="0"/>
                <wp:wrapNone/>
                <wp:docPr id="1130" name="Text Box 1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F55DD"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CB326" id="_x0000_s1588" type="#_x0000_t202" style="position:absolute;margin-left:119.25pt;margin-top:458.2pt;width:30pt;height:18.75pt;z-index:25219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" filled="f" stroked="f">
                <v:textbox>
                  <w:txbxContent>
                    <w:p w14:paraId="7EEF55DD" w14:textId="77777777" w:rsidR="00487706" w:rsidRDefault="00487706" w:rsidP="003070B6">
                      <w:pPr>
                        <w:jc w:val="center"/>
                        <w:rPr>
                          <w:rFonts w:cs="Arial"/>
                        </w:rPr>
                      </w:pPr>
                    </w:p>
                  </w:txbxContent>
                </v:textbox>
              </v:shape>
            </w:pict>
          </mc:Fallback>
        </mc:AlternateContent>
      </w:r>
    </w:p>
    <w:p w14:paraId="50417DB9" w14:textId="77777777" w:rsidR="003070B6" w:rsidRDefault="00FF1D30" w:rsidP="003070B6">
      <w:pPr>
        <w:rPr>
          <w:b/>
        </w:rPr>
      </w:pPr>
      <w:r>
        <w:rPr>
          <w:noProof/>
        </w:rPr>
        <mc:AlternateContent>
          <mc:Choice Requires="wps">
            <w:drawing>
              <wp:anchor distT="0" distB="0" distL="114300" distR="114300" simplePos="0" relativeHeight="252197376" behindDoc="0" locked="0" layoutInCell="1" allowOverlap="1" wp14:anchorId="4621F4F7" wp14:editId="1FBF92E1">
                <wp:simplePos x="0" y="0"/>
                <wp:positionH relativeFrom="margin">
                  <wp:posOffset>-161925</wp:posOffset>
                </wp:positionH>
                <wp:positionV relativeFrom="paragraph">
                  <wp:posOffset>57785</wp:posOffset>
                </wp:positionV>
                <wp:extent cx="3067050" cy="1733550"/>
                <wp:effectExtent l="19050" t="19050" r="19050" b="38100"/>
                <wp:wrapNone/>
                <wp:docPr id="15" name="Flowchart: Decision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7050" cy="173355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4AA414" id="_x0000_t110" coordsize="21600,21600" o:spt="110" path="m10800,l,10800,10800,21600,21600,10800xe">
                <v:stroke joinstyle="miter"/>
                <v:path gradientshapeok="t" o:connecttype="rect" textboxrect="5400,5400,16200,16200"/>
              </v:shapetype>
              <v:shape id="Flowchart: Decision 15" o:spid="_x0000_s1026" type="#_x0000_t110" style="position:absolute;margin-left:-12.75pt;margin-top:4.55pt;width:241.5pt;height:136.5pt;z-index:25219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">
                <w10:wrap anchorx="margin"/>
              </v:shape>
            </w:pict>
          </mc:Fallback>
        </mc:AlternateContent>
      </w:r>
    </w:p>
    <w:p w14:paraId="7B8110CC" w14:textId="77777777" w:rsidR="003070B6" w:rsidRDefault="001E4435" w:rsidP="003070B6">
      <w:pPr>
        <w:rPr>
          <w:b/>
        </w:rPr>
      </w:pPr>
      <w:r>
        <w:rPr>
          <w:noProof/>
        </w:rPr>
        <mc:AlternateContent>
          <mc:Choice Requires="wps">
            <w:drawing>
              <wp:anchor distT="0" distB="0" distL="114300" distR="114300" simplePos="0" relativeHeight="252198400" behindDoc="0" locked="0" layoutInCell="1" allowOverlap="1" wp14:anchorId="137291D7" wp14:editId="2D519F40">
                <wp:simplePos x="0" y="0"/>
                <wp:positionH relativeFrom="margin">
                  <wp:align>left</wp:align>
                </wp:positionH>
                <wp:positionV relativeFrom="page">
                  <wp:posOffset>5257800</wp:posOffset>
                </wp:positionV>
                <wp:extent cx="2724150" cy="1533525"/>
                <wp:effectExtent l="0" t="0" r="0" b="9525"/>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53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6C96AE" w14:textId="77777777" w:rsidR="00487706" w:rsidRDefault="00487706" w:rsidP="003070B6">
                            <w:pPr>
                              <w:jc w:val="center"/>
                            </w:pPr>
                            <w:r w:rsidRPr="00A643E9">
                              <w:t xml:space="preserve">For </w:t>
                            </w:r>
                          </w:p>
                          <w:p w14:paraId="75DD5697" w14:textId="77777777" w:rsidR="00487706" w:rsidRDefault="00487706" w:rsidP="003070B6">
                            <w:pPr>
                              <w:jc w:val="center"/>
                            </w:pPr>
                            <w:r w:rsidRPr="00A643E9">
                              <w:t xml:space="preserve">living donor </w:t>
                            </w:r>
                          </w:p>
                          <w:p w14:paraId="474FE6B3" w14:textId="77777777" w:rsidR="00487706" w:rsidRDefault="00487706" w:rsidP="003070B6">
                            <w:pPr>
                              <w:jc w:val="center"/>
                            </w:pPr>
                            <w:r w:rsidRPr="00A643E9">
                              <w:t xml:space="preserve">– In the past 6 months have </w:t>
                            </w:r>
                          </w:p>
                          <w:p w14:paraId="5F524701" w14:textId="77777777" w:rsidR="00487706" w:rsidRDefault="00487706" w:rsidP="003070B6">
                            <w:pPr>
                              <w:jc w:val="center"/>
                            </w:pPr>
                            <w:r w:rsidRPr="00A643E9">
                              <w:t xml:space="preserve">you had sexual contact with a </w:t>
                            </w:r>
                            <w:r>
                              <w:t>person,</w:t>
                            </w:r>
                            <w:r w:rsidRPr="00A643E9">
                              <w:t xml:space="preserve"> </w:t>
                            </w:r>
                          </w:p>
                          <w:p w14:paraId="727AD35E" w14:textId="77777777" w:rsidR="00487706" w:rsidRDefault="00487706" w:rsidP="003070B6">
                            <w:pPr>
                              <w:jc w:val="center"/>
                            </w:pPr>
                            <w:r w:rsidRPr="00A643E9">
                              <w:t xml:space="preserve">who in the 6 months </w:t>
                            </w:r>
                            <w:r>
                              <w:t xml:space="preserve">prior to sexual contact, </w:t>
                            </w:r>
                          </w:p>
                          <w:p w14:paraId="6D0BAD77" w14:textId="77777777" w:rsidR="00487706" w:rsidRDefault="00487706" w:rsidP="003070B6">
                            <w:pPr>
                              <w:jc w:val="center"/>
                            </w:pPr>
                            <w:r w:rsidRPr="00A643E9">
                              <w:t xml:space="preserve">has had a Zika virus infection or lived in </w:t>
                            </w:r>
                          </w:p>
                          <w:p w14:paraId="740A92DB" w14:textId="77777777" w:rsidR="00487706" w:rsidRDefault="00487706" w:rsidP="003070B6">
                            <w:pPr>
                              <w:jc w:val="center"/>
                            </w:pPr>
                            <w:r w:rsidRPr="00A643E9">
                              <w:t xml:space="preserve">or traveled to an area with </w:t>
                            </w:r>
                          </w:p>
                          <w:p w14:paraId="54B0D9A9" w14:textId="77777777" w:rsidR="00487706" w:rsidRDefault="00487706" w:rsidP="003070B6">
                            <w:pPr>
                              <w:jc w:val="center"/>
                            </w:pPr>
                            <w:r>
                              <w:t>an increased risk for</w:t>
                            </w:r>
                            <w:r w:rsidRPr="00A643E9">
                              <w:t xml:space="preserve"> Zika virus</w:t>
                            </w:r>
                            <w:r>
                              <w:t xml:space="preserve"> </w:t>
                            </w:r>
                          </w:p>
                          <w:p w14:paraId="1F9B1D36" w14:textId="77777777" w:rsidR="00487706" w:rsidRPr="001136C6" w:rsidRDefault="00487706" w:rsidP="003070B6">
                            <w:pPr>
                              <w:jc w:val="center"/>
                            </w:pPr>
                            <w:r w:rsidRPr="00A643E9">
                              <w:t>transmission?</w:t>
                            </w:r>
                          </w:p>
                          <w:p w14:paraId="1CBC5AEA" w14:textId="77777777" w:rsidR="00487706" w:rsidRDefault="00487706" w:rsidP="003070B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291D7" id="Text Box 13" o:spid="_x0000_s1589" type="#_x0000_t202" style="position:absolute;margin-left:0;margin-top:414pt;width:214.5pt;height:120.75pt;z-index:25219840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3XzuwIAAMQ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" filled="f" stroked="f">
                <v:textbox>
                  <w:txbxContent>
                    <w:p w14:paraId="196C96AE" w14:textId="77777777" w:rsidR="00487706" w:rsidRDefault="00487706" w:rsidP="003070B6">
                      <w:pPr>
                        <w:jc w:val="center"/>
                      </w:pPr>
                      <w:r w:rsidRPr="00A643E9">
                        <w:t xml:space="preserve">For </w:t>
                      </w:r>
                    </w:p>
                    <w:p w14:paraId="75DD5697" w14:textId="77777777" w:rsidR="00487706" w:rsidRDefault="00487706" w:rsidP="003070B6">
                      <w:pPr>
                        <w:jc w:val="center"/>
                      </w:pPr>
                      <w:r w:rsidRPr="00A643E9">
                        <w:t xml:space="preserve">living donor </w:t>
                      </w:r>
                    </w:p>
                    <w:p w14:paraId="474FE6B3" w14:textId="77777777" w:rsidR="00487706" w:rsidRDefault="00487706" w:rsidP="003070B6">
                      <w:pPr>
                        <w:jc w:val="center"/>
                      </w:pPr>
                      <w:r w:rsidRPr="00A643E9">
                        <w:t xml:space="preserve">– In the past 6 months have </w:t>
                      </w:r>
                    </w:p>
                    <w:p w14:paraId="5F524701" w14:textId="77777777" w:rsidR="00487706" w:rsidRDefault="00487706" w:rsidP="003070B6">
                      <w:pPr>
                        <w:jc w:val="center"/>
                      </w:pPr>
                      <w:r w:rsidRPr="00A643E9">
                        <w:t xml:space="preserve">you had sexual contact with a </w:t>
                      </w:r>
                      <w:r>
                        <w:t>person,</w:t>
                      </w:r>
                      <w:r w:rsidRPr="00A643E9">
                        <w:t xml:space="preserve"> </w:t>
                      </w:r>
                    </w:p>
                    <w:p w14:paraId="727AD35E" w14:textId="77777777" w:rsidR="00487706" w:rsidRDefault="00487706" w:rsidP="003070B6">
                      <w:pPr>
                        <w:jc w:val="center"/>
                      </w:pPr>
                      <w:r w:rsidRPr="00A643E9">
                        <w:t xml:space="preserve">who in the 6 months </w:t>
                      </w:r>
                      <w:r>
                        <w:t xml:space="preserve">prior to sexual contact, </w:t>
                      </w:r>
                    </w:p>
                    <w:p w14:paraId="6D0BAD77" w14:textId="77777777" w:rsidR="00487706" w:rsidRDefault="00487706" w:rsidP="003070B6">
                      <w:pPr>
                        <w:jc w:val="center"/>
                      </w:pPr>
                      <w:r w:rsidRPr="00A643E9">
                        <w:t xml:space="preserve">has had a Zika virus infection or lived in </w:t>
                      </w:r>
                    </w:p>
                    <w:p w14:paraId="740A92DB" w14:textId="77777777" w:rsidR="00487706" w:rsidRDefault="00487706" w:rsidP="003070B6">
                      <w:pPr>
                        <w:jc w:val="center"/>
                      </w:pPr>
                      <w:r w:rsidRPr="00A643E9">
                        <w:t xml:space="preserve">or traveled to an area with </w:t>
                      </w:r>
                    </w:p>
                    <w:p w14:paraId="54B0D9A9" w14:textId="77777777" w:rsidR="00487706" w:rsidRDefault="00487706" w:rsidP="003070B6">
                      <w:pPr>
                        <w:jc w:val="center"/>
                      </w:pPr>
                      <w:r>
                        <w:t>an increased risk for</w:t>
                      </w:r>
                      <w:r w:rsidRPr="00A643E9">
                        <w:t xml:space="preserve"> Zika virus</w:t>
                      </w:r>
                      <w:r>
                        <w:t xml:space="preserve"> </w:t>
                      </w:r>
                    </w:p>
                    <w:p w14:paraId="1F9B1D36" w14:textId="77777777" w:rsidR="00487706" w:rsidRPr="001136C6" w:rsidRDefault="00487706" w:rsidP="003070B6">
                      <w:pPr>
                        <w:jc w:val="center"/>
                      </w:pPr>
                      <w:r w:rsidRPr="00A643E9">
                        <w:t>transmission?</w:t>
                      </w:r>
                    </w:p>
                    <w:p w14:paraId="1CBC5AEA" w14:textId="77777777" w:rsidR="00487706" w:rsidRDefault="00487706" w:rsidP="003070B6"/>
                  </w:txbxContent>
                </v:textbox>
                <w10:wrap anchorx="margin" anchory="page"/>
              </v:shape>
            </w:pict>
          </mc:Fallback>
        </mc:AlternateContent>
      </w:r>
    </w:p>
    <w:p w14:paraId="216E6636" w14:textId="77777777" w:rsidR="003070B6" w:rsidRDefault="003070B6" w:rsidP="003070B6">
      <w:pPr>
        <w:rPr>
          <w:b/>
        </w:rPr>
      </w:pPr>
    </w:p>
    <w:p w14:paraId="2353E216" w14:textId="77777777" w:rsidR="003070B6" w:rsidRDefault="003070B6" w:rsidP="003070B6">
      <w:pPr>
        <w:rPr>
          <w:b/>
        </w:rPr>
      </w:pPr>
    </w:p>
    <w:p w14:paraId="64152FDF" w14:textId="77777777" w:rsidR="003070B6" w:rsidRDefault="00CA1BF9" w:rsidP="003070B6">
      <w:pPr>
        <w:rPr>
          <w:b/>
        </w:rPr>
      </w:pPr>
      <w:r>
        <w:rPr>
          <w:noProof/>
        </w:rPr>
        <mc:AlternateContent>
          <mc:Choice Requires="wps">
            <w:drawing>
              <wp:anchor distT="0" distB="0" distL="114300" distR="114300" simplePos="0" relativeHeight="252201472" behindDoc="0" locked="0" layoutInCell="1" allowOverlap="1" wp14:anchorId="2F57324B" wp14:editId="3F312B22">
                <wp:simplePos x="0" y="0"/>
                <wp:positionH relativeFrom="column">
                  <wp:posOffset>2913380</wp:posOffset>
                </wp:positionH>
                <wp:positionV relativeFrom="paragraph">
                  <wp:posOffset>93980</wp:posOffset>
                </wp:positionV>
                <wp:extent cx="485775" cy="24320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7EFC4" w14:textId="77777777" w:rsidR="00487706" w:rsidRDefault="00487706" w:rsidP="003070B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7324B" id="Text Box 11" o:spid="_x0000_s1590" type="#_x0000_t202" style="position:absolute;margin-left:229.4pt;margin-top:7.4pt;width:38.25pt;height:19.15pt;z-index:25220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" filled="f" stroked="f">
                <v:textbox>
                  <w:txbxContent>
                    <w:p w14:paraId="58B7EFC4" w14:textId="77777777" w:rsidR="00487706" w:rsidRDefault="00487706" w:rsidP="003070B6">
                      <w:pPr>
                        <w:jc w:val="center"/>
                        <w:rPr>
                          <w:rFonts w:cs="Arial"/>
                        </w:rPr>
                      </w:pPr>
                      <w:r>
                        <w:rPr>
                          <w:rFonts w:cs="Arial"/>
                        </w:rPr>
                        <w:t>No</w:t>
                      </w:r>
                    </w:p>
                  </w:txbxContent>
                </v:textbox>
              </v:shape>
            </w:pict>
          </mc:Fallback>
        </mc:AlternateContent>
      </w:r>
      <w:r>
        <w:rPr>
          <w:noProof/>
        </w:rPr>
        <mc:AlternateContent>
          <mc:Choice Requires="wps">
            <w:drawing>
              <wp:anchor distT="0" distB="0" distL="114300" distR="114300" simplePos="0" relativeHeight="252205568" behindDoc="0" locked="0" layoutInCell="1" allowOverlap="1" wp14:anchorId="5C50808E" wp14:editId="1760B330">
                <wp:simplePos x="0" y="0"/>
                <wp:positionH relativeFrom="column">
                  <wp:posOffset>3390900</wp:posOffset>
                </wp:positionH>
                <wp:positionV relativeFrom="paragraph">
                  <wp:posOffset>133985</wp:posOffset>
                </wp:positionV>
                <wp:extent cx="1200150" cy="428625"/>
                <wp:effectExtent l="0" t="0" r="19050" b="28575"/>
                <wp:wrapNone/>
                <wp:docPr id="9" name="AutoShape 17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428625"/>
                        </a:xfrm>
                        <a:prstGeom prst="flowChartTerminator">
                          <a:avLst/>
                        </a:prstGeom>
                        <a:solidFill>
                          <a:srgbClr val="FFFFFF"/>
                        </a:solidFill>
                        <a:ln w="9525">
                          <a:solidFill>
                            <a:srgbClr val="000000"/>
                          </a:solidFill>
                          <a:miter lim="800000"/>
                          <a:headEnd/>
                          <a:tailEnd/>
                        </a:ln>
                      </wps:spPr>
                      <wps:txbx>
                        <w:txbxContent>
                          <w:p w14:paraId="06173857" w14:textId="77777777" w:rsidR="00487706" w:rsidRDefault="00487706" w:rsidP="003070B6">
                            <w:pPr>
                              <w:jc w:val="center"/>
                              <w:rPr>
                                <w:rFonts w:cs="Arial"/>
                              </w:rP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50808E" id="_x0000_s1591" type="#_x0000_t116" style="position:absolute;margin-left:267pt;margin-top:10.55pt;width:94.5pt;height:33.75pt;z-index:25220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">
                <v:textbox>
                  <w:txbxContent>
                    <w:p w14:paraId="06173857" w14:textId="77777777" w:rsidR="00487706" w:rsidRDefault="00487706" w:rsidP="003070B6">
                      <w:pPr>
                        <w:jc w:val="center"/>
                        <w:rPr>
                          <w:rFonts w:cs="Arial"/>
                        </w:rPr>
                      </w:pPr>
                      <w:r>
                        <w:rPr>
                          <w:rFonts w:cs="Arial"/>
                        </w:rPr>
                        <w:t>Accept donor</w:t>
                      </w:r>
                    </w:p>
                  </w:txbxContent>
                </v:textbox>
              </v:shape>
            </w:pict>
          </mc:Fallback>
        </mc:AlternateContent>
      </w:r>
    </w:p>
    <w:p w14:paraId="1BDA5B9A" w14:textId="77777777" w:rsidR="003070B6" w:rsidRDefault="003070B6" w:rsidP="003070B6">
      <w:pPr>
        <w:rPr>
          <w:b/>
        </w:rPr>
      </w:pPr>
    </w:p>
    <w:p w14:paraId="22F8D167" w14:textId="77777777" w:rsidR="003070B6" w:rsidRDefault="00CA1BF9" w:rsidP="003070B6">
      <w:pPr>
        <w:rPr>
          <w:b/>
        </w:rPr>
      </w:pPr>
      <w:r>
        <w:rPr>
          <w:noProof/>
        </w:rPr>
        <mc:AlternateContent>
          <mc:Choice Requires="wps">
            <w:drawing>
              <wp:anchor distT="4294967295" distB="4294967295" distL="114300" distR="114300" simplePos="0" relativeHeight="252199424" behindDoc="0" locked="0" layoutInCell="1" allowOverlap="1" wp14:anchorId="73C6E59E" wp14:editId="3063CC8B">
                <wp:simplePos x="0" y="0"/>
                <wp:positionH relativeFrom="margin">
                  <wp:posOffset>2874645</wp:posOffset>
                </wp:positionH>
                <wp:positionV relativeFrom="paragraph">
                  <wp:posOffset>43180</wp:posOffset>
                </wp:positionV>
                <wp:extent cx="533400" cy="0"/>
                <wp:effectExtent l="0" t="76200" r="0" b="762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3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78C7B5" id="Straight Connector 10" o:spid="_x0000_s1026" style="position:absolute;flip:y;z-index:25219942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226.35pt,3.4pt" to="268.3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">
                <v:stroke endarrow="block"/>
                <w10:wrap anchorx="margin"/>
              </v:line>
            </w:pict>
          </mc:Fallback>
        </mc:AlternateContent>
      </w:r>
    </w:p>
    <w:p w14:paraId="3E862792" w14:textId="77777777" w:rsidR="003070B6" w:rsidRDefault="00CA1BF9" w:rsidP="003070B6">
      <w:pPr>
        <w:rPr>
          <w:b/>
        </w:rPr>
      </w:pPr>
      <w:r>
        <w:rPr>
          <w:noProof/>
        </w:rPr>
        <mc:AlternateContent>
          <mc:Choice Requires="wps">
            <w:drawing>
              <wp:anchor distT="0" distB="0" distL="114300" distR="114300" simplePos="0" relativeHeight="252208640" behindDoc="0" locked="0" layoutInCell="1" allowOverlap="1" wp14:anchorId="7FAACAEE" wp14:editId="563815E1">
                <wp:simplePos x="0" y="0"/>
                <wp:positionH relativeFrom="margin">
                  <wp:posOffset>3924300</wp:posOffset>
                </wp:positionH>
                <wp:positionV relativeFrom="paragraph">
                  <wp:posOffset>140335</wp:posOffset>
                </wp:positionV>
                <wp:extent cx="9525" cy="2457450"/>
                <wp:effectExtent l="38100" t="0" r="47625" b="3810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24574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040031" id="Straight Connector 4" o:spid="_x0000_s1026" style="position:absolute;z-index:25220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09pt,11.05pt" to="309.75pt,2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">
                <v:stroke endarrow="block"/>
                <w10:wrap anchorx="margin"/>
              </v:line>
            </w:pict>
          </mc:Fallback>
        </mc:AlternateContent>
      </w:r>
    </w:p>
    <w:p w14:paraId="3BA8ECFF" w14:textId="77777777" w:rsidR="003070B6" w:rsidRDefault="003070B6" w:rsidP="003070B6">
      <w:pPr>
        <w:rPr>
          <w:b/>
        </w:rPr>
      </w:pPr>
    </w:p>
    <w:p w14:paraId="5A98CE1F" w14:textId="77777777" w:rsidR="003070B6" w:rsidRDefault="003070B6" w:rsidP="003070B6">
      <w:pPr>
        <w:rPr>
          <w:b/>
        </w:rPr>
      </w:pPr>
    </w:p>
    <w:p w14:paraId="33287326" w14:textId="77777777" w:rsidR="003070B6" w:rsidRDefault="003070B6" w:rsidP="003070B6">
      <w:pPr>
        <w:rPr>
          <w:b/>
        </w:rPr>
      </w:pPr>
    </w:p>
    <w:p w14:paraId="31D64442" w14:textId="77777777" w:rsidR="003070B6" w:rsidRDefault="003070B6" w:rsidP="003070B6">
      <w:pPr>
        <w:rPr>
          <w:b/>
        </w:rPr>
      </w:pPr>
    </w:p>
    <w:p w14:paraId="04056E73" w14:textId="77777777" w:rsidR="003070B6" w:rsidRDefault="008E26F7" w:rsidP="003070B6">
      <w:pPr>
        <w:rPr>
          <w:b/>
        </w:rPr>
      </w:pPr>
      <w:r>
        <w:rPr>
          <w:noProof/>
        </w:rPr>
        <mc:AlternateContent>
          <mc:Choice Requires="wps">
            <w:drawing>
              <wp:anchor distT="0" distB="0" distL="114299" distR="114299" simplePos="0" relativeHeight="252207616" behindDoc="0" locked="0" layoutInCell="1" allowOverlap="1" wp14:anchorId="40AC37AC" wp14:editId="29E0A0A5">
                <wp:simplePos x="0" y="0"/>
                <wp:positionH relativeFrom="column">
                  <wp:posOffset>1365885</wp:posOffset>
                </wp:positionH>
                <wp:positionV relativeFrom="paragraph">
                  <wp:posOffset>15240</wp:posOffset>
                </wp:positionV>
                <wp:extent cx="13335" cy="1256030"/>
                <wp:effectExtent l="57150" t="0" r="62865" b="3937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 cy="12560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0524D8" id="Straight Connector 7" o:spid="_x0000_s1026" style="position:absolute;z-index:252207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07.55pt,1.2pt" to="108.6pt,10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">
                <v:stroke endarrow="block"/>
              </v:line>
            </w:pict>
          </mc:Fallback>
        </mc:AlternateContent>
      </w:r>
    </w:p>
    <w:p w14:paraId="5F6AD66A" w14:textId="77777777" w:rsidR="003070B6" w:rsidRDefault="00CA1BF9" w:rsidP="003070B6">
      <w:pPr>
        <w:rPr>
          <w:b/>
        </w:rPr>
      </w:pPr>
      <w:r>
        <w:rPr>
          <w:noProof/>
        </w:rPr>
        <mc:AlternateContent>
          <mc:Choice Requires="wps">
            <w:drawing>
              <wp:anchor distT="0" distB="0" distL="114300" distR="114300" simplePos="0" relativeHeight="252202496" behindDoc="0" locked="0" layoutInCell="1" allowOverlap="1" wp14:anchorId="297FA7A5" wp14:editId="214F2648">
                <wp:simplePos x="0" y="0"/>
                <wp:positionH relativeFrom="column">
                  <wp:posOffset>1352550</wp:posOffset>
                </wp:positionH>
                <wp:positionV relativeFrom="paragraph">
                  <wp:posOffset>140970</wp:posOffset>
                </wp:positionV>
                <wp:extent cx="447675" cy="31432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855EA" w14:textId="77777777" w:rsidR="00487706" w:rsidRDefault="00487706" w:rsidP="003070B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7FA7A5" id="_x0000_s1592" type="#_x0000_t202" style="position:absolute;margin-left:106.5pt;margin-top:11.1pt;width:35.25pt;height:24.75pt;z-index:25220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heugIAAMM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" filled="f" stroked="f">
                <v:textbox>
                  <w:txbxContent>
                    <w:p w14:paraId="777855EA" w14:textId="77777777" w:rsidR="00487706" w:rsidRDefault="00487706" w:rsidP="003070B6">
                      <w:pPr>
                        <w:jc w:val="center"/>
                        <w:rPr>
                          <w:rFonts w:cs="Arial"/>
                        </w:rPr>
                      </w:pPr>
                      <w:r>
                        <w:rPr>
                          <w:rFonts w:cs="Arial"/>
                        </w:rPr>
                        <w:t>Yes</w:t>
                      </w:r>
                    </w:p>
                  </w:txbxContent>
                </v:textbox>
              </v:shape>
            </w:pict>
          </mc:Fallback>
        </mc:AlternateContent>
      </w:r>
    </w:p>
    <w:p w14:paraId="20B099E5" w14:textId="77777777" w:rsidR="003070B6" w:rsidRDefault="003070B6" w:rsidP="003070B6">
      <w:pPr>
        <w:rPr>
          <w:b/>
        </w:rPr>
      </w:pPr>
    </w:p>
    <w:p w14:paraId="320CA38F" w14:textId="77777777" w:rsidR="003070B6" w:rsidRDefault="003070B6" w:rsidP="003070B6">
      <w:pPr>
        <w:rPr>
          <w:b/>
        </w:rPr>
      </w:pPr>
    </w:p>
    <w:p w14:paraId="29EB75B9" w14:textId="77777777" w:rsidR="003070B6" w:rsidRDefault="003070B6" w:rsidP="003070B6">
      <w:pPr>
        <w:rPr>
          <w:b/>
        </w:rPr>
      </w:pPr>
    </w:p>
    <w:p w14:paraId="49100CB4" w14:textId="77777777" w:rsidR="003070B6" w:rsidRDefault="003070B6" w:rsidP="003070B6">
      <w:pPr>
        <w:rPr>
          <w:b/>
        </w:rPr>
      </w:pPr>
    </w:p>
    <w:p w14:paraId="07C42EB5" w14:textId="77777777" w:rsidR="003070B6" w:rsidRDefault="003070B6" w:rsidP="003070B6">
      <w:pPr>
        <w:rPr>
          <w:b/>
        </w:rPr>
      </w:pPr>
    </w:p>
    <w:p w14:paraId="0C409D04" w14:textId="77777777" w:rsidR="003070B6" w:rsidRDefault="003070B6" w:rsidP="003070B6">
      <w:pPr>
        <w:rPr>
          <w:b/>
        </w:rPr>
      </w:pPr>
    </w:p>
    <w:p w14:paraId="25D44BF7" w14:textId="77777777" w:rsidR="003070B6" w:rsidRDefault="008E26F7" w:rsidP="003070B6">
      <w:pPr>
        <w:rPr>
          <w:b/>
        </w:rPr>
      </w:pPr>
      <w:r>
        <w:rPr>
          <w:b/>
          <w:noProof/>
        </w:rPr>
        <mc:AlternateContent>
          <mc:Choice Requires="wps">
            <w:drawing>
              <wp:anchor distT="0" distB="0" distL="114300" distR="114300" simplePos="0" relativeHeight="252211712" behindDoc="0" locked="0" layoutInCell="1" allowOverlap="1" wp14:anchorId="747C5A9D" wp14:editId="61AD3DA8">
                <wp:simplePos x="0" y="0"/>
                <wp:positionH relativeFrom="column">
                  <wp:posOffset>114300</wp:posOffset>
                </wp:positionH>
                <wp:positionV relativeFrom="paragraph">
                  <wp:posOffset>93344</wp:posOffset>
                </wp:positionV>
                <wp:extent cx="2623185" cy="1209675"/>
                <wp:effectExtent l="0" t="0" r="24765" b="28575"/>
                <wp:wrapNone/>
                <wp:docPr id="2" name="AutoShape 19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3185" cy="1209675"/>
                        </a:xfrm>
                        <a:prstGeom prst="flowChartTerminator">
                          <a:avLst/>
                        </a:prstGeom>
                        <a:solidFill>
                          <a:srgbClr val="FFFFFF"/>
                        </a:solidFill>
                        <a:ln w="9525">
                          <a:solidFill>
                            <a:srgbClr val="000000"/>
                          </a:solidFill>
                          <a:miter lim="800000"/>
                          <a:headEnd/>
                          <a:tailEnd/>
                        </a:ln>
                      </wps:spPr>
                      <wps:txbx>
                        <w:txbxContent>
                          <w:p w14:paraId="2AEE4E94"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13495058" w14:textId="77777777" w:rsidR="00487706" w:rsidRDefault="00487706" w:rsidP="00347EA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C5A9D" id="AutoShape 1973" o:spid="_x0000_s1593" type="#_x0000_t116" style="position:absolute;margin-left:9pt;margin-top:7.35pt;width:206.55pt;height:95.25pt;z-index:25221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">
                <v:textbox>
                  <w:txbxContent>
                    <w:p w14:paraId="2AEE4E94"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13495058" w14:textId="77777777" w:rsidR="00487706" w:rsidRDefault="00487706" w:rsidP="00347EAB">
                      <w:pPr>
                        <w:jc w:val="center"/>
                      </w:pPr>
                    </w:p>
                  </w:txbxContent>
                </v:textbox>
              </v:shape>
            </w:pict>
          </mc:Fallback>
        </mc:AlternateContent>
      </w:r>
    </w:p>
    <w:p w14:paraId="5C730E55" w14:textId="77777777" w:rsidR="003070B6" w:rsidRDefault="003070B6" w:rsidP="003070B6">
      <w:pPr>
        <w:rPr>
          <w:b/>
        </w:rPr>
      </w:pPr>
    </w:p>
    <w:p w14:paraId="44F9B748" w14:textId="77777777" w:rsidR="003070B6" w:rsidRDefault="003070B6" w:rsidP="003070B6">
      <w:pPr>
        <w:rPr>
          <w:b/>
        </w:rPr>
      </w:pPr>
    </w:p>
    <w:p w14:paraId="3AF92E48" w14:textId="77777777" w:rsidR="00601BA9" w:rsidRDefault="00601BA9" w:rsidP="003070B6">
      <w:pPr>
        <w:rPr>
          <w:b/>
        </w:rPr>
      </w:pPr>
    </w:p>
    <w:p w14:paraId="047153EE" w14:textId="77777777" w:rsidR="003070B6" w:rsidRPr="00601BA9" w:rsidRDefault="003070B6" w:rsidP="003070B6"/>
    <w:p w14:paraId="0AAD87CA" w14:textId="77777777" w:rsidR="00FE3EE1" w:rsidRDefault="00FE3EE1" w:rsidP="003070B6">
      <w:pPr>
        <w:rPr>
          <w:b/>
        </w:rPr>
      </w:pPr>
    </w:p>
    <w:p w14:paraId="3E3EF7F2" w14:textId="77777777" w:rsidR="00FE3EE1" w:rsidRDefault="00FE3EE1" w:rsidP="003070B6">
      <w:pPr>
        <w:rPr>
          <w:b/>
        </w:rPr>
      </w:pPr>
    </w:p>
    <w:p w14:paraId="10BAD529" w14:textId="77777777" w:rsidR="001136C6" w:rsidRDefault="001136C6" w:rsidP="003070B6">
      <w:pPr>
        <w:rPr>
          <w:b/>
        </w:rPr>
      </w:pPr>
    </w:p>
    <w:p w14:paraId="6A903BFE" w14:textId="77777777" w:rsidR="003070B6" w:rsidRPr="00601BA9" w:rsidRDefault="00601BA9" w:rsidP="003070B6">
      <w:pPr>
        <w:rPr>
          <w:b/>
        </w:rPr>
      </w:pPr>
      <w:r w:rsidRPr="00601BA9">
        <w:rPr>
          <w:b/>
        </w:rPr>
        <w:t>May omit question number 4 if this type of donation is not applicable to your program.</w:t>
      </w:r>
    </w:p>
    <w:p w14:paraId="3A5A5EA8" w14:textId="77777777" w:rsidR="003070B6" w:rsidRDefault="003070B6" w:rsidP="003070B6">
      <w:pPr>
        <w:rPr>
          <w:b/>
        </w:rPr>
      </w:pPr>
    </w:p>
    <w:p w14:paraId="37EE35A3" w14:textId="77777777" w:rsidR="003070B6" w:rsidRDefault="001042B8" w:rsidP="003070B6">
      <w:r w:rsidRPr="00A643E9">
        <w:rPr>
          <w:b/>
        </w:rPr>
        <w:t>Zik</w:t>
      </w:r>
      <w:r>
        <w:rPr>
          <w:b/>
        </w:rPr>
        <w:t>a</w:t>
      </w:r>
      <w:r w:rsidRPr="00A643E9">
        <w:rPr>
          <w:b/>
        </w:rPr>
        <w:t xml:space="preserve"> Additional Question</w:t>
      </w:r>
      <w:r>
        <w:rPr>
          <w:b/>
        </w:rPr>
        <w:t xml:space="preserve">: </w:t>
      </w:r>
      <w:r w:rsidRPr="00435AF7">
        <w:t>4</w:t>
      </w:r>
      <w:r w:rsidR="003070B6">
        <w:t xml:space="preserve">. For Non-Heart-Beating (Cadaveric) donor </w:t>
      </w:r>
      <w:r w:rsidR="00DF69DE" w:rsidRPr="007B534A">
        <w:t>–</w:t>
      </w:r>
      <w:r w:rsidR="003070B6">
        <w:t xml:space="preserve"> In the past 6 months has the donor h</w:t>
      </w:r>
      <w:r w:rsidR="003070B6" w:rsidRPr="00CD2E1C">
        <w:t xml:space="preserve">ad a </w:t>
      </w:r>
      <w:r w:rsidR="003070B6">
        <w:t xml:space="preserve">medical diagnosis of a </w:t>
      </w:r>
      <w:r w:rsidR="003070B6" w:rsidRPr="00CD2E1C">
        <w:t>Zika virus infection</w:t>
      </w:r>
      <w:r w:rsidR="003070B6">
        <w:t>?</w:t>
      </w:r>
    </w:p>
    <w:p w14:paraId="488C898D" w14:textId="77777777" w:rsidR="003070B6" w:rsidRDefault="003070B6" w:rsidP="003070B6"/>
    <w:p w14:paraId="5285D02C" w14:textId="77777777" w:rsidR="003070B6" w:rsidRDefault="003070B6" w:rsidP="003070B6">
      <w:pPr>
        <w:rPr>
          <w:rFonts w:cs="Arial"/>
        </w:rPr>
      </w:pPr>
      <w:r>
        <w:rPr>
          <w:b/>
        </w:rPr>
        <w:t>Donor Eligibility:</w:t>
      </w:r>
      <w:r>
        <w:t xml:space="preserve">  Donors with a medical diagnosis of Zika virus infection within the past 6 months are ineligible </w:t>
      </w:r>
      <w:r w:rsidRPr="005B03FB">
        <w:t xml:space="preserve">due to the potential risk of transmitting </w:t>
      </w:r>
      <w:r>
        <w:t>Zika virus</w:t>
      </w:r>
      <w:r w:rsidRPr="005B03FB">
        <w:t xml:space="preserve"> through </w:t>
      </w:r>
      <w:r>
        <w:t xml:space="preserve">HCT/Ps. </w:t>
      </w:r>
      <w:r w:rsidRPr="00AA2A28">
        <w:rPr>
          <w:rFonts w:cs="Arial"/>
        </w:rPr>
        <w:t>The Zika virus, which is spread by mosquitos, has recently emerged in the Americas. While most Zika virus infections are asymptomatic</w:t>
      </w:r>
      <w:r w:rsidR="000750EE">
        <w:rPr>
          <w:rFonts w:cs="Arial"/>
        </w:rPr>
        <w:t>,</w:t>
      </w:r>
      <w:r w:rsidRPr="00AA2A28">
        <w:rPr>
          <w:rFonts w:cs="Arial"/>
        </w:rPr>
        <w:t xml:space="preserve"> or self-limited, infections have been associated with serious birth defects (i.e. microcephaly) and a neurological condition, Guillain-Barré syndrome. Therefore, donors who have a history of infection with Zika virus, are </w:t>
      </w:r>
      <w:r>
        <w:rPr>
          <w:rFonts w:cs="Arial"/>
        </w:rPr>
        <w:t>ineligible for donation</w:t>
      </w:r>
      <w:r w:rsidRPr="00AA2A28">
        <w:rPr>
          <w:rFonts w:cs="Arial"/>
        </w:rPr>
        <w:t xml:space="preserve"> for </w:t>
      </w:r>
      <w:r>
        <w:rPr>
          <w:rFonts w:cs="Arial"/>
        </w:rPr>
        <w:t>6 months</w:t>
      </w:r>
      <w:r w:rsidRPr="00AA2A28">
        <w:rPr>
          <w:rFonts w:cs="Arial"/>
        </w:rPr>
        <w:t xml:space="preserve"> after resolution of symptoms.</w:t>
      </w:r>
    </w:p>
    <w:p w14:paraId="728FFBAD" w14:textId="77777777" w:rsidR="003070B6" w:rsidRDefault="003070B6" w:rsidP="003070B6">
      <w:pPr>
        <w:rPr>
          <w:rFonts w:cs="Arial"/>
        </w:rPr>
      </w:pPr>
    </w:p>
    <w:p w14:paraId="18B717EE" w14:textId="77777777" w:rsidR="003070B6" w:rsidRDefault="003070B6" w:rsidP="003070B6">
      <w:r w:rsidRPr="00E00293">
        <w:rPr>
          <w:rFonts w:cs="Arial"/>
        </w:rPr>
        <w:t>The symptoms of Zika virus infection are: fever, rash, joint pain, muscle pain, c</w:t>
      </w:r>
      <w:r>
        <w:rPr>
          <w:rFonts w:cs="Arial"/>
        </w:rPr>
        <w:t>onjunctivitis (red eyes),</w:t>
      </w:r>
      <w:r w:rsidRPr="00E00293">
        <w:rPr>
          <w:rFonts w:cs="Arial"/>
        </w:rPr>
        <w:t xml:space="preserve"> headache</w:t>
      </w:r>
      <w:r w:rsidR="00DA4F0A">
        <w:rPr>
          <w:rFonts w:cs="Arial"/>
        </w:rPr>
        <w:t>.</w:t>
      </w:r>
    </w:p>
    <w:p w14:paraId="431DD782" w14:textId="77777777" w:rsidR="003070B6" w:rsidRDefault="003070B6" w:rsidP="003070B6"/>
    <w:p w14:paraId="6AE16C18" w14:textId="77777777" w:rsidR="003070B6" w:rsidRDefault="003070B6" w:rsidP="003070B6">
      <w:pPr>
        <w:pStyle w:val="MediumGrid21"/>
        <w:rPr>
          <w:rFonts w:ascii="Times New Roman" w:hAnsi="Times New Roman"/>
          <w:sz w:val="20"/>
          <w:szCs w:val="20"/>
        </w:rPr>
      </w:pPr>
      <w:r w:rsidRPr="000750EE">
        <w:rPr>
          <w:rFonts w:ascii="Times New Roman" w:hAnsi="Times New Roman"/>
          <w:sz w:val="20"/>
          <w:szCs w:val="20"/>
        </w:rPr>
        <w:t xml:space="preserve">(See </w:t>
      </w:r>
      <w:r w:rsidR="00FF1D30">
        <w:rPr>
          <w:rFonts w:ascii="Times New Roman" w:hAnsi="Times New Roman"/>
          <w:sz w:val="20"/>
          <w:szCs w:val="20"/>
        </w:rPr>
        <w:t>May 2018</w:t>
      </w:r>
      <w:r w:rsidRPr="000750EE">
        <w:rPr>
          <w:rFonts w:ascii="Times New Roman" w:hAnsi="Times New Roman"/>
          <w:sz w:val="20"/>
          <w:szCs w:val="20"/>
        </w:rPr>
        <w:t xml:space="preserve"> FDA Guidance: </w:t>
      </w:r>
      <w:hyperlink r:id="rId28" w:history="1">
        <w:r w:rsidRPr="000750EE">
          <w:rPr>
            <w:rStyle w:val="Hyperlink"/>
            <w:rFonts w:ascii="Times New Roman" w:hAnsi="Times New Roman"/>
            <w:sz w:val="20"/>
            <w:szCs w:val="20"/>
          </w:rPr>
          <w:t>http://www.fda.gov/downloads/BiologicsBloodVaccines/GuidanceComplianceRegulatoryInformation/Guidances/Tissue/UCM488582.pdf</w:t>
        </w:r>
      </w:hyperlink>
      <w:r w:rsidRPr="000750EE">
        <w:rPr>
          <w:rFonts w:ascii="Times New Roman" w:hAnsi="Times New Roman"/>
          <w:sz w:val="20"/>
          <w:szCs w:val="20"/>
        </w:rPr>
        <w:t>)</w:t>
      </w:r>
    </w:p>
    <w:p w14:paraId="64FCB4B3" w14:textId="77777777" w:rsidR="001136C6" w:rsidRPr="000750EE" w:rsidRDefault="001136C6" w:rsidP="003070B6">
      <w:pPr>
        <w:pStyle w:val="MediumGrid21"/>
        <w:rPr>
          <w:rFonts w:ascii="Times New Roman" w:hAnsi="Times New Roman"/>
          <w:sz w:val="20"/>
          <w:szCs w:val="20"/>
        </w:rPr>
      </w:pPr>
    </w:p>
    <w:p w14:paraId="4DAD2B17" w14:textId="77777777" w:rsidR="00CD2E1C" w:rsidRPr="00D55578" w:rsidRDefault="00885782" w:rsidP="00435AF7">
      <w:pPr>
        <w:rPr>
          <w:rFonts w:ascii="Arial" w:hAnsi="Arial" w:cs="Arial"/>
        </w:rPr>
      </w:pPr>
      <w:r>
        <w:rPr>
          <w:noProof/>
        </w:rPr>
        <mc:AlternateContent>
          <mc:Choice Requires="wps">
            <w:drawing>
              <wp:anchor distT="0" distB="0" distL="114300" distR="114300" simplePos="0" relativeHeight="252212736" behindDoc="0" locked="0" layoutInCell="1" allowOverlap="1" wp14:anchorId="4E23435A" wp14:editId="39DBAE0F">
                <wp:simplePos x="0" y="0"/>
                <wp:positionH relativeFrom="column">
                  <wp:posOffset>219075</wp:posOffset>
                </wp:positionH>
                <wp:positionV relativeFrom="paragraph">
                  <wp:posOffset>3692525</wp:posOffset>
                </wp:positionV>
                <wp:extent cx="2623185" cy="1181100"/>
                <wp:effectExtent l="0" t="0" r="24765" b="19050"/>
                <wp:wrapNone/>
                <wp:docPr id="1" name="AutoShape 19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3185" cy="1181100"/>
                        </a:xfrm>
                        <a:prstGeom prst="flowChartTerminator">
                          <a:avLst/>
                        </a:prstGeom>
                        <a:solidFill>
                          <a:srgbClr val="FFFFFF"/>
                        </a:solidFill>
                        <a:ln w="9525">
                          <a:solidFill>
                            <a:srgbClr val="000000"/>
                          </a:solidFill>
                          <a:miter lim="800000"/>
                          <a:headEnd/>
                          <a:tailEnd/>
                        </a:ln>
                      </wps:spPr>
                      <wps:txbx>
                        <w:txbxContent>
                          <w:p w14:paraId="438043ED"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2ABAB3BD" w14:textId="77777777" w:rsidR="00487706" w:rsidRDefault="00487706" w:rsidP="00347EA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3435A" id="AutoShape 1974" o:spid="_x0000_s1594" type="#_x0000_t116" style="position:absolute;margin-left:17.25pt;margin-top:290.75pt;width:206.55pt;height:93pt;z-index:25221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">
                <v:textbox>
                  <w:txbxContent>
                    <w:p w14:paraId="438043ED" w14:textId="77777777" w:rsidR="00487706" w:rsidRDefault="00487706" w:rsidP="00347EAB">
                      <w:pPr>
                        <w:jc w:val="center"/>
                      </w:pPr>
                      <w:r w:rsidRPr="00556750">
                        <w:t xml:space="preserve">Donor is </w:t>
                      </w:r>
                      <w:proofErr w:type="gramStart"/>
                      <w:r w:rsidRPr="00556750">
                        <w:t>ineligible, but</w:t>
                      </w:r>
                      <w:proofErr w:type="gramEnd"/>
                      <w:r w:rsidRPr="00556750">
                        <w:t xml:space="preserve"> may be collected in certain situations. Refer to facility SOP for circumstances for use</w:t>
                      </w:r>
                      <w:r>
                        <w:t xml:space="preserve"> </w:t>
                      </w:r>
                      <w:r w:rsidRPr="00556750">
                        <w:t>and docum</w:t>
                      </w:r>
                      <w:r>
                        <w:t>entation of urgent medical need or 21 CFR 1271.65(b) or 21 CFR 1271.90</w:t>
                      </w:r>
                    </w:p>
                    <w:p w14:paraId="2ABAB3BD" w14:textId="77777777" w:rsidR="00487706" w:rsidRDefault="00487706" w:rsidP="00347EAB">
                      <w:pPr>
                        <w:jc w:val="center"/>
                      </w:pPr>
                    </w:p>
                  </w:txbxContent>
                </v:textbox>
              </v:shape>
            </w:pict>
          </mc:Fallback>
        </mc:AlternateContent>
      </w:r>
      <w:r w:rsidR="008E26F7">
        <w:rPr>
          <w:noProof/>
        </w:rPr>
        <mc:AlternateContent>
          <mc:Choice Requires="wps">
            <w:drawing>
              <wp:anchor distT="0" distB="0" distL="114300" distR="114300" simplePos="0" relativeHeight="252184064" behindDoc="0" locked="0" layoutInCell="1" allowOverlap="1" wp14:anchorId="3BB15189" wp14:editId="1C91D7AD">
                <wp:simplePos x="0" y="0"/>
                <wp:positionH relativeFrom="column">
                  <wp:posOffset>2828925</wp:posOffset>
                </wp:positionH>
                <wp:positionV relativeFrom="paragraph">
                  <wp:posOffset>1583055</wp:posOffset>
                </wp:positionV>
                <wp:extent cx="381000" cy="238125"/>
                <wp:effectExtent l="0" t="0" r="0" b="0"/>
                <wp:wrapNone/>
                <wp:docPr id="721" name="Text Box 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B2F11" w14:textId="77777777" w:rsidR="00487706" w:rsidRDefault="00487706" w:rsidP="003070B6">
                            <w:pPr>
                              <w:jc w:val="center"/>
                              <w:rPr>
                                <w:rFonts w:cs="Arial"/>
                              </w:rPr>
                            </w:pPr>
                            <w:r>
                              <w:rPr>
                                <w:rFonts w:cs="Arial"/>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15189" id="_x0000_s1595" type="#_x0000_t202" style="position:absolute;margin-left:222.75pt;margin-top:124.65pt;width:30pt;height:18.75pt;z-index:25218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" filled="f" stroked="f">
                <v:textbox>
                  <w:txbxContent>
                    <w:p w14:paraId="04AB2F11" w14:textId="77777777" w:rsidR="00487706" w:rsidRDefault="00487706" w:rsidP="003070B6">
                      <w:pPr>
                        <w:jc w:val="center"/>
                        <w:rPr>
                          <w:rFonts w:cs="Arial"/>
                        </w:rPr>
                      </w:pPr>
                      <w:r>
                        <w:rPr>
                          <w:rFonts w:cs="Arial"/>
                        </w:rPr>
                        <w:t>No</w:t>
                      </w:r>
                    </w:p>
                  </w:txbxContent>
                </v:textbox>
              </v:shape>
            </w:pict>
          </mc:Fallback>
        </mc:AlternateContent>
      </w:r>
      <w:r w:rsidR="008E26F7">
        <w:rPr>
          <w:noProof/>
        </w:rPr>
        <mc:AlternateContent>
          <mc:Choice Requires="wps">
            <w:drawing>
              <wp:anchor distT="0" distB="0" distL="114300" distR="114300" simplePos="0" relativeHeight="252193280" behindDoc="0" locked="0" layoutInCell="1" allowOverlap="1" wp14:anchorId="220BD8B3" wp14:editId="3B84FE21">
                <wp:simplePos x="0" y="0"/>
                <wp:positionH relativeFrom="column">
                  <wp:posOffset>1485900</wp:posOffset>
                </wp:positionH>
                <wp:positionV relativeFrom="paragraph">
                  <wp:posOffset>2563495</wp:posOffset>
                </wp:positionV>
                <wp:extent cx="476250" cy="238125"/>
                <wp:effectExtent l="0" t="0" r="0" b="0"/>
                <wp:wrapNone/>
                <wp:docPr id="1138" name="Text Box 1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120BB" w14:textId="77777777" w:rsidR="00487706" w:rsidRDefault="00487706" w:rsidP="003070B6">
                            <w:pPr>
                              <w:jc w:val="center"/>
                              <w:rPr>
                                <w:rFonts w:cs="Arial"/>
                              </w:rPr>
                            </w:pPr>
                            <w:r>
                              <w:rPr>
                                <w:rFonts w:cs="Arial"/>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BD8B3" id="_x0000_s1596" type="#_x0000_t202" style="position:absolute;margin-left:117pt;margin-top:201.85pt;width:37.5pt;height:18.75pt;z-index:25219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I1rvAIAAMc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" filled="f" stroked="f">
                <v:textbox>
                  <w:txbxContent>
                    <w:p w14:paraId="4D8120BB" w14:textId="77777777" w:rsidR="00487706" w:rsidRDefault="00487706" w:rsidP="003070B6">
                      <w:pPr>
                        <w:jc w:val="center"/>
                        <w:rPr>
                          <w:rFonts w:cs="Arial"/>
                        </w:rPr>
                      </w:pPr>
                      <w:r>
                        <w:rPr>
                          <w:rFonts w:cs="Arial"/>
                        </w:rPr>
                        <w:t>Yes</w:t>
                      </w:r>
                    </w:p>
                  </w:txbxContent>
                </v:textbox>
              </v:shape>
            </w:pict>
          </mc:Fallback>
        </mc:AlternateContent>
      </w:r>
      <w:r w:rsidR="008E26F7">
        <w:rPr>
          <w:noProof/>
        </w:rPr>
        <mc:AlternateContent>
          <mc:Choice Requires="wps">
            <w:drawing>
              <wp:anchor distT="0" distB="0" distL="114300" distR="114300" simplePos="0" relativeHeight="252188160" behindDoc="0" locked="0" layoutInCell="1" allowOverlap="1" wp14:anchorId="78160D2E" wp14:editId="01048BB6">
                <wp:simplePos x="0" y="0"/>
                <wp:positionH relativeFrom="column">
                  <wp:posOffset>3417570</wp:posOffset>
                </wp:positionH>
                <wp:positionV relativeFrom="paragraph">
                  <wp:posOffset>1670050</wp:posOffset>
                </wp:positionV>
                <wp:extent cx="1257300" cy="365760"/>
                <wp:effectExtent l="0" t="0" r="0" b="0"/>
                <wp:wrapNone/>
                <wp:docPr id="1915" name="Flowchart: Terminator 19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365760"/>
                        </a:xfrm>
                        <a:prstGeom prst="flowChartTerminator">
                          <a:avLst/>
                        </a:prstGeom>
                        <a:solidFill>
                          <a:srgbClr val="FFFFFF"/>
                        </a:solidFill>
                        <a:ln w="9525">
                          <a:solidFill>
                            <a:srgbClr val="000000"/>
                          </a:solidFill>
                          <a:miter lim="800000"/>
                          <a:headEnd/>
                          <a:tailEnd/>
                        </a:ln>
                      </wps:spPr>
                      <wps:txbx>
                        <w:txbxContent>
                          <w:p w14:paraId="1A75B137" w14:textId="77777777" w:rsidR="00487706" w:rsidRDefault="00487706" w:rsidP="003070B6">
                            <w:pPr>
                              <w:jc w:val="center"/>
                              <w:rPr>
                                <w:rFonts w:cs="Arial"/>
                              </w:rPr>
                            </w:pPr>
                            <w:r>
                              <w:rPr>
                                <w:rFonts w:cs="Arial"/>
                              </w:rPr>
                              <w:t>Accept don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60D2E" id="Flowchart: Terminator 1915" o:spid="_x0000_s1597" type="#_x0000_t116" style="position:absolute;margin-left:269.1pt;margin-top:131.5pt;width:99pt;height:28.8pt;z-index:25218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">
                <v:textbox>
                  <w:txbxContent>
                    <w:p w14:paraId="1A75B137" w14:textId="77777777" w:rsidR="00487706" w:rsidRDefault="00487706" w:rsidP="003070B6">
                      <w:pPr>
                        <w:jc w:val="center"/>
                        <w:rPr>
                          <w:rFonts w:cs="Arial"/>
                        </w:rPr>
                      </w:pPr>
                      <w:r>
                        <w:rPr>
                          <w:rFonts w:cs="Arial"/>
                        </w:rPr>
                        <w:t>Accept donor</w:t>
                      </w:r>
                    </w:p>
                  </w:txbxContent>
                </v:textbox>
              </v:shape>
            </w:pict>
          </mc:Fallback>
        </mc:AlternateContent>
      </w:r>
      <w:r w:rsidR="008E26F7">
        <w:rPr>
          <w:noProof/>
        </w:rPr>
        <mc:AlternateContent>
          <mc:Choice Requires="wps">
            <w:drawing>
              <wp:anchor distT="4294967294" distB="4294967294" distL="114300" distR="114300" simplePos="0" relativeHeight="252185088" behindDoc="0" locked="0" layoutInCell="1" allowOverlap="1" wp14:anchorId="26706B1C" wp14:editId="41C9C82C">
                <wp:simplePos x="0" y="0"/>
                <wp:positionH relativeFrom="column">
                  <wp:posOffset>2686685</wp:posOffset>
                </wp:positionH>
                <wp:positionV relativeFrom="paragraph">
                  <wp:posOffset>1821179</wp:posOffset>
                </wp:positionV>
                <wp:extent cx="731520" cy="0"/>
                <wp:effectExtent l="0" t="76200" r="0" b="76200"/>
                <wp:wrapNone/>
                <wp:docPr id="722" name="Straight Connector 7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92920" id="Straight Connector 722" o:spid="_x0000_s1026" style="position:absolute;z-index:2521850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11.55pt,143.4pt" to="269.15pt,1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">
                <v:stroke endarrow="block"/>
              </v:line>
            </w:pict>
          </mc:Fallback>
        </mc:AlternateContent>
      </w:r>
      <w:r w:rsidR="008E26F7">
        <w:rPr>
          <w:noProof/>
        </w:rPr>
        <mc:AlternateContent>
          <mc:Choice Requires="wps">
            <w:drawing>
              <wp:anchor distT="0" distB="0" distL="114300" distR="114300" simplePos="0" relativeHeight="252183040" behindDoc="0" locked="0" layoutInCell="1" allowOverlap="1" wp14:anchorId="75110B66" wp14:editId="29EF2E42">
                <wp:simplePos x="0" y="0"/>
                <wp:positionH relativeFrom="column">
                  <wp:posOffset>342900</wp:posOffset>
                </wp:positionH>
                <wp:positionV relativeFrom="paragraph">
                  <wp:posOffset>1125855</wp:posOffset>
                </wp:positionV>
                <wp:extent cx="2343150" cy="1371600"/>
                <wp:effectExtent l="19050" t="19050" r="19050" b="19050"/>
                <wp:wrapNone/>
                <wp:docPr id="719" name="Flowchart: Decision 7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3150" cy="1371600"/>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3B76C" id="Flowchart: Decision 719" o:spid="_x0000_s1026" type="#_x0000_t110" style="position:absolute;margin-left:27pt;margin-top:88.65pt;width:184.5pt;height:108pt;z-index:25218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"/>
            </w:pict>
          </mc:Fallback>
        </mc:AlternateContent>
      </w:r>
      <w:r w:rsidR="008E26F7">
        <w:rPr>
          <w:noProof/>
        </w:rPr>
        <mc:AlternateContent>
          <mc:Choice Requires="wps">
            <w:drawing>
              <wp:anchor distT="0" distB="0" distL="114298" distR="114298" simplePos="0" relativeHeight="252182016" behindDoc="0" locked="0" layoutInCell="1" allowOverlap="1" wp14:anchorId="57CE6A86" wp14:editId="24D97AA3">
                <wp:simplePos x="0" y="0"/>
                <wp:positionH relativeFrom="column">
                  <wp:posOffset>1514474</wp:posOffset>
                </wp:positionH>
                <wp:positionV relativeFrom="paragraph">
                  <wp:posOffset>621030</wp:posOffset>
                </wp:positionV>
                <wp:extent cx="0" cy="504825"/>
                <wp:effectExtent l="76200" t="0" r="38100" b="28575"/>
                <wp:wrapNone/>
                <wp:docPr id="718" name="Straight Connector 7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CC273" id="Straight Connector 718" o:spid="_x0000_s1026" style="position:absolute;z-index:25218201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9.25pt,48.9pt" to="119.25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">
                <v:stroke endarrow="block"/>
              </v:line>
            </w:pict>
          </mc:Fallback>
        </mc:AlternateContent>
      </w:r>
      <w:r w:rsidR="008E26F7">
        <w:rPr>
          <w:noProof/>
        </w:rPr>
        <mc:AlternateContent>
          <mc:Choice Requires="wps">
            <w:drawing>
              <wp:anchor distT="0" distB="0" distL="114300" distR="114300" simplePos="0" relativeHeight="252187136" behindDoc="0" locked="0" layoutInCell="1" allowOverlap="1" wp14:anchorId="46427E87" wp14:editId="7FFCED89">
                <wp:simplePos x="0" y="0"/>
                <wp:positionH relativeFrom="column">
                  <wp:posOffset>923925</wp:posOffset>
                </wp:positionH>
                <wp:positionV relativeFrom="paragraph">
                  <wp:posOffset>115570</wp:posOffset>
                </wp:positionV>
                <wp:extent cx="1143000" cy="504825"/>
                <wp:effectExtent l="0" t="0" r="0" b="9525"/>
                <wp:wrapNone/>
                <wp:docPr id="1694" name="Flowchart: Alternate Process 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04825"/>
                        </a:xfrm>
                        <a:prstGeom prst="flowChartAlternateProcess">
                          <a:avLst/>
                        </a:prstGeom>
                        <a:solidFill>
                          <a:srgbClr val="FFFFFF"/>
                        </a:solidFill>
                        <a:ln w="9525">
                          <a:solidFill>
                            <a:srgbClr val="000000"/>
                          </a:solidFill>
                          <a:miter lim="800000"/>
                          <a:headEnd/>
                          <a:tailEnd/>
                        </a:ln>
                      </wps:spPr>
                      <wps:txbx>
                        <w:txbxContent>
                          <w:p w14:paraId="47C59278" w14:textId="77777777" w:rsidR="00487706" w:rsidRPr="00435AF7" w:rsidRDefault="00487706" w:rsidP="003070B6">
                            <w:pPr>
                              <w:jc w:val="center"/>
                              <w:rPr>
                                <w:rFonts w:cs="Arial"/>
                              </w:rPr>
                            </w:pPr>
                            <w:r w:rsidRPr="00435AF7">
                              <w:t>Zika Additional Question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27E87" id="_x0000_s1598" type="#_x0000_t176" style="position:absolute;margin-left:72.75pt;margin-top:9.1pt;width:90pt;height:39.75pt;z-index:25218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">
                <v:textbox>
                  <w:txbxContent>
                    <w:p w14:paraId="47C59278" w14:textId="77777777" w:rsidR="00487706" w:rsidRPr="00435AF7" w:rsidRDefault="00487706" w:rsidP="003070B6">
                      <w:pPr>
                        <w:jc w:val="center"/>
                        <w:rPr>
                          <w:rFonts w:cs="Arial"/>
                        </w:rPr>
                      </w:pPr>
                      <w:r w:rsidRPr="00435AF7">
                        <w:t>Zika Additional Question #4</w:t>
                      </w:r>
                    </w:p>
                  </w:txbxContent>
                </v:textbox>
              </v:shape>
            </w:pict>
          </mc:Fallback>
        </mc:AlternateContent>
      </w:r>
      <w:r w:rsidR="008E26F7">
        <w:rPr>
          <w:noProof/>
        </w:rPr>
        <mc:AlternateContent>
          <mc:Choice Requires="wps">
            <w:drawing>
              <wp:anchor distT="0" distB="0" distL="114300" distR="114300" simplePos="0" relativeHeight="252186112" behindDoc="0" locked="0" layoutInCell="1" allowOverlap="1" wp14:anchorId="2531A193" wp14:editId="7C10412A">
                <wp:simplePos x="0" y="0"/>
                <wp:positionH relativeFrom="column">
                  <wp:posOffset>445770</wp:posOffset>
                </wp:positionH>
                <wp:positionV relativeFrom="paragraph">
                  <wp:posOffset>1287780</wp:posOffset>
                </wp:positionV>
                <wp:extent cx="2143125" cy="1047750"/>
                <wp:effectExtent l="0" t="0" r="0" b="0"/>
                <wp:wrapNone/>
                <wp:docPr id="726"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047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E1161" w14:textId="77777777" w:rsidR="00487706" w:rsidRDefault="00487706" w:rsidP="003070B6">
                            <w:pPr>
                              <w:jc w:val="center"/>
                            </w:pPr>
                            <w:r>
                              <w:t xml:space="preserve">For </w:t>
                            </w:r>
                          </w:p>
                          <w:p w14:paraId="043D8C56" w14:textId="77777777" w:rsidR="00487706" w:rsidRDefault="00487706" w:rsidP="003070B6">
                            <w:pPr>
                              <w:jc w:val="center"/>
                            </w:pPr>
                            <w:r>
                              <w:t xml:space="preserve">Non-Heart-Beating </w:t>
                            </w:r>
                          </w:p>
                          <w:p w14:paraId="483D72E8" w14:textId="77777777" w:rsidR="00487706" w:rsidRDefault="00487706" w:rsidP="003070B6">
                            <w:pPr>
                              <w:jc w:val="center"/>
                            </w:pPr>
                            <w:r>
                              <w:t xml:space="preserve">(Cadaveric) donor </w:t>
                            </w:r>
                            <w:r w:rsidRPr="007B534A">
                              <w:t>–</w:t>
                            </w:r>
                            <w:r>
                              <w:t xml:space="preserve"> In the past 6 months has the donor h</w:t>
                            </w:r>
                            <w:r w:rsidRPr="00CD2E1C">
                              <w:t xml:space="preserve">ad a </w:t>
                            </w:r>
                            <w:r>
                              <w:t xml:space="preserve">medical diagnosis of a </w:t>
                            </w:r>
                            <w:r w:rsidRPr="00CD2E1C">
                              <w:t xml:space="preserve">Zika virus </w:t>
                            </w:r>
                          </w:p>
                          <w:p w14:paraId="786DFE30" w14:textId="77777777" w:rsidR="00487706" w:rsidRPr="00D55578" w:rsidRDefault="00487706" w:rsidP="003070B6">
                            <w:pPr>
                              <w:jc w:val="center"/>
                              <w:rPr>
                                <w:rFonts w:cs="Arial"/>
                              </w:rPr>
                            </w:pPr>
                            <w:r w:rsidRPr="00CD2E1C">
                              <w:t>infection</w:t>
                            </w:r>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1A193" id="_x0000_s1599" type="#_x0000_t202" style="position:absolute;margin-left:35.1pt;margin-top:101.4pt;width:168.75pt;height:82.5pt;z-index:25218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" filled="f" stroked="f">
                <v:textbox>
                  <w:txbxContent>
                    <w:p w14:paraId="2B8E1161" w14:textId="77777777" w:rsidR="00487706" w:rsidRDefault="00487706" w:rsidP="003070B6">
                      <w:pPr>
                        <w:jc w:val="center"/>
                      </w:pPr>
                      <w:r>
                        <w:t xml:space="preserve">For </w:t>
                      </w:r>
                    </w:p>
                    <w:p w14:paraId="043D8C56" w14:textId="77777777" w:rsidR="00487706" w:rsidRDefault="00487706" w:rsidP="003070B6">
                      <w:pPr>
                        <w:jc w:val="center"/>
                      </w:pPr>
                      <w:r>
                        <w:t xml:space="preserve">Non-Heart-Beating </w:t>
                      </w:r>
                    </w:p>
                    <w:p w14:paraId="483D72E8" w14:textId="77777777" w:rsidR="00487706" w:rsidRDefault="00487706" w:rsidP="003070B6">
                      <w:pPr>
                        <w:jc w:val="center"/>
                      </w:pPr>
                      <w:r>
                        <w:t xml:space="preserve">(Cadaveric) donor </w:t>
                      </w:r>
                      <w:r w:rsidRPr="007B534A">
                        <w:t>–</w:t>
                      </w:r>
                      <w:r>
                        <w:t xml:space="preserve"> In the past 6 months has the donor h</w:t>
                      </w:r>
                      <w:r w:rsidRPr="00CD2E1C">
                        <w:t xml:space="preserve">ad a </w:t>
                      </w:r>
                      <w:r>
                        <w:t xml:space="preserve">medical diagnosis of a </w:t>
                      </w:r>
                      <w:r w:rsidRPr="00CD2E1C">
                        <w:t xml:space="preserve">Zika virus </w:t>
                      </w:r>
                    </w:p>
                    <w:p w14:paraId="786DFE30" w14:textId="77777777" w:rsidR="00487706" w:rsidRPr="00D55578" w:rsidRDefault="00487706" w:rsidP="003070B6">
                      <w:pPr>
                        <w:jc w:val="center"/>
                        <w:rPr>
                          <w:rFonts w:cs="Arial"/>
                        </w:rPr>
                      </w:pPr>
                      <w:r w:rsidRPr="00CD2E1C">
                        <w:t>infection</w:t>
                      </w:r>
                      <w:r>
                        <w:t>?</w:t>
                      </w:r>
                    </w:p>
                  </w:txbxContent>
                </v:textbox>
              </v:shape>
            </w:pict>
          </mc:Fallback>
        </mc:AlternateContent>
      </w:r>
      <w:r w:rsidR="008E26F7">
        <w:rPr>
          <w:noProof/>
        </w:rPr>
        <mc:AlternateContent>
          <mc:Choice Requires="wps">
            <w:drawing>
              <wp:anchor distT="0" distB="0" distL="114298" distR="114298" simplePos="0" relativeHeight="252190208" behindDoc="0" locked="0" layoutInCell="1" allowOverlap="1" wp14:anchorId="16A0F460" wp14:editId="37CBD420">
                <wp:simplePos x="0" y="0"/>
                <wp:positionH relativeFrom="column">
                  <wp:posOffset>1504949</wp:posOffset>
                </wp:positionH>
                <wp:positionV relativeFrom="paragraph">
                  <wp:posOffset>2497455</wp:posOffset>
                </wp:positionV>
                <wp:extent cx="9525" cy="1196975"/>
                <wp:effectExtent l="38100" t="0" r="47625" b="41275"/>
                <wp:wrapNone/>
                <wp:docPr id="1077" name="Straight Connector 10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1969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C19BE" id="Straight Connector 1077" o:spid="_x0000_s1026" style="position:absolute;z-index:2521902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18.5pt,196.65pt" to="119.25pt,2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">
                <v:stroke endarrow="block"/>
              </v:line>
            </w:pict>
          </mc:Fallback>
        </mc:AlternateContent>
      </w:r>
      <w:r w:rsidR="008E26F7">
        <w:rPr>
          <w:noProof/>
        </w:rPr>
        <mc:AlternateContent>
          <mc:Choice Requires="wps">
            <w:drawing>
              <wp:anchor distT="0" distB="0" distL="114300" distR="114300" simplePos="0" relativeHeight="252189184" behindDoc="0" locked="0" layoutInCell="1" allowOverlap="1" wp14:anchorId="2195B3E2" wp14:editId="072299EE">
                <wp:simplePos x="0" y="0"/>
                <wp:positionH relativeFrom="column">
                  <wp:posOffset>292735</wp:posOffset>
                </wp:positionH>
                <wp:positionV relativeFrom="paragraph">
                  <wp:posOffset>3171190</wp:posOffset>
                </wp:positionV>
                <wp:extent cx="2143125" cy="120650"/>
                <wp:effectExtent l="0" t="0" r="0" b="0"/>
                <wp:wrapNone/>
                <wp:docPr id="1075" name="Text Box 10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120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871A3"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95B3E2" id="_x0000_s1600" type="#_x0000_t202" style="position:absolute;margin-left:23.05pt;margin-top:249.7pt;width:168.75pt;height:9.5pt;z-index:25218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" filled="f" stroked="f">
                <v:textbox>
                  <w:txbxContent>
                    <w:p w14:paraId="36E871A3" w14:textId="77777777" w:rsidR="00487706" w:rsidRDefault="00487706" w:rsidP="003070B6">
                      <w:pPr>
                        <w:jc w:val="center"/>
                        <w:rPr>
                          <w:rFonts w:cs="Arial"/>
                        </w:rPr>
                      </w:pPr>
                    </w:p>
                  </w:txbxContent>
                </v:textbox>
              </v:shape>
            </w:pict>
          </mc:Fallback>
        </mc:AlternateContent>
      </w:r>
      <w:r w:rsidR="008E26F7">
        <w:rPr>
          <w:noProof/>
        </w:rPr>
        <mc:AlternateContent>
          <mc:Choice Requires="wps">
            <w:drawing>
              <wp:anchor distT="0" distB="0" distL="114300" distR="114300" simplePos="0" relativeHeight="252192256" behindDoc="0" locked="0" layoutInCell="1" allowOverlap="1" wp14:anchorId="5577F51C" wp14:editId="76030F1B">
                <wp:simplePos x="0" y="0"/>
                <wp:positionH relativeFrom="column">
                  <wp:posOffset>2828925</wp:posOffset>
                </wp:positionH>
                <wp:positionV relativeFrom="paragraph">
                  <wp:posOffset>5137150</wp:posOffset>
                </wp:positionV>
                <wp:extent cx="476250" cy="419100"/>
                <wp:effectExtent l="0" t="0" r="0" b="0"/>
                <wp:wrapNone/>
                <wp:docPr id="1128" name="Text Box 1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418B8"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7F51C" id="_x0000_s1601" type="#_x0000_t202" style="position:absolute;margin-left:222.75pt;margin-top:404.5pt;width:37.5pt;height:33pt;z-index:25219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G+vAIAAMc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" filled="f" stroked="f">
                <v:textbox>
                  <w:txbxContent>
                    <w:p w14:paraId="063418B8" w14:textId="77777777" w:rsidR="00487706" w:rsidRDefault="00487706" w:rsidP="003070B6">
                      <w:pPr>
                        <w:jc w:val="center"/>
                        <w:rPr>
                          <w:rFonts w:cs="Arial"/>
                        </w:rPr>
                      </w:pPr>
                    </w:p>
                  </w:txbxContent>
                </v:textbox>
              </v:shape>
            </w:pict>
          </mc:Fallback>
        </mc:AlternateContent>
      </w:r>
      <w:r w:rsidR="008E26F7">
        <w:rPr>
          <w:noProof/>
        </w:rPr>
        <mc:AlternateContent>
          <mc:Choice Requires="wps">
            <w:drawing>
              <wp:anchor distT="0" distB="0" distL="114300" distR="114300" simplePos="0" relativeHeight="252191232" behindDoc="0" locked="0" layoutInCell="1" allowOverlap="1" wp14:anchorId="6E677A23" wp14:editId="12C59052">
                <wp:simplePos x="0" y="0"/>
                <wp:positionH relativeFrom="column">
                  <wp:posOffset>1514475</wp:posOffset>
                </wp:positionH>
                <wp:positionV relativeFrom="paragraph">
                  <wp:posOffset>5819140</wp:posOffset>
                </wp:positionV>
                <wp:extent cx="381000" cy="238125"/>
                <wp:effectExtent l="0" t="0" r="0" b="0"/>
                <wp:wrapNone/>
                <wp:docPr id="1115" name="Text Box 1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3BB043" w14:textId="77777777" w:rsidR="00487706" w:rsidRDefault="00487706" w:rsidP="003070B6">
                            <w:pPr>
                              <w:jc w:val="center"/>
                              <w:rPr>
                                <w:rFonts w:cs="Aria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77A23" id="Text Box 1115" o:spid="_x0000_s1602" type="#_x0000_t202" style="position:absolute;margin-left:119.25pt;margin-top:458.2pt;width:30pt;height:18.75pt;z-index:25219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" filled="f" stroked="f">
                <v:textbox>
                  <w:txbxContent>
                    <w:p w14:paraId="313BB043" w14:textId="77777777" w:rsidR="00487706" w:rsidRDefault="00487706" w:rsidP="003070B6">
                      <w:pPr>
                        <w:jc w:val="center"/>
                        <w:rPr>
                          <w:rFonts w:cs="Arial"/>
                        </w:rPr>
                      </w:pPr>
                    </w:p>
                  </w:txbxContent>
                </v:textbox>
              </v:shape>
            </w:pict>
          </mc:Fallback>
        </mc:AlternateContent>
      </w:r>
    </w:p>
    <w:sectPr w:rsidR="00CD2E1C" w:rsidRPr="00D55578">
      <w:headerReference w:type="default" r:id="rId29"/>
      <w:footerReference w:type="default" r:id="rId3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31339" w14:textId="77777777" w:rsidR="00DD03F5" w:rsidRDefault="00DD03F5">
      <w:r>
        <w:separator/>
      </w:r>
    </w:p>
  </w:endnote>
  <w:endnote w:type="continuationSeparator" w:id="0">
    <w:p w14:paraId="1FA6268C" w14:textId="77777777" w:rsidR="00DD03F5" w:rsidRDefault="00DD0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38E2F" w14:textId="419BCA49" w:rsidR="00487706" w:rsidRPr="00DF69DE" w:rsidRDefault="00487706">
    <w:pPr>
      <w:pStyle w:val="Footer"/>
      <w:rPr>
        <w:sz w:val="18"/>
        <w:szCs w:val="18"/>
      </w:rPr>
    </w:pPr>
    <w:r w:rsidRPr="00DF69DE">
      <w:rPr>
        <w:sz w:val="18"/>
        <w:szCs w:val="18"/>
      </w:rPr>
      <w:t>DHQ-HPC, Apheresis and HPC, Marrow Flow</w:t>
    </w:r>
    <w:r>
      <w:rPr>
        <w:sz w:val="18"/>
        <w:szCs w:val="18"/>
      </w:rPr>
      <w:t xml:space="preserve"> C</w:t>
    </w:r>
    <w:r w:rsidRPr="00DF69DE">
      <w:rPr>
        <w:sz w:val="18"/>
        <w:szCs w:val="18"/>
      </w:rPr>
      <w:t>harts v</w:t>
    </w:r>
    <w:r>
      <w:rPr>
        <w:sz w:val="18"/>
        <w:szCs w:val="18"/>
      </w:rPr>
      <w:t>2.0</w:t>
    </w:r>
    <w:r w:rsidRPr="00DF69DE">
      <w:rPr>
        <w:sz w:val="18"/>
        <w:szCs w:val="18"/>
      </w:rPr>
      <w:tab/>
      <w:t xml:space="preserve">     </w:t>
    </w:r>
    <w:r>
      <w:rPr>
        <w:sz w:val="18"/>
        <w:szCs w:val="18"/>
      </w:rPr>
      <w:tab/>
      <w:t>eff. Jun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290D7" w14:textId="77777777" w:rsidR="00DD03F5" w:rsidRDefault="00DD03F5">
      <w:r>
        <w:separator/>
      </w:r>
    </w:p>
  </w:footnote>
  <w:footnote w:type="continuationSeparator" w:id="0">
    <w:p w14:paraId="30A03CBF" w14:textId="77777777" w:rsidR="00DD03F5" w:rsidRDefault="00DD03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B8E2A" w14:textId="454A63F0" w:rsidR="00487706" w:rsidRDefault="004877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50DD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971D8"/>
    <w:multiLevelType w:val="hybridMultilevel"/>
    <w:tmpl w:val="5134CA58"/>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01036"/>
    <w:multiLevelType w:val="hybridMultilevel"/>
    <w:tmpl w:val="6212E792"/>
    <w:lvl w:ilvl="0" w:tplc="04090001">
      <w:start w:val="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noPunctuationKerning/>
  <w:characterSpacingControl w:val="doNotCompress"/>
  <w:hdrShapeDefaults>
    <o:shapedefaults v:ext="edit" spidmax="2049" style="mso-position-horizontal:left;mso-position-horizontal-relative:margin"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xMLE0NTEwszA3MDFQ0lEKTi0uzszPAykwqgUAfGXVGywAAAA="/>
  </w:docVars>
  <w:rsids>
    <w:rsidRoot w:val="00E1289C"/>
    <w:rsid w:val="00001471"/>
    <w:rsid w:val="00002B54"/>
    <w:rsid w:val="00012ECD"/>
    <w:rsid w:val="0001311E"/>
    <w:rsid w:val="0002695D"/>
    <w:rsid w:val="00030019"/>
    <w:rsid w:val="00031358"/>
    <w:rsid w:val="00065B52"/>
    <w:rsid w:val="000750EE"/>
    <w:rsid w:val="000807DB"/>
    <w:rsid w:val="000B0449"/>
    <w:rsid w:val="000E0B9A"/>
    <w:rsid w:val="000F7471"/>
    <w:rsid w:val="0010241F"/>
    <w:rsid w:val="00102DEC"/>
    <w:rsid w:val="001042B8"/>
    <w:rsid w:val="00107A1E"/>
    <w:rsid w:val="001136C6"/>
    <w:rsid w:val="00113F90"/>
    <w:rsid w:val="00124768"/>
    <w:rsid w:val="001365FD"/>
    <w:rsid w:val="00153D5C"/>
    <w:rsid w:val="00156921"/>
    <w:rsid w:val="001706B8"/>
    <w:rsid w:val="001717D3"/>
    <w:rsid w:val="00172822"/>
    <w:rsid w:val="00177E1F"/>
    <w:rsid w:val="001852F3"/>
    <w:rsid w:val="00195A14"/>
    <w:rsid w:val="001A3BFF"/>
    <w:rsid w:val="001C0EF0"/>
    <w:rsid w:val="001C1FCA"/>
    <w:rsid w:val="001C3DD5"/>
    <w:rsid w:val="001C73D1"/>
    <w:rsid w:val="001E3CA9"/>
    <w:rsid w:val="001E4435"/>
    <w:rsid w:val="001F1F81"/>
    <w:rsid w:val="001F5136"/>
    <w:rsid w:val="0020603F"/>
    <w:rsid w:val="00207359"/>
    <w:rsid w:val="00212645"/>
    <w:rsid w:val="00220BAB"/>
    <w:rsid w:val="00233255"/>
    <w:rsid w:val="002673F2"/>
    <w:rsid w:val="002743DE"/>
    <w:rsid w:val="00277E88"/>
    <w:rsid w:val="00283265"/>
    <w:rsid w:val="0029330B"/>
    <w:rsid w:val="002940E9"/>
    <w:rsid w:val="002A67E7"/>
    <w:rsid w:val="002A6FDF"/>
    <w:rsid w:val="002B53CD"/>
    <w:rsid w:val="002E50DF"/>
    <w:rsid w:val="00301AAD"/>
    <w:rsid w:val="003070B6"/>
    <w:rsid w:val="003111F7"/>
    <w:rsid w:val="00321BF2"/>
    <w:rsid w:val="003418C1"/>
    <w:rsid w:val="00346DD9"/>
    <w:rsid w:val="00347EAB"/>
    <w:rsid w:val="00351C22"/>
    <w:rsid w:val="00352B63"/>
    <w:rsid w:val="003539E5"/>
    <w:rsid w:val="003665DA"/>
    <w:rsid w:val="003811FE"/>
    <w:rsid w:val="0038652D"/>
    <w:rsid w:val="0039129A"/>
    <w:rsid w:val="00395E5F"/>
    <w:rsid w:val="003C7CBE"/>
    <w:rsid w:val="003D06BD"/>
    <w:rsid w:val="003E4B47"/>
    <w:rsid w:val="003E640C"/>
    <w:rsid w:val="003E6F3C"/>
    <w:rsid w:val="003F30A2"/>
    <w:rsid w:val="003F3534"/>
    <w:rsid w:val="003F5B98"/>
    <w:rsid w:val="003F7BB6"/>
    <w:rsid w:val="0040198E"/>
    <w:rsid w:val="00416541"/>
    <w:rsid w:val="00416B39"/>
    <w:rsid w:val="00416BE9"/>
    <w:rsid w:val="00425510"/>
    <w:rsid w:val="00432E09"/>
    <w:rsid w:val="00435AF7"/>
    <w:rsid w:val="00442CC6"/>
    <w:rsid w:val="0044362E"/>
    <w:rsid w:val="00454E7A"/>
    <w:rsid w:val="0047374A"/>
    <w:rsid w:val="00474862"/>
    <w:rsid w:val="0048027A"/>
    <w:rsid w:val="00480842"/>
    <w:rsid w:val="00487706"/>
    <w:rsid w:val="00496015"/>
    <w:rsid w:val="004A3D57"/>
    <w:rsid w:val="004A7B2A"/>
    <w:rsid w:val="004C0CF7"/>
    <w:rsid w:val="004C3205"/>
    <w:rsid w:val="004D1816"/>
    <w:rsid w:val="004D1F2C"/>
    <w:rsid w:val="004D2176"/>
    <w:rsid w:val="004E3C0A"/>
    <w:rsid w:val="00500208"/>
    <w:rsid w:val="00503374"/>
    <w:rsid w:val="0051474D"/>
    <w:rsid w:val="005179C5"/>
    <w:rsid w:val="00534335"/>
    <w:rsid w:val="00537AB7"/>
    <w:rsid w:val="00541F26"/>
    <w:rsid w:val="00547BB1"/>
    <w:rsid w:val="005544C2"/>
    <w:rsid w:val="00556750"/>
    <w:rsid w:val="00563198"/>
    <w:rsid w:val="00563C51"/>
    <w:rsid w:val="00574D39"/>
    <w:rsid w:val="005758FF"/>
    <w:rsid w:val="005775DD"/>
    <w:rsid w:val="005875FD"/>
    <w:rsid w:val="00590DA5"/>
    <w:rsid w:val="00597558"/>
    <w:rsid w:val="005B03FB"/>
    <w:rsid w:val="005B473B"/>
    <w:rsid w:val="005C193B"/>
    <w:rsid w:val="005C4264"/>
    <w:rsid w:val="005D0E0A"/>
    <w:rsid w:val="005E3FA7"/>
    <w:rsid w:val="005E5144"/>
    <w:rsid w:val="005E6D80"/>
    <w:rsid w:val="005F78D9"/>
    <w:rsid w:val="00601BA9"/>
    <w:rsid w:val="00603EAA"/>
    <w:rsid w:val="00604152"/>
    <w:rsid w:val="00620204"/>
    <w:rsid w:val="00623A11"/>
    <w:rsid w:val="00624D6E"/>
    <w:rsid w:val="0063109C"/>
    <w:rsid w:val="00660234"/>
    <w:rsid w:val="00674E9C"/>
    <w:rsid w:val="00690CC3"/>
    <w:rsid w:val="006B2F8A"/>
    <w:rsid w:val="006B352A"/>
    <w:rsid w:val="006B551D"/>
    <w:rsid w:val="006C0834"/>
    <w:rsid w:val="006C3F94"/>
    <w:rsid w:val="006C6BA9"/>
    <w:rsid w:val="006D49AA"/>
    <w:rsid w:val="006D59BA"/>
    <w:rsid w:val="006D7B10"/>
    <w:rsid w:val="006E0118"/>
    <w:rsid w:val="006E42D8"/>
    <w:rsid w:val="006E6A3A"/>
    <w:rsid w:val="006F3011"/>
    <w:rsid w:val="006F772B"/>
    <w:rsid w:val="00701C8A"/>
    <w:rsid w:val="007031DB"/>
    <w:rsid w:val="0070553A"/>
    <w:rsid w:val="00706B2B"/>
    <w:rsid w:val="00716777"/>
    <w:rsid w:val="00734E5B"/>
    <w:rsid w:val="007361CF"/>
    <w:rsid w:val="007501AD"/>
    <w:rsid w:val="00760101"/>
    <w:rsid w:val="00762383"/>
    <w:rsid w:val="00776DAC"/>
    <w:rsid w:val="007831CE"/>
    <w:rsid w:val="00784556"/>
    <w:rsid w:val="007A54EB"/>
    <w:rsid w:val="007A5945"/>
    <w:rsid w:val="007C5A3F"/>
    <w:rsid w:val="007C7DC7"/>
    <w:rsid w:val="007D1939"/>
    <w:rsid w:val="007D6471"/>
    <w:rsid w:val="007E45BB"/>
    <w:rsid w:val="007E75A5"/>
    <w:rsid w:val="00805928"/>
    <w:rsid w:val="0080635A"/>
    <w:rsid w:val="008210D8"/>
    <w:rsid w:val="00834341"/>
    <w:rsid w:val="00846622"/>
    <w:rsid w:val="00862990"/>
    <w:rsid w:val="00863258"/>
    <w:rsid w:val="00865AE5"/>
    <w:rsid w:val="00875824"/>
    <w:rsid w:val="00885782"/>
    <w:rsid w:val="008A4236"/>
    <w:rsid w:val="008A5955"/>
    <w:rsid w:val="008A7C87"/>
    <w:rsid w:val="008C1CA3"/>
    <w:rsid w:val="008C41F3"/>
    <w:rsid w:val="008C4521"/>
    <w:rsid w:val="008C4A5F"/>
    <w:rsid w:val="008E26F7"/>
    <w:rsid w:val="008F52E7"/>
    <w:rsid w:val="008F6560"/>
    <w:rsid w:val="008F7294"/>
    <w:rsid w:val="0090404C"/>
    <w:rsid w:val="009060A3"/>
    <w:rsid w:val="0091592C"/>
    <w:rsid w:val="00916A12"/>
    <w:rsid w:val="00920687"/>
    <w:rsid w:val="00933A26"/>
    <w:rsid w:val="00934FDB"/>
    <w:rsid w:val="00943EB4"/>
    <w:rsid w:val="009608F7"/>
    <w:rsid w:val="009725D2"/>
    <w:rsid w:val="00977171"/>
    <w:rsid w:val="00981668"/>
    <w:rsid w:val="00986ADE"/>
    <w:rsid w:val="009A59DE"/>
    <w:rsid w:val="009C0230"/>
    <w:rsid w:val="009D4F0F"/>
    <w:rsid w:val="009D5A69"/>
    <w:rsid w:val="009E5D27"/>
    <w:rsid w:val="00A021AE"/>
    <w:rsid w:val="00A14444"/>
    <w:rsid w:val="00A27AAA"/>
    <w:rsid w:val="00A31C79"/>
    <w:rsid w:val="00A32FE5"/>
    <w:rsid w:val="00A43110"/>
    <w:rsid w:val="00A446CC"/>
    <w:rsid w:val="00A46E88"/>
    <w:rsid w:val="00A61A0E"/>
    <w:rsid w:val="00A66CEE"/>
    <w:rsid w:val="00A71286"/>
    <w:rsid w:val="00A803A0"/>
    <w:rsid w:val="00A80797"/>
    <w:rsid w:val="00A8249C"/>
    <w:rsid w:val="00A83A32"/>
    <w:rsid w:val="00A85872"/>
    <w:rsid w:val="00AA26E2"/>
    <w:rsid w:val="00AA27E6"/>
    <w:rsid w:val="00AB6F9A"/>
    <w:rsid w:val="00AB7862"/>
    <w:rsid w:val="00AC05B1"/>
    <w:rsid w:val="00AD563A"/>
    <w:rsid w:val="00AD7F72"/>
    <w:rsid w:val="00B038CB"/>
    <w:rsid w:val="00B135D3"/>
    <w:rsid w:val="00B14A9B"/>
    <w:rsid w:val="00B17F41"/>
    <w:rsid w:val="00B259DA"/>
    <w:rsid w:val="00B26098"/>
    <w:rsid w:val="00B30561"/>
    <w:rsid w:val="00B342CF"/>
    <w:rsid w:val="00B549E2"/>
    <w:rsid w:val="00B721E2"/>
    <w:rsid w:val="00B921E5"/>
    <w:rsid w:val="00BA28EF"/>
    <w:rsid w:val="00BA5733"/>
    <w:rsid w:val="00BA7308"/>
    <w:rsid w:val="00BB1A8A"/>
    <w:rsid w:val="00BB2F7E"/>
    <w:rsid w:val="00BB325F"/>
    <w:rsid w:val="00BB393D"/>
    <w:rsid w:val="00BE1469"/>
    <w:rsid w:val="00BE52C1"/>
    <w:rsid w:val="00BF13CD"/>
    <w:rsid w:val="00C06D80"/>
    <w:rsid w:val="00C15330"/>
    <w:rsid w:val="00C335D1"/>
    <w:rsid w:val="00C40572"/>
    <w:rsid w:val="00C46436"/>
    <w:rsid w:val="00C71248"/>
    <w:rsid w:val="00C823C1"/>
    <w:rsid w:val="00C85518"/>
    <w:rsid w:val="00C9784C"/>
    <w:rsid w:val="00CA1833"/>
    <w:rsid w:val="00CA1BF9"/>
    <w:rsid w:val="00CA6A2E"/>
    <w:rsid w:val="00CA71EE"/>
    <w:rsid w:val="00CB2274"/>
    <w:rsid w:val="00CB5E4C"/>
    <w:rsid w:val="00CB63EE"/>
    <w:rsid w:val="00CD2E1C"/>
    <w:rsid w:val="00CD3962"/>
    <w:rsid w:val="00CD3C98"/>
    <w:rsid w:val="00CD5C65"/>
    <w:rsid w:val="00CE3D7E"/>
    <w:rsid w:val="00CF6C7A"/>
    <w:rsid w:val="00D04902"/>
    <w:rsid w:val="00D11505"/>
    <w:rsid w:val="00D11A40"/>
    <w:rsid w:val="00D16E28"/>
    <w:rsid w:val="00D16EA5"/>
    <w:rsid w:val="00D23426"/>
    <w:rsid w:val="00D23C20"/>
    <w:rsid w:val="00D4132D"/>
    <w:rsid w:val="00D44E5A"/>
    <w:rsid w:val="00D50F6A"/>
    <w:rsid w:val="00D55578"/>
    <w:rsid w:val="00D5688C"/>
    <w:rsid w:val="00D654F6"/>
    <w:rsid w:val="00D72A90"/>
    <w:rsid w:val="00D83D64"/>
    <w:rsid w:val="00D84644"/>
    <w:rsid w:val="00DA4F0A"/>
    <w:rsid w:val="00DA6FBA"/>
    <w:rsid w:val="00DB33EB"/>
    <w:rsid w:val="00DB37FF"/>
    <w:rsid w:val="00DC0BA1"/>
    <w:rsid w:val="00DC7D93"/>
    <w:rsid w:val="00DD03F5"/>
    <w:rsid w:val="00DE62A8"/>
    <w:rsid w:val="00DF0F0D"/>
    <w:rsid w:val="00DF229A"/>
    <w:rsid w:val="00DF69DE"/>
    <w:rsid w:val="00E1289C"/>
    <w:rsid w:val="00E15194"/>
    <w:rsid w:val="00E177C0"/>
    <w:rsid w:val="00E21AE2"/>
    <w:rsid w:val="00E22D9C"/>
    <w:rsid w:val="00E2326F"/>
    <w:rsid w:val="00E36F36"/>
    <w:rsid w:val="00E5081A"/>
    <w:rsid w:val="00E86BEB"/>
    <w:rsid w:val="00E87741"/>
    <w:rsid w:val="00E87AFB"/>
    <w:rsid w:val="00EA2630"/>
    <w:rsid w:val="00EC07C9"/>
    <w:rsid w:val="00ED3CCC"/>
    <w:rsid w:val="00EE0A31"/>
    <w:rsid w:val="00EE3773"/>
    <w:rsid w:val="00EE5E80"/>
    <w:rsid w:val="00EE7B47"/>
    <w:rsid w:val="00EF5398"/>
    <w:rsid w:val="00F00604"/>
    <w:rsid w:val="00F0515F"/>
    <w:rsid w:val="00F15523"/>
    <w:rsid w:val="00F33F97"/>
    <w:rsid w:val="00F47C34"/>
    <w:rsid w:val="00F55E7E"/>
    <w:rsid w:val="00F7541A"/>
    <w:rsid w:val="00F804D0"/>
    <w:rsid w:val="00F80AB5"/>
    <w:rsid w:val="00F81CF8"/>
    <w:rsid w:val="00F84836"/>
    <w:rsid w:val="00FA22A0"/>
    <w:rsid w:val="00FA5274"/>
    <w:rsid w:val="00FB2D22"/>
    <w:rsid w:val="00FC7143"/>
    <w:rsid w:val="00FD629A"/>
    <w:rsid w:val="00FE3EE1"/>
    <w:rsid w:val="00FF1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left;mso-position-horizontal-relative:margin" fillcolor="white">
      <v:fill color="white"/>
    </o:shapedefaults>
    <o:shapelayout v:ext="edit">
      <o:idmap v:ext="edit" data="1"/>
    </o:shapelayout>
  </w:shapeDefaults>
  <w:decimalSymbol w:val="."/>
  <w:listSeparator w:val=","/>
  <w14:docId w14:val="48AE9DA4"/>
  <w15:chartTrackingRefBased/>
  <w15:docId w15:val="{F75DF27C-1C67-4C8C-BA6D-4C191B2DC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Pr>
      <w:rFonts w:cs="Arial"/>
    </w:rPr>
  </w:style>
  <w:style w:type="paragraph" w:styleId="BodyText2">
    <w:name w:val="Body Text 2"/>
    <w:basedOn w:val="Normal"/>
    <w:pPr>
      <w:autoSpaceDE w:val="0"/>
      <w:autoSpaceDN w:val="0"/>
      <w:adjustRightInd w:val="0"/>
      <w:spacing w:line="287" w:lineRule="auto"/>
    </w:pPr>
    <w:rPr>
      <w:rFonts w:cs="Arial"/>
      <w:color w:val="000000"/>
    </w:rPr>
  </w:style>
  <w:style w:type="paragraph" w:styleId="BodyText3">
    <w:name w:val="Body Text 3"/>
    <w:basedOn w:val="Normal"/>
    <w:pPr>
      <w:jc w:val="center"/>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E1289C"/>
    <w:rPr>
      <w:rFonts w:ascii="Tahoma" w:hAnsi="Tahoma" w:cs="Tahoma"/>
      <w:sz w:val="16"/>
      <w:szCs w:val="16"/>
    </w:rPr>
  </w:style>
  <w:style w:type="character" w:styleId="CommentReference">
    <w:name w:val="annotation reference"/>
    <w:rsid w:val="007A5945"/>
    <w:rPr>
      <w:sz w:val="16"/>
      <w:szCs w:val="16"/>
    </w:rPr>
  </w:style>
  <w:style w:type="paragraph" w:styleId="CommentText">
    <w:name w:val="annotation text"/>
    <w:basedOn w:val="Normal"/>
    <w:link w:val="CommentTextChar"/>
    <w:rsid w:val="007A5945"/>
  </w:style>
  <w:style w:type="character" w:customStyle="1" w:styleId="CommentTextChar">
    <w:name w:val="Comment Text Char"/>
    <w:link w:val="CommentText"/>
    <w:rsid w:val="007A5945"/>
    <w:rPr>
      <w:rFonts w:ascii="Arial" w:hAnsi="Arial"/>
    </w:rPr>
  </w:style>
  <w:style w:type="paragraph" w:styleId="CommentSubject">
    <w:name w:val="annotation subject"/>
    <w:basedOn w:val="CommentText"/>
    <w:next w:val="CommentText"/>
    <w:link w:val="CommentSubjectChar"/>
    <w:rsid w:val="007A5945"/>
    <w:rPr>
      <w:b/>
      <w:bCs/>
    </w:rPr>
  </w:style>
  <w:style w:type="character" w:customStyle="1" w:styleId="CommentSubjectChar">
    <w:name w:val="Comment Subject Char"/>
    <w:link w:val="CommentSubject"/>
    <w:rsid w:val="007A5945"/>
    <w:rPr>
      <w:rFonts w:ascii="Arial" w:hAnsi="Arial"/>
      <w:b/>
      <w:bCs/>
    </w:rPr>
  </w:style>
  <w:style w:type="character" w:customStyle="1" w:styleId="BodyTextChar">
    <w:name w:val="Body Text Char"/>
    <w:link w:val="BodyText"/>
    <w:rsid w:val="003F3534"/>
    <w:rPr>
      <w:rFonts w:ascii="Arial" w:hAnsi="Arial" w:cs="Arial"/>
      <w:szCs w:val="24"/>
    </w:rPr>
  </w:style>
  <w:style w:type="paragraph" w:styleId="NormalWeb">
    <w:name w:val="Normal (Web)"/>
    <w:basedOn w:val="Normal"/>
    <w:uiPriority w:val="99"/>
    <w:unhideWhenUsed/>
    <w:rsid w:val="00EF5398"/>
    <w:pPr>
      <w:spacing w:before="100" w:beforeAutospacing="1" w:after="100" w:afterAutospacing="1"/>
    </w:pPr>
    <w:rPr>
      <w:sz w:val="24"/>
    </w:rPr>
  </w:style>
  <w:style w:type="character" w:styleId="Strong">
    <w:name w:val="Strong"/>
    <w:uiPriority w:val="22"/>
    <w:qFormat/>
    <w:rsid w:val="00EF5398"/>
    <w:rPr>
      <w:b/>
      <w:bCs/>
    </w:rPr>
  </w:style>
  <w:style w:type="character" w:styleId="Emphasis">
    <w:name w:val="Emphasis"/>
    <w:uiPriority w:val="20"/>
    <w:qFormat/>
    <w:rsid w:val="00EF5398"/>
    <w:rPr>
      <w:i/>
      <w:iCs/>
    </w:rPr>
  </w:style>
  <w:style w:type="character" w:styleId="Hyperlink">
    <w:name w:val="Hyperlink"/>
    <w:uiPriority w:val="99"/>
    <w:unhideWhenUsed/>
    <w:rsid w:val="00EF5398"/>
    <w:rPr>
      <w:color w:val="0000FF"/>
      <w:u w:val="single"/>
    </w:rPr>
  </w:style>
  <w:style w:type="paragraph" w:customStyle="1" w:styleId="MediumGrid21">
    <w:name w:val="Medium Grid 21"/>
    <w:uiPriority w:val="1"/>
    <w:qFormat/>
    <w:rsid w:val="00CD2E1C"/>
    <w:rPr>
      <w:rFonts w:ascii="Calibri" w:eastAsia="Calibri" w:hAnsi="Calibri"/>
      <w:sz w:val="22"/>
      <w:szCs w:val="22"/>
    </w:rPr>
  </w:style>
  <w:style w:type="paragraph" w:customStyle="1" w:styleId="Default">
    <w:name w:val="Default"/>
    <w:rsid w:val="00CD2E1C"/>
    <w:pPr>
      <w:autoSpaceDE w:val="0"/>
      <w:autoSpaceDN w:val="0"/>
      <w:adjustRightInd w:val="0"/>
    </w:pPr>
    <w:rPr>
      <w:rFonts w:eastAsia="Calibri"/>
      <w:color w:val="000000"/>
      <w:sz w:val="24"/>
      <w:szCs w:val="24"/>
    </w:rPr>
  </w:style>
  <w:style w:type="character" w:styleId="FollowedHyperlink">
    <w:name w:val="FollowedHyperlink"/>
    <w:rsid w:val="00CD2E1C"/>
    <w:rPr>
      <w:color w:val="800080"/>
      <w:u w:val="single"/>
    </w:rPr>
  </w:style>
  <w:style w:type="character" w:customStyle="1" w:styleId="CommentTextChar1">
    <w:name w:val="Comment Text Char1"/>
    <w:rsid w:val="002B53CD"/>
    <w:rPr>
      <w:rFonts w:ascii="Arial" w:hAnsi="Arial"/>
    </w:rPr>
  </w:style>
  <w:style w:type="paragraph" w:styleId="ListParagraph">
    <w:name w:val="List Paragraph"/>
    <w:basedOn w:val="Normal"/>
    <w:uiPriority w:val="34"/>
    <w:qFormat/>
    <w:rsid w:val="00B135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www.fda.gov/BiologicsBloodVaccines/SafetyAvailability/TissueSafety/ucm151757.htm" TargetMode="External"/><Relationship Id="rId26" Type="http://schemas.openxmlformats.org/officeDocument/2006/relationships/hyperlink" Target="http://www.cdc.gov/zika/symptoms/index.html" TargetMode="External"/><Relationship Id="rId3" Type="http://schemas.openxmlformats.org/officeDocument/2006/relationships/customXml" Target="../customXml/item3.xml"/><Relationship Id="rId21" Type="http://schemas.openxmlformats.org/officeDocument/2006/relationships/hyperlink" Target="https://www.cdc.gov/zika/areasatrisk.html"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www.fda.gov/BiologicsBloodVaccines/SafetyAvailability/TissueSafety/ucm151757.htm" TargetMode="External"/><Relationship Id="rId25" Type="http://schemas.openxmlformats.org/officeDocument/2006/relationships/hyperlink" Target="https://www.cdc.gov/zika/areasatrisk.html" TargetMode="External"/><Relationship Id="rId2" Type="http://schemas.openxmlformats.org/officeDocument/2006/relationships/customXml" Target="../customXml/item2.xml"/><Relationship Id="rId16" Type="http://schemas.openxmlformats.org/officeDocument/2006/relationships/hyperlink" Target="https://www.fda.gov/BiologicsBloodVaccines/SafetyAvailability/TissueSafety/ucm151757.htm" TargetMode="External"/><Relationship Id="rId20" Type="http://schemas.openxmlformats.org/officeDocument/2006/relationships/hyperlink" Target="https://www.cdc.gov/zika/areasatrisk.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www.cdc.gov/zika/areasatrisk.ht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fda.gov/BiologicsBloodVaccines/SafetyAvailability/TissueSafety/ucm151757.htm" TargetMode="External"/><Relationship Id="rId23" Type="http://schemas.openxmlformats.org/officeDocument/2006/relationships/hyperlink" Target="https://www.cdc.gov/zika/areasatrisk.html" TargetMode="External"/><Relationship Id="rId28" Type="http://schemas.openxmlformats.org/officeDocument/2006/relationships/hyperlink" Target="http://www.fda.gov/downloads/BiologicsBloodVaccines/GuidanceComplianceRegulatoryInformation/Guidances/Tissue/UCM488582.pdf" TargetMode="External"/><Relationship Id="rId10" Type="http://schemas.openxmlformats.org/officeDocument/2006/relationships/settings" Target="settings.xml"/><Relationship Id="rId19" Type="http://schemas.openxmlformats.org/officeDocument/2006/relationships/hyperlink" Target="http://www.fda.gov/downloads/BiologicsBloodVaccines/GuidanceComplianceRegulatoryInformation/Guidances/Tissue/UCM488582.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fda.gov/downloads/BiologicsBloodVaccines/GuidanceComplianceRegulatoryInformation/Guidances/Blood/UCM080784.pdf" TargetMode="External"/><Relationship Id="rId22" Type="http://schemas.openxmlformats.org/officeDocument/2006/relationships/hyperlink" Target="http://www.fda.gov/downloads/BiologicsBloodVaccines/GuidanceComplianceRegulatoryInformation/Guidances/Tissue/UCM488582.pdf" TargetMode="External"/><Relationship Id="rId27" Type="http://schemas.openxmlformats.org/officeDocument/2006/relationships/hyperlink" Target="http://www.fda.gov/downloads/BiologicsBloodVaccines/GuidanceComplianceRegulatoryInformation/Guidances/Tissue/UCM488582.pdf"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9E0A1757781E409BF3D52D3F1B6242" ma:contentTypeVersion="5" ma:contentTypeDescription="Create a new document." ma:contentTypeScope="" ma:versionID="6892a00cff70cdc1a30d6a0898d4defd">
  <xsd:schema xmlns:xsd="http://www.w3.org/2001/XMLSchema" xmlns:xs="http://www.w3.org/2001/XMLSchema" xmlns:p="http://schemas.microsoft.com/office/2006/metadata/properties" xmlns:ns1="http://schemas.microsoft.com/sharepoint/v3" targetNamespace="http://schemas.microsoft.com/office/2006/metadata/properties" ma:root="true" ma:fieldsID="660cc82b9cbcafa71fb140595c8de329"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dlc_Exempt" ma:index="10" nillable="true" ma:displayName="Exempt from Policy" ma:hidden="true" ma:internalName="_dlc_Exempt"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Policy Auditing</Name>
    <Synchronization>Synchronous</Synchronization>
    <Type>10001</Type>
    <SequenceNumber>1100</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2</Type>
    <SequenceNumber>1101</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4</Type>
    <SequenceNumber>1102</SequenceNumber>
    <Url/>
    <Assembly>Microsoft.Office.Policy, Version=15.0.0.0, Culture=neutral, PublicKeyToken=71e9bce111e9429c</Assembly>
    <Class>Microsoft.Office.RecordsManagement.Internal.AuditHandler</Class>
    <Data/>
    <Filter/>
  </Receiver>
  <Receiver>
    <Name>Policy Auditing</Name>
    <Synchronization>Synchronous</Synchronization>
    <Type>10006</Type>
    <SequenceNumber>1103</SequenceNumber>
    <Url/>
    <Assembly>Microsoft.Office.Policy, Version=15.0.0.0, Culture=neutral, PublicKeyToken=71e9bce111e9429c</Assembly>
    <Class>Microsoft.Office.RecordsManagement.Internal.Audit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Document</p:Name>
  <p:Description/>
  <p:Statement/>
  <p:PolicyItems>
    <p:PolicyItem featureId="Microsoft.Office.RecordsManagement.PolicyFeatures.PolicyAudit" staticId="0x0101|937198175" UniqueId="571527db-15a3-4033-9470-753205dae3c1">
      <p:Name>Auditing</p:Name>
      <p:Description>Audits user actions on documents and list items to the Audit Log.</p:Description>
      <p:CustomData>
        <Audit>
          <View/>
        </Audit>
      </p:CustomData>
    </p:PolicyItem>
  </p:PolicyItems>
</p:Policy>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608DE5-4B87-439B-81A4-32F59224B8B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8317D0C-F6B3-4414-9457-BDB6E13A3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54B017-0147-4635-9FD6-D7A5EA492B72}">
  <ds:schemaRefs>
    <ds:schemaRef ds:uri="http://schemas.microsoft.com/sharepoint/events"/>
  </ds:schemaRefs>
</ds:datastoreItem>
</file>

<file path=customXml/itemProps4.xml><?xml version="1.0" encoding="utf-8"?>
<ds:datastoreItem xmlns:ds="http://schemas.openxmlformats.org/officeDocument/2006/customXml" ds:itemID="{4EFD2CC5-3933-4B86-A014-349B1B5A47BA}">
  <ds:schemaRefs>
    <ds:schemaRef ds:uri="http://schemas.microsoft.com/sharepoint/v3/contenttype/forms"/>
  </ds:schemaRefs>
</ds:datastoreItem>
</file>

<file path=customXml/itemProps5.xml><?xml version="1.0" encoding="utf-8"?>
<ds:datastoreItem xmlns:ds="http://schemas.openxmlformats.org/officeDocument/2006/customXml" ds:itemID="{8875FF2E-3913-42EF-8F80-FDC928DFD1BB}">
  <ds:schemaRefs>
    <ds:schemaRef ds:uri="office.server.policy"/>
  </ds:schemaRefs>
</ds:datastoreItem>
</file>

<file path=customXml/itemProps6.xml><?xml version="1.0" encoding="utf-8"?>
<ds:datastoreItem xmlns:ds="http://schemas.openxmlformats.org/officeDocument/2006/customXml" ds:itemID="{6E44491C-003F-49B3-A31E-8440DF5CF591}">
  <ds:schemaRefs>
    <ds:schemaRef ds:uri="http://schemas.microsoft.com/office/2006/metadata/longProperties"/>
  </ds:schemaRefs>
</ds:datastoreItem>
</file>

<file path=customXml/itemProps7.xml><?xml version="1.0" encoding="utf-8"?>
<ds:datastoreItem xmlns:ds="http://schemas.openxmlformats.org/officeDocument/2006/customXml" ds:itemID="{702CF90F-BE78-4600-BC44-29823A13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4490</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Hematopoietic Progenitor Cell, Apheresis and Marrow Donor History Questionnaire - Flow Charts</vt:lpstr>
    </vt:vector>
  </TitlesOfParts>
  <Company>AABB</Company>
  <LinksUpToDate>false</LinksUpToDate>
  <CharactersWithSpaces>30029</CharactersWithSpaces>
  <SharedDoc>false</SharedDoc>
  <HLinks>
    <vt:vector size="60" baseType="variant">
      <vt:variant>
        <vt:i4>4063295</vt:i4>
      </vt:variant>
      <vt:variant>
        <vt:i4>24</vt:i4>
      </vt:variant>
      <vt:variant>
        <vt:i4>0</vt:i4>
      </vt:variant>
      <vt:variant>
        <vt:i4>5</vt:i4>
      </vt:variant>
      <vt:variant>
        <vt:lpwstr>http://www.fda.gov/downloads/BiologicsBloodVaccines/GuidanceComplianceRegulatoryInformation/Guidances/Tissue/UCM488582.pdf</vt:lpwstr>
      </vt:variant>
      <vt:variant>
        <vt:lpwstr/>
      </vt:variant>
      <vt:variant>
        <vt:i4>4063295</vt:i4>
      </vt:variant>
      <vt:variant>
        <vt:i4>21</vt:i4>
      </vt:variant>
      <vt:variant>
        <vt:i4>0</vt:i4>
      </vt:variant>
      <vt:variant>
        <vt:i4>5</vt:i4>
      </vt:variant>
      <vt:variant>
        <vt:lpwstr>http://www.fda.gov/downloads/BiologicsBloodVaccines/GuidanceComplianceRegulatoryInformation/Guidances/Tissue/UCM488582.pdf</vt:lpwstr>
      </vt:variant>
      <vt:variant>
        <vt:lpwstr/>
      </vt:variant>
      <vt:variant>
        <vt:i4>6357035</vt:i4>
      </vt:variant>
      <vt:variant>
        <vt:i4>18</vt:i4>
      </vt:variant>
      <vt:variant>
        <vt:i4>0</vt:i4>
      </vt:variant>
      <vt:variant>
        <vt:i4>5</vt:i4>
      </vt:variant>
      <vt:variant>
        <vt:lpwstr>http://www.cdc.gov/zika/symptoms/index.html</vt:lpwstr>
      </vt:variant>
      <vt:variant>
        <vt:lpwstr/>
      </vt:variant>
      <vt:variant>
        <vt:i4>7536682</vt:i4>
      </vt:variant>
      <vt:variant>
        <vt:i4>15</vt:i4>
      </vt:variant>
      <vt:variant>
        <vt:i4>0</vt:i4>
      </vt:variant>
      <vt:variant>
        <vt:i4>5</vt:i4>
      </vt:variant>
      <vt:variant>
        <vt:lpwstr>http://www.cdc.gov/zika/geo/index.html</vt:lpwstr>
      </vt:variant>
      <vt:variant>
        <vt:lpwstr/>
      </vt:variant>
      <vt:variant>
        <vt:i4>4063295</vt:i4>
      </vt:variant>
      <vt:variant>
        <vt:i4>12</vt:i4>
      </vt:variant>
      <vt:variant>
        <vt:i4>0</vt:i4>
      </vt:variant>
      <vt:variant>
        <vt:i4>5</vt:i4>
      </vt:variant>
      <vt:variant>
        <vt:lpwstr>http://www.fda.gov/downloads/BiologicsBloodVaccines/GuidanceComplianceRegulatoryInformation/Guidances/Tissue/UCM488582.pdf</vt:lpwstr>
      </vt:variant>
      <vt:variant>
        <vt:lpwstr/>
      </vt:variant>
      <vt:variant>
        <vt:i4>7536682</vt:i4>
      </vt:variant>
      <vt:variant>
        <vt:i4>9</vt:i4>
      </vt:variant>
      <vt:variant>
        <vt:i4>0</vt:i4>
      </vt:variant>
      <vt:variant>
        <vt:i4>5</vt:i4>
      </vt:variant>
      <vt:variant>
        <vt:lpwstr>http://www.cdc.gov/zika/geo/index.html</vt:lpwstr>
      </vt:variant>
      <vt:variant>
        <vt:lpwstr/>
      </vt:variant>
      <vt:variant>
        <vt:i4>7536682</vt:i4>
      </vt:variant>
      <vt:variant>
        <vt:i4>6</vt:i4>
      </vt:variant>
      <vt:variant>
        <vt:i4>0</vt:i4>
      </vt:variant>
      <vt:variant>
        <vt:i4>5</vt:i4>
      </vt:variant>
      <vt:variant>
        <vt:lpwstr>http://www.cdc.gov/zika/geo/index.html</vt:lpwstr>
      </vt:variant>
      <vt:variant>
        <vt:lpwstr/>
      </vt:variant>
      <vt:variant>
        <vt:i4>4063295</vt:i4>
      </vt:variant>
      <vt:variant>
        <vt:i4>3</vt:i4>
      </vt:variant>
      <vt:variant>
        <vt:i4>0</vt:i4>
      </vt:variant>
      <vt:variant>
        <vt:i4>5</vt:i4>
      </vt:variant>
      <vt:variant>
        <vt:lpwstr>http://www.fda.gov/downloads/BiologicsBloodVaccines/GuidanceComplianceRegulatoryInformation/Guidances/Tissue/UCM488582.pdf</vt:lpwstr>
      </vt:variant>
      <vt:variant>
        <vt:lpwstr/>
      </vt:variant>
      <vt:variant>
        <vt:i4>5046341</vt:i4>
      </vt:variant>
      <vt:variant>
        <vt:i4>0</vt:i4>
      </vt:variant>
      <vt:variant>
        <vt:i4>0</vt:i4>
      </vt:variant>
      <vt:variant>
        <vt:i4>5</vt:i4>
      </vt:variant>
      <vt:variant>
        <vt:lpwstr>http://www.fda.gov/downloads/BiologicsBloodVaccines/GuidanceComplianceRegulatoryInformation/Guidances/Blood/UCM080784.pdf</vt:lpwstr>
      </vt:variant>
      <vt:variant>
        <vt:lpwstr/>
      </vt:variant>
      <vt:variant>
        <vt:i4>7536682</vt:i4>
      </vt:variant>
      <vt:variant>
        <vt:i4>0</vt:i4>
      </vt:variant>
      <vt:variant>
        <vt:i4>0</vt:i4>
      </vt:variant>
      <vt:variant>
        <vt:i4>5</vt:i4>
      </vt:variant>
      <vt:variant>
        <vt:lpwstr>http://www.cdc.gov/zika/geo/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matopoietic Progenitor Cell, Apheresis and Marrow Donor History Questionnaire - Flow Charts</dc:title>
  <dc:subject/>
  <dc:creator>AABB</dc:creator>
  <cp:keywords/>
  <cp:lastModifiedBy>Jessica Yozwiak</cp:lastModifiedBy>
  <cp:revision>3</cp:revision>
  <cp:lastPrinted>2016-03-21T18:38:00Z</cp:lastPrinted>
  <dcterms:created xsi:type="dcterms:W3CDTF">2019-06-17T18:26:00Z</dcterms:created>
  <dcterms:modified xsi:type="dcterms:W3CDTF">2019-06-1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_dlc_DocId">
    <vt:lpwstr>6FYPA4SDC2JA-167-14299</vt:lpwstr>
  </property>
  <property fmtid="{D5CDD505-2E9C-101B-9397-08002B2CF9AE}" pid="4" name="_dlc_DocIdItemGuid">
    <vt:lpwstr>e27df698-7bfe-4dce-b837-1e6fc73bb741</vt:lpwstr>
  </property>
  <property fmtid="{D5CDD505-2E9C-101B-9397-08002B2CF9AE}" pid="5" name="_dlc_DocIdUrl">
    <vt:lpwstr>http://sharepoint.aabb.org/Departments/Government/_layouts/DocIdRedir.aspx?ID=6FYPA4SDC2JA-167-14299, 6FYPA4SDC2JA-167-14299</vt:lpwstr>
  </property>
  <property fmtid="{D5CDD505-2E9C-101B-9397-08002B2CF9AE}" pid="6" name="PublishingExpirationDate">
    <vt:lpwstr/>
  </property>
  <property fmtid="{D5CDD505-2E9C-101B-9397-08002B2CF9AE}" pid="7" name="PublishingStartDate">
    <vt:lpwstr/>
  </property>
  <property fmtid="{D5CDD505-2E9C-101B-9397-08002B2CF9AE}" pid="8" name="ContentTypeId">
    <vt:lpwstr>0x010100189E0A1757781E409BF3D52D3F1B6242</vt:lpwstr>
  </property>
</Properties>
</file>